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96C5C" w14:textId="77777777" w:rsidR="00292389" w:rsidRDefault="00746908">
      <w:pPr>
        <w:pStyle w:val="FirstParagraph"/>
      </w:pPr>
      <w:r>
        <w:rPr>
          <w:noProof/>
        </w:rPr>
        <w:drawing>
          <wp:inline distT="0" distB="0" distL="0" distR="0" wp14:anchorId="67E05497" wp14:editId="241A1B78">
            <wp:extent cx="5334000" cy="754590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tures/1000000000000437000005FBF52DA9F7.jpg"/>
                    <pic:cNvPicPr>
                      <a:picLocks noChangeAspect="1" noChangeArrowheads="1"/>
                    </pic:cNvPicPr>
                  </pic:nvPicPr>
                  <pic:blipFill>
                    <a:blip r:embed="rId7"/>
                    <a:stretch>
                      <a:fillRect/>
                    </a:stretch>
                  </pic:blipFill>
                  <pic:spPr bwMode="auto">
                    <a:xfrm>
                      <a:off x="0" y="0"/>
                      <a:ext cx="5334000" cy="7545905"/>
                    </a:xfrm>
                    <a:prstGeom prst="rect">
                      <a:avLst/>
                    </a:prstGeom>
                    <a:noFill/>
                    <a:ln w="9525">
                      <a:noFill/>
                      <a:headEnd/>
                      <a:tailEnd/>
                    </a:ln>
                  </pic:spPr>
                </pic:pic>
              </a:graphicData>
            </a:graphic>
          </wp:inline>
        </w:drawing>
      </w:r>
      <w:r>
        <w:rPr>
          <w:b/>
          <w:bCs/>
        </w:rPr>
        <w:t xml:space="preserve">                          Səhiyyə Nazirliyi 1 nömrəli Bakı Tibb Kolleci Publik Hüquqi Şəxs</w:t>
      </w:r>
    </w:p>
    <w:p w14:paraId="56EEE87A" w14:textId="77777777" w:rsidR="00292389" w:rsidRDefault="00746908">
      <w:pPr>
        <w:pStyle w:val="a0"/>
      </w:pPr>
      <w:r>
        <w:rPr>
          <w:b/>
          <w:bCs/>
        </w:rPr>
        <w:t>FƏNN ÜZRƏ MÖVZULAR (Metodik material)</w:t>
      </w:r>
    </w:p>
    <w:p w14:paraId="26596F1B" w14:textId="77777777" w:rsidR="00292389" w:rsidRDefault="00746908">
      <w:pPr>
        <w:pStyle w:val="a0"/>
      </w:pPr>
      <w:r>
        <w:rPr>
          <w:b/>
          <w:bCs/>
        </w:rPr>
        <w:t>Ümumi məlumat</w:t>
      </w:r>
    </w:p>
    <w:p w14:paraId="50083008" w14:textId="77777777" w:rsidR="00292389" w:rsidRDefault="00746908">
      <w:pPr>
        <w:pStyle w:val="FirstParagraph"/>
      </w:pPr>
      <w:r>
        <w:rPr>
          <w:b/>
          <w:bCs/>
        </w:rPr>
        <w:t xml:space="preserve">İxtisas: </w:t>
      </w:r>
      <w:r>
        <w:t>Tibb bacısı(qardaşı),Mamalıq işi,Əczaçılıq,Optometriya,Müalicə masajı</w:t>
      </w:r>
    </w:p>
    <w:p w14:paraId="652778D9" w14:textId="77777777" w:rsidR="00292389" w:rsidRDefault="00746908">
      <w:pPr>
        <w:pStyle w:val="a0"/>
      </w:pPr>
      <w:r>
        <w:rPr>
          <w:b/>
          <w:bCs/>
        </w:rPr>
        <w:t xml:space="preserve">Kurs: 1      </w:t>
      </w:r>
      <w:r>
        <w:t>Semestr: l və ll</w:t>
      </w:r>
    </w:p>
    <w:p w14:paraId="365403C9" w14:textId="77777777" w:rsidR="00292389" w:rsidRDefault="00746908">
      <w:pPr>
        <w:pStyle w:val="a0"/>
      </w:pPr>
      <w:r>
        <w:rPr>
          <w:b/>
          <w:bCs/>
        </w:rPr>
        <w:t xml:space="preserve">Fənnin adı: </w:t>
      </w:r>
      <w:r>
        <w:t>Azərbaycan dilində işgüzar və akademik kommunikasiya</w:t>
      </w:r>
    </w:p>
    <w:p w14:paraId="5021FF86" w14:textId="77777777" w:rsidR="00292389" w:rsidRDefault="00746908">
      <w:pPr>
        <w:pStyle w:val="a0"/>
      </w:pPr>
      <w:r>
        <w:rPr>
          <w:b/>
          <w:bCs/>
        </w:rPr>
        <w:t xml:space="preserve">Fənn üzrə saat: </w:t>
      </w:r>
      <w:r>
        <w:t>30</w:t>
      </w:r>
    </w:p>
    <w:p w14:paraId="435498C9" w14:textId="77777777" w:rsidR="00292389" w:rsidRDefault="00746908">
      <w:pPr>
        <w:pStyle w:val="a0"/>
      </w:pPr>
      <w:r>
        <w:rPr>
          <w:b/>
          <w:bCs/>
        </w:rPr>
        <w:t xml:space="preserve">Tədris forması:  </w:t>
      </w:r>
      <w:r>
        <w:t>seminar</w:t>
      </w:r>
    </w:p>
    <w:p w14:paraId="1F764072" w14:textId="77777777" w:rsidR="00292389" w:rsidRDefault="00746908">
      <w:pPr>
        <w:pStyle w:val="a8"/>
        <w:numPr>
          <w:ilvl w:val="0"/>
          <w:numId w:val="2"/>
        </w:numPr>
      </w:pPr>
      <w:r>
        <w:rPr>
          <w:b/>
          <w:bCs/>
        </w:rPr>
        <w:t>İstifadə olunan resurslar</w:t>
      </w:r>
    </w:p>
    <w:p w14:paraId="16931EB2" w14:textId="77777777" w:rsidR="00292389" w:rsidRDefault="00746908">
      <w:pPr>
        <w:pStyle w:val="FirstParagraph"/>
      </w:pPr>
      <w:r>
        <w:t>Əsas ədəbiyyat: İnternet resursları</w:t>
      </w:r>
    </w:p>
    <w:p w14:paraId="250D5EDE" w14:textId="77777777" w:rsidR="00292389" w:rsidRDefault="00746908">
      <w:pPr>
        <w:pStyle w:val="a0"/>
      </w:pPr>
      <w:r>
        <w:t xml:space="preserve">Əlavə resurslar (PDF, elektron materiallar): </w:t>
      </w:r>
    </w:p>
    <w:p w14:paraId="0CFD3A13" w14:textId="77777777" w:rsidR="00292389" w:rsidRDefault="00746908">
      <w:pPr>
        <w:pStyle w:val="a0"/>
      </w:pPr>
      <w:r>
        <w:t>1. B. Xəlilov, “Azərbaycan dilində işgüzar və akademik kommunikasiya”</w:t>
      </w:r>
    </w:p>
    <w:p w14:paraId="69A9B30E" w14:textId="77777777" w:rsidR="00292389" w:rsidRDefault="00746908">
      <w:pPr>
        <w:pStyle w:val="a0"/>
      </w:pPr>
      <w:r>
        <w:t>2. N. Abdullayev “Nitq mədəniyyətinin əsasları”</w:t>
      </w:r>
    </w:p>
    <w:p w14:paraId="2E471D38" w14:textId="77777777" w:rsidR="00292389" w:rsidRDefault="00746908">
      <w:pPr>
        <w:pStyle w:val="a0"/>
      </w:pPr>
      <w:r>
        <w:t>3. N. Məmmədli “Azərbaycan dilində işgüzar və akademik kommunikasiya”</w:t>
      </w:r>
    </w:p>
    <w:p w14:paraId="7938ADDB" w14:textId="77777777" w:rsidR="00292389" w:rsidRDefault="00746908">
      <w:pPr>
        <w:pStyle w:val="a0"/>
      </w:pPr>
      <w:r>
        <w:rPr>
          <w:b/>
          <w:bCs/>
        </w:rPr>
        <w:t>Hazırlayan müəllim haqqında məlumat</w:t>
      </w:r>
    </w:p>
    <w:p w14:paraId="0E729376" w14:textId="77777777" w:rsidR="00292389" w:rsidRDefault="00746908">
      <w:pPr>
        <w:pStyle w:val="a8"/>
      </w:pPr>
      <w:r>
        <w:t>Müəllimin adı, soyadı: Vəliyeva Gülnar</w:t>
      </w:r>
    </w:p>
    <w:p w14:paraId="5C8FD4BB" w14:textId="77777777" w:rsidR="00292389" w:rsidRDefault="00292389">
      <w:pPr>
        <w:pStyle w:val="a8"/>
      </w:pPr>
    </w:p>
    <w:p w14:paraId="14E0F2FC" w14:textId="77777777" w:rsidR="00292389" w:rsidRDefault="00746908">
      <w:pPr>
        <w:pStyle w:val="FirstParagraph"/>
      </w:pPr>
      <w:r>
        <w:rPr>
          <w:b/>
          <w:bCs/>
        </w:rPr>
        <w:t>Mündəricat:</w:t>
      </w:r>
    </w:p>
    <w:p w14:paraId="14D67A5A" w14:textId="5F055FF4" w:rsidR="00292389" w:rsidRDefault="00746908">
      <w:pPr>
        <w:pStyle w:val="a0"/>
      </w:pPr>
      <w:r>
        <w:rPr>
          <w:b/>
          <w:bCs/>
        </w:rPr>
        <w:t xml:space="preserve">1.“Azərbaycan dilində işgüzar </w:t>
      </w:r>
      <w:proofErr w:type="spellStart"/>
      <w:r>
        <w:rPr>
          <w:b/>
          <w:bCs/>
        </w:rPr>
        <w:t>və</w:t>
      </w:r>
      <w:proofErr w:type="spellEnd"/>
      <w:r>
        <w:rPr>
          <w:b/>
          <w:bCs/>
        </w:rPr>
        <w:t xml:space="preserve"> </w:t>
      </w:r>
      <w:proofErr w:type="spellStart"/>
      <w:r>
        <w:rPr>
          <w:b/>
          <w:bCs/>
        </w:rPr>
        <w:t>akdemik</w:t>
      </w:r>
      <w:proofErr w:type="spellEnd"/>
      <w:r>
        <w:rPr>
          <w:b/>
          <w:bCs/>
        </w:rPr>
        <w:t xml:space="preserve"> </w:t>
      </w:r>
      <w:proofErr w:type="spellStart"/>
      <w:r>
        <w:rPr>
          <w:b/>
          <w:bCs/>
        </w:rPr>
        <w:t>kommunikasiya</w:t>
      </w:r>
      <w:proofErr w:type="spellEnd"/>
      <w:r>
        <w:rPr>
          <w:b/>
          <w:bCs/>
        </w:rPr>
        <w:t xml:space="preserve">” </w:t>
      </w:r>
      <w:proofErr w:type="spellStart"/>
      <w:r>
        <w:rPr>
          <w:b/>
          <w:bCs/>
        </w:rPr>
        <w:t>fənninin</w:t>
      </w:r>
      <w:proofErr w:type="spellEnd"/>
      <w:r>
        <w:rPr>
          <w:b/>
          <w:bCs/>
        </w:rPr>
        <w:t>............</w:t>
      </w:r>
      <w:r w:rsidR="00326804">
        <w:rPr>
          <w:b/>
          <w:bCs/>
        </w:rPr>
        <w:t>................... ……………………..</w:t>
      </w:r>
      <w:r>
        <w:rPr>
          <w:b/>
          <w:bCs/>
        </w:rPr>
        <w:t>........</w:t>
      </w:r>
      <w:r w:rsidR="00D42964">
        <w:rPr>
          <w:b/>
          <w:bCs/>
        </w:rPr>
        <w:t>4</w:t>
      </w:r>
    </w:p>
    <w:p w14:paraId="03208925" w14:textId="2DDD37A4" w:rsidR="00292389" w:rsidRDefault="00746908">
      <w:pPr>
        <w:pStyle w:val="a8"/>
      </w:pPr>
      <w:r>
        <w:rPr>
          <w:b/>
          <w:bCs/>
        </w:rPr>
        <w:t xml:space="preserve"> 2. Nitq mədəniyyəti və mədəni nitq anlayışı................................................................</w:t>
      </w:r>
      <w:r w:rsidR="00D42964">
        <w:rPr>
          <w:b/>
          <w:bCs/>
        </w:rPr>
        <w:t>8</w:t>
      </w:r>
    </w:p>
    <w:p w14:paraId="1239F7A2" w14:textId="77777777" w:rsidR="00292389" w:rsidRDefault="00746908">
      <w:pPr>
        <w:pStyle w:val="a8"/>
      </w:pPr>
      <w:r>
        <w:rPr>
          <w:b/>
          <w:bCs/>
        </w:rPr>
        <w:t>3. Azərbaycan ədəbi dil normalarının işgüzar və akademik kommunikasiyalılıqda</w:t>
      </w:r>
    </w:p>
    <w:p w14:paraId="54DDB541" w14:textId="0B2734EA" w:rsidR="00292389" w:rsidRPr="00EC198F" w:rsidRDefault="00746908" w:rsidP="00EC198F">
      <w:pPr>
        <w:pStyle w:val="a8"/>
        <w:rPr>
          <w:b/>
          <w:bCs/>
        </w:rPr>
      </w:pPr>
      <w:r>
        <w:rPr>
          <w:b/>
          <w:bCs/>
        </w:rPr>
        <w:t xml:space="preserve">mühüm yeri. </w:t>
      </w:r>
      <w:bookmarkStart w:id="0" w:name="anchor"/>
      <w:bookmarkEnd w:id="0"/>
      <w:r w:rsidR="00326804">
        <w:rPr>
          <w:b/>
          <w:bCs/>
        </w:rPr>
        <w:t>……</w:t>
      </w:r>
      <w:r>
        <w:rPr>
          <w:b/>
          <w:bCs/>
        </w:rPr>
        <w:t>.................................................</w:t>
      </w:r>
      <w:r w:rsidR="008473F3">
        <w:rPr>
          <w:b/>
          <w:bCs/>
        </w:rPr>
        <w:t>30</w:t>
      </w:r>
    </w:p>
    <w:p w14:paraId="299EFE3C" w14:textId="11FCE235" w:rsidR="00292389" w:rsidRPr="00484E1D" w:rsidRDefault="00746908" w:rsidP="00484E1D">
      <w:pPr>
        <w:pStyle w:val="a8"/>
        <w:rPr>
          <w:b/>
          <w:bCs/>
        </w:rPr>
      </w:pPr>
      <w:r>
        <w:rPr>
          <w:b/>
          <w:bCs/>
        </w:rPr>
        <w:t xml:space="preserve">4.Azərbaycan </w:t>
      </w:r>
      <w:proofErr w:type="spellStart"/>
      <w:r>
        <w:rPr>
          <w:b/>
          <w:bCs/>
        </w:rPr>
        <w:t>dilinin</w:t>
      </w:r>
      <w:proofErr w:type="spellEnd"/>
      <w:r w:rsidR="00484E1D">
        <w:rPr>
          <w:b/>
          <w:bCs/>
        </w:rPr>
        <w:t xml:space="preserve"> </w:t>
      </w:r>
      <w:proofErr w:type="spellStart"/>
      <w:r>
        <w:rPr>
          <w:b/>
          <w:bCs/>
        </w:rPr>
        <w:t>üslublar</w:t>
      </w:r>
      <w:proofErr w:type="spellEnd"/>
      <w:r w:rsidR="007E3655">
        <w:rPr>
          <w:b/>
          <w:bCs/>
        </w:rPr>
        <w:t xml:space="preserve"> </w:t>
      </w:r>
      <w:proofErr w:type="spellStart"/>
      <w:r>
        <w:rPr>
          <w:b/>
          <w:bCs/>
        </w:rPr>
        <w:t>sistemi</w:t>
      </w:r>
      <w:proofErr w:type="spellEnd"/>
      <w:r>
        <w:rPr>
          <w:b/>
          <w:bCs/>
        </w:rPr>
        <w:t>............................................</w:t>
      </w:r>
      <w:r w:rsidR="00484E1D">
        <w:rPr>
          <w:b/>
          <w:bCs/>
        </w:rPr>
        <w:t>43</w:t>
      </w:r>
    </w:p>
    <w:p w14:paraId="538C1279" w14:textId="1285C9C8" w:rsidR="00292389" w:rsidRDefault="00746908">
      <w:pPr>
        <w:pStyle w:val="a8"/>
      </w:pPr>
      <w:r>
        <w:rPr>
          <w:b/>
          <w:bCs/>
        </w:rPr>
        <w:t>5.Sosial şəbəkələrdə işgüzar kommunikasiya..............................................................</w:t>
      </w:r>
      <w:r w:rsidR="0099260B">
        <w:rPr>
          <w:b/>
          <w:bCs/>
        </w:rPr>
        <w:t>47</w:t>
      </w:r>
    </w:p>
    <w:p w14:paraId="7D5A8724" w14:textId="07AA94DD" w:rsidR="00292389" w:rsidRDefault="00746908" w:rsidP="007E3655">
      <w:pPr>
        <w:pStyle w:val="a8"/>
      </w:pPr>
      <w:r>
        <w:rPr>
          <w:b/>
          <w:bCs/>
        </w:rPr>
        <w:t xml:space="preserve">6.Azərbaycan dilində işgüzar yazışmalarda rəsmi </w:t>
      </w:r>
      <w:proofErr w:type="spellStart"/>
      <w:r>
        <w:rPr>
          <w:b/>
          <w:bCs/>
        </w:rPr>
        <w:t>kargüzarlıq</w:t>
      </w:r>
      <w:proofErr w:type="spellEnd"/>
      <w:r w:rsidR="007E3655">
        <w:t xml:space="preserve"> </w:t>
      </w:r>
      <w:proofErr w:type="spellStart"/>
      <w:r>
        <w:rPr>
          <w:b/>
          <w:bCs/>
        </w:rPr>
        <w:t>üslubu:Məktub,ərizə,izahat,arayış,akt,protokol,etibarnamə,rəy</w:t>
      </w:r>
      <w:proofErr w:type="spellEnd"/>
      <w:r>
        <w:rPr>
          <w:b/>
          <w:bCs/>
        </w:rPr>
        <w:t xml:space="preserve"> </w:t>
      </w:r>
      <w:proofErr w:type="spellStart"/>
      <w:r>
        <w:rPr>
          <w:b/>
          <w:bCs/>
        </w:rPr>
        <w:t>və</w:t>
      </w:r>
      <w:proofErr w:type="spellEnd"/>
      <w:r>
        <w:rPr>
          <w:b/>
          <w:bCs/>
        </w:rPr>
        <w:t xml:space="preserve"> s.......................</w:t>
      </w:r>
      <w:r w:rsidR="00EF702B">
        <w:rPr>
          <w:b/>
          <w:bCs/>
        </w:rPr>
        <w:t>53</w:t>
      </w:r>
    </w:p>
    <w:p w14:paraId="14FF7993" w14:textId="77777777" w:rsidR="00292389" w:rsidRDefault="00746908">
      <w:pPr>
        <w:pStyle w:val="a8"/>
      </w:pPr>
      <w:r>
        <w:rPr>
          <w:b/>
          <w:bCs/>
        </w:rPr>
        <w:t xml:space="preserve">7. Azərbaycan dilində işgüzar yazışmalarda rəsmi kargüzarlıq üslubu: </w:t>
      </w:r>
    </w:p>
    <w:p w14:paraId="27E7BBDE" w14:textId="7E0E0D90" w:rsidR="00292389" w:rsidRDefault="00746908">
      <w:pPr>
        <w:pStyle w:val="a8"/>
      </w:pPr>
      <w:r>
        <w:rPr>
          <w:b/>
          <w:bCs/>
        </w:rPr>
        <w:t>Əmr, fərman, sərəncam, xasiyyətnamə, tərcümeyi-hal, reqlament, CV və. .............</w:t>
      </w:r>
      <w:r w:rsidR="00F30FB0">
        <w:rPr>
          <w:b/>
          <w:bCs/>
        </w:rPr>
        <w:t>67</w:t>
      </w:r>
    </w:p>
    <w:p w14:paraId="001F07B9" w14:textId="77777777" w:rsidR="00292389" w:rsidRDefault="00746908">
      <w:pPr>
        <w:pStyle w:val="a8"/>
      </w:pPr>
      <w:r>
        <w:rPr>
          <w:b/>
          <w:bCs/>
        </w:rPr>
        <w:t>8. Azərbaycan dilində işgüzar yazışmalarda rəsmi kargüzarlıq üslubu:Hesabat,teleqram,</w:t>
      </w:r>
    </w:p>
    <w:p w14:paraId="4177F00A" w14:textId="77777777" w:rsidR="00292389" w:rsidRDefault="00746908">
      <w:pPr>
        <w:pStyle w:val="a8"/>
      </w:pPr>
      <w:r>
        <w:rPr>
          <w:b/>
          <w:bCs/>
        </w:rPr>
        <w:t>xəbərdarlıq,töhmət,məqalə,reklam,sosial şəbəkə mətnləri,anons,bildiriş</w:t>
      </w:r>
    </w:p>
    <w:p w14:paraId="31409371" w14:textId="0BDA5448" w:rsidR="00292389" w:rsidRDefault="00746908">
      <w:pPr>
        <w:pStyle w:val="a8"/>
      </w:pPr>
      <w:r>
        <w:rPr>
          <w:b/>
          <w:bCs/>
        </w:rPr>
        <w:t>və.s..............................................................................................</w:t>
      </w:r>
      <w:r w:rsidR="00A179D8">
        <w:rPr>
          <w:b/>
          <w:bCs/>
        </w:rPr>
        <w:t>87</w:t>
      </w:r>
    </w:p>
    <w:p w14:paraId="156515D1" w14:textId="77777777" w:rsidR="00292389" w:rsidRDefault="00746908">
      <w:pPr>
        <w:pStyle w:val="a8"/>
      </w:pPr>
      <w:r>
        <w:rPr>
          <w:b/>
          <w:bCs/>
        </w:rPr>
        <w:t>9.Akademik kommunikasiyada dinləmə mədəniyyəti, söhbətdən ayrılma ,sual vermə ,təkzib</w:t>
      </w:r>
    </w:p>
    <w:p w14:paraId="6202BC81" w14:textId="4A2D23FA" w:rsidR="00292389" w:rsidRDefault="00746908">
      <w:pPr>
        <w:pStyle w:val="a8"/>
      </w:pPr>
      <w:r>
        <w:rPr>
          <w:b/>
          <w:bCs/>
        </w:rPr>
        <w:t>etmə və qeydlərin götürülməsi..................................................................................</w:t>
      </w:r>
      <w:r w:rsidR="00B32E67">
        <w:rPr>
          <w:b/>
          <w:bCs/>
        </w:rPr>
        <w:t>111</w:t>
      </w:r>
    </w:p>
    <w:p w14:paraId="1E0688F1" w14:textId="77777777" w:rsidR="00292389" w:rsidRDefault="00746908">
      <w:pPr>
        <w:pStyle w:val="a8"/>
      </w:pPr>
      <w:r>
        <w:rPr>
          <w:b/>
          <w:bCs/>
        </w:rPr>
        <w:t>10.Natiqin nitqə hazırlanması və nitq prosesi.............................................................60</w:t>
      </w:r>
    </w:p>
    <w:p w14:paraId="1A105F6E" w14:textId="36D9F795" w:rsidR="00292389" w:rsidRDefault="00746908" w:rsidP="00CA134C">
      <w:pPr>
        <w:pStyle w:val="a8"/>
      </w:pPr>
      <w:r>
        <w:rPr>
          <w:b/>
          <w:bCs/>
        </w:rPr>
        <w:t xml:space="preserve">11.Akademik və işgüzar </w:t>
      </w:r>
      <w:proofErr w:type="spellStart"/>
      <w:r>
        <w:rPr>
          <w:b/>
          <w:bCs/>
        </w:rPr>
        <w:t>natiqlikdə</w:t>
      </w:r>
      <w:proofErr w:type="spellEnd"/>
      <w:r>
        <w:rPr>
          <w:b/>
          <w:bCs/>
        </w:rPr>
        <w:t xml:space="preserve"> </w:t>
      </w:r>
      <w:proofErr w:type="spellStart"/>
      <w:r>
        <w:rPr>
          <w:b/>
          <w:bCs/>
        </w:rPr>
        <w:t>intonasiyanın</w:t>
      </w:r>
      <w:proofErr w:type="spellEnd"/>
      <w:r>
        <w:rPr>
          <w:b/>
          <w:bCs/>
        </w:rPr>
        <w:t xml:space="preserve"> gözlənilməsi</w:t>
      </w:r>
      <w:r w:rsidR="00CA134C">
        <w:rPr>
          <w:b/>
          <w:bCs/>
        </w:rPr>
        <w:t>……..</w:t>
      </w:r>
      <w:r>
        <w:rPr>
          <w:b/>
          <w:bCs/>
        </w:rPr>
        <w:t>.................................................</w:t>
      </w:r>
      <w:r w:rsidR="0066716C">
        <w:rPr>
          <w:b/>
          <w:bCs/>
        </w:rPr>
        <w:t>129</w:t>
      </w:r>
    </w:p>
    <w:p w14:paraId="3ADF9FA2" w14:textId="1C06B9D3" w:rsidR="00292389" w:rsidRDefault="00746908" w:rsidP="00970239">
      <w:pPr>
        <w:pStyle w:val="a8"/>
      </w:pPr>
      <w:r>
        <w:rPr>
          <w:b/>
          <w:bCs/>
        </w:rPr>
        <w:t>12.Akademik kommunikasiya prosesində bədən dili,jest,mimika və geyim tələbləri...................................................................................</w:t>
      </w:r>
      <w:r w:rsidR="00970239">
        <w:rPr>
          <w:b/>
          <w:bCs/>
        </w:rPr>
        <w:t>151</w:t>
      </w:r>
    </w:p>
    <w:p w14:paraId="6A5E3CD6" w14:textId="6294923A" w:rsidR="00292389" w:rsidRDefault="00746908" w:rsidP="002B002D">
      <w:pPr>
        <w:pStyle w:val="a8"/>
      </w:pPr>
      <w:r>
        <w:rPr>
          <w:b/>
          <w:bCs/>
        </w:rPr>
        <w:t xml:space="preserve">13.Məruzə,mühazirə və çıxışın səmərəli qurulmasının </w:t>
      </w:r>
      <w:proofErr w:type="spellStart"/>
      <w:r>
        <w:rPr>
          <w:b/>
          <w:bCs/>
        </w:rPr>
        <w:t>işgüzar</w:t>
      </w:r>
      <w:proofErr w:type="spellEnd"/>
      <w:r>
        <w:rPr>
          <w:b/>
          <w:bCs/>
        </w:rPr>
        <w:t xml:space="preserve"> </w:t>
      </w:r>
      <w:proofErr w:type="spellStart"/>
      <w:r>
        <w:rPr>
          <w:b/>
          <w:bCs/>
        </w:rPr>
        <w:t>və</w:t>
      </w:r>
      <w:proofErr w:type="spellEnd"/>
      <w:r>
        <w:rPr>
          <w:b/>
          <w:bCs/>
        </w:rPr>
        <w:t xml:space="preserve"> </w:t>
      </w:r>
      <w:proofErr w:type="spellStart"/>
      <w:r>
        <w:rPr>
          <w:b/>
          <w:bCs/>
        </w:rPr>
        <w:t>akademik</w:t>
      </w:r>
      <w:proofErr w:type="spellEnd"/>
      <w:r>
        <w:rPr>
          <w:b/>
          <w:bCs/>
        </w:rPr>
        <w:t xml:space="preserve"> </w:t>
      </w:r>
      <w:proofErr w:type="spellStart"/>
      <w:r>
        <w:rPr>
          <w:b/>
          <w:bCs/>
        </w:rPr>
        <w:t>əlaqəlilikdə</w:t>
      </w:r>
      <w:proofErr w:type="spellEnd"/>
      <w:r w:rsidR="002B002D">
        <w:t xml:space="preserve"> </w:t>
      </w:r>
      <w:proofErr w:type="spellStart"/>
      <w:r>
        <w:rPr>
          <w:b/>
          <w:bCs/>
        </w:rPr>
        <w:t>mühüm</w:t>
      </w:r>
      <w:proofErr w:type="spellEnd"/>
      <w:r w:rsidR="002B002D">
        <w:rPr>
          <w:b/>
          <w:bCs/>
        </w:rPr>
        <w:t xml:space="preserve"> </w:t>
      </w:r>
      <w:r>
        <w:rPr>
          <w:b/>
          <w:bCs/>
        </w:rPr>
        <w:t>rolu................................................................................................</w:t>
      </w:r>
      <w:r w:rsidR="002B002D">
        <w:rPr>
          <w:b/>
          <w:bCs/>
        </w:rPr>
        <w:t>173</w:t>
      </w:r>
    </w:p>
    <w:p w14:paraId="3C50C525" w14:textId="77777777" w:rsidR="00292389" w:rsidRDefault="00746908">
      <w:pPr>
        <w:pStyle w:val="a8"/>
      </w:pPr>
      <w:r>
        <w:rPr>
          <w:b/>
          <w:bCs/>
        </w:rPr>
        <w:t>14.Azərbaycan dilində işgüzar və akademik kommunikasiyada seminar və təqdimat etmə</w:t>
      </w:r>
    </w:p>
    <w:p w14:paraId="01A7E966" w14:textId="4745281C" w:rsidR="00292389" w:rsidRDefault="00746908">
      <w:pPr>
        <w:pStyle w:val="a8"/>
      </w:pPr>
      <w:r>
        <w:rPr>
          <w:b/>
          <w:bCs/>
        </w:rPr>
        <w:t>bacarığı.........................................................................................</w:t>
      </w:r>
      <w:r w:rsidR="002A4ADA">
        <w:rPr>
          <w:b/>
          <w:bCs/>
        </w:rPr>
        <w:t>179</w:t>
      </w:r>
    </w:p>
    <w:p w14:paraId="21B19013" w14:textId="77777777" w:rsidR="00292389" w:rsidRDefault="00746908">
      <w:pPr>
        <w:pStyle w:val="a8"/>
      </w:pPr>
      <w:r>
        <w:rPr>
          <w:b/>
          <w:bCs/>
        </w:rPr>
        <w:t>15.Akademikyazı qaydaları, elmi iş (tezis,məqalə və.s)yazmaq vərdişlərinin formalaşması və</w:t>
      </w:r>
    </w:p>
    <w:p w14:paraId="33F0EE37" w14:textId="77777777" w:rsidR="00292389" w:rsidRDefault="00746908">
      <w:pPr>
        <w:pStyle w:val="a8"/>
      </w:pPr>
      <w:r>
        <w:rPr>
          <w:b/>
          <w:bCs/>
        </w:rPr>
        <w:t>müasir tələblər,texnoloji avadanlıqların</w:t>
      </w:r>
    </w:p>
    <w:p w14:paraId="3CEF73A2" w14:textId="772EC35F" w:rsidR="00292389" w:rsidRDefault="00746908">
      <w:pPr>
        <w:pStyle w:val="a8"/>
      </w:pPr>
      <w:r>
        <w:rPr>
          <w:b/>
          <w:bCs/>
        </w:rPr>
        <w:t>tətbiqi..............................................................................................</w:t>
      </w:r>
      <w:r w:rsidR="006652C1">
        <w:rPr>
          <w:b/>
          <w:bCs/>
        </w:rPr>
        <w:t>194</w:t>
      </w:r>
    </w:p>
    <w:p w14:paraId="4933E029" w14:textId="77777777" w:rsidR="00292389" w:rsidRDefault="00746908">
      <w:pPr>
        <w:pStyle w:val="FirstParagraph"/>
      </w:pPr>
      <w:r>
        <w:rPr>
          <w:b/>
          <w:bCs/>
        </w:rPr>
        <w:t xml:space="preserve"> </w:t>
      </w:r>
    </w:p>
    <w:p w14:paraId="662B6001" w14:textId="77777777" w:rsidR="00292389" w:rsidRDefault="00746908">
      <w:pPr>
        <w:pStyle w:val="a0"/>
      </w:pPr>
      <w:r>
        <w:rPr>
          <w:b/>
          <w:bCs/>
        </w:rPr>
        <w:t>Mövzu 1: “Azərbaycan dilində işgüzar və akademik kommunikasiya” fənninin predmeti, məqsədi və vəzifələri</w:t>
      </w:r>
    </w:p>
    <w:p w14:paraId="290F01C6" w14:textId="77777777" w:rsidR="00292389" w:rsidRDefault="00746908">
      <w:pPr>
        <w:pStyle w:val="a0"/>
      </w:pPr>
      <w:r>
        <w:rPr>
          <w:b/>
          <w:bCs/>
        </w:rPr>
        <w:t>İcmal:</w:t>
      </w:r>
    </w:p>
    <w:p w14:paraId="3FC3C2A0" w14:textId="77777777" w:rsidR="00292389" w:rsidRDefault="00746908">
      <w:pPr>
        <w:pStyle w:val="a0"/>
      </w:pPr>
      <w:r>
        <w:t>1. Azərbaycan dili haqqında ümumi məlumat. Azərbaycan dili türk dillərindən biri</w:t>
      </w:r>
    </w:p>
    <w:p w14:paraId="540E48B8" w14:textId="77777777" w:rsidR="00292389" w:rsidRDefault="00746908">
      <w:pPr>
        <w:pStyle w:val="a0"/>
      </w:pPr>
      <w:r>
        <w:t>kimi.</w:t>
      </w:r>
    </w:p>
    <w:p w14:paraId="43089775" w14:textId="77777777" w:rsidR="00292389" w:rsidRDefault="00746908">
      <w:pPr>
        <w:pStyle w:val="a0"/>
      </w:pPr>
      <w:r>
        <w:t>2. Azərbaycan dilinin yayılma və istifadə coğrafiyası.</w:t>
      </w:r>
    </w:p>
    <w:p w14:paraId="3BA72A76" w14:textId="77777777" w:rsidR="00292389" w:rsidRDefault="00746908">
      <w:pPr>
        <w:pStyle w:val="a0"/>
      </w:pPr>
      <w:r>
        <w:t>3.Azərbaycan dilində istifadə olunan əlifbalar. Ərəb əlifbası, əlifbanın</w:t>
      </w:r>
    </w:p>
    <w:p w14:paraId="1714CB3C" w14:textId="77777777" w:rsidR="00292389" w:rsidRDefault="00746908">
      <w:pPr>
        <w:pStyle w:val="a0"/>
      </w:pPr>
      <w:r>
        <w:t>dəyişdirilməsi. Latın qrafikalı əlifbaya keçid.</w:t>
      </w:r>
    </w:p>
    <w:p w14:paraId="13C57286" w14:textId="77777777" w:rsidR="00292389" w:rsidRDefault="00746908">
      <w:pPr>
        <w:pStyle w:val="a0"/>
      </w:pPr>
      <w:r>
        <w:t>4. Kiril qrafikalı əlifbaya keçidin problemləri.</w:t>
      </w:r>
    </w:p>
    <w:p w14:paraId="18C73B39" w14:textId="77777777" w:rsidR="00292389" w:rsidRDefault="00746908">
      <w:pPr>
        <w:pStyle w:val="a0"/>
      </w:pPr>
      <w:r>
        <w:t>5. Latın qrafikalı Azərbaycan əlifbasının yenidən tətbiqi.</w:t>
      </w:r>
    </w:p>
    <w:p w14:paraId="2E37CA8E" w14:textId="77777777" w:rsidR="00292389" w:rsidRDefault="00746908">
      <w:pPr>
        <w:pStyle w:val="a0"/>
      </w:pPr>
      <w:r>
        <w:t>1. Azərbaycan dili haqqında ümumi məlumat. Azərbaycan dili türk dillərindən biri</w:t>
      </w:r>
    </w:p>
    <w:p w14:paraId="2D62830D" w14:textId="77777777" w:rsidR="00292389" w:rsidRDefault="00746908">
      <w:pPr>
        <w:pStyle w:val="a0"/>
      </w:pPr>
      <w:r>
        <w:t>kimi.</w:t>
      </w:r>
    </w:p>
    <w:p w14:paraId="374A5EEB" w14:textId="77777777" w:rsidR="00292389" w:rsidRDefault="00746908">
      <w:pPr>
        <w:pStyle w:val="a8"/>
      </w:pPr>
      <w:r>
        <w:t>Azərbaycan Respublikasının və Rusiya Federasiyasının Dağıstan Respublikasının rəsmi dövlət dilidir. Altay dilləri ailəsinin türk dilləri şöbəsinin Oğuz sinfinin Qərb qrupuna daxildir. Azərbaycan dilindən Azərbaycan, İran, İraq, Gürcüstan, Rusiya, Türkiyə, Ukrayna, Suriya ərazi sində istifadə olunur.</w:t>
      </w:r>
    </w:p>
    <w:p w14:paraId="3B282501" w14:textId="77777777" w:rsidR="00292389" w:rsidRDefault="00746908">
      <w:pPr>
        <w:pStyle w:val="FirstParagraph"/>
      </w:pPr>
      <w:r>
        <w:rPr>
          <w:b/>
          <w:bCs/>
        </w:rPr>
        <w:t>Azərbaycan Respublikası ərazisində bu dilin cüzi fərqlənən 4 dialekti vardır:</w:t>
      </w:r>
    </w:p>
    <w:p w14:paraId="0E2063B8" w14:textId="77777777" w:rsidR="00292389" w:rsidRDefault="00746908">
      <w:pPr>
        <w:pStyle w:val="a0"/>
      </w:pPr>
      <w:r>
        <w:t>1. Şərq dialekti — Quba, Şamaxı, Bakı, Muğan və Lənkəran dialektləri</w:t>
      </w:r>
    </w:p>
    <w:p w14:paraId="0B9E40D8" w14:textId="77777777" w:rsidR="00292389" w:rsidRDefault="00746908">
      <w:pPr>
        <w:pStyle w:val="a0"/>
      </w:pPr>
      <w:r>
        <w:t>2. Qərb dialekti — Qarabağ və Qarabağətrafı rayonların dialektləri</w:t>
      </w:r>
    </w:p>
    <w:p w14:paraId="512A5E62" w14:textId="77777777" w:rsidR="00292389" w:rsidRDefault="00746908">
      <w:pPr>
        <w:pStyle w:val="a0"/>
      </w:pPr>
      <w:r>
        <w:t>3. Şimal dialekti — Şəki və Zaqatala-Qax dialektləri</w:t>
      </w:r>
    </w:p>
    <w:p w14:paraId="6173AD1E" w14:textId="77777777" w:rsidR="00292389" w:rsidRDefault="00746908">
      <w:pPr>
        <w:pStyle w:val="a0"/>
      </w:pPr>
      <w:r>
        <w:t>4. Cənub dialekti — Naxçıvan, Ordubad, İrəvan dialektləri[13]</w:t>
      </w:r>
    </w:p>
    <w:p w14:paraId="2DC537BC" w14:textId="77777777" w:rsidR="00292389" w:rsidRDefault="00746908">
      <w:pPr>
        <w:pStyle w:val="a8"/>
      </w:pPr>
      <w:r>
        <w:t>Azərbaycan dili geneoloji bölgüyə əsasən türk dillərinə mənsubdur. Başqa dil qruplarında olduğu kimi, bu qrupa daxil edilən dillər də bir-birinə leksik, morfoloji və sintaktik cəhətdən çox yaxındır. Dialektlər bir-birindən fonetik xüsusiyyətlərinə görə fərqlənirlər.</w:t>
      </w:r>
    </w:p>
    <w:p w14:paraId="01F7E6FD" w14:textId="77777777" w:rsidR="00292389" w:rsidRDefault="00746908">
      <w:pPr>
        <w:pStyle w:val="FirstParagraph"/>
      </w:pPr>
      <w:r>
        <w:t>Azərbaycan Respublikasının dövlət dili, onun əhalisinin əsas ünsiyyət vasitəsidir:</w:t>
      </w:r>
    </w:p>
    <w:p w14:paraId="1E653A86" w14:textId="77777777" w:rsidR="00292389" w:rsidRDefault="00746908">
      <w:pPr>
        <w:pStyle w:val="a8"/>
      </w:pPr>
      <w:r>
        <w:t>Azərbaycan dili eləcə də İran İslam Respublikasında yaşayan 30 milyon azərbaycanlının ana dilidir. Bu dildən vaxtilə İraqa köçmüş 200 minə yaxın insan da ana dili kimi istifadə edir. Onlar özlərini kərkük və ya türkman adlandırır və əksəriyyəti Kərkük vilayətində yaşayır.ABŞ-da, xüsusən Qərbi Avropa ölkələrində (daha çox Almaniya, Danimarka, Hollandiya, Norveç, Fransa) xeyli azərbaycanlı yaşayır. Çoxu İrandan işləmək üçün gedənlərdir. Türkiyədə də azərbaycanlılar çoxdur. Onlar 1920 ildə Azərbaycanda sovet hakimiyyəti qurulduqdan və İkinci dünya müharibəsindən sonra gedənlər və onların nəsilləridir. 20-ci əsrin 90-cı illərindən başlayaraq Rusiyaya gedən və indi orada qalıb yaşayan azərbaycanlılar daha çoxdur. Beləliklə, dünyada hazırda Azərbaycan dilində danışan 50 mln.-dan çox adam yaşayır. Azərbaycan dili Ural-Altay dilləri ailəsinin türk dili qrupunun oğuz yarımqrupuna daxildir və ən yaxın qohumları olan türk, türkmən və qaqauz dilləri ilə birlikdə türk dilləri arealının cənub-qərb qolunu təşkil edir. [14] dillərin yaranması ağacın qol- budağa ayrılmasına bənzəyir. Məsələn, qədim ulu türk dili bu dillərə ayrılır: oğuz dili, qıpçaq dili, qarluq dili və s. Sonra isə bu dillər də öz növbəsində ayrı-ayrı dillərə ayrılır.</w:t>
      </w:r>
    </w:p>
    <w:p w14:paraId="2C82EC84" w14:textId="77777777" w:rsidR="00292389" w:rsidRDefault="00746908">
      <w:pPr>
        <w:pStyle w:val="a8"/>
      </w:pPr>
      <w:r>
        <w:t xml:space="preserve">Eyni zamanda yazı dili də olan Azərbaycan dili yazı dili ənənəsinə sahib olma baxımından Türk dili ilə paraleldir. Türkmən dili və qaqauz dilinin nisbətən daha gec yazı dili kimi formalaşmasına baxmayaraq Azərbaycan dili köklü bir yazı dili ənənəsinə malikdir. Əsrlər boyu işğallar nəticəsində Azərbaycan dilinin adı dəyişdirilmişdir. Azərbaycan dili uzun müddət "türki", "türk dili", "Azərbaycan türkcəsi", bəzən isə "tatar dili", "Qafqaz tatarlarının dili" (xüsusən rus dilində yazılmış əsərlərdə) adlandırılmışdır XX əsrin əvvəllərində ilk olaraq, Türk dillərini təsnifatlaşdıran tarixçi alimlərdən biri Armin Vamberi olmuşdur. Belə ki , onun 1908-ci ildə müəllifi olduğu "Dünya tarixçilərinin Dünya tarixi" adlı Londonda nəşr olunmuş çoxcildlik ensiklopediyanın 24-cü cildində Azərbaycan dili türk dillərinin 3 qrupundan qərb qrupuna aid edilir və dialekt deyil , müstəqil dil kimi göstərilir. Azərbaycan dilinin yayılma və istifadə coğrafiyası. Azərbaycan dili tarixən geniş bir ərazidə ünsiyyət vasitəsi olmuşdur. Azərbaycan dilinin yayılma coğrafiyası Azərbaycanın sərhədlərindən geniş olmuşdur. X əsr ərəb coğrafiyaşünas səyyahı İbn Hövqəl Azərbaycan və Qafqazın başqa yerlərini gəzdikdən sonra Azərbaycan, Arran və Ermənistanın ümumi xəritəsini çəkmiş tərtib etmiş və Dərbəndədək sahilboyu bütün ərazini Azərbaycan adlandırmışdır Azərbaycan dilinin XI-XII əsrlərdən formalaşmaqda olan məhəlli dialektləri sonralar Şirvanşahlar, Atabəylər, Hülakilər, Cəlairilər, Qaraqoyunlular, Ağqoyunlular və Səfəvilər dövlətləri dövründə qarışma və eyni zamanda müəyyənləşmə prosesi keçirmişdir. XVI əsrdə vahid, mərkəzləşmiş Səfəvilər dövlətinin inzibati-ərazi bölgüsü Azərbaycan dilinin ənənəvi məhəlli diferensiasiyasını möhkəmləndirir. Səfəvilər dövlətində on üç bəylərbəylik var idiki, bunlardan da dördü Azərbaycan ərazisini əhatə edirdi: </w:t>
      </w:r>
    </w:p>
    <w:p w14:paraId="35B85986" w14:textId="77777777" w:rsidR="00292389" w:rsidRDefault="00746908">
      <w:pPr>
        <w:pStyle w:val="FirstParagraph"/>
      </w:pPr>
      <w:r>
        <w:t>1) Şirvan bəylərbəyliyi;</w:t>
      </w:r>
    </w:p>
    <w:p w14:paraId="7C4F2DC9" w14:textId="77777777" w:rsidR="00292389" w:rsidRDefault="00746908">
      <w:pPr>
        <w:pStyle w:val="a0"/>
      </w:pPr>
      <w:r>
        <w:t>2) Qarabağ (və ya Gəncə) bəylərbəyliyi;</w:t>
      </w:r>
    </w:p>
    <w:p w14:paraId="049C7C7F" w14:textId="77777777" w:rsidR="00292389" w:rsidRDefault="00746908">
      <w:pPr>
        <w:pStyle w:val="a0"/>
      </w:pPr>
      <w:r>
        <w:t>3) Çuxursəd (və ya İrəvan) bəylərbəyliyi;</w:t>
      </w:r>
    </w:p>
    <w:p w14:paraId="0260CD03" w14:textId="77777777" w:rsidR="00292389" w:rsidRDefault="00746908">
      <w:pPr>
        <w:pStyle w:val="a0"/>
      </w:pPr>
      <w:r>
        <w:t>4) Azərbaycan (və ya Təbriz) bəylərbəyliyi</w:t>
      </w:r>
    </w:p>
    <w:p w14:paraId="56A59A65" w14:textId="77777777" w:rsidR="00292389" w:rsidRDefault="00746908">
      <w:pPr>
        <w:pStyle w:val="a8"/>
      </w:pPr>
      <w:r>
        <w:t xml:space="preserve">Belə inzibati ərazi bölgüsü XVII əsrdə də davam etmişdir. XVIII əsrin ikinci yarısında Azərbaycanda bir sıra xanlıqların və sultanlıqların yaranması məhəlli dialekt əlamətlərinin inkişafını daha da gücləndirir. Azərbaycan dilinin əsas ləhcələrinin və ayrı-ayrı şivələrinin formalaşmasında fiziki-coğrafi sədlər, inzibati bölgülər, ətraf əhalini birləşdirən mərkəzlər, substrat təsir, əhalinin köçməsi və tarixi təcridolunma kimi amillər müəyyən rol oynamışdır. Azərbaycan dilinin əsas ləhcələri (şimal-şərq, qərb, cənub) və qarışıq tipli şimal-qərb şivələri fonetik, qrammatik və leksik cəhətdən bir sıra fərqləndirici əlamətlərə malikdir. </w:t>
      </w:r>
    </w:p>
    <w:p w14:paraId="2A20F846" w14:textId="77777777" w:rsidR="00292389" w:rsidRDefault="00746908">
      <w:pPr>
        <w:pStyle w:val="FirstParagraph"/>
      </w:pPr>
      <w:r>
        <w:t>3.Azərbaycan dilində istifadə olunan əlifbalar. Ərəb əlifbası, əlifbanın dəyişdirilməsi. Latın qrafikalı əlifbaya keçid.</w:t>
      </w:r>
    </w:p>
    <w:p w14:paraId="4DE16F45" w14:textId="77777777" w:rsidR="00292389" w:rsidRDefault="00746908">
      <w:pPr>
        <w:pStyle w:val="a0"/>
      </w:pPr>
      <w:r>
        <w:t>Latın qrafikalı Azərbaycan əlifbası - Azərbaycan Respublikasının dövlət dili olan Azərbaycan dilinin əlifbası. Latın əlifbasını bir modifikasiyasıdır, Azərbaycan öz müstəqilliyini əldə etdikdən sonra latın qrafikalı Azərbaycan əlifbasının bərpası haqqında 1991-ci ildə qəbul olunmuş qanun ilə Azərbaycan dilində yazı latın qrafikası ilə aparılır. Əlyazmalar İnstitutunda Mirzə Fətəli Axundovun (1812-1878) çap olunmuş və çap olunmamış əlyazmalarının arxivi var. Axundov teatr və dram əsərləri yazmasına baxmayaraq onun əlifba düzəlişinə böyük təsiri olmuşdur. Axundov Tbilisidə tərcüməçi kimi fəaliyyət göstərmiş və əlifba düzəlişi işinə 1850-ci ildən başlamışdır. Onun ilk cəhdi ərəb yazısının dəyişdirilməsi üzərində cəmlənmişdir ki, bu, Azərbaycan dilinin fonetik tələblərinə daha uyğun olacaqdı. XX əsrin əvvəllərində hökumətin fəal üzvlərindən biri olan Nəriman Nərimanov da ərəb yazısını tənqid etdi. N.Nərimanov həll yolunu kiril əlifbasının qəbulunda görürdü. O özü bu dəyişilmiş yazı ilə bir neçə əsərini yazmış, Azərbaycan fonetikasının səciyyəvi cəhətlərini daha da dəqiqləşdirmişdir. Azərbaycan rəsmi olaraq 1923-cü il oktyabrın 20-də latın qrafikalı əlifbaya keçdi. Əvvəllər hər iki əlifba istifadə olunurdu. 1929-cu il yanvarın 1-dən Sovet hökuməti ərəb əlifbasının istifadəsinə qadağa qoydu. İri kitab yandırma kampaniyası da bu yazını yaddan çıxartmaq məqsədi güdürdü.Azərbaycan SSR latın qrafikalı əlifbaya keçəndən 5-il sonra Türkiyə də bu əlifbaya keçdi. Lakin 10 il sonra Stalin türklərin bu addımına qarşı kiril əlifbasını Sovet İttifaqının bütün müsəlman ölkələrində tətbiq etdi. 1990-ci ildən Azərbaycanda yenidən latın qrafikalı əlifbaya keçidlə bağlı təşəbbüslər irəli sürülməyə başlanılmışdır. Yeni müstəqil əlifbaya keçməyin zəruriliyini elmi faktlarla əsaslandıran ilk alim Afad Qurbanov olmuşdur. 1 avqust 1990-cı il tarixində onun təşəbbüsü ilə Azərbaycan Əlifba Komissiyası yaradılmış və əlifba mütəxəssisi kimi bilik və bacarığı nəzərə alınaraq o, komissiyanın sədri təyin edilmişdir. Məhz Azərbaycan Əlifba Komissiyasının tərtib etdiyi yeni əlifba 1992-ci ildə təsdiq edilmiş və tətbiq edilməyə başlanılmışdır. Nə üçün 1930-cu illərdə Kiril əlifbasına keçildi? 1930-cu illərin başlanğıcında Sovetlər ölkəsində artıq iki əlifba standart halına gətirilmişdi. Bunlardan biri Kiril, digəri isə Latın qrafikası idi. Burada yalnız gürcülər və ermənilər istisna təşkil edirdilər. Onların qədim yazısına toxunulmamışdı.İki sistemdən istifadə davam etdirilə bilərdi, lakin 1930-cu illərdə o vaxtadək</w:t>
      </w:r>
    </w:p>
    <w:p w14:paraId="5C767BBD" w14:textId="77777777" w:rsidR="00292389" w:rsidRDefault="00746908">
      <w:pPr>
        <w:pStyle w:val="a0"/>
      </w:pPr>
      <w:r>
        <w:t>Latın əlifbasından istifadə edən dillərin Kiril əlifbasına keçirilməsi barədə qərar qəbul edilmişdi.</w:t>
      </w:r>
    </w:p>
    <w:p w14:paraId="4875DB0D" w14:textId="77777777" w:rsidR="00292389" w:rsidRDefault="00746908">
      <w:pPr>
        <w:pStyle w:val="a0"/>
      </w:pPr>
      <w:r>
        <w:t>Bu qərar ilk növbədə rus dilinin ortaq dil olaraq qəbul edilməsi məqsədilə bağlı idi. Beşillik inkişaf planı Sovet iqtisadiyyatını tarixdə və heç bir ölkədə misli görünməmniş bir şəkildə mərkəzləşdirməliydi. İqtisadiyyatla yanaşı, bütün başqa dövlət struktur və sistemlərinin də</w:t>
      </w:r>
    </w:p>
    <w:p w14:paraId="6C614FF2" w14:textId="77777777" w:rsidR="00292389" w:rsidRDefault="00746908">
      <w:pPr>
        <w:pStyle w:val="a0"/>
      </w:pPr>
      <w:r>
        <w:t>mərkəzləşdirilməsi siyasəti yürüdülürdü. Söhbət bir-birlərindən məsafəcə uzaq olan istehsalçıların və nəqliyyatçıların inteqrasiyasından gedirdi.</w:t>
      </w:r>
    </w:p>
    <w:p w14:paraId="6C44E907" w14:textId="77777777" w:rsidR="00292389" w:rsidRDefault="00746908">
      <w:pPr>
        <w:pStyle w:val="a0"/>
      </w:pPr>
      <w:r>
        <w:t>Sibirdəki bir zavoddan Bakıdakı neftçilər üçün dəzgahlar göndərildiyi bir vaxtda Həştərxandakı dəmiryolçularla da rabitə qurulması zəruri olurdu. Belə bir şəraitdə hər hansı dəzgahdan istifadə təlimatının 20 müxtəlif dildə yazılması, kompüter proqramlarının olmadığı bir vaxtda asan məsələ deyildi. Ekstremal şəraitdə mərkəzləşdirilən iqtisadiyyat və idarəetmənin vahid bir dilə ehtiyacı vardı. Əlifba məsələsi təkcə dil ehtiyacı olmaqdan çıxıb təhlükəsizlik məsələsinə çevrilmişdi. Sovet İttifaqı artıq 1930-cu illərdə Avropada böyük bir müharib ənin başlayacağını və SSRİ üzərinə hücum olacağını düşünürdü. Bu səbəbdən hərbi xərclərə və hərbi sənayenin inkişafına xüsusi diqqət verilirdi. Ordunun gücləndirilməsinə başlanmışdı. Bu dövrdə hərbi kadrların yetişdirilm əsin ə d ə xüsusi bir diqqət vardı. Orduda modernizasiya aparılırdı. Lakin burada da problem vardı. Sovet ordusunda zabitin rusca “sağa dön, sola dön, yerə yat” kimi komandalarını əsgərlərin yarısı başa düşmürdü. Çoxsaylı xalqları təmsil edən əsgərlər öz aralarında ünsiyyət qura bilmirdilər. Bir tankdan, topdan və təyyarədən nec ə istifad ə edilm əsini rus dilini bilməyən əsgərlərə öyrətmək olmurdu. Ortaq bir dilə ehtiyac vardı və Sovet coğrafiyasında bu dilin rusca olacağı təbii idi. Stalin və digərləri dil problemlərinin fərqində idilər və 1930-cu illərdən etibarənbəzi tədbirlər barədə düşünürdülər. Bu tədbirlərdən biri də rus dilinin təbliği və onu bilməyən xalqlara tədris edilməsiydi. Bir tərəfdən azərbaycanlı, ukraynalı və özbəklər öz dillərini bilməli və inkişaf etdirməli, digər tərəfdən isə mərkəzləşdirilmiş sistemin, iqtidasiyyatın işləməsi üçün rus dilini öyrənməli idilər. O zamankı sovet liderləri sovet xalqlarının rus dilini öyrənməsində Latın əlifbasını əngəl kimi görməyə başlamışdılar. Daha doğrusu milli dillərin rus əlifbasına keçirilməsi rus dilinin öyrənilməsini asanlaşdırmalı idi.Bəs rus milli kimliyinin dəstəklənməməsi siyasətinə səbəb nə idi? 1920-ci illərdərus milli kimliyinin arxa plana keçirildiyi barədə bəhs etmişdik. 1934-1936-cıillərdə isə bu siyasət dəyişib. Çünki bolşeviklər yaxınlaşmaqda olanmüharibətəhlükəsini görürdülər.Kənd təsərüffatının kollektivləşdirilməsi, milyonlara kəndlinin Sibirə sürgün edilməsi, dindarların, dini liderlərin repressiya və güllələnməsi, istehlak mallarının qıtlığı, dükan-bazarlarda bitməyən növbələr – bütün bunlar bolşevik üsul- idarəsindən narazılıq yaradırdı.Xalq və ələlxüsus da onun çoxluğunu təşkil edən kəndlilər xarici bir qüvvəni xilaskar kimi görürdü.</w:t>
      </w:r>
    </w:p>
    <w:p w14:paraId="2AACA3F6" w14:textId="77777777" w:rsidR="00292389" w:rsidRDefault="00746908">
      <w:pPr>
        <w:pStyle w:val="a0"/>
      </w:pPr>
      <w:r>
        <w:rPr>
          <w:b/>
          <w:bCs/>
        </w:rPr>
        <w:t xml:space="preserve">  </w:t>
      </w:r>
    </w:p>
    <w:p w14:paraId="3C1AD5EE" w14:textId="77777777" w:rsidR="00292389" w:rsidRDefault="00292389">
      <w:pPr>
        <w:pStyle w:val="a0"/>
      </w:pPr>
    </w:p>
    <w:p w14:paraId="6C8DE2D3" w14:textId="77777777" w:rsidR="00292389" w:rsidRDefault="00292389">
      <w:pPr>
        <w:pStyle w:val="a0"/>
      </w:pPr>
    </w:p>
    <w:p w14:paraId="1A43B0EA" w14:textId="77777777" w:rsidR="00292389" w:rsidRDefault="00292389">
      <w:pPr>
        <w:pStyle w:val="a0"/>
      </w:pPr>
    </w:p>
    <w:p w14:paraId="31E6C904" w14:textId="77777777" w:rsidR="00292389" w:rsidRDefault="00746908">
      <w:pPr>
        <w:pStyle w:val="a0"/>
      </w:pPr>
      <w:r>
        <w:rPr>
          <w:b/>
          <w:bCs/>
        </w:rPr>
        <w:t>Mövzu 2:Nitq mədəniyyəti və mədəni nitq anlayışları</w:t>
      </w:r>
    </w:p>
    <w:p w14:paraId="7DBA6748" w14:textId="77777777" w:rsidR="00292389" w:rsidRDefault="00746908">
      <w:pPr>
        <w:pStyle w:val="a0"/>
      </w:pPr>
      <w:r>
        <w:rPr>
          <w:b/>
          <w:bCs/>
        </w:rPr>
        <w:t>İcmal:</w:t>
      </w:r>
    </w:p>
    <w:p w14:paraId="73192446" w14:textId="77777777" w:rsidR="00292389" w:rsidRDefault="00746908">
      <w:pPr>
        <w:pStyle w:val="a0"/>
      </w:pPr>
      <w:r>
        <w:rPr>
          <w:b/>
          <w:bCs/>
        </w:rPr>
        <w:t>1. Nitq mədəniyyəti anlayışı.</w:t>
      </w:r>
    </w:p>
    <w:p w14:paraId="269179A8" w14:textId="77777777" w:rsidR="00292389" w:rsidRDefault="00746908">
      <w:pPr>
        <w:pStyle w:val="a0"/>
      </w:pPr>
      <w:r>
        <w:rPr>
          <w:b/>
          <w:bCs/>
        </w:rPr>
        <w:t>2. Mədəni nitqin əsas xüsusiyyətləri və tələbləri.</w:t>
      </w:r>
    </w:p>
    <w:p w14:paraId="35F4EEFC" w14:textId="77777777" w:rsidR="00292389" w:rsidRDefault="00746908">
      <w:pPr>
        <w:pStyle w:val="a0"/>
      </w:pPr>
      <w:r>
        <w:rPr>
          <w:b/>
          <w:bCs/>
        </w:rPr>
        <w:t>3. Nitqin formaları: şifahi və yazılı nitq.</w:t>
      </w:r>
    </w:p>
    <w:p w14:paraId="108101EE" w14:textId="77777777" w:rsidR="00292389" w:rsidRDefault="00746908">
      <w:pPr>
        <w:pStyle w:val="a0"/>
      </w:pPr>
      <w:r>
        <w:rPr>
          <w:b/>
          <w:bCs/>
        </w:rPr>
        <w:t>4. Nitqin növləri: monoloji və dialoji nitq.</w:t>
      </w:r>
    </w:p>
    <w:p w14:paraId="4033CCC5" w14:textId="77777777" w:rsidR="00292389" w:rsidRDefault="00746908">
      <w:pPr>
        <w:pStyle w:val="a0"/>
      </w:pPr>
      <w:r>
        <w:rPr>
          <w:b/>
          <w:bCs/>
        </w:rPr>
        <w:t>Nitq mədəniyyəti insanlara məxsus ümumi mədəniyyətin ən vacib və aparıcı</w:t>
      </w:r>
    </w:p>
    <w:p w14:paraId="1E437C15" w14:textId="77777777" w:rsidR="00292389" w:rsidRDefault="00746908">
      <w:pPr>
        <w:pStyle w:val="a0"/>
      </w:pPr>
      <w:r>
        <w:rPr>
          <w:b/>
          <w:bCs/>
        </w:rPr>
        <w:t>tərkib hissələrindən biridir. Bu anlayışa danışıq mədəniyyəti ilə yanaşı, yazı</w:t>
      </w:r>
    </w:p>
    <w:p w14:paraId="1DFBF54B" w14:textId="77777777" w:rsidR="00292389" w:rsidRDefault="00746908">
      <w:pPr>
        <w:pStyle w:val="a0"/>
      </w:pPr>
      <w:r>
        <w:rPr>
          <w:b/>
          <w:bCs/>
        </w:rPr>
        <w:t>mədəniyyəti də daxildir. Belə yüksək keyfiyyətə yiyələnən şəxs cəmiyyətin ictimai</w:t>
      </w:r>
    </w:p>
    <w:p w14:paraId="65FDF28B" w14:textId="77777777" w:rsidR="00292389" w:rsidRDefault="00746908">
      <w:pPr>
        <w:pStyle w:val="a0"/>
      </w:pPr>
      <w:r>
        <w:rPr>
          <w:b/>
          <w:bCs/>
        </w:rPr>
        <w:t>həyatında, onun hər hansı bir sahəsində fəal və məhsuldar iştirak etmək imkanına</w:t>
      </w:r>
    </w:p>
    <w:p w14:paraId="5A4EB674" w14:textId="77777777" w:rsidR="00292389" w:rsidRDefault="00746908">
      <w:pPr>
        <w:pStyle w:val="a0"/>
      </w:pPr>
      <w:r>
        <w:rPr>
          <w:b/>
          <w:bCs/>
        </w:rPr>
        <w:t>malik olur. Xüsusən, ziyalıların nitq mədəniyyətinə yiyələnməsi vacib sayılır.</w:t>
      </w:r>
    </w:p>
    <w:p w14:paraId="18BA78EE" w14:textId="77777777" w:rsidR="00292389" w:rsidRDefault="00746908">
      <w:pPr>
        <w:pStyle w:val="a0"/>
      </w:pPr>
      <w:r>
        <w:rPr>
          <w:b/>
          <w:bCs/>
        </w:rPr>
        <w:t>Yazıçılar, müəllimlər, aktyorlar, radio və televiziya işçiləri, jurnalistlər,bədii söz</w:t>
      </w:r>
    </w:p>
    <w:p w14:paraId="44BDEE72" w14:textId="77777777" w:rsidR="00292389" w:rsidRDefault="00746908">
      <w:pPr>
        <w:pStyle w:val="a0"/>
      </w:pPr>
      <w:r>
        <w:rPr>
          <w:b/>
          <w:bCs/>
        </w:rPr>
        <w:t>ustaları nitqinin təsirliliyi, obrazlılığı, ifadəliliyi, məntiqliyi, zənginliyi ilə</w:t>
      </w:r>
    </w:p>
    <w:p w14:paraId="457156CB" w14:textId="77777777" w:rsidR="00292389" w:rsidRDefault="00746908">
      <w:pPr>
        <w:pStyle w:val="a0"/>
      </w:pPr>
      <w:r>
        <w:rPr>
          <w:b/>
          <w:bCs/>
        </w:rPr>
        <w:t>fərqlənməli, başqaları onların danışığından, oxusundan, yazdıqlarındannümunə</w:t>
      </w:r>
    </w:p>
    <w:p w14:paraId="281B793F" w14:textId="77777777" w:rsidR="00292389" w:rsidRDefault="00746908">
      <w:pPr>
        <w:pStyle w:val="a0"/>
      </w:pPr>
      <w:r>
        <w:rPr>
          <w:b/>
          <w:bCs/>
        </w:rPr>
        <w:t>götürməlidirlər.</w:t>
      </w:r>
    </w:p>
    <w:p w14:paraId="41073503" w14:textId="77777777" w:rsidR="00292389" w:rsidRDefault="00746908">
      <w:pPr>
        <w:pStyle w:val="a0"/>
      </w:pPr>
      <w:r>
        <w:rPr>
          <w:b/>
          <w:bCs/>
        </w:rPr>
        <w:t>Dilçilik ədəbiyyatında nitq mədəniyyəti anlayışı belə izah olunur:</w:t>
      </w:r>
    </w:p>
    <w:p w14:paraId="4C8986BC" w14:textId="77777777" w:rsidR="00292389" w:rsidRDefault="00746908">
      <w:pPr>
        <w:pStyle w:val="a0"/>
      </w:pPr>
      <w:r>
        <w:rPr>
          <w:b/>
          <w:bCs/>
        </w:rPr>
        <w:t>“Nitqmədəniyyəti tətbiqi dilçilik sahəsi olub, hər hansı konkret bir dilin</w:t>
      </w:r>
    </w:p>
    <w:p w14:paraId="5302C18C" w14:textId="77777777" w:rsidR="00292389" w:rsidRDefault="00746908">
      <w:pPr>
        <w:pStyle w:val="a0"/>
      </w:pPr>
      <w:r>
        <w:rPr>
          <w:b/>
          <w:bCs/>
        </w:rPr>
        <w:t>orfoepik,orfoqrafik, leksik, qrammatik, üslubi və s. normalarını müəyyənləşdirən</w:t>
      </w:r>
    </w:p>
    <w:p w14:paraId="2BC7FD3D" w14:textId="77777777" w:rsidR="00292389" w:rsidRDefault="00746908">
      <w:pPr>
        <w:pStyle w:val="a0"/>
      </w:pPr>
      <w:r>
        <w:rPr>
          <w:b/>
          <w:bCs/>
        </w:rPr>
        <w:t>nəzəriaxtarışlar və təcrübi tədbirlər kompleksidir”. Bu tərifi başqa bir şəkildə ifadə</w:t>
      </w:r>
    </w:p>
    <w:p w14:paraId="324ADDC9" w14:textId="77777777" w:rsidR="00292389" w:rsidRDefault="00746908">
      <w:pPr>
        <w:pStyle w:val="a0"/>
      </w:pPr>
      <w:r>
        <w:rPr>
          <w:b/>
          <w:bCs/>
        </w:rPr>
        <w:t>etmiş olsaq, deyə bilərik ki, nitq mədəniyyəti danışıq və yazı zamanı orfoqrafik və</w:t>
      </w:r>
    </w:p>
    <w:p w14:paraId="7D2B2C93" w14:textId="77777777" w:rsidR="00292389" w:rsidRDefault="00746908">
      <w:pPr>
        <w:pStyle w:val="a0"/>
      </w:pPr>
      <w:r>
        <w:rPr>
          <w:b/>
          <w:bCs/>
        </w:rPr>
        <w:t>orfoepik qaydalara, qrammatik qayda-qanunlara, üslub normalarına əməl etmək,</w:t>
      </w:r>
    </w:p>
    <w:p w14:paraId="7C5A0B52" w14:textId="77777777" w:rsidR="00292389" w:rsidRDefault="00746908">
      <w:pPr>
        <w:pStyle w:val="a0"/>
      </w:pPr>
      <w:r>
        <w:rPr>
          <w:b/>
          <w:bCs/>
        </w:rPr>
        <w:t>zəngin söz ehtiyatına malik olmaq, nitqin etik normalarını gözləməkdir.</w:t>
      </w:r>
    </w:p>
    <w:p w14:paraId="257135A9" w14:textId="77777777" w:rsidR="00292389" w:rsidRDefault="00746908">
      <w:pPr>
        <w:pStyle w:val="a0"/>
      </w:pPr>
      <w:r>
        <w:rPr>
          <w:b/>
          <w:bCs/>
        </w:rPr>
        <w:t>Nitq mədəniyyəti dilçiliyin praktik sahəsi olub, dildən ünsiyyət vasitəsi kimi</w:t>
      </w:r>
    </w:p>
    <w:p w14:paraId="03246B64" w14:textId="77777777" w:rsidR="00292389" w:rsidRDefault="00746908">
      <w:pPr>
        <w:pStyle w:val="a0"/>
      </w:pPr>
      <w:r>
        <w:rPr>
          <w:b/>
          <w:bCs/>
        </w:rPr>
        <w:t>istifadə qaydalarını öyrənir. Nitq mədəniyyətinə yaxşı yiyələnmək üçün dilin</w:t>
      </w:r>
    </w:p>
    <w:p w14:paraId="27388A63" w14:textId="77777777" w:rsidR="00292389" w:rsidRDefault="00746908">
      <w:pPr>
        <w:pStyle w:val="a0"/>
      </w:pPr>
      <w:r>
        <w:rPr>
          <w:b/>
          <w:bCs/>
        </w:rPr>
        <w:t>fonetik (orfoepik və orfoqrafik),leksik və qrammatik qayda -qanunlarını bilmək və</w:t>
      </w:r>
    </w:p>
    <w:p w14:paraId="3F21AE24" w14:textId="77777777" w:rsidR="00292389" w:rsidRDefault="00746908">
      <w:pPr>
        <w:pStyle w:val="a0"/>
      </w:pPr>
      <w:r>
        <w:rPr>
          <w:b/>
          <w:bCs/>
        </w:rPr>
        <w:t>nitq zamanı onlara əməl etmək zəruridir.</w:t>
      </w:r>
    </w:p>
    <w:p w14:paraId="0A227213" w14:textId="77777777" w:rsidR="00292389" w:rsidRDefault="00746908">
      <w:pPr>
        <w:pStyle w:val="a0"/>
      </w:pPr>
      <w:r>
        <w:rPr>
          <w:b/>
          <w:bCs/>
        </w:rPr>
        <w:t>Nitq mədəniyyətində dilçiliyin nəzəri fıkirləri əməli (praktik)şəkildə həyata</w:t>
      </w:r>
    </w:p>
    <w:p w14:paraId="667EF1F5" w14:textId="77777777" w:rsidR="00292389" w:rsidRDefault="00746908">
      <w:pPr>
        <w:pStyle w:val="a0"/>
      </w:pPr>
      <w:r>
        <w:rPr>
          <w:b/>
          <w:bCs/>
        </w:rPr>
        <w:t>keçirilir. Buna görə də nitq mədəniyyəti dilçiliyin nəzəri yox, praktik sahəsi sayılır.</w:t>
      </w:r>
    </w:p>
    <w:p w14:paraId="2F15208B" w14:textId="77777777" w:rsidR="00292389" w:rsidRDefault="00746908">
      <w:pPr>
        <w:pStyle w:val="a0"/>
      </w:pPr>
      <w:r>
        <w:rPr>
          <w:b/>
          <w:bCs/>
        </w:rPr>
        <w:t>Nitq mədəniyyətində ayrı-ayrı dil faktları və ya hadisələri yox, dilçiliyin qayda-</w:t>
      </w:r>
    </w:p>
    <w:p w14:paraId="588E347C" w14:textId="77777777" w:rsidR="00292389" w:rsidRDefault="00746908">
      <w:pPr>
        <w:pStyle w:val="a0"/>
      </w:pPr>
      <w:r>
        <w:rPr>
          <w:b/>
          <w:bCs/>
        </w:rPr>
        <w:t>qanunları sistemi öyrənilir. Ümumiyyətlə, nitq mədəniyyətinin konkret predmeti</w:t>
      </w:r>
    </w:p>
    <w:p w14:paraId="62805788" w14:textId="77777777" w:rsidR="00292389" w:rsidRDefault="00746908">
      <w:pPr>
        <w:pStyle w:val="a0"/>
      </w:pPr>
      <w:r>
        <w:rPr>
          <w:b/>
          <w:bCs/>
        </w:rPr>
        <w:t>yoxdur.“Nitq</w:t>
      </w:r>
    </w:p>
    <w:p w14:paraId="70AAD81E" w14:textId="77777777" w:rsidR="00292389" w:rsidRDefault="00746908">
      <w:pPr>
        <w:pStyle w:val="a0"/>
      </w:pPr>
      <w:r>
        <w:rPr>
          <w:b/>
          <w:bCs/>
        </w:rPr>
        <w:t>mədəniyyəti”nin</w:t>
      </w:r>
    </w:p>
    <w:p w14:paraId="6531DD53" w14:textId="77777777" w:rsidR="00292389" w:rsidRDefault="00746908">
      <w:pPr>
        <w:pStyle w:val="a0"/>
      </w:pPr>
      <w:r>
        <w:rPr>
          <w:b/>
          <w:bCs/>
        </w:rPr>
        <w:t>konkret</w:t>
      </w:r>
    </w:p>
    <w:p w14:paraId="45049EAE" w14:textId="77777777" w:rsidR="00292389" w:rsidRDefault="00746908">
      <w:pPr>
        <w:pStyle w:val="a0"/>
      </w:pPr>
      <w:r>
        <w:rPr>
          <w:b/>
          <w:bCs/>
        </w:rPr>
        <w:t>predmetini</w:t>
      </w:r>
    </w:p>
    <w:p w14:paraId="5D4857C5" w14:textId="77777777" w:rsidR="00292389" w:rsidRDefault="00746908">
      <w:pPr>
        <w:pStyle w:val="a0"/>
      </w:pPr>
      <w:r>
        <w:rPr>
          <w:b/>
          <w:bCs/>
        </w:rPr>
        <w:t>müəyyənləşdirmək</w:t>
      </w:r>
    </w:p>
    <w:p w14:paraId="3B5C033F" w14:textId="77777777" w:rsidR="00292389" w:rsidRDefault="00746908">
      <w:pPr>
        <w:pStyle w:val="a0"/>
      </w:pPr>
      <w:r>
        <w:rPr>
          <w:b/>
          <w:bCs/>
        </w:rPr>
        <w:t>(Məsələn:fonetikanı, leksikanı yaxud, qrammatika predmeti kimi) çox çətindir.</w:t>
      </w:r>
    </w:p>
    <w:p w14:paraId="53F56A31" w14:textId="77777777" w:rsidR="00292389" w:rsidRDefault="00746908">
      <w:pPr>
        <w:pStyle w:val="a0"/>
      </w:pPr>
      <w:r>
        <w:rPr>
          <w:b/>
          <w:bCs/>
        </w:rPr>
        <w:t>Nitq mədəniyyətində bu və ya digər dil faktı hadisəsi yox, üsullar qayda-qanunlar</w:t>
      </w:r>
    </w:p>
    <w:p w14:paraId="08F7BFA2" w14:textId="77777777" w:rsidR="00292389" w:rsidRDefault="00746908">
      <w:pPr>
        <w:pStyle w:val="a0"/>
      </w:pPr>
      <w:r>
        <w:rPr>
          <w:b/>
          <w:bCs/>
        </w:rPr>
        <w:t>sistemi öyrənilir. Nitq mədəniyyəti filologiya elminin praktik sahəsidir. Yəni nitq</w:t>
      </w:r>
    </w:p>
    <w:p w14:paraId="237F578F" w14:textId="77777777" w:rsidR="00292389" w:rsidRDefault="00746908">
      <w:pPr>
        <w:pStyle w:val="a0"/>
      </w:pPr>
      <w:r>
        <w:rPr>
          <w:b/>
          <w:bCs/>
        </w:rPr>
        <w:t>mədəniyyəti dedikdə hər şeydən əvvəl filologiyanın dildən ünsiyyət vasitəsi kimiistifadə qaydalarını, elmin əsasında öyrənilən sahəsi nəzərdə tutulur. Eyni zamanda</w:t>
      </w:r>
    </w:p>
    <w:p w14:paraId="674EDB25" w14:textId="77777777" w:rsidR="00292389" w:rsidRDefault="00746908">
      <w:pPr>
        <w:pStyle w:val="a0"/>
      </w:pPr>
      <w:r>
        <w:rPr>
          <w:b/>
          <w:bCs/>
        </w:rPr>
        <w:t>həmin anlayışdan bu və ya digər nitq təzahürünün keyfiyyətini bildirmək üçün də</w:t>
      </w:r>
    </w:p>
    <w:p w14:paraId="5739FE3F" w14:textId="77777777" w:rsidR="00292389" w:rsidRDefault="00746908">
      <w:pPr>
        <w:pStyle w:val="a0"/>
      </w:pPr>
      <w:r>
        <w:rPr>
          <w:b/>
          <w:bCs/>
        </w:rPr>
        <w:t>istifadə edilir.</w:t>
      </w:r>
    </w:p>
    <w:p w14:paraId="66DB8EA0" w14:textId="77777777" w:rsidR="00292389" w:rsidRDefault="00746908">
      <w:pPr>
        <w:pStyle w:val="a0"/>
      </w:pPr>
      <w:r>
        <w:rPr>
          <w:b/>
          <w:bCs/>
        </w:rPr>
        <w:t>Bildiyimiz kimi, dil lüğət fondu, qrammatik quruluşu, fonetik sistemi ilə</w:t>
      </w:r>
    </w:p>
    <w:p w14:paraId="0FFB84DE" w14:textId="77777777" w:rsidR="00292389" w:rsidRDefault="00746908">
      <w:pPr>
        <w:pStyle w:val="a0"/>
      </w:pPr>
      <w:r>
        <w:rPr>
          <w:b/>
          <w:bCs/>
        </w:rPr>
        <w:t>təşəkkül tapmış ünsiyyət vasitəsidir. Nitq isə xalqın hər bir nümayəndəsinin bu</w:t>
      </w:r>
    </w:p>
    <w:p w14:paraId="3F24EBFA" w14:textId="77777777" w:rsidR="00292389" w:rsidRDefault="00746908">
      <w:pPr>
        <w:pStyle w:val="a0"/>
      </w:pPr>
      <w:r>
        <w:rPr>
          <w:b/>
          <w:bCs/>
        </w:rPr>
        <w:t>ünsiyyət vasitəsindən fərqli istifadəsidir, ayrı-ayrı insanların danışığıdır.</w:t>
      </w:r>
    </w:p>
    <w:p w14:paraId="067D998F" w14:textId="77777777" w:rsidR="00292389" w:rsidRDefault="00746908">
      <w:pPr>
        <w:pStyle w:val="a0"/>
      </w:pPr>
      <w:r>
        <w:rPr>
          <w:b/>
          <w:bCs/>
        </w:rPr>
        <w:t>Hər hansı bir xalqın milli mədəniyyətinin göstəricilərindən biri də gözəl nitqdir.</w:t>
      </w:r>
    </w:p>
    <w:p w14:paraId="1B78BE38" w14:textId="77777777" w:rsidR="00292389" w:rsidRDefault="00746908">
      <w:pPr>
        <w:pStyle w:val="a0"/>
      </w:pPr>
      <w:r>
        <w:rPr>
          <w:b/>
          <w:bCs/>
        </w:rPr>
        <w:t>Gözəl nitq üçün, əsasən, iki şərt tələb olunur:</w:t>
      </w:r>
    </w:p>
    <w:p w14:paraId="022637D3" w14:textId="77777777" w:rsidR="00292389" w:rsidRDefault="00746908">
      <w:pPr>
        <w:pStyle w:val="a0"/>
      </w:pPr>
      <w:r>
        <w:rPr>
          <w:b/>
          <w:bCs/>
        </w:rPr>
        <w:t>1.Dilin özünün ifadə imkanlarının genişliyi, yəni hər hansı bir fikri ifadə etmək</w:t>
      </w:r>
    </w:p>
    <w:p w14:paraId="0F384617" w14:textId="77777777" w:rsidR="00292389" w:rsidRDefault="00746908">
      <w:pPr>
        <w:pStyle w:val="a0"/>
      </w:pPr>
      <w:r>
        <w:rPr>
          <w:b/>
          <w:bCs/>
        </w:rPr>
        <w:t>imka-nının olması.</w:t>
      </w:r>
    </w:p>
    <w:p w14:paraId="7CE588D1" w14:textId="77777777" w:rsidR="00292389" w:rsidRDefault="00746908">
      <w:pPr>
        <w:pStyle w:val="a0"/>
      </w:pPr>
      <w:r>
        <w:rPr>
          <w:b/>
          <w:bCs/>
        </w:rPr>
        <w:t>2.Bu dildə danışanın yüksək hazırlığı, yəni dilin ifadə imkanlarından düzgün</w:t>
      </w:r>
    </w:p>
    <w:p w14:paraId="0CBEAE11" w14:textId="77777777" w:rsidR="00292389" w:rsidRDefault="00746908">
      <w:pPr>
        <w:pStyle w:val="a0"/>
      </w:pPr>
      <w:r>
        <w:rPr>
          <w:b/>
          <w:bCs/>
        </w:rPr>
        <w:t>şəkildə istifadə etməsi.</w:t>
      </w:r>
    </w:p>
    <w:p w14:paraId="0A288A7C" w14:textId="77777777" w:rsidR="00292389" w:rsidRDefault="00746908">
      <w:pPr>
        <w:pStyle w:val="a0"/>
      </w:pPr>
      <w:r>
        <w:rPr>
          <w:b/>
          <w:bCs/>
        </w:rPr>
        <w:t>Hər hansı dilin fonetik, leksik (yaxud leksik-semantik), qrammatik, eləcə də</w:t>
      </w:r>
    </w:p>
    <w:p w14:paraId="50557563" w14:textId="77777777" w:rsidR="00292389" w:rsidRDefault="00746908">
      <w:pPr>
        <w:pStyle w:val="a0"/>
      </w:pPr>
      <w:r>
        <w:rPr>
          <w:b/>
          <w:bCs/>
        </w:rPr>
        <w:t>orfoqrafik və orfoepik qayda-qanunları vardır. Onları öyrənmədən, bilmədən nitq</w:t>
      </w:r>
    </w:p>
    <w:p w14:paraId="79853599" w14:textId="77777777" w:rsidR="00292389" w:rsidRDefault="00746908">
      <w:pPr>
        <w:pStyle w:val="a0"/>
      </w:pPr>
      <w:r>
        <w:rPr>
          <w:b/>
          <w:bCs/>
        </w:rPr>
        <w:t>mədəniyyətinə yiyələnmək mümkün deyildir. Haqqında danışılan qayda-qanunlar</w:t>
      </w:r>
    </w:p>
    <w:p w14:paraId="0666183C" w14:textId="77777777" w:rsidR="00292389" w:rsidRDefault="00746908">
      <w:pPr>
        <w:pStyle w:val="a0"/>
      </w:pPr>
      <w:r>
        <w:rPr>
          <w:b/>
          <w:bCs/>
        </w:rPr>
        <w:t>müəyyən tarixi təkamülün məhsulu olub, cəmiyyətin normal ünsiyyətinə xidmət</w:t>
      </w:r>
    </w:p>
    <w:p w14:paraId="15BC6D9F" w14:textId="77777777" w:rsidR="00292389" w:rsidRDefault="00746908">
      <w:pPr>
        <w:pStyle w:val="a0"/>
      </w:pPr>
      <w:r>
        <w:rPr>
          <w:b/>
          <w:bCs/>
        </w:rPr>
        <w:t>edir.</w:t>
      </w:r>
    </w:p>
    <w:p w14:paraId="78C62C99" w14:textId="77777777" w:rsidR="00292389" w:rsidRDefault="00746908">
      <w:pPr>
        <w:pStyle w:val="a0"/>
      </w:pPr>
      <w:r>
        <w:rPr>
          <w:b/>
          <w:bCs/>
        </w:rPr>
        <w:t>Azərbaycan dili fonetik, leksik və qrammatik quruluşuna görə dünyanın inkişaf</w:t>
      </w:r>
    </w:p>
    <w:p w14:paraId="65A9E07E" w14:textId="77777777" w:rsidR="00292389" w:rsidRDefault="00746908">
      <w:pPr>
        <w:pStyle w:val="a0"/>
      </w:pPr>
      <w:r>
        <w:rPr>
          <w:b/>
          <w:bCs/>
        </w:rPr>
        <w:t>etmiş və zəngin dillərindən biri sayılır. Bu dilözünəməxsus musiqili ahəngi,</w:t>
      </w:r>
    </w:p>
    <w:p w14:paraId="411625CE" w14:textId="77777777" w:rsidR="00292389" w:rsidRDefault="00746908">
      <w:pPr>
        <w:pStyle w:val="a0"/>
      </w:pPr>
      <w:r>
        <w:rPr>
          <w:b/>
          <w:bCs/>
        </w:rPr>
        <w:t>səlisliyi və axıcılığı ilə diqqəti cəlb edir. Çox-çox qədim zamanlarda dilimizdə</w:t>
      </w:r>
    </w:p>
    <w:p w14:paraId="09B5161F" w14:textId="77777777" w:rsidR="00292389" w:rsidRDefault="00746908">
      <w:pPr>
        <w:pStyle w:val="a0"/>
      </w:pPr>
      <w:r>
        <w:rPr>
          <w:b/>
          <w:bCs/>
        </w:rPr>
        <w:t>şifahi xalq ədəbiyyatı nümunələri, sonralar isə yazılı ədəbiyyat yaranmışdır. İstər</w:t>
      </w:r>
    </w:p>
    <w:p w14:paraId="031E6547" w14:textId="77777777" w:rsidR="00292389" w:rsidRDefault="00746908">
      <w:pPr>
        <w:pStyle w:val="a0"/>
      </w:pPr>
      <w:r>
        <w:rPr>
          <w:b/>
          <w:bCs/>
        </w:rPr>
        <w:t>şifahi, istərsə də yazılı ədəbiyyatımız xalqımızın gözəl və zəngin nitq</w:t>
      </w:r>
    </w:p>
    <w:p w14:paraId="4020093E" w14:textId="77777777" w:rsidR="00292389" w:rsidRDefault="00746908">
      <w:pPr>
        <w:pStyle w:val="a0"/>
      </w:pPr>
      <w:r>
        <w:rPr>
          <w:b/>
          <w:bCs/>
        </w:rPr>
        <w:t>mədəniyyətinin olduğunu sübut edir.</w:t>
      </w:r>
    </w:p>
    <w:p w14:paraId="280F6F10" w14:textId="77777777" w:rsidR="00292389" w:rsidRDefault="00746908">
      <w:pPr>
        <w:pStyle w:val="a0"/>
      </w:pPr>
      <w:r>
        <w:rPr>
          <w:b/>
          <w:bCs/>
        </w:rPr>
        <w:t>Milli mədəniyyətin, o cümlədən də nitq mədəniyyətinin qoruyucusu,</w:t>
      </w:r>
    </w:p>
    <w:p w14:paraId="732473A1" w14:textId="77777777" w:rsidR="00292389" w:rsidRDefault="00746908">
      <w:pPr>
        <w:pStyle w:val="a0"/>
      </w:pPr>
      <w:r>
        <w:rPr>
          <w:b/>
          <w:bCs/>
        </w:rPr>
        <w:t>daşıyıcısı bütövlükdə xalqdır. Xalqın hər bir nümayəndəsi nitq mədəniyyətinə</w:t>
      </w:r>
    </w:p>
    <w:p w14:paraId="5874D7E1" w14:textId="77777777" w:rsidR="00292389" w:rsidRDefault="00746908">
      <w:pPr>
        <w:pStyle w:val="a0"/>
      </w:pPr>
      <w:r>
        <w:rPr>
          <w:b/>
          <w:bCs/>
        </w:rPr>
        <w:t>dərindən yiyəlnəməli və onu layiqli şəkildə qorumalıdır. Bu mədəniyyəti inkişaf</w:t>
      </w:r>
    </w:p>
    <w:p w14:paraId="158ABE43" w14:textId="77777777" w:rsidR="00292389" w:rsidRDefault="00746908">
      <w:pPr>
        <w:pStyle w:val="a0"/>
      </w:pPr>
      <w:r>
        <w:rPr>
          <w:b/>
          <w:bCs/>
        </w:rPr>
        <w:t>etdirməkdə, yaymaqda söz ustalarının böyük xidmətləri olmuşdur.</w:t>
      </w:r>
    </w:p>
    <w:p w14:paraId="06B1DCEC" w14:textId="77777777" w:rsidR="00292389" w:rsidRDefault="00746908">
      <w:pPr>
        <w:pStyle w:val="a0"/>
      </w:pPr>
      <w:r>
        <w:rPr>
          <w:b/>
          <w:bCs/>
        </w:rPr>
        <w:t>Nitq mədəniyyəti nitqin müxtəlif şəraitində məzmun və məqsədə uyğunolaraq</w:t>
      </w:r>
    </w:p>
    <w:p w14:paraId="7074EF45" w14:textId="77777777" w:rsidR="00292389" w:rsidRDefault="00746908">
      <w:pPr>
        <w:pStyle w:val="a0"/>
      </w:pPr>
      <w:r>
        <w:rPr>
          <w:b/>
          <w:bCs/>
        </w:rPr>
        <w:t>ədəbi dilin yazılı və şifahi formalarından, ifadəlilik vasitələrindən istifadəedə bilmə</w:t>
      </w:r>
    </w:p>
    <w:p w14:paraId="510C2A58" w14:textId="77777777" w:rsidR="00292389" w:rsidRDefault="00746908">
      <w:pPr>
        <w:pStyle w:val="a0"/>
      </w:pPr>
      <w:r>
        <w:rPr>
          <w:b/>
          <w:bCs/>
        </w:rPr>
        <w:t>bacarığıdır. Bu anlayış dilin mənimsənilməsinin iki pilləsini özündəehtiva edir:</w:t>
      </w:r>
    </w:p>
    <w:p w14:paraId="5AC14A9C" w14:textId="77777777" w:rsidR="00292389" w:rsidRDefault="00746908">
      <w:pPr>
        <w:pStyle w:val="a0"/>
      </w:pPr>
      <w:r>
        <w:rPr>
          <w:b/>
          <w:bCs/>
        </w:rPr>
        <w:t>1) düzgün nitq, yazan, oxuyan və danışanın nitq normalarını gözləməsi;</w:t>
      </w:r>
    </w:p>
    <w:p w14:paraId="445817F1" w14:textId="77777777" w:rsidR="00292389" w:rsidRDefault="00746908">
      <w:pPr>
        <w:pStyle w:val="a0"/>
      </w:pPr>
      <w:r>
        <w:rPr>
          <w:b/>
          <w:bCs/>
        </w:rPr>
        <w:t>2) nitq məharəti. Təkcə nitq normalarını deyil, həm də mövcudvariantlardan</w:t>
      </w:r>
    </w:p>
    <w:p w14:paraId="029B4728" w14:textId="77777777" w:rsidR="00292389" w:rsidRDefault="00746908">
      <w:pPr>
        <w:pStyle w:val="a0"/>
      </w:pPr>
      <w:r>
        <w:rPr>
          <w:b/>
          <w:bCs/>
        </w:rPr>
        <w:t>məzmun baxımından dəqiq, üslub və situativlik cəhətdən dahauyarlı dil vahidini</w:t>
      </w:r>
    </w:p>
    <w:p w14:paraId="1A056B67" w14:textId="77777777" w:rsidR="00292389" w:rsidRDefault="00746908">
      <w:pPr>
        <w:pStyle w:val="a0"/>
      </w:pPr>
      <w:r>
        <w:rPr>
          <w:b/>
          <w:bCs/>
        </w:rPr>
        <w:t>seçib işlədə bilmək. Nitq mədəniyyəti normativ qrammatika iləüslubiyyatın</w:t>
      </w:r>
    </w:p>
    <w:p w14:paraId="5CF605CA" w14:textId="77777777" w:rsidR="00292389" w:rsidRDefault="00746908">
      <w:pPr>
        <w:pStyle w:val="a0"/>
      </w:pPr>
      <w:r>
        <w:rPr>
          <w:b/>
          <w:bCs/>
        </w:rPr>
        <w:t>vəhdətidir.</w:t>
      </w:r>
    </w:p>
    <w:p w14:paraId="65491024" w14:textId="77777777" w:rsidR="00292389" w:rsidRDefault="00746908">
      <w:pPr>
        <w:pStyle w:val="a0"/>
      </w:pPr>
      <w:r>
        <w:rPr>
          <w:b/>
          <w:bCs/>
        </w:rPr>
        <w:t>Başqa bir mənbədə mədəni nitq, nitq mədəniyyəti anlayışı belə izaholunur: “Nitq</w:t>
      </w:r>
    </w:p>
    <w:p w14:paraId="3EFD1549" w14:textId="77777777" w:rsidR="00292389" w:rsidRDefault="00746908">
      <w:pPr>
        <w:pStyle w:val="a0"/>
      </w:pPr>
      <w:r>
        <w:rPr>
          <w:b/>
          <w:bCs/>
        </w:rPr>
        <w:t>mə-dəniyyəti – nitqin ədəbi dil normalarına uyğunluğu, dilin ifadəvasitə və</w:t>
      </w:r>
    </w:p>
    <w:p w14:paraId="0E26740E" w14:textId="77777777" w:rsidR="00292389" w:rsidRDefault="00746908">
      <w:pPr>
        <w:pStyle w:val="a0"/>
      </w:pPr>
      <w:r>
        <w:rPr>
          <w:b/>
          <w:bCs/>
        </w:rPr>
        <w:t>imkanlarından nitqin məqsəd və məzmununa müvafiq surətdə istifadəetməkbacarığı; dil səviyyələrinin və onlara daxil olan vahidlər sisteminin</w:t>
      </w:r>
    </w:p>
    <w:p w14:paraId="743EEB17" w14:textId="77777777" w:rsidR="00292389" w:rsidRDefault="00746908">
      <w:pPr>
        <w:pStyle w:val="a0"/>
      </w:pPr>
      <w:r>
        <w:rPr>
          <w:b/>
          <w:bCs/>
        </w:rPr>
        <w:t>formalaşdırılması, təkmilləşdirilməsi problemlərini, dil hadisə və proseslərinin</w:t>
      </w:r>
    </w:p>
    <w:p w14:paraId="2CCDBF6D" w14:textId="77777777" w:rsidR="00292389" w:rsidRDefault="00746908">
      <w:pPr>
        <w:pStyle w:val="a0"/>
      </w:pPr>
      <w:r>
        <w:rPr>
          <w:b/>
          <w:bCs/>
        </w:rPr>
        <w:t>inkişaf xəttini, üslubiyyat məsələlərini araşdıran dilçilik bəhsi”. Bu tərif</w:t>
      </w:r>
    </w:p>
    <w:p w14:paraId="6C358BFE" w14:textId="77777777" w:rsidR="00292389" w:rsidRDefault="00746908">
      <w:pPr>
        <w:pStyle w:val="a0"/>
      </w:pPr>
      <w:r>
        <w:rPr>
          <w:b/>
          <w:bCs/>
        </w:rPr>
        <w:t>nitqmədəniyyəti anlayışını ehtiva etmək baxımından daha dəqiq və əhatəlidir.</w:t>
      </w:r>
    </w:p>
    <w:p w14:paraId="5D486F7B" w14:textId="77777777" w:rsidR="00292389" w:rsidRDefault="00746908">
      <w:pPr>
        <w:pStyle w:val="a0"/>
      </w:pPr>
      <w:r>
        <w:rPr>
          <w:b/>
          <w:bCs/>
        </w:rPr>
        <w:t>Nitq mədəniyyəti insanın yüksək ictimai mədəniyyəti, təfəkkür mədəniyyəti, dilə</w:t>
      </w:r>
    </w:p>
    <w:p w14:paraId="3EE9A437" w14:textId="77777777" w:rsidR="00292389" w:rsidRDefault="00746908">
      <w:pPr>
        <w:pStyle w:val="a0"/>
      </w:pPr>
      <w:r>
        <w:rPr>
          <w:b/>
          <w:bCs/>
        </w:rPr>
        <w:t>şüurlu sevgisi, ən yüksək keyfiyyətdir. Böyük Britaniyada qadınların nitqi ilə bağlı</w:t>
      </w:r>
    </w:p>
    <w:p w14:paraId="244DA65A" w14:textId="77777777" w:rsidR="00292389" w:rsidRDefault="00746908">
      <w:pPr>
        <w:pStyle w:val="a0"/>
      </w:pPr>
      <w:r>
        <w:rPr>
          <w:b/>
          <w:bCs/>
        </w:rPr>
        <w:t>aparılan sosioloji tədqiqatlar göstərmişdir ki, nə qədər nitq düzgündürsə qadın</w:t>
      </w:r>
    </w:p>
    <w:p w14:paraId="51F39267" w14:textId="77777777" w:rsidR="00292389" w:rsidRDefault="00746908">
      <w:pPr>
        <w:pStyle w:val="a0"/>
      </w:pPr>
      <w:r>
        <w:rPr>
          <w:b/>
          <w:bCs/>
        </w:rPr>
        <w:t>şəxsi və professional həyatda bir o qədər xöşbəxtdir. Bu nəticəni, şübhəsiz, dilin</w:t>
      </w:r>
    </w:p>
    <w:p w14:paraId="08444CBE" w14:textId="77777777" w:rsidR="00292389" w:rsidRDefault="00746908">
      <w:pPr>
        <w:pStyle w:val="a0"/>
      </w:pPr>
      <w:r>
        <w:rPr>
          <w:b/>
          <w:bCs/>
        </w:rPr>
        <w:t>bütün daşıyıcılarına aid etmək olar. İnsanın nitqi onun iç dünyasını aşkarlayan</w:t>
      </w:r>
    </w:p>
    <w:p w14:paraId="3F40C7E6" w14:textId="77777777" w:rsidR="00292389" w:rsidRDefault="00746908">
      <w:pPr>
        <w:pStyle w:val="a0"/>
      </w:pPr>
      <w:r>
        <w:rPr>
          <w:b/>
          <w:bCs/>
        </w:rPr>
        <w:t>başlıca vasitədir. Adamları tanımaq, onlara bələd olmaq üçün, hər şeydən əvvəl,</w:t>
      </w:r>
    </w:p>
    <w:p w14:paraId="3341A935" w14:textId="77777777" w:rsidR="00292389" w:rsidRDefault="00746908">
      <w:pPr>
        <w:pStyle w:val="a0"/>
      </w:pPr>
      <w:r>
        <w:rPr>
          <w:b/>
          <w:bCs/>
        </w:rPr>
        <w:t>ünsiyyətə girmək, təmasda olmaq lazımdır. Antik dövrün böyük filosofu Sokrat</w:t>
      </w:r>
    </w:p>
    <w:p w14:paraId="79052A3F" w14:textId="77777777" w:rsidR="00292389" w:rsidRDefault="00746908">
      <w:pPr>
        <w:pStyle w:val="a0"/>
      </w:pPr>
      <w:r>
        <w:rPr>
          <w:b/>
          <w:bCs/>
        </w:rPr>
        <w:t>həmişə deyərmiş: “Ey insan danış səni tanıyım”. Həzrət Əlibuyururdu ki, hər kəs</w:t>
      </w:r>
    </w:p>
    <w:p w14:paraId="5632A47A" w14:textId="77777777" w:rsidR="00292389" w:rsidRDefault="00746908">
      <w:pPr>
        <w:pStyle w:val="a0"/>
      </w:pPr>
      <w:r>
        <w:rPr>
          <w:b/>
          <w:bCs/>
        </w:rPr>
        <w:t>öz dilinin altında gizlənib. Danışmayınca onun ağıllı və yaağılsız olması məlum</w:t>
      </w:r>
    </w:p>
    <w:p w14:paraId="6FDCC43E" w14:textId="77777777" w:rsidR="00292389" w:rsidRDefault="00746908">
      <w:pPr>
        <w:pStyle w:val="a0"/>
      </w:pPr>
      <w:r>
        <w:rPr>
          <w:b/>
          <w:bCs/>
        </w:rPr>
        <w:t>olmur. Tarixi inkişafın bütün dövrlərində nitqə, onun gözəlliyinə xüsusi diqqət</w:t>
      </w:r>
    </w:p>
    <w:p w14:paraId="03617C42" w14:textId="77777777" w:rsidR="00292389" w:rsidRDefault="00746908">
      <w:pPr>
        <w:pStyle w:val="a0"/>
      </w:pPr>
      <w:r>
        <w:rPr>
          <w:b/>
          <w:bCs/>
        </w:rPr>
        <w:t>yetirilmiş, qiymət verilmişdir.“Qabusnamə”də deyilir: “Sözü ən gözəl tərzdə</w:t>
      </w:r>
    </w:p>
    <w:p w14:paraId="4DE89B82" w14:textId="77777777" w:rsidR="00292389" w:rsidRDefault="00746908">
      <w:pPr>
        <w:pStyle w:val="a0"/>
      </w:pPr>
      <w:r>
        <w:rPr>
          <w:b/>
          <w:bCs/>
        </w:rPr>
        <w:t>söyləmək lazımdır ki, həm söz anlayan olasan, həm də söz anladasan”.</w:t>
      </w:r>
    </w:p>
    <w:p w14:paraId="6FA2B885" w14:textId="77777777" w:rsidR="00292389" w:rsidRDefault="00746908">
      <w:pPr>
        <w:pStyle w:val="a0"/>
      </w:pPr>
      <w:r>
        <w:rPr>
          <w:b/>
          <w:bCs/>
        </w:rPr>
        <w:t>Maraqlı və canlı danışıq aləmi səslərin deyiliş tərzi, işlənmə forması iləçox</w:t>
      </w:r>
    </w:p>
    <w:p w14:paraId="508DAE8A" w14:textId="77777777" w:rsidR="00292389" w:rsidRDefault="00746908">
      <w:pPr>
        <w:pStyle w:val="a0"/>
      </w:pPr>
      <w:r>
        <w:rPr>
          <w:b/>
          <w:bCs/>
        </w:rPr>
        <w:t>bağlıdır. K.S.Stanislavskinin dediyi kimi, “sadə və gözəl danışığı bacarmaqözü bir</w:t>
      </w:r>
    </w:p>
    <w:p w14:paraId="666DD772" w14:textId="77777777" w:rsidR="00292389" w:rsidRDefault="00746908">
      <w:pPr>
        <w:pStyle w:val="a0"/>
      </w:pPr>
      <w:r>
        <w:rPr>
          <w:b/>
          <w:bCs/>
        </w:rPr>
        <w:t>elmdir və onun xüsusi qanunları var”.A.P.Çexov “Gözəl danışığa etinasız yanaşan</w:t>
      </w:r>
    </w:p>
    <w:p w14:paraId="1EEF1F29" w14:textId="77777777" w:rsidR="00292389" w:rsidRDefault="00746908">
      <w:pPr>
        <w:pStyle w:val="a0"/>
      </w:pPr>
      <w:r>
        <w:rPr>
          <w:b/>
          <w:bCs/>
        </w:rPr>
        <w:t>adamlar özlərini insana layiq ola biləcək ən ali, nəcib bir zövqdən məhrum edirlər”</w:t>
      </w:r>
    </w:p>
    <w:p w14:paraId="568B2D34" w14:textId="77777777" w:rsidR="00292389" w:rsidRDefault="00746908">
      <w:pPr>
        <w:pStyle w:val="a0"/>
      </w:pPr>
      <w:r>
        <w:rPr>
          <w:b/>
          <w:bCs/>
        </w:rPr>
        <w:t>fikrini söyləmişdir.Bir latın atalar sözündə deyilir ki, şair anadan şair doğulur,</w:t>
      </w:r>
    </w:p>
    <w:p w14:paraId="3451FE68" w14:textId="77777777" w:rsidR="00292389" w:rsidRDefault="00746908">
      <w:pPr>
        <w:pStyle w:val="a0"/>
      </w:pPr>
      <w:r>
        <w:rPr>
          <w:b/>
          <w:bCs/>
        </w:rPr>
        <w:t>natiqlər isətədricən yetişir. Buradan aydın şəkildə bəlli olur ki, gözəl danışığa</w:t>
      </w:r>
    </w:p>
    <w:p w14:paraId="48999F71" w14:textId="77777777" w:rsidR="00292389" w:rsidRDefault="00746908">
      <w:pPr>
        <w:pStyle w:val="a0"/>
      </w:pPr>
      <w:r>
        <w:rPr>
          <w:b/>
          <w:bCs/>
        </w:rPr>
        <w:t>yiyələnməkhəyatda qazanılır və hər kəsin özündən asılıdır. Lap qədim zamanlarda</w:t>
      </w:r>
    </w:p>
    <w:p w14:paraId="48868CB7" w14:textId="77777777" w:rsidR="00292389" w:rsidRDefault="00746908">
      <w:pPr>
        <w:pStyle w:val="a0"/>
      </w:pPr>
      <w:r>
        <w:rPr>
          <w:b/>
          <w:bCs/>
        </w:rPr>
        <w:t>yaranmışbir zərb-məsəldə deyilir: “Sözün zahiri zərif, batini lətif olmalıdır”.</w:t>
      </w:r>
    </w:p>
    <w:p w14:paraId="6CD11A13" w14:textId="77777777" w:rsidR="00292389" w:rsidRDefault="00746908">
      <w:pPr>
        <w:pStyle w:val="a0"/>
      </w:pPr>
      <w:r>
        <w:rPr>
          <w:b/>
          <w:bCs/>
        </w:rPr>
        <w:t>Nitq mədəniyyətinə yiyələnmək üçün dilin lüğət tərkibinə dərindən bələdlik, onun</w:t>
      </w:r>
    </w:p>
    <w:p w14:paraId="2CE243B0" w14:textId="77777777" w:rsidR="00292389" w:rsidRDefault="00746908">
      <w:pPr>
        <w:pStyle w:val="a0"/>
      </w:pPr>
      <w:r>
        <w:rPr>
          <w:b/>
          <w:bCs/>
        </w:rPr>
        <w:t>fo-netik, leksik-semantik və qrammatik normalarına yiyələnmək, dil qanunlarını</w:t>
      </w:r>
    </w:p>
    <w:p w14:paraId="7F4B8948" w14:textId="77777777" w:rsidR="00292389" w:rsidRDefault="00746908">
      <w:pPr>
        <w:pStyle w:val="a0"/>
      </w:pPr>
      <w:r>
        <w:rPr>
          <w:b/>
          <w:bCs/>
        </w:rPr>
        <w:t>nitqdə düzgün tətbiq edə bilmək zəruridir. Söz ehtiyatı zəngin olan, sözlərin məna</w:t>
      </w:r>
    </w:p>
    <w:p w14:paraId="0FDE80E7" w14:textId="77777777" w:rsidR="00292389" w:rsidRDefault="00746908">
      <w:pPr>
        <w:pStyle w:val="a0"/>
      </w:pPr>
      <w:r>
        <w:rPr>
          <w:b/>
          <w:bCs/>
        </w:rPr>
        <w:t>çalarlarını nitqində düzgün əlaqələndirməyi bacaran, geniş erudisiyalı insan öz</w:t>
      </w:r>
    </w:p>
    <w:p w14:paraId="6603C70D" w14:textId="77777777" w:rsidR="00292389" w:rsidRDefault="00746908">
      <w:pPr>
        <w:pStyle w:val="a0"/>
      </w:pPr>
      <w:r>
        <w:rPr>
          <w:b/>
          <w:bCs/>
        </w:rPr>
        <w:t>fikrini çətinlik çəkmədən məntiqi cəhətdən ifadə edə bilmək qabiliyyətində olur.</w:t>
      </w:r>
    </w:p>
    <w:p w14:paraId="39F83336" w14:textId="77777777" w:rsidR="00292389" w:rsidRDefault="00746908">
      <w:pPr>
        <w:pStyle w:val="a0"/>
      </w:pPr>
      <w:r>
        <w:rPr>
          <w:b/>
          <w:bCs/>
        </w:rPr>
        <w:t>Yaxşı nitqi, mədəni nitqi şərtləndirən bir sıra tələblər (əslində onlarmədəni nitqin</w:t>
      </w:r>
    </w:p>
    <w:p w14:paraId="01D17144" w14:textId="77777777" w:rsidR="00292389" w:rsidRDefault="00746908">
      <w:pPr>
        <w:pStyle w:val="a0"/>
      </w:pPr>
      <w:r>
        <w:rPr>
          <w:b/>
          <w:bCs/>
        </w:rPr>
        <w:t>keyfiyyətləridir) vardır ki, bunlar nitqin normativliyidir. Həmintələblər bunlardır:</w:t>
      </w:r>
    </w:p>
    <w:p w14:paraId="5AF2FE97" w14:textId="77777777" w:rsidR="00292389" w:rsidRDefault="00746908">
      <w:pPr>
        <w:pStyle w:val="a0"/>
      </w:pPr>
      <w:r>
        <w:rPr>
          <w:b/>
          <w:bCs/>
        </w:rPr>
        <w:t>aydınlıq, düzgünlük, sadəlik, dəqiqlik, yığcamlıq, zənginlik,təmizlik, münasiblik,</w:t>
      </w:r>
    </w:p>
    <w:p w14:paraId="371DCC3D" w14:textId="77777777" w:rsidR="00292389" w:rsidRDefault="00746908">
      <w:pPr>
        <w:pStyle w:val="a0"/>
      </w:pPr>
      <w:r>
        <w:rPr>
          <w:b/>
          <w:bCs/>
        </w:rPr>
        <w:t>ifadəlilik, orijinallıq, səmimilik və s. Yazılı nitq mədəniyyətiprobleminə həmçinin</w:t>
      </w:r>
    </w:p>
    <w:p w14:paraId="0D31016D" w14:textId="77777777" w:rsidR="00292389" w:rsidRDefault="00746908">
      <w:pPr>
        <w:pStyle w:val="a0"/>
      </w:pPr>
      <w:r>
        <w:rPr>
          <w:b/>
          <w:bCs/>
        </w:rPr>
        <w:t>orfoqrafiya və durğu işarələrinə əməl edilməsi də daxildir.Bunlar hər biri ayrılıqda</w:t>
      </w:r>
    </w:p>
    <w:p w14:paraId="2C106E18" w14:textId="77777777" w:rsidR="00292389" w:rsidRDefault="00746908">
      <w:pPr>
        <w:pStyle w:val="a0"/>
      </w:pPr>
      <w:r>
        <w:rPr>
          <w:b/>
          <w:bCs/>
        </w:rPr>
        <w:t>və hamısı birlikdə etalon səviyyəli nitqi yaradır ki, bunitqə yiyələnənlər natiqlik</w:t>
      </w:r>
    </w:p>
    <w:p w14:paraId="0D5C4ABD" w14:textId="77777777" w:rsidR="00292389" w:rsidRDefault="00746908">
      <w:pPr>
        <w:pStyle w:val="a0"/>
      </w:pPr>
      <w:r>
        <w:rPr>
          <w:b/>
          <w:bCs/>
        </w:rPr>
        <w:t>sənətində, müəllimlik fəaliyyətində və digər sahələrdəböyük uğurlar qazanırlar.</w:t>
      </w:r>
    </w:p>
    <w:p w14:paraId="28ABFB18" w14:textId="77777777" w:rsidR="00292389" w:rsidRDefault="00746908">
      <w:pPr>
        <w:pStyle w:val="a0"/>
      </w:pPr>
      <w:r>
        <w:rPr>
          <w:b/>
          <w:bCs/>
        </w:rPr>
        <w:t>Mədəni nitqin əsas xüsusiyyətləri və tələbləriMƏDƏNI NİTQƏ VERĠİLƏN BAġŞLICA TƏLƏBLƏR Xalqın müstəqillik</w:t>
      </w:r>
    </w:p>
    <w:p w14:paraId="68CC97AA" w14:textId="77777777" w:rsidR="00292389" w:rsidRDefault="00746908">
      <w:pPr>
        <w:pStyle w:val="a0"/>
      </w:pPr>
      <w:r>
        <w:rPr>
          <w:b/>
          <w:bCs/>
        </w:rPr>
        <w:t>qazandığı, Azərbaycan dilinin sözün həqiqi mənasında dövlət dili olduğu və geniş</w:t>
      </w:r>
    </w:p>
    <w:p w14:paraId="0BE34DB2" w14:textId="77777777" w:rsidR="00292389" w:rsidRDefault="00746908">
      <w:pPr>
        <w:pStyle w:val="a0"/>
      </w:pPr>
      <w:r>
        <w:rPr>
          <w:b/>
          <w:bCs/>
        </w:rPr>
        <w:t>ünsiyyətə xidmət etdiyi indiki zamanda düzgün, aydın, məntiqli, yığcam, canlı,</w:t>
      </w:r>
    </w:p>
    <w:p w14:paraId="2A285F96" w14:textId="77777777" w:rsidR="00292389" w:rsidRDefault="00746908">
      <w:pPr>
        <w:pStyle w:val="a0"/>
      </w:pPr>
      <w:r>
        <w:rPr>
          <w:b/>
          <w:bCs/>
        </w:rPr>
        <w:t>sadə, dəqiq və təsirli danışa və yaza bilmək, başqa sözlə, yüksək nitq</w:t>
      </w:r>
    </w:p>
    <w:p w14:paraId="69E7C0A0" w14:textId="77777777" w:rsidR="00292389" w:rsidRDefault="00746908">
      <w:pPr>
        <w:pStyle w:val="a0"/>
      </w:pPr>
      <w:r>
        <w:rPr>
          <w:b/>
          <w:bCs/>
        </w:rPr>
        <w:t>mədəniyyətinə yiyələnmək mühüm tələb kimi qarşıya qoyulur. Müasir dövrümüz</w:t>
      </w:r>
    </w:p>
    <w:p w14:paraId="7AD5B0BC" w14:textId="77777777" w:rsidR="00292389" w:rsidRDefault="00746908">
      <w:pPr>
        <w:pStyle w:val="a0"/>
      </w:pPr>
      <w:r>
        <w:rPr>
          <w:b/>
          <w:bCs/>
        </w:rPr>
        <w:t>gənc nəslin qarşısında yüksək nitq mədəniyyətinə yiyələnmək vəzifəsini qoyur.</w:t>
      </w:r>
    </w:p>
    <w:p w14:paraId="72EA0ABD" w14:textId="77777777" w:rsidR="00292389" w:rsidRDefault="00746908">
      <w:pPr>
        <w:pStyle w:val="a0"/>
      </w:pPr>
      <w:r>
        <w:rPr>
          <w:b/>
          <w:bCs/>
        </w:rPr>
        <w:t>Dövlət qurumlarından dəfələrlə narazılıq eşidilmişdir ki, gənclərimiz, xüsusən</w:t>
      </w:r>
    </w:p>
    <w:p w14:paraId="17AAEAD3" w14:textId="77777777" w:rsidR="00292389" w:rsidRDefault="00746908">
      <w:pPr>
        <w:pStyle w:val="a0"/>
      </w:pPr>
      <w:r>
        <w:rPr>
          <w:b/>
          <w:bCs/>
        </w:rPr>
        <w:t>Bədən Tərbiyəsi və İdman Akademiyasının Olimpiya oyunlarında, dünya və</w:t>
      </w:r>
    </w:p>
    <w:p w14:paraId="12FF655D" w14:textId="77777777" w:rsidR="00292389" w:rsidRDefault="00746908">
      <w:pPr>
        <w:pStyle w:val="a0"/>
      </w:pPr>
      <w:r>
        <w:rPr>
          <w:b/>
          <w:bCs/>
        </w:rPr>
        <w:t>Avropa çempionatlarında öz gücü, iradəsi, dözümlülüyü ilə fərqlənərək medallar</w:t>
      </w:r>
    </w:p>
    <w:p w14:paraId="6AE069EA" w14:textId="77777777" w:rsidR="00292389" w:rsidRDefault="00746908">
      <w:pPr>
        <w:pStyle w:val="a0"/>
      </w:pPr>
      <w:r>
        <w:rPr>
          <w:b/>
          <w:bCs/>
        </w:rPr>
        <w:t>qazanmış tələbə və məzunları efir və ekran qarşısında, dövlət başçısı Prezidentə</w:t>
      </w:r>
    </w:p>
    <w:p w14:paraId="3E4C1AA3" w14:textId="77777777" w:rsidR="00292389" w:rsidRDefault="00746908">
      <w:pPr>
        <w:pStyle w:val="a0"/>
      </w:pPr>
      <w:r>
        <w:rPr>
          <w:b/>
          <w:bCs/>
        </w:rPr>
        <w:t>məlumat verəndə öz uğurlu nəticələri haqqında olduqca sönük çıxış edir, 4-5</w:t>
      </w:r>
    </w:p>
    <w:p w14:paraId="08A6B6F6" w14:textId="77777777" w:rsidR="00292389" w:rsidRDefault="00746908">
      <w:pPr>
        <w:pStyle w:val="a0"/>
      </w:pPr>
      <w:r>
        <w:rPr>
          <w:b/>
          <w:bCs/>
        </w:rPr>
        <w:t>cümlədən ibarət fikrini gözəl, rəvan, səlis dillə ifadə etməkdə çətinlik çəkirlər,</w:t>
      </w:r>
    </w:p>
    <w:p w14:paraId="7EC5A360" w14:textId="77777777" w:rsidR="00292389" w:rsidRDefault="00746908">
      <w:pPr>
        <w:pStyle w:val="a0"/>
      </w:pPr>
      <w:r>
        <w:rPr>
          <w:b/>
          <w:bCs/>
        </w:rPr>
        <w:t>yüksək idman nəticələri ilə bütün dünyanı heyran qoymuş çempionlarımız öz</w:t>
      </w:r>
    </w:p>
    <w:p w14:paraId="7F1999ED" w14:textId="77777777" w:rsidR="00292389" w:rsidRDefault="00746908">
      <w:pPr>
        <w:pStyle w:val="a0"/>
      </w:pPr>
      <w:r>
        <w:rPr>
          <w:b/>
          <w:bCs/>
        </w:rPr>
        <w:t>rabitəsiz və sönük çıxışları ilə dinləyiciləri çox təəccübləndirirlər. Doğrudanmı</w:t>
      </w:r>
    </w:p>
    <w:p w14:paraId="14330346" w14:textId="77777777" w:rsidR="00292389" w:rsidRDefault="00746908">
      <w:pPr>
        <w:pStyle w:val="a0"/>
      </w:pPr>
      <w:r>
        <w:rPr>
          <w:b/>
          <w:bCs/>
        </w:rPr>
        <w:t>səlis, rəvan, gözəl danışmağı bacarmaq belə çətindir? Axı gözəl danışığa</w:t>
      </w:r>
    </w:p>
    <w:p w14:paraId="041156BF" w14:textId="77777777" w:rsidR="00292389" w:rsidRDefault="00746908">
      <w:pPr>
        <w:pStyle w:val="a0"/>
      </w:pPr>
      <w:r>
        <w:rPr>
          <w:b/>
          <w:bCs/>
        </w:rPr>
        <w:t>yiyələnmək həyatda qazanılır və hər kəsin özündən asılıdır. Hələ eramızdan əvvəl</w:t>
      </w:r>
    </w:p>
    <w:p w14:paraId="28398759" w14:textId="77777777" w:rsidR="00292389" w:rsidRDefault="00746908">
      <w:pPr>
        <w:pStyle w:val="a0"/>
      </w:pPr>
      <w:r>
        <w:rPr>
          <w:b/>
          <w:bCs/>
        </w:rPr>
        <w:t>yunan və Roma natiqlik məktəblərinin görkəmli nümayəndələri Diogen və</w:t>
      </w:r>
    </w:p>
    <w:p w14:paraId="420A3062" w14:textId="77777777" w:rsidR="00292389" w:rsidRDefault="00746908">
      <w:pPr>
        <w:pStyle w:val="a0"/>
      </w:pPr>
      <w:r>
        <w:rPr>
          <w:b/>
          <w:bCs/>
        </w:rPr>
        <w:t>Demetriy nitqin beş keyfiyyətini - təmizliyini, aydınlığı, yığcamlığı,</w:t>
      </w:r>
    </w:p>
    <w:p w14:paraId="1BEEEB48" w14:textId="77777777" w:rsidR="00292389" w:rsidRDefault="00746908">
      <w:pPr>
        <w:pStyle w:val="a0"/>
      </w:pPr>
      <w:r>
        <w:rPr>
          <w:b/>
          <w:bCs/>
        </w:rPr>
        <w:t>məqsədəuyğunluğu və gözəlliyini əsas sayaraq mədəni nitqi müəyyənləşdirən</w:t>
      </w:r>
    </w:p>
    <w:p w14:paraId="37C4EE2B" w14:textId="77777777" w:rsidR="00292389" w:rsidRDefault="00746908">
      <w:pPr>
        <w:pStyle w:val="a0"/>
      </w:pPr>
      <w:r>
        <w:rPr>
          <w:b/>
          <w:bCs/>
        </w:rPr>
        <w:t>məziyyətlərin həlledici olduğunu önə çəkirdilər.</w:t>
      </w:r>
    </w:p>
    <w:p w14:paraId="18F1A644" w14:textId="77777777" w:rsidR="00292389" w:rsidRDefault="00746908">
      <w:pPr>
        <w:pStyle w:val="a0"/>
      </w:pPr>
      <w:r>
        <w:rPr>
          <w:b/>
          <w:bCs/>
        </w:rPr>
        <w:t>NĠTQĠN DÜZGÜNLÜYÜ. Nitqin düzgünlüyü eyni dərəcədə onun forması və</w:t>
      </w:r>
    </w:p>
    <w:p w14:paraId="09842C7D" w14:textId="77777777" w:rsidR="00292389" w:rsidRDefault="00746908">
      <w:pPr>
        <w:pStyle w:val="a0"/>
      </w:pPr>
      <w:r>
        <w:rPr>
          <w:b/>
          <w:bCs/>
        </w:rPr>
        <w:t>məzmununa hesablanmış anlayışdır, yəni düzgün nitq formaca və məzmunca</w:t>
      </w:r>
    </w:p>
    <w:p w14:paraId="2EAB6A37" w14:textId="77777777" w:rsidR="00292389" w:rsidRDefault="00746908">
      <w:pPr>
        <w:pStyle w:val="a0"/>
      </w:pPr>
      <w:r>
        <w:rPr>
          <w:b/>
          <w:bCs/>
        </w:rPr>
        <w:t>düzgün qurulmuş nitqdir. Düzgün nitqə yiyələnmək üçün təkcə qrammatik</w:t>
      </w:r>
    </w:p>
    <w:p w14:paraId="0116794E" w14:textId="77777777" w:rsidR="00292389" w:rsidRDefault="00746908">
      <w:pPr>
        <w:pStyle w:val="a0"/>
      </w:pPr>
      <w:r>
        <w:rPr>
          <w:b/>
          <w:bCs/>
        </w:rPr>
        <w:t>qaydalara riayət etmək azdır, ədəbi dilin digər normaları da nəzərdə</w:t>
      </w:r>
    </w:p>
    <w:p w14:paraId="56385716" w14:textId="77777777" w:rsidR="00292389" w:rsidRDefault="00746908">
      <w:pPr>
        <w:pStyle w:val="a0"/>
      </w:pPr>
      <w:r>
        <w:rPr>
          <w:b/>
          <w:bCs/>
        </w:rPr>
        <w:t>saxlanılmalıdır. İlk növbədə cümlələr məntiqi cəhətdən düzgün qurulmalı, dilin</w:t>
      </w:r>
    </w:p>
    <w:p w14:paraId="4A71D836" w14:textId="77777777" w:rsidR="00292389" w:rsidRDefault="00746908">
      <w:pPr>
        <w:pStyle w:val="a0"/>
      </w:pPr>
      <w:r>
        <w:rPr>
          <w:b/>
          <w:bCs/>
        </w:rPr>
        <w:t>fonetik, leksik və qrammatik normaları pozulmamalıdır. Hadisələr, faktlar, onların</w:t>
      </w:r>
    </w:p>
    <w:p w14:paraId="0C80602B" w14:textId="77777777" w:rsidR="00292389" w:rsidRDefault="00746908">
      <w:pPr>
        <w:pStyle w:val="a0"/>
      </w:pPr>
      <w:r>
        <w:rPr>
          <w:b/>
          <w:bCs/>
        </w:rPr>
        <w:t>səbəb-nəticə əlaqələri bilərəkdən təhrif olunmuş şəkildə dilə gətirilməməli,</w:t>
      </w:r>
    </w:p>
    <w:p w14:paraId="33F60F37" w14:textId="77777777" w:rsidR="00292389" w:rsidRDefault="00746908">
      <w:pPr>
        <w:pStyle w:val="a0"/>
      </w:pPr>
      <w:r>
        <w:rPr>
          <w:b/>
          <w:bCs/>
        </w:rPr>
        <w:t>reallıqdan uzaqlaşma hallarına, yalan məlumatlara, layiq olmayan təriflərə,</w:t>
      </w:r>
    </w:p>
    <w:p w14:paraId="01B2704D" w14:textId="77777777" w:rsidR="00292389" w:rsidRDefault="00746908">
      <w:pPr>
        <w:pStyle w:val="a0"/>
      </w:pPr>
      <w:r>
        <w:rPr>
          <w:b/>
          <w:bCs/>
        </w:rPr>
        <w:t>nöqsanların ört-basdır edilməsinə yol verilməməlidir. Deməli, düzgün nitq ifadə</w:t>
      </w:r>
    </w:p>
    <w:p w14:paraId="358AD9BE" w14:textId="77777777" w:rsidR="00292389" w:rsidRDefault="00746908">
      <w:pPr>
        <w:pStyle w:val="a0"/>
      </w:pPr>
      <w:r>
        <w:rPr>
          <w:b/>
          <w:bCs/>
        </w:rPr>
        <w:t>olunan fikrin həqiqiliyindən, doğrudürüstlüyündən çox asılıdır. Tarixi reallığı</w:t>
      </w:r>
    </w:p>
    <w:p w14:paraId="2AD02877" w14:textId="77777777" w:rsidR="00292389" w:rsidRDefault="00746908">
      <w:pPr>
        <w:pStyle w:val="a0"/>
      </w:pPr>
      <w:r>
        <w:rPr>
          <w:b/>
          <w:bCs/>
        </w:rPr>
        <w:t>düzgün qiymətləndirə bilməyən natiqin, mühazirəçi, məruzəçi, icmalçının çıxışı dil</w:t>
      </w:r>
    </w:p>
    <w:p w14:paraId="0EAD30EE" w14:textId="77777777" w:rsidR="00292389" w:rsidRDefault="00746908">
      <w:pPr>
        <w:pStyle w:val="a0"/>
      </w:pPr>
      <w:r>
        <w:rPr>
          <w:b/>
          <w:bCs/>
        </w:rPr>
        <w:t>normalarına cavab versə də, düzgün nitq sayıla bilməz. Nitqin düzgünlüyü yalnız o</w:t>
      </w:r>
    </w:p>
    <w:p w14:paraId="253AC9D1" w14:textId="77777777" w:rsidR="00292389" w:rsidRDefault="00746908">
      <w:pPr>
        <w:pStyle w:val="a0"/>
      </w:pPr>
      <w:r>
        <w:rPr>
          <w:b/>
          <w:bCs/>
        </w:rPr>
        <w:t>zaman təmin oluna bilər ki, nitq söyləyən şəxs bədii təsvir vasitələrindən,</w:t>
      </w:r>
    </w:p>
    <w:p w14:paraId="5B5D28F9" w14:textId="77777777" w:rsidR="00292389" w:rsidRDefault="00746908">
      <w:pPr>
        <w:pStyle w:val="a0"/>
      </w:pPr>
      <w:r>
        <w:rPr>
          <w:b/>
          <w:bCs/>
        </w:rPr>
        <w:t>sinonimlərdən, obrazlı ifadələrdən, yeri gəldikcə atalar sözləri, zərb-məsəllərdən,</w:t>
      </w:r>
    </w:p>
    <w:p w14:paraId="1FF9AE54" w14:textId="77777777" w:rsidR="00292389" w:rsidRDefault="00746908">
      <w:pPr>
        <w:pStyle w:val="a0"/>
      </w:pPr>
      <w:r>
        <w:rPr>
          <w:b/>
          <w:bCs/>
        </w:rPr>
        <w:t>aforizmlərdən məqamında da bəhrələnsin. Deməli, nitqin düzgünlüyü üçün məntiqi</w:t>
      </w:r>
    </w:p>
    <w:p w14:paraId="48A18623" w14:textId="77777777" w:rsidR="00292389" w:rsidRDefault="00746908">
      <w:pPr>
        <w:pStyle w:val="a0"/>
      </w:pPr>
      <w:r>
        <w:rPr>
          <w:b/>
          <w:bCs/>
        </w:rPr>
        <w:t>və qrammatik cəhətdən düzgün qurulmuş cümlələr əsas götürülməklə ədəbi</w:t>
      </w:r>
    </w:p>
    <w:p w14:paraId="77A3BA56" w14:textId="77777777" w:rsidR="00292389" w:rsidRDefault="00746908">
      <w:pPr>
        <w:pStyle w:val="a0"/>
      </w:pPr>
      <w:r>
        <w:rPr>
          <w:b/>
          <w:bCs/>
        </w:rPr>
        <w:t>tələffüz qaydaları gözlənilməli, normal diksiya, nitq fasilələri, məntiqi vurğu</w:t>
      </w:r>
    </w:p>
    <w:p w14:paraId="5F307C56" w14:textId="77777777" w:rsidR="00292389" w:rsidRDefault="00746908">
      <w:pPr>
        <w:pStyle w:val="a0"/>
      </w:pPr>
      <w:r>
        <w:rPr>
          <w:b/>
          <w:bCs/>
        </w:rPr>
        <w:t>nəzərdə saxlanılmalıdır. Deməli, nitqin düzgünlüyü dedikdə cümlələrin qrammatikcəhətdən düzgün qurulması, sözlərin yerliyerində işlədilməsi, fikrin aydın, dəqiq,</w:t>
      </w:r>
    </w:p>
    <w:p w14:paraId="621EDC43" w14:textId="77777777" w:rsidR="00292389" w:rsidRDefault="00746908">
      <w:pPr>
        <w:pStyle w:val="a0"/>
      </w:pPr>
      <w:r>
        <w:rPr>
          <w:b/>
          <w:bCs/>
        </w:rPr>
        <w:t>məntiqi ardıcıllıqla və ədəbi tələffüz normalarına uyğun ifadə olunması başa</w:t>
      </w:r>
    </w:p>
    <w:p w14:paraId="54F4DB31" w14:textId="77777777" w:rsidR="00292389" w:rsidRDefault="00746908">
      <w:pPr>
        <w:pStyle w:val="a0"/>
      </w:pPr>
      <w:r>
        <w:rPr>
          <w:b/>
          <w:bCs/>
        </w:rPr>
        <w:t>düşülür.</w:t>
      </w:r>
    </w:p>
    <w:p w14:paraId="5089D35F" w14:textId="77777777" w:rsidR="00292389" w:rsidRDefault="00746908">
      <w:pPr>
        <w:pStyle w:val="a0"/>
      </w:pPr>
      <w:r>
        <w:rPr>
          <w:b/>
          <w:bCs/>
        </w:rPr>
        <w:t>NİTQİN DƏQİQLİYİ. Dəqiqlik nitqin ilk və əsas şərtidir. Fikrin aydın izahı</w:t>
      </w:r>
    </w:p>
    <w:p w14:paraId="527EC4EB" w14:textId="77777777" w:rsidR="00292389" w:rsidRDefault="00746908">
      <w:pPr>
        <w:pStyle w:val="a0"/>
      </w:pPr>
      <w:r>
        <w:rPr>
          <w:b/>
          <w:bCs/>
        </w:rPr>
        <w:t>dəqiq düşüncənin nəticəsidir. Dəqiqlik və yığcamlıq nitqin əsas məziyyətləri kimi</w:t>
      </w:r>
    </w:p>
    <w:p w14:paraId="64554A4E" w14:textId="77777777" w:rsidR="00292389" w:rsidRDefault="00746908">
      <w:pPr>
        <w:pStyle w:val="a0"/>
      </w:pPr>
      <w:r>
        <w:rPr>
          <w:b/>
          <w:bCs/>
        </w:rPr>
        <w:t>zəngin söz ehtiyatı hesabına başa gəlir. Söz ehtiyatı zəngin olan adamın nitqi dəqiq</w:t>
      </w:r>
    </w:p>
    <w:p w14:paraId="3710717F" w14:textId="77777777" w:rsidR="00292389" w:rsidRDefault="00746908">
      <w:pPr>
        <w:pStyle w:val="a0"/>
      </w:pPr>
      <w:r>
        <w:rPr>
          <w:b/>
          <w:bCs/>
        </w:rPr>
        <w:t>ola bilər. Dəqiq nitq deyildikdə sözlərin ifadə olunan fikrə uyğun seçilməsidir ki,</w:t>
      </w:r>
    </w:p>
    <w:p w14:paraId="0CDEE2D7" w14:textId="77777777" w:rsidR="00292389" w:rsidRDefault="00746908">
      <w:pPr>
        <w:pStyle w:val="a0"/>
      </w:pPr>
      <w:r>
        <w:rPr>
          <w:b/>
          <w:bCs/>
        </w:rPr>
        <w:t>bunlar nitqin mənasına, məzmununa münasib olmaqla fikrin gerçəkliyi əks</w:t>
      </w:r>
    </w:p>
    <w:p w14:paraId="5DB11371" w14:textId="77777777" w:rsidR="00292389" w:rsidRDefault="00746908">
      <w:pPr>
        <w:pStyle w:val="a0"/>
      </w:pPr>
      <w:r>
        <w:rPr>
          <w:b/>
          <w:bCs/>
        </w:rPr>
        <w:t>etdirməsinə şərt sayılır. Dəqiqlik, bir tərəfdən, nitqin gerçəklik və təfəkkürlə</w:t>
      </w:r>
    </w:p>
    <w:p w14:paraId="6D43BEDF" w14:textId="77777777" w:rsidR="00292389" w:rsidRDefault="00746908">
      <w:pPr>
        <w:pStyle w:val="a0"/>
      </w:pPr>
      <w:r>
        <w:rPr>
          <w:b/>
          <w:bCs/>
        </w:rPr>
        <w:t>əlaqəsinin, digər tərəfdən, fikrin dil vasitələri ilə düzgün verilməsinin</w:t>
      </w:r>
    </w:p>
    <w:p w14:paraId="5AFE75A2" w14:textId="77777777" w:rsidR="00292389" w:rsidRDefault="00746908">
      <w:pPr>
        <w:pStyle w:val="a0"/>
      </w:pPr>
      <w:r>
        <w:rPr>
          <w:b/>
          <w:bCs/>
        </w:rPr>
        <w:t>göstəricisidir. Məlumdur ki, söz anlayışa uyğun yaranır və fikir ifadə edir. Əlbəttə,</w:t>
      </w:r>
    </w:p>
    <w:p w14:paraId="6EF3B505" w14:textId="77777777" w:rsidR="00292389" w:rsidRDefault="00746908">
      <w:pPr>
        <w:pStyle w:val="a0"/>
      </w:pPr>
      <w:r>
        <w:rPr>
          <w:b/>
          <w:bCs/>
        </w:rPr>
        <w:t>o, ifadə etdiyi fikrə uyğun olmalıdır. Nitqin məntiqliyi, ardıcıllığı, izahın uyarlığı</w:t>
      </w:r>
    </w:p>
    <w:p w14:paraId="1674739C" w14:textId="77777777" w:rsidR="00292389" w:rsidRDefault="00746908">
      <w:pPr>
        <w:pStyle w:val="a0"/>
      </w:pPr>
      <w:r>
        <w:rPr>
          <w:b/>
          <w:bCs/>
        </w:rPr>
        <w:t>fikrin aydın ifadəsinə köklənmişdir. Dəqiq söz işlətmə dilin leksik sistemində olan</w:t>
      </w:r>
    </w:p>
    <w:p w14:paraId="0C83E5A4" w14:textId="77777777" w:rsidR="00292389" w:rsidRDefault="00746908">
      <w:pPr>
        <w:pStyle w:val="a0"/>
      </w:pPr>
      <w:r>
        <w:rPr>
          <w:b/>
          <w:bCs/>
        </w:rPr>
        <w:t>sözlərin semantik mənasını, sinonimliyi, çoxmənalığı, terminləri, müxtəlif</w:t>
      </w:r>
    </w:p>
    <w:p w14:paraId="3B0D805F" w14:textId="77777777" w:rsidR="00292389" w:rsidRDefault="00746908">
      <w:pPr>
        <w:pStyle w:val="a0"/>
      </w:pPr>
      <w:r>
        <w:rPr>
          <w:b/>
          <w:bCs/>
        </w:rPr>
        <w:t>funksional üslubları və qrammatik formaları yaxşı bilməyi tələb edir. Dilin</w:t>
      </w:r>
    </w:p>
    <w:p w14:paraId="10029468" w14:textId="77777777" w:rsidR="00292389" w:rsidRDefault="00746908">
      <w:pPr>
        <w:pStyle w:val="a0"/>
      </w:pPr>
      <w:r>
        <w:rPr>
          <w:b/>
          <w:bCs/>
        </w:rPr>
        <w:t>sinonimlik imkanlarından istifadə edərək lazım olan sözün seçilib işlədilməsi nitq</w:t>
      </w:r>
    </w:p>
    <w:p w14:paraId="4E040FBB" w14:textId="77777777" w:rsidR="00292389" w:rsidRDefault="00746908">
      <w:pPr>
        <w:pStyle w:val="a0"/>
      </w:pPr>
      <w:r>
        <w:rPr>
          <w:b/>
          <w:bCs/>
        </w:rPr>
        <w:t>üçün çox vacibdir. Dilimiz respublikamızın müstəqillik qazanması ilə, həqiqi</w:t>
      </w:r>
    </w:p>
    <w:p w14:paraId="0CDC4A62" w14:textId="77777777" w:rsidR="00292389" w:rsidRDefault="00746908">
      <w:pPr>
        <w:pStyle w:val="a0"/>
      </w:pPr>
      <w:r>
        <w:rPr>
          <w:b/>
          <w:bCs/>
        </w:rPr>
        <w:t>mənada dövlət statusu almasından, bütün sahələrdə qeyd-şərtsiz tam və yeganə</w:t>
      </w:r>
    </w:p>
    <w:p w14:paraId="7A1E5615" w14:textId="77777777" w:rsidR="00292389" w:rsidRDefault="00746908">
      <w:pPr>
        <w:pStyle w:val="a0"/>
      </w:pPr>
      <w:r>
        <w:rPr>
          <w:b/>
          <w:bCs/>
        </w:rPr>
        <w:t>ünsiyyət vasitəsi kimi hərtərəfli işlənməyə başlamasından bəri bədii, elmi və</w:t>
      </w:r>
    </w:p>
    <w:p w14:paraId="78D96494" w14:textId="77777777" w:rsidR="00292389" w:rsidRDefault="00746908">
      <w:pPr>
        <w:pStyle w:val="a0"/>
      </w:pPr>
      <w:r>
        <w:rPr>
          <w:b/>
          <w:bCs/>
        </w:rPr>
        <w:t>publisistik yazıların, mətbu orqanların dili də, radio-televiziya verilişlərində, teatr</w:t>
      </w:r>
    </w:p>
    <w:p w14:paraId="46F472D5" w14:textId="77777777" w:rsidR="00292389" w:rsidRDefault="00746908">
      <w:pPr>
        <w:pStyle w:val="a0"/>
      </w:pPr>
      <w:r>
        <w:rPr>
          <w:b/>
          <w:bCs/>
        </w:rPr>
        <w:t>tamaşalarında aktyor və diktorların, müəllim, şagird və tələbələrin nitqi də</w:t>
      </w:r>
    </w:p>
    <w:p w14:paraId="2AE632F7" w14:textId="77777777" w:rsidR="00292389" w:rsidRDefault="00746908">
      <w:pPr>
        <w:pStyle w:val="a0"/>
      </w:pPr>
      <w:r>
        <w:rPr>
          <w:b/>
          <w:bCs/>
        </w:rPr>
        <w:t>dəqiqləşmiş, düzgün işlədilməkdə sistem şəklini almışdır.</w:t>
      </w:r>
    </w:p>
    <w:p w14:paraId="5C3E028C" w14:textId="77777777" w:rsidR="00292389" w:rsidRDefault="00746908">
      <w:pPr>
        <w:pStyle w:val="a0"/>
      </w:pPr>
      <w:r>
        <w:rPr>
          <w:b/>
          <w:bCs/>
        </w:rPr>
        <w:t>NİTQİN AYDINLIĞI. Aydınlıq ifadə üsuludur, ifadə olunan fikrin asan</w:t>
      </w:r>
    </w:p>
    <w:p w14:paraId="51F4A660" w14:textId="77777777" w:rsidR="00292389" w:rsidRDefault="00746908">
      <w:pPr>
        <w:pStyle w:val="a0"/>
      </w:pPr>
      <w:r>
        <w:rPr>
          <w:b/>
          <w:bCs/>
        </w:rPr>
        <w:t>qavranılması üçün o, həmişə diqqət mərkəzində olur. Nitq üçün aydınlıq, səlislik</w:t>
      </w:r>
    </w:p>
    <w:p w14:paraId="319F91D5" w14:textId="77777777" w:rsidR="00292389" w:rsidRDefault="00746908">
      <w:pPr>
        <w:pStyle w:val="a0"/>
      </w:pPr>
      <w:r>
        <w:rPr>
          <w:b/>
          <w:bCs/>
        </w:rPr>
        <w:t>və yığcamlıq yüksək qiymətləndirilir. Bunların içərisində aydınlıq ən vacib üslubi</w:t>
      </w:r>
    </w:p>
    <w:p w14:paraId="51AA73DE" w14:textId="77777777" w:rsidR="00292389" w:rsidRDefault="00746908">
      <w:pPr>
        <w:pStyle w:val="a0"/>
      </w:pPr>
      <w:r>
        <w:rPr>
          <w:b/>
          <w:bCs/>
        </w:rPr>
        <w:t>keyfiyyət kimi ön sırada durur. Nitqin düzgünlüyü fikrin aydın ifadəsinin ilkin şərti</w:t>
      </w:r>
    </w:p>
    <w:p w14:paraId="132BDD2C" w14:textId="77777777" w:rsidR="00292389" w:rsidRDefault="00746908">
      <w:pPr>
        <w:pStyle w:val="a0"/>
      </w:pPr>
      <w:r>
        <w:rPr>
          <w:b/>
          <w:bCs/>
        </w:rPr>
        <w:t>sayılır. İnsan ifadə edəcəyi mövzu haqqında mükəmməl məlumata malik olub onu</w:t>
      </w:r>
    </w:p>
    <w:p w14:paraId="14D0AC71" w14:textId="77777777" w:rsidR="00292389" w:rsidRDefault="00746908">
      <w:pPr>
        <w:pStyle w:val="a0"/>
      </w:pPr>
      <w:r>
        <w:rPr>
          <w:b/>
          <w:bCs/>
        </w:rPr>
        <w:t>dərindən və yaxşı bilirsə, müvafiq dil vasitələri hesabına nitqində sözçülüyə yol</w:t>
      </w:r>
    </w:p>
    <w:p w14:paraId="24741B28" w14:textId="77777777" w:rsidR="00292389" w:rsidRDefault="00746908">
      <w:pPr>
        <w:pStyle w:val="a0"/>
      </w:pPr>
      <w:r>
        <w:rPr>
          <w:b/>
          <w:bCs/>
        </w:rPr>
        <w:t>verməz, fikrini maraqlı qurar, dolaşıq cümlələrə deyil, sadə, münasib cümlələrlə</w:t>
      </w:r>
    </w:p>
    <w:p w14:paraId="1542988A" w14:textId="77777777" w:rsidR="00292389" w:rsidRDefault="00746908">
      <w:pPr>
        <w:pStyle w:val="a0"/>
      </w:pPr>
      <w:r>
        <w:rPr>
          <w:b/>
          <w:bCs/>
        </w:rPr>
        <w:t>deyəcəyi faktları ifadə etməyi bacarar. Nitq zamanı aydınlığın pozulması bir sıra</w:t>
      </w:r>
    </w:p>
    <w:p w14:paraId="36E292CA" w14:textId="77777777" w:rsidR="00292389" w:rsidRDefault="00746908">
      <w:pPr>
        <w:pStyle w:val="a0"/>
      </w:pPr>
      <w:r>
        <w:rPr>
          <w:b/>
          <w:bCs/>
        </w:rPr>
        <w:t>hallarla bağlıdır. Bura danışanın sözlərin mənasını, işlənmə məqamlarını yaxşı</w:t>
      </w:r>
    </w:p>
    <w:p w14:paraId="2D26331D" w14:textId="77777777" w:rsidR="00292389" w:rsidRDefault="00746908">
      <w:pPr>
        <w:pStyle w:val="a0"/>
      </w:pPr>
      <w:r>
        <w:rPr>
          <w:b/>
          <w:bCs/>
        </w:rPr>
        <w:t>bilməməsi, zəngin söz ehtiyatına mükəmməl yiyələnməməsi daxildir. Məsələn,</w:t>
      </w:r>
    </w:p>
    <w:p w14:paraId="2D83B04F" w14:textId="77777777" w:rsidR="00292389" w:rsidRDefault="00746908">
      <w:pPr>
        <w:pStyle w:val="a0"/>
      </w:pPr>
      <w:r>
        <w:rPr>
          <w:b/>
          <w:bCs/>
        </w:rPr>
        <w:t>danışıqda belə cümlələr eşidirik: O, qapının zəngini çaldı. At ilxısında yaxşı atlar</w:t>
      </w:r>
    </w:p>
    <w:p w14:paraId="300F9932" w14:textId="77777777" w:rsidR="00292389" w:rsidRDefault="00746908">
      <w:pPr>
        <w:pStyle w:val="a0"/>
      </w:pPr>
      <w:r>
        <w:rPr>
          <w:b/>
          <w:bCs/>
        </w:rPr>
        <w:t>vardı. Sənə müvəffəqiyyət uğurları arzulayıram. Biz bunlara müdaxilə göstərməyə</w:t>
      </w:r>
    </w:p>
    <w:p w14:paraId="6174EC7A" w14:textId="77777777" w:rsidR="00292389" w:rsidRDefault="00746908">
      <w:pPr>
        <w:pStyle w:val="a0"/>
      </w:pPr>
      <w:r>
        <w:rPr>
          <w:b/>
          <w:bCs/>
        </w:rPr>
        <w:t>çalışırıq və s. "Aydın nitq aydın təfəkkürün, düşüncənin məhsuludur", "Dili dolaşıq</w:t>
      </w:r>
    </w:p>
    <w:p w14:paraId="5DA0F1F0" w14:textId="77777777" w:rsidR="00292389" w:rsidRDefault="00746908">
      <w:pPr>
        <w:pStyle w:val="a0"/>
      </w:pPr>
      <w:r>
        <w:rPr>
          <w:b/>
          <w:bCs/>
        </w:rPr>
        <w:t>şəxsin fikri də dolaşıq olur" - cümlələrinin təsdiqinə Ü.Hacıbəylinin "O olmasın,</w:t>
      </w:r>
    </w:p>
    <w:p w14:paraId="026E7A6E" w14:textId="77777777" w:rsidR="00292389" w:rsidRDefault="00746908">
      <w:pPr>
        <w:pStyle w:val="a0"/>
      </w:pPr>
      <w:r>
        <w:rPr>
          <w:b/>
          <w:bCs/>
        </w:rPr>
        <w:t>bu olsun" musiqili komediyasında Məşədi İbadın Rza bəyə dediyi bir replikasında</w:t>
      </w:r>
    </w:p>
    <w:p w14:paraId="635B7333" w14:textId="77777777" w:rsidR="00292389" w:rsidRDefault="00746908">
      <w:pPr>
        <w:pStyle w:val="a0"/>
      </w:pPr>
      <w:r>
        <w:rPr>
          <w:b/>
          <w:bCs/>
        </w:rPr>
        <w:t>aydın görünür: - "A kişi, sən elə qəliz danışırsan ki, "Tarixi-Nadiri" yarıya qədəroxumuşam, mən başa düşə bilmirəm. Bu yazıqlar haradan başa düşsünlər? "Biz</w:t>
      </w:r>
    </w:p>
    <w:p w14:paraId="465F4FEF" w14:textId="77777777" w:rsidR="00292389" w:rsidRDefault="00746908">
      <w:pPr>
        <w:pStyle w:val="a0"/>
      </w:pPr>
      <w:r>
        <w:rPr>
          <w:b/>
          <w:bCs/>
        </w:rPr>
        <w:t>tələbələri ixtisaslarına aid idman ədəbiyyatını oxuyub öyrənməklə, izah edib</w:t>
      </w:r>
    </w:p>
    <w:p w14:paraId="518A5D96" w14:textId="77777777" w:rsidR="00292389" w:rsidRDefault="00746908">
      <w:pPr>
        <w:pStyle w:val="a0"/>
      </w:pPr>
      <w:r>
        <w:rPr>
          <w:b/>
          <w:bCs/>
        </w:rPr>
        <w:t>misallar gətirməklə məhdudlaşmamağa çağırırıq. Onlar siyasi, sosial, elmi, iqtisadi</w:t>
      </w:r>
    </w:p>
    <w:p w14:paraId="4435348F" w14:textId="77777777" w:rsidR="00292389" w:rsidRDefault="00746908">
      <w:pPr>
        <w:pStyle w:val="a0"/>
      </w:pPr>
      <w:r>
        <w:rPr>
          <w:b/>
          <w:bCs/>
        </w:rPr>
        <w:t>yenilikləri özündə əks etdirən, gündəlik mətbu orqanlarda çap olunan publisistik</w:t>
      </w:r>
    </w:p>
    <w:p w14:paraId="482E2F76" w14:textId="77777777" w:rsidR="00292389" w:rsidRDefault="00746908">
      <w:pPr>
        <w:pStyle w:val="a0"/>
      </w:pPr>
      <w:r>
        <w:rPr>
          <w:b/>
          <w:bCs/>
        </w:rPr>
        <w:t>yazıları da oxuyub təhlil etməli, biliklərini artırmağa xidmət edən bədii</w:t>
      </w:r>
    </w:p>
    <w:p w14:paraId="2EDF8FB8" w14:textId="77777777" w:rsidR="00292389" w:rsidRDefault="00746908">
      <w:pPr>
        <w:pStyle w:val="a0"/>
      </w:pPr>
      <w:r>
        <w:rPr>
          <w:b/>
          <w:bCs/>
        </w:rPr>
        <w:t>ədəbiyyatla, oçerklərlə, həyatın hər sahəsinə aid müxtəlif materiallarla bir vətəndaş</w:t>
      </w:r>
    </w:p>
    <w:p w14:paraId="5199551E" w14:textId="77777777" w:rsidR="00292389" w:rsidRDefault="00746908">
      <w:pPr>
        <w:pStyle w:val="a0"/>
      </w:pPr>
      <w:r>
        <w:rPr>
          <w:b/>
          <w:bCs/>
        </w:rPr>
        <w:t>kimi tanış olmalıdırlar. Nitqin aydınlığı tələffüzlə sıx bağlıdır. Dil səsləri öz</w:t>
      </w:r>
    </w:p>
    <w:p w14:paraId="0263407C" w14:textId="77777777" w:rsidR="00292389" w:rsidRDefault="00746908">
      <w:pPr>
        <w:pStyle w:val="a0"/>
      </w:pPr>
      <w:r>
        <w:rPr>
          <w:b/>
          <w:bCs/>
        </w:rPr>
        <w:t>məxrəcində deyilməsə, hecanın tələffüzdən düşməsi, normal intonasiyaya əməl</w:t>
      </w:r>
    </w:p>
    <w:p w14:paraId="34AD8DB2" w14:textId="77777777" w:rsidR="00292389" w:rsidRDefault="00746908">
      <w:pPr>
        <w:pStyle w:val="a0"/>
      </w:pPr>
      <w:r>
        <w:rPr>
          <w:b/>
          <w:bCs/>
        </w:rPr>
        <w:t>olunmaması, bütün cümlələrin ya yüksək, ya da alçaq templə deyilməsi, idmanla</w:t>
      </w:r>
    </w:p>
    <w:p w14:paraId="0121A56F" w14:textId="77777777" w:rsidR="00292389" w:rsidRDefault="00746908">
      <w:pPr>
        <w:pStyle w:val="a0"/>
      </w:pPr>
      <w:r>
        <w:rPr>
          <w:b/>
          <w:bCs/>
        </w:rPr>
        <w:t>bağlı çəki dərəcələrinin və ya rəqəmlərin ardıcıl və sürətlə sadalanması, bəzi</w:t>
      </w:r>
    </w:p>
    <w:p w14:paraId="02D44D8C" w14:textId="77777777" w:rsidR="00292389" w:rsidRDefault="00746908">
      <w:pPr>
        <w:pStyle w:val="a0"/>
      </w:pPr>
      <w:r>
        <w:rPr>
          <w:b/>
          <w:bCs/>
        </w:rPr>
        <w:t>hərflərin sözlərin sonunda buraxılması şəxsin savadı, dünyagörüşü, mütaliəsi ilə,</w:t>
      </w:r>
    </w:p>
    <w:p w14:paraId="25AFAC82" w14:textId="77777777" w:rsidR="00292389" w:rsidRDefault="00746908">
      <w:pPr>
        <w:pStyle w:val="a0"/>
      </w:pPr>
      <w:r>
        <w:rPr>
          <w:b/>
          <w:bCs/>
        </w:rPr>
        <w:t>söz ehtiyatının kəmiyyət və keyfiyyətcə azlığının nəticəsidir. Sadalanan nöqsanları</w:t>
      </w:r>
    </w:p>
    <w:p w14:paraId="5F79C27D" w14:textId="77777777" w:rsidR="00292389" w:rsidRDefault="00746908">
      <w:pPr>
        <w:pStyle w:val="a0"/>
      </w:pPr>
      <w:r>
        <w:rPr>
          <w:b/>
          <w:bCs/>
        </w:rPr>
        <w:t>aradan qaldırmaq üçün aşağıdakılar nəzərdə saxlanılmalıdır: 1) Nitqin aydınlığına</w:t>
      </w:r>
    </w:p>
    <w:p w14:paraId="5D271CFF" w14:textId="77777777" w:rsidR="00292389" w:rsidRDefault="00746908">
      <w:pPr>
        <w:pStyle w:val="a0"/>
      </w:pPr>
      <w:r>
        <w:rPr>
          <w:b/>
          <w:bCs/>
        </w:rPr>
        <w:t>nail olmaq üçün danışılacaq mövzu öncə ətraflı öyrənilməli, lazımi material</w:t>
      </w:r>
    </w:p>
    <w:p w14:paraId="4090543A" w14:textId="77777777" w:rsidR="00292389" w:rsidRDefault="00746908">
      <w:pPr>
        <w:pStyle w:val="a0"/>
      </w:pPr>
      <w:r>
        <w:rPr>
          <w:b/>
          <w:bCs/>
        </w:rPr>
        <w:t>hazırlanmalıdır. 2) Material fikirdə və ya yazılı qeydlərdə sistemləşdirilməlidir. 3)</w:t>
      </w:r>
    </w:p>
    <w:p w14:paraId="7BFC1CFE" w14:textId="77777777" w:rsidR="00292389" w:rsidRDefault="00746908">
      <w:pPr>
        <w:pStyle w:val="a0"/>
      </w:pPr>
      <w:r>
        <w:rPr>
          <w:b/>
          <w:bCs/>
        </w:rPr>
        <w:t>Nəzərdə tutulmuş sübut, dəlil və ya faktları ifadə edəcək sözlər məntiqi vurğu</w:t>
      </w:r>
    </w:p>
    <w:p w14:paraId="11F13A02" w14:textId="77777777" w:rsidR="00292389" w:rsidRDefault="00746908">
      <w:pPr>
        <w:pStyle w:val="a0"/>
      </w:pPr>
      <w:r>
        <w:rPr>
          <w:b/>
          <w:bCs/>
        </w:rPr>
        <w:t>hesabına aydın nəzərə çarpdırılmalıdır; 4) Nitqin əsas hissəsindəki söz, ifadə və</w:t>
      </w:r>
    </w:p>
    <w:p w14:paraId="6E4B0A42" w14:textId="77777777" w:rsidR="00292389" w:rsidRDefault="00746908">
      <w:pPr>
        <w:pStyle w:val="a0"/>
      </w:pPr>
      <w:r>
        <w:rPr>
          <w:b/>
          <w:bCs/>
        </w:rPr>
        <w:t>cümlələr aydın tələffüz edilməli, "bunun" əvəzinə "munun", "gətirdi" əvəzinə</w:t>
      </w:r>
    </w:p>
    <w:p w14:paraId="4FD57445" w14:textId="77777777" w:rsidR="00292389" w:rsidRDefault="00746908">
      <w:pPr>
        <w:pStyle w:val="a0"/>
      </w:pPr>
      <w:r>
        <w:rPr>
          <w:b/>
          <w:bCs/>
        </w:rPr>
        <w:t>"gətdi", "gəl gedək" əvəzinə "gə gedəy", "ona görə" əvəzinə "oa gora", "nə üçün"</w:t>
      </w:r>
    </w:p>
    <w:p w14:paraId="4ADA634B" w14:textId="77777777" w:rsidR="00292389" w:rsidRDefault="00746908">
      <w:pPr>
        <w:pStyle w:val="a0"/>
      </w:pPr>
      <w:r>
        <w:rPr>
          <w:b/>
          <w:bCs/>
        </w:rPr>
        <w:t>əvəzinə "nöşün" və s. deyilməməlidir. 5) Məzmuna uyğun intonasiya seçilməli,</w:t>
      </w:r>
    </w:p>
    <w:p w14:paraId="37200120" w14:textId="77777777" w:rsidR="00292389" w:rsidRDefault="00746908">
      <w:pPr>
        <w:pStyle w:val="a0"/>
      </w:pPr>
      <w:r>
        <w:rPr>
          <w:b/>
          <w:bCs/>
        </w:rPr>
        <w:t>düzgün diksiya ilə ifadə olunan nitqin başa düşülməsinə (Diksiyanın pozulması</w:t>
      </w:r>
    </w:p>
    <w:p w14:paraId="61D7EA09" w14:textId="77777777" w:rsidR="00292389" w:rsidRDefault="00746908">
      <w:pPr>
        <w:pStyle w:val="a0"/>
      </w:pPr>
      <w:r>
        <w:rPr>
          <w:b/>
          <w:bCs/>
        </w:rPr>
        <w:t>sözlərin, ifadələrin başa düşülməsini, fikrin anlaşılmasını çətinləşdirir) cəhd</w:t>
      </w:r>
    </w:p>
    <w:p w14:paraId="333A4B10" w14:textId="77777777" w:rsidR="00292389" w:rsidRDefault="00746908">
      <w:pPr>
        <w:pStyle w:val="a0"/>
      </w:pPr>
      <w:r>
        <w:rPr>
          <w:b/>
          <w:bCs/>
        </w:rPr>
        <w:t>göstərilməlidir. Çıxış edənlər (mühazirəçi, məruzəçi, lektor, diktor, müəllim və</w:t>
      </w:r>
    </w:p>
    <w:p w14:paraId="5E5E7EF3" w14:textId="77777777" w:rsidR="00292389" w:rsidRDefault="00746908">
      <w:pPr>
        <w:pStyle w:val="a0"/>
      </w:pPr>
      <w:r>
        <w:rPr>
          <w:b/>
          <w:bCs/>
        </w:rPr>
        <w:t>başqaları) səsini, nəfəsini idarəetmə bacarığını təkmilləşdirməli, diksiya ilə bağlı</w:t>
      </w:r>
    </w:p>
    <w:p w14:paraId="6A391DD2" w14:textId="77777777" w:rsidR="00292389" w:rsidRDefault="00746908">
      <w:pPr>
        <w:pStyle w:val="a0"/>
      </w:pPr>
      <w:r>
        <w:rPr>
          <w:b/>
          <w:bCs/>
        </w:rPr>
        <w:t>şivə qüsurlarını düzəltməlidir, yəni nitqin səs mədəniyyətinə yiyələnməlidirlər. 107</w:t>
      </w:r>
    </w:p>
    <w:p w14:paraId="2C39F08F" w14:textId="77777777" w:rsidR="00292389" w:rsidRDefault="00746908">
      <w:pPr>
        <w:pStyle w:val="a0"/>
      </w:pPr>
      <w:r>
        <w:rPr>
          <w:b/>
          <w:bCs/>
        </w:rPr>
        <w:t>NİTQİN TƏMİZLİYİ. Mədəni nitqə verilən tələblərdən biri də onun təmizliyi</w:t>
      </w:r>
    </w:p>
    <w:p w14:paraId="45CE6DAC" w14:textId="77777777" w:rsidR="00292389" w:rsidRDefault="00746908">
      <w:pPr>
        <w:pStyle w:val="a0"/>
      </w:pPr>
      <w:r>
        <w:rPr>
          <w:b/>
          <w:bCs/>
        </w:rPr>
        <w:t>hesab olunur. Ədəbi dilin qaydalarından kənara çıxmamaqla ifadə olunan nitq</w:t>
      </w:r>
    </w:p>
    <w:p w14:paraId="1B524384" w14:textId="77777777" w:rsidR="00292389" w:rsidRDefault="00746908">
      <w:pPr>
        <w:pStyle w:val="a0"/>
      </w:pPr>
      <w:r>
        <w:rPr>
          <w:b/>
          <w:bCs/>
        </w:rPr>
        <w:t>təmizdir. Nitqin təmizliyi digər keyfiyyətlər kimi nitq sahibinin ümumi</w:t>
      </w:r>
    </w:p>
    <w:p w14:paraId="3DF4E53C" w14:textId="77777777" w:rsidR="00292389" w:rsidRDefault="00746908">
      <w:pPr>
        <w:pStyle w:val="a0"/>
      </w:pPr>
      <w:r>
        <w:rPr>
          <w:b/>
          <w:bCs/>
        </w:rPr>
        <w:t>mədəniyyəti, savadı və dil vahidlərindən istifadə bacarığı ilə düz mütənasibdir.</w:t>
      </w:r>
    </w:p>
    <w:p w14:paraId="770B172B" w14:textId="77777777" w:rsidR="00292389" w:rsidRDefault="00746908">
      <w:pPr>
        <w:pStyle w:val="a0"/>
      </w:pPr>
      <w:r>
        <w:rPr>
          <w:b/>
          <w:bCs/>
        </w:rPr>
        <w:t>Nitqin təmizliyinin pozulmasının bir neçə ümumi səbəbi vardır: 1.Nitqdə yerli</w:t>
      </w:r>
    </w:p>
    <w:p w14:paraId="7F84CDCB" w14:textId="77777777" w:rsidR="00292389" w:rsidRDefault="00746908">
      <w:pPr>
        <w:pStyle w:val="a0"/>
      </w:pPr>
      <w:r>
        <w:rPr>
          <w:b/>
          <w:bCs/>
        </w:rPr>
        <w:t>dialekt və şivəyə məxsus dil vahidlərinə yer verilməsidir. Xalqın böyük hissəsi</w:t>
      </w:r>
    </w:p>
    <w:p w14:paraId="24D7EAA5" w14:textId="77777777" w:rsidR="00292389" w:rsidRDefault="00746908">
      <w:pPr>
        <w:pStyle w:val="a0"/>
      </w:pPr>
      <w:r>
        <w:rPr>
          <w:b/>
          <w:bCs/>
        </w:rPr>
        <w:t>canlı danışıq dilində danışsa da, müəyyən qismi ya dialekt şəraitində yaşadığına</w:t>
      </w:r>
    </w:p>
    <w:p w14:paraId="0A518633" w14:textId="77777777" w:rsidR="00292389" w:rsidRDefault="00746908">
      <w:pPr>
        <w:pStyle w:val="a0"/>
      </w:pPr>
      <w:r>
        <w:rPr>
          <w:b/>
          <w:bCs/>
        </w:rPr>
        <w:t>görə, ya da uşaqlıq illərində ailəsinin, yaxud yaşayış yerinin danışıq tərzinin təsiri</w:t>
      </w:r>
    </w:p>
    <w:p w14:paraId="7496063A" w14:textId="77777777" w:rsidR="00292389" w:rsidRDefault="00746908">
      <w:pPr>
        <w:pStyle w:val="a0"/>
      </w:pPr>
      <w:r>
        <w:rPr>
          <w:b/>
          <w:bCs/>
        </w:rPr>
        <w:t>altında dialekt danışığına meylli olur.</w:t>
      </w:r>
    </w:p>
    <w:p w14:paraId="3A79C5A6" w14:textId="77777777" w:rsidR="00292389" w:rsidRDefault="00746908">
      <w:pPr>
        <w:pStyle w:val="a0"/>
      </w:pPr>
      <w:r>
        <w:rPr>
          <w:b/>
          <w:bCs/>
        </w:rPr>
        <w:t>NĠİTQİN YIĞCAMLIĞI. Mədəni nitqin keyfiyyətlərindən olan yığcamlıq</w:t>
      </w:r>
    </w:p>
    <w:p w14:paraId="6CA03E67" w14:textId="77777777" w:rsidR="00292389" w:rsidRDefault="00746908">
      <w:pPr>
        <w:pStyle w:val="a0"/>
      </w:pPr>
      <w:r>
        <w:rPr>
          <w:b/>
          <w:bCs/>
        </w:rPr>
        <w:t>müxtəsərlik və qısalıq anlamındadır. İnsanlar adi danışıqdan tutmuş mühazirə,</w:t>
      </w:r>
    </w:p>
    <w:p w14:paraId="5A86F219" w14:textId="77777777" w:rsidR="00292389" w:rsidRDefault="00746908">
      <w:pPr>
        <w:pStyle w:val="a0"/>
      </w:pPr>
      <w:r>
        <w:rPr>
          <w:b/>
          <w:bCs/>
        </w:rPr>
        <w:t>məruzə, çıxışlara, eləcə də bədii əsərlərə qədər yığcamlıq tərəfdarı olub</w:t>
      </w:r>
    </w:p>
    <w:p w14:paraId="06028C84" w14:textId="77777777" w:rsidR="00292389" w:rsidRDefault="00746908">
      <w:pPr>
        <w:pStyle w:val="a0"/>
      </w:pPr>
      <w:r>
        <w:rPr>
          <w:b/>
          <w:bCs/>
        </w:rPr>
        <w:t>uzunçuluğun, sözçülüyün əleyhinədirlər. Fikri əhatə etməklə qısa demək bacarığıbu da istedad əlamətidir. İstedadla bağlı olan yığcamlıq söz söyləyəndən</w:t>
      </w:r>
    </w:p>
    <w:p w14:paraId="2AD558DB" w14:textId="77777777" w:rsidR="00292389" w:rsidRDefault="00746908">
      <w:pPr>
        <w:pStyle w:val="a0"/>
      </w:pPr>
      <w:r>
        <w:rPr>
          <w:b/>
          <w:bCs/>
        </w:rPr>
        <w:t>deyəcəklərini ölçülü-biçili, geniş mətləbləri yığcam şəkildə deməyi, vaxt</w:t>
      </w:r>
    </w:p>
    <w:p w14:paraId="55BE862D" w14:textId="77777777" w:rsidR="00292389" w:rsidRDefault="00746908">
      <w:pPr>
        <w:pStyle w:val="a0"/>
      </w:pPr>
      <w:r>
        <w:rPr>
          <w:b/>
          <w:bCs/>
        </w:rPr>
        <w:t>almamağı, təkrarçılıqdan qaçmağı, məlum olanları yenidən xatırlamamağı,</w:t>
      </w:r>
    </w:p>
    <w:p w14:paraId="092E442B" w14:textId="77777777" w:rsidR="00292389" w:rsidRDefault="00746908">
      <w:pPr>
        <w:pStyle w:val="a0"/>
      </w:pPr>
      <w:r>
        <w:rPr>
          <w:b/>
          <w:bCs/>
        </w:rPr>
        <w:t>başqalarını yormamağı tələb edir. Əbəs yerə deyildir ki, indi insanların vaxtını</w:t>
      </w:r>
    </w:p>
    <w:p w14:paraId="4EF9D49A" w14:textId="77777777" w:rsidR="00292389" w:rsidRDefault="00746908">
      <w:pPr>
        <w:pStyle w:val="a0"/>
      </w:pPr>
      <w:r>
        <w:rPr>
          <w:b/>
          <w:bCs/>
        </w:rPr>
        <w:t>qiymətləndirmək, uzunçuluq etməmək naminə mühazirəyə əvvəlcədən bir saat,</w:t>
      </w:r>
    </w:p>
    <w:p w14:paraId="615DED83" w14:textId="77777777" w:rsidR="00292389" w:rsidRDefault="00746908">
      <w:pPr>
        <w:pStyle w:val="a0"/>
      </w:pPr>
      <w:r>
        <w:rPr>
          <w:b/>
          <w:bCs/>
        </w:rPr>
        <w:t>məruzəyə on dəqiqəyə qədər, çıxışlara iki-üç dəqiqə vaxt reqlamenti planlaşdırılır.</w:t>
      </w:r>
    </w:p>
    <w:p w14:paraId="6B6DA510" w14:textId="77777777" w:rsidR="00292389" w:rsidRDefault="00746908">
      <w:pPr>
        <w:pStyle w:val="a0"/>
      </w:pPr>
      <w:r>
        <w:rPr>
          <w:b/>
          <w:bCs/>
        </w:rPr>
        <w:t>Nitqin yığcamlığını həmişə vacib amil hesab etmişlər. Yığcam nitq insandan dərin</w:t>
      </w:r>
    </w:p>
    <w:p w14:paraId="686234EC" w14:textId="77777777" w:rsidR="00292389" w:rsidRDefault="00746908">
      <w:pPr>
        <w:pStyle w:val="a0"/>
      </w:pPr>
      <w:r>
        <w:rPr>
          <w:b/>
          <w:bCs/>
        </w:rPr>
        <w:t>bilik, yüksək təfəkkür, aydın düşüncə, zəngin söz ehtiyatı tələb edir. "Sözlər az,</w:t>
      </w:r>
    </w:p>
    <w:p w14:paraId="1A9520F9" w14:textId="77777777" w:rsidR="00292389" w:rsidRDefault="00746908">
      <w:pPr>
        <w:pStyle w:val="a0"/>
      </w:pPr>
      <w:r>
        <w:rPr>
          <w:b/>
          <w:bCs/>
        </w:rPr>
        <w:t>fikir geniş, məna dərin" olsun deyən sənətkarlar da, "uzun sözün qısası" fikrini</w:t>
      </w:r>
    </w:p>
    <w:p w14:paraId="661E9EC3" w14:textId="77777777" w:rsidR="00292389" w:rsidRDefault="00746908">
      <w:pPr>
        <w:pStyle w:val="a0"/>
      </w:pPr>
      <w:r>
        <w:rPr>
          <w:b/>
          <w:bCs/>
        </w:rPr>
        <w:t>bəyan edən atalar sözü də, "uzunçuluq eləmə" kimi xalq tövsiyəsi də göstərir ki,</w:t>
      </w:r>
    </w:p>
    <w:p w14:paraId="3FBD826B" w14:textId="77777777" w:rsidR="00292389" w:rsidRDefault="00746908">
      <w:pPr>
        <w:pStyle w:val="a0"/>
      </w:pPr>
      <w:r>
        <w:rPr>
          <w:b/>
          <w:bCs/>
        </w:rPr>
        <w:t>vaxt almamaq, eyni fikri oxşar cümlələrlə təkrar eşitdirməmək üçün ən yaxşı üsul</w:t>
      </w:r>
    </w:p>
    <w:p w14:paraId="64412C12" w14:textId="77777777" w:rsidR="00292389" w:rsidRDefault="00746908">
      <w:pPr>
        <w:pStyle w:val="a0"/>
      </w:pPr>
      <w:r>
        <w:rPr>
          <w:b/>
          <w:bCs/>
        </w:rPr>
        <w:t>fikri qısa və aydın ifadə etməkdir.</w:t>
      </w:r>
    </w:p>
    <w:p w14:paraId="33448947" w14:textId="77777777" w:rsidR="00292389" w:rsidRDefault="00746908">
      <w:pPr>
        <w:pStyle w:val="a0"/>
      </w:pPr>
      <w:r>
        <w:rPr>
          <w:b/>
          <w:bCs/>
        </w:rPr>
        <w:t>NĠİTQİN SADƏLİYİ. Nitqin sadəliyi onun aydınlığından, asan, anlaşıqlı, təbii</w:t>
      </w:r>
    </w:p>
    <w:p w14:paraId="6753415B" w14:textId="77777777" w:rsidR="00292389" w:rsidRDefault="00746908">
      <w:pPr>
        <w:pStyle w:val="a0"/>
      </w:pPr>
      <w:r>
        <w:rPr>
          <w:b/>
          <w:bCs/>
        </w:rPr>
        <w:t>və düzgün olmasından asılıdır. Sadə nitq ümumxalq danışıq dili elementlərindən,</w:t>
      </w:r>
    </w:p>
    <w:p w14:paraId="7FFF34B8" w14:textId="77777777" w:rsidR="00292389" w:rsidRDefault="00746908">
      <w:pPr>
        <w:pStyle w:val="a0"/>
      </w:pPr>
      <w:r>
        <w:rPr>
          <w:b/>
          <w:bCs/>
        </w:rPr>
        <w:t>bəsit cümlələrdən, elmi və ya bədii üslubdan qaçmaq anlamında yox, fikrin asan</w:t>
      </w:r>
    </w:p>
    <w:p w14:paraId="7C966FED" w14:textId="77777777" w:rsidR="00292389" w:rsidRDefault="00746908">
      <w:pPr>
        <w:pStyle w:val="a0"/>
      </w:pPr>
      <w:r>
        <w:rPr>
          <w:b/>
          <w:bCs/>
        </w:rPr>
        <w:t>qavranılmasına kömək edən, əşya və hadisələrin mahiyyətini yığcam və dəqiq</w:t>
      </w:r>
    </w:p>
    <w:p w14:paraId="3250C551" w14:textId="77777777" w:rsidR="00292389" w:rsidRDefault="00746908">
      <w:pPr>
        <w:pStyle w:val="a0"/>
      </w:pPr>
      <w:r>
        <w:rPr>
          <w:b/>
          <w:bCs/>
        </w:rPr>
        <w:t>verən ifadə tərzi kimi başa düşülür. Dinləyicilərin ümumi səviyyəsinə uyğun</w:t>
      </w:r>
    </w:p>
    <w:p w14:paraId="5FAE95C2" w14:textId="77777777" w:rsidR="00292389" w:rsidRDefault="00746908">
      <w:pPr>
        <w:pStyle w:val="a0"/>
      </w:pPr>
      <w:r>
        <w:rPr>
          <w:b/>
          <w:bCs/>
        </w:rPr>
        <w:t>olmaqla hər cür qondarma, süni ifadələrdən, təmtəraqlı, gurultulu,yalançı pafosdan,</w:t>
      </w:r>
    </w:p>
    <w:p w14:paraId="47B40B71" w14:textId="77777777" w:rsidR="00292389" w:rsidRDefault="00746908">
      <w:pPr>
        <w:pStyle w:val="a0"/>
      </w:pPr>
      <w:r>
        <w:rPr>
          <w:b/>
          <w:bCs/>
        </w:rPr>
        <w:t>ger- 113 çəkliyi əks etdirməyən söz birləşmələrindən (vicdanın böyük heykəli,</w:t>
      </w:r>
    </w:p>
    <w:p w14:paraId="6127D154" w14:textId="77777777" w:rsidR="00292389" w:rsidRDefault="00746908">
      <w:pPr>
        <w:pStyle w:val="a0"/>
      </w:pPr>
      <w:r>
        <w:rPr>
          <w:b/>
          <w:bCs/>
        </w:rPr>
        <w:t>ölməzlik zirvəsi, şeirin günəşi, dağın ciyəri, kadr potensialı, horizontal xətt və s.)</w:t>
      </w:r>
    </w:p>
    <w:p w14:paraId="4F967734" w14:textId="77777777" w:rsidR="00292389" w:rsidRDefault="00746908">
      <w:pPr>
        <w:pStyle w:val="a0"/>
      </w:pPr>
      <w:r>
        <w:rPr>
          <w:b/>
          <w:bCs/>
        </w:rPr>
        <w:t>istifadə nitqin sadəliyi baxımından məqbul sayılmır. Anlaşılmayan və ya az</w:t>
      </w:r>
    </w:p>
    <w:p w14:paraId="5A67F11D" w14:textId="77777777" w:rsidR="00292389" w:rsidRDefault="00746908">
      <w:pPr>
        <w:pStyle w:val="a0"/>
      </w:pPr>
      <w:r>
        <w:rPr>
          <w:b/>
          <w:bCs/>
        </w:rPr>
        <w:t>anlaşıqlı, lakin konkretlik və təbiilikdən uzaq söz birləşmələri, mürəkkəb</w:t>
      </w:r>
    </w:p>
    <w:p w14:paraId="6099BC9A" w14:textId="77777777" w:rsidR="00292389" w:rsidRDefault="00746908">
      <w:pPr>
        <w:pStyle w:val="a0"/>
      </w:pPr>
      <w:r>
        <w:rPr>
          <w:b/>
          <w:bCs/>
        </w:rPr>
        <w:t>konstruksiyalar anlaşılmazlıq yaradır, məfhumun canlandırılmasını mümkünsüz</w:t>
      </w:r>
    </w:p>
    <w:p w14:paraId="04E53C56" w14:textId="77777777" w:rsidR="00292389" w:rsidRDefault="00746908">
      <w:pPr>
        <w:pStyle w:val="a0"/>
      </w:pPr>
      <w:r>
        <w:rPr>
          <w:b/>
          <w:bCs/>
        </w:rPr>
        <w:t>edir və nitqin asan başa düşülməsini çətinləşdirir.</w:t>
      </w:r>
    </w:p>
    <w:p w14:paraId="6948614B" w14:textId="77777777" w:rsidR="00292389" w:rsidRDefault="00746908">
      <w:pPr>
        <w:pStyle w:val="a0"/>
      </w:pPr>
      <w:r>
        <w:rPr>
          <w:b/>
          <w:bCs/>
        </w:rPr>
        <w:t>NİTQİN MÜNASİBLİYİ. Nitqin münasibliyi üçün misallar və sitatlar elə</w:t>
      </w:r>
    </w:p>
    <w:p w14:paraId="18C960FA" w14:textId="77777777" w:rsidR="00292389" w:rsidRDefault="00746908">
      <w:pPr>
        <w:pStyle w:val="a0"/>
      </w:pPr>
      <w:r>
        <w:rPr>
          <w:b/>
          <w:bCs/>
        </w:rPr>
        <w:t>seçilməlidir ki, konkret dil situasiyalarının, ədəbi üslubların, zəruri söz və</w:t>
      </w:r>
    </w:p>
    <w:p w14:paraId="009A0B6D" w14:textId="77777777" w:rsidR="00292389" w:rsidRDefault="00746908">
      <w:pPr>
        <w:pStyle w:val="a0"/>
      </w:pPr>
      <w:r>
        <w:rPr>
          <w:b/>
          <w:bCs/>
        </w:rPr>
        <w:t>ifadələrin işlədilmə qanunauyğunluğu nəzərə alınsın. ünsiyyətin müxtəlif</w:t>
      </w:r>
    </w:p>
    <w:p w14:paraId="30B4F558" w14:textId="77777777" w:rsidR="00292389" w:rsidRDefault="00746908">
      <w:pPr>
        <w:pStyle w:val="a0"/>
      </w:pPr>
      <w:r>
        <w:rPr>
          <w:b/>
          <w:bCs/>
        </w:rPr>
        <w:t>sahələrinə xidmət edən funksional üslubların hər birinin özünəməxsus dil</w:t>
      </w:r>
    </w:p>
    <w:p w14:paraId="2934F2E9" w14:textId="77777777" w:rsidR="00292389" w:rsidRDefault="00746908">
      <w:pPr>
        <w:pStyle w:val="a0"/>
      </w:pPr>
      <w:r>
        <w:rPr>
          <w:b/>
          <w:bCs/>
        </w:rPr>
        <w:t>materialını seçmə və işlətmə üsulları vardır. Bədii yazıda dil elementlərinin</w:t>
      </w:r>
    </w:p>
    <w:p w14:paraId="6F578DA0" w14:textId="77777777" w:rsidR="00292389" w:rsidRDefault="00746908">
      <w:pPr>
        <w:pStyle w:val="a0"/>
      </w:pPr>
      <w:r>
        <w:rPr>
          <w:b/>
          <w:bCs/>
        </w:rPr>
        <w:t>uyğunluğu digər yazı növlərindən fərqlənir. Bədii əsərdə yazıçı janrdan asılı olaraq</w:t>
      </w:r>
    </w:p>
    <w:p w14:paraId="0CE1256E" w14:textId="77777777" w:rsidR="00292389" w:rsidRDefault="00746908">
      <w:pPr>
        <w:pStyle w:val="a0"/>
      </w:pPr>
      <w:r>
        <w:rPr>
          <w:b/>
          <w:bCs/>
        </w:rPr>
        <w:t>yaratdığı obrazları dövrün həyat normalarını gözləməklə bədii ifadə və təsvir</w:t>
      </w:r>
    </w:p>
    <w:p w14:paraId="3465B737" w14:textId="77777777" w:rsidR="00292389" w:rsidRDefault="00746908">
      <w:pPr>
        <w:pStyle w:val="a0"/>
      </w:pPr>
      <w:r>
        <w:rPr>
          <w:b/>
          <w:bCs/>
        </w:rPr>
        <w:t>vasitələri ilə qələmə alır, xalqın sosial həyat şəraitini yeri gəldikcə</w:t>
      </w:r>
    </w:p>
    <w:p w14:paraId="3D32930B" w14:textId="77777777" w:rsidR="00292389" w:rsidRDefault="00746908">
      <w:pPr>
        <w:pStyle w:val="a0"/>
      </w:pPr>
      <w:r>
        <w:rPr>
          <w:b/>
          <w:bCs/>
        </w:rPr>
        <w:t>frazeologizmlərlə, atalar sözləri və zərb-məsəllərlə, şifahi xalq ədəbiyyatı</w:t>
      </w:r>
    </w:p>
    <w:p w14:paraId="583FF392" w14:textId="77777777" w:rsidR="00292389" w:rsidRDefault="00746908">
      <w:pPr>
        <w:pStyle w:val="a0"/>
      </w:pPr>
      <w:r>
        <w:rPr>
          <w:b/>
          <w:bCs/>
        </w:rPr>
        <w:t>nümunələri ilə zənginləşdirir, əxlaqi-psixoloji faktorları ön planda bədii sözün</w:t>
      </w:r>
    </w:p>
    <w:p w14:paraId="28701B6E" w14:textId="77777777" w:rsidR="00292389" w:rsidRDefault="00746908">
      <w:pPr>
        <w:pStyle w:val="a0"/>
      </w:pPr>
      <w:r>
        <w:rPr>
          <w:b/>
          <w:bCs/>
        </w:rPr>
        <w:t>qüdrəti ilə nümayiş etdirir, insanlarda kiməsə nifrət, kiməsə məhəbbət hissi ilə dolu</w:t>
      </w:r>
    </w:p>
    <w:p w14:paraId="6FD91A4F" w14:textId="77777777" w:rsidR="00292389" w:rsidRDefault="00746908">
      <w:pPr>
        <w:pStyle w:val="a0"/>
      </w:pPr>
      <w:r>
        <w:rPr>
          <w:b/>
          <w:bCs/>
        </w:rPr>
        <w:t>əsl sənət nümunələri yaradır. Bu üslubda elmi terminlərə, hər növ neologizmlərə,</w:t>
      </w:r>
    </w:p>
    <w:p w14:paraId="76D3303F" w14:textId="77777777" w:rsidR="00292389" w:rsidRDefault="00746908">
      <w:pPr>
        <w:pStyle w:val="a0"/>
      </w:pPr>
      <w:r>
        <w:rPr>
          <w:b/>
          <w:bCs/>
        </w:rPr>
        <w:t>dilin təmizliyini pozan yad-yabançı sözlərə, şablon, trafaret fikirlərə az rast gəlirik.</w:t>
      </w:r>
    </w:p>
    <w:p w14:paraId="1EEEE224" w14:textId="77777777" w:rsidR="00292389" w:rsidRDefault="00746908">
      <w:pPr>
        <w:pStyle w:val="a0"/>
      </w:pPr>
      <w:r>
        <w:rPr>
          <w:b/>
          <w:bCs/>
        </w:rPr>
        <w:t>Amma işgüzar (rəsmi-kargüzarlıq, rəsmi-əməli) yazı növlərində standart formalarüstünlük təşkil edir. Bunlar rəsmi sənədlərin pozulmaz forması kimi sabitliyini</w:t>
      </w:r>
    </w:p>
    <w:p w14:paraId="4D663F4B" w14:textId="77777777" w:rsidR="00292389" w:rsidRDefault="00746908">
      <w:pPr>
        <w:pStyle w:val="a0"/>
      </w:pPr>
      <w:r>
        <w:rPr>
          <w:b/>
          <w:bCs/>
        </w:rPr>
        <w:t>saxlayır. Nitq mübadiləsinin informasiya məqsədinə xidmət etməsi üçün natiqdən</w:t>
      </w:r>
    </w:p>
    <w:p w14:paraId="6696ED45" w14:textId="77777777" w:rsidR="00292389" w:rsidRDefault="00746908">
      <w:pPr>
        <w:pStyle w:val="a0"/>
      </w:pPr>
      <w:r>
        <w:rPr>
          <w:b/>
          <w:bCs/>
        </w:rPr>
        <w:t>dil strukturuna bələdlik və savad, dilin ifadə vasitələrindən istifadə bacarığı, nitq</w:t>
      </w:r>
    </w:p>
    <w:p w14:paraId="471965C7" w14:textId="77777777" w:rsidR="00292389" w:rsidRDefault="00746908">
      <w:pPr>
        <w:pStyle w:val="a0"/>
      </w:pPr>
      <w:r>
        <w:rPr>
          <w:b/>
          <w:bCs/>
        </w:rPr>
        <w:t>vərdişi, materialın məzmunu və həcmi haqqında aydın təsəvvür, dinləyici və ya</w:t>
      </w:r>
    </w:p>
    <w:p w14:paraId="34626AD8" w14:textId="77777777" w:rsidR="00292389" w:rsidRDefault="00746908">
      <w:pPr>
        <w:pStyle w:val="a0"/>
      </w:pPr>
      <w:r>
        <w:rPr>
          <w:b/>
          <w:bCs/>
        </w:rPr>
        <w:t>oxucuya veriləcək məlumatın zəruriliyi tələb olunur. Bu zaman nitqin ünsiyyət</w:t>
      </w:r>
    </w:p>
    <w:p w14:paraId="3EA9BB5B" w14:textId="77777777" w:rsidR="00292389" w:rsidRDefault="00746908">
      <w:pPr>
        <w:pStyle w:val="a0"/>
      </w:pPr>
      <w:r>
        <w:rPr>
          <w:b/>
          <w:bCs/>
        </w:rPr>
        <w:t>mühitinə uyğunluğu, dinləyən və ya oxuyanların anlama səviyyəsinə müvafiqliyi</w:t>
      </w:r>
    </w:p>
    <w:p w14:paraId="10857890" w14:textId="77777777" w:rsidR="00292389" w:rsidRDefault="00746908">
      <w:pPr>
        <w:pStyle w:val="a0"/>
      </w:pPr>
      <w:r>
        <w:rPr>
          <w:b/>
          <w:bCs/>
        </w:rPr>
        <w:t>nəzərdə saxlanılır. Nitqin münasibliyini şərtləndirən amillər içərisində aşağıdakılar</w:t>
      </w:r>
    </w:p>
    <w:p w14:paraId="6B6EF25E" w14:textId="77777777" w:rsidR="00292389" w:rsidRDefault="00746908">
      <w:pPr>
        <w:pStyle w:val="a0"/>
      </w:pPr>
      <w:r>
        <w:rPr>
          <w:b/>
          <w:bCs/>
        </w:rPr>
        <w:t>daha önəmlidir: 1) Mövzunun (fikrin) məzmununa uyğun dil materialının</w:t>
      </w:r>
    </w:p>
    <w:p w14:paraId="1A54F9FC" w14:textId="77777777" w:rsidR="00292389" w:rsidRDefault="00746908">
      <w:pPr>
        <w:pStyle w:val="a0"/>
      </w:pPr>
      <w:r>
        <w:rPr>
          <w:b/>
          <w:bCs/>
        </w:rPr>
        <w:t>seçilməsi; 2) Dil vasitələrinin nitqin məqam və şəraitinə uyğunluğu; 3) Nitq</w:t>
      </w:r>
    </w:p>
    <w:p w14:paraId="4906F95C" w14:textId="77777777" w:rsidR="00292389" w:rsidRDefault="00746908">
      <w:pPr>
        <w:pStyle w:val="a0"/>
      </w:pPr>
      <w:r>
        <w:rPr>
          <w:b/>
          <w:bCs/>
        </w:rPr>
        <w:t>üslubundan asılı olaraq dil vasitələrinin məqsədəuyğunluğu; 4) Dil materialının</w:t>
      </w:r>
    </w:p>
    <w:p w14:paraId="2B991CD5" w14:textId="77777777" w:rsidR="00292389" w:rsidRDefault="00746908">
      <w:pPr>
        <w:pStyle w:val="a0"/>
      </w:pPr>
      <w:r>
        <w:rPr>
          <w:b/>
          <w:bCs/>
        </w:rPr>
        <w:t>natiqin şəxsiyyətinə, yaşına, savadına, dünyagörüşünə, sənətinə uyğunluğu. Nitq</w:t>
      </w:r>
    </w:p>
    <w:p w14:paraId="2BF3EC20" w14:textId="77777777" w:rsidR="00292389" w:rsidRDefault="00746908">
      <w:pPr>
        <w:pStyle w:val="a0"/>
      </w:pPr>
      <w:r>
        <w:rPr>
          <w:b/>
          <w:bCs/>
        </w:rPr>
        <w:t>prosesində kimin kimlə, hansı şəraitdə (təklikdə, yoxsa auditoriya qarşısında, ya da</w:t>
      </w:r>
    </w:p>
    <w:p w14:paraId="47B64BCF" w14:textId="77777777" w:rsidR="00292389" w:rsidRDefault="00746908">
      <w:pPr>
        <w:pStyle w:val="a0"/>
      </w:pPr>
      <w:r>
        <w:rPr>
          <w:b/>
          <w:bCs/>
        </w:rPr>
        <w:t>ekran və ya efir vasitəsilə) informasiya mübadiləsi aparması gözlənilməli, nitqin</w:t>
      </w:r>
    </w:p>
    <w:p w14:paraId="37872947" w14:textId="77777777" w:rsidR="00292389" w:rsidRDefault="00746908">
      <w:pPr>
        <w:pStyle w:val="a0"/>
      </w:pPr>
      <w:r>
        <w:rPr>
          <w:b/>
          <w:bCs/>
        </w:rPr>
        <w:t>məzmunu, məqsədi, istiqaməti aydın olmalı, natiqin (müəllimin, lektorun,</w:t>
      </w:r>
    </w:p>
    <w:p w14:paraId="574763E8" w14:textId="77777777" w:rsidR="00292389" w:rsidRDefault="00746908">
      <w:pPr>
        <w:pStyle w:val="a0"/>
      </w:pPr>
      <w:r>
        <w:rPr>
          <w:b/>
          <w:bCs/>
        </w:rPr>
        <w:t>mühazirəçi, məruzəçi və ya çıxış edənin) nəzəri və praktik hazırlığı iştirak</w:t>
      </w:r>
    </w:p>
    <w:p w14:paraId="68D09053" w14:textId="77777777" w:rsidR="00292389" w:rsidRDefault="00746908">
      <w:pPr>
        <w:pStyle w:val="a0"/>
      </w:pPr>
      <w:r>
        <w:rPr>
          <w:b/>
          <w:bCs/>
        </w:rPr>
        <w:t>edənlərin, dinləyən və ya oxuyanların marağı dairəsində olmalıdır. İctimai yerlərdə</w:t>
      </w:r>
    </w:p>
    <w:p w14:paraId="243DA036" w14:textId="77777777" w:rsidR="00292389" w:rsidRDefault="00746908">
      <w:pPr>
        <w:pStyle w:val="a0"/>
      </w:pPr>
      <w:r>
        <w:rPr>
          <w:b/>
          <w:bCs/>
        </w:rPr>
        <w:t>dövlət əleyhinə müəyyən sirləri danışmaq, dövlət kəşfiyyat işlərindəki müəyyən</w:t>
      </w:r>
    </w:p>
    <w:p w14:paraId="6B380C35" w14:textId="77777777" w:rsidR="00292389" w:rsidRDefault="00746908">
      <w:pPr>
        <w:pStyle w:val="a0"/>
      </w:pPr>
      <w:r>
        <w:rPr>
          <w:b/>
          <w:bCs/>
        </w:rPr>
        <w:t>məlumatları açıqlamaq olmaz. Hərbi hissələrin nömrəsini, yerini bildirmək də bu</w:t>
      </w:r>
    </w:p>
    <w:p w14:paraId="6039503A" w14:textId="77777777" w:rsidR="00292389" w:rsidRDefault="00746908">
      <w:pPr>
        <w:pStyle w:val="a0"/>
      </w:pPr>
      <w:r>
        <w:rPr>
          <w:b/>
          <w:bCs/>
        </w:rPr>
        <w:t>qəbildəndir. Buna görə də "N" hərfi ilə hissəyə işarə edilir. NĠTQĠN</w:t>
      </w:r>
    </w:p>
    <w:p w14:paraId="11C7AE65" w14:textId="77777777" w:rsidR="00292389" w:rsidRDefault="00746908">
      <w:pPr>
        <w:pStyle w:val="a0"/>
      </w:pPr>
      <w:r>
        <w:rPr>
          <w:b/>
          <w:bCs/>
        </w:rPr>
        <w:t>RABĠTƏLĠYĠ. Nitq prosesində əgər sözlər yerli-yerindədirsə, cümlələr düzgün</w:t>
      </w:r>
    </w:p>
    <w:p w14:paraId="347A0CB1" w14:textId="77777777" w:rsidR="00292389" w:rsidRDefault="00746908">
      <w:pPr>
        <w:pStyle w:val="a0"/>
      </w:pPr>
      <w:r>
        <w:rPr>
          <w:b/>
          <w:bCs/>
        </w:rPr>
        <w:t>qurulmuşsa, mövzu rabitəli, əlaqəli şəkildə şərh olunursa, deməli, informasiya</w:t>
      </w:r>
    </w:p>
    <w:p w14:paraId="4945BE63" w14:textId="77777777" w:rsidR="00292389" w:rsidRDefault="00746908">
      <w:pPr>
        <w:pStyle w:val="a0"/>
      </w:pPr>
      <w:r>
        <w:rPr>
          <w:b/>
          <w:bCs/>
        </w:rPr>
        <w:t>verən ifadə etdiyi fikri yaxşı bilir, onun mahiyyətini hərtərəfli dərk edir. Belə vaxt</w:t>
      </w:r>
    </w:p>
    <w:p w14:paraId="13A5BEE0" w14:textId="77777777" w:rsidR="00292389" w:rsidRDefault="00746908">
      <w:pPr>
        <w:pStyle w:val="a0"/>
      </w:pPr>
      <w:r>
        <w:rPr>
          <w:b/>
          <w:bCs/>
        </w:rPr>
        <w:t>hadisənin, faktın izah olunma ardıcıllığı məntiqə əsaslanır. ümumiyyətlə,</w:t>
      </w:r>
    </w:p>
    <w:p w14:paraId="589841DC" w14:textId="77777777" w:rsidR="00292389" w:rsidRDefault="00746908">
      <w:pPr>
        <w:pStyle w:val="a0"/>
      </w:pPr>
      <w:r>
        <w:rPr>
          <w:b/>
          <w:bCs/>
        </w:rPr>
        <w:t>ardıcıllıqla şərh olunan material yaxşı anlaşılır, mənimsənilir. Bunun üçün</w:t>
      </w:r>
    </w:p>
    <w:p w14:paraId="64236E62" w14:textId="77777777" w:rsidR="00292389" w:rsidRDefault="00746908">
      <w:pPr>
        <w:pStyle w:val="a0"/>
      </w:pPr>
      <w:r>
        <w:rPr>
          <w:b/>
          <w:bCs/>
        </w:rPr>
        <w:t>materialın əsas və ikinci dərəcəli məsələləri bir-birindən ustalıqla ayrılmalı, ikinci</w:t>
      </w:r>
    </w:p>
    <w:p w14:paraId="3E4EA129" w14:textId="77777777" w:rsidR="00292389" w:rsidRDefault="00746908">
      <w:pPr>
        <w:pStyle w:val="a0"/>
      </w:pPr>
      <w:r>
        <w:rPr>
          <w:b/>
          <w:bCs/>
        </w:rPr>
        <w:t>dərəcəlilərin üzərində çox durmayıb əsas məsələnin izahına keçmək vacibdir.</w:t>
      </w:r>
    </w:p>
    <w:p w14:paraId="69896986" w14:textId="77777777" w:rsidR="00292389" w:rsidRDefault="00746908">
      <w:pPr>
        <w:pStyle w:val="a0"/>
      </w:pPr>
      <w:r>
        <w:rPr>
          <w:b/>
          <w:bCs/>
        </w:rPr>
        <w:t>Natiq əsas məsələnin üzərində xüsusi dayanmaqla onun mahiyyətini öz sözləri,</w:t>
      </w:r>
    </w:p>
    <w:p w14:paraId="57A22C65" w14:textId="77777777" w:rsidR="00292389" w:rsidRDefault="00746908">
      <w:pPr>
        <w:pStyle w:val="a0"/>
      </w:pPr>
      <w:r>
        <w:rPr>
          <w:b/>
          <w:bCs/>
        </w:rPr>
        <w:t>düşüncəsi və üslubu ilə rabitəli ifadə etməlidir.</w:t>
      </w:r>
    </w:p>
    <w:p w14:paraId="038DFC0E" w14:textId="77777777" w:rsidR="00292389" w:rsidRDefault="00746908">
      <w:pPr>
        <w:pStyle w:val="a0"/>
      </w:pPr>
      <w:r>
        <w:rPr>
          <w:b/>
          <w:bCs/>
        </w:rPr>
        <w:t>NİTQİN ORİJİNALLIĞI. Özünəməxsusluğu ilə seçilən, bir sıra məziyyətləri ilə</w:t>
      </w:r>
    </w:p>
    <w:p w14:paraId="790B64FF" w14:textId="77777777" w:rsidR="00292389" w:rsidRDefault="00746908">
      <w:pPr>
        <w:pStyle w:val="a0"/>
      </w:pPr>
      <w:r>
        <w:rPr>
          <w:b/>
          <w:bCs/>
        </w:rPr>
        <w:t>fərqlənən nitq orijinal sayılır. Təbii ki, belə nitq bir konfransda, iclasda, toplantıda</w:t>
      </w:r>
    </w:p>
    <w:p w14:paraId="452E8884" w14:textId="77777777" w:rsidR="00292389" w:rsidRDefault="00746908">
      <w:pPr>
        <w:pStyle w:val="a0"/>
      </w:pPr>
      <w:r>
        <w:rPr>
          <w:b/>
          <w:bCs/>
        </w:rPr>
        <w:t>yalnız bir və ya iki nəfərdə alına bilər. Nitqin orijinallığı özünü nədə göstərir? 1)</w:t>
      </w:r>
    </w:p>
    <w:p w14:paraId="25380FCA" w14:textId="77777777" w:rsidR="00292389" w:rsidRDefault="00746908">
      <w:pPr>
        <w:pStyle w:val="a0"/>
      </w:pPr>
      <w:r>
        <w:rPr>
          <w:b/>
          <w:bCs/>
        </w:rPr>
        <w:t>Şifahi nitqdə başqalarından seçilən fərdi, bəzi hallarda tələffüz tərzində. Natiq</w:t>
      </w:r>
    </w:p>
    <w:p w14:paraId="72C27812" w14:textId="77777777" w:rsidR="00292389" w:rsidRDefault="00746908">
      <w:pPr>
        <w:pStyle w:val="a0"/>
      </w:pPr>
      <w:r>
        <w:rPr>
          <w:b/>
          <w:bCs/>
        </w:rPr>
        <w:t>cümlələrdəki ayrı-ayrı sözləri, məqamında ayrı-ayrı hecaları, məntiqi vurğunu çox</w:t>
      </w:r>
    </w:p>
    <w:p w14:paraId="29853384" w14:textId="77777777" w:rsidR="00292389" w:rsidRDefault="00746908">
      <w:pPr>
        <w:pStyle w:val="a0"/>
      </w:pPr>
      <w:r>
        <w:rPr>
          <w:b/>
          <w:bCs/>
        </w:rPr>
        <w:t>aydın diksiya ilə tələffüz edir, söz və qrammatik formalarda orfoepik normaları</w:t>
      </w:r>
    </w:p>
    <w:p w14:paraId="761614DC" w14:textId="77777777" w:rsidR="00292389" w:rsidRDefault="00746908">
      <w:pPr>
        <w:pStyle w:val="a0"/>
      </w:pPr>
      <w:r>
        <w:rPr>
          <w:b/>
          <w:bCs/>
        </w:rPr>
        <w:t>tam gözləyir, ucadan, lakin aramla, tələsmədən danışır, intonasiya çalarlarından,</w:t>
      </w:r>
    </w:p>
    <w:p w14:paraId="482B27D2" w14:textId="77777777" w:rsidR="00292389" w:rsidRDefault="00746908">
      <w:pPr>
        <w:pStyle w:val="a0"/>
      </w:pPr>
      <w:r>
        <w:rPr>
          <w:b/>
          <w:bCs/>
        </w:rPr>
        <w:t>sözlərin avazlanmasından məzmuna uyğun bacarıqla bəhrələnir. 2) Mövzu ilə</w:t>
      </w:r>
    </w:p>
    <w:p w14:paraId="3AA36C58" w14:textId="77777777" w:rsidR="00292389" w:rsidRDefault="00746908">
      <w:pPr>
        <w:pStyle w:val="a0"/>
      </w:pPr>
      <w:r>
        <w:rPr>
          <w:b/>
          <w:bCs/>
        </w:rPr>
        <w:t>əlaqədar sitatlardan, poetik-üslubi ifadələrdən, aforizmlərdən, atalar sözləri, zərb-</w:t>
      </w:r>
    </w:p>
    <w:p w14:paraId="2A8049A1" w14:textId="77777777" w:rsidR="00292389" w:rsidRDefault="00746908">
      <w:pPr>
        <w:pStyle w:val="a0"/>
      </w:pPr>
      <w:r>
        <w:rPr>
          <w:b/>
          <w:bCs/>
        </w:rPr>
        <w:t>məsəllərdən bacarıqla istifadə olunmasında. Natiq fikirlərini aydın, ifadəli vəmaraqlı çatdırmaq üçün az işlədilən, lakin münasib formalardan yararlanmaqla</w:t>
      </w:r>
    </w:p>
    <w:p w14:paraId="16958147" w14:textId="77777777" w:rsidR="00292389" w:rsidRDefault="00746908">
      <w:pPr>
        <w:pStyle w:val="a0"/>
      </w:pPr>
      <w:r>
        <w:rPr>
          <w:b/>
          <w:bCs/>
        </w:rPr>
        <w:t>nitqini orijinal qurur.</w:t>
      </w:r>
    </w:p>
    <w:p w14:paraId="008D47D4" w14:textId="77777777" w:rsidR="00292389" w:rsidRDefault="00746908">
      <w:pPr>
        <w:pStyle w:val="a0"/>
      </w:pPr>
      <w:r>
        <w:rPr>
          <w:b/>
          <w:bCs/>
        </w:rPr>
        <w:t>NİTQİN MƏNTİQLİYİ. Obyektiv gerçəkliyi doğru, dürüst əks etdirən hökm,</w:t>
      </w:r>
    </w:p>
    <w:p w14:paraId="47094AFC" w14:textId="77777777" w:rsidR="00292389" w:rsidRDefault="00746908">
      <w:pPr>
        <w:pStyle w:val="a0"/>
      </w:pPr>
      <w:r>
        <w:rPr>
          <w:b/>
          <w:bCs/>
        </w:rPr>
        <w:t>fikir məntiqə əsaslandığı üçün məntiqi nitq adlanır. Məntiqə əsaslanaraq mülahizə</w:t>
      </w:r>
    </w:p>
    <w:p w14:paraId="4A8E7D83" w14:textId="77777777" w:rsidR="00292389" w:rsidRDefault="00746908">
      <w:pPr>
        <w:pStyle w:val="a0"/>
      </w:pPr>
      <w:r>
        <w:rPr>
          <w:b/>
          <w:bCs/>
        </w:rPr>
        <w:t>və mühakimələrini düzgün və konkret ifadə edən natiqin nitqi kommunikativ</w:t>
      </w:r>
    </w:p>
    <w:p w14:paraId="5771F955" w14:textId="77777777" w:rsidR="00292389" w:rsidRDefault="00746908">
      <w:pPr>
        <w:pStyle w:val="a0"/>
      </w:pPr>
      <w:r>
        <w:rPr>
          <w:b/>
          <w:bCs/>
        </w:rPr>
        <w:t>keyfiyyət kimi dəqiq olur, yəni məzmun insan təfəkkürünün məhsulu kimi</w:t>
      </w:r>
    </w:p>
    <w:p w14:paraId="4A771D8D" w14:textId="77777777" w:rsidR="00292389" w:rsidRDefault="00746908">
      <w:pPr>
        <w:pStyle w:val="a0"/>
      </w:pPr>
      <w:r>
        <w:rPr>
          <w:b/>
          <w:bCs/>
        </w:rPr>
        <w:t>meydana gəlir. Məntiqilik şifahi xalq ədəbiyyatı 119 nümunələrində - əfsanə, nağıl,</w:t>
      </w:r>
    </w:p>
    <w:p w14:paraId="56B584BC" w14:textId="77777777" w:rsidR="00292389" w:rsidRDefault="00746908">
      <w:pPr>
        <w:pStyle w:val="a0"/>
      </w:pPr>
      <w:r>
        <w:rPr>
          <w:b/>
          <w:bCs/>
        </w:rPr>
        <w:t>qaravəlli və təmsillərdə şüurlu olaraq pozulur, söz və ifadələrin semantikası</w:t>
      </w:r>
    </w:p>
    <w:p w14:paraId="0CB20A53" w14:textId="77777777" w:rsidR="00292389" w:rsidRDefault="00746908">
      <w:pPr>
        <w:pStyle w:val="a0"/>
      </w:pPr>
      <w:r>
        <w:rPr>
          <w:b/>
          <w:bCs/>
        </w:rPr>
        <w:t>bilərəkdən şişirdilir, ya da kiçildilir. Məs: Yeddi gün, yeddi gecə yol getdi;</w:t>
      </w:r>
    </w:p>
    <w:p w14:paraId="2542C674" w14:textId="77777777" w:rsidR="00292389" w:rsidRDefault="00746908">
      <w:pPr>
        <w:pStyle w:val="a0"/>
      </w:pPr>
      <w:r>
        <w:rPr>
          <w:b/>
          <w:bCs/>
        </w:rPr>
        <w:t>Koroğlu yeddi qazan plovu yedi; Qırx gün, qırx gecə yatdı; Dərələrdən sel kimi,</w:t>
      </w:r>
    </w:p>
    <w:p w14:paraId="0DC421BE" w14:textId="77777777" w:rsidR="00292389" w:rsidRDefault="00746908">
      <w:pPr>
        <w:pStyle w:val="a0"/>
      </w:pPr>
      <w:r>
        <w:rPr>
          <w:b/>
          <w:bCs/>
        </w:rPr>
        <w:t>təpələrdən yel kimi keçdi; Göydən üç alma düşdü; Uçan xalçaya mindi; Sehirli</w:t>
      </w:r>
    </w:p>
    <w:p w14:paraId="384F2215" w14:textId="77777777" w:rsidR="00292389" w:rsidRDefault="00746908">
      <w:pPr>
        <w:pStyle w:val="a0"/>
      </w:pPr>
      <w:r>
        <w:rPr>
          <w:b/>
          <w:bCs/>
        </w:rPr>
        <w:t>papağı geyib görünməz oldu; Yeddi başlı əjdahanın canını aldı; Zümrüd quşunun</w:t>
      </w:r>
    </w:p>
    <w:p w14:paraId="4EDB51F9" w14:textId="77777777" w:rsidR="00292389" w:rsidRDefault="00746908">
      <w:pPr>
        <w:pStyle w:val="a0"/>
      </w:pPr>
      <w:r>
        <w:rPr>
          <w:b/>
          <w:bCs/>
        </w:rPr>
        <w:t>qanadına minib qaranlıq dünyadan çıxdı və s. Məntiqilik nitqin ən mühüm</w:t>
      </w:r>
    </w:p>
    <w:p w14:paraId="4EE4AF33" w14:textId="77777777" w:rsidR="00292389" w:rsidRDefault="00746908">
      <w:pPr>
        <w:pStyle w:val="a0"/>
      </w:pPr>
      <w:r>
        <w:rPr>
          <w:b/>
          <w:bCs/>
        </w:rPr>
        <w:t>keyfiyyətidir. Elmi informasiya məntiqə əsaslanır, insanlar onu dərk etməkdə</w:t>
      </w:r>
    </w:p>
    <w:p w14:paraId="36220707" w14:textId="77777777" w:rsidR="00292389" w:rsidRDefault="00746908">
      <w:pPr>
        <w:pStyle w:val="a0"/>
      </w:pPr>
      <w:r>
        <w:rPr>
          <w:b/>
          <w:bCs/>
        </w:rPr>
        <w:t>çətinlik çəksələr də, fikrin düzgünlüyü və həqiqiliyi kimlərdəsə şübhə doğurmur.</w:t>
      </w:r>
    </w:p>
    <w:p w14:paraId="527466AB" w14:textId="77777777" w:rsidR="00292389" w:rsidRDefault="00746908">
      <w:pPr>
        <w:pStyle w:val="a0"/>
      </w:pPr>
      <w:r>
        <w:rPr>
          <w:b/>
          <w:bCs/>
        </w:rPr>
        <w:t>NİTQİN AHƏNGDARLIĞI. Nitqin ahəngdarlığı deyiləndə onun səlisliyi,</w:t>
      </w:r>
    </w:p>
    <w:p w14:paraId="569380C4" w14:textId="77777777" w:rsidR="00292389" w:rsidRDefault="00746908">
      <w:pPr>
        <w:pStyle w:val="a0"/>
      </w:pPr>
      <w:r>
        <w:rPr>
          <w:b/>
          <w:bCs/>
        </w:rPr>
        <w:t>gözəlliyi, axıcılığı, rəvanlıq gözlənilməklə materialın alçaq tondan başlayaraq uca</w:t>
      </w:r>
    </w:p>
    <w:p w14:paraId="73BFC674" w14:textId="77777777" w:rsidR="00292389" w:rsidRDefault="00746908">
      <w:pPr>
        <w:pStyle w:val="a0"/>
      </w:pPr>
      <w:r>
        <w:rPr>
          <w:b/>
          <w:bCs/>
        </w:rPr>
        <w:t>tona doğru yüksəlməsi, eyni zamanda avazın, tempin dəyişməsi, dinləyiciləri</w:t>
      </w:r>
    </w:p>
    <w:p w14:paraId="1F2D3585" w14:textId="77777777" w:rsidR="00292389" w:rsidRDefault="00746908">
      <w:pPr>
        <w:pStyle w:val="a0"/>
      </w:pPr>
      <w:r>
        <w:rPr>
          <w:b/>
          <w:bCs/>
        </w:rPr>
        <w:t>özünə cəlb etmə qabiliyyəti, dilin fonetik imkanlarından bəhrələnməklə cümlədə</w:t>
      </w:r>
    </w:p>
    <w:p w14:paraId="246B0004" w14:textId="77777777" w:rsidR="00292389" w:rsidRDefault="00746908">
      <w:pPr>
        <w:pStyle w:val="a0"/>
      </w:pPr>
      <w:r>
        <w:rPr>
          <w:b/>
          <w:bCs/>
        </w:rPr>
        <w:t>eyni köklü üzvlərin ardıcıl sıralanması və sadə fikirlərin mürəkkəbə doğru faktlar</w:t>
      </w:r>
    </w:p>
    <w:p w14:paraId="37EC64FB" w14:textId="77777777" w:rsidR="00292389" w:rsidRDefault="00746908">
      <w:pPr>
        <w:pStyle w:val="a0"/>
      </w:pPr>
      <w:r>
        <w:rPr>
          <w:b/>
          <w:bCs/>
        </w:rPr>
        <w:t>və rəqəmlərlə ahəngdar verilməsi nəzərdə tutulur.</w:t>
      </w:r>
    </w:p>
    <w:p w14:paraId="02EACEA0" w14:textId="77777777" w:rsidR="00292389" w:rsidRDefault="00746908">
      <w:pPr>
        <w:pStyle w:val="a0"/>
      </w:pPr>
      <w:r>
        <w:rPr>
          <w:b/>
          <w:bCs/>
        </w:rPr>
        <w:t>NİTQİN ZƏNGİNLİYİ. Zəngin söz ehtiyatına malik natiq yalnız dilin</w:t>
      </w:r>
    </w:p>
    <w:p w14:paraId="050570A6" w14:textId="77777777" w:rsidR="00292389" w:rsidRDefault="00746908">
      <w:pPr>
        <w:pStyle w:val="a0"/>
      </w:pPr>
      <w:r>
        <w:rPr>
          <w:b/>
          <w:bCs/>
        </w:rPr>
        <w:t>incəliklərinə bələdlik nəticəsində öz nitqini rəngarəng qura bilir. Nitqin</w:t>
      </w:r>
    </w:p>
    <w:p w14:paraId="3CBF3D57" w14:textId="77777777" w:rsidR="00292389" w:rsidRDefault="00746908">
      <w:pPr>
        <w:pStyle w:val="a0"/>
      </w:pPr>
      <w:r>
        <w:rPr>
          <w:b/>
          <w:bCs/>
        </w:rPr>
        <w:t>zənginliyinin başlıca amili onda dil vahidlərinin təkcə çoxluğu deyil,</w:t>
      </w:r>
    </w:p>
    <w:p w14:paraId="0FA10374" w14:textId="77777777" w:rsidR="00292389" w:rsidRDefault="00746908">
      <w:pPr>
        <w:pStyle w:val="a0"/>
      </w:pPr>
      <w:r>
        <w:rPr>
          <w:b/>
          <w:bCs/>
        </w:rPr>
        <w:t>rəngarəngliyidir. Natiq öz fikirlərini daha münasib sözlərdən – sinonimlərdən,</w:t>
      </w:r>
    </w:p>
    <w:p w14:paraId="2F0E249A" w14:textId="77777777" w:rsidR="00292389" w:rsidRDefault="00746908">
      <w:pPr>
        <w:pStyle w:val="a0"/>
      </w:pPr>
      <w:r>
        <w:rPr>
          <w:b/>
          <w:bCs/>
        </w:rPr>
        <w:t>antonimlərdən, frazeoloji birləşmələrdən, ibarələrdən, məcazların müxtəlif</w:t>
      </w:r>
    </w:p>
    <w:p w14:paraId="4C9EE8E8" w14:textId="77777777" w:rsidR="00292389" w:rsidRDefault="00746908">
      <w:pPr>
        <w:pStyle w:val="a0"/>
      </w:pPr>
      <w:r>
        <w:rPr>
          <w:b/>
          <w:bCs/>
        </w:rPr>
        <w:t>növlərindən istifadə hesabına nitqini maraqlı qurur, onların asan dərk edilməsi ilə</w:t>
      </w:r>
    </w:p>
    <w:p w14:paraId="0759F8A2" w14:textId="77777777" w:rsidR="00292389" w:rsidRDefault="00746908">
      <w:pPr>
        <w:pStyle w:val="a0"/>
      </w:pPr>
      <w:r>
        <w:rPr>
          <w:b/>
          <w:bCs/>
        </w:rPr>
        <w:t>dinləyicilərə xoş təsir bağışlayır. Deməli, nitqin zənginliyi dilin ifadə və təsvir</w:t>
      </w:r>
    </w:p>
    <w:p w14:paraId="21A404FE" w14:textId="77777777" w:rsidR="00292389" w:rsidRDefault="00746908">
      <w:pPr>
        <w:pStyle w:val="a0"/>
      </w:pPr>
      <w:r>
        <w:rPr>
          <w:b/>
          <w:bCs/>
        </w:rPr>
        <w:t>vasitələri hesabına başa gəlir. Nitqin zənginliyi dil strukturundan, xüsusən aktiv</w:t>
      </w:r>
    </w:p>
    <w:p w14:paraId="2C604936" w14:textId="77777777" w:rsidR="00292389" w:rsidRDefault="00746908">
      <w:pPr>
        <w:pStyle w:val="a0"/>
      </w:pPr>
      <w:r>
        <w:rPr>
          <w:b/>
          <w:bCs/>
        </w:rPr>
        <w:t>söz ehtiyatının kəmiyyət və keyfiyyətindən asılı olan məsələdir. Nitqin zənginliyi</w:t>
      </w:r>
    </w:p>
    <w:p w14:paraId="04E5544B" w14:textId="77777777" w:rsidR="00292389" w:rsidRDefault="00746908">
      <w:pPr>
        <w:pStyle w:val="a0"/>
      </w:pPr>
      <w:r>
        <w:rPr>
          <w:b/>
          <w:bCs/>
        </w:rPr>
        <w:t>bütün üslublar üçün vacib olsa da, bədii üslubda o daha yüksək, elmi və publisistik</w:t>
      </w:r>
    </w:p>
    <w:p w14:paraId="6CDF7325" w14:textId="77777777" w:rsidR="00292389" w:rsidRDefault="00746908">
      <w:pPr>
        <w:pStyle w:val="a0"/>
      </w:pPr>
      <w:r>
        <w:rPr>
          <w:b/>
          <w:bCs/>
        </w:rPr>
        <w:t>üslublarda nisbətən aşağıdır. Səbəbi də onunla izah edilir ki, bədii əsərlərdə</w:t>
      </w:r>
    </w:p>
    <w:p w14:paraId="53515198" w14:textId="77777777" w:rsidR="00292389" w:rsidRDefault="00746908">
      <w:pPr>
        <w:pStyle w:val="a0"/>
      </w:pPr>
      <w:r>
        <w:rPr>
          <w:b/>
          <w:bCs/>
        </w:rPr>
        <w:t>yazıçının dilin bütün laylarında işlənən sözlərdən istifadə etmək hüququ var, 120</w:t>
      </w:r>
    </w:p>
    <w:p w14:paraId="71B4177F" w14:textId="77777777" w:rsidR="00292389" w:rsidRDefault="00746908">
      <w:pPr>
        <w:pStyle w:val="a0"/>
      </w:pPr>
      <w:r>
        <w:rPr>
          <w:b/>
          <w:bCs/>
        </w:rPr>
        <w:t>amma elmi və publisistik üslublarda mövzu ilə əlaqədar sahə sözləri və terminlər</w:t>
      </w:r>
    </w:p>
    <w:p w14:paraId="24F656D4" w14:textId="77777777" w:rsidR="00292389" w:rsidRDefault="00746908">
      <w:pPr>
        <w:pStyle w:val="a0"/>
      </w:pPr>
      <w:r>
        <w:rPr>
          <w:b/>
          <w:bCs/>
        </w:rPr>
        <w:t>çoxluq təşkil edir. Bədii əsərdə yazıçının söz ehtiyatı zəngin olduğu üçün o,</w:t>
      </w:r>
    </w:p>
    <w:p w14:paraId="196DC7E1" w14:textId="77777777" w:rsidR="00292389" w:rsidRDefault="00746908">
      <w:pPr>
        <w:pStyle w:val="a0"/>
      </w:pPr>
      <w:r>
        <w:rPr>
          <w:b/>
          <w:bCs/>
        </w:rPr>
        <w:t>hadisələri dəqiq, incə, ifadəli, obrazlı və orijinal üsulda ifadə imkanına malikdir. O,</w:t>
      </w:r>
    </w:p>
    <w:p w14:paraId="2399B372" w14:textId="77777777" w:rsidR="00292389" w:rsidRDefault="00746908">
      <w:pPr>
        <w:pStyle w:val="a0"/>
      </w:pPr>
      <w:r>
        <w:rPr>
          <w:b/>
          <w:bCs/>
        </w:rPr>
        <w:t>sözlərin leksik-semantik zənginliyindən tutmuş intonasiya və ritm incəliklərinəqədər bütün dil vasitələrinə müraciət etməkdə azaddır. Nitqin zənginliyinin əsas</w:t>
      </w:r>
    </w:p>
    <w:p w14:paraId="5A85D270" w14:textId="77777777" w:rsidR="00292389" w:rsidRDefault="00746908">
      <w:pPr>
        <w:pStyle w:val="a0"/>
      </w:pPr>
      <w:r>
        <w:rPr>
          <w:b/>
          <w:bCs/>
        </w:rPr>
        <w:t>əlaməti onda işlənən sözlərin təkrar olunmadan kəmiyyətcə çoxluğudur. Geniş</w:t>
      </w:r>
    </w:p>
    <w:p w14:paraId="5AE6EB1A" w14:textId="77777777" w:rsidR="00292389" w:rsidRDefault="00746908">
      <w:pPr>
        <w:pStyle w:val="a0"/>
      </w:pPr>
      <w:r>
        <w:rPr>
          <w:b/>
          <w:bCs/>
        </w:rPr>
        <w:t>dünyagörüşünə, mükəmməl savada, daimi mütaliəyə malik şəxsin söz ehtiyatı</w:t>
      </w:r>
    </w:p>
    <w:p w14:paraId="67D62B2B" w14:textId="77777777" w:rsidR="00292389" w:rsidRDefault="00746908">
      <w:pPr>
        <w:pStyle w:val="a0"/>
      </w:pPr>
      <w:r>
        <w:rPr>
          <w:b/>
          <w:bCs/>
        </w:rPr>
        <w:t>kəmiyyət və keyfiyyətcə çox zəngin olur.</w:t>
      </w:r>
    </w:p>
    <w:p w14:paraId="1E4311F3" w14:textId="77777777" w:rsidR="00292389" w:rsidRDefault="00746908">
      <w:pPr>
        <w:pStyle w:val="a0"/>
      </w:pPr>
      <w:r>
        <w:rPr>
          <w:b/>
          <w:bCs/>
        </w:rPr>
        <w:t>3Nitqin formaları: şifahi və yazılı nitq.</w:t>
      </w:r>
    </w:p>
    <w:p w14:paraId="0E145E63" w14:textId="77777777" w:rsidR="00292389" w:rsidRDefault="00746908">
      <w:pPr>
        <w:pStyle w:val="a0"/>
      </w:pPr>
      <w:r>
        <w:rPr>
          <w:b/>
          <w:bCs/>
        </w:rPr>
        <w:t>Nitq — ən mühüm ünsiyyət vasitəsi olan dilin şifahi və yazılı təzahür forması,</w:t>
      </w:r>
    </w:p>
    <w:p w14:paraId="3E75BDE7" w14:textId="77777777" w:rsidR="00292389" w:rsidRDefault="00746908">
      <w:pPr>
        <w:pStyle w:val="a0"/>
      </w:pPr>
      <w:r>
        <w:rPr>
          <w:b/>
          <w:bCs/>
        </w:rPr>
        <w:t>informasiya ötürücü vasitə.</w:t>
      </w:r>
    </w:p>
    <w:p w14:paraId="46031AC3" w14:textId="77777777" w:rsidR="00292389" w:rsidRDefault="00746908">
      <w:pPr>
        <w:pStyle w:val="a0"/>
      </w:pPr>
      <w:r>
        <w:rPr>
          <w:b/>
          <w:bCs/>
        </w:rPr>
        <w:t>Nitq şəxsin müəyyən kollektivin digər üzvləri ilə qarşılıqlı əlaqə saxlamaq</w:t>
      </w:r>
    </w:p>
    <w:p w14:paraId="00268E80" w14:textId="77777777" w:rsidR="00292389" w:rsidRDefault="00746908">
      <w:pPr>
        <w:pStyle w:val="a0"/>
      </w:pPr>
      <w:r>
        <w:rPr>
          <w:b/>
          <w:bCs/>
        </w:rPr>
        <w:t>məqsədilə dildən istifadə etmək fəaliyyətidir. Nitqin əsas məqsədi informasiya</w:t>
      </w:r>
    </w:p>
    <w:p w14:paraId="623567F0" w14:textId="77777777" w:rsidR="00292389" w:rsidRDefault="00746908">
      <w:pPr>
        <w:pStyle w:val="a0"/>
      </w:pPr>
      <w:r>
        <w:rPr>
          <w:b/>
          <w:bCs/>
        </w:rPr>
        <w:t>mübadiləsi yaratmaqla informasiyanın ötürülməsi, qəbul edilməsidir. Lakin</w:t>
      </w:r>
    </w:p>
    <w:p w14:paraId="35E15F2C" w14:textId="77777777" w:rsidR="00292389" w:rsidRDefault="00746908">
      <w:pPr>
        <w:pStyle w:val="a0"/>
      </w:pPr>
      <w:r>
        <w:rPr>
          <w:b/>
          <w:bCs/>
        </w:rPr>
        <w:t>bununla yanaşı, nitq informasiyanın qeydə alınması və saxlanması məqsədinə də</w:t>
      </w:r>
    </w:p>
    <w:p w14:paraId="220CDBF3" w14:textId="77777777" w:rsidR="00292389" w:rsidRDefault="00746908">
      <w:pPr>
        <w:pStyle w:val="a0"/>
      </w:pPr>
      <w:r>
        <w:rPr>
          <w:b/>
          <w:bCs/>
        </w:rPr>
        <w:t>xidmət edir. Nitqin gerçəkləşdirilməsi üçün dilin müxtəlif vasitələri işlədilir. Nitq</w:t>
      </w:r>
    </w:p>
    <w:p w14:paraId="625EBF42" w14:textId="77777777" w:rsidR="00292389" w:rsidRDefault="00746908">
      <w:pPr>
        <w:pStyle w:val="a0"/>
      </w:pPr>
      <w:r>
        <w:rPr>
          <w:b/>
          <w:bCs/>
        </w:rPr>
        <w:t>bir sıra parametrlərilə səciyyələnir.</w:t>
      </w:r>
    </w:p>
    <w:p w14:paraId="67DC39D7" w14:textId="77777777" w:rsidR="00292389" w:rsidRDefault="00746908">
      <w:pPr>
        <w:pStyle w:val="a0"/>
      </w:pPr>
      <w:r>
        <w:rPr>
          <w:b/>
          <w:bCs/>
        </w:rPr>
        <w:t>Nitqin aydınlığı onun adresat tərəfindən heç bir çətinlik çəkilmədən izah və şərhə</w:t>
      </w:r>
    </w:p>
    <w:p w14:paraId="06A3D868" w14:textId="77777777" w:rsidR="00292389" w:rsidRDefault="00746908">
      <w:pPr>
        <w:pStyle w:val="a0"/>
      </w:pPr>
      <w:r>
        <w:rPr>
          <w:b/>
          <w:bCs/>
        </w:rPr>
        <w:t>əlavə vasitələrə tələb yaranmadan başa düşülməsidir.</w:t>
      </w:r>
    </w:p>
    <w:p w14:paraId="56B1C574" w14:textId="77777777" w:rsidR="00292389" w:rsidRDefault="00746908">
      <w:pPr>
        <w:pStyle w:val="a0"/>
      </w:pPr>
      <w:r>
        <w:rPr>
          <w:b/>
          <w:bCs/>
        </w:rPr>
        <w:t>Nitq bədii və obrazlı ola bilər. Bəzən bədii və obrazlı nitqi eyniləşdirirlər. Lakin bu</w:t>
      </w:r>
    </w:p>
    <w:p w14:paraId="7CF0CB67" w14:textId="77777777" w:rsidR="00292389" w:rsidRDefault="00746908">
      <w:pPr>
        <w:pStyle w:val="a0"/>
      </w:pPr>
      <w:r>
        <w:rPr>
          <w:b/>
          <w:bCs/>
        </w:rPr>
        <w:t>nitq formaları arasında fərq vardır. Obrazlılıq nitqin bütün təzahür növlərində</w:t>
      </w:r>
    </w:p>
    <w:p w14:paraId="3CB82D92" w14:textId="77777777" w:rsidR="00292389" w:rsidRDefault="00746908">
      <w:pPr>
        <w:pStyle w:val="a0"/>
      </w:pPr>
      <w:r>
        <w:rPr>
          <w:b/>
          <w:bCs/>
        </w:rPr>
        <w:t>özünü göztərir. Bədii nitq isə yalnız bədii ədəbiyyata xas xüsusiyyətdir. Nitqin</w:t>
      </w:r>
    </w:p>
    <w:p w14:paraId="00B91D53" w14:textId="77777777" w:rsidR="00292389" w:rsidRDefault="00746908">
      <w:pPr>
        <w:pStyle w:val="a0"/>
      </w:pPr>
      <w:r>
        <w:rPr>
          <w:b/>
          <w:bCs/>
        </w:rPr>
        <w:t>bədiiliyi estetik kateqoriyadır. Nitqin bədiiliyini təyin etmək üçün vahid meyar</w:t>
      </w:r>
    </w:p>
    <w:p w14:paraId="58A6A01D" w14:textId="77777777" w:rsidR="00292389" w:rsidRDefault="00746908">
      <w:pPr>
        <w:pStyle w:val="a0"/>
      </w:pPr>
      <w:r>
        <w:rPr>
          <w:b/>
          <w:bCs/>
        </w:rPr>
        <w:t>yoxdur.</w:t>
      </w:r>
    </w:p>
    <w:p w14:paraId="0B5963C3" w14:textId="77777777" w:rsidR="00292389" w:rsidRDefault="00746908">
      <w:pPr>
        <w:pStyle w:val="a0"/>
      </w:pPr>
      <w:r>
        <w:rPr>
          <w:b/>
          <w:bCs/>
        </w:rPr>
        <w:t>Yazılı və şifahi nitq</w:t>
      </w:r>
    </w:p>
    <w:p w14:paraId="7F54EC01" w14:textId="77777777" w:rsidR="00292389" w:rsidRDefault="00746908">
      <w:pPr>
        <w:pStyle w:val="a0"/>
      </w:pPr>
      <w:r>
        <w:rPr>
          <w:b/>
          <w:bCs/>
        </w:rPr>
        <w:t>Nitqin iki forması var:bunlardan birincisi həm funksional,həm də tarixilik</w:t>
      </w:r>
    </w:p>
    <w:p w14:paraId="77EEDD18" w14:textId="77777777" w:rsidR="00292389" w:rsidRDefault="00746908">
      <w:pPr>
        <w:pStyle w:val="a0"/>
      </w:pPr>
      <w:r>
        <w:rPr>
          <w:b/>
          <w:bCs/>
        </w:rPr>
        <w:t>baxımından ilkin,qədim və əsas olan şifahi nitq,ikincisi törəmə,yardımçı olan yazılı</w:t>
      </w:r>
    </w:p>
    <w:p w14:paraId="21A4CFCA" w14:textId="77777777" w:rsidR="00292389" w:rsidRDefault="00746908">
      <w:pPr>
        <w:pStyle w:val="a0"/>
      </w:pPr>
      <w:r>
        <w:rPr>
          <w:b/>
          <w:bCs/>
        </w:rPr>
        <w:t>nitq.</w:t>
      </w:r>
    </w:p>
    <w:p w14:paraId="4AC44BC7" w14:textId="77777777" w:rsidR="00292389" w:rsidRDefault="00746908">
      <w:pPr>
        <w:pStyle w:val="a0"/>
      </w:pPr>
      <w:r>
        <w:rPr>
          <w:b/>
          <w:bCs/>
        </w:rPr>
        <w:t>Nitq mədəniyyətindən söhbət gedəndə,adətən,onun (nitqin) şifahi forması nəzərdə</w:t>
      </w:r>
    </w:p>
    <w:p w14:paraId="679BF180" w14:textId="77777777" w:rsidR="00292389" w:rsidRDefault="00746908">
      <w:pPr>
        <w:pStyle w:val="a0"/>
      </w:pPr>
      <w:r>
        <w:rPr>
          <w:b/>
          <w:bCs/>
        </w:rPr>
        <w:t>tutulur,yazılı nitq bu anlayışa daxil edilmir.Əslində isə nitq mədəniyyəti</w:t>
      </w:r>
    </w:p>
    <w:p w14:paraId="648C9E07" w14:textId="77777777" w:rsidR="00292389" w:rsidRDefault="00746908">
      <w:pPr>
        <w:pStyle w:val="a0"/>
      </w:pPr>
      <w:r>
        <w:rPr>
          <w:b/>
          <w:bCs/>
        </w:rPr>
        <w:t>problemlərini nitqin səlis qurulması,dil vahidlərinin</w:t>
      </w:r>
    </w:p>
    <w:p w14:paraId="01976D48" w14:textId="77777777" w:rsidR="00292389" w:rsidRDefault="00746908">
      <w:pPr>
        <w:pStyle w:val="a0"/>
      </w:pPr>
      <w:r>
        <w:rPr>
          <w:b/>
          <w:bCs/>
        </w:rPr>
        <w:t>məqsədəuyğun,dəqiq,ahəngdar,aydın məzmunlu və lakonik ifadə edilməsi və digər</w:t>
      </w:r>
    </w:p>
    <w:p w14:paraId="29480480" w14:textId="77777777" w:rsidR="00292389" w:rsidRDefault="00746908">
      <w:pPr>
        <w:pStyle w:val="a0"/>
      </w:pPr>
      <w:r>
        <w:rPr>
          <w:b/>
          <w:bCs/>
        </w:rPr>
        <w:t>bu kimi məsələlərlə məhdudlaşdırmaq düzgün olmazdı.Nitq mədəniyyəti problemi</w:t>
      </w:r>
    </w:p>
    <w:p w14:paraId="4AE175D2" w14:textId="77777777" w:rsidR="00292389" w:rsidRDefault="00746908">
      <w:pPr>
        <w:pStyle w:val="a0"/>
      </w:pPr>
      <w:r>
        <w:rPr>
          <w:b/>
          <w:bCs/>
        </w:rPr>
        <w:t>bunlarla yanaşı,əyani,konkret ifadə vasitəsi olan yazılı dillə də son dərəcə</w:t>
      </w:r>
    </w:p>
    <w:p w14:paraId="4671DE08" w14:textId="77777777" w:rsidR="00292389" w:rsidRDefault="00746908">
      <w:pPr>
        <w:pStyle w:val="a0"/>
      </w:pPr>
      <w:r>
        <w:rPr>
          <w:b/>
          <w:bCs/>
        </w:rPr>
        <w:t>bağlıdır.Dil sisteminin həm şifahi,həm də yazılı formalarında ədəbi dil</w:t>
      </w:r>
    </w:p>
    <w:p w14:paraId="195FA7E2" w14:textId="77777777" w:rsidR="00292389" w:rsidRDefault="00746908">
      <w:pPr>
        <w:pStyle w:val="a0"/>
      </w:pPr>
      <w:r>
        <w:rPr>
          <w:b/>
          <w:bCs/>
        </w:rPr>
        <w:t>normalarının gözlənilməsi dilin hərtərəfli inkşafı,onun sosial funksiyasının</w:t>
      </w:r>
    </w:p>
    <w:p w14:paraId="05B84DD1" w14:textId="77777777" w:rsidR="00292389" w:rsidRDefault="00746908">
      <w:pPr>
        <w:pStyle w:val="a0"/>
      </w:pPr>
      <w:r>
        <w:rPr>
          <w:b/>
          <w:bCs/>
        </w:rPr>
        <w:t>genişlənməsi baxımından başlıca şərtdir.Nitq mədəniyyətindən,ədəbi dilin</w:t>
      </w:r>
    </w:p>
    <w:p w14:paraId="0A8DEDB2" w14:textId="77777777" w:rsidR="00292389" w:rsidRDefault="00746908">
      <w:pPr>
        <w:pStyle w:val="a0"/>
      </w:pPr>
      <w:r>
        <w:rPr>
          <w:b/>
          <w:bCs/>
        </w:rPr>
        <w:t>normaları əsasında fəaliyyət göstərən nümunəvi nitqdən,onun</w:t>
      </w:r>
    </w:p>
    <w:p w14:paraId="01E483EF" w14:textId="77777777" w:rsidR="00292389" w:rsidRDefault="00746908">
      <w:pPr>
        <w:pStyle w:val="a0"/>
      </w:pPr>
      <w:r>
        <w:rPr>
          <w:b/>
          <w:bCs/>
        </w:rPr>
        <w:t>düzgünlüyü,aydınlığı,saflığı,səlisliyi və s.söhbət gedirsə,o zaman yazılı nitqin</w:t>
      </w:r>
    </w:p>
    <w:p w14:paraId="36A61921" w14:textId="77777777" w:rsidR="00292389" w:rsidRDefault="00746908">
      <w:pPr>
        <w:pStyle w:val="a0"/>
      </w:pPr>
      <w:r>
        <w:rPr>
          <w:b/>
          <w:bCs/>
        </w:rPr>
        <w:t>orfoqrafiya və durğu işarələri qaydalarına əməl etmək də normativlik</w:t>
      </w:r>
    </w:p>
    <w:p w14:paraId="1D1ECE66" w14:textId="77777777" w:rsidR="00292389" w:rsidRDefault="00746908">
      <w:pPr>
        <w:pStyle w:val="a0"/>
      </w:pPr>
      <w:r>
        <w:rPr>
          <w:b/>
          <w:bCs/>
        </w:rPr>
        <w:t>sayılmalıdır.Nitq inkşafı üzrə aparılan təlim işlərində onun yazılı və şifahi</w:t>
      </w:r>
    </w:p>
    <w:p w14:paraId="41E0ED81" w14:textId="77777777" w:rsidR="00292389" w:rsidRDefault="00746908">
      <w:pPr>
        <w:pStyle w:val="a0"/>
      </w:pPr>
      <w:r>
        <w:rPr>
          <w:b/>
          <w:bCs/>
        </w:rPr>
        <w:t>formaları vəhdət şəklində götürülməlidir."...ancaq şifahi nitqə diqqət yetirib,yazılı</w:t>
      </w:r>
    </w:p>
    <w:p w14:paraId="6D044E85" w14:textId="77777777" w:rsidR="00292389" w:rsidRDefault="00746908">
      <w:pPr>
        <w:pStyle w:val="a0"/>
      </w:pPr>
      <w:r>
        <w:rPr>
          <w:b/>
          <w:bCs/>
        </w:rPr>
        <w:t>nitqi unutmaq nitq mədəniyyətini birtərəfli inkişaf etdirmək deməkdir.4 İnsanlar arasında xoş münasibətin yaranmasında gözəl nitq mühüm rol oynayır.</w:t>
      </w:r>
    </w:p>
    <w:p w14:paraId="59452A4B" w14:textId="77777777" w:rsidR="00292389" w:rsidRDefault="00746908">
      <w:pPr>
        <w:pStyle w:val="a0"/>
      </w:pPr>
      <w:r>
        <w:rPr>
          <w:b/>
          <w:bCs/>
        </w:rPr>
        <w:t>Nitq ünsiyyəti üç formada baş verir:</w:t>
      </w:r>
    </w:p>
    <w:p w14:paraId="4D746154" w14:textId="77777777" w:rsidR="00292389" w:rsidRDefault="00746908">
      <w:pPr>
        <w:pStyle w:val="a0"/>
      </w:pPr>
      <w:r>
        <w:rPr>
          <w:b/>
          <w:bCs/>
        </w:rPr>
        <w:t></w:t>
      </w:r>
    </w:p>
    <w:p w14:paraId="04C6A471" w14:textId="77777777" w:rsidR="00292389" w:rsidRDefault="00746908">
      <w:pPr>
        <w:pStyle w:val="a0"/>
      </w:pPr>
      <w:r>
        <w:rPr>
          <w:b/>
          <w:bCs/>
        </w:rPr>
        <w:t></w:t>
      </w:r>
    </w:p>
    <w:p w14:paraId="539F3D1F" w14:textId="77777777" w:rsidR="00292389" w:rsidRDefault="00746908">
      <w:pPr>
        <w:pStyle w:val="a0"/>
      </w:pPr>
      <w:r>
        <w:rPr>
          <w:b/>
          <w:bCs/>
        </w:rPr>
        <w:t></w:t>
      </w:r>
    </w:p>
    <w:p w14:paraId="1EF89F56" w14:textId="77777777" w:rsidR="00292389" w:rsidRDefault="00746908">
      <w:pPr>
        <w:pStyle w:val="a0"/>
      </w:pPr>
      <w:r>
        <w:rPr>
          <w:b/>
          <w:bCs/>
        </w:rPr>
        <w:t>Monoloq və ya monoloji nitq,</w:t>
      </w:r>
    </w:p>
    <w:p w14:paraId="43056E40" w14:textId="77777777" w:rsidR="00292389" w:rsidRDefault="00746908">
      <w:pPr>
        <w:pStyle w:val="a0"/>
      </w:pPr>
      <w:r>
        <w:rPr>
          <w:b/>
          <w:bCs/>
        </w:rPr>
        <w:t>Dialoq və ya dialoji nitq,</w:t>
      </w:r>
    </w:p>
    <w:p w14:paraId="42635615" w14:textId="77777777" w:rsidR="00292389" w:rsidRDefault="00746908">
      <w:pPr>
        <w:pStyle w:val="a0"/>
      </w:pPr>
      <w:r>
        <w:rPr>
          <w:b/>
          <w:bCs/>
        </w:rPr>
        <w:t>Poliloq və ya poliloji nitq.</w:t>
      </w:r>
    </w:p>
    <w:p w14:paraId="77EA2C62" w14:textId="77777777" w:rsidR="00292389" w:rsidRDefault="00746908">
      <w:pPr>
        <w:pStyle w:val="a0"/>
      </w:pPr>
      <w:r>
        <w:rPr>
          <w:b/>
          <w:bCs/>
        </w:rPr>
        <w:t>Yunan mənşəli olan monoloq (monos bir, logos nitq) bir insanın, şəxsin və ya</w:t>
      </w:r>
    </w:p>
    <w:p w14:paraId="6DB593C0" w14:textId="77777777" w:rsidR="00292389" w:rsidRDefault="00746908">
      <w:pPr>
        <w:pStyle w:val="a0"/>
      </w:pPr>
      <w:r>
        <w:rPr>
          <w:b/>
          <w:bCs/>
        </w:rPr>
        <w:t>adamın nitqi deməkdir. Monoloji nitq hər yerdə ola bilər. Ailədə, idarələrdə,</w:t>
      </w:r>
    </w:p>
    <w:p w14:paraId="69F21905" w14:textId="77777777" w:rsidR="00292389" w:rsidRDefault="00746908">
      <w:pPr>
        <w:pStyle w:val="a0"/>
      </w:pPr>
      <w:r>
        <w:rPr>
          <w:b/>
          <w:bCs/>
        </w:rPr>
        <w:t>səhnədə, məktəbdə və s. İnsan öz-özünə monoloq söyləməz, Lakin səhnə</w:t>
      </w:r>
    </w:p>
    <w:p w14:paraId="07B6C0CB" w14:textId="77777777" w:rsidR="00292389" w:rsidRDefault="00746908">
      <w:pPr>
        <w:pStyle w:val="a0"/>
      </w:pPr>
      <w:r>
        <w:rPr>
          <w:b/>
          <w:bCs/>
        </w:rPr>
        <w:t>adamlarının, müəllimlərin, tələbələrin və başqa ixtisas sahiblərinin məşqi və yaxud</w:t>
      </w:r>
    </w:p>
    <w:p w14:paraId="090ED569" w14:textId="77777777" w:rsidR="00292389" w:rsidRDefault="00746908">
      <w:pPr>
        <w:pStyle w:val="a0"/>
      </w:pPr>
      <w:r>
        <w:rPr>
          <w:b/>
          <w:bCs/>
        </w:rPr>
        <w:t>hər hansı bir çıxışa hazırlaşmaları (mühazirəyə, dərsə, çıxışa) zamanı işlənə bilər.</w:t>
      </w:r>
    </w:p>
    <w:p w14:paraId="191DD053" w14:textId="77777777" w:rsidR="00292389" w:rsidRDefault="00746908">
      <w:pPr>
        <w:pStyle w:val="a0"/>
      </w:pPr>
      <w:r>
        <w:rPr>
          <w:b/>
          <w:bCs/>
        </w:rPr>
        <w:t>Monoloji nitq müxtəlif qruplara bölünür:</w:t>
      </w:r>
    </w:p>
    <w:p w14:paraId="27CDB5F4" w14:textId="77777777" w:rsidR="00292389" w:rsidRDefault="00746908">
      <w:pPr>
        <w:pStyle w:val="a0"/>
      </w:pPr>
      <w:r>
        <w:rPr>
          <w:b/>
          <w:bCs/>
        </w:rPr>
        <w:t></w:t>
      </w:r>
    </w:p>
    <w:p w14:paraId="19CA1527" w14:textId="77777777" w:rsidR="00292389" w:rsidRDefault="00746908">
      <w:pPr>
        <w:pStyle w:val="a0"/>
      </w:pPr>
      <w:r>
        <w:rPr>
          <w:b/>
          <w:bCs/>
        </w:rPr>
        <w:t></w:t>
      </w:r>
    </w:p>
    <w:p w14:paraId="789A45E4" w14:textId="77777777" w:rsidR="00292389" w:rsidRDefault="00746908">
      <w:pPr>
        <w:pStyle w:val="a0"/>
      </w:pPr>
      <w:r>
        <w:rPr>
          <w:b/>
          <w:bCs/>
        </w:rPr>
        <w:t></w:t>
      </w:r>
    </w:p>
    <w:p w14:paraId="51783C08" w14:textId="77777777" w:rsidR="00292389" w:rsidRDefault="00746908">
      <w:pPr>
        <w:pStyle w:val="a0"/>
      </w:pPr>
      <w:r>
        <w:rPr>
          <w:b/>
          <w:bCs/>
        </w:rPr>
        <w:t></w:t>
      </w:r>
    </w:p>
    <w:p w14:paraId="0CA3D0A8" w14:textId="77777777" w:rsidR="00292389" w:rsidRDefault="00746908">
      <w:pPr>
        <w:pStyle w:val="a0"/>
      </w:pPr>
      <w:r>
        <w:rPr>
          <w:b/>
          <w:bCs/>
        </w:rPr>
        <w:t>Mühazirə,</w:t>
      </w:r>
    </w:p>
    <w:p w14:paraId="03887708" w14:textId="77777777" w:rsidR="00292389" w:rsidRDefault="00746908">
      <w:pPr>
        <w:pStyle w:val="a0"/>
      </w:pPr>
      <w:r>
        <w:rPr>
          <w:b/>
          <w:bCs/>
        </w:rPr>
        <w:t>Məruzə</w:t>
      </w:r>
    </w:p>
    <w:p w14:paraId="254B11A6" w14:textId="77777777" w:rsidR="00292389" w:rsidRDefault="00746908">
      <w:pPr>
        <w:pStyle w:val="a0"/>
      </w:pPr>
      <w:r>
        <w:rPr>
          <w:b/>
          <w:bCs/>
        </w:rPr>
        <w:t>Çıxış</w:t>
      </w:r>
    </w:p>
    <w:p w14:paraId="4BF0D96E" w14:textId="77777777" w:rsidR="00292389" w:rsidRDefault="00746908">
      <w:pPr>
        <w:pStyle w:val="a0"/>
      </w:pPr>
      <w:r>
        <w:rPr>
          <w:b/>
          <w:bCs/>
        </w:rPr>
        <w:t>Nitq</w:t>
      </w:r>
    </w:p>
    <w:p w14:paraId="71D23FC7" w14:textId="77777777" w:rsidR="00292389" w:rsidRDefault="00746908">
      <w:pPr>
        <w:pStyle w:val="a0"/>
      </w:pPr>
      <w:r>
        <w:rPr>
          <w:b/>
          <w:bCs/>
        </w:rPr>
        <w:t>Ali məktəblərdə müəyyən mövzu üzrə professor və ya dosentinin şifahi şərhi</w:t>
      </w:r>
    </w:p>
    <w:p w14:paraId="29E5A7EF" w14:textId="77777777" w:rsidR="00292389" w:rsidRDefault="00746908">
      <w:pPr>
        <w:pStyle w:val="a0"/>
      </w:pPr>
      <w:r>
        <w:rPr>
          <w:b/>
          <w:bCs/>
        </w:rPr>
        <w:t>mühazirə adlanır.</w:t>
      </w:r>
    </w:p>
    <w:p w14:paraId="6A685237" w14:textId="77777777" w:rsidR="00292389" w:rsidRDefault="00746908">
      <w:pPr>
        <w:pStyle w:val="a0"/>
      </w:pPr>
      <w:r>
        <w:rPr>
          <w:b/>
          <w:bCs/>
        </w:rPr>
        <w:t>Əvvəlcədən işlənib hazırlanmış hər hansı mövzuya məruzə deyilir. Məruzənin üç</w:t>
      </w:r>
    </w:p>
    <w:p w14:paraId="3F26F261" w14:textId="77777777" w:rsidR="00292389" w:rsidRDefault="00746908">
      <w:pPr>
        <w:pStyle w:val="a0"/>
      </w:pPr>
      <w:r>
        <w:rPr>
          <w:b/>
          <w:bCs/>
        </w:rPr>
        <w:t>növü qeyd olunur:</w:t>
      </w:r>
    </w:p>
    <w:p w14:paraId="542D4A61" w14:textId="77777777" w:rsidR="00292389" w:rsidRDefault="00746908">
      <w:pPr>
        <w:pStyle w:val="a0"/>
      </w:pPr>
      <w:r>
        <w:rPr>
          <w:b/>
          <w:bCs/>
        </w:rPr>
        <w:t>1. Hesabat məruzəsi</w:t>
      </w:r>
    </w:p>
    <w:p w14:paraId="688B4E97" w14:textId="77777777" w:rsidR="00292389" w:rsidRDefault="00746908">
      <w:pPr>
        <w:pStyle w:val="a0"/>
      </w:pPr>
      <w:r>
        <w:rPr>
          <w:b/>
          <w:bCs/>
        </w:rPr>
        <w:t>2. Elmi məruzə</w:t>
      </w:r>
    </w:p>
    <w:p w14:paraId="4352F183" w14:textId="77777777" w:rsidR="00292389" w:rsidRDefault="00746908">
      <w:pPr>
        <w:pStyle w:val="a0"/>
      </w:pPr>
      <w:r>
        <w:rPr>
          <w:b/>
          <w:bCs/>
        </w:rPr>
        <w:t>3. Siyasi məruzə</w:t>
      </w:r>
    </w:p>
    <w:p w14:paraId="600815B1" w14:textId="77777777" w:rsidR="00292389" w:rsidRDefault="00746908">
      <w:pPr>
        <w:pStyle w:val="a0"/>
      </w:pPr>
      <w:r>
        <w:rPr>
          <w:b/>
          <w:bCs/>
        </w:rPr>
        <w:t>Onu da qeyd etmək lazımdır ki, məruzəni müzakirə edirlər, mühazirəni isə yox.</w:t>
      </w:r>
    </w:p>
    <w:p w14:paraId="3134FEBE" w14:textId="77777777" w:rsidR="00292389" w:rsidRDefault="00746908">
      <w:pPr>
        <w:pStyle w:val="a0"/>
      </w:pPr>
      <w:r>
        <w:rPr>
          <w:b/>
          <w:bCs/>
        </w:rPr>
        <w:t>Mühazirədə yalnız sual verilə bilər.</w:t>
      </w:r>
    </w:p>
    <w:p w14:paraId="591D97E3" w14:textId="77777777" w:rsidR="00292389" w:rsidRDefault="00746908">
      <w:pPr>
        <w:pStyle w:val="a0"/>
      </w:pPr>
      <w:r>
        <w:rPr>
          <w:b/>
          <w:bCs/>
        </w:rPr>
        <w:t>Daha çox iclaslarda, yığıncaqlarda söylənilən nitqə çıxış deyilir. Çıxışda natiq irad</w:t>
      </w:r>
    </w:p>
    <w:p w14:paraId="5F58C9A3" w14:textId="77777777" w:rsidR="00292389" w:rsidRDefault="00746908">
      <w:pPr>
        <w:pStyle w:val="a0"/>
      </w:pPr>
      <w:r>
        <w:rPr>
          <w:b/>
          <w:bCs/>
        </w:rPr>
        <w:t>və təkliflərini ifadə edir. Çıxış həm elmi, həm siyasi, həm də ictimai xarakterli</w:t>
      </w:r>
    </w:p>
    <w:p w14:paraId="6C3C5AD0" w14:textId="77777777" w:rsidR="00292389" w:rsidRDefault="00746908">
      <w:pPr>
        <w:pStyle w:val="a0"/>
      </w:pPr>
      <w:r>
        <w:rPr>
          <w:b/>
          <w:bCs/>
        </w:rPr>
        <w:t>olur.</w:t>
      </w:r>
    </w:p>
    <w:p w14:paraId="6274CD47" w14:textId="77777777" w:rsidR="00292389" w:rsidRDefault="00746908">
      <w:pPr>
        <w:pStyle w:val="a0"/>
      </w:pPr>
      <w:r>
        <w:rPr>
          <w:b/>
          <w:bCs/>
        </w:rPr>
        <w:t>Nitq siyasi, ictimai-siyasi və s. şəkildə olur. Bu baxımdan nitqin aşağıdakı növləri</w:t>
      </w:r>
    </w:p>
    <w:p w14:paraId="35F41667" w14:textId="77777777" w:rsidR="00292389" w:rsidRDefault="00746908">
      <w:pPr>
        <w:pStyle w:val="a0"/>
      </w:pPr>
      <w:r>
        <w:rPr>
          <w:b/>
          <w:bCs/>
        </w:rPr>
        <w:t>var:</w:t>
      </w:r>
    </w:p>
    <w:p w14:paraId="700C3FB0" w14:textId="77777777" w:rsidR="00292389" w:rsidRDefault="00746908">
      <w:pPr>
        <w:pStyle w:val="a0"/>
      </w:pPr>
      <w:r>
        <w:rPr>
          <w:b/>
          <w:bCs/>
        </w:rPr>
        <w:t>1. İctimai-siyasi nitq,</w:t>
      </w:r>
    </w:p>
    <w:p w14:paraId="20F42DB6" w14:textId="77777777" w:rsidR="00292389" w:rsidRDefault="00746908">
      <w:pPr>
        <w:pStyle w:val="a0"/>
      </w:pPr>
      <w:r>
        <w:rPr>
          <w:b/>
          <w:bCs/>
        </w:rPr>
        <w:t>2. İttiham nitqi,</w:t>
      </w:r>
    </w:p>
    <w:p w14:paraId="528A72D0" w14:textId="77777777" w:rsidR="00292389" w:rsidRDefault="00746908">
      <w:pPr>
        <w:pStyle w:val="a0"/>
      </w:pPr>
      <w:r>
        <w:rPr>
          <w:b/>
          <w:bCs/>
        </w:rPr>
        <w:t>3. Müdafiə nitqi.</w:t>
      </w:r>
    </w:p>
    <w:p w14:paraId="24636B48" w14:textId="77777777" w:rsidR="00292389" w:rsidRDefault="00746908">
      <w:pPr>
        <w:pStyle w:val="a0"/>
      </w:pPr>
      <w:r>
        <w:rPr>
          <w:b/>
          <w:bCs/>
        </w:rPr>
        <w:t>4. Müttəhimin son sözü</w:t>
      </w:r>
    </w:p>
    <w:p w14:paraId="15177B35" w14:textId="77777777" w:rsidR="00292389" w:rsidRDefault="00746908">
      <w:pPr>
        <w:pStyle w:val="a0"/>
      </w:pPr>
      <w:r>
        <w:rPr>
          <w:b/>
          <w:bCs/>
        </w:rPr>
        <w:t>Dialoq yunan sözü (dialogos) olub, iki nəfərin arasında olan söhbət deməkdir.Söhbətdə bir neçə adamın iştirak etməsinə isə poliloq deyilir. Poly loqos</w:t>
      </w:r>
    </w:p>
    <w:p w14:paraId="40DE4FC2" w14:textId="77777777" w:rsidR="00292389" w:rsidRDefault="00746908">
      <w:pPr>
        <w:pStyle w:val="a0"/>
      </w:pPr>
      <w:r>
        <w:rPr>
          <w:b/>
          <w:bCs/>
        </w:rPr>
        <w:t>yunanca (poly — çox, loqos -nitq) çoxlu adamın iştirak etdiyi nitq deməkdir. Belə</w:t>
      </w:r>
    </w:p>
    <w:p w14:paraId="2BA6A576" w14:textId="77777777" w:rsidR="00292389" w:rsidRDefault="00746908">
      <w:pPr>
        <w:pStyle w:val="a0"/>
      </w:pPr>
      <w:r>
        <w:rPr>
          <w:b/>
          <w:bCs/>
        </w:rPr>
        <w:t>nitq özünü daha çox dram əsərlərində göstərir.</w:t>
      </w:r>
    </w:p>
    <w:p w14:paraId="33266D7E" w14:textId="77777777" w:rsidR="00292389" w:rsidRDefault="00746908">
      <w:pPr>
        <w:pStyle w:val="a0"/>
      </w:pPr>
      <w:r>
        <w:rPr>
          <w:b/>
          <w:bCs/>
        </w:rPr>
        <w:t>Nitq ünsiyyətinin formaları</w:t>
      </w:r>
    </w:p>
    <w:p w14:paraId="64435B81" w14:textId="77777777" w:rsidR="00292389" w:rsidRDefault="00746908">
      <w:pPr>
        <w:pStyle w:val="a0"/>
      </w:pPr>
      <w:r>
        <w:rPr>
          <w:b/>
          <w:bCs/>
        </w:rPr>
        <w:t>Nitq müxtəlif formalarda təzahür edir, Nitqin müxtəlifliyi, təzahür formaları a)</w:t>
      </w:r>
    </w:p>
    <w:p w14:paraId="071A50D0" w14:textId="77777777" w:rsidR="00292389" w:rsidRDefault="00746908">
      <w:pPr>
        <w:pStyle w:val="a0"/>
      </w:pPr>
      <w:r>
        <w:rPr>
          <w:b/>
          <w:bCs/>
        </w:rPr>
        <w:t>ifadə yoluna görə və b) ifadə nizamına görə müəyyənləşir.</w:t>
      </w:r>
    </w:p>
    <w:p w14:paraId="179AF316" w14:textId="77777777" w:rsidR="00292389" w:rsidRDefault="00746908">
      <w:pPr>
        <w:pStyle w:val="a0"/>
      </w:pPr>
      <w:r>
        <w:rPr>
          <w:b/>
          <w:bCs/>
        </w:rPr>
        <w:t>İfadə vasitəsinə görə nitq iki cür olur:</w:t>
      </w:r>
    </w:p>
    <w:p w14:paraId="2E6C5D53" w14:textId="77777777" w:rsidR="00292389" w:rsidRDefault="00746908">
      <w:pPr>
        <w:pStyle w:val="a0"/>
      </w:pPr>
      <w:r>
        <w:rPr>
          <w:b/>
          <w:bCs/>
        </w:rPr>
        <w:t>1. Şifahi nitq.</w:t>
      </w:r>
    </w:p>
    <w:p w14:paraId="0E44F3D3" w14:textId="77777777" w:rsidR="00292389" w:rsidRDefault="00746908">
      <w:pPr>
        <w:pStyle w:val="a0"/>
      </w:pPr>
      <w:r>
        <w:rPr>
          <w:b/>
          <w:bCs/>
        </w:rPr>
        <w:t>2. Yazılı nitq.</w:t>
      </w:r>
    </w:p>
    <w:p w14:paraId="064AA1C0" w14:textId="77777777" w:rsidR="00292389" w:rsidRDefault="00746908">
      <w:pPr>
        <w:pStyle w:val="a0"/>
      </w:pPr>
      <w:r>
        <w:rPr>
          <w:b/>
          <w:bCs/>
        </w:rPr>
        <w:t>Şifahi nitqin materialı sözlər, onların ifadə olunması, tələffüz edilməsidir. Yazılı</w:t>
      </w:r>
    </w:p>
    <w:p w14:paraId="782BE9C9" w14:textId="77777777" w:rsidR="00292389" w:rsidRDefault="00746908">
      <w:pPr>
        <w:pStyle w:val="a0"/>
      </w:pPr>
      <w:r>
        <w:rPr>
          <w:b/>
          <w:bCs/>
        </w:rPr>
        <w:t>nitqin materialı hərfi işarələrdir və onların vasitəsilə yaranan yazıdır. Şifahi nitqdə</w:t>
      </w:r>
    </w:p>
    <w:p w14:paraId="47B4B636" w14:textId="77777777" w:rsidR="00292389" w:rsidRDefault="00746908">
      <w:pPr>
        <w:pStyle w:val="a0"/>
      </w:pPr>
      <w:r>
        <w:rPr>
          <w:b/>
          <w:bCs/>
        </w:rPr>
        <w:t>səsin ahəngdarlığı, tembr, melodiya, mimika, jest, düzgün tələffüz, emosionallıq,</w:t>
      </w:r>
    </w:p>
    <w:p w14:paraId="7ABF088F" w14:textId="77777777" w:rsidR="00292389" w:rsidRDefault="00746908">
      <w:pPr>
        <w:pStyle w:val="a0"/>
      </w:pPr>
      <w:r>
        <w:rPr>
          <w:b/>
          <w:bCs/>
        </w:rPr>
        <w:t>yığcamlıq, səlistlik, aydınlıq və s. nəzərə alınır. Yazılı və şifahi</w:t>
      </w:r>
    </w:p>
    <w:p w14:paraId="0DB85914" w14:textId="77777777" w:rsidR="00292389" w:rsidRDefault="00746908">
      <w:pPr>
        <w:pStyle w:val="a0"/>
      </w:pPr>
      <w:r>
        <w:rPr>
          <w:b/>
          <w:bCs/>
        </w:rPr>
        <w:t>nitqdə monoloqdan, dialoqdan və poliloqdan istifadə edilir. Bəzən isə məruzələr,</w:t>
      </w:r>
    </w:p>
    <w:p w14:paraId="743E02CB" w14:textId="77777777" w:rsidR="00292389" w:rsidRDefault="00746908">
      <w:pPr>
        <w:pStyle w:val="a0"/>
      </w:pPr>
      <w:r>
        <w:rPr>
          <w:b/>
          <w:bCs/>
        </w:rPr>
        <w:t>mühazirələr, çıxışlar, hətta bədii əsərlər (pyeslər, dram əsərləri) yazılı şəkildə</w:t>
      </w:r>
    </w:p>
    <w:p w14:paraId="09FE1E3C" w14:textId="77777777" w:rsidR="00292389" w:rsidRDefault="00746908">
      <w:pPr>
        <w:pStyle w:val="a0"/>
      </w:pPr>
      <w:r>
        <w:rPr>
          <w:b/>
          <w:bCs/>
        </w:rPr>
        <w:t>verilməsinə baxmayaraq, xalqa, kütləyə daha yaxşı çatdırılmaq üçün şifahi şəkildə</w:t>
      </w:r>
    </w:p>
    <w:p w14:paraId="74DA9A44" w14:textId="77777777" w:rsidR="00292389" w:rsidRDefault="00746908">
      <w:pPr>
        <w:pStyle w:val="a0"/>
      </w:pPr>
      <w:r>
        <w:rPr>
          <w:b/>
          <w:bCs/>
        </w:rPr>
        <w:t>təqdim olunur. Çünki yazılı nitqin imkanları məhduddur.</w:t>
      </w:r>
    </w:p>
    <w:p w14:paraId="015D24EF" w14:textId="77777777" w:rsidR="00292389" w:rsidRDefault="00746908">
      <w:pPr>
        <w:pStyle w:val="a0"/>
      </w:pPr>
      <w:r>
        <w:rPr>
          <w:b/>
          <w:bCs/>
        </w:rPr>
        <w:t>1. İfadə nizamına görə də nitq yenə də iki cür olur:</w:t>
      </w:r>
    </w:p>
    <w:p w14:paraId="6D5E8C75" w14:textId="77777777" w:rsidR="00292389" w:rsidRDefault="00746908">
      <w:pPr>
        <w:pStyle w:val="a0"/>
      </w:pPr>
      <w:r>
        <w:rPr>
          <w:b/>
          <w:bCs/>
        </w:rPr>
        <w:t>2. Mənsur nitq və ya nəşr şəklində ifadə olunan nitq;</w:t>
      </w:r>
    </w:p>
    <w:p w14:paraId="5F3F6814" w14:textId="77777777" w:rsidR="00292389" w:rsidRDefault="00746908">
      <w:pPr>
        <w:pStyle w:val="a0"/>
      </w:pPr>
      <w:r>
        <w:rPr>
          <w:b/>
          <w:bCs/>
        </w:rPr>
        <w:t>3. Mənzum nitq və ya nəzm şəklində ifadə olunan nitq.</w:t>
      </w:r>
    </w:p>
    <w:p w14:paraId="1E88AB26" w14:textId="77777777" w:rsidR="00292389" w:rsidRDefault="00746908">
      <w:pPr>
        <w:pStyle w:val="a0"/>
      </w:pPr>
      <w:r>
        <w:rPr>
          <w:b/>
          <w:bCs/>
        </w:rPr>
        <w:t>Nəsrlə ifadə olunan nitq roman, povest, növella, məqalə, oçerk, reportaj, nağıl,</w:t>
      </w:r>
    </w:p>
    <w:p w14:paraId="7C1A8926" w14:textId="77777777" w:rsidR="00292389" w:rsidRDefault="00746908">
      <w:pPr>
        <w:pStyle w:val="a0"/>
      </w:pPr>
      <w:r>
        <w:rPr>
          <w:b/>
          <w:bCs/>
        </w:rPr>
        <w:t>dastan və s. şəklində ola bilər.</w:t>
      </w:r>
    </w:p>
    <w:p w14:paraId="210C676D" w14:textId="77777777" w:rsidR="00292389" w:rsidRDefault="00746908">
      <w:pPr>
        <w:pStyle w:val="a0"/>
      </w:pPr>
      <w:r>
        <w:rPr>
          <w:b/>
          <w:bCs/>
        </w:rPr>
        <w:t>Nəzm əsərlərində isə heca, ahəngdarlıq, qafiyə, şerin təqti forması və s. əsas</w:t>
      </w:r>
    </w:p>
    <w:p w14:paraId="73E8745F" w14:textId="77777777" w:rsidR="00292389" w:rsidRDefault="00746908">
      <w:pPr>
        <w:pStyle w:val="a0"/>
      </w:pPr>
      <w:r>
        <w:rPr>
          <w:b/>
          <w:bCs/>
        </w:rPr>
        <w:t>götürülür. Mənzum nitq nizama salınmış nitqdir, burada kənara çıxmaq mümkün</w:t>
      </w:r>
    </w:p>
    <w:p w14:paraId="37C54E0F" w14:textId="77777777" w:rsidR="00292389" w:rsidRDefault="00746908">
      <w:pPr>
        <w:pStyle w:val="a0"/>
      </w:pPr>
      <w:r>
        <w:rPr>
          <w:b/>
          <w:bCs/>
        </w:rPr>
        <w:t>olmur. Nəsr də, nəzm də, həm yazılı, həm də şifahi ola bilir. Lakin son dövrlərdə</w:t>
      </w:r>
    </w:p>
    <w:p w14:paraId="27505E5B" w14:textId="77777777" w:rsidR="00292389" w:rsidRDefault="00746908">
      <w:pPr>
        <w:pStyle w:val="a0"/>
      </w:pPr>
      <w:r>
        <w:rPr>
          <w:b/>
          <w:bCs/>
        </w:rPr>
        <w:t>yazılı mənzum nitq yalnız bədii ədəbiyyatda işlədilir. Əvvəllər isə bu</w:t>
      </w:r>
    </w:p>
    <w:p w14:paraId="514098C8" w14:textId="77777777" w:rsidR="00292389" w:rsidRDefault="00746908">
      <w:pPr>
        <w:pStyle w:val="a0"/>
      </w:pPr>
      <w:r>
        <w:rPr>
          <w:b/>
          <w:bCs/>
        </w:rPr>
        <w:t>nitqdən riyaziyyat, fəlsəfə, qrammatika və hətta lüğətlərin yazılmasında istifadə</w:t>
      </w:r>
    </w:p>
    <w:p w14:paraId="363214B0" w14:textId="77777777" w:rsidR="00292389" w:rsidRDefault="00746908">
      <w:pPr>
        <w:pStyle w:val="a0"/>
      </w:pPr>
      <w:r>
        <w:rPr>
          <w:b/>
          <w:bCs/>
        </w:rPr>
        <w:t>olunur.</w:t>
      </w:r>
    </w:p>
    <w:p w14:paraId="3A506A39" w14:textId="77777777" w:rsidR="00292389" w:rsidRDefault="00746908">
      <w:pPr>
        <w:pStyle w:val="a0"/>
      </w:pPr>
      <w:r>
        <w:rPr>
          <w:b/>
          <w:bCs/>
        </w:rPr>
        <w:t>Onu da qeyd edək ki, hər bir şəxsin xarakteri, ağlı, dünyagörüşü, düşünmə</w:t>
      </w:r>
    </w:p>
    <w:p w14:paraId="3A07CEB8" w14:textId="77777777" w:rsidR="00292389" w:rsidRDefault="00746908">
      <w:pPr>
        <w:pStyle w:val="a0"/>
      </w:pPr>
      <w:r>
        <w:rPr>
          <w:b/>
          <w:bCs/>
        </w:rPr>
        <w:t>qabiliyyəti müxtəlif olduğu kimi, nitqi də başqalarından fərqlənir. Bu fərq isə fərdi</w:t>
      </w:r>
    </w:p>
    <w:p w14:paraId="589243A8" w14:textId="77777777" w:rsidR="00292389" w:rsidRDefault="00746908">
      <w:pPr>
        <w:pStyle w:val="a0"/>
      </w:pPr>
      <w:r>
        <w:rPr>
          <w:b/>
          <w:bCs/>
        </w:rPr>
        <w:t>üslubların yaranmasına səbəb olur</w:t>
      </w:r>
    </w:p>
    <w:p w14:paraId="7E3A6390" w14:textId="77777777" w:rsidR="00292389" w:rsidRDefault="00746908">
      <w:pPr>
        <w:pStyle w:val="a0"/>
      </w:pPr>
      <w:r>
        <w:rPr>
          <w:b/>
          <w:bCs/>
        </w:rPr>
        <w:t>.Mövzu 3: Azərbaycan ədəbi dil normalarının işgüzar və akademik</w:t>
      </w:r>
    </w:p>
    <w:p w14:paraId="210A7BDB" w14:textId="77777777" w:rsidR="00292389" w:rsidRDefault="00746908">
      <w:pPr>
        <w:pStyle w:val="a0"/>
      </w:pPr>
      <w:r>
        <w:rPr>
          <w:b/>
          <w:bCs/>
        </w:rPr>
        <w:t>kommunikasiyalılıqda mühüm yeri.</w:t>
      </w:r>
    </w:p>
    <w:p w14:paraId="2A3E53A8" w14:textId="77777777" w:rsidR="00292389" w:rsidRDefault="00746908">
      <w:pPr>
        <w:pStyle w:val="a0"/>
      </w:pPr>
      <w:r>
        <w:rPr>
          <w:b/>
          <w:bCs/>
        </w:rPr>
        <w:t>İcmal:</w:t>
      </w:r>
    </w:p>
    <w:p w14:paraId="341C185E" w14:textId="77777777" w:rsidR="00292389" w:rsidRDefault="00746908">
      <w:pPr>
        <w:pStyle w:val="a0"/>
      </w:pPr>
      <w:r>
        <w:rPr>
          <w:b/>
          <w:bCs/>
        </w:rPr>
        <w:t>1.Ədəbi dil və normalar.</w:t>
      </w:r>
    </w:p>
    <w:p w14:paraId="34DF9ACD" w14:textId="77777777" w:rsidR="00292389" w:rsidRDefault="00746908">
      <w:pPr>
        <w:pStyle w:val="a0"/>
      </w:pPr>
      <w:r>
        <w:rPr>
          <w:b/>
          <w:bCs/>
        </w:rPr>
        <w:t>2. Dildə fonetik, leksik və qrammatik normalar.</w:t>
      </w:r>
    </w:p>
    <w:p w14:paraId="01427D59" w14:textId="77777777" w:rsidR="00292389" w:rsidRDefault="00746908">
      <w:pPr>
        <w:pStyle w:val="a0"/>
      </w:pPr>
      <w:r>
        <w:rPr>
          <w:b/>
          <w:bCs/>
        </w:rPr>
        <w:t>3. Durğu işarələri və nitq.</w:t>
      </w:r>
    </w:p>
    <w:p w14:paraId="6ECF6EC2" w14:textId="77777777" w:rsidR="00292389" w:rsidRDefault="00746908">
      <w:pPr>
        <w:pStyle w:val="a0"/>
      </w:pPr>
      <w:r>
        <w:rPr>
          <w:b/>
          <w:bCs/>
        </w:rPr>
        <w:t>4. Ünsiyyətdə az işlənən sözlər. Loru və kobud sözlər.Ədəbi dilin yazılı və şifahi formaları var.</w:t>
      </w:r>
    </w:p>
    <w:p w14:paraId="26D907DC" w14:textId="77777777" w:rsidR="00292389" w:rsidRDefault="00746908">
      <w:pPr>
        <w:pStyle w:val="a0"/>
      </w:pPr>
      <w:r>
        <w:rPr>
          <w:b/>
          <w:bCs/>
        </w:rPr>
        <w:t>Müasir Azərbaycan ədəbi dilinin normaları mükəmməl, sabit normalara malikdir.</w:t>
      </w:r>
    </w:p>
    <w:p w14:paraId="6F0F39D7" w14:textId="77777777" w:rsidR="00292389" w:rsidRDefault="00746908">
      <w:pPr>
        <w:pStyle w:val="a0"/>
      </w:pPr>
      <w:r>
        <w:rPr>
          <w:b/>
          <w:bCs/>
        </w:rPr>
        <w:t>Həmin normalar müəyyən tarixi təkamülün məhsuludur. Bu cür normalılıq</w:t>
      </w:r>
    </w:p>
    <w:p w14:paraId="362AF2C7" w14:textId="77777777" w:rsidR="00292389" w:rsidRDefault="00746908">
      <w:pPr>
        <w:pStyle w:val="a0"/>
      </w:pPr>
      <w:r>
        <w:rPr>
          <w:b/>
          <w:bCs/>
        </w:rPr>
        <w:t>(normativlik) ədəbi dilin nisbi sabitliyindən, əhatəliliyindən və dilin daxili</w:t>
      </w:r>
    </w:p>
    <w:p w14:paraId="28B097EF" w14:textId="77777777" w:rsidR="00292389" w:rsidRDefault="00746908">
      <w:pPr>
        <w:pStyle w:val="a0"/>
      </w:pPr>
      <w:r>
        <w:rPr>
          <w:b/>
          <w:bCs/>
        </w:rPr>
        <w:t>quruluşunu əks etdirməsindən irəli gəlir.</w:t>
      </w:r>
    </w:p>
    <w:p w14:paraId="19C164EC" w14:textId="77777777" w:rsidR="00292389" w:rsidRDefault="00746908">
      <w:pPr>
        <w:pStyle w:val="a0"/>
      </w:pPr>
      <w:r>
        <w:rPr>
          <w:b/>
          <w:bCs/>
        </w:rPr>
        <w:t>Dilin daxili quruluşunu onun fonetikası, leksikası (lüğət tərkibi) və qrammatikası</w:t>
      </w:r>
    </w:p>
    <w:p w14:paraId="2B4974F2" w14:textId="77777777" w:rsidR="00292389" w:rsidRDefault="00746908">
      <w:pPr>
        <w:pStyle w:val="a0"/>
      </w:pPr>
      <w:r>
        <w:rPr>
          <w:b/>
          <w:bCs/>
        </w:rPr>
        <w:t>təşkil edir. Müasir Azərbaycan ədəbi dilinin normaları da buna uyğundur:</w:t>
      </w:r>
    </w:p>
    <w:p w14:paraId="3C183F22" w14:textId="77777777" w:rsidR="00292389" w:rsidRDefault="00746908">
      <w:pPr>
        <w:pStyle w:val="a0"/>
      </w:pPr>
      <w:r>
        <w:rPr>
          <w:b/>
          <w:bCs/>
        </w:rPr>
        <w:t></w:t>
      </w:r>
    </w:p>
    <w:p w14:paraId="093ABF51" w14:textId="77777777" w:rsidR="00292389" w:rsidRDefault="00746908">
      <w:pPr>
        <w:pStyle w:val="a0"/>
      </w:pPr>
      <w:r>
        <w:rPr>
          <w:b/>
          <w:bCs/>
        </w:rPr>
        <w:t></w:t>
      </w:r>
    </w:p>
    <w:p w14:paraId="2DCA303D" w14:textId="77777777" w:rsidR="00292389" w:rsidRDefault="00746908">
      <w:pPr>
        <w:pStyle w:val="a0"/>
      </w:pPr>
      <w:r>
        <w:rPr>
          <w:b/>
          <w:bCs/>
        </w:rPr>
        <w:t></w:t>
      </w:r>
    </w:p>
    <w:p w14:paraId="40A95546" w14:textId="77777777" w:rsidR="00292389" w:rsidRDefault="00746908">
      <w:pPr>
        <w:pStyle w:val="a0"/>
      </w:pPr>
      <w:r>
        <w:rPr>
          <w:b/>
          <w:bCs/>
        </w:rPr>
        <w:t>fonetik norma (orfoqrafik və orfoepik).</w:t>
      </w:r>
    </w:p>
    <w:p w14:paraId="3B39325A" w14:textId="77777777" w:rsidR="00292389" w:rsidRDefault="00746908">
      <w:pPr>
        <w:pStyle w:val="a0"/>
      </w:pPr>
      <w:r>
        <w:rPr>
          <w:b/>
          <w:bCs/>
        </w:rPr>
        <w:t>leksik, yaxud leksik-semantik norma.</w:t>
      </w:r>
    </w:p>
    <w:p w14:paraId="1C4D6AF5" w14:textId="77777777" w:rsidR="00292389" w:rsidRDefault="00746908">
      <w:pPr>
        <w:pStyle w:val="a0"/>
      </w:pPr>
      <w:r>
        <w:rPr>
          <w:b/>
          <w:bCs/>
        </w:rPr>
        <w:t>qrammatik</w:t>
      </w:r>
    </w:p>
    <w:p w14:paraId="610CFEAF" w14:textId="77777777" w:rsidR="00292389" w:rsidRDefault="00746908">
      <w:pPr>
        <w:pStyle w:val="a0"/>
      </w:pPr>
      <w:r>
        <w:rPr>
          <w:b/>
          <w:bCs/>
        </w:rPr>
        <w:t>Fonetik normaSözün ədəbi dildəki yazılış qaydası orfoqrafik norma, tələffüz qaydası</w:t>
      </w:r>
    </w:p>
    <w:p w14:paraId="4A937CEE" w14:textId="77777777" w:rsidR="00292389" w:rsidRDefault="00746908">
      <w:pPr>
        <w:pStyle w:val="a0"/>
      </w:pPr>
      <w:r>
        <w:rPr>
          <w:b/>
          <w:bCs/>
        </w:rPr>
        <w:t>isə orfoepik norma adlanır.</w:t>
      </w:r>
    </w:p>
    <w:p w14:paraId="172C8BE2" w14:textId="77777777" w:rsidR="00292389" w:rsidRDefault="00746908">
      <w:pPr>
        <w:pStyle w:val="a0"/>
      </w:pPr>
      <w:r>
        <w:rPr>
          <w:b/>
          <w:bCs/>
        </w:rPr>
        <w:t>Fonetik normada dəyişmə gec olur. Orfoepik və orfoqrafik normanın pozulması</w:t>
      </w:r>
    </w:p>
    <w:p w14:paraId="22FF1347" w14:textId="77777777" w:rsidR="00292389" w:rsidRDefault="00746908">
      <w:pPr>
        <w:pStyle w:val="a0"/>
      </w:pPr>
      <w:r>
        <w:rPr>
          <w:b/>
          <w:bCs/>
        </w:rPr>
        <w:t>fonetik normanın pozulması deməkdir.</w:t>
      </w:r>
    </w:p>
    <w:p w14:paraId="2E934AC8" w14:textId="77777777" w:rsidR="00292389" w:rsidRDefault="00746908">
      <w:pPr>
        <w:pStyle w:val="a0"/>
      </w:pPr>
      <w:r>
        <w:rPr>
          <w:b/>
          <w:bCs/>
        </w:rPr>
        <w:t>Leksik norma</w:t>
      </w:r>
    </w:p>
    <w:p w14:paraId="63A8B924" w14:textId="77777777" w:rsidR="00292389" w:rsidRDefault="00746908">
      <w:pPr>
        <w:pStyle w:val="a0"/>
      </w:pPr>
      <w:r>
        <w:rPr>
          <w:b/>
          <w:bCs/>
        </w:rPr>
        <w:t>Leksik norma hər bir şəxsdən sözün mənasına bələd olmağı, onu düzgün, yerində</w:t>
      </w:r>
    </w:p>
    <w:p w14:paraId="5AD375CA" w14:textId="77777777" w:rsidR="00292389" w:rsidRDefault="00746908">
      <w:pPr>
        <w:pStyle w:val="a0"/>
      </w:pPr>
      <w:r>
        <w:rPr>
          <w:b/>
          <w:bCs/>
        </w:rPr>
        <w:t>işlətməyi tələb edir.</w:t>
      </w:r>
    </w:p>
    <w:p w14:paraId="7D5AACCE" w14:textId="77777777" w:rsidR="00292389" w:rsidRDefault="00746908">
      <w:pPr>
        <w:pStyle w:val="a0"/>
      </w:pPr>
      <w:r>
        <w:rPr>
          <w:b/>
          <w:bCs/>
        </w:rPr>
        <w:t>Leksik (leksik-semantik) normanın keyfiyyətini milli leksika müəyyən edir.</w:t>
      </w:r>
    </w:p>
    <w:p w14:paraId="1AA466A8" w14:textId="77777777" w:rsidR="00292389" w:rsidRDefault="00746908">
      <w:pPr>
        <w:pStyle w:val="a0"/>
      </w:pPr>
      <w:r>
        <w:rPr>
          <w:b/>
          <w:bCs/>
        </w:rPr>
        <w:t>Alınma sözlərin forma və məzmunca milliləşməsi həmin leksik mühitdə gedir.</w:t>
      </w:r>
    </w:p>
    <w:p w14:paraId="3002EC43" w14:textId="77777777" w:rsidR="00292389" w:rsidRDefault="00746908">
      <w:pPr>
        <w:pStyle w:val="a0"/>
      </w:pPr>
      <w:r>
        <w:rPr>
          <w:b/>
          <w:bCs/>
        </w:rPr>
        <w:t>Fonetik və qrammatik norma ilə müqayisədə leksik normada dəyişkənlik daha tez</w:t>
      </w:r>
    </w:p>
    <w:p w14:paraId="7B2E86C6" w14:textId="77777777" w:rsidR="00292389" w:rsidRDefault="00746908">
      <w:pPr>
        <w:pStyle w:val="a0"/>
      </w:pPr>
      <w:r>
        <w:rPr>
          <w:b/>
          <w:bCs/>
        </w:rPr>
        <w:t>olur.</w:t>
      </w:r>
    </w:p>
    <w:p w14:paraId="42F56239" w14:textId="77777777" w:rsidR="00292389" w:rsidRDefault="00746908">
      <w:pPr>
        <w:pStyle w:val="a0"/>
      </w:pPr>
      <w:r>
        <w:rPr>
          <w:b/>
          <w:bCs/>
        </w:rPr>
        <w:t>Milli leksika (əsl türk sözləri) ədəbi dildə alınma sözlərlə müqayisədə daha fəaldır,</w:t>
      </w:r>
    </w:p>
    <w:p w14:paraId="5AC60E21" w14:textId="77777777" w:rsidR="00292389" w:rsidRDefault="00746908">
      <w:pPr>
        <w:pStyle w:val="a0"/>
      </w:pPr>
      <w:r>
        <w:rPr>
          <w:b/>
          <w:bCs/>
        </w:rPr>
        <w:t>yüksək işlənmə tezliyinə malikdir. İkinci yeri milliləşmiş alınma leksika tutur.</w:t>
      </w:r>
    </w:p>
    <w:p w14:paraId="7B18F7A1" w14:textId="77777777" w:rsidR="00292389" w:rsidRDefault="00746908">
      <w:pPr>
        <w:pStyle w:val="a0"/>
      </w:pPr>
      <w:r>
        <w:rPr>
          <w:b/>
          <w:bCs/>
        </w:rPr>
        <w:t>Ədəbi dildə söyüşlərə, kobud və loru sözlərə yer verilmir.</w:t>
      </w:r>
    </w:p>
    <w:p w14:paraId="07E0CE0F" w14:textId="77777777" w:rsidR="00292389" w:rsidRDefault="00746908">
      <w:pPr>
        <w:pStyle w:val="a0"/>
      </w:pPr>
      <w:r>
        <w:rPr>
          <w:b/>
          <w:bCs/>
        </w:rPr>
        <w:t>Dilimizdə özləşmə meylləri</w:t>
      </w:r>
    </w:p>
    <w:p w14:paraId="564DBE95" w14:textId="77777777" w:rsidR="00292389" w:rsidRDefault="00746908">
      <w:pPr>
        <w:pStyle w:val="a0"/>
      </w:pPr>
      <w:r>
        <w:rPr>
          <w:b/>
          <w:bCs/>
        </w:rPr>
        <w:t>Özləşmə deyəndə alınma sözlərin yerində millisini işlətmə meyli nəzərdə tutulur.</w:t>
      </w:r>
    </w:p>
    <w:p w14:paraId="7F954F9D" w14:textId="77777777" w:rsidR="00292389" w:rsidRDefault="00746908">
      <w:pPr>
        <w:pStyle w:val="a0"/>
      </w:pPr>
      <w:r>
        <w:rPr>
          <w:b/>
          <w:bCs/>
        </w:rPr>
        <w:t>Dilimizdə XX əsrin 60-cı illərindən başlayaraq özləşmə meyilləri müşahidə olunur.</w:t>
      </w:r>
    </w:p>
    <w:p w14:paraId="1E1C330C" w14:textId="77777777" w:rsidR="00292389" w:rsidRDefault="00746908">
      <w:pPr>
        <w:pStyle w:val="a0"/>
      </w:pPr>
      <w:r>
        <w:rPr>
          <w:b/>
          <w:bCs/>
        </w:rPr>
        <w:t>Özləşmə hər cür yeni söz yaradıcılığı demək deyil. Bu proses daha çox mövcud</w:t>
      </w:r>
    </w:p>
    <w:p w14:paraId="3ADF1453" w14:textId="77777777" w:rsidR="00292389" w:rsidRDefault="00746908">
      <w:pPr>
        <w:pStyle w:val="a0"/>
      </w:pPr>
      <w:r>
        <w:rPr>
          <w:b/>
          <w:bCs/>
        </w:rPr>
        <w:t>alınma sözlərin işlədilməsi əleyhinə yönəlir və məhz həmin sözlər üçün qarşılıq</w:t>
      </w:r>
    </w:p>
    <w:p w14:paraId="1B1B7A23" w14:textId="77777777" w:rsidR="00292389" w:rsidRDefault="00746908">
      <w:pPr>
        <w:pStyle w:val="a0"/>
      </w:pPr>
      <w:r>
        <w:rPr>
          <w:b/>
          <w:bCs/>
        </w:rPr>
        <w:t>tapmaq cəhdindən ibarət olur.</w:t>
      </w:r>
    </w:p>
    <w:p w14:paraId="08295D38" w14:textId="77777777" w:rsidR="00292389" w:rsidRDefault="00746908">
      <w:pPr>
        <w:pStyle w:val="a0"/>
      </w:pPr>
      <w:r>
        <w:rPr>
          <w:b/>
          <w:bCs/>
        </w:rPr>
        <w:t>Özləşmə üç yolla gedir:</w:t>
      </w:r>
    </w:p>
    <w:p w14:paraId="35E9F247" w14:textId="77777777" w:rsidR="00292389" w:rsidRDefault="00746908">
      <w:pPr>
        <w:pStyle w:val="a0"/>
      </w:pPr>
      <w:r>
        <w:rPr>
          <w:b/>
          <w:bCs/>
        </w:rPr>
        <w:t></w:t>
      </w:r>
    </w:p>
    <w:p w14:paraId="6B006BD3" w14:textId="77777777" w:rsidR="00292389" w:rsidRDefault="00746908">
      <w:pPr>
        <w:pStyle w:val="a0"/>
      </w:pPr>
      <w:r>
        <w:rPr>
          <w:b/>
          <w:bCs/>
        </w:rPr>
        <w:t></w:t>
      </w:r>
    </w:p>
    <w:p w14:paraId="0A357C49" w14:textId="77777777" w:rsidR="00292389" w:rsidRDefault="00746908">
      <w:pPr>
        <w:pStyle w:val="a0"/>
      </w:pPr>
      <w:r>
        <w:rPr>
          <w:b/>
          <w:bCs/>
        </w:rPr>
        <w:t></w:t>
      </w:r>
    </w:p>
    <w:p w14:paraId="40EDAEF2" w14:textId="77777777" w:rsidR="00292389" w:rsidRDefault="00746908">
      <w:pPr>
        <w:pStyle w:val="a0"/>
      </w:pPr>
      <w:r>
        <w:rPr>
          <w:b/>
          <w:bCs/>
        </w:rPr>
        <w:t>1) hər hansı yazıçının qədim mənbələrdən, xalq dilindən söz götürməsi və ya</w:t>
      </w:r>
    </w:p>
    <w:p w14:paraId="795D5D1E" w14:textId="77777777" w:rsidR="00292389" w:rsidRDefault="00746908">
      <w:pPr>
        <w:pStyle w:val="a0"/>
      </w:pPr>
      <w:r>
        <w:rPr>
          <w:b/>
          <w:bCs/>
        </w:rPr>
        <w:t>mövcud oxşarlıq əsasında söz yaratmasıyolu ilə;</w:t>
      </w:r>
    </w:p>
    <w:p w14:paraId="0DCA349F" w14:textId="77777777" w:rsidR="00292389" w:rsidRDefault="00746908">
      <w:pPr>
        <w:pStyle w:val="a0"/>
      </w:pPr>
      <w:r>
        <w:rPr>
          <w:b/>
          <w:bCs/>
        </w:rPr>
        <w:t>2) cəmiyyətin özündə müəyyən hadisə ilə bağlı «söz partlayışı» yolu ilə;</w:t>
      </w:r>
    </w:p>
    <w:p w14:paraId="215180D2" w14:textId="77777777" w:rsidR="00292389" w:rsidRDefault="00746908">
      <w:pPr>
        <w:pStyle w:val="a0"/>
      </w:pPr>
      <w:r>
        <w:rPr>
          <w:b/>
          <w:bCs/>
        </w:rPr>
        <w:t>3) türk dillərinin təsiri ilə</w:t>
      </w:r>
    </w:p>
    <w:p w14:paraId="4EC7AF96" w14:textId="77777777" w:rsidR="00292389" w:rsidRDefault="00746908">
      <w:pPr>
        <w:pStyle w:val="a0"/>
      </w:pPr>
      <w:r>
        <w:rPr>
          <w:b/>
          <w:bCs/>
        </w:rPr>
        <w:t>Vaxtilə qurultay, bildiriş, görüntü, seçki, ildönümü kimi sözlərin yaranması</w:t>
      </w:r>
    </w:p>
    <w:p w14:paraId="5DA7E947" w14:textId="77777777" w:rsidR="00292389" w:rsidRDefault="00746908">
      <w:pPr>
        <w:pStyle w:val="a0"/>
      </w:pPr>
      <w:r>
        <w:rPr>
          <w:b/>
          <w:bCs/>
        </w:rPr>
        <w:t>türkləşdirilmə prosesi ilə bağlı olmuşdur. Son zamanlar isə leksik vahidlər öz</w:t>
      </w:r>
    </w:p>
    <w:p w14:paraId="0DAD3631" w14:textId="77777777" w:rsidR="00292389" w:rsidRDefault="00746908">
      <w:pPr>
        <w:pStyle w:val="a0"/>
      </w:pPr>
      <w:r>
        <w:rPr>
          <w:b/>
          <w:bCs/>
        </w:rPr>
        <w:t>qeyri-türk mənşəli qarşılıqları ilə paralel işlənir və həmin sözlərin sinonimlik</w:t>
      </w:r>
    </w:p>
    <w:p w14:paraId="4904B0C5" w14:textId="77777777" w:rsidR="00292389" w:rsidRDefault="00746908">
      <w:pPr>
        <w:pStyle w:val="a0"/>
      </w:pPr>
      <w:r>
        <w:rPr>
          <w:b/>
          <w:bCs/>
        </w:rPr>
        <w:t>imkanlarını artırır:</w:t>
      </w:r>
    </w:p>
    <w:p w14:paraId="53FE4D88" w14:textId="77777777" w:rsidR="00292389" w:rsidRDefault="00746908">
      <w:pPr>
        <w:pStyle w:val="a0"/>
      </w:pPr>
      <w:r>
        <w:rPr>
          <w:b/>
          <w:bCs/>
        </w:rPr>
        <w:t>duracaq, əyləc (tormoz), saxlanc (maliyyə termini</w:t>
      </w:r>
    </w:p>
    <w:p w14:paraId="5DF13DAF" w14:textId="77777777" w:rsidR="00292389" w:rsidRDefault="00746908">
      <w:pPr>
        <w:pStyle w:val="a0"/>
      </w:pPr>
      <w:r>
        <w:rPr>
          <w:b/>
          <w:bCs/>
        </w:rPr>
        <w:t>kimi), dönəm (mərhələ), çağdaş (müasir), durum (vəziyyət), yüzillik (əsr), qayna</w:t>
      </w:r>
    </w:p>
    <w:p w14:paraId="0AD85644" w14:textId="77777777" w:rsidR="00292389" w:rsidRDefault="00746908">
      <w:pPr>
        <w:pStyle w:val="a0"/>
      </w:pPr>
      <w:r>
        <w:rPr>
          <w:b/>
          <w:bCs/>
        </w:rPr>
        <w:t>q (mənbə), özəlləşmə (xüsusiləşmə), soyqırım (genosid) nəfəslik (fortuçka), açıqc</w:t>
      </w:r>
    </w:p>
    <w:p w14:paraId="28723390" w14:textId="77777777" w:rsidR="00292389" w:rsidRDefault="00746908">
      <w:pPr>
        <w:pStyle w:val="a0"/>
      </w:pPr>
      <w:r>
        <w:rPr>
          <w:b/>
          <w:bCs/>
        </w:rPr>
        <w:t>a (otkrıtka), bölgə (ərazi), çimərlik...</w:t>
      </w:r>
    </w:p>
    <w:p w14:paraId="4030F261" w14:textId="77777777" w:rsidR="00292389" w:rsidRDefault="00746908">
      <w:pPr>
        <w:pStyle w:val="a0"/>
      </w:pPr>
      <w:r>
        <w:rPr>
          <w:b/>
          <w:bCs/>
        </w:rPr>
        <w:t>Dili tərk etmiş bir sıra türk mənşəli sözlərin yenidən qayıtması da (bunlara dirilən</w:t>
      </w:r>
    </w:p>
    <w:p w14:paraId="30CF4FA0" w14:textId="77777777" w:rsidR="00292389" w:rsidRDefault="00746908">
      <w:pPr>
        <w:pStyle w:val="a0"/>
      </w:pPr>
      <w:r>
        <w:rPr>
          <w:b/>
          <w:bCs/>
        </w:rPr>
        <w:t>sözlər deyilir) özləşmə prosesinin təsiri ilə baş verir: çavuş, yarlıq, ulu, ulus,</w:t>
      </w:r>
    </w:p>
    <w:p w14:paraId="1C2E858B" w14:textId="77777777" w:rsidR="00292389" w:rsidRDefault="00746908">
      <w:pPr>
        <w:pStyle w:val="a0"/>
      </w:pPr>
      <w:r>
        <w:rPr>
          <w:b/>
          <w:bCs/>
        </w:rPr>
        <w:t>dürlü, araşdırma.</w:t>
      </w:r>
    </w:p>
    <w:p w14:paraId="3FC5E5DC" w14:textId="77777777" w:rsidR="00292389" w:rsidRDefault="00746908">
      <w:pPr>
        <w:pStyle w:val="a0"/>
      </w:pPr>
      <w:r>
        <w:rPr>
          <w:b/>
          <w:bCs/>
        </w:rPr>
        <w:t>Qrammatik normaQrammatik norma sözlərin düzgün əlaqələndirilməsidir:</w:t>
      </w:r>
    </w:p>
    <w:p w14:paraId="261003E3" w14:textId="77777777" w:rsidR="00292389" w:rsidRDefault="00746908">
      <w:pPr>
        <w:pStyle w:val="a0"/>
      </w:pPr>
      <w:r>
        <w:rPr>
          <w:b/>
          <w:bCs/>
        </w:rPr>
        <w:t>Miqdar saylarından sonra gələn isimlər təkdə işlədilir: üç adam, beş şagird</w:t>
      </w:r>
    </w:p>
    <w:p w14:paraId="4F71E292" w14:textId="77777777" w:rsidR="00292389" w:rsidRDefault="00746908">
      <w:pPr>
        <w:pStyle w:val="a0"/>
      </w:pPr>
      <w:r>
        <w:rPr>
          <w:b/>
          <w:bCs/>
        </w:rPr>
        <w:t>(üç adamlar, beş şagirdlər demək yanlışdır). Belə halda qrammatik forma</w:t>
      </w:r>
    </w:p>
    <w:p w14:paraId="5F0DE356" w14:textId="77777777" w:rsidR="00292389" w:rsidRDefault="00746908">
      <w:pPr>
        <w:pStyle w:val="a0"/>
      </w:pPr>
      <w:r>
        <w:rPr>
          <w:b/>
          <w:bCs/>
        </w:rPr>
        <w:t>pozulur.</w:t>
      </w:r>
    </w:p>
    <w:p w14:paraId="32D75474" w14:textId="77777777" w:rsidR="00292389" w:rsidRDefault="00746908">
      <w:pPr>
        <w:pStyle w:val="a0"/>
      </w:pPr>
      <w:r>
        <w:rPr>
          <w:b/>
          <w:bCs/>
        </w:rPr>
        <w:t>Adlara (isim, sifət, say və s.) kəmiyyət, mənsubiyyət, hal, xəbər</w:t>
      </w:r>
    </w:p>
    <w:p w14:paraId="09CFA370" w14:textId="77777777" w:rsidR="00292389" w:rsidRDefault="00746908">
      <w:pPr>
        <w:pStyle w:val="a0"/>
      </w:pPr>
      <w:r>
        <w:rPr>
          <w:b/>
          <w:bCs/>
        </w:rPr>
        <w:t>kateqoriyasının əlaməti (şəkilçisi) ardıcıl artırılır: şagird-lər-iniz-in-dir; dost-</w:t>
      </w:r>
    </w:p>
    <w:p w14:paraId="7DBDA320" w14:textId="77777777" w:rsidR="00292389" w:rsidRDefault="00746908">
      <w:pPr>
        <w:pStyle w:val="a0"/>
      </w:pPr>
      <w:r>
        <w:rPr>
          <w:b/>
          <w:bCs/>
        </w:rPr>
        <w:t>lar-mız-dan-am;</w:t>
      </w:r>
    </w:p>
    <w:p w14:paraId="6F27FF9A" w14:textId="77777777" w:rsidR="00292389" w:rsidRDefault="00746908">
      <w:pPr>
        <w:pStyle w:val="a0"/>
      </w:pPr>
      <w:r>
        <w:rPr>
          <w:b/>
          <w:bCs/>
        </w:rPr>
        <w:t>Fel kökünə təsirlilik, növ, şəkil, şəxs-xəbər əlaməti (şəkilçisi) ardıcıl artırılır:</w:t>
      </w:r>
    </w:p>
    <w:p w14:paraId="6C85B63F" w14:textId="77777777" w:rsidR="00292389" w:rsidRDefault="00746908">
      <w:pPr>
        <w:pStyle w:val="a0"/>
      </w:pPr>
      <w:r>
        <w:rPr>
          <w:b/>
          <w:bCs/>
        </w:rPr>
        <w:t>gül-dür-ül-məli-dir; (gərək) yaz-ış-a-q;</w:t>
      </w:r>
    </w:p>
    <w:p w14:paraId="60AD801A" w14:textId="77777777" w:rsidR="00292389" w:rsidRDefault="00746908">
      <w:pPr>
        <w:pStyle w:val="a0"/>
      </w:pPr>
      <w:r>
        <w:rPr>
          <w:b/>
          <w:bCs/>
        </w:rPr>
        <w:t>Onlar tez-tez bizə gələrlərdi — cümləsində qrammatik norma pozulub.</w:t>
      </w:r>
    </w:p>
    <w:p w14:paraId="7B1850F7" w14:textId="77777777" w:rsidR="00292389" w:rsidRDefault="00746908">
      <w:pPr>
        <w:pStyle w:val="a0"/>
      </w:pPr>
      <w:r>
        <w:rPr>
          <w:b/>
          <w:bCs/>
        </w:rPr>
        <w:t>Çünki idi hissəciyinin şəkilçiləşmiş variantı olan -di sırasını pozub. Bu</w:t>
      </w:r>
    </w:p>
    <w:p w14:paraId="6EE706AB" w14:textId="77777777" w:rsidR="00292389" w:rsidRDefault="00746908">
      <w:pPr>
        <w:pStyle w:val="a0"/>
      </w:pPr>
      <w:r>
        <w:rPr>
          <w:b/>
          <w:bCs/>
        </w:rPr>
        <w:t>şəkilçi -lar2 şəkilçisindən əvvəl gəlməli idi.</w:t>
      </w:r>
    </w:p>
    <w:p w14:paraId="2FF7C063" w14:textId="77777777" w:rsidR="00292389" w:rsidRDefault="00746908">
      <w:pPr>
        <w:pStyle w:val="a0"/>
      </w:pPr>
      <w:r>
        <w:rPr>
          <w:b/>
          <w:bCs/>
        </w:rPr>
        <w:t>Mübtəda ilə xəbər cümlədə şəxsə, müəyyən dərəcədə isə kəmiyyətə görə</w:t>
      </w:r>
    </w:p>
    <w:p w14:paraId="4E9C6FF4" w14:textId="77777777" w:rsidR="00292389" w:rsidRDefault="00746908">
      <w:pPr>
        <w:pStyle w:val="a0"/>
      </w:pPr>
      <w:r>
        <w:rPr>
          <w:b/>
          <w:bCs/>
        </w:rPr>
        <w:t>uzlaşır; Sən müəllim-sən; Onlar şagird-dirlər;</w:t>
      </w:r>
    </w:p>
    <w:p w14:paraId="627FC33F" w14:textId="77777777" w:rsidR="00292389" w:rsidRDefault="00746908">
      <w:pPr>
        <w:pStyle w:val="a0"/>
      </w:pPr>
      <w:r>
        <w:rPr>
          <w:b/>
          <w:bCs/>
        </w:rPr>
        <w:t>Cümlədə əvvəl mübtəda, sonra tamamlıq, daha sonra xəbər gəlir; təyin təyin</w:t>
      </w:r>
    </w:p>
    <w:p w14:paraId="5A723F65" w14:textId="77777777" w:rsidR="00292389" w:rsidRDefault="00746908">
      <w:pPr>
        <w:pStyle w:val="a0"/>
      </w:pPr>
      <w:r>
        <w:rPr>
          <w:b/>
          <w:bCs/>
        </w:rPr>
        <w:t>olunan cümlə üzvünün önündə işlənir; zərflik, əsasən, xəbərdən əvvələ</w:t>
      </w:r>
    </w:p>
    <w:p w14:paraId="6BF6FB07" w14:textId="77777777" w:rsidR="00292389" w:rsidRDefault="00746908">
      <w:pPr>
        <w:pStyle w:val="a0"/>
      </w:pPr>
      <w:r>
        <w:rPr>
          <w:b/>
          <w:bCs/>
        </w:rPr>
        <w:t>düşür.</w:t>
      </w:r>
    </w:p>
    <w:p w14:paraId="7D09269D" w14:textId="77777777" w:rsidR="00292389" w:rsidRDefault="00746908">
      <w:pPr>
        <w:pStyle w:val="a0"/>
      </w:pPr>
      <w:r>
        <w:rPr>
          <w:b/>
          <w:bCs/>
        </w:rPr>
        <w:t>Azərbaycan ədəbi dili funksional üslublar sisteminə malikdir. Həmin</w:t>
      </w:r>
    </w:p>
    <w:p w14:paraId="631B449A" w14:textId="77777777" w:rsidR="00292389" w:rsidRDefault="00746908">
      <w:pPr>
        <w:pStyle w:val="a0"/>
      </w:pPr>
      <w:r>
        <w:rPr>
          <w:b/>
          <w:bCs/>
        </w:rPr>
        <w:t>üslublar aşağıdakılardır:</w:t>
      </w:r>
    </w:p>
    <w:p w14:paraId="2823B39E" w14:textId="77777777" w:rsidR="00292389" w:rsidRDefault="00746908">
      <w:pPr>
        <w:pStyle w:val="a0"/>
      </w:pPr>
      <w:r>
        <w:rPr>
          <w:b/>
          <w:bCs/>
        </w:rPr>
        <w:t>1)</w:t>
      </w:r>
    </w:p>
    <w:p w14:paraId="7CAE8EE9" w14:textId="77777777" w:rsidR="00292389" w:rsidRDefault="00746908">
      <w:pPr>
        <w:pStyle w:val="a0"/>
      </w:pPr>
      <w:r>
        <w:rPr>
          <w:b/>
          <w:bCs/>
        </w:rPr>
        <w:t>Bədii üslub: bədii əsərlərin (poeziya, nəsr, dramaturgiya) dili. Əsas</w:t>
      </w:r>
    </w:p>
    <w:p w14:paraId="4FAD6AAB" w14:textId="77777777" w:rsidR="00292389" w:rsidRDefault="00746908">
      <w:pPr>
        <w:pStyle w:val="a0"/>
      </w:pPr>
      <w:r>
        <w:rPr>
          <w:b/>
          <w:bCs/>
        </w:rPr>
        <w:t>əlamətləri obrazlılıq və emosionallıqdır. Azərbaycan dili yüzilliklər boyu</w:t>
      </w:r>
    </w:p>
    <w:p w14:paraId="4AE1FCDC" w14:textId="77777777" w:rsidR="00292389" w:rsidRDefault="00746908">
      <w:pPr>
        <w:pStyle w:val="a0"/>
      </w:pPr>
      <w:r>
        <w:rPr>
          <w:b/>
          <w:bCs/>
        </w:rPr>
        <w:t>poeziya dili kimi inkişaf etmişdir. Deməli, ədəbi dilin bədii üslubu</w:t>
      </w:r>
    </w:p>
    <w:p w14:paraId="5AAE5C7C" w14:textId="77777777" w:rsidR="00292389" w:rsidRDefault="00746908">
      <w:pPr>
        <w:pStyle w:val="a0"/>
      </w:pPr>
      <w:r>
        <w:rPr>
          <w:b/>
          <w:bCs/>
        </w:rPr>
        <w:t>qədimliyi, mükəmməlliyi və bütün tarixi boyu aparıcı olması ilə seçilir.</w:t>
      </w:r>
    </w:p>
    <w:p w14:paraId="6E1EF5B5" w14:textId="77777777" w:rsidR="00292389" w:rsidRDefault="00746908">
      <w:pPr>
        <w:pStyle w:val="a0"/>
      </w:pPr>
      <w:r>
        <w:rPr>
          <w:b/>
          <w:bCs/>
        </w:rPr>
        <w:t>2)</w:t>
      </w:r>
    </w:p>
    <w:p w14:paraId="34C519D7" w14:textId="77777777" w:rsidR="00292389" w:rsidRDefault="00746908">
      <w:pPr>
        <w:pStyle w:val="a0"/>
      </w:pPr>
      <w:r>
        <w:rPr>
          <w:b/>
          <w:bCs/>
        </w:rPr>
        <w:t>Publisistik üslub: qəzet, jurnal, radio, televiziya, mitinq dili, müxtəlif</w:t>
      </w:r>
    </w:p>
    <w:p w14:paraId="087D14F7" w14:textId="77777777" w:rsidR="00292389" w:rsidRDefault="00746908">
      <w:pPr>
        <w:pStyle w:val="a0"/>
      </w:pPr>
      <w:r>
        <w:rPr>
          <w:b/>
          <w:bCs/>
        </w:rPr>
        <w:t>yığıncaqlarda istifadə olunan dil. Əsas əlaməti kütləvi anlaşıqlılıq, aydın</w:t>
      </w:r>
    </w:p>
    <w:p w14:paraId="419A02A0" w14:textId="77777777" w:rsidR="00292389" w:rsidRDefault="00746908">
      <w:pPr>
        <w:pStyle w:val="a0"/>
      </w:pPr>
      <w:r>
        <w:rPr>
          <w:b/>
          <w:bCs/>
        </w:rPr>
        <w:t>dildir. Publisistik üslubun yaranması “Əkinçi” ilə (milli mətbuatın əsasının</w:t>
      </w:r>
    </w:p>
    <w:p w14:paraId="4C63851F" w14:textId="77777777" w:rsidR="00292389" w:rsidRDefault="00746908">
      <w:pPr>
        <w:pStyle w:val="a0"/>
      </w:pPr>
      <w:r>
        <w:rPr>
          <w:b/>
          <w:bCs/>
        </w:rPr>
        <w:t>qoyulması ilə) başmış və inkişaf etmişdir.</w:t>
      </w:r>
    </w:p>
    <w:p w14:paraId="20F6DDAA" w14:textId="77777777" w:rsidR="00292389" w:rsidRDefault="00746908">
      <w:pPr>
        <w:pStyle w:val="a0"/>
      </w:pPr>
      <w:r>
        <w:rPr>
          <w:b/>
          <w:bCs/>
        </w:rPr>
        <w:t>3)</w:t>
      </w:r>
    </w:p>
    <w:p w14:paraId="39A28FB6" w14:textId="77777777" w:rsidR="00292389" w:rsidRDefault="00746908">
      <w:pPr>
        <w:pStyle w:val="a0"/>
      </w:pPr>
      <w:r>
        <w:rPr>
          <w:b/>
          <w:bCs/>
        </w:rPr>
        <w:t>Elmi üslub: elmi əsərlərin, dərsliklərin, monoqrafiyaların dili. Əsas</w:t>
      </w:r>
    </w:p>
    <w:p w14:paraId="2C700180" w14:textId="77777777" w:rsidR="00292389" w:rsidRDefault="00746908">
      <w:pPr>
        <w:pStyle w:val="a0"/>
      </w:pPr>
      <w:r>
        <w:rPr>
          <w:b/>
          <w:bCs/>
        </w:rPr>
        <w:t>əlaməti məntiqilik, ardıcıllıq, terminlərin olmasıdır. Azərbaycan alimləri</w:t>
      </w:r>
    </w:p>
    <w:p w14:paraId="5FF650CF" w14:textId="77777777" w:rsidR="00292389" w:rsidRDefault="00746908">
      <w:pPr>
        <w:pStyle w:val="a0"/>
      </w:pPr>
      <w:r>
        <w:rPr>
          <w:b/>
          <w:bCs/>
        </w:rPr>
        <w:t>istər orta əsrlərdə, istərsə də sonralar öz əsərlərini daha çox beynəlxalq</w:t>
      </w:r>
    </w:p>
    <w:p w14:paraId="0786EFB7" w14:textId="77777777" w:rsidR="00292389" w:rsidRDefault="00746908">
      <w:pPr>
        <w:pStyle w:val="a0"/>
      </w:pPr>
      <w:r>
        <w:rPr>
          <w:b/>
          <w:bCs/>
        </w:rPr>
        <w:t>dillərdə yazdıqlarına görə elmi üslub bədii və publisistik üslub qədər geniş</w:t>
      </w:r>
    </w:p>
    <w:p w14:paraId="5EA70324" w14:textId="77777777" w:rsidR="00292389" w:rsidRDefault="00746908">
      <w:pPr>
        <w:pStyle w:val="a0"/>
      </w:pPr>
      <w:r>
        <w:rPr>
          <w:b/>
          <w:bCs/>
        </w:rPr>
        <w:t>imkanlar qazanmamışdı.</w:t>
      </w:r>
    </w:p>
    <w:p w14:paraId="483056BE" w14:textId="77777777" w:rsidR="00292389" w:rsidRDefault="00746908">
      <w:pPr>
        <w:pStyle w:val="a0"/>
      </w:pPr>
      <w:r>
        <w:rPr>
          <w:b/>
          <w:bCs/>
        </w:rPr>
        <w:t>4)Rəsmi-işgüzar üslub: rəsmi və işgüzar sənədlərin dili. Əsas əlaməti</w:t>
      </w:r>
    </w:p>
    <w:p w14:paraId="017C88A0" w14:textId="77777777" w:rsidR="00292389" w:rsidRDefault="00746908">
      <w:pPr>
        <w:pStyle w:val="a0"/>
      </w:pPr>
      <w:r>
        <w:rPr>
          <w:b/>
          <w:bCs/>
        </w:rPr>
        <w:t>standart formalardan istifadədir. Rəsmi-işgüzar üslubun inkişafı digər</w:t>
      </w:r>
    </w:p>
    <w:p w14:paraId="21920E2F" w14:textId="77777777" w:rsidR="00292389" w:rsidRDefault="00746908">
      <w:pPr>
        <w:pStyle w:val="a0"/>
      </w:pPr>
      <w:r>
        <w:rPr>
          <w:b/>
          <w:bCs/>
        </w:rPr>
        <w:t>funksional üslublardan geri qalmışdı. Bu da həmin üslubun dövlətçilik</w:t>
      </w:r>
    </w:p>
    <w:p w14:paraId="7B36F36B" w14:textId="77777777" w:rsidR="00292389" w:rsidRDefault="00746908">
      <w:pPr>
        <w:pStyle w:val="a0"/>
      </w:pPr>
      <w:r>
        <w:rPr>
          <w:b/>
          <w:bCs/>
        </w:rPr>
        <w:t>ənənələrindən asılı olması ilə bağlıdır. Məsələn, Azərbaycan dövlətçiliyinin</w:t>
      </w:r>
    </w:p>
    <w:p w14:paraId="06254D1E" w14:textId="77777777" w:rsidR="00292389" w:rsidRDefault="00746908">
      <w:pPr>
        <w:pStyle w:val="a0"/>
      </w:pPr>
      <w:r>
        <w:rPr>
          <w:b/>
          <w:bCs/>
        </w:rPr>
        <w:t>meydana gəlməsi ilə bağlı XVI əsrdə-Xətai dövründə az-çox mükəmməl</w:t>
      </w:r>
    </w:p>
    <w:p w14:paraId="600C2FB8" w14:textId="77777777" w:rsidR="00292389" w:rsidRDefault="00746908">
      <w:pPr>
        <w:pStyle w:val="a0"/>
      </w:pPr>
      <w:r>
        <w:rPr>
          <w:b/>
          <w:bCs/>
        </w:rPr>
        <w:t>sənəd nümunələri yaranmışdır. Sovet dönəmində isə sənədləşmə daha çox</w:t>
      </w:r>
    </w:p>
    <w:p w14:paraId="4E8F8C0C" w14:textId="77777777" w:rsidR="00292389" w:rsidRDefault="00746908">
      <w:pPr>
        <w:pStyle w:val="a0"/>
      </w:pPr>
      <w:r>
        <w:rPr>
          <w:b/>
          <w:bCs/>
        </w:rPr>
        <w:t>rus dilində aparıldığı üçün rəsmi-işgüzar üslub inkişafdan qalmışdı. Müstəqil</w:t>
      </w:r>
    </w:p>
    <w:p w14:paraId="73FC78E8" w14:textId="77777777" w:rsidR="00292389" w:rsidRDefault="00746908">
      <w:pPr>
        <w:pStyle w:val="a0"/>
      </w:pPr>
      <w:r>
        <w:rPr>
          <w:b/>
          <w:bCs/>
        </w:rPr>
        <w:t>Azərbaycan dövlətinin yaranması bu üslubun sürətli inkişafına və</w:t>
      </w:r>
    </w:p>
    <w:p w14:paraId="37B7403D" w14:textId="77777777" w:rsidR="00292389" w:rsidRDefault="00746908">
      <w:pPr>
        <w:pStyle w:val="a0"/>
      </w:pPr>
      <w:r>
        <w:rPr>
          <w:b/>
          <w:bCs/>
        </w:rPr>
        <w:t>möhkəmlənməsinə şərait yaratdı.</w:t>
      </w:r>
    </w:p>
    <w:p w14:paraId="0C28237A" w14:textId="77777777" w:rsidR="00292389" w:rsidRDefault="00746908">
      <w:pPr>
        <w:pStyle w:val="a0"/>
      </w:pPr>
      <w:r>
        <w:rPr>
          <w:b/>
          <w:bCs/>
        </w:rPr>
        <w:t>5)Məişət üslubu: gündəlik ünsiyyət dili. Əsas əlaməti nitqin sərbəstliyi</w:t>
      </w:r>
    </w:p>
    <w:p w14:paraId="7AE5C573" w14:textId="77777777" w:rsidR="00292389" w:rsidRDefault="00746908">
      <w:pPr>
        <w:pStyle w:val="a0"/>
      </w:pPr>
      <w:r>
        <w:rPr>
          <w:b/>
          <w:bCs/>
        </w:rPr>
        <w:t>və təbiiliyidir. ədəbi dildə məişət dili, məişət üslubu – danışıq dilimövcuddur. Bu gün məişət dili kimi qavradığımız nitq o zamanlar xalqın</w:t>
      </w:r>
    </w:p>
    <w:p w14:paraId="5BD4CD94" w14:textId="77777777" w:rsidR="00292389" w:rsidRDefault="00746908">
      <w:pPr>
        <w:pStyle w:val="a0"/>
      </w:pPr>
      <w:r>
        <w:rPr>
          <w:b/>
          <w:bCs/>
        </w:rPr>
        <w:t>ünsiyyət saxladığı dilin özü idi.</w:t>
      </w:r>
    </w:p>
    <w:p w14:paraId="0DDF89E6" w14:textId="77777777" w:rsidR="00292389" w:rsidRDefault="00746908">
      <w:pPr>
        <w:pStyle w:val="a0"/>
      </w:pPr>
      <w:r>
        <w:rPr>
          <w:b/>
          <w:bCs/>
        </w:rPr>
        <w:t>Nitq normalarının tarixiliyi</w:t>
      </w:r>
    </w:p>
    <w:p w14:paraId="53B9FBF1" w14:textId="77777777" w:rsidR="00292389" w:rsidRDefault="00746908">
      <w:pPr>
        <w:pStyle w:val="a0"/>
      </w:pPr>
      <w:r>
        <w:rPr>
          <w:b/>
          <w:bCs/>
        </w:rPr>
        <w:t>Norma tarixi kateqoriyadır. Məsələn, XX əsrin 30-cu illərinə qədər Azərbaycan</w:t>
      </w:r>
    </w:p>
    <w:p w14:paraId="21034004" w14:textId="77777777" w:rsidR="00292389" w:rsidRDefault="00746908">
      <w:pPr>
        <w:pStyle w:val="a0"/>
      </w:pPr>
      <w:r>
        <w:rPr>
          <w:b/>
          <w:bCs/>
        </w:rPr>
        <w:t>ədəbi dilinin fonetikasında sağır nun adlı bir səs var idi, əlifbada xüsusi hərflə</w:t>
      </w:r>
    </w:p>
    <w:p w14:paraId="14BBAFC6" w14:textId="77777777" w:rsidR="00292389" w:rsidRDefault="00746908">
      <w:pPr>
        <w:pStyle w:val="a0"/>
      </w:pPr>
      <w:r>
        <w:rPr>
          <w:b/>
          <w:bCs/>
        </w:rPr>
        <w:t>göstərilirdi: (H). Bu səs XX əsrin 30-cu illərindən sonra fonetik</w:t>
      </w:r>
    </w:p>
    <w:p w14:paraId="7F52FBFE" w14:textId="77777777" w:rsidR="00292389" w:rsidRDefault="00746908">
      <w:pPr>
        <w:pStyle w:val="a0"/>
      </w:pPr>
      <w:r>
        <w:rPr>
          <w:b/>
          <w:bCs/>
        </w:rPr>
        <w:t>normativliyini itirdi.</w:t>
      </w:r>
    </w:p>
    <w:p w14:paraId="2D9A40E7" w14:textId="77777777" w:rsidR="00292389" w:rsidRDefault="00746908">
      <w:pPr>
        <w:pStyle w:val="a0"/>
      </w:pPr>
      <w:r>
        <w:rPr>
          <w:b/>
          <w:bCs/>
        </w:rPr>
        <w:t>Yaxud bir neçə il bundan əvvəl ədəbi dildə fəal işlənən sosializm, kommunizm,</w:t>
      </w:r>
    </w:p>
    <w:p w14:paraId="11B89A8A" w14:textId="77777777" w:rsidR="00292389" w:rsidRDefault="00746908">
      <w:pPr>
        <w:pStyle w:val="a0"/>
      </w:pPr>
      <w:r>
        <w:rPr>
          <w:b/>
          <w:bCs/>
        </w:rPr>
        <w:t>kolxoz, sovxoz və s. kimi sözlər artıq fəal nitq prosesindən çıxmışdır.</w:t>
      </w:r>
    </w:p>
    <w:p w14:paraId="720D5195" w14:textId="77777777" w:rsidR="00292389" w:rsidRDefault="00746908">
      <w:pPr>
        <w:pStyle w:val="a0"/>
      </w:pPr>
      <w:r>
        <w:rPr>
          <w:b/>
          <w:bCs/>
        </w:rPr>
        <w:t>Ədəbi dilə aid müəyyən istisnalar da mövcuddur:</w:t>
      </w:r>
    </w:p>
    <w:p w14:paraId="03FFBCD7" w14:textId="77777777" w:rsidR="00292389" w:rsidRDefault="00746908">
      <w:pPr>
        <w:pStyle w:val="a0"/>
      </w:pPr>
      <w:r>
        <w:rPr>
          <w:b/>
          <w:bCs/>
        </w:rPr>
        <w:t></w:t>
      </w:r>
    </w:p>
    <w:p w14:paraId="04FC3364" w14:textId="77777777" w:rsidR="00292389" w:rsidRDefault="00746908">
      <w:pPr>
        <w:pStyle w:val="a0"/>
      </w:pPr>
      <w:r>
        <w:rPr>
          <w:b/>
          <w:bCs/>
        </w:rPr>
        <w:t></w:t>
      </w:r>
    </w:p>
    <w:p w14:paraId="5A4C280B" w14:textId="77777777" w:rsidR="00292389" w:rsidRDefault="00746908">
      <w:pPr>
        <w:pStyle w:val="a0"/>
      </w:pPr>
      <w:r>
        <w:rPr>
          <w:b/>
          <w:bCs/>
        </w:rPr>
        <w:t>öz dövrünü keçirmiş nitq vahidləri üslublarda «ilişib» qalır;</w:t>
      </w:r>
    </w:p>
    <w:p w14:paraId="36A907FC" w14:textId="77777777" w:rsidR="00292389" w:rsidRDefault="00746908">
      <w:pPr>
        <w:pStyle w:val="a0"/>
      </w:pPr>
      <w:r>
        <w:rPr>
          <w:b/>
          <w:bCs/>
        </w:rPr>
        <w:t>yeni nitq vahidləri bir müddət normativləşmir.</w:t>
      </w:r>
    </w:p>
    <w:p w14:paraId="0DA42E29" w14:textId="77777777" w:rsidR="00292389" w:rsidRDefault="00746908">
      <w:pPr>
        <w:pStyle w:val="a0"/>
      </w:pPr>
      <w:r>
        <w:rPr>
          <w:b/>
          <w:bCs/>
        </w:rPr>
        <w:t>Durğu işarələri — dilin ümumi qrafik sistemində xüsusi yer tutan işarələr</w:t>
      </w:r>
    </w:p>
    <w:p w14:paraId="6E8B85AD" w14:textId="77777777" w:rsidR="00292389" w:rsidRDefault="00746908">
      <w:pPr>
        <w:pStyle w:val="a0"/>
      </w:pPr>
      <w:r>
        <w:rPr>
          <w:b/>
          <w:bCs/>
        </w:rPr>
        <w:t>sistemidir ki, bunlar hərflər və digər yazı vasitələri ilə (rəqəmlər, bərabərlik işarəsi,</w:t>
      </w:r>
    </w:p>
    <w:p w14:paraId="7994332F" w14:textId="77777777" w:rsidR="00292389" w:rsidRDefault="00746908">
      <w:pPr>
        <w:pStyle w:val="a0"/>
      </w:pPr>
      <w:r>
        <w:rPr>
          <w:b/>
          <w:bCs/>
        </w:rPr>
        <w:t>bənzərlik işarəsi və s.) ifadə etmək mümkün olmayan cəhətləri bildirmək üçün</w:t>
      </w:r>
    </w:p>
    <w:p w14:paraId="457C7D26" w14:textId="77777777" w:rsidR="00292389" w:rsidRDefault="00746908">
      <w:pPr>
        <w:pStyle w:val="a0"/>
      </w:pPr>
      <w:r>
        <w:rPr>
          <w:b/>
          <w:bCs/>
        </w:rPr>
        <w:t>işlədilir. Durğu işarələrinin vəzifəsi danışıq aktının məna daşıyan parçalara</w:t>
      </w:r>
    </w:p>
    <w:p w14:paraId="53D9E402" w14:textId="77777777" w:rsidR="00292389" w:rsidRDefault="00746908">
      <w:pPr>
        <w:pStyle w:val="a0"/>
      </w:pPr>
      <w:r>
        <w:rPr>
          <w:b/>
          <w:bCs/>
        </w:rPr>
        <w:t>üzvlənməsini (mənalı hissələrini) göstərməkdən və onların tanınmasını təmin</w:t>
      </w:r>
    </w:p>
    <w:p w14:paraId="690D0C52" w14:textId="77777777" w:rsidR="00292389" w:rsidRDefault="00746908">
      <w:pPr>
        <w:pStyle w:val="a0"/>
      </w:pPr>
      <w:r>
        <w:rPr>
          <w:b/>
          <w:bCs/>
        </w:rPr>
        <w:t>etməkdən, habelə danışıqda reallaşan sintaktik strukturun ritmik-melodik</w:t>
      </w:r>
    </w:p>
    <w:p w14:paraId="349E9FB3" w14:textId="77777777" w:rsidR="00292389" w:rsidRDefault="00746908">
      <w:pPr>
        <w:pStyle w:val="a0"/>
      </w:pPr>
      <w:r>
        <w:rPr>
          <w:b/>
          <w:bCs/>
        </w:rPr>
        <w:t>xüsusiyyətlərini əks etdirməkdən ibarətdir. Nöqtə, sual işarəsi, nida</w:t>
      </w:r>
    </w:p>
    <w:p w14:paraId="44615DCF" w14:textId="77777777" w:rsidR="00292389" w:rsidRDefault="00746908">
      <w:pPr>
        <w:pStyle w:val="a0"/>
      </w:pPr>
      <w:r>
        <w:rPr>
          <w:b/>
          <w:bCs/>
        </w:rPr>
        <w:t>işarəsi, vergül, nöqtəli vergül, iki nöqtə, tire, çox nöqtə və s. durğu işarəsi adlanır.[1]</w:t>
      </w:r>
    </w:p>
    <w:p w14:paraId="6658A87C" w14:textId="77777777" w:rsidR="00292389" w:rsidRDefault="00746908">
      <w:pPr>
        <w:pStyle w:val="a0"/>
      </w:pPr>
      <w:r>
        <w:rPr>
          <w:b/>
          <w:bCs/>
        </w:rPr>
        <w:t>Durğu işarələri iki funksiya yerinə yetirir. Buna görə də iki qrupa ayrılır:</w:t>
      </w:r>
    </w:p>
    <w:p w14:paraId="72449887" w14:textId="77777777" w:rsidR="00292389" w:rsidRDefault="00746908">
      <w:pPr>
        <w:pStyle w:val="a0"/>
      </w:pPr>
      <w:r>
        <w:rPr>
          <w:b/>
          <w:bCs/>
        </w:rPr>
        <w:t>1. ayırıcı işarələr;</w:t>
      </w:r>
    </w:p>
    <w:p w14:paraId="4C9C5A12" w14:textId="77777777" w:rsidR="00292389" w:rsidRDefault="00746908">
      <w:pPr>
        <w:pStyle w:val="a0"/>
      </w:pPr>
      <w:r>
        <w:rPr>
          <w:b/>
          <w:bCs/>
        </w:rPr>
        <w:t>2. fərqləndirici işarələr.</w:t>
      </w:r>
    </w:p>
    <w:p w14:paraId="25383517" w14:textId="77777777" w:rsidR="00292389" w:rsidRDefault="00746908">
      <w:pPr>
        <w:pStyle w:val="a0"/>
      </w:pPr>
      <w:r>
        <w:rPr>
          <w:b/>
          <w:bCs/>
        </w:rPr>
        <w:t>Ayırıcı durğu işarələrinin əsas funksiyası cümlələri, cümlənin həmcins üzvlərini,</w:t>
      </w:r>
    </w:p>
    <w:p w14:paraId="785970F2" w14:textId="77777777" w:rsidR="00292389" w:rsidRDefault="00746908">
      <w:pPr>
        <w:pStyle w:val="a0"/>
      </w:pPr>
      <w:r>
        <w:rPr>
          <w:b/>
          <w:bCs/>
        </w:rPr>
        <w:t>mürəkkəb cümlənin komponentlərini və sairi ayırmaqdır. Bu qrupa nöqtə, sual və</w:t>
      </w:r>
    </w:p>
    <w:p w14:paraId="1A4ED998" w14:textId="77777777" w:rsidR="00292389" w:rsidRDefault="00746908">
      <w:pPr>
        <w:pStyle w:val="a0"/>
      </w:pPr>
      <w:r>
        <w:rPr>
          <w:b/>
          <w:bCs/>
        </w:rPr>
        <w:t>nida işarələri, qoşa nöqtə, nöqtəli vergül, çox nöqtə daxildir. Fərqləndirici durğu</w:t>
      </w:r>
    </w:p>
    <w:p w14:paraId="5DFE626D" w14:textId="77777777" w:rsidR="00292389" w:rsidRDefault="00746908">
      <w:pPr>
        <w:pStyle w:val="a0"/>
      </w:pPr>
      <w:r>
        <w:rPr>
          <w:b/>
          <w:bCs/>
        </w:rPr>
        <w:t>işarələri cütüzvlüdür, vasitəsiz nitqi, sitatları, ara cümlə və əlavə konstruksiyaları</w:t>
      </w:r>
    </w:p>
    <w:p w14:paraId="0312D102" w14:textId="77777777" w:rsidR="00292389" w:rsidRDefault="00746908">
      <w:pPr>
        <w:pStyle w:val="a0"/>
      </w:pPr>
      <w:r>
        <w:rPr>
          <w:b/>
          <w:bCs/>
        </w:rPr>
        <w:t>fərqləndirmək üçün işlədilən iki vergül, iki tire, mötərizələr və dırnaqlardan</w:t>
      </w:r>
    </w:p>
    <w:p w14:paraId="03E8F24D" w14:textId="77777777" w:rsidR="00292389" w:rsidRDefault="00746908">
      <w:pPr>
        <w:pStyle w:val="a0"/>
      </w:pPr>
      <w:r>
        <w:rPr>
          <w:b/>
          <w:bCs/>
        </w:rPr>
        <w:t>ibarətdir.</w:t>
      </w:r>
    </w:p>
    <w:p w14:paraId="1AA42CC6" w14:textId="77777777" w:rsidR="00292389" w:rsidRDefault="00746908">
      <w:pPr>
        <w:pStyle w:val="a0"/>
      </w:pPr>
      <w:r>
        <w:rPr>
          <w:b/>
          <w:bCs/>
        </w:rPr>
        <w:t>Durğu işarələrinin yazıda işlənməsi</w:t>
      </w:r>
    </w:p>
    <w:p w14:paraId="27566644" w14:textId="77777777" w:rsidR="00292389" w:rsidRDefault="00746908">
      <w:pPr>
        <w:pStyle w:val="a0"/>
      </w:pPr>
      <w:r>
        <w:rPr>
          <w:b/>
          <w:bCs/>
        </w:rPr>
        <w:t>Durğu işarələri yazılı nitqin formalaşmasında mühüm bir vasitədir və</w:t>
      </w:r>
    </w:p>
    <w:p w14:paraId="389E15B7" w14:textId="77777777" w:rsidR="00292389" w:rsidRDefault="00746908">
      <w:pPr>
        <w:pStyle w:val="a0"/>
      </w:pPr>
      <w:r>
        <w:rPr>
          <w:b/>
          <w:bCs/>
        </w:rPr>
        <w:t>kommunikativ funksiyaya malikdir. Həmçinin yazılı dilin məzmun dolğunluğunun</w:t>
      </w:r>
    </w:p>
    <w:p w14:paraId="23B3DB12" w14:textId="77777777" w:rsidR="00292389" w:rsidRDefault="00746908">
      <w:pPr>
        <w:pStyle w:val="a0"/>
      </w:pPr>
      <w:r>
        <w:rPr>
          <w:b/>
          <w:bCs/>
        </w:rPr>
        <w:t>yaranmasında, fikrin dəqiq və emosional təsir gücünün üzə çıxmasında və aydın,</w:t>
      </w:r>
    </w:p>
    <w:p w14:paraId="45E80BA5" w14:textId="77777777" w:rsidR="00292389" w:rsidRDefault="00746908">
      <w:pPr>
        <w:pStyle w:val="a0"/>
      </w:pPr>
      <w:r>
        <w:rPr>
          <w:b/>
          <w:bCs/>
        </w:rPr>
        <w:t>ifadəli tələffüzündə durğu işarələrinin rolu böyükdür. Durğu işarələri yazılı nitqi</w:t>
      </w:r>
    </w:p>
    <w:p w14:paraId="72138511" w14:textId="77777777" w:rsidR="00292389" w:rsidRDefault="00746908">
      <w:pPr>
        <w:pStyle w:val="a0"/>
      </w:pPr>
      <w:r>
        <w:rPr>
          <w:b/>
          <w:bCs/>
        </w:rPr>
        <w:t>mənalı hissələrə bölür. Məsələn, nöqtə işarəsi cümlədə fikrin bitdiyini bildirir,</w:t>
      </w:r>
    </w:p>
    <w:p w14:paraId="71E4CBFE" w14:textId="77777777" w:rsidR="00292389" w:rsidRDefault="00746908">
      <w:pPr>
        <w:pStyle w:val="a0"/>
      </w:pPr>
      <w:r>
        <w:rPr>
          <w:b/>
          <w:bCs/>
        </w:rPr>
        <w:t>həmcins üzvlər arasında vergül qoyulması bu üzvlərin cümlədə bərabərhüquqlu</w:t>
      </w:r>
    </w:p>
    <w:p w14:paraId="7172C1FC" w14:textId="77777777" w:rsidR="00292389" w:rsidRDefault="00746908">
      <w:pPr>
        <w:pStyle w:val="a0"/>
      </w:pPr>
      <w:r>
        <w:rPr>
          <w:b/>
          <w:bCs/>
        </w:rPr>
        <w:t>olduğunu göstərir.Yazılı nitqdə sözlər, yaxud söz qrupları arasında qoyulan işarələr durğu işarələri,</w:t>
      </w:r>
    </w:p>
    <w:p w14:paraId="5A88E458" w14:textId="77777777" w:rsidR="00292389" w:rsidRDefault="00746908">
      <w:pPr>
        <w:pStyle w:val="a0"/>
      </w:pPr>
      <w:r>
        <w:rPr>
          <w:b/>
          <w:bCs/>
        </w:rPr>
        <w:t>durğu işarələrinin qoyulması haqqında qaydalar isə punktuasiya adlanır.</w:t>
      </w:r>
    </w:p>
    <w:p w14:paraId="50ACF14A" w14:textId="77777777" w:rsidR="00292389" w:rsidRDefault="00746908">
      <w:pPr>
        <w:pStyle w:val="a0"/>
      </w:pPr>
      <w:r>
        <w:rPr>
          <w:b/>
          <w:bCs/>
        </w:rPr>
        <w:t>Cümlədə fonetik ritmik qrupun yaranmasında pauza - durğu xüsusi rol oynayır.</w:t>
      </w:r>
    </w:p>
    <w:p w14:paraId="15B17E40" w14:textId="77777777" w:rsidR="00292389" w:rsidRDefault="00746908">
      <w:pPr>
        <w:pStyle w:val="a0"/>
      </w:pPr>
      <w:r>
        <w:rPr>
          <w:b/>
          <w:bCs/>
        </w:rPr>
        <w:t>Pauza şifahi nitqdə xüsusi rol oynayır. Fasilə etmədən normal kommunikativ</w:t>
      </w:r>
    </w:p>
    <w:p w14:paraId="554512F9" w14:textId="77777777" w:rsidR="00292389" w:rsidRDefault="00746908">
      <w:pPr>
        <w:pStyle w:val="a0"/>
      </w:pPr>
      <w:r>
        <w:rPr>
          <w:b/>
          <w:bCs/>
        </w:rPr>
        <w:t>münasibət yarada bilməzlər. Şifahi nitqdəki fasiləni, həyəcanı, emosiyanı, sualı</w:t>
      </w:r>
    </w:p>
    <w:p w14:paraId="55F5BD5D" w14:textId="77777777" w:rsidR="00292389" w:rsidRDefault="00746908">
      <w:pPr>
        <w:pStyle w:val="a0"/>
      </w:pPr>
      <w:r>
        <w:rPr>
          <w:b/>
          <w:bCs/>
        </w:rPr>
        <w:t>yazıda durğu işarələri əvəz edir. Durğu işarələri müxtəlif dillərdə eyni cür olsa da,</w:t>
      </w:r>
    </w:p>
    <w:p w14:paraId="4F6E69A2" w14:textId="77777777" w:rsidR="00292389" w:rsidRDefault="00746908">
      <w:pPr>
        <w:pStyle w:val="a0"/>
      </w:pPr>
      <w:r>
        <w:rPr>
          <w:b/>
          <w:bCs/>
        </w:rPr>
        <w:t>vəzifələri və işlənmə yerləri müxtəlifdir. Müasir Azərbaycan dilində nöqtə (.),</w:t>
      </w:r>
    </w:p>
    <w:p w14:paraId="59D74551" w14:textId="77777777" w:rsidR="00292389" w:rsidRDefault="00746908">
      <w:pPr>
        <w:pStyle w:val="a0"/>
      </w:pPr>
      <w:r>
        <w:rPr>
          <w:b/>
          <w:bCs/>
        </w:rPr>
        <w:t>vergül (,), nöqtəli vergül (;), iki nöqtə (:), sual (?), nida (!), tire (-), üç nöqtə (...),</w:t>
      </w:r>
    </w:p>
    <w:p w14:paraId="328B099F" w14:textId="77777777" w:rsidR="00292389" w:rsidRDefault="00746908">
      <w:pPr>
        <w:pStyle w:val="a0"/>
      </w:pPr>
      <w:r>
        <w:rPr>
          <w:b/>
          <w:bCs/>
        </w:rPr>
        <w:t>mötərizə [ ( )], dırnaqlar ( "") ən çox işlənən durğu işarələridir.</w:t>
      </w:r>
    </w:p>
    <w:p w14:paraId="1AFCE065" w14:textId="77777777" w:rsidR="00292389" w:rsidRDefault="00746908">
      <w:pPr>
        <w:pStyle w:val="a0"/>
      </w:pPr>
      <w:r>
        <w:rPr>
          <w:b/>
          <w:bCs/>
        </w:rPr>
        <w:t>Azərbaycan dilində işlənən söz qrupları</w:t>
      </w:r>
    </w:p>
    <w:p w14:paraId="72394F0A" w14:textId="77777777" w:rsidR="00292389" w:rsidRDefault="00746908">
      <w:pPr>
        <w:pStyle w:val="a0"/>
      </w:pPr>
      <w:r>
        <w:rPr>
          <w:b/>
          <w:bCs/>
        </w:rPr>
        <w:t>Dilin leksik tərkibini təşkil edən bütün vahidlər hər cəhətdən bir-birinə oxşamır.</w:t>
      </w:r>
    </w:p>
    <w:p w14:paraId="1B9A365C" w14:textId="77777777" w:rsidR="00292389" w:rsidRDefault="00746908">
      <w:pPr>
        <w:pStyle w:val="a0"/>
      </w:pPr>
      <w:r>
        <w:rPr>
          <w:b/>
          <w:bCs/>
        </w:rPr>
        <w:t>Dildəki hər bir leksik vahidin özünəməxsus xüsusiyyətləri və üslubi vəzifələri vardır.</w:t>
      </w:r>
    </w:p>
    <w:p w14:paraId="06242757" w14:textId="77777777" w:rsidR="00292389" w:rsidRDefault="00746908">
      <w:pPr>
        <w:pStyle w:val="a0"/>
      </w:pPr>
      <w:r>
        <w:rPr>
          <w:b/>
          <w:bCs/>
        </w:rPr>
        <w:t>Buna görə də bəzi sözlər dilin bütün üslublarında işlənə bildiyi halda, digər qrup</w:t>
      </w:r>
    </w:p>
    <w:p w14:paraId="3405E5C2" w14:textId="77777777" w:rsidR="00292389" w:rsidRDefault="00746908">
      <w:pPr>
        <w:pStyle w:val="a0"/>
      </w:pPr>
      <w:r>
        <w:rPr>
          <w:b/>
          <w:bCs/>
        </w:rPr>
        <w:t>sözlər müəyyən üslubi məqsəd üçün yalnız bir üslubda işlənir. Bundan başqa, dildə</w:t>
      </w:r>
    </w:p>
    <w:p w14:paraId="614C234F" w14:textId="77777777" w:rsidR="00292389" w:rsidRDefault="00746908">
      <w:pPr>
        <w:pStyle w:val="a0"/>
      </w:pPr>
      <w:r>
        <w:rPr>
          <w:b/>
          <w:bCs/>
        </w:rPr>
        <w:t>bəzi sözlərdən az, bəzi sözlərdən isə çox istifadə olunur və s.</w:t>
      </w:r>
    </w:p>
    <w:p w14:paraId="40F373C0" w14:textId="77777777" w:rsidR="00292389" w:rsidRDefault="00746908">
      <w:pPr>
        <w:pStyle w:val="a0"/>
      </w:pPr>
      <w:r>
        <w:rPr>
          <w:b/>
          <w:bCs/>
        </w:rPr>
        <w:t>Bütün bu cəhətlər nəzərə alınaraq müasir Azərbaycan ədəbi dilinin leksikası,</w:t>
      </w:r>
    </w:p>
    <w:p w14:paraId="56AC75B9" w14:textId="77777777" w:rsidR="00292389" w:rsidRDefault="00746908">
      <w:pPr>
        <w:pStyle w:val="a0"/>
      </w:pPr>
      <w:r>
        <w:rPr>
          <w:b/>
          <w:bCs/>
        </w:rPr>
        <w:t>əsasən, aşağıdakı söz qruplarına bölünür: ümumişlək sözlər, poetik sözlər,</w:t>
      </w:r>
    </w:p>
    <w:p w14:paraId="312D2668" w14:textId="77777777" w:rsidR="00292389" w:rsidRDefault="00746908">
      <w:pPr>
        <w:pStyle w:val="a0"/>
      </w:pPr>
      <w:r>
        <w:rPr>
          <w:b/>
          <w:bCs/>
        </w:rPr>
        <w:t>köhnəlmiş sözlər, neologizmlər, terminlər, dialektizmlər, loru sözlər, vulqar sözlər.</w:t>
      </w:r>
    </w:p>
    <w:p w14:paraId="2C272259" w14:textId="77777777" w:rsidR="00292389" w:rsidRDefault="00746908">
      <w:pPr>
        <w:pStyle w:val="a0"/>
      </w:pPr>
      <w:r>
        <w:rPr>
          <w:b/>
          <w:bCs/>
        </w:rPr>
        <w:t>Ümumişlək sözlər</w:t>
      </w:r>
    </w:p>
    <w:p w14:paraId="745D7D81" w14:textId="77777777" w:rsidR="00292389" w:rsidRDefault="00746908">
      <w:pPr>
        <w:pStyle w:val="a0"/>
      </w:pPr>
      <w:r>
        <w:rPr>
          <w:b/>
          <w:bCs/>
        </w:rPr>
        <w:t>Ümumişlək sözlər</w:t>
      </w:r>
    </w:p>
    <w:p w14:paraId="41A4C183" w14:textId="77777777" w:rsidR="00292389" w:rsidRDefault="00746908">
      <w:pPr>
        <w:pStyle w:val="a0"/>
      </w:pPr>
      <w:r>
        <w:rPr>
          <w:b/>
          <w:bCs/>
        </w:rPr>
        <w:t>Cəmiyyət və kainata aid əşya, hadisə, əlamət və s. anlayışların adını bildirib dildə</w:t>
      </w:r>
    </w:p>
    <w:p w14:paraId="68A09DF9" w14:textId="77777777" w:rsidR="00292389" w:rsidRDefault="00746908">
      <w:pPr>
        <w:pStyle w:val="a0"/>
      </w:pPr>
      <w:r>
        <w:rPr>
          <w:b/>
          <w:bCs/>
        </w:rPr>
        <w:t>çox işlənən sözlərə ümumişlək sözlər deyilir. Bunlar hamı tərəfindən eyni dərəcədə</w:t>
      </w:r>
    </w:p>
    <w:p w14:paraId="74D93C0F" w14:textId="77777777" w:rsidR="00292389" w:rsidRDefault="00746908">
      <w:pPr>
        <w:pStyle w:val="a0"/>
      </w:pPr>
      <w:r>
        <w:rPr>
          <w:b/>
          <w:bCs/>
        </w:rPr>
        <w:t>və eyni mənada başa düşülür; Məsələn:</w:t>
      </w:r>
    </w:p>
    <w:p w14:paraId="4CE20D26" w14:textId="77777777" w:rsidR="00292389" w:rsidRDefault="00746908">
      <w:pPr>
        <w:pStyle w:val="a0"/>
      </w:pPr>
      <w:r>
        <w:rPr>
          <w:b/>
          <w:bCs/>
        </w:rPr>
        <w:t>Yenə də yamyaşıl geyinir dağlar, Göz kimi durulur qaynar bulaqlar. Əriyir güneylər</w:t>
      </w:r>
    </w:p>
    <w:p w14:paraId="171F54D5" w14:textId="77777777" w:rsidR="00292389" w:rsidRDefault="00746908">
      <w:pPr>
        <w:pStyle w:val="a0"/>
      </w:pPr>
      <w:r>
        <w:rPr>
          <w:b/>
          <w:bCs/>
        </w:rPr>
        <w:t>döşündəki qar, Yağış da isladır o göy çəməni, Təbiət ilhama çağırır məni!</w:t>
      </w:r>
    </w:p>
    <w:p w14:paraId="280623AE" w14:textId="77777777" w:rsidR="00292389" w:rsidRDefault="00746908">
      <w:pPr>
        <w:pStyle w:val="a0"/>
      </w:pPr>
      <w:r>
        <w:rPr>
          <w:b/>
          <w:bCs/>
        </w:rPr>
        <w:t>Bu misralardakı sözlərin hamısı ümumişləkdir. Çünki bunlar və bu qəbildən olan</w:t>
      </w:r>
    </w:p>
    <w:p w14:paraId="0E939BD0" w14:textId="77777777" w:rsidR="00292389" w:rsidRDefault="00746908">
      <w:pPr>
        <w:pStyle w:val="a0"/>
      </w:pPr>
      <w:r>
        <w:rPr>
          <w:b/>
          <w:bCs/>
        </w:rPr>
        <w:t>digər sözlər Azərbaycan dilində danışanlar üçün eyni dərəcədə aydındır.</w:t>
      </w:r>
    </w:p>
    <w:p w14:paraId="4FCD269F" w14:textId="77777777" w:rsidR="00292389" w:rsidRDefault="00746908">
      <w:pPr>
        <w:pStyle w:val="a0"/>
      </w:pPr>
      <w:r>
        <w:rPr>
          <w:b/>
          <w:bCs/>
        </w:rPr>
        <w:t>Ümumişlək sözlər dilin leksik tərkibinin başlıca olaraq, əsas hissəsini təşkil edir və</w:t>
      </w:r>
    </w:p>
    <w:p w14:paraId="0C4F741D" w14:textId="77777777" w:rsidR="00292389" w:rsidRDefault="00746908">
      <w:pPr>
        <w:pStyle w:val="a0"/>
      </w:pPr>
      <w:r>
        <w:rPr>
          <w:b/>
          <w:bCs/>
        </w:rPr>
        <w:t>ən zəruri, həyati anlayışları əks etdirir. Belə sözlər maddi varlığa və eləcə də insan</w:t>
      </w:r>
    </w:p>
    <w:p w14:paraId="5F26218C" w14:textId="77777777" w:rsidR="00292389" w:rsidRDefault="00746908">
      <w:pPr>
        <w:pStyle w:val="a0"/>
      </w:pPr>
      <w:r>
        <w:rPr>
          <w:b/>
          <w:bCs/>
        </w:rPr>
        <w:t>fəaliyyətinin bütün sahələrinə aid olur; məsələn:</w:t>
      </w:r>
    </w:p>
    <w:p w14:paraId="54E1EDB8" w14:textId="77777777" w:rsidR="00292389" w:rsidRDefault="00746908">
      <w:pPr>
        <w:pStyle w:val="a0"/>
      </w:pPr>
      <w:r>
        <w:rPr>
          <w:b/>
          <w:bCs/>
        </w:rPr>
        <w:t></w:t>
      </w:r>
    </w:p>
    <w:p w14:paraId="7A69A154" w14:textId="77777777" w:rsidR="00292389" w:rsidRDefault="00746908">
      <w:pPr>
        <w:pStyle w:val="a0"/>
      </w:pPr>
      <w:r>
        <w:rPr>
          <w:b/>
          <w:bCs/>
        </w:rPr>
        <w:t></w:t>
      </w:r>
    </w:p>
    <w:p w14:paraId="415F0C86" w14:textId="77777777" w:rsidR="00292389" w:rsidRDefault="00746908">
      <w:pPr>
        <w:pStyle w:val="a0"/>
      </w:pPr>
      <w:r>
        <w:rPr>
          <w:b/>
          <w:bCs/>
        </w:rPr>
        <w:t></w:t>
      </w:r>
    </w:p>
    <w:p w14:paraId="76705801" w14:textId="77777777" w:rsidR="00292389" w:rsidRDefault="00746908">
      <w:pPr>
        <w:pStyle w:val="a0"/>
      </w:pPr>
      <w:r>
        <w:rPr>
          <w:b/>
          <w:bCs/>
        </w:rPr>
        <w:t></w:t>
      </w:r>
    </w:p>
    <w:p w14:paraId="4EED0AB6" w14:textId="77777777" w:rsidR="00292389" w:rsidRDefault="00746908">
      <w:pPr>
        <w:pStyle w:val="a0"/>
      </w:pPr>
      <w:r>
        <w:rPr>
          <w:b/>
          <w:bCs/>
        </w:rPr>
        <w:t>ad bildirənlər: ata, ana, ev, ot, ət, yağ, bal, baş;</w:t>
      </w:r>
    </w:p>
    <w:p w14:paraId="76C0B49E" w14:textId="77777777" w:rsidR="00292389" w:rsidRDefault="00746908">
      <w:pPr>
        <w:pStyle w:val="a0"/>
      </w:pPr>
      <w:r>
        <w:rPr>
          <w:b/>
          <w:bCs/>
        </w:rPr>
        <w:t>əlamət və keyfiyyət bildirənlər: yaxşı, pis, ağ, qırmızı, acı, şirin;</w:t>
      </w:r>
    </w:p>
    <w:p w14:paraId="59DDFCB2" w14:textId="77777777" w:rsidR="00292389" w:rsidRDefault="00746908">
      <w:pPr>
        <w:pStyle w:val="a0"/>
      </w:pPr>
      <w:r>
        <w:rPr>
          <w:b/>
          <w:bCs/>
        </w:rPr>
        <w:t>miqdar və kəmiyyət bildirənlər: beş, on, yüz, az, çox;</w:t>
      </w:r>
    </w:p>
    <w:p w14:paraId="343416B3" w14:textId="77777777" w:rsidR="00292389" w:rsidRDefault="00746908">
      <w:pPr>
        <w:pStyle w:val="a0"/>
      </w:pPr>
      <w:r>
        <w:rPr>
          <w:b/>
          <w:bCs/>
        </w:rPr>
        <w:t>hal və hərəkət bildirənlər: yatmaq, oxumaq, yemək, gəlmək, getmək.Ümumişlək sözlər dilin hər bir üslubunda, yəni bədii, elmi, ictimai, rəsmi üslublarında</w:t>
      </w:r>
    </w:p>
    <w:p w14:paraId="4D57A94B" w14:textId="77777777" w:rsidR="00292389" w:rsidRDefault="00746908">
      <w:pPr>
        <w:pStyle w:val="a0"/>
      </w:pPr>
      <w:r>
        <w:rPr>
          <w:b/>
          <w:bCs/>
        </w:rPr>
        <w:t>işlənə bilir və işləndiyi nitqdə fikrin bütün dərinliyi ilə sadə və təbii ifadə olunmasına</w:t>
      </w:r>
    </w:p>
    <w:p w14:paraId="37067B09" w14:textId="77777777" w:rsidR="00292389" w:rsidRDefault="00746908">
      <w:pPr>
        <w:pStyle w:val="a0"/>
      </w:pPr>
      <w:r>
        <w:rPr>
          <w:b/>
          <w:bCs/>
        </w:rPr>
        <w:t>imkan verir.</w:t>
      </w:r>
    </w:p>
    <w:p w14:paraId="0EAAEB7A" w14:textId="77777777" w:rsidR="00292389" w:rsidRDefault="00746908">
      <w:pPr>
        <w:pStyle w:val="a0"/>
      </w:pPr>
      <w:r>
        <w:rPr>
          <w:b/>
          <w:bCs/>
        </w:rPr>
        <w:t>Poetik sözlər</w:t>
      </w:r>
    </w:p>
    <w:p w14:paraId="4E186DAD" w14:textId="77777777" w:rsidR="00292389" w:rsidRDefault="00746908">
      <w:pPr>
        <w:pStyle w:val="a0"/>
      </w:pPr>
      <w:r>
        <w:rPr>
          <w:b/>
          <w:bCs/>
        </w:rPr>
        <w:t>Yüksək obrazlılığa, emosianallığa və ifadəliliyə malik olan sözlərə poetik</w:t>
      </w:r>
    </w:p>
    <w:p w14:paraId="1A347532" w14:textId="77777777" w:rsidR="00292389" w:rsidRDefault="00746908">
      <w:pPr>
        <w:pStyle w:val="a0"/>
      </w:pPr>
      <w:r>
        <w:rPr>
          <w:b/>
          <w:bCs/>
        </w:rPr>
        <w:t>sözlər deyilir. Poetik söz nitqə incəlik verir və onu bədiiləşdirir; məsələn:</w:t>
      </w:r>
    </w:p>
    <w:p w14:paraId="6980AF7E" w14:textId="77777777" w:rsidR="00292389" w:rsidRDefault="00746908">
      <w:pPr>
        <w:pStyle w:val="a0"/>
      </w:pPr>
      <w:r>
        <w:rPr>
          <w:b/>
          <w:bCs/>
        </w:rPr>
        <w:t>Ey əzəli can ilə cananımız!</w:t>
      </w:r>
    </w:p>
    <w:p w14:paraId="08D954AF" w14:textId="77777777" w:rsidR="00292389" w:rsidRDefault="00746908">
      <w:pPr>
        <w:pStyle w:val="a0"/>
      </w:pPr>
      <w:r>
        <w:rPr>
          <w:b/>
          <w:bCs/>
        </w:rPr>
        <w:t>Eşqi-ruxundur əbədi şanımız!</w:t>
      </w:r>
    </w:p>
    <w:p w14:paraId="1492843C" w14:textId="77777777" w:rsidR="00292389" w:rsidRDefault="00746908">
      <w:pPr>
        <w:pStyle w:val="a0"/>
      </w:pPr>
      <w:r>
        <w:rPr>
          <w:b/>
          <w:bCs/>
        </w:rPr>
        <w:t>(Nəsimi)</w:t>
      </w:r>
    </w:p>
    <w:p w14:paraId="53E7B049" w14:textId="77777777" w:rsidR="00292389" w:rsidRDefault="00746908">
      <w:pPr>
        <w:pStyle w:val="a0"/>
      </w:pPr>
      <w:r>
        <w:rPr>
          <w:b/>
          <w:bCs/>
        </w:rPr>
        <w:t>Hə, balam, doğrusu, ay dadaş mən dəxi</w:t>
      </w:r>
    </w:p>
    <w:p w14:paraId="7A62CD16" w14:textId="77777777" w:rsidR="00292389" w:rsidRDefault="00746908">
      <w:pPr>
        <w:pStyle w:val="a0"/>
      </w:pPr>
      <w:r>
        <w:rPr>
          <w:b/>
          <w:bCs/>
        </w:rPr>
        <w:t>Məsləhət ondan o yana bilmərəm.</w:t>
      </w:r>
    </w:p>
    <w:p w14:paraId="3B62CCC3" w14:textId="77777777" w:rsidR="00292389" w:rsidRDefault="00746908">
      <w:pPr>
        <w:pStyle w:val="a0"/>
      </w:pPr>
      <w:r>
        <w:rPr>
          <w:b/>
          <w:bCs/>
        </w:rPr>
        <w:t>(M.Ə.Sabir)</w:t>
      </w:r>
    </w:p>
    <w:p w14:paraId="585633C6" w14:textId="77777777" w:rsidR="00292389" w:rsidRDefault="00746908">
      <w:pPr>
        <w:pStyle w:val="a0"/>
      </w:pPr>
      <w:r>
        <w:rPr>
          <w:b/>
          <w:bCs/>
        </w:rPr>
        <w:t>Bu misralardakı canan və dadaş sözləri poetik sözlərdir. Bunlar ümumişlək və digər</w:t>
      </w:r>
    </w:p>
    <w:p w14:paraId="7E0D1216" w14:textId="77777777" w:rsidR="00292389" w:rsidRDefault="00746908">
      <w:pPr>
        <w:pStyle w:val="a0"/>
      </w:pPr>
      <w:r>
        <w:rPr>
          <w:b/>
          <w:bCs/>
        </w:rPr>
        <w:t>sözlərdən öz xüsusiyyətlərinə görə fərqlənir.</w:t>
      </w:r>
    </w:p>
    <w:p w14:paraId="567BCA0E" w14:textId="77777777" w:rsidR="00292389" w:rsidRDefault="00746908">
      <w:pPr>
        <w:pStyle w:val="a0"/>
      </w:pPr>
      <w:r>
        <w:rPr>
          <w:b/>
          <w:bCs/>
        </w:rPr>
        <w:t>Ədəbi dildə poetik sözlər müxtəlif yollarla meydana gəlir. Bunlardan bir neçəsinə</w:t>
      </w:r>
    </w:p>
    <w:p w14:paraId="660362DC" w14:textId="77777777" w:rsidR="00292389" w:rsidRDefault="00746908">
      <w:pPr>
        <w:pStyle w:val="a0"/>
      </w:pPr>
      <w:r>
        <w:rPr>
          <w:b/>
          <w:bCs/>
        </w:rPr>
        <w:t>nəzər yetirək.</w:t>
      </w:r>
    </w:p>
    <w:p w14:paraId="2AF481B7" w14:textId="77777777" w:rsidR="00292389" w:rsidRDefault="00746908">
      <w:pPr>
        <w:pStyle w:val="a0"/>
      </w:pPr>
      <w:r>
        <w:rPr>
          <w:b/>
          <w:bCs/>
        </w:rPr>
        <w:t>1)Bəzi poetik sözlər xalq poeziyasından gəlir; məsələn:</w:t>
      </w:r>
    </w:p>
    <w:p w14:paraId="012123A0" w14:textId="77777777" w:rsidR="00292389" w:rsidRDefault="00746908">
      <w:pPr>
        <w:pStyle w:val="a0"/>
      </w:pPr>
      <w:r>
        <w:rPr>
          <w:b/>
          <w:bCs/>
        </w:rPr>
        <w:t>Düşüb can dara, yerdə,</w:t>
      </w:r>
    </w:p>
    <w:p w14:paraId="6F6051F1" w14:textId="77777777" w:rsidR="00292389" w:rsidRDefault="00746908">
      <w:pPr>
        <w:pStyle w:val="a0"/>
      </w:pPr>
      <w:r>
        <w:rPr>
          <w:b/>
          <w:bCs/>
        </w:rPr>
        <w:t>Qalıb qanara yerdə</w:t>
      </w:r>
    </w:p>
    <w:p w14:paraId="5D3479D2" w14:textId="77777777" w:rsidR="00292389" w:rsidRDefault="00746908">
      <w:pPr>
        <w:pStyle w:val="a0"/>
      </w:pPr>
      <w:r>
        <w:rPr>
          <w:b/>
          <w:bCs/>
        </w:rPr>
        <w:t>Öldürdü canan məni,</w:t>
      </w:r>
    </w:p>
    <w:p w14:paraId="4132487A" w14:textId="77777777" w:rsidR="00292389" w:rsidRDefault="00746908">
      <w:pPr>
        <w:pStyle w:val="a0"/>
      </w:pPr>
      <w:r>
        <w:rPr>
          <w:b/>
          <w:bCs/>
        </w:rPr>
        <w:t>Getdi can ara yerdə.</w:t>
      </w:r>
    </w:p>
    <w:p w14:paraId="41134C55" w14:textId="77777777" w:rsidR="00292389" w:rsidRDefault="00746908">
      <w:pPr>
        <w:pStyle w:val="a0"/>
      </w:pPr>
      <w:r>
        <w:rPr>
          <w:b/>
          <w:bCs/>
        </w:rPr>
        <w:t>Tarixən folklor poeziyası üçün xarakterik olan canan sözü öz poetikliyini saxlayaraq</w:t>
      </w:r>
    </w:p>
    <w:p w14:paraId="1C6434D2" w14:textId="77777777" w:rsidR="00292389" w:rsidRDefault="00746908">
      <w:pPr>
        <w:pStyle w:val="a0"/>
      </w:pPr>
      <w:r>
        <w:rPr>
          <w:b/>
          <w:bCs/>
        </w:rPr>
        <w:t>ədəbi dilə keçmişdir.</w:t>
      </w:r>
    </w:p>
    <w:p w14:paraId="4B4B0AE5" w14:textId="77777777" w:rsidR="00292389" w:rsidRDefault="00746908">
      <w:pPr>
        <w:pStyle w:val="a0"/>
      </w:pPr>
      <w:r>
        <w:rPr>
          <w:b/>
          <w:bCs/>
        </w:rPr>
        <w:t>2) Bəzi poetik sözlər ədəbi dilin yeni söz yaratmaq imkanları əsasında əmələ gəlir;</w:t>
      </w:r>
    </w:p>
    <w:p w14:paraId="18EDCC49" w14:textId="77777777" w:rsidR="00292389" w:rsidRDefault="00746908">
      <w:pPr>
        <w:pStyle w:val="a0"/>
      </w:pPr>
      <w:r>
        <w:rPr>
          <w:b/>
          <w:bCs/>
        </w:rPr>
        <w:t>məsələn:</w:t>
      </w:r>
    </w:p>
    <w:p w14:paraId="75C2BEDE" w14:textId="77777777" w:rsidR="00292389" w:rsidRDefault="00746908">
      <w:pPr>
        <w:pStyle w:val="a0"/>
      </w:pPr>
      <w:r>
        <w:rPr>
          <w:b/>
          <w:bCs/>
        </w:rPr>
        <w:t>Kürün qırağında, Muğan düzündə,</w:t>
      </w:r>
    </w:p>
    <w:p w14:paraId="4B214D40" w14:textId="77777777" w:rsidR="00292389" w:rsidRDefault="00746908">
      <w:pPr>
        <w:pStyle w:val="a0"/>
      </w:pPr>
      <w:r>
        <w:rPr>
          <w:b/>
          <w:bCs/>
        </w:rPr>
        <w:t>Zəmisi, tarlası suyun gözündə,</w:t>
      </w:r>
    </w:p>
    <w:p w14:paraId="579D5ACD" w14:textId="77777777" w:rsidR="00292389" w:rsidRDefault="00746908">
      <w:pPr>
        <w:pStyle w:val="a0"/>
      </w:pPr>
      <w:r>
        <w:rPr>
          <w:b/>
          <w:bCs/>
        </w:rPr>
        <w:t>Salmanlı adlanan bir kəndciyəz var</w:t>
      </w:r>
    </w:p>
    <w:p w14:paraId="4AB16069" w14:textId="77777777" w:rsidR="00292389" w:rsidRDefault="00746908">
      <w:pPr>
        <w:pStyle w:val="a0"/>
      </w:pPr>
      <w:r>
        <w:rPr>
          <w:b/>
          <w:bCs/>
        </w:rPr>
        <w:t>(S.Vurğun)</w:t>
      </w:r>
    </w:p>
    <w:p w14:paraId="11CC723E" w14:textId="77777777" w:rsidR="00292389" w:rsidRDefault="00746908">
      <w:pPr>
        <w:pStyle w:val="a0"/>
      </w:pPr>
      <w:r>
        <w:rPr>
          <w:b/>
          <w:bCs/>
        </w:rPr>
        <w:t>Bu misralardakı kənd sözü şəkilçi vasitəsi ilə kəndciyəz formasında</w:t>
      </w:r>
    </w:p>
    <w:p w14:paraId="6B475CAF" w14:textId="77777777" w:rsidR="00292389" w:rsidRDefault="00746908">
      <w:pPr>
        <w:pStyle w:val="a0"/>
      </w:pPr>
      <w:r>
        <w:rPr>
          <w:b/>
          <w:bCs/>
        </w:rPr>
        <w:t>poetikləşdirilmişdir.</w:t>
      </w:r>
    </w:p>
    <w:p w14:paraId="2BBB8D34" w14:textId="77777777" w:rsidR="00292389" w:rsidRDefault="00746908">
      <w:pPr>
        <w:pStyle w:val="a0"/>
      </w:pPr>
      <w:r>
        <w:rPr>
          <w:b/>
          <w:bCs/>
        </w:rPr>
        <w:t>3) Başqa dillərdən keçmiş bəzi sözlər poetik xarakter almışdır. Məsələn; mənşəcə</w:t>
      </w:r>
    </w:p>
    <w:p w14:paraId="5524BF75" w14:textId="77777777" w:rsidR="00292389" w:rsidRDefault="00746908">
      <w:pPr>
        <w:pStyle w:val="a0"/>
      </w:pPr>
      <w:r>
        <w:rPr>
          <w:b/>
          <w:bCs/>
        </w:rPr>
        <w:t>başqa dillərə məxsus olan əlvida, səma, sayə, əfsus, acaba, mavi və s. Kimi sözlər</w:t>
      </w:r>
    </w:p>
    <w:p w14:paraId="7DD1D4DA" w14:textId="77777777" w:rsidR="00292389" w:rsidRDefault="00746908">
      <w:pPr>
        <w:pStyle w:val="a0"/>
      </w:pPr>
      <w:r>
        <w:rPr>
          <w:b/>
          <w:bCs/>
        </w:rPr>
        <w:t>dilimizdə əsasən fikrin obrazlı ifadə olunmasına xidmət etdiyi üçün poetikləşmiş</w:t>
      </w:r>
    </w:p>
    <w:p w14:paraId="75DF97DE" w14:textId="77777777" w:rsidR="00292389" w:rsidRDefault="00746908">
      <w:pPr>
        <w:pStyle w:val="a0"/>
      </w:pPr>
      <w:r>
        <w:rPr>
          <w:b/>
          <w:bCs/>
        </w:rPr>
        <w:t>vahidlərdir.</w:t>
      </w:r>
    </w:p>
    <w:p w14:paraId="1DD2166A" w14:textId="77777777" w:rsidR="00292389" w:rsidRDefault="00746908">
      <w:pPr>
        <w:pStyle w:val="a0"/>
      </w:pPr>
      <w:r>
        <w:rPr>
          <w:b/>
          <w:bCs/>
        </w:rPr>
        <w:t>Dildə poetik sözlər olduğu kimi poetik ifadələr də vardır; məsələn:</w:t>
      </w:r>
    </w:p>
    <w:p w14:paraId="1FB2903D" w14:textId="77777777" w:rsidR="00292389" w:rsidRDefault="00746908">
      <w:pPr>
        <w:pStyle w:val="a0"/>
      </w:pPr>
      <w:r>
        <w:rPr>
          <w:b/>
          <w:bCs/>
        </w:rPr>
        <w:t>Mən qartalam, qıy vuranda havada</w:t>
      </w:r>
    </w:p>
    <w:p w14:paraId="205442B0" w14:textId="77777777" w:rsidR="00292389" w:rsidRDefault="00746908">
      <w:pPr>
        <w:pStyle w:val="a0"/>
      </w:pPr>
      <w:r>
        <w:rPr>
          <w:b/>
          <w:bCs/>
        </w:rPr>
        <w:t>Düşmənlərim tir-tir əsir yuvada.</w:t>
      </w:r>
    </w:p>
    <w:p w14:paraId="5B8F1B33" w14:textId="77777777" w:rsidR="00292389" w:rsidRDefault="00746908">
      <w:pPr>
        <w:pStyle w:val="a0"/>
      </w:pPr>
      <w:r>
        <w:rPr>
          <w:b/>
          <w:bCs/>
        </w:rPr>
        <w:t>(Ə.Qasımov)Bu misaldakı qıy vurmaq tir-tir əsmək ifadələri poetik xarakter daşıyır. Dildəki poetik</w:t>
      </w:r>
    </w:p>
    <w:p w14:paraId="1C135563" w14:textId="77777777" w:rsidR="00292389" w:rsidRDefault="00746908">
      <w:pPr>
        <w:pStyle w:val="a0"/>
      </w:pPr>
      <w:r>
        <w:rPr>
          <w:b/>
          <w:bCs/>
        </w:rPr>
        <w:t>söz və ifadələrin hamısı poetizm adlanır. Poetizmlər əsasən ədəbi dilin bədii</w:t>
      </w:r>
    </w:p>
    <w:p w14:paraId="2CBF72FC" w14:textId="77777777" w:rsidR="00292389" w:rsidRDefault="00746908">
      <w:pPr>
        <w:pStyle w:val="a0"/>
      </w:pPr>
      <w:r>
        <w:rPr>
          <w:b/>
          <w:bCs/>
        </w:rPr>
        <w:t>üslubunda işlənir.</w:t>
      </w:r>
    </w:p>
    <w:p w14:paraId="47AAF3FB" w14:textId="77777777" w:rsidR="00292389" w:rsidRDefault="00746908">
      <w:pPr>
        <w:pStyle w:val="a0"/>
      </w:pPr>
      <w:r>
        <w:rPr>
          <w:b/>
          <w:bCs/>
        </w:rPr>
        <w:t>Köhnəlmiş sözlər</w:t>
      </w:r>
    </w:p>
    <w:p w14:paraId="045EB423" w14:textId="77777777" w:rsidR="00292389" w:rsidRDefault="00746908">
      <w:pPr>
        <w:pStyle w:val="a0"/>
      </w:pPr>
      <w:r>
        <w:rPr>
          <w:b/>
          <w:bCs/>
        </w:rPr>
        <w:t>Fəal şəkildə istifadədən qalan sözlərə köhnəlmiş söz deyilir. Azərbaycan dilinin lüğət</w:t>
      </w:r>
    </w:p>
    <w:p w14:paraId="40314EEC" w14:textId="77777777" w:rsidR="00292389" w:rsidRDefault="00746908">
      <w:pPr>
        <w:pStyle w:val="a0"/>
      </w:pPr>
      <w:r>
        <w:rPr>
          <w:b/>
          <w:bCs/>
        </w:rPr>
        <w:t>tərkibində müəyyən miqdar köhnəlmiş söz vardır. Bunlara aşağıdakıları misal</w:t>
      </w:r>
    </w:p>
    <w:p w14:paraId="3EAD9405" w14:textId="77777777" w:rsidR="00292389" w:rsidRDefault="00746908">
      <w:pPr>
        <w:pStyle w:val="a0"/>
      </w:pPr>
      <w:r>
        <w:rPr>
          <w:b/>
          <w:bCs/>
        </w:rPr>
        <w:t>göstərmək olar: ağa, nökər, bəy, girvənkə, çuxa, arxalıq, qul, cüt və s.</w:t>
      </w:r>
    </w:p>
    <w:p w14:paraId="241446F4" w14:textId="77777777" w:rsidR="00292389" w:rsidRDefault="00746908">
      <w:pPr>
        <w:pStyle w:val="a0"/>
      </w:pPr>
      <w:r>
        <w:rPr>
          <w:b/>
          <w:bCs/>
        </w:rPr>
        <w:t>Dildə bu və ya başqa bir sözün köhnəlməsi olduqca mürəkkəb bir prosesin</w:t>
      </w:r>
    </w:p>
    <w:p w14:paraId="38F2CEE4" w14:textId="77777777" w:rsidR="00292389" w:rsidRDefault="00746908">
      <w:pPr>
        <w:pStyle w:val="a0"/>
      </w:pPr>
      <w:r>
        <w:rPr>
          <w:b/>
          <w:bCs/>
        </w:rPr>
        <w:t>nəticəsidir. Buna görə də bu və ya digər sözün köhnəlməsi süni olaraq sərhəd</w:t>
      </w:r>
    </w:p>
    <w:p w14:paraId="55F7C8E8" w14:textId="77777777" w:rsidR="00292389" w:rsidRDefault="00746908">
      <w:pPr>
        <w:pStyle w:val="a0"/>
      </w:pPr>
      <w:r>
        <w:rPr>
          <w:b/>
          <w:bCs/>
        </w:rPr>
        <w:t>qoymaq mümkün deyildir. Söz dildə ya uzun illər fəal vahid kimi ömür sürür, ya da</w:t>
      </w:r>
    </w:p>
    <w:p w14:paraId="1DE36272" w14:textId="77777777" w:rsidR="00292389" w:rsidRDefault="00746908">
      <w:pPr>
        <w:pStyle w:val="a0"/>
      </w:pPr>
      <w:r>
        <w:rPr>
          <w:b/>
          <w:bCs/>
        </w:rPr>
        <w:t>bəzi səbəblərlə əlaqədar olaraq müəyyən dövrdən sonra köhnələ bilir. Hər bir sözün</w:t>
      </w:r>
    </w:p>
    <w:p w14:paraId="3744740D" w14:textId="77777777" w:rsidR="00292389" w:rsidRDefault="00746908">
      <w:pPr>
        <w:pStyle w:val="a0"/>
      </w:pPr>
      <w:r>
        <w:rPr>
          <w:b/>
          <w:bCs/>
        </w:rPr>
        <w:t>taleyi onun ifadə etdiyi məna ilə və xidmət etdiyi xalqın düşüncəsi ilə bağlı olur.Bütün</w:t>
      </w:r>
    </w:p>
    <w:p w14:paraId="5824D8E2" w14:textId="77777777" w:rsidR="00292389" w:rsidRDefault="00746908">
      <w:pPr>
        <w:pStyle w:val="a0"/>
      </w:pPr>
      <w:r>
        <w:rPr>
          <w:b/>
          <w:bCs/>
        </w:rPr>
        <w:t>bunlara əsasən də sözün köhnəlməsi obyektiv qanunauyğunluq əsasında meydana</w:t>
      </w:r>
    </w:p>
    <w:p w14:paraId="18A13EDB" w14:textId="77777777" w:rsidR="00292389" w:rsidRDefault="00746908">
      <w:pPr>
        <w:pStyle w:val="a0"/>
      </w:pPr>
      <w:r>
        <w:rPr>
          <w:b/>
          <w:bCs/>
        </w:rPr>
        <w:t>çıxır.</w:t>
      </w:r>
    </w:p>
    <w:p w14:paraId="7CF5087C" w14:textId="77777777" w:rsidR="00292389" w:rsidRDefault="00746908">
      <w:pPr>
        <w:pStyle w:val="a0"/>
      </w:pPr>
      <w:r>
        <w:rPr>
          <w:b/>
          <w:bCs/>
        </w:rPr>
        <w:t>Bəs köhnəlmiş sözlər necə müəyyən edilir? Bu qrup sözlərin müəyyənləşdirilməsi</w:t>
      </w:r>
    </w:p>
    <w:p w14:paraId="5F536E56" w14:textId="77777777" w:rsidR="00292389" w:rsidRDefault="00746908">
      <w:pPr>
        <w:pStyle w:val="a0"/>
      </w:pPr>
      <w:r>
        <w:rPr>
          <w:b/>
          <w:bCs/>
        </w:rPr>
        <w:t>üçün əsas meyar dilin müasir vəziyyətidir. Köhnəlmiş hər bir söz dilin bugünkü</w:t>
      </w:r>
    </w:p>
    <w:p w14:paraId="1EBCCBA9" w14:textId="77777777" w:rsidR="00292389" w:rsidRDefault="00746908">
      <w:pPr>
        <w:pStyle w:val="a0"/>
      </w:pPr>
      <w:r>
        <w:rPr>
          <w:b/>
          <w:bCs/>
        </w:rPr>
        <w:t>vəziyyəti ilə yoxlanılır, onun nə dərəcədə işlənib-işlənmədiyi aydınlaşdırılır.</w:t>
      </w:r>
    </w:p>
    <w:p w14:paraId="4BDDD3E2" w14:textId="77777777" w:rsidR="00292389" w:rsidRDefault="00746908">
      <w:pPr>
        <w:pStyle w:val="a0"/>
      </w:pPr>
      <w:r>
        <w:rPr>
          <w:b/>
          <w:bCs/>
        </w:rPr>
        <w:t>Köhnəlmiş söz müəyyənləşdirilərkən tarixilik prinsipi əsas götürülür. Yəni hər bir</w:t>
      </w:r>
    </w:p>
    <w:p w14:paraId="18165581" w14:textId="77777777" w:rsidR="00292389" w:rsidRDefault="00746908">
      <w:pPr>
        <w:pStyle w:val="a0"/>
      </w:pPr>
      <w:r>
        <w:rPr>
          <w:b/>
          <w:bCs/>
        </w:rPr>
        <w:t>fakta tarixilik cəhətdən yanaşılır; məsələn: XIX əsrdə M.F.Axundov əsərlərində</w:t>
      </w:r>
    </w:p>
    <w:p w14:paraId="2BDAE585" w14:textId="77777777" w:rsidR="00292389" w:rsidRDefault="00746908">
      <w:pPr>
        <w:pStyle w:val="a0"/>
      </w:pPr>
      <w:r>
        <w:rPr>
          <w:b/>
          <w:bCs/>
        </w:rPr>
        <w:t>yüzbaşı, murov, yasavul və s. kimi sözlər işlənilmişdir. Bu sözlər hazırkı dövr üçün</w:t>
      </w:r>
    </w:p>
    <w:p w14:paraId="07A3E6E0" w14:textId="77777777" w:rsidR="00292389" w:rsidRDefault="00746908">
      <w:pPr>
        <w:pStyle w:val="a0"/>
      </w:pPr>
      <w:r>
        <w:rPr>
          <w:b/>
          <w:bCs/>
        </w:rPr>
        <w:t>köhnəlmişdir. Lakin XIX əsrdə bunlar fəal istifadə olunan adi sözlər idi. Deməli bu və</w:t>
      </w:r>
    </w:p>
    <w:p w14:paraId="35DCE4C2" w14:textId="77777777" w:rsidR="00292389" w:rsidRDefault="00746908">
      <w:pPr>
        <w:pStyle w:val="a0"/>
      </w:pPr>
      <w:r>
        <w:rPr>
          <w:b/>
          <w:bCs/>
        </w:rPr>
        <w:t>ya başqa bir söz bir dövr üçün adi, digər dövr üçün arxaik ola bilir.</w:t>
      </w:r>
    </w:p>
    <w:p w14:paraId="7640C7F5" w14:textId="77777777" w:rsidR="00292389" w:rsidRDefault="00746908">
      <w:pPr>
        <w:pStyle w:val="a0"/>
      </w:pPr>
      <w:r>
        <w:rPr>
          <w:b/>
          <w:bCs/>
        </w:rPr>
        <w:t>Dildə köhnəlmiş sözlərin köhnəlmə dərəcəsi eyni olmur. Belə ki, bəzi sözlər az, bəzi</w:t>
      </w:r>
    </w:p>
    <w:p w14:paraId="2E43E7E8" w14:textId="77777777" w:rsidR="00292389" w:rsidRDefault="00746908">
      <w:pPr>
        <w:pStyle w:val="a0"/>
      </w:pPr>
      <w:r>
        <w:rPr>
          <w:b/>
          <w:bCs/>
        </w:rPr>
        <w:t>sözlər isə çox köhnəlir. Bu nöqteyi-nəzərdən Azərbaycan dilindəki köhnəlmiş sözləri</w:t>
      </w:r>
    </w:p>
    <w:p w14:paraId="7E248A51" w14:textId="77777777" w:rsidR="00292389" w:rsidRDefault="00746908">
      <w:pPr>
        <w:pStyle w:val="a0"/>
      </w:pPr>
      <w:r>
        <w:rPr>
          <w:b/>
          <w:bCs/>
        </w:rPr>
        <w:t>iki qismə bölmək olar:</w:t>
      </w:r>
    </w:p>
    <w:p w14:paraId="5ADB39DD" w14:textId="77777777" w:rsidR="00292389" w:rsidRDefault="00746908">
      <w:pPr>
        <w:pStyle w:val="a0"/>
      </w:pPr>
      <w:r>
        <w:rPr>
          <w:b/>
          <w:bCs/>
        </w:rPr>
        <w:t>1) Ancaq müasir ədəbi dil üçün köhnəlmiş sözlər. Bu qrup sözlər vaxtı ilə ədəbi</w:t>
      </w:r>
    </w:p>
    <w:p w14:paraId="2747B777" w14:textId="77777777" w:rsidR="00292389" w:rsidRDefault="00746908">
      <w:pPr>
        <w:pStyle w:val="a0"/>
      </w:pPr>
      <w:r>
        <w:rPr>
          <w:b/>
          <w:bCs/>
        </w:rPr>
        <w:t>dildə də olub, hazırda ümumxalq Azərbaycan dilinin yalnız dialekt və şivələrində</w:t>
      </w:r>
    </w:p>
    <w:p w14:paraId="05562474" w14:textId="77777777" w:rsidR="00292389" w:rsidRDefault="00746908">
      <w:pPr>
        <w:pStyle w:val="a0"/>
      </w:pPr>
      <w:r>
        <w:rPr>
          <w:b/>
          <w:bCs/>
        </w:rPr>
        <w:t>işlənir; məsələn:</w:t>
      </w:r>
    </w:p>
    <w:p w14:paraId="54C12FE9" w14:textId="77777777" w:rsidR="00292389" w:rsidRDefault="00746908">
      <w:pPr>
        <w:pStyle w:val="a0"/>
      </w:pPr>
      <w:r>
        <w:rPr>
          <w:b/>
          <w:bCs/>
        </w:rPr>
        <w:t>Səndən neçə min can ayrı düşdü,</w:t>
      </w:r>
    </w:p>
    <w:p w14:paraId="1257D936" w14:textId="77777777" w:rsidR="00292389" w:rsidRDefault="00746908">
      <w:pPr>
        <w:pStyle w:val="a0"/>
      </w:pPr>
      <w:r>
        <w:rPr>
          <w:b/>
          <w:bCs/>
        </w:rPr>
        <w:t>Tən ya çürüdü, ya sayru düşdü.</w:t>
      </w:r>
    </w:p>
    <w:p w14:paraId="4F349EBE" w14:textId="77777777" w:rsidR="00292389" w:rsidRDefault="00746908">
      <w:pPr>
        <w:pStyle w:val="a0"/>
      </w:pPr>
      <w:r>
        <w:rPr>
          <w:b/>
          <w:bCs/>
        </w:rPr>
        <w:t>(Xətayi)</w:t>
      </w:r>
    </w:p>
    <w:p w14:paraId="30BACCB8" w14:textId="77777777" w:rsidR="00292389" w:rsidRDefault="00746908">
      <w:pPr>
        <w:pStyle w:val="a0"/>
      </w:pPr>
      <w:r>
        <w:rPr>
          <w:b/>
          <w:bCs/>
        </w:rPr>
        <w:t>Can mey andırdı əhl mövbəyə məkrar gül</w:t>
      </w:r>
    </w:p>
    <w:p w14:paraId="094C85B0" w14:textId="77777777" w:rsidR="00292389" w:rsidRDefault="00746908">
      <w:pPr>
        <w:pStyle w:val="a0"/>
      </w:pPr>
      <w:r>
        <w:rPr>
          <w:b/>
          <w:bCs/>
        </w:rPr>
        <w:t>(M.Füzuli)</w:t>
      </w:r>
    </w:p>
    <w:p w14:paraId="57B1786B" w14:textId="77777777" w:rsidR="00292389" w:rsidRDefault="00746908">
      <w:pPr>
        <w:pStyle w:val="a0"/>
      </w:pPr>
      <w:r>
        <w:rPr>
          <w:b/>
          <w:bCs/>
        </w:rPr>
        <w:t>Ünümdən titrədi tamam vilayət</w:t>
      </w:r>
    </w:p>
    <w:p w14:paraId="4E6585A6" w14:textId="77777777" w:rsidR="00292389" w:rsidRDefault="00746908">
      <w:pPr>
        <w:pStyle w:val="a0"/>
      </w:pPr>
      <w:r>
        <w:rPr>
          <w:b/>
          <w:bCs/>
        </w:rPr>
        <w:t>Elə sandılar ki, qopdu qiyamət.</w:t>
      </w:r>
    </w:p>
    <w:p w14:paraId="27C516E9" w14:textId="77777777" w:rsidR="00292389" w:rsidRDefault="00746908">
      <w:pPr>
        <w:pStyle w:val="a0"/>
      </w:pPr>
      <w:r>
        <w:rPr>
          <w:b/>
          <w:bCs/>
        </w:rPr>
        <w:t>(M.P.Vaqif)</w:t>
      </w:r>
    </w:p>
    <w:p w14:paraId="4F0CA7CF" w14:textId="77777777" w:rsidR="00292389" w:rsidRDefault="00746908">
      <w:pPr>
        <w:pStyle w:val="a0"/>
      </w:pPr>
      <w:r>
        <w:rPr>
          <w:b/>
          <w:bCs/>
        </w:rPr>
        <w:t>Bu misralardakı sayru sözü xəstə mənasında, andırmaq sözü yada salmaq,</w:t>
      </w:r>
    </w:p>
    <w:p w14:paraId="338E8EC3" w14:textId="77777777" w:rsidR="00292389" w:rsidRDefault="00746908">
      <w:pPr>
        <w:pStyle w:val="a0"/>
      </w:pPr>
      <w:r>
        <w:rPr>
          <w:b/>
          <w:bCs/>
        </w:rPr>
        <w:t>xatırlamaq mənasında dilimizin bir sıra dialekt və şivələrində işlənməkdədir. Səs</w:t>
      </w:r>
    </w:p>
    <w:p w14:paraId="7F078B27" w14:textId="77777777" w:rsidR="00292389" w:rsidRDefault="00746908">
      <w:pPr>
        <w:pStyle w:val="a0"/>
      </w:pPr>
      <w:r>
        <w:rPr>
          <w:b/>
          <w:bCs/>
        </w:rPr>
        <w:t>mənasında olan ün sözü isə bəzi dialekt və şivələrdə hələ də yaşayaraq səs sözü ilə</w:t>
      </w:r>
    </w:p>
    <w:p w14:paraId="5F725FD6" w14:textId="77777777" w:rsidR="00292389" w:rsidRDefault="00746908">
      <w:pPr>
        <w:pStyle w:val="a0"/>
      </w:pPr>
      <w:r>
        <w:rPr>
          <w:b/>
          <w:bCs/>
        </w:rPr>
        <w:t>qoşalaşmış şəkildə işlənir.</w:t>
      </w:r>
    </w:p>
    <w:p w14:paraId="41D37A92" w14:textId="77777777" w:rsidR="00292389" w:rsidRDefault="00746908">
      <w:pPr>
        <w:pStyle w:val="a0"/>
      </w:pPr>
      <w:r>
        <w:rPr>
          <w:b/>
          <w:bCs/>
        </w:rPr>
        <w:t>2. Ümumdil üçün köhnəlmiş sözlər. Bu qrup sözlər vaxtı ilə dildə işlənib, indi isə</w:t>
      </w:r>
    </w:p>
    <w:p w14:paraId="6912071B" w14:textId="77777777" w:rsidR="00292389" w:rsidRDefault="00746908">
      <w:pPr>
        <w:pStyle w:val="a0"/>
      </w:pPr>
      <w:r>
        <w:rPr>
          <w:b/>
          <w:bCs/>
        </w:rPr>
        <w:t>nə ədəbi dildə, nə danışıq dilində istifadə olunmayan sözlərdir. Belə sözlərə əsasən</w:t>
      </w:r>
    </w:p>
    <w:p w14:paraId="73A78F5E" w14:textId="77777777" w:rsidR="00292389" w:rsidRDefault="00746908">
      <w:pPr>
        <w:pStyle w:val="a0"/>
      </w:pPr>
      <w:r>
        <w:rPr>
          <w:b/>
          <w:bCs/>
        </w:rPr>
        <w:t>qədim abidələrin dilində təsadüf olunur; məsələn:Oğlun sağdır əsəndir avdadır.(Kitabi Dədə Qorqud)</w:t>
      </w:r>
    </w:p>
    <w:p w14:paraId="7E33ECF3" w14:textId="77777777" w:rsidR="00292389" w:rsidRDefault="00746908">
      <w:pPr>
        <w:pStyle w:val="a0"/>
      </w:pPr>
      <w:r>
        <w:rPr>
          <w:b/>
          <w:bCs/>
        </w:rPr>
        <w:t>Bu misaldakı əsən sözü X-XI əsrlərdə salamat mənasında işlənmiş, indi isə demək</w:t>
      </w:r>
    </w:p>
    <w:p w14:paraId="29162462" w14:textId="77777777" w:rsidR="00292389" w:rsidRDefault="00746908">
      <w:pPr>
        <w:pStyle w:val="a0"/>
      </w:pPr>
      <w:r>
        <w:rPr>
          <w:b/>
          <w:bCs/>
        </w:rPr>
        <w:t>olar ki, tamamilə köhnəlmişdir.</w:t>
      </w:r>
    </w:p>
    <w:p w14:paraId="517E920D" w14:textId="77777777" w:rsidR="00292389" w:rsidRDefault="00746908">
      <w:pPr>
        <w:pStyle w:val="a0"/>
      </w:pPr>
      <w:r>
        <w:rPr>
          <w:b/>
          <w:bCs/>
        </w:rPr>
        <w:t>Dildə istər az, istərsə də çox dərəcədə köhnəlmiş olan hər hansı bir söz bu və ya</w:t>
      </w:r>
    </w:p>
    <w:p w14:paraId="7FB5DD60" w14:textId="77777777" w:rsidR="00292389" w:rsidRDefault="00746908">
      <w:pPr>
        <w:pStyle w:val="a0"/>
      </w:pPr>
      <w:r>
        <w:rPr>
          <w:b/>
          <w:bCs/>
        </w:rPr>
        <w:t>digər qohum dillərdə fəal söz kimi işlənə bilir. Bunu başqa şəkildə desək qohum</w:t>
      </w:r>
    </w:p>
    <w:p w14:paraId="7EFAB836" w14:textId="77777777" w:rsidR="00292389" w:rsidRDefault="00746908">
      <w:pPr>
        <w:pStyle w:val="a0"/>
      </w:pPr>
      <w:r>
        <w:rPr>
          <w:b/>
          <w:bCs/>
        </w:rPr>
        <w:t>dillər üçün ortaqlı olan sözlərin bir dildə köhnəlməsi həmin sözün digər dillərdə</w:t>
      </w:r>
    </w:p>
    <w:p w14:paraId="7379F80F" w14:textId="77777777" w:rsidR="00292389" w:rsidRDefault="00746908">
      <w:pPr>
        <w:pStyle w:val="a0"/>
      </w:pPr>
      <w:r>
        <w:rPr>
          <w:b/>
          <w:bCs/>
        </w:rPr>
        <w:t>də köhnəlməsi üçün şərt ola bilmir və ola da bilməz.</w:t>
      </w:r>
    </w:p>
    <w:p w14:paraId="292E4ED0" w14:textId="77777777" w:rsidR="00292389" w:rsidRDefault="00746908">
      <w:pPr>
        <w:pStyle w:val="a0"/>
      </w:pPr>
      <w:r>
        <w:rPr>
          <w:b/>
          <w:bCs/>
        </w:rPr>
        <w:t>Köhnəlmiş sözlərin hamısı eyni əlamətə malik olmayıb, bir qrupu digərindən bu və</w:t>
      </w:r>
    </w:p>
    <w:p w14:paraId="709242AC" w14:textId="77777777" w:rsidR="00292389" w:rsidRDefault="00746908">
      <w:pPr>
        <w:pStyle w:val="a0"/>
      </w:pPr>
      <w:r>
        <w:rPr>
          <w:b/>
          <w:bCs/>
        </w:rPr>
        <w:t>ya başqa xüsusiyyətləri ilə fərqlənir. Bunlardan bəziləri ifadə etdikləri məfhumdan</w:t>
      </w:r>
    </w:p>
    <w:p w14:paraId="3614BAC5" w14:textId="77777777" w:rsidR="00292389" w:rsidRDefault="00746908">
      <w:pPr>
        <w:pStyle w:val="a0"/>
      </w:pPr>
      <w:r>
        <w:rPr>
          <w:b/>
          <w:bCs/>
        </w:rPr>
        <w:t>ayrılaraq, bəziləri isə məfhumla bərabər köhnəlmişdir. Bu nöqteyi-nəzərdən</w:t>
      </w:r>
    </w:p>
    <w:p w14:paraId="544DDBD3" w14:textId="77777777" w:rsidR="00292389" w:rsidRDefault="00746908">
      <w:pPr>
        <w:pStyle w:val="a0"/>
      </w:pPr>
      <w:r>
        <w:rPr>
          <w:b/>
          <w:bCs/>
        </w:rPr>
        <w:t>Azərbaycan dilindəki köhnəlmiş sözlər iki qrupa bölünür: tarixizmlər və arxaizmlər.</w:t>
      </w:r>
    </w:p>
    <w:p w14:paraId="49F719B3" w14:textId="77777777" w:rsidR="00292389" w:rsidRDefault="00746908">
      <w:pPr>
        <w:pStyle w:val="a0"/>
      </w:pPr>
      <w:r>
        <w:rPr>
          <w:b/>
          <w:bCs/>
        </w:rPr>
        <w:t>TARİXİZMLƏR</w:t>
      </w:r>
    </w:p>
    <w:p w14:paraId="27A1BF05" w14:textId="77777777" w:rsidR="00292389" w:rsidRDefault="00746908">
      <w:pPr>
        <w:pStyle w:val="a0"/>
      </w:pPr>
      <w:r>
        <w:rPr>
          <w:b/>
          <w:bCs/>
        </w:rPr>
        <w:t>İfadə etdikləri əşya və hadisə ilə birlikdə köhnəlmiş sözləri şərti olaraq tarixizm</w:t>
      </w:r>
    </w:p>
    <w:p w14:paraId="0329F83D" w14:textId="77777777" w:rsidR="00292389" w:rsidRDefault="00746908">
      <w:pPr>
        <w:pStyle w:val="a0"/>
      </w:pPr>
      <w:r>
        <w:rPr>
          <w:b/>
          <w:bCs/>
        </w:rPr>
        <w:t>adlandırmaq olar; məsələn: yasavul, darğa, qazı və s.</w:t>
      </w:r>
    </w:p>
    <w:p w14:paraId="7C24F254" w14:textId="77777777" w:rsidR="00292389" w:rsidRDefault="00746908">
      <w:pPr>
        <w:pStyle w:val="a0"/>
      </w:pPr>
      <w:r>
        <w:rPr>
          <w:b/>
          <w:bCs/>
        </w:rPr>
        <w:t>Tarixizmlər əsasən dövlət quruluşu, ictimai vasitə və münasibətlərlə bağlı meydana</w:t>
      </w:r>
    </w:p>
    <w:p w14:paraId="30718D3C" w14:textId="77777777" w:rsidR="00292389" w:rsidRDefault="00746908">
      <w:pPr>
        <w:pStyle w:val="a0"/>
      </w:pPr>
      <w:r>
        <w:rPr>
          <w:b/>
          <w:bCs/>
        </w:rPr>
        <w:t>çıxan köhnəlmiş sözlərdir. Buna görə də tarixizmlərin ifadə etdikləri anlayışların</w:t>
      </w:r>
    </w:p>
    <w:p w14:paraId="0F4405D9" w14:textId="77777777" w:rsidR="00292389" w:rsidRDefault="00746908">
      <w:pPr>
        <w:pStyle w:val="a0"/>
      </w:pPr>
      <w:r>
        <w:rPr>
          <w:b/>
          <w:bCs/>
        </w:rPr>
        <w:t>köhnəlməsi başlıca olaraq cəmiyyətin və ictimai quruluşun yüksək tərəqqisi və</w:t>
      </w:r>
    </w:p>
    <w:p w14:paraId="3FA12183" w14:textId="77777777" w:rsidR="00292389" w:rsidRDefault="00746908">
      <w:pPr>
        <w:pStyle w:val="a0"/>
      </w:pPr>
      <w:r>
        <w:rPr>
          <w:b/>
          <w:bCs/>
        </w:rPr>
        <w:t>inkişafı ilə əlaqədardır. Bu qrup sözlər müxtəlif dövrlərdə meydana çıxdığı üçün</w:t>
      </w:r>
    </w:p>
    <w:p w14:paraId="238F639A" w14:textId="77777777" w:rsidR="00292389" w:rsidRDefault="00746908">
      <w:pPr>
        <w:pStyle w:val="a0"/>
      </w:pPr>
      <w:r>
        <w:rPr>
          <w:b/>
          <w:bCs/>
        </w:rPr>
        <w:t>bunların bəzisi qısa, bəzisi isə uzun tarixə malikdir. Məsələn: qolçomaq, rəncbər,</w:t>
      </w:r>
    </w:p>
    <w:p w14:paraId="4EECC996" w14:textId="77777777" w:rsidR="00292389" w:rsidRDefault="00746908">
      <w:pPr>
        <w:pStyle w:val="a0"/>
      </w:pPr>
      <w:r>
        <w:rPr>
          <w:b/>
          <w:bCs/>
        </w:rPr>
        <w:t>mədrəsə, mollaxana və s. Kimi sözlər təxminən 40 il bundan əvvəl köhnəlməyə</w:t>
      </w:r>
    </w:p>
    <w:p w14:paraId="6CFE53A2" w14:textId="77777777" w:rsidR="00292389" w:rsidRDefault="00746908">
      <w:pPr>
        <w:pStyle w:val="a0"/>
      </w:pPr>
      <w:r>
        <w:rPr>
          <w:b/>
          <w:bCs/>
        </w:rPr>
        <w:t>başlamışdır. Lakin bəzi sözlər, hətta lap yaxın zamanlarda köhnəlmiş, yaxud da</w:t>
      </w:r>
    </w:p>
    <w:p w14:paraId="73DB6D60" w14:textId="77777777" w:rsidR="00292389" w:rsidRDefault="00746908">
      <w:pPr>
        <w:pStyle w:val="a0"/>
      </w:pPr>
      <w:r>
        <w:rPr>
          <w:b/>
          <w:bCs/>
        </w:rPr>
        <w:t>köhnəlməkdədir. Hazırda dilimizdəki patefon sözü belə bir prosesi keçirməkdədir.</w:t>
      </w:r>
    </w:p>
    <w:p w14:paraId="440001EC" w14:textId="77777777" w:rsidR="00292389" w:rsidRDefault="00746908">
      <w:pPr>
        <w:pStyle w:val="a0"/>
      </w:pPr>
      <w:r>
        <w:rPr>
          <w:b/>
          <w:bCs/>
        </w:rPr>
        <w:t>Tarixizmlər müxtəlif sahələrə aid ola bilir; məsələn:</w:t>
      </w:r>
    </w:p>
    <w:p w14:paraId="4F5692ED" w14:textId="77777777" w:rsidR="00292389" w:rsidRDefault="00746908">
      <w:pPr>
        <w:pStyle w:val="a0"/>
      </w:pPr>
      <w:r>
        <w:rPr>
          <w:b/>
          <w:bCs/>
        </w:rPr>
        <w:t></w:t>
      </w:r>
    </w:p>
    <w:p w14:paraId="474F5FEB" w14:textId="77777777" w:rsidR="00292389" w:rsidRDefault="00746908">
      <w:pPr>
        <w:pStyle w:val="a0"/>
      </w:pPr>
      <w:r>
        <w:rPr>
          <w:b/>
          <w:bCs/>
        </w:rPr>
        <w:t></w:t>
      </w:r>
    </w:p>
    <w:p w14:paraId="4B1FA1B2" w14:textId="77777777" w:rsidR="00292389" w:rsidRDefault="00746908">
      <w:pPr>
        <w:pStyle w:val="a0"/>
      </w:pPr>
      <w:r>
        <w:rPr>
          <w:b/>
          <w:bCs/>
        </w:rPr>
        <w:t></w:t>
      </w:r>
    </w:p>
    <w:p w14:paraId="178B1603" w14:textId="77777777" w:rsidR="00292389" w:rsidRDefault="00746908">
      <w:pPr>
        <w:pStyle w:val="a0"/>
      </w:pPr>
      <w:r>
        <w:rPr>
          <w:b/>
          <w:bCs/>
        </w:rPr>
        <w:t></w:t>
      </w:r>
    </w:p>
    <w:p w14:paraId="4DD83D97" w14:textId="77777777" w:rsidR="00292389" w:rsidRDefault="00746908">
      <w:pPr>
        <w:pStyle w:val="a0"/>
      </w:pPr>
      <w:r>
        <w:rPr>
          <w:b/>
          <w:bCs/>
        </w:rPr>
        <w:t></w:t>
      </w:r>
    </w:p>
    <w:p w14:paraId="7BBFB526" w14:textId="77777777" w:rsidR="00292389" w:rsidRDefault="00746908">
      <w:pPr>
        <w:pStyle w:val="a0"/>
      </w:pPr>
      <w:r>
        <w:rPr>
          <w:b/>
          <w:bCs/>
        </w:rPr>
        <w:t></w:t>
      </w:r>
    </w:p>
    <w:p w14:paraId="04957735" w14:textId="77777777" w:rsidR="00292389" w:rsidRDefault="00746908">
      <w:pPr>
        <w:pStyle w:val="a0"/>
      </w:pPr>
      <w:r>
        <w:rPr>
          <w:b/>
          <w:bCs/>
        </w:rPr>
        <w:t></w:t>
      </w:r>
    </w:p>
    <w:p w14:paraId="750ADE3A" w14:textId="77777777" w:rsidR="00292389" w:rsidRDefault="00746908">
      <w:pPr>
        <w:pStyle w:val="a0"/>
      </w:pPr>
      <w:r>
        <w:rPr>
          <w:b/>
          <w:bCs/>
        </w:rPr>
        <w:t>Vəzifə adı bildirənlər: koxa, darğa, onbaşı, kəndxuda</w:t>
      </w:r>
    </w:p>
    <w:p w14:paraId="3CFC5D31" w14:textId="77777777" w:rsidR="00292389" w:rsidRDefault="00746908">
      <w:pPr>
        <w:pStyle w:val="a0"/>
      </w:pPr>
      <w:r>
        <w:rPr>
          <w:b/>
          <w:bCs/>
        </w:rPr>
        <w:t>Silah adı bildirənlər: qalxan, şeşpər</w:t>
      </w:r>
    </w:p>
    <w:p w14:paraId="388FFFE3" w14:textId="77777777" w:rsidR="00292389" w:rsidRDefault="00746908">
      <w:pPr>
        <w:pStyle w:val="a0"/>
      </w:pPr>
      <w:r>
        <w:rPr>
          <w:b/>
          <w:bCs/>
        </w:rPr>
        <w:t>Ölçü adı bildirənlər: misqal, batman, girvənkə</w:t>
      </w:r>
    </w:p>
    <w:p w14:paraId="07586E33" w14:textId="77777777" w:rsidR="00292389" w:rsidRDefault="00746908">
      <w:pPr>
        <w:pStyle w:val="a0"/>
      </w:pPr>
      <w:r>
        <w:rPr>
          <w:b/>
          <w:bCs/>
        </w:rPr>
        <w:t>Geyim adı bildirənlər: çuxa, əba, arxalıq</w:t>
      </w:r>
    </w:p>
    <w:p w14:paraId="66885FFC" w14:textId="77777777" w:rsidR="00292389" w:rsidRDefault="00746908">
      <w:pPr>
        <w:pStyle w:val="a0"/>
      </w:pPr>
      <w:r>
        <w:rPr>
          <w:b/>
          <w:bCs/>
        </w:rPr>
        <w:t>Alət adı bildirənlər: xış, cüt</w:t>
      </w:r>
    </w:p>
    <w:p w14:paraId="18D72F00" w14:textId="77777777" w:rsidR="00292389" w:rsidRDefault="00746908">
      <w:pPr>
        <w:pStyle w:val="a0"/>
      </w:pPr>
      <w:r>
        <w:rPr>
          <w:b/>
          <w:bCs/>
        </w:rPr>
        <w:t>Dini anlayış bildirənlər: falçı, şeyx, zəkat, dərviş</w:t>
      </w:r>
    </w:p>
    <w:p w14:paraId="1232CE6C" w14:textId="77777777" w:rsidR="00292389" w:rsidRDefault="00746908">
      <w:pPr>
        <w:pStyle w:val="a0"/>
      </w:pPr>
      <w:r>
        <w:rPr>
          <w:b/>
          <w:bCs/>
        </w:rPr>
        <w:t>Müəssisə adı bildirənlər: qazamat, mədrəsə, mollaxana</w:t>
      </w:r>
    </w:p>
    <w:p w14:paraId="4225BA49" w14:textId="77777777" w:rsidR="00292389" w:rsidRDefault="00746908">
      <w:pPr>
        <w:pStyle w:val="a0"/>
      </w:pPr>
      <w:r>
        <w:rPr>
          <w:b/>
          <w:bCs/>
        </w:rPr>
        <w:t>Deməli, köhnəlmiş sözlərdən tarixizmləri müəyyən edən əsas meyar həm sözün,</w:t>
      </w:r>
    </w:p>
    <w:p w14:paraId="3C684D13" w14:textId="77777777" w:rsidR="00292389" w:rsidRDefault="00746908">
      <w:pPr>
        <w:pStyle w:val="a0"/>
      </w:pPr>
      <w:r>
        <w:rPr>
          <w:b/>
          <w:bCs/>
        </w:rPr>
        <w:t>həm də onun ifadə etdiyi anlayışın fəal istifadədən qalmasıdır; bunların hər ikisinin</w:t>
      </w:r>
    </w:p>
    <w:p w14:paraId="0861A17B" w14:textId="77777777" w:rsidR="00292389" w:rsidRDefault="00746908">
      <w:pPr>
        <w:pStyle w:val="a0"/>
      </w:pPr>
      <w:r>
        <w:rPr>
          <w:b/>
          <w:bCs/>
        </w:rPr>
        <w:t>köhnəlməsidir. Arxa-izm geniş anlayışdır. Dilin bütün sahələrində, yəni səs</w:t>
      </w:r>
    </w:p>
    <w:p w14:paraId="247C9B6A" w14:textId="77777777" w:rsidR="00292389" w:rsidRDefault="00746908">
      <w:pPr>
        <w:pStyle w:val="a0"/>
      </w:pPr>
      <w:r>
        <w:rPr>
          <w:b/>
          <w:bCs/>
        </w:rPr>
        <w:t>sistemində, lüğət tərkibində, qrammatik quruluşunda,</w:t>
      </w:r>
    </w:p>
    <w:p w14:paraId="5B630008" w14:textId="77777777" w:rsidR="00292389" w:rsidRDefault="00746908">
      <w:pPr>
        <w:pStyle w:val="a0"/>
      </w:pPr>
      <w:r>
        <w:rPr>
          <w:b/>
          <w:bCs/>
        </w:rPr>
        <w:t>orfoqrafiyasında, orfoepiyasında arxaizm hadisəsi vardır. Buna əsasən</w:t>
      </w:r>
    </w:p>
    <w:p w14:paraId="00051A89" w14:textId="77777777" w:rsidR="00292389" w:rsidRDefault="00746908">
      <w:pPr>
        <w:pStyle w:val="a0"/>
      </w:pPr>
      <w:r>
        <w:rPr>
          <w:b/>
          <w:bCs/>
        </w:rPr>
        <w:t>arxaizmlər bir neçə növə bölünür: fonetik, lüğəvi və qrammatik</w:t>
      </w:r>
    </w:p>
    <w:p w14:paraId="5ED7B543" w14:textId="77777777" w:rsidR="00292389" w:rsidRDefault="00746908">
      <w:pPr>
        <w:pStyle w:val="a0"/>
      </w:pPr>
      <w:r>
        <w:rPr>
          <w:b/>
          <w:bCs/>
        </w:rPr>
        <w:t>arxaizmlər. Bunlardan lüğəvi arxaizmlər leksikologiya bəhsində öyrənilir.</w:t>
      </w:r>
    </w:p>
    <w:p w14:paraId="1451ADBA" w14:textId="77777777" w:rsidR="00292389" w:rsidRDefault="00292389">
      <w:pPr>
        <w:pStyle w:val="a0"/>
      </w:pPr>
    </w:p>
    <w:p w14:paraId="1C826681" w14:textId="77777777" w:rsidR="00292389" w:rsidRDefault="00746908">
      <w:pPr>
        <w:pStyle w:val="a0"/>
      </w:pPr>
      <w:r>
        <w:rPr>
          <w:b/>
          <w:bCs/>
        </w:rPr>
        <w:t>Mövzu 4: Azərbaycan dilinin üslublar sistemi.</w:t>
      </w:r>
    </w:p>
    <w:p w14:paraId="51A3239A" w14:textId="77777777" w:rsidR="00292389" w:rsidRDefault="00746908">
      <w:pPr>
        <w:pStyle w:val="a0"/>
      </w:pPr>
      <w:r>
        <w:rPr>
          <w:b/>
          <w:bCs/>
        </w:rPr>
        <w:t>İcmal:1. Üslubi normalar üçün əsas ölçü: düzgünlük, dəqiqlik, məntiqilik, ardıcıllıq və</w:t>
      </w:r>
    </w:p>
    <w:p w14:paraId="7A99A262" w14:textId="77777777" w:rsidR="00292389" w:rsidRDefault="00746908">
      <w:pPr>
        <w:pStyle w:val="a0"/>
      </w:pPr>
      <w:r>
        <w:rPr>
          <w:b/>
          <w:bCs/>
        </w:rPr>
        <w:t>estetiklik.</w:t>
      </w:r>
    </w:p>
    <w:p w14:paraId="72F788D4" w14:textId="77777777" w:rsidR="00292389" w:rsidRDefault="00746908">
      <w:pPr>
        <w:pStyle w:val="a0"/>
      </w:pPr>
      <w:r>
        <w:rPr>
          <w:b/>
          <w:bCs/>
        </w:rPr>
        <w:t>2. Daha səciyyəvi üslub səhvləri: üsluba müvafiq olmayan dil vahidlərinin</w:t>
      </w:r>
    </w:p>
    <w:p w14:paraId="1D491731" w14:textId="77777777" w:rsidR="00292389" w:rsidRDefault="00746908">
      <w:pPr>
        <w:pStyle w:val="a0"/>
      </w:pPr>
      <w:r>
        <w:rPr>
          <w:b/>
          <w:bCs/>
        </w:rPr>
        <w:t>işlədilməsi;</w:t>
      </w:r>
    </w:p>
    <w:p w14:paraId="180B751D" w14:textId="77777777" w:rsidR="00292389" w:rsidRDefault="00746908">
      <w:pPr>
        <w:pStyle w:val="a0"/>
      </w:pPr>
      <w:r>
        <w:rPr>
          <w:b/>
          <w:bCs/>
        </w:rPr>
        <w:t>3. Ağır, uğursuz metaforaların işlədilməsi; leksik çatışmazlıq;</w:t>
      </w:r>
    </w:p>
    <w:p w14:paraId="0A98A9DD" w14:textId="77777777" w:rsidR="00292389" w:rsidRDefault="00746908">
      <w:pPr>
        <w:pStyle w:val="a0"/>
      </w:pPr>
      <w:r>
        <w:rPr>
          <w:b/>
          <w:bCs/>
        </w:rPr>
        <w:t>4. Leksik artıqlıq; ikimənalılıq.</w:t>
      </w:r>
    </w:p>
    <w:p w14:paraId="1DB92BF9" w14:textId="77777777" w:rsidR="00292389" w:rsidRDefault="00746908">
      <w:pPr>
        <w:pStyle w:val="a0"/>
      </w:pPr>
      <w:r>
        <w:rPr>
          <w:b/>
          <w:bCs/>
        </w:rPr>
        <w:t>5. Epstolyar üslub.Metafor (q.yun. μεταφορά — «köçürmə») — Metafor bir əşya, varlıq və hadisəyə</w:t>
      </w:r>
    </w:p>
    <w:p w14:paraId="63D8BB22" w14:textId="77777777" w:rsidR="00292389" w:rsidRDefault="00746908">
      <w:pPr>
        <w:pStyle w:val="a0"/>
      </w:pPr>
      <w:r>
        <w:rPr>
          <w:b/>
          <w:bCs/>
        </w:rPr>
        <w:t>məxsus əlamətin başqa bir əşya, varlıq və ya hadisə üzərinə köçürülməsi yolu ilə</w:t>
      </w:r>
    </w:p>
    <w:p w14:paraId="0C8FF2BA" w14:textId="77777777" w:rsidR="00292389" w:rsidRDefault="00746908">
      <w:pPr>
        <w:pStyle w:val="a0"/>
      </w:pPr>
      <w:r>
        <w:rPr>
          <w:b/>
          <w:bCs/>
        </w:rPr>
        <w:t>yaranir.</w:t>
      </w:r>
    </w:p>
    <w:p w14:paraId="095F8837" w14:textId="77777777" w:rsidR="00292389" w:rsidRDefault="00746908">
      <w:pPr>
        <w:pStyle w:val="a0"/>
      </w:pPr>
      <w:r>
        <w:rPr>
          <w:b/>
          <w:bCs/>
        </w:rPr>
        <w:t>Azərbaycan ədəbi dili funksional üslublar sisteminə malikdir. Həmin</w:t>
      </w:r>
    </w:p>
    <w:p w14:paraId="30F953C3" w14:textId="77777777" w:rsidR="00292389" w:rsidRDefault="00746908">
      <w:pPr>
        <w:pStyle w:val="a0"/>
      </w:pPr>
      <w:r>
        <w:rPr>
          <w:b/>
          <w:bCs/>
        </w:rPr>
        <w:t>üslublar aşağıdakılardır:</w:t>
      </w:r>
    </w:p>
    <w:p w14:paraId="680F3901" w14:textId="77777777" w:rsidR="00292389" w:rsidRDefault="00746908">
      <w:pPr>
        <w:pStyle w:val="a0"/>
      </w:pPr>
      <w:r>
        <w:rPr>
          <w:b/>
          <w:bCs/>
        </w:rPr>
        <w:t>1)</w:t>
      </w:r>
    </w:p>
    <w:p w14:paraId="2B0ABB0C" w14:textId="77777777" w:rsidR="00292389" w:rsidRDefault="00746908">
      <w:pPr>
        <w:pStyle w:val="a0"/>
      </w:pPr>
      <w:r>
        <w:rPr>
          <w:b/>
          <w:bCs/>
        </w:rPr>
        <w:t>Bədii üslub: bədii əsərlərin (poeziya, nəsr, dramaturgiya) dili. Əsas</w:t>
      </w:r>
    </w:p>
    <w:p w14:paraId="55B69379" w14:textId="77777777" w:rsidR="00292389" w:rsidRDefault="00746908">
      <w:pPr>
        <w:pStyle w:val="a0"/>
      </w:pPr>
      <w:r>
        <w:rPr>
          <w:b/>
          <w:bCs/>
        </w:rPr>
        <w:t>əlamətləri obrazlılıq və emosionallıqdır. Azərbaycan dili yüzilliklər boyu</w:t>
      </w:r>
    </w:p>
    <w:p w14:paraId="58447A2C" w14:textId="77777777" w:rsidR="00292389" w:rsidRDefault="00746908">
      <w:pPr>
        <w:pStyle w:val="a0"/>
      </w:pPr>
      <w:r>
        <w:rPr>
          <w:b/>
          <w:bCs/>
        </w:rPr>
        <w:t>poeziya dili kimi inkişaf etmişdir. Deməli, ədəbi dilin bədii üslubu</w:t>
      </w:r>
    </w:p>
    <w:p w14:paraId="560FD56E" w14:textId="77777777" w:rsidR="00292389" w:rsidRDefault="00746908">
      <w:pPr>
        <w:pStyle w:val="a0"/>
      </w:pPr>
      <w:r>
        <w:rPr>
          <w:b/>
          <w:bCs/>
        </w:rPr>
        <w:t>qədimliyi, mükəmməlliyi və bütün tarixi boyu aparıcı olması ilə seçilir.</w:t>
      </w:r>
    </w:p>
    <w:p w14:paraId="387BC8EF" w14:textId="77777777" w:rsidR="00292389" w:rsidRDefault="00746908">
      <w:pPr>
        <w:pStyle w:val="a0"/>
      </w:pPr>
      <w:r>
        <w:rPr>
          <w:b/>
          <w:bCs/>
        </w:rPr>
        <w:t>2)</w:t>
      </w:r>
    </w:p>
    <w:p w14:paraId="7FD848D8" w14:textId="77777777" w:rsidR="00292389" w:rsidRDefault="00746908">
      <w:pPr>
        <w:pStyle w:val="a0"/>
      </w:pPr>
      <w:r>
        <w:rPr>
          <w:b/>
          <w:bCs/>
        </w:rPr>
        <w:t>Publisistik üslub: qəzet, jurnal, radio, televiziya, mitinq dili, müxtəlif</w:t>
      </w:r>
    </w:p>
    <w:p w14:paraId="276F8660" w14:textId="77777777" w:rsidR="00292389" w:rsidRDefault="00746908">
      <w:pPr>
        <w:pStyle w:val="a0"/>
      </w:pPr>
      <w:r>
        <w:rPr>
          <w:b/>
          <w:bCs/>
        </w:rPr>
        <w:t>yığıncaqlarda istifadə olunan dil. Əsas əlaməti kütləvi anlaşıqlılıq, aydın</w:t>
      </w:r>
    </w:p>
    <w:p w14:paraId="7C82C6BF" w14:textId="77777777" w:rsidR="00292389" w:rsidRDefault="00746908">
      <w:pPr>
        <w:pStyle w:val="a0"/>
      </w:pPr>
      <w:r>
        <w:rPr>
          <w:b/>
          <w:bCs/>
        </w:rPr>
        <w:t>dildir. Publisistik üslubun yaranması “Əkinçi” ilə (milli mətbuatın əsasının</w:t>
      </w:r>
    </w:p>
    <w:p w14:paraId="400F7E3B" w14:textId="77777777" w:rsidR="00292389" w:rsidRDefault="00746908">
      <w:pPr>
        <w:pStyle w:val="a0"/>
      </w:pPr>
      <w:r>
        <w:rPr>
          <w:b/>
          <w:bCs/>
        </w:rPr>
        <w:t>qoyulması ilə) başmış və inkişaf etmişdir.</w:t>
      </w:r>
    </w:p>
    <w:p w14:paraId="2D6A660A" w14:textId="77777777" w:rsidR="00292389" w:rsidRDefault="00746908">
      <w:pPr>
        <w:pStyle w:val="a0"/>
      </w:pPr>
      <w:r>
        <w:rPr>
          <w:b/>
          <w:bCs/>
        </w:rPr>
        <w:t>3)</w:t>
      </w:r>
    </w:p>
    <w:p w14:paraId="65D967D8" w14:textId="77777777" w:rsidR="00292389" w:rsidRDefault="00746908">
      <w:pPr>
        <w:pStyle w:val="a0"/>
      </w:pPr>
      <w:r>
        <w:rPr>
          <w:b/>
          <w:bCs/>
        </w:rPr>
        <w:t>Elmi üslub: elmi əsərlərin, dərsliklərin, monoqrafiyaların dili. Əsas</w:t>
      </w:r>
    </w:p>
    <w:p w14:paraId="6071BDFB" w14:textId="77777777" w:rsidR="00292389" w:rsidRDefault="00746908">
      <w:pPr>
        <w:pStyle w:val="a0"/>
      </w:pPr>
      <w:r>
        <w:rPr>
          <w:b/>
          <w:bCs/>
        </w:rPr>
        <w:t>əlaməti məntiqilik, ardıcıllıq, terminlərin olmasıdır. Azərbaycan alimləri</w:t>
      </w:r>
    </w:p>
    <w:p w14:paraId="06923156" w14:textId="77777777" w:rsidR="00292389" w:rsidRDefault="00746908">
      <w:pPr>
        <w:pStyle w:val="a0"/>
      </w:pPr>
      <w:r>
        <w:rPr>
          <w:b/>
          <w:bCs/>
        </w:rPr>
        <w:t>istər orta əsrlərdə, istərsə də sonralar öz əsərlərini daha çox beynəlxalq</w:t>
      </w:r>
    </w:p>
    <w:p w14:paraId="317B59FA" w14:textId="77777777" w:rsidR="00292389" w:rsidRDefault="00746908">
      <w:pPr>
        <w:pStyle w:val="a0"/>
      </w:pPr>
      <w:r>
        <w:rPr>
          <w:b/>
          <w:bCs/>
        </w:rPr>
        <w:t>dillərdə yazdıqlarına görə elmi üslub bədii və publisistik üslub qədər geniş</w:t>
      </w:r>
    </w:p>
    <w:p w14:paraId="6437AC53" w14:textId="77777777" w:rsidR="00292389" w:rsidRDefault="00746908">
      <w:pPr>
        <w:pStyle w:val="a0"/>
      </w:pPr>
      <w:r>
        <w:rPr>
          <w:b/>
          <w:bCs/>
        </w:rPr>
        <w:t>imkanlar qazanmamışdı.</w:t>
      </w:r>
    </w:p>
    <w:p w14:paraId="46DAEA8E" w14:textId="77777777" w:rsidR="00292389" w:rsidRDefault="00746908">
      <w:pPr>
        <w:pStyle w:val="a0"/>
      </w:pPr>
      <w:r>
        <w:rPr>
          <w:b/>
          <w:bCs/>
        </w:rPr>
        <w:t>4)</w:t>
      </w:r>
    </w:p>
    <w:p w14:paraId="576533D5" w14:textId="77777777" w:rsidR="00292389" w:rsidRDefault="00746908">
      <w:pPr>
        <w:pStyle w:val="a0"/>
      </w:pPr>
      <w:r>
        <w:rPr>
          <w:b/>
          <w:bCs/>
        </w:rPr>
        <w:t>Rəsmi-işgüzar üslub: rəsmi və işgüzar sənədlərin dili. Əsas əlaməti</w:t>
      </w:r>
    </w:p>
    <w:p w14:paraId="608261F2" w14:textId="77777777" w:rsidR="00292389" w:rsidRDefault="00746908">
      <w:pPr>
        <w:pStyle w:val="a0"/>
      </w:pPr>
      <w:r>
        <w:rPr>
          <w:b/>
          <w:bCs/>
        </w:rPr>
        <w:t>standart formalardan istifadədir. Rəsmi-işgüzar üslubun inkişafı digər</w:t>
      </w:r>
    </w:p>
    <w:p w14:paraId="04F46C84" w14:textId="77777777" w:rsidR="00292389" w:rsidRDefault="00746908">
      <w:pPr>
        <w:pStyle w:val="a0"/>
      </w:pPr>
      <w:r>
        <w:rPr>
          <w:b/>
          <w:bCs/>
        </w:rPr>
        <w:t>funksional üslublardan geri qalmışdı. Bu da həmin üslubun dövlətçilik</w:t>
      </w:r>
    </w:p>
    <w:p w14:paraId="2FF3B123" w14:textId="77777777" w:rsidR="00292389" w:rsidRDefault="00746908">
      <w:pPr>
        <w:pStyle w:val="a0"/>
      </w:pPr>
      <w:r>
        <w:rPr>
          <w:b/>
          <w:bCs/>
        </w:rPr>
        <w:t>ənənələrindən asılı olması ilə bağlıdır. Məsələn, Azərbaycan dövlətçiliyinin</w:t>
      </w:r>
    </w:p>
    <w:p w14:paraId="32DF537F" w14:textId="77777777" w:rsidR="00292389" w:rsidRDefault="00746908">
      <w:pPr>
        <w:pStyle w:val="a0"/>
      </w:pPr>
      <w:r>
        <w:rPr>
          <w:b/>
          <w:bCs/>
        </w:rPr>
        <w:t>meydana gəlməsi ilə bağlı XVI əsrdə-Xətai dövründə az-çox mükəmməl</w:t>
      </w:r>
    </w:p>
    <w:p w14:paraId="3C93096D" w14:textId="77777777" w:rsidR="00292389" w:rsidRDefault="00746908">
      <w:pPr>
        <w:pStyle w:val="a0"/>
      </w:pPr>
      <w:r>
        <w:rPr>
          <w:b/>
          <w:bCs/>
        </w:rPr>
        <w:t>sənəd nümunələri yaranmışdır. Sovet dönəmində isə sənədləşmə daha çox</w:t>
      </w:r>
    </w:p>
    <w:p w14:paraId="6FDD6FB7" w14:textId="77777777" w:rsidR="00292389" w:rsidRDefault="00746908">
      <w:pPr>
        <w:pStyle w:val="a0"/>
      </w:pPr>
      <w:r>
        <w:rPr>
          <w:b/>
          <w:bCs/>
        </w:rPr>
        <w:t>rus dilində aparıldığı üçün rəsmi-işgüzar üslub inkişafdan qalmışdı. Müstəqil</w:t>
      </w:r>
    </w:p>
    <w:p w14:paraId="1D13A682" w14:textId="77777777" w:rsidR="00292389" w:rsidRDefault="00746908">
      <w:pPr>
        <w:pStyle w:val="a0"/>
      </w:pPr>
      <w:r>
        <w:rPr>
          <w:b/>
          <w:bCs/>
        </w:rPr>
        <w:t>Azərbaycan dövlətinin yaranması bu üslubun sürətli inkişafına və</w:t>
      </w:r>
    </w:p>
    <w:p w14:paraId="15E799C7" w14:textId="77777777" w:rsidR="00292389" w:rsidRDefault="00746908">
      <w:pPr>
        <w:pStyle w:val="a0"/>
      </w:pPr>
      <w:r>
        <w:rPr>
          <w:b/>
          <w:bCs/>
        </w:rPr>
        <w:t>möhkəmlənməsinə şərait yaratdı.</w:t>
      </w:r>
    </w:p>
    <w:p w14:paraId="710324E2" w14:textId="77777777" w:rsidR="00292389" w:rsidRDefault="00746908">
      <w:pPr>
        <w:pStyle w:val="a0"/>
      </w:pPr>
      <w:r>
        <w:rPr>
          <w:b/>
          <w:bCs/>
        </w:rPr>
        <w:t>5)</w:t>
      </w:r>
    </w:p>
    <w:p w14:paraId="20AAD7C8" w14:textId="77777777" w:rsidR="00292389" w:rsidRDefault="00746908">
      <w:pPr>
        <w:pStyle w:val="a0"/>
      </w:pPr>
      <w:r>
        <w:rPr>
          <w:b/>
          <w:bCs/>
        </w:rPr>
        <w:t>Məişət üslubu: gündəlik ünsiyyət dili. Əsas əlaməti nitqin sərbəstliyi</w:t>
      </w:r>
    </w:p>
    <w:p w14:paraId="5524D9DD" w14:textId="77777777" w:rsidR="00292389" w:rsidRDefault="00746908">
      <w:pPr>
        <w:pStyle w:val="a0"/>
      </w:pPr>
      <w:r>
        <w:rPr>
          <w:b/>
          <w:bCs/>
        </w:rPr>
        <w:t>və təbiiliyidir. ədəbi dildə məişət dili, məişət üslubu – danışıq dili</w:t>
      </w:r>
    </w:p>
    <w:p w14:paraId="01C6D4B2" w14:textId="77777777" w:rsidR="00292389" w:rsidRDefault="00746908">
      <w:pPr>
        <w:pStyle w:val="a0"/>
      </w:pPr>
      <w:r>
        <w:rPr>
          <w:b/>
          <w:bCs/>
        </w:rPr>
        <w:t>Metaforu təşbehlə (bənzətmə ilə) qarışdırmaq olmaz. Hər ikisi müqayisə, bənzətmə</w:t>
      </w:r>
    </w:p>
    <w:p w14:paraId="43DA693C" w14:textId="77777777" w:rsidR="00292389" w:rsidRDefault="00746908">
      <w:pPr>
        <w:pStyle w:val="a0"/>
      </w:pPr>
      <w:r>
        <w:rPr>
          <w:b/>
          <w:bCs/>
        </w:rPr>
        <w:t>əsasında yarandığı üçün bəzən onları fərqləndirmək çətin olur. Yadda saxlamaq</w:t>
      </w:r>
    </w:p>
    <w:p w14:paraId="2D0401F6" w14:textId="77777777" w:rsidR="00292389" w:rsidRDefault="00746908">
      <w:pPr>
        <w:pStyle w:val="a0"/>
      </w:pPr>
      <w:r>
        <w:rPr>
          <w:b/>
          <w:bCs/>
        </w:rPr>
        <w:t>lazımdır ki, təşbehdən fərqli olaraq metaforada qarışdırılan tərəflərdən biri iştirak</w:t>
      </w:r>
    </w:p>
    <w:p w14:paraId="0DCBF8B6" w14:textId="77777777" w:rsidR="00292389" w:rsidRDefault="00746908">
      <w:pPr>
        <w:pStyle w:val="a0"/>
      </w:pPr>
      <w:r>
        <w:rPr>
          <w:b/>
          <w:bCs/>
        </w:rPr>
        <w:t>etmir. Məsələn, "Üzü günəş kimi işıq saçan qızım susmasın" cümləsində üzün</w:t>
      </w:r>
    </w:p>
    <w:p w14:paraId="65111663" w14:textId="77777777" w:rsidR="00292389" w:rsidRDefault="00746908">
      <w:pPr>
        <w:pStyle w:val="a0"/>
      </w:pPr>
      <w:r>
        <w:rPr>
          <w:b/>
          <w:bCs/>
        </w:rPr>
        <w:t>günəşə bənzədilməsi ilə təşbeh yaradılmışdır. Həmin cümləni "Günəşim susmasın"</w:t>
      </w:r>
    </w:p>
    <w:p w14:paraId="5B94BD9D" w14:textId="77777777" w:rsidR="00292389" w:rsidRDefault="00746908">
      <w:pPr>
        <w:pStyle w:val="a0"/>
      </w:pPr>
      <w:r>
        <w:rPr>
          <w:b/>
          <w:bCs/>
        </w:rPr>
        <w:t>şəklinə salsaq metafor yaranacaq. "Günəş" sözü bütöv cümlədəki başlıca fikri ifadə</w:t>
      </w:r>
    </w:p>
    <w:p w14:paraId="743B0E38" w14:textId="77777777" w:rsidR="00292389" w:rsidRDefault="00746908">
      <w:pPr>
        <w:pStyle w:val="a0"/>
      </w:pPr>
      <w:r>
        <w:rPr>
          <w:b/>
          <w:bCs/>
        </w:rPr>
        <w:t>etməklə metafora çevrilir. İnsana, canlıya aid olan əlamətin cansızların, təbiətin</w:t>
      </w:r>
    </w:p>
    <w:p w14:paraId="189D608C" w14:textId="77777777" w:rsidR="00292389" w:rsidRDefault="00746908">
      <w:pPr>
        <w:pStyle w:val="a0"/>
      </w:pPr>
      <w:r>
        <w:rPr>
          <w:b/>
          <w:bCs/>
        </w:rPr>
        <w:t>üzərinə köçürülməsi yolu ilə yaranan metaforlar bədii ədəbiyyatda çoxluq təşkil</w:t>
      </w:r>
    </w:p>
    <w:p w14:paraId="688DAB68" w14:textId="77777777" w:rsidR="00292389" w:rsidRDefault="00746908">
      <w:pPr>
        <w:pStyle w:val="a0"/>
      </w:pPr>
      <w:r>
        <w:rPr>
          <w:b/>
          <w:bCs/>
        </w:rPr>
        <w:t>edir. Aşıq Ələsgərin "Dağlar" qoşmasının aşağıdakı misralarında işlənən</w:t>
      </w:r>
    </w:p>
    <w:p w14:paraId="1DF598BD" w14:textId="77777777" w:rsidR="00292389" w:rsidRDefault="00746908">
      <w:pPr>
        <w:pStyle w:val="a0"/>
      </w:pPr>
      <w:r>
        <w:rPr>
          <w:b/>
          <w:bCs/>
        </w:rPr>
        <w:t>metaforlar bu baxımdan çox səciyyəvi olub şeirə xüsusi gözəllik, təravət vermişdir:</w:t>
      </w:r>
    </w:p>
    <w:p w14:paraId="71F149F9" w14:textId="77777777" w:rsidR="00292389" w:rsidRDefault="00746908">
      <w:pPr>
        <w:pStyle w:val="a0"/>
      </w:pPr>
      <w:r>
        <w:rPr>
          <w:b/>
          <w:bCs/>
        </w:rPr>
        <w:t>Ağ xələt bürünər, zərnişan geyməz,</w:t>
      </w:r>
    </w:p>
    <w:p w14:paraId="50AFC1F4" w14:textId="77777777" w:rsidR="00292389" w:rsidRDefault="00746908">
      <w:pPr>
        <w:pStyle w:val="a0"/>
      </w:pPr>
      <w:r>
        <w:rPr>
          <w:b/>
          <w:bCs/>
        </w:rPr>
        <w:t>Heç kəsi dindirib keyfinə dəyməz,Sərdara söz deməz, şaha baş əyməz,</w:t>
      </w:r>
    </w:p>
    <w:p w14:paraId="01B08815" w14:textId="77777777" w:rsidR="00292389" w:rsidRDefault="00746908">
      <w:pPr>
        <w:pStyle w:val="a0"/>
      </w:pPr>
      <w:r>
        <w:rPr>
          <w:b/>
          <w:bCs/>
        </w:rPr>
        <w:t>Qüdrətdən səngərli, qalalı dağlar.</w:t>
      </w:r>
    </w:p>
    <w:p w14:paraId="6C614A52" w14:textId="77777777" w:rsidR="00292389" w:rsidRDefault="00746908">
      <w:pPr>
        <w:pStyle w:val="a0"/>
      </w:pPr>
      <w:r>
        <w:rPr>
          <w:b/>
          <w:bCs/>
        </w:rPr>
        <w:t>Metafor – bədii təsvir vasitəsi olub köçürmə anlamındadır. Metaforda müəyyən</w:t>
      </w:r>
    </w:p>
    <w:p w14:paraId="6B6D0A93" w14:textId="77777777" w:rsidR="00292389" w:rsidRDefault="00746908">
      <w:pPr>
        <w:pStyle w:val="a0"/>
      </w:pPr>
      <w:r>
        <w:rPr>
          <w:b/>
          <w:bCs/>
        </w:rPr>
        <w:t>əşyanın əlaməti müqayisə əsasında digər əşyanın üzərinə köçürülür.</w:t>
      </w:r>
    </w:p>
    <w:p w14:paraId="513B91A0" w14:textId="77777777" w:rsidR="00292389" w:rsidRDefault="00746908">
      <w:pPr>
        <w:pStyle w:val="a0"/>
      </w:pPr>
      <w:r>
        <w:rPr>
          <w:b/>
          <w:bCs/>
        </w:rPr>
        <w:t>Məsələn, təbiət oyandı metafordur, burada insana aid olan əlamət təbiətin üzərinə</w:t>
      </w:r>
    </w:p>
    <w:p w14:paraId="754E9A70" w14:textId="77777777" w:rsidR="00292389" w:rsidRDefault="00746908">
      <w:pPr>
        <w:pStyle w:val="a0"/>
      </w:pPr>
      <w:r>
        <w:rPr>
          <w:b/>
          <w:bCs/>
        </w:rPr>
        <w:t>köçürülmüşdür. Metafor təşbehə bənzəsə də, aralarında fərq vardır. Təşbehdə</w:t>
      </w:r>
    </w:p>
    <w:p w14:paraId="6387A96E" w14:textId="77777777" w:rsidR="00292389" w:rsidRDefault="00746908">
      <w:pPr>
        <w:pStyle w:val="a0"/>
      </w:pPr>
      <w:r>
        <w:rPr>
          <w:b/>
          <w:bCs/>
        </w:rPr>
        <w:t>həm bənzəyən, həm də bənzədilən işlənilir: Buludlar insan kimi göz yaşı tökdü. Bu</w:t>
      </w:r>
    </w:p>
    <w:p w14:paraId="667BCCA2" w14:textId="77777777" w:rsidR="00292389" w:rsidRDefault="00746908">
      <w:pPr>
        <w:pStyle w:val="a0"/>
      </w:pPr>
      <w:r>
        <w:rPr>
          <w:b/>
          <w:bCs/>
        </w:rPr>
        <w:t>nümunədə təbiət bənzəyən, insan bənzədilən olduğu üçün təşbehdir. Metaforda</w:t>
      </w:r>
    </w:p>
    <w:p w14:paraId="36663D5E" w14:textId="77777777" w:rsidR="00292389" w:rsidRDefault="00746908">
      <w:pPr>
        <w:pStyle w:val="a0"/>
      </w:pPr>
      <w:r>
        <w:rPr>
          <w:b/>
          <w:bCs/>
        </w:rPr>
        <w:t>bənzəyən göstərilir, bənzədilənin isə adı çəkilmir, yalnız əlaməti nəzərə</w:t>
      </w:r>
    </w:p>
    <w:p w14:paraId="0B4D02D0" w14:textId="77777777" w:rsidR="00292389" w:rsidRDefault="00746908">
      <w:pPr>
        <w:pStyle w:val="a0"/>
      </w:pPr>
      <w:r>
        <w:rPr>
          <w:b/>
          <w:bCs/>
        </w:rPr>
        <w:t>çatdırılır: Buludlar göz yaşı tökdü.</w:t>
      </w:r>
    </w:p>
    <w:p w14:paraId="247199DD" w14:textId="77777777" w:rsidR="00292389" w:rsidRDefault="00746908">
      <w:pPr>
        <w:pStyle w:val="a0"/>
      </w:pPr>
      <w:r>
        <w:rPr>
          <w:b/>
          <w:bCs/>
        </w:rPr>
        <w:t>Məcaz – sözün məcazi mənası əsasında yaranan bədii təsvir vasitələrinə – epitet,</w:t>
      </w:r>
    </w:p>
    <w:p w14:paraId="352884E2" w14:textId="77777777" w:rsidR="00292389" w:rsidRDefault="00746908">
      <w:pPr>
        <w:pStyle w:val="a0"/>
      </w:pPr>
      <w:r>
        <w:rPr>
          <w:b/>
          <w:bCs/>
        </w:rPr>
        <w:t>təşbeh, metafor, metonimiya, simvola deyilir.</w:t>
      </w:r>
    </w:p>
    <w:p w14:paraId="6E7EA485" w14:textId="77777777" w:rsidR="00292389" w:rsidRDefault="00292389">
      <w:pPr>
        <w:pStyle w:val="a0"/>
      </w:pPr>
    </w:p>
    <w:p w14:paraId="0B7A7B08" w14:textId="77777777" w:rsidR="00292389" w:rsidRDefault="00292389">
      <w:pPr>
        <w:pStyle w:val="a0"/>
      </w:pPr>
    </w:p>
    <w:p w14:paraId="74CE86FE" w14:textId="77777777" w:rsidR="00292389" w:rsidRDefault="00292389">
      <w:pPr>
        <w:pStyle w:val="a0"/>
      </w:pPr>
    </w:p>
    <w:p w14:paraId="321DBB1B" w14:textId="77777777" w:rsidR="00292389" w:rsidRDefault="00292389">
      <w:pPr>
        <w:pStyle w:val="a0"/>
      </w:pPr>
    </w:p>
    <w:p w14:paraId="399FC5D0" w14:textId="77777777" w:rsidR="00292389" w:rsidRDefault="00292389">
      <w:pPr>
        <w:pStyle w:val="a0"/>
      </w:pPr>
    </w:p>
    <w:p w14:paraId="41748F95" w14:textId="77777777" w:rsidR="00292389" w:rsidRDefault="00292389">
      <w:pPr>
        <w:pStyle w:val="a0"/>
      </w:pPr>
    </w:p>
    <w:p w14:paraId="2FB52ADC" w14:textId="77777777" w:rsidR="00292389" w:rsidRDefault="00292389">
      <w:pPr>
        <w:pStyle w:val="a0"/>
      </w:pPr>
    </w:p>
    <w:p w14:paraId="543A0AB2" w14:textId="77777777" w:rsidR="00292389" w:rsidRDefault="00292389">
      <w:pPr>
        <w:pStyle w:val="a0"/>
      </w:pPr>
    </w:p>
    <w:p w14:paraId="51B92129" w14:textId="77777777" w:rsidR="00292389" w:rsidRDefault="00292389">
      <w:pPr>
        <w:pStyle w:val="a0"/>
      </w:pPr>
    </w:p>
    <w:p w14:paraId="4639FB36" w14:textId="77777777" w:rsidR="00292389" w:rsidRDefault="00292389">
      <w:pPr>
        <w:pStyle w:val="a0"/>
      </w:pPr>
    </w:p>
    <w:p w14:paraId="39670DE0" w14:textId="77777777" w:rsidR="00292389" w:rsidRDefault="00292389">
      <w:pPr>
        <w:pStyle w:val="a0"/>
      </w:pPr>
    </w:p>
    <w:p w14:paraId="418C1A40" w14:textId="77777777" w:rsidR="00292389" w:rsidRDefault="00292389">
      <w:pPr>
        <w:pStyle w:val="a0"/>
      </w:pPr>
    </w:p>
    <w:p w14:paraId="36D7D4DB" w14:textId="77777777" w:rsidR="00292389" w:rsidRDefault="00292389">
      <w:pPr>
        <w:pStyle w:val="a0"/>
      </w:pPr>
    </w:p>
    <w:p w14:paraId="110D939A" w14:textId="77777777" w:rsidR="00292389" w:rsidRDefault="00292389">
      <w:pPr>
        <w:pStyle w:val="a0"/>
      </w:pPr>
    </w:p>
    <w:p w14:paraId="50E43DB5" w14:textId="77777777" w:rsidR="00292389" w:rsidRDefault="00746908">
      <w:pPr>
        <w:pStyle w:val="a0"/>
      </w:pPr>
      <w:r>
        <w:rPr>
          <w:b/>
          <w:bCs/>
        </w:rPr>
        <w:t>Mövzu 5: Sosial şəbəkələrdə işgüzar kommunikasiya.</w:t>
      </w:r>
    </w:p>
    <w:p w14:paraId="5F201C86" w14:textId="77777777" w:rsidR="00292389" w:rsidRDefault="00746908">
      <w:pPr>
        <w:pStyle w:val="a0"/>
      </w:pPr>
      <w:r>
        <w:rPr>
          <w:b/>
          <w:bCs/>
        </w:rPr>
        <w:t>İcmal:</w:t>
      </w:r>
    </w:p>
    <w:p w14:paraId="6DF31D5D" w14:textId="77777777" w:rsidR="00292389" w:rsidRDefault="00746908">
      <w:pPr>
        <w:pStyle w:val="a0"/>
      </w:pPr>
      <w:r>
        <w:rPr>
          <w:b/>
          <w:bCs/>
        </w:rPr>
        <w:t>1. Sosial şəbəkələrin işgüzar kommunikasiyada rolu.</w:t>
      </w:r>
    </w:p>
    <w:p w14:paraId="22BA6D13" w14:textId="77777777" w:rsidR="00292389" w:rsidRDefault="00746908">
      <w:pPr>
        <w:pStyle w:val="a0"/>
      </w:pPr>
      <w:r>
        <w:rPr>
          <w:b/>
          <w:bCs/>
        </w:rPr>
        <w:t>2. Sosial şəbəkə yazışmalarının linqvistik tələb və göstəriciləri.</w:t>
      </w:r>
    </w:p>
    <w:p w14:paraId="64F74825" w14:textId="77777777" w:rsidR="00292389" w:rsidRDefault="00746908">
      <w:pPr>
        <w:pStyle w:val="a0"/>
      </w:pPr>
      <w:r>
        <w:rPr>
          <w:b/>
          <w:bCs/>
        </w:rPr>
        <w:t>3. Nitqin düzgünlüyü və dəqiqliyinin qorunması şərti ilə yığcamlığına nail olmağın</w:t>
      </w:r>
    </w:p>
    <w:p w14:paraId="7D978FE6" w14:textId="77777777" w:rsidR="00292389" w:rsidRDefault="00746908">
      <w:pPr>
        <w:pStyle w:val="a0"/>
      </w:pPr>
      <w:r>
        <w:rPr>
          <w:b/>
          <w:bCs/>
        </w:rPr>
        <w:t>yolları.</w:t>
      </w:r>
    </w:p>
    <w:p w14:paraId="3A78704D" w14:textId="77777777" w:rsidR="00292389" w:rsidRDefault="00746908">
      <w:pPr>
        <w:pStyle w:val="a0"/>
      </w:pPr>
      <w:r>
        <w:rPr>
          <w:b/>
          <w:bCs/>
        </w:rPr>
        <w:t>4. Qısaltma və simvollardan istifadə.</w:t>
      </w:r>
    </w:p>
    <w:p w14:paraId="39791CA7" w14:textId="77777777" w:rsidR="00292389" w:rsidRDefault="00746908">
      <w:pPr>
        <w:pStyle w:val="a0"/>
      </w:pPr>
      <w:r>
        <w:rPr>
          <w:b/>
          <w:bCs/>
        </w:rPr>
        <w:t>5. Nitq etiketləri.</w:t>
      </w:r>
    </w:p>
    <w:p w14:paraId="764D14F9" w14:textId="77777777" w:rsidR="00292389" w:rsidRDefault="00746908">
      <w:pPr>
        <w:pStyle w:val="a0"/>
      </w:pPr>
      <w:r>
        <w:rPr>
          <w:b/>
          <w:bCs/>
        </w:rPr>
        <w:t xml:space="preserve">   “Sosial şəbəkə” anlayışının özü hələ 1954-cü ildə yaranmışdır, mənası müasir</w:t>
      </w:r>
    </w:p>
    <w:p w14:paraId="062A7A4A" w14:textId="77777777" w:rsidR="00292389" w:rsidRDefault="00746908">
      <w:pPr>
        <w:pStyle w:val="a0"/>
      </w:pPr>
      <w:r>
        <w:rPr>
          <w:b/>
          <w:bCs/>
        </w:rPr>
        <w:t>mənasından uzaq anlamda idi. Ceyms Barnsın verdiyi tərifə görə “Sosial</w:t>
      </w:r>
    </w:p>
    <w:p w14:paraId="26A216AA" w14:textId="77777777" w:rsidR="00292389" w:rsidRDefault="00746908">
      <w:pPr>
        <w:pStyle w:val="a0"/>
      </w:pPr>
      <w:r>
        <w:rPr>
          <w:b/>
          <w:bCs/>
        </w:rPr>
        <w:t>şəbəkə” – “sosial obyektlərdən (insan və ya təşkilatlardan) və onlar arasındakı</w:t>
      </w:r>
    </w:p>
    <w:p w14:paraId="334C50EC" w14:textId="77777777" w:rsidR="00292389" w:rsidRDefault="00746908">
      <w:pPr>
        <w:pStyle w:val="a0"/>
      </w:pPr>
      <w:r>
        <w:rPr>
          <w:b/>
          <w:bCs/>
        </w:rPr>
        <w:t>əlaqələrdən (yəni, sosial qarşılıqlı münasibətlərdən) ibarət kəsişmə</w:t>
      </w:r>
    </w:p>
    <w:p w14:paraId="11C94D6C" w14:textId="77777777" w:rsidR="00292389" w:rsidRDefault="00746908">
      <w:pPr>
        <w:pStyle w:val="a0"/>
      </w:pPr>
      <w:r>
        <w:rPr>
          <w:b/>
          <w:bCs/>
        </w:rPr>
        <w:t>nöqtələrindən təşkil olunan sosial strukturdur”.Bəsit dildə desək, sosial şəbəkə – öz aralarında tanış olan insan qrupudur.Müasir dünyada internet vasitəsi ilə əlaqə saxlamaq artıq gündəlik həyat normasınaçevrilmişdir.</w:t>
      </w:r>
    </w:p>
    <w:p w14:paraId="72ABD9FC" w14:textId="77777777" w:rsidR="00292389" w:rsidRDefault="00746908">
      <w:pPr>
        <w:pStyle w:val="a0"/>
      </w:pPr>
      <w:r>
        <w:rPr>
          <w:b/>
          <w:bCs/>
        </w:rPr>
        <w:t xml:space="preserve">  Hazırda sosial şəbəkələrin sayı çoxalmaqdadır. 2008-ci ildən başlayaraqistifadəçilərə müxtəlif imkanlar təklif edən yeni növlər meydana gəldi.Bununla əlaqədar olaraq sosial şəbəkələri bir neçə təsnifat tipinə ayırmaq olar. Ənsadə təsnifat üsulu – tip üzrə təsnifatdır. Təklif etdikləri imkanlar baxımından birneçə sosial şəbəkə qrupunu ayırd etmək olar:</w:t>
      </w:r>
    </w:p>
    <w:p w14:paraId="45D689C3" w14:textId="77777777" w:rsidR="00292389" w:rsidRDefault="00746908">
      <w:pPr>
        <w:pStyle w:val="a0"/>
      </w:pPr>
      <w:r>
        <w:rPr>
          <w:b/>
          <w:bCs/>
        </w:rPr>
        <w:t>– Şəxsi ünsiyyət (Classmates.com)</w:t>
      </w:r>
    </w:p>
    <w:p w14:paraId="526FE95C" w14:textId="77777777" w:rsidR="00292389" w:rsidRDefault="00746908">
      <w:pPr>
        <w:pStyle w:val="a0"/>
      </w:pPr>
      <w:r>
        <w:rPr>
          <w:b/>
          <w:bCs/>
        </w:rPr>
        <w:t>– İşgüzar ünsiyyət (LinkedIn)</w:t>
      </w:r>
    </w:p>
    <w:p w14:paraId="2A58615D" w14:textId="77777777" w:rsidR="00292389" w:rsidRDefault="00746908">
      <w:pPr>
        <w:pStyle w:val="a0"/>
      </w:pPr>
      <w:r>
        <w:rPr>
          <w:b/>
          <w:bCs/>
        </w:rPr>
        <w:t>– Xəbərlər (Reddit)</w:t>
      </w:r>
    </w:p>
    <w:p w14:paraId="1B9BF8B1" w14:textId="77777777" w:rsidR="00292389" w:rsidRDefault="00746908">
      <w:pPr>
        <w:pStyle w:val="a0"/>
      </w:pPr>
      <w:r>
        <w:rPr>
          <w:b/>
          <w:bCs/>
        </w:rPr>
        <w:t>– Video (YouTube)</w:t>
      </w:r>
    </w:p>
    <w:p w14:paraId="49A051DA" w14:textId="77777777" w:rsidR="00292389" w:rsidRDefault="00746908">
      <w:pPr>
        <w:pStyle w:val="a0"/>
      </w:pPr>
      <w:r>
        <w:rPr>
          <w:b/>
          <w:bCs/>
        </w:rPr>
        <w:t>– Audio (Last.fm)</w:t>
      </w:r>
    </w:p>
    <w:p w14:paraId="2670F0D6" w14:textId="77777777" w:rsidR="00292389" w:rsidRDefault="00746908">
      <w:pPr>
        <w:pStyle w:val="a0"/>
      </w:pPr>
      <w:r>
        <w:rPr>
          <w:b/>
          <w:bCs/>
        </w:rPr>
        <w:t>– Foto (Flickr)</w:t>
      </w:r>
    </w:p>
    <w:p w14:paraId="55D41702" w14:textId="77777777" w:rsidR="00292389" w:rsidRDefault="00746908">
      <w:pPr>
        <w:pStyle w:val="a0"/>
      </w:pPr>
      <w:r>
        <w:rPr>
          <w:b/>
          <w:bCs/>
        </w:rPr>
        <w:t>– Əyləncə (MySpace)</w:t>
      </w:r>
    </w:p>
    <w:p w14:paraId="44839CB1" w14:textId="77777777" w:rsidR="00292389" w:rsidRDefault="00746908">
      <w:pPr>
        <w:pStyle w:val="a0"/>
      </w:pPr>
      <w:r>
        <w:rPr>
          <w:b/>
          <w:bCs/>
        </w:rPr>
        <w:t>– Əlfəcin (Delicious)</w:t>
      </w:r>
    </w:p>
    <w:p w14:paraId="081EFA89" w14:textId="77777777" w:rsidR="00292389" w:rsidRDefault="00746908">
      <w:pPr>
        <w:pStyle w:val="a0"/>
      </w:pPr>
      <w:r>
        <w:rPr>
          <w:b/>
          <w:bCs/>
        </w:rPr>
        <w:t>– Bazarlıq (Groupon)</w:t>
      </w:r>
    </w:p>
    <w:p w14:paraId="277E1125" w14:textId="77777777" w:rsidR="00292389" w:rsidRDefault="00746908">
      <w:pPr>
        <w:pStyle w:val="a0"/>
      </w:pPr>
      <w:r>
        <w:rPr>
          <w:b/>
          <w:bCs/>
        </w:rPr>
        <w:t>– Blogginq (Tumblr)</w:t>
      </w:r>
    </w:p>
    <w:p w14:paraId="2A6474D6" w14:textId="77777777" w:rsidR="00292389" w:rsidRDefault="00746908">
      <w:pPr>
        <w:pStyle w:val="a0"/>
      </w:pPr>
      <w:r>
        <w:rPr>
          <w:b/>
          <w:bCs/>
        </w:rPr>
        <w:t>– Geolokasiya (Foursquare)</w:t>
      </w:r>
    </w:p>
    <w:p w14:paraId="6AE2F8A7" w14:textId="77777777" w:rsidR="00292389" w:rsidRDefault="00746908">
      <w:pPr>
        <w:pStyle w:val="a0"/>
      </w:pPr>
      <w:r>
        <w:rPr>
          <w:b/>
          <w:bCs/>
        </w:rPr>
        <w:t>– Sual-cavab xidmətləri (Answers.com)</w:t>
      </w:r>
    </w:p>
    <w:p w14:paraId="206A0060" w14:textId="77777777" w:rsidR="00292389" w:rsidRDefault="00746908">
      <w:pPr>
        <w:pStyle w:val="a0"/>
      </w:pPr>
      <w:r>
        <w:rPr>
          <w:b/>
          <w:bCs/>
        </w:rPr>
        <w:t>– Virtual aləmlər (Second Life)</w:t>
      </w:r>
    </w:p>
    <w:p w14:paraId="1D9D3752" w14:textId="77777777" w:rsidR="00292389" w:rsidRDefault="00746908">
      <w:pPr>
        <w:pStyle w:val="a0"/>
      </w:pPr>
      <w:r>
        <w:rPr>
          <w:b/>
          <w:bCs/>
        </w:rPr>
        <w:t>– Tematik resurslar (Slashdot)</w:t>
      </w:r>
    </w:p>
    <w:p w14:paraId="33601377" w14:textId="77777777" w:rsidR="00292389" w:rsidRDefault="00746908">
      <w:pPr>
        <w:pStyle w:val="a0"/>
      </w:pPr>
      <w:r>
        <w:rPr>
          <w:b/>
          <w:bCs/>
        </w:rPr>
        <w:t xml:space="preserve">     İnkişaf etməkdə olan texnologiya həyatımızın böyük bir hissəsinə sirayət</w:t>
      </w:r>
    </w:p>
    <w:p w14:paraId="07D78B6F" w14:textId="77777777" w:rsidR="00292389" w:rsidRDefault="00746908">
      <w:pPr>
        <w:pStyle w:val="a0"/>
      </w:pPr>
      <w:r>
        <w:rPr>
          <w:b/>
          <w:bCs/>
        </w:rPr>
        <w:t>etməkdədir. Virtual məkan genişləndikcə, internetdə mövcud olan sosial</w:t>
      </w:r>
    </w:p>
    <w:p w14:paraId="730CD493" w14:textId="77777777" w:rsidR="00292389" w:rsidRDefault="00746908">
      <w:pPr>
        <w:pStyle w:val="a0"/>
      </w:pPr>
      <w:r>
        <w:rPr>
          <w:b/>
          <w:bCs/>
        </w:rPr>
        <w:t>şəbəkələrin də sayı artır. Danılmaz faktdır ki, bu şəbəkələrin əsas istifadəçi kütləsi</w:t>
      </w:r>
    </w:p>
    <w:p w14:paraId="4E43EE88" w14:textId="77777777" w:rsidR="00292389" w:rsidRDefault="00746908">
      <w:pPr>
        <w:pStyle w:val="a0"/>
      </w:pPr>
      <w:r>
        <w:rPr>
          <w:b/>
          <w:bCs/>
        </w:rPr>
        <w:t>gənc nəslin nümayəndələridir. Bu səbəbdən də gündəlik həyatımızda sosial</w:t>
      </w:r>
    </w:p>
    <w:p w14:paraId="1F22BD3C" w14:textId="77777777" w:rsidR="00292389" w:rsidRDefault="00746908">
      <w:pPr>
        <w:pStyle w:val="a0"/>
      </w:pPr>
      <w:r>
        <w:rPr>
          <w:b/>
          <w:bCs/>
        </w:rPr>
        <w:t>şəbəkələrin müsbət tərəflərini müşahidə etsək də, kifayət qədər mənfi tərəflərini də</w:t>
      </w:r>
    </w:p>
    <w:p w14:paraId="12C27ADF" w14:textId="77777777" w:rsidR="00292389" w:rsidRDefault="00746908">
      <w:pPr>
        <w:pStyle w:val="a0"/>
      </w:pPr>
      <w:r>
        <w:rPr>
          <w:b/>
          <w:bCs/>
        </w:rPr>
        <w:t>görürük.</w:t>
      </w:r>
    </w:p>
    <w:p w14:paraId="49F068D8" w14:textId="77777777" w:rsidR="00292389" w:rsidRDefault="00746908">
      <w:pPr>
        <w:pStyle w:val="a0"/>
      </w:pPr>
      <w:r>
        <w:rPr>
          <w:b/>
          <w:bCs/>
        </w:rPr>
        <w:t xml:space="preserve">   Sosial şəbəkə – istənilən vaxt və istənilən yerdə lazım olan insanı tapmaq və onalazımi informasiyanı ona çatdırmaq üçün ən tez işləyən vasitədir ki, bu da gəncmədəniyyət işçiləri üçün çox vacibdir. Hər hansı sosial şəbəkədə akkauntunolması, məsələn, başqa ölkədən olan insanla əlaqə saxlamaq lazım olanda xüsusiiləqiymətlidir.Belə situasiyada qənaət etməklə ucuz vasitədən istifadə zəminindəişin keyfiyyətini təmin edəcəklər.İkincisi, həmsöhbəti seçməki mkanı yaranır. Bu o deməkdir ki, sosial şəbəkəmaraqlar üzrə dostlar tapmaq üçün operativ fürsət verir. Məsələn, əgər şahmatlamaraqlanırsınızsa, kitab və ya kino həvəskarısınızsa, hər hansı idman növü iləməşğul olursunuzsa, o zaman sizinlə eyni maraqları paylaşan insanları burada tapabilər, başqalarının fikrini öyrənə, bu və ya digər məsələ ilə bağlı məsləhət ala,eləcə də işgüzar görüş və birlikdə vaxt keçirmək barədə razılaşa bilərsiniz.Üçüncüsü isə hadisələrin və yeniliklərin mərkəzində olmaq imkanıdır.Sosial şəbəkələr – yeniliklərin yayılma sürətində bir inqilabdır. Hal-hazırda birçox xəbər təşkilatları birlikdə xəbər toplamaq və yaymaq üçün sosial şəbəkələrlətərəfdaşlıq əlaqələri yaradır.Öz akkauntunuzda xəbər səhifəsini vərəqləməklə həran dünyada baş verənlərdən xəbərdar ola bilərsiniz.İnternet qlobal kompüter şəbəkəsinin inkişafı insan həyatının və fəaliyyətinin ən</w:t>
      </w:r>
    </w:p>
    <w:p w14:paraId="26F30A46" w14:textId="77777777" w:rsidR="00292389" w:rsidRDefault="00746908">
      <w:pPr>
        <w:pStyle w:val="a0"/>
      </w:pPr>
      <w:r>
        <w:rPr>
          <w:b/>
          <w:bCs/>
        </w:rPr>
        <w:t>müxtəlif sahələrinə təsir göstərir. İnternetin mədəniyyətlərarası interaktiv ünsiyyət(kommunikasiya) vasitəsi kimi öyrənilməsi, mədəniyyətlərarası əlaqələr keyfiyyətinin artırılması imkanlarının öyrənilməsi zərurəti yaranır. Bu baxımdaninternetin gənclər arasında mədəniyyətlərarası ünsiyyətə təsirinin, eləcə dəgənclərin mədəniyyətinə təsirininxüsusiyyətlərinin tədqiqi mühüm əhəmiyyət kəsbedir.</w:t>
      </w:r>
    </w:p>
    <w:p w14:paraId="54DDF72B" w14:textId="77777777" w:rsidR="00292389" w:rsidRDefault="00746908">
      <w:pPr>
        <w:pStyle w:val="a0"/>
      </w:pPr>
      <w:r>
        <w:rPr>
          <w:b/>
          <w:bCs/>
        </w:rPr>
        <w:t xml:space="preserve">       İnternetin inkişafı müxtəlif auditoriyaların mədəniyyətinin, birləşməsinin və</w:t>
      </w:r>
    </w:p>
    <w:p w14:paraId="6260215C" w14:textId="77777777" w:rsidR="00292389" w:rsidRDefault="00746908">
      <w:pPr>
        <w:pStyle w:val="a0"/>
      </w:pPr>
      <w:r>
        <w:rPr>
          <w:b/>
          <w:bCs/>
        </w:rPr>
        <w:t>inteqrasiyasının, onların dünya mədəniyyətinin nailiyyətlərinə</w:t>
      </w:r>
    </w:p>
    <w:p w14:paraId="1CECA01D" w14:textId="77777777" w:rsidR="00292389" w:rsidRDefault="00746908">
      <w:pPr>
        <w:pStyle w:val="a0"/>
      </w:pPr>
      <w:r>
        <w:rPr>
          <w:b/>
          <w:bCs/>
        </w:rPr>
        <w:t>uyğunlaşdırılmasının intensiv yayılmasının mümkünlüyü haqqında məsələni</w:t>
      </w:r>
    </w:p>
    <w:p w14:paraId="3CC73C45" w14:textId="77777777" w:rsidR="00292389" w:rsidRDefault="00746908">
      <w:pPr>
        <w:pStyle w:val="a0"/>
      </w:pPr>
      <w:r>
        <w:rPr>
          <w:b/>
          <w:bCs/>
        </w:rPr>
        <w:t>qaldırmağa imkan verir. Bununla əlaqədar olaraq mədəniyyətə aid informasiya</w:t>
      </w:r>
    </w:p>
    <w:p w14:paraId="426004B3" w14:textId="77777777" w:rsidR="00292389" w:rsidRDefault="00746908">
      <w:pPr>
        <w:pStyle w:val="a0"/>
      </w:pPr>
      <w:r>
        <w:rPr>
          <w:b/>
          <w:bCs/>
        </w:rPr>
        <w:t>yeni bir şəkildə yayılır və fəaliyyət göstərir. Mədəni və bədii dəyərlərin ekvivalent</w:t>
      </w:r>
    </w:p>
    <w:p w14:paraId="78A11480" w14:textId="77777777" w:rsidR="00292389" w:rsidRDefault="00746908">
      <w:pPr>
        <w:pStyle w:val="a0"/>
      </w:pPr>
      <w:r>
        <w:rPr>
          <w:b/>
          <w:bCs/>
        </w:rPr>
        <w:t>və hərtərəfli şəkildə yayılması və paylaşdırılması imkanı yaranır.Mədəniyyətlərarası kommunikasiya baxımından bu, informasiyanın internet maksimal nüfuz etməsinə nail olmağa imkan verir, yəni hər bir internetistifadəçisinəinki öz informasiyasını yerləşdirə, həmçinin oxuyuculardan “cavab” (əks əlaqə) ala, mübahisə edə, onların fikrini öyrənə, forumlarda müzakirələr apara bilir.</w:t>
      </w:r>
    </w:p>
    <w:p w14:paraId="569C6BA8" w14:textId="77777777" w:rsidR="00292389" w:rsidRDefault="00746908">
      <w:pPr>
        <w:pStyle w:val="a0"/>
      </w:pPr>
      <w:r>
        <w:rPr>
          <w:b/>
          <w:bCs/>
        </w:rPr>
        <w:t xml:space="preserve">      İnformasiyanın ötürülməsinin vaxtında və operativ baş verməsi, “real vaxt rejimi”</w:t>
      </w:r>
    </w:p>
    <w:p w14:paraId="49DB014B" w14:textId="77777777" w:rsidR="00292389" w:rsidRDefault="00746908">
      <w:pPr>
        <w:pStyle w:val="a0"/>
      </w:pPr>
      <w:r>
        <w:rPr>
          <w:b/>
          <w:bCs/>
        </w:rPr>
        <w:t>zaman fərqini aradan qaldırmaqla kommunikasiya üçün yeni imkanlar yaradır.İnternetin bu xüsusiyyəti onu rahat və geniş yayılmış mədəniyyətlərarasıkommunikasiya vasitəsinə çevirir.</w:t>
      </w:r>
    </w:p>
    <w:p w14:paraId="71CD7E59" w14:textId="77777777" w:rsidR="00292389" w:rsidRDefault="00746908">
      <w:pPr>
        <w:pStyle w:val="a0"/>
      </w:pPr>
      <w:r>
        <w:rPr>
          <w:b/>
          <w:bCs/>
        </w:rPr>
        <w:t>Dil baryeri mədəniyyətlərarası kommunikasiyanın ən başlıca maneələrindənbiridir. Lakin internetin texniki imkanları sayəsində dil baryerinin aradanqaldırılması üçün getdikcə daha rahat şərait yaradılır. Bir çox saytlarda bir neçədildə versiyaların təklif olunması çox vacibdir. Bu, istifadəçilərə digər ölkələrhaqqında öz doğma dilində məlumat almaq imkanı verir.</w:t>
      </w:r>
    </w:p>
    <w:p w14:paraId="73750FF2" w14:textId="77777777" w:rsidR="00292389" w:rsidRDefault="00746908">
      <w:pPr>
        <w:pStyle w:val="a0"/>
      </w:pPr>
      <w:r>
        <w:rPr>
          <w:b/>
          <w:bCs/>
        </w:rPr>
        <w:t>İnternet vasitəsi ilə gənclər “virtual reallıqda” cərəyan edən yeni ünsiyyət tipiolan mədəniyyətlərarası informasiya kommunikasiyasına daxil olur. Bu, hər birfərdə mədəniyyətlərarası əlaqələr zamanı yalnız öz təcrübəsinə deyil, həmçininvirtual reallıq fenomenini təşkil edən hər bir şeyə əsaslanmağa imkan verir.Nəticədə isə reallığın əks olunmasının işarəli və simvolik səviyyələrinin qarışmasıbaş verir ki, bu da gənclərinmədəniyyətlərarası kommunikasiyasının xarakterinətəsir edir.</w:t>
      </w:r>
    </w:p>
    <w:p w14:paraId="6CF19B3E" w14:textId="77777777" w:rsidR="00292389" w:rsidRDefault="00746908">
      <w:pPr>
        <w:pStyle w:val="a0"/>
      </w:pPr>
      <w:r>
        <w:rPr>
          <w:b/>
          <w:bCs/>
        </w:rPr>
        <w:t xml:space="preserve">     Gənclərin dünyagörüşünün formalaşmasında, onların aktivliyinin artmasında</w:t>
      </w:r>
    </w:p>
    <w:p w14:paraId="0BDD7BC2" w14:textId="77777777" w:rsidR="00292389" w:rsidRDefault="00746908">
      <w:pPr>
        <w:pStyle w:val="a0"/>
      </w:pPr>
      <w:r>
        <w:rPr>
          <w:b/>
          <w:bCs/>
        </w:rPr>
        <w:t>sosial şəbəkələrin əhəmiyyətli rolu artıq bütün dünyada etiraf olunur. Belə ki,şəbəkələrdə hər hansı bir məsələ ilə əlaqədar təbliğat aparmaq, fikirlər paylaşmaqmümkün olur ki, bunun da təsirinin digər təbliğat vasitələrindən artıq olduğu heçkimə sirr deyil.Ümumilikdə sosial şəbəkələrdə ünsiyyət saxlamaq qaydaları ictimai yerlərdətətbiq olunan adi ünsiyyət qaydaları ilə oxşardır. Bir çox istifadəçilər internetdəünsiyyət saxlamağın xüsusiyyətlərindən irəli gələrək elementar nəzakət qaydalarıvə şəxsi təhlükəsizlik barədə unudurlar. Yadda saxlamaq lazımdır ki, istənilən şəxsistənilən niyyətlə sizin profilə baxa bilər. Buna görə də sosial şəbəkə istifadəçisimüəyyən qanunauyğunluqlara riayət etməlidir. Belə olan halda sosial şəbəkələrdə</w:t>
      </w:r>
    </w:p>
    <w:p w14:paraId="4AE17A0C" w14:textId="77777777" w:rsidR="00292389" w:rsidRDefault="00746908">
      <w:pPr>
        <w:pStyle w:val="a0"/>
      </w:pPr>
      <w:r>
        <w:rPr>
          <w:b/>
          <w:bCs/>
        </w:rPr>
        <w:t>ünsiyyət yalnız faydalı olar və müsbət emosiyalar qazandıra bilər.Sosial şəbəkələrin müasir gəncliyin şəxsiyyətinə təsiri barədə bir mənalı fikiryürütmək olmaz. Şübhəsiz ki, sosial şəbəkələr bir çox imkanlar vəd edən böyüktexnoloji nailiyyətdir. Planetin hər guşəsindən olan dostlarla problemsiz ünsiyyətsaxlamaq, yeni tanışlıqlar yaratmaq, şəbəkələrdə xeyli məzəli səhifələr vəkomikslər vardır. Öz maraqları çərçivəsində istənilən qrup tapmaq mümkündür.İnternet texnologiyalarının belə möcüzəsinə düzgün, intizamlı yanaşmaqla hərhansı fayda əldə etmək və həyatını yüngülləşdirmək olar. Yadda saxlamaq lazımdır</w:t>
      </w:r>
    </w:p>
    <w:p w14:paraId="4713FD85" w14:textId="77777777" w:rsidR="00292389" w:rsidRDefault="00746908">
      <w:pPr>
        <w:pStyle w:val="a0"/>
      </w:pPr>
      <w:r>
        <w:rPr>
          <w:b/>
          <w:bCs/>
        </w:rPr>
        <w:t>ki, həddən artıq yüksək dozada qəbul olunan hər hansı dərman belə zəhərə çevriləbilər. Buna görə də biz sosial şəbəkələrdən yalnız ən yaxşını mənimsəməyi və“Çıxış” düyməsini vaxtında seçməyi öyrənməliyik. Bu baxımdan sosialşəbəkələrdə işləməklə bağlı bir sıra tövsiyələri təqdim etmək mümkündür.İnformasiyanıqeyd etmək lazımdır. Bütün bunlar gəncləri yeni həyat situasiyaları ilə üz-üzəqoyan əsasşərtlərdəndir. Bu cür dəyişikliklər və çevrilmələr onların həm zövqünə və dünyaya münasibətinə, həm də müasir cəmiyyətdə asudə vaxtını keçirməsinətəsir edir.Qısaltma və simvollardan istifadə.Günlük həyatda qarşımıza onlarca simvol çıxır. Bəziləri şəkil etibarı ilə nəolduğunu tam olaraq anlatsa da, bəziləri də bilinməyən biri üçün heç birməna ifadə etmir. Bəs siz, məşhur bir simvol gördüyünüz zaman onun necə</w:t>
      </w:r>
    </w:p>
    <w:p w14:paraId="64F1A504" w14:textId="77777777" w:rsidR="00292389" w:rsidRDefault="00746908">
      <w:pPr>
        <w:pStyle w:val="a0"/>
      </w:pPr>
      <w:r>
        <w:rPr>
          <w:b/>
          <w:bCs/>
        </w:rPr>
        <w:t>yarandığını ya da hansı anlamı ehtiva etdiyini heç düşündünüzmü?Bu siyahımızda, demək olar hər gün qarşılaşdığımız simvolların necə ortayaçıxdıqlarına baxacağıq.</w:t>
      </w:r>
    </w:p>
    <w:p w14:paraId="25547228" w14:textId="77777777" w:rsidR="00292389" w:rsidRDefault="00746908">
      <w:pPr>
        <w:pStyle w:val="a0"/>
      </w:pPr>
      <w:r>
        <w:rPr>
          <w:b/>
          <w:bCs/>
        </w:rPr>
        <w:t>1-Tik</w:t>
      </w:r>
    </w:p>
    <w:p w14:paraId="33AC2AFE" w14:textId="77777777" w:rsidR="00292389" w:rsidRDefault="00746908">
      <w:pPr>
        <w:pStyle w:val="a0"/>
      </w:pPr>
      <w:r>
        <w:rPr>
          <w:b/>
          <w:bCs/>
        </w:rPr>
        <w:t xml:space="preserve">    Anketdə, sənəddə və ya başqa bir yerdə bir şeyi təsdiqləmək üçün tik</w:t>
      </w:r>
    </w:p>
    <w:p w14:paraId="6EFA3088" w14:textId="77777777" w:rsidR="00292389" w:rsidRDefault="00746908">
      <w:pPr>
        <w:pStyle w:val="a0"/>
      </w:pPr>
      <w:r>
        <w:rPr>
          <w:b/>
          <w:bCs/>
        </w:rPr>
        <w:t>işarəsini istifadə edirik. Bu simvol, Romalılar tərəfindən ilk dəfə istifadə edilib</w:t>
      </w:r>
    </w:p>
    <w:p w14:paraId="0F24BE95" w14:textId="77777777" w:rsidR="00292389" w:rsidRDefault="00746908">
      <w:pPr>
        <w:pStyle w:val="a0"/>
      </w:pPr>
      <w:r>
        <w:rPr>
          <w:b/>
          <w:bCs/>
        </w:rPr>
        <w:t>və ‘doğru’ mənasını verən “veritas” sözünün qısaltması olaraq V hərfi kimi</w:t>
      </w:r>
    </w:p>
    <w:p w14:paraId="0FB00045" w14:textId="77777777" w:rsidR="00292389" w:rsidRDefault="00746908">
      <w:pPr>
        <w:pStyle w:val="a0"/>
      </w:pPr>
      <w:r>
        <w:rPr>
          <w:b/>
          <w:bCs/>
        </w:rPr>
        <w:t>yazılırdı. Mürəkkəbli qələmlərin istifadəsi ilə işarəni anlamaq çətinləşdi və</w:t>
      </w:r>
    </w:p>
    <w:p w14:paraId="6E071BFF" w14:textId="77777777" w:rsidR="00292389" w:rsidRDefault="00746908">
      <w:pPr>
        <w:pStyle w:val="a0"/>
      </w:pPr>
      <w:r>
        <w:rPr>
          <w:b/>
          <w:bCs/>
        </w:rPr>
        <w:t>buna görə V-nin bir ucu qısaldıldı. Beləliklə, bu gün istifadə etdiyimiz tik</w:t>
      </w:r>
    </w:p>
    <w:p w14:paraId="21CA0A0A" w14:textId="77777777" w:rsidR="00292389" w:rsidRDefault="00746908">
      <w:pPr>
        <w:pStyle w:val="a0"/>
      </w:pPr>
      <w:r>
        <w:rPr>
          <w:b/>
          <w:bCs/>
        </w:rPr>
        <w:t>işarəsi ortaya çıxdı.2- Təkrar emal</w:t>
      </w:r>
    </w:p>
    <w:p w14:paraId="5EEFD39C" w14:textId="77777777" w:rsidR="00292389" w:rsidRDefault="00746908">
      <w:pPr>
        <w:pStyle w:val="a0"/>
      </w:pPr>
      <w:r>
        <w:rPr>
          <w:b/>
          <w:bCs/>
        </w:rPr>
        <w:t>Təkrar emal simvolu ilk dəfə 1970-dəki Dünya Günü-ndə ortaya çıxmışdır. 3</w:t>
      </w:r>
    </w:p>
    <w:p w14:paraId="3195E76E" w14:textId="77777777" w:rsidR="00292389" w:rsidRDefault="00746908">
      <w:pPr>
        <w:pStyle w:val="a0"/>
      </w:pPr>
      <w:r>
        <w:rPr>
          <w:b/>
          <w:bCs/>
        </w:rPr>
        <w:t>ox, gələcək nəsillər üçün istifadə edilməməli olan bərpa olunmayan enerji</w:t>
      </w:r>
    </w:p>
    <w:p w14:paraId="5EDC460B" w14:textId="77777777" w:rsidR="00292389" w:rsidRDefault="00746908">
      <w:pPr>
        <w:pStyle w:val="a0"/>
      </w:pPr>
      <w:r>
        <w:rPr>
          <w:b/>
          <w:bCs/>
        </w:rPr>
        <w:t>mənbələrini təmsil edir. Yaşıl isə təbiətin rəngidir.</w:t>
      </w:r>
    </w:p>
    <w:p w14:paraId="43780118" w14:textId="77777777" w:rsidR="00292389" w:rsidRDefault="00746908">
      <w:pPr>
        <w:pStyle w:val="a0"/>
      </w:pPr>
      <w:r>
        <w:rPr>
          <w:b/>
          <w:bCs/>
        </w:rPr>
        <w:t xml:space="preserve">  4- Komanda nişanıApple noutbuklarının klaviaturasında olan komanda düyməsinin simvolu</w:t>
      </w:r>
    </w:p>
    <w:p w14:paraId="6DCEBB2D" w14:textId="77777777" w:rsidR="00292389" w:rsidRDefault="00746908">
      <w:pPr>
        <w:pStyle w:val="a0"/>
      </w:pPr>
      <w:r>
        <w:rPr>
          <w:b/>
          <w:bCs/>
        </w:rPr>
        <w:t>əslində unikal deyil. Bu simvol uzun illərdir İsveçrədəki yol nişanələrində,</w:t>
      </w:r>
    </w:p>
    <w:p w14:paraId="2EEF95CD" w14:textId="77777777" w:rsidR="00292389" w:rsidRDefault="00746908">
      <w:pPr>
        <w:pStyle w:val="a0"/>
      </w:pPr>
      <w:r>
        <w:rPr>
          <w:b/>
          <w:bCs/>
        </w:rPr>
        <w:t>məşhur yerləri bildirmək üçün istifadə edilmişdir.</w:t>
      </w:r>
    </w:p>
    <w:p w14:paraId="385294E4" w14:textId="77777777" w:rsidR="00292389" w:rsidRDefault="00746908">
      <w:pPr>
        <w:pStyle w:val="a0"/>
      </w:pPr>
      <w:r>
        <w:rPr>
          <w:b/>
          <w:bCs/>
        </w:rPr>
        <w:t xml:space="preserve">   5- Müəllif hüquqları simvolu</w:t>
      </w:r>
    </w:p>
    <w:p w14:paraId="5326CA3D" w14:textId="77777777" w:rsidR="00292389" w:rsidRDefault="00746908">
      <w:pPr>
        <w:pStyle w:val="a0"/>
      </w:pPr>
      <w:r>
        <w:rPr>
          <w:b/>
          <w:bCs/>
        </w:rPr>
        <w:t>Müəllif hüquqlarını bildirən ilk simvollar 1670-ci ildə istifadəyə başlanmışdır.</w:t>
      </w:r>
    </w:p>
    <w:p w14:paraId="12297715" w14:textId="77777777" w:rsidR="00292389" w:rsidRDefault="00746908">
      <w:pPr>
        <w:pStyle w:val="a0"/>
      </w:pPr>
      <w:r>
        <w:rPr>
          <w:b/>
          <w:bCs/>
        </w:rPr>
        <w:t>1800-cü illərin başında Amerikada insanlar, müəllif hüquqları simvolunun</w:t>
      </w:r>
    </w:p>
    <w:p w14:paraId="5BCA09D7" w14:textId="77777777" w:rsidR="00292389" w:rsidRDefault="00746908">
      <w:pPr>
        <w:pStyle w:val="a0"/>
      </w:pPr>
      <w:r>
        <w:rPr>
          <w:b/>
          <w:bCs/>
        </w:rPr>
        <w:t>yanına ad, tarix kimi bir çox yazı yazmaqda israr edirdilər. Son olaraq isə bir</w:t>
      </w:r>
    </w:p>
    <w:p w14:paraId="70E85332" w14:textId="77777777" w:rsidR="00292389" w:rsidRDefault="00746908">
      <w:pPr>
        <w:pStyle w:val="a0"/>
      </w:pPr>
      <w:r>
        <w:rPr>
          <w:b/>
          <w:bCs/>
        </w:rPr>
        <w:t>dairənin içindəki C hərfi simvol olaraq qəbul edildi.</w:t>
      </w:r>
    </w:p>
    <w:p w14:paraId="1BCC9A0E" w14:textId="77777777" w:rsidR="00292389" w:rsidRDefault="00746908">
      <w:pPr>
        <w:pStyle w:val="a0"/>
      </w:pPr>
      <w:r>
        <w:rPr>
          <w:b/>
          <w:bCs/>
        </w:rPr>
        <w:t xml:space="preserve">  6- @ İşarəsi</w:t>
      </w:r>
    </w:p>
    <w:p w14:paraId="133ECC5A" w14:textId="77777777" w:rsidR="00292389" w:rsidRDefault="00746908">
      <w:pPr>
        <w:pStyle w:val="a0"/>
      </w:pPr>
      <w:r>
        <w:rPr>
          <w:b/>
          <w:bCs/>
        </w:rPr>
        <w:t>Bu simvolun qaynağı hələ də olduqca müəmmalıdır. Bəzi qaynaqlar simvolun</w:t>
      </w:r>
    </w:p>
    <w:p w14:paraId="6B325430" w14:textId="77777777" w:rsidR="00292389" w:rsidRDefault="00746908">
      <w:pPr>
        <w:pStyle w:val="a0"/>
      </w:pPr>
      <w:r>
        <w:rPr>
          <w:b/>
          <w:bCs/>
        </w:rPr>
        <w:t>latınca ön söz anlamına gələn “haec praepositio”dan gəldiyini söyləsə də bu</w:t>
      </w:r>
    </w:p>
    <w:p w14:paraId="04D497D3" w14:textId="77777777" w:rsidR="00292389" w:rsidRDefault="00746908">
      <w:pPr>
        <w:pStyle w:val="a0"/>
      </w:pPr>
      <w:r>
        <w:rPr>
          <w:b/>
          <w:bCs/>
        </w:rPr>
        <w:t>dəqiq bir məlumat deyil. Ayrıca simvol, 16. əsrdə bir amfora anlamına gəlirdi</w:t>
      </w:r>
    </w:p>
    <w:p w14:paraId="6AD119CB" w14:textId="77777777" w:rsidR="00292389" w:rsidRDefault="00746908">
      <w:pPr>
        <w:pStyle w:val="a0"/>
      </w:pPr>
      <w:r>
        <w:rPr>
          <w:b/>
          <w:bCs/>
        </w:rPr>
        <w:t>və ağırlıq vahidi olaraq istifadə edilirdi. @ işarəsi İngilis mətbəələrindən</w:t>
      </w:r>
    </w:p>
    <w:p w14:paraId="72D77E06" w14:textId="77777777" w:rsidR="00292389" w:rsidRDefault="00746908">
      <w:pPr>
        <w:pStyle w:val="a0"/>
      </w:pPr>
      <w:r>
        <w:rPr>
          <w:b/>
          <w:bCs/>
        </w:rPr>
        <w:t>kompüter klaviaturasına daşındı. 1980-lərdə kiçik bir quyruğu olduğu üçün</w:t>
      </w:r>
    </w:p>
    <w:p w14:paraId="500AA0FE" w14:textId="77777777" w:rsidR="00292389" w:rsidRDefault="00746908">
      <w:pPr>
        <w:pStyle w:val="a0"/>
      </w:pPr>
      <w:r>
        <w:rPr>
          <w:b/>
          <w:bCs/>
        </w:rPr>
        <w:t>işarətə rus dilində “it” deyilmişdir.7- Bölmə simvolu</w:t>
      </w:r>
    </w:p>
    <w:p w14:paraId="42CF1102" w14:textId="77777777" w:rsidR="00292389" w:rsidRDefault="00746908">
      <w:pPr>
        <w:pStyle w:val="a0"/>
      </w:pPr>
      <w:r>
        <w:rPr>
          <w:b/>
          <w:bCs/>
        </w:rPr>
        <w:t>Adətən kitablarda fəsilləri göstərmək üçün istifadə olunan bu işarə Latın</w:t>
      </w:r>
    </w:p>
    <w:p w14:paraId="1CCC4050" w14:textId="77777777" w:rsidR="00292389" w:rsidRDefault="00746908">
      <w:pPr>
        <w:pStyle w:val="a0"/>
      </w:pPr>
      <w:r>
        <w:rPr>
          <w:b/>
          <w:bCs/>
        </w:rPr>
        <w:t>“signum sectiōnis”dən gələn iki S hərfindən əmələ gəlir. Latınca mənası</w:t>
      </w:r>
    </w:p>
    <w:p w14:paraId="62CBF495" w14:textId="77777777" w:rsidR="00292389" w:rsidRDefault="00746908">
      <w:pPr>
        <w:pStyle w:val="a0"/>
      </w:pPr>
      <w:r>
        <w:rPr>
          <w:b/>
          <w:bCs/>
        </w:rPr>
        <w:t>“bölüm işarəsi” deməkdir.</w:t>
      </w:r>
    </w:p>
    <w:p w14:paraId="4572E8D2" w14:textId="77777777" w:rsidR="00292389" w:rsidRDefault="00746908">
      <w:pPr>
        <w:pStyle w:val="a0"/>
      </w:pPr>
      <w:r>
        <w:rPr>
          <w:b/>
          <w:bCs/>
        </w:rPr>
        <w:t xml:space="preserve">  7- USB Simvolu</w:t>
      </w:r>
    </w:p>
    <w:p w14:paraId="645AA152" w14:textId="77777777" w:rsidR="00292389" w:rsidRDefault="00746908">
      <w:pPr>
        <w:pStyle w:val="a0"/>
      </w:pPr>
      <w:r>
        <w:rPr>
          <w:b/>
          <w:bCs/>
        </w:rPr>
        <w:t>USB simvolu, Poseidonun gücünü aldığı üç uclu mızraqdan bəhrələnmişdir.</w:t>
      </w:r>
    </w:p>
    <w:p w14:paraId="03EBA940" w14:textId="77777777" w:rsidR="00292389" w:rsidRDefault="00746908">
      <w:pPr>
        <w:pStyle w:val="a0"/>
      </w:pPr>
      <w:r>
        <w:rPr>
          <w:b/>
          <w:bCs/>
        </w:rPr>
        <w:t>Yumru baş bağlanılan kompüteri, üç fərqli uc, istifadənin universallığını</w:t>
      </w:r>
    </w:p>
    <w:p w14:paraId="02C8A34B" w14:textId="77777777" w:rsidR="00292389" w:rsidRDefault="00746908">
      <w:pPr>
        <w:pStyle w:val="a0"/>
      </w:pPr>
      <w:r>
        <w:rPr>
          <w:b/>
          <w:bCs/>
        </w:rPr>
        <w:t>təmsil edir.</w:t>
      </w:r>
    </w:p>
    <w:p w14:paraId="662D19B5" w14:textId="77777777" w:rsidR="00292389" w:rsidRDefault="00746908">
      <w:pPr>
        <w:pStyle w:val="a0"/>
      </w:pPr>
      <w:r>
        <w:rPr>
          <w:b/>
          <w:bCs/>
        </w:rPr>
        <w:t>8 Nömrə Simvolu</w:t>
      </w:r>
    </w:p>
    <w:p w14:paraId="6B402E10" w14:textId="77777777" w:rsidR="00292389" w:rsidRDefault="00746908">
      <w:pPr>
        <w:pStyle w:val="a0"/>
      </w:pPr>
      <w:r>
        <w:rPr>
          <w:b/>
          <w:bCs/>
        </w:rPr>
        <w:t>İnternetin hər yerində gördüyümüz bu simvol, orta əsr latın ədəbiyyatında ilkdəfə görülmüşdür. İşarə bir toqquşmanı təmsil edir və Cum Deo (Tanrı ilə)anlamına gəlməkdədir.</w:t>
      </w:r>
    </w:p>
    <w:p w14:paraId="18340F94" w14:textId="77777777" w:rsidR="00292389" w:rsidRDefault="00746908">
      <w:pPr>
        <w:pStyle w:val="a0"/>
      </w:pPr>
      <w:r>
        <w:rPr>
          <w:b/>
          <w:bCs/>
        </w:rPr>
        <w:t>İxtisarlar və qısaltmalar</w:t>
      </w:r>
    </w:p>
    <w:p w14:paraId="20466CAC" w14:textId="77777777" w:rsidR="00292389" w:rsidRDefault="00746908">
      <w:pPr>
        <w:pStyle w:val="a0"/>
      </w:pPr>
      <w:r>
        <w:rPr>
          <w:b/>
          <w:bCs/>
        </w:rPr>
        <w:t>Bir qısaltma ilə ixtisarlar arasındakı fərq tələffüz məsələsidir. Bu terminlərin hər ikisi</w:t>
      </w:r>
    </w:p>
    <w:p w14:paraId="48C3B609" w14:textId="77777777" w:rsidR="00292389" w:rsidRDefault="00746908">
      <w:pPr>
        <w:pStyle w:val="a0"/>
      </w:pPr>
      <w:r>
        <w:rPr>
          <w:b/>
          <w:bCs/>
        </w:rPr>
        <w:t>daha uzun bir cümlə yazmağın qısa yollarıdır və hər ikisi də ixtisar hesab olunur.</w:t>
      </w:r>
    </w:p>
    <w:p w14:paraId="172B4FEA" w14:textId="77777777" w:rsidR="00292389" w:rsidRDefault="00746908">
      <w:pPr>
        <w:pStyle w:val="a0"/>
      </w:pPr>
      <w:r>
        <w:rPr>
          <w:b/>
          <w:bCs/>
        </w:rPr>
        <w:t>Bununla birlikdə, qısaltmalar ixtisarların alt hissəsidir və bu adı yalnız söz olaraq tələffüzedildikdə qazanırlar.Bir qısaltma olmayan sadə bir söz bir söz kimi deyil, hərflərin ipi kimi tələffüz olunur(məsələn, "B - B - U"). Buna baxmayaraq, oxşar şəkildə yazılmış bir qisqartma (NASA)həm də qısaldılmış bir qisimdir, çünki “NASA” hərflərin ipi kimi deyil, söz olaraq tələffüzolunur (tələffüz: “NAH-suh”).Çaşqınlığın qarşısını almaq üçün bir kağızda, məqalədə və ya digər əsərdə ilk istifadəedildikdə ixtisarlar / qısaltma / başlıq mənasını yazmaq yaxşı bir forma.Qısaltmaların bir qisim, texniki olaraq başqa bir söz yazmalıdır. Bu ixtisarlar və qısaltmalarıayırd etmək üçün yaxşı bir istinad nöqtəsidir. Onları fərqləndirməyin başqa bir yaxşı yolu, qısaltmaların sadəcə sözləri qısaltmaq deyil, çox vaxt uzun bir təşkilat</w:t>
      </w:r>
    </w:p>
    <w:p w14:paraId="73A572E9" w14:textId="77777777" w:rsidR="00292389" w:rsidRDefault="00746908">
      <w:pPr>
        <w:pStyle w:val="a0"/>
      </w:pPr>
      <w:r>
        <w:rPr>
          <w:b/>
          <w:bCs/>
        </w:rPr>
        <w:t>adını, elmi termini və ya fikrini asanlaşdırmasıdır.Bəzi qısaltmalar çox istifadə olunan yeni sözlər yaradır, əslində daha uzun bir sözvə ya sözdən bir sıra hərf olduğunu unuturuq</w:t>
      </w:r>
    </w:p>
    <w:p w14:paraId="2D36499C" w14:textId="77777777" w:rsidR="00292389" w:rsidRDefault="00746908">
      <w:pPr>
        <w:pStyle w:val="a0"/>
      </w:pPr>
      <w:r>
        <w:rPr>
          <w:b/>
          <w:bCs/>
        </w:rPr>
        <w:t xml:space="preserve">    </w:t>
      </w:r>
    </w:p>
    <w:p w14:paraId="16B2ADFB" w14:textId="77777777" w:rsidR="00292389" w:rsidRDefault="00292389">
      <w:pPr>
        <w:pStyle w:val="a0"/>
      </w:pPr>
    </w:p>
    <w:p w14:paraId="5FC93486" w14:textId="77777777" w:rsidR="00292389" w:rsidRDefault="00746908">
      <w:pPr>
        <w:pStyle w:val="a0"/>
      </w:pPr>
      <w:r>
        <w:rPr>
          <w:b/>
          <w:bCs/>
        </w:rPr>
        <w:t>.Mövzu 6: Azərbaycan dilində işgüzar yazışmalarda rəsmi kargüzarlıq üslubu:</w:t>
      </w:r>
    </w:p>
    <w:p w14:paraId="44F0D750" w14:textId="77777777" w:rsidR="00292389" w:rsidRDefault="00746908">
      <w:pPr>
        <w:pStyle w:val="a0"/>
      </w:pPr>
      <w:r>
        <w:rPr>
          <w:b/>
          <w:bCs/>
        </w:rPr>
        <w:t>Məktub, Ərizə, izahat, arayış, akt, protokol, etibarnamə, rəy və s.</w:t>
      </w:r>
    </w:p>
    <w:p w14:paraId="668101B6" w14:textId="77777777" w:rsidR="00292389" w:rsidRDefault="00746908">
      <w:pPr>
        <w:pStyle w:val="a0"/>
      </w:pPr>
      <w:r>
        <w:rPr>
          <w:b/>
          <w:bCs/>
        </w:rPr>
        <w:t>İcmal:</w:t>
      </w:r>
    </w:p>
    <w:p w14:paraId="7E2B814C" w14:textId="77777777" w:rsidR="00292389" w:rsidRDefault="00746908">
      <w:pPr>
        <w:pStyle w:val="a0"/>
      </w:pPr>
      <w:r>
        <w:rPr>
          <w:b/>
          <w:bCs/>
        </w:rPr>
        <w:t>1. Azərbaycan dilində rəsmi-işgüzar üslub.</w:t>
      </w:r>
    </w:p>
    <w:p w14:paraId="660C4D2C" w14:textId="77777777" w:rsidR="00292389" w:rsidRDefault="00746908">
      <w:pPr>
        <w:pStyle w:val="a0"/>
      </w:pPr>
      <w:r>
        <w:rPr>
          <w:b/>
          <w:bCs/>
        </w:rPr>
        <w:t>2. Əməli yazı növləri. İşgüzar sənədlərinin tərtib olunması.3. Rəsmi və işgüzar sənədlərdə ədəbi dilin normalarının qorunması.</w:t>
      </w:r>
    </w:p>
    <w:p w14:paraId="00F987E6" w14:textId="77777777" w:rsidR="00292389" w:rsidRDefault="00746908">
      <w:pPr>
        <w:pStyle w:val="a0"/>
      </w:pPr>
      <w:r>
        <w:rPr>
          <w:b/>
          <w:bCs/>
        </w:rPr>
        <w:t>4. Məktub, ərizə, izahat, arayış, akt, protokol, etibarnamə, rəy və s. işgüzar</w:t>
      </w:r>
    </w:p>
    <w:p w14:paraId="7FDF4024" w14:textId="77777777" w:rsidR="00292389" w:rsidRDefault="00746908">
      <w:pPr>
        <w:pStyle w:val="a0"/>
      </w:pPr>
      <w:r>
        <w:rPr>
          <w:b/>
          <w:bCs/>
        </w:rPr>
        <w:t>sənədlərin xüsusiyyətləri.</w:t>
      </w:r>
    </w:p>
    <w:p w14:paraId="32ACB11F" w14:textId="77777777" w:rsidR="00292389" w:rsidRDefault="00746908">
      <w:pPr>
        <w:pStyle w:val="a0"/>
      </w:pPr>
      <w:r>
        <w:rPr>
          <w:b/>
          <w:bCs/>
        </w:rPr>
        <w:t>Azərbaycan dilində rəsmi-işgüzar üslub.</w:t>
      </w:r>
    </w:p>
    <w:p w14:paraId="2613C3DC" w14:textId="77777777" w:rsidR="00292389" w:rsidRDefault="00746908">
      <w:pPr>
        <w:pStyle w:val="a0"/>
      </w:pPr>
      <w:r>
        <w:rPr>
          <w:b/>
          <w:bCs/>
        </w:rPr>
        <w:t>a</w:t>
      </w:r>
    </w:p>
    <w:p w14:paraId="5F4DA157" w14:textId="77777777" w:rsidR="00292389" w:rsidRDefault="00746908">
      <w:pPr>
        <w:pStyle w:val="a0"/>
      </w:pPr>
      <w:r>
        <w:rPr>
          <w:b/>
          <w:bCs/>
        </w:rPr>
        <w:t>1. İşgüzar üslubun özəllikləri</w:t>
      </w:r>
    </w:p>
    <w:p w14:paraId="40337F51" w14:textId="77777777" w:rsidR="00292389" w:rsidRDefault="00746908">
      <w:pPr>
        <w:pStyle w:val="a0"/>
      </w:pPr>
      <w:r>
        <w:rPr>
          <w:b/>
          <w:bCs/>
        </w:rPr>
        <w:t>Rəsmi-işgüzar üslub rəsmi işgüzar sənədlərin dilidir. Üslubda fikir müəyyən qəlibədüşmüş (standart) formalarda və olduqca yığcam şəkildə verilir. Üslubun əsassəciyyəvi xüsusiyyəti də elə budur. Rəsmi – işgüzar üslub hamı üçün eynidir, yənistandartdır. Burada obrazlı ifadələrə, fərdi nitq xüsusiyyətlərinə rast gəlinmir. Millirəsmi-işgüzar üslub başqa funksional üslublara nisbətən gec formalaşmışdır. Buüslubun lüğət tərkibi yığcam, sintaksisi məhduddur. Rəsmi-işgüzar üslubda bir sıraarxaik sözlər və köhnəlmiş sintaktik qəliblər uzun müddət qorunub saxlanılır.</w:t>
      </w:r>
    </w:p>
    <w:p w14:paraId="12A811CF" w14:textId="77777777" w:rsidR="00292389" w:rsidRDefault="00746908">
      <w:pPr>
        <w:pStyle w:val="a0"/>
      </w:pPr>
      <w:r>
        <w:rPr>
          <w:b/>
          <w:bCs/>
        </w:rPr>
        <w:t xml:space="preserve">              Rəsmi-işgüzar üslub 2 yerə ayrılır: a) rəsmi sənədlərin dili, b) işgüzar sənədlərin</w:t>
      </w:r>
    </w:p>
    <w:p w14:paraId="54BFDB55" w14:textId="77777777" w:rsidR="00292389" w:rsidRDefault="00746908">
      <w:pPr>
        <w:pStyle w:val="a0"/>
      </w:pPr>
      <w:r>
        <w:rPr>
          <w:b/>
          <w:bCs/>
        </w:rPr>
        <w:t xml:space="preserve">    1. Azərbaycan dilində rəsmi-işgüzar üslub.</w:t>
      </w:r>
    </w:p>
    <w:p w14:paraId="5F4E415D" w14:textId="77777777" w:rsidR="00292389" w:rsidRDefault="00746908">
      <w:pPr>
        <w:pStyle w:val="a0"/>
      </w:pPr>
      <w:r>
        <w:rPr>
          <w:b/>
          <w:bCs/>
        </w:rPr>
        <w:t>dili. Dövlət, hökumət təşkilatlarının tərtib etdiyi və rəsmi qaydada təsdiq olunan</w:t>
      </w:r>
    </w:p>
    <w:p w14:paraId="582E85CB" w14:textId="77777777" w:rsidR="00292389" w:rsidRDefault="00746908">
      <w:pPr>
        <w:pStyle w:val="a0"/>
      </w:pPr>
      <w:r>
        <w:rPr>
          <w:b/>
          <w:bCs/>
        </w:rPr>
        <w:t>sənədlər (məsələn, Prezident fərmanları, hökumət sərəncamları, nazirlərin əmrləri,</w:t>
      </w:r>
    </w:p>
    <w:p w14:paraId="0BCFA400" w14:textId="77777777" w:rsidR="00292389" w:rsidRDefault="00746908">
      <w:pPr>
        <w:pStyle w:val="a0"/>
      </w:pPr>
      <w:r>
        <w:rPr>
          <w:b/>
          <w:bCs/>
        </w:rPr>
        <w:t>Konstitusiya və s.) rəsmi sənədlər sayılır. Rəsmi sənədlərin əsas xüsusiyyətləribunlardır: - dilin maksimum mükəmməlliyi; - fikrin tam aydınlığı; - fikrin(sözlərin) birmənalılığı; - fikrin hüquqi cəhətdən əsaslılığı (əsaslandırılması) - dilyığcamlığı Rəsmi sənədin əsas şərti (həcmindən asılı olmayaraq) dil yığcamlığıdır.Rəsmi sənədlər millətin dövlətçilik mədəniyyətini əks etdirir. Buna görə də həminsənədlərin mükəmməl tərtibinə xüsusi diqqət yetirilir. İşgüzar sənədlər isə ayrı-ayrıvətəndaşlara aid olur. Ərizə, tərcümeyi-hal, akt, xasiyyətnamə, elan, reklam və s.işgüzar sənədlərdir. İşgüzar sənədlər hamı üçün eyni olan standart formalardahazırlanır. Belə sənədlər xüsusi dövlət əhəmiyyəti daşımır. Rəsmi-işgüzar üslubun şifahi forması olmur.</w:t>
      </w:r>
    </w:p>
    <w:p w14:paraId="37D35304" w14:textId="77777777" w:rsidR="00292389" w:rsidRDefault="00746908">
      <w:pPr>
        <w:pStyle w:val="a0"/>
      </w:pPr>
      <w:r>
        <w:rPr>
          <w:b/>
          <w:bCs/>
        </w:rPr>
        <w:t xml:space="preserve">     2. Sənədlərin rəsmiləşdirilməsi üçün ümumi tələblər.</w:t>
      </w:r>
    </w:p>
    <w:p w14:paraId="41249114" w14:textId="77777777" w:rsidR="00292389" w:rsidRDefault="00746908">
      <w:pPr>
        <w:pStyle w:val="a0"/>
      </w:pPr>
      <w:r>
        <w:rPr>
          <w:b/>
          <w:bCs/>
        </w:rPr>
        <w:t>Sənəd ona rəsmi xarakter və hüquqi qüvvə verilməsi məqsədilə rəsmiləşdirilir.Rəsmiləşdirmə sənədin imzalanması, təsdiq edilməsi və ona möhür vurulmasıvasitəsilə həyata keçirilir. Bir qayda olaraq, sənədin bütün nüsxələri imzalanır.İmzanın tərkibinə sənədi imzalamış şəxsin adı, soyadı, onun şəxsi imzası daxildir.Əgər sənəd blankda tərtib edilmişdirsə, sənədi imzalamış şəxsin vəzifəsi qısaşəkildə göstərilir. Məsələn: Sədr: «-------» Əli Məmmədov Əgər sənəd blankdatərtib edilməmişdirsə, sənədi imzalamış şəxsin vəzifəsi tam şəkildə göstərilir.</w:t>
      </w:r>
    </w:p>
    <w:p w14:paraId="32DE70D3" w14:textId="77777777" w:rsidR="00292389" w:rsidRDefault="00746908">
      <w:pPr>
        <w:pStyle w:val="a0"/>
      </w:pPr>
      <w:r>
        <w:rPr>
          <w:b/>
          <w:bCs/>
        </w:rPr>
        <w:t>Məsələn: Nümunə Azərbaycan Respublikası Dövlət Tikinti və Arxitektura</w:t>
      </w:r>
    </w:p>
    <w:p w14:paraId="1A9B3036" w14:textId="77777777" w:rsidR="00292389" w:rsidRDefault="00746908">
      <w:pPr>
        <w:pStyle w:val="a0"/>
      </w:pPr>
      <w:r>
        <w:rPr>
          <w:b/>
          <w:bCs/>
        </w:rPr>
        <w:t>Komitəsinin sədri: «-------» Həsən Nuriyev (tarix) Təşkilatlara göndərilən sənədlər</w:t>
      </w:r>
    </w:p>
    <w:p w14:paraId="4E954E20" w14:textId="77777777" w:rsidR="00292389" w:rsidRDefault="00746908">
      <w:pPr>
        <w:pStyle w:val="a0"/>
      </w:pPr>
      <w:r>
        <w:rPr>
          <w:b/>
          <w:bCs/>
        </w:rPr>
        <w:t>onu göndərən təşkilatın rəhbəri və ya onun müavinləri tərəfindən imzalanır. Fizikivə hüquqi şəxslərə göndərilən sənədlər isə müvafiq struktur bölməsinin rəhbəri vəya onun müavini tərəfindən imzalanır.</w:t>
      </w:r>
    </w:p>
    <w:p w14:paraId="50E2F88B" w14:textId="77777777" w:rsidR="00292389" w:rsidRDefault="00746908">
      <w:pPr>
        <w:pStyle w:val="a0"/>
      </w:pPr>
      <w:r>
        <w:rPr>
          <w:b/>
          <w:bCs/>
        </w:rPr>
        <w:t xml:space="preserve">   3. İşgüzar üslubun başqa üslublardan nə ilə fərqi.</w:t>
      </w:r>
    </w:p>
    <w:p w14:paraId="2E65BAF3" w14:textId="77777777" w:rsidR="00292389" w:rsidRDefault="00746908">
      <w:pPr>
        <w:pStyle w:val="a0"/>
      </w:pPr>
      <w:r>
        <w:rPr>
          <w:b/>
          <w:bCs/>
        </w:rPr>
        <w:t>İşgüzar üslub başqa üslublardan birinci növbədə leksik xüsusiyyətləri ilə fərqlənir.</w:t>
      </w:r>
    </w:p>
    <w:p w14:paraId="0FC1B693" w14:textId="77777777" w:rsidR="00292389" w:rsidRDefault="00746908">
      <w:pPr>
        <w:pStyle w:val="a0"/>
      </w:pPr>
      <w:r>
        <w:rPr>
          <w:b/>
          <w:bCs/>
        </w:rPr>
        <w:t>Burada konkret sahələrə aid sözlər, terminlər işlədilir. İşgüzar üslubun leksik</w:t>
      </w:r>
    </w:p>
    <w:p w14:paraId="1585E505" w14:textId="77777777" w:rsidR="00292389" w:rsidRDefault="00746908">
      <w:pPr>
        <w:pStyle w:val="a0"/>
      </w:pPr>
      <w:r>
        <w:rPr>
          <w:b/>
          <w:bCs/>
        </w:rPr>
        <w:t>xüsusiyyətlərindən danışarkən onu da qeyd etməliyik ki, bütövlükdə bu üslubda,</w:t>
      </w:r>
    </w:p>
    <w:p w14:paraId="4CAFAC75" w14:textId="77777777" w:rsidR="00292389" w:rsidRDefault="00746908">
      <w:pPr>
        <w:pStyle w:val="a0"/>
      </w:pPr>
      <w:r>
        <w:rPr>
          <w:b/>
          <w:bCs/>
        </w:rPr>
        <w:t>eləcə də onun yarımüslublarında – sahələrində dilimizdə mövcud olan bəzistandartlar, ştamp şəkli almış ifadə və 3 formalar tez-tez işlədilir. Məsələn, qəravermək, təqdim etmək, tələb etmək, imza etmək, təmin etmək, qəbul etmək,məruzə etmək, lehinə (əleyhinə) səs vermək, tədbir görmək, müzakirə etmək, irəli</w:t>
      </w:r>
    </w:p>
    <w:p w14:paraId="0A77F4D3" w14:textId="77777777" w:rsidR="00292389" w:rsidRDefault="00746908">
      <w:pPr>
        <w:pStyle w:val="a0"/>
      </w:pPr>
      <w:r>
        <w:rPr>
          <w:b/>
          <w:bCs/>
        </w:rPr>
        <w:t>sürmək, həyata keçirmək, yerinə yetirmək, cəlb etmək, istifadə etmək, təltietmək,təsis etmək,nəzərdə tutmaq, məsuliyyət daşımaq, qüvvəyə minmək,qüvvədən düşmək, qadağan etmək, nəzərinə çatdırmaq, xəbərdarlıq etmək və s. Buqrup hazır ifadələrin işgüzar üslubda işlənilməsi sənədlərin dilinin aydın olmasını,</w:t>
      </w:r>
    </w:p>
    <w:p w14:paraId="36F800D8" w14:textId="77777777" w:rsidR="00292389" w:rsidRDefault="00746908">
      <w:pPr>
        <w:pStyle w:val="a0"/>
      </w:pPr>
      <w:r>
        <w:rPr>
          <w:b/>
          <w:bCs/>
        </w:rPr>
        <w:t>asan başa düşülməsini bir növ təmin edir. Yeri gəlmişkən onu da qeyd edək ki,</w:t>
      </w:r>
    </w:p>
    <w:p w14:paraId="63452F2A" w14:textId="77777777" w:rsidR="00292389" w:rsidRDefault="00746908">
      <w:pPr>
        <w:pStyle w:val="a0"/>
      </w:pPr>
      <w:r>
        <w:rPr>
          <w:b/>
          <w:bCs/>
        </w:rPr>
        <w:t>işgüzar üslubda müəyyən sabit söz birləşmələrindən (məsələn, tədbir görmək,</w:t>
      </w:r>
    </w:p>
    <w:p w14:paraId="702F5025" w14:textId="77777777" w:rsidR="00292389" w:rsidRDefault="00746908">
      <w:pPr>
        <w:pStyle w:val="a0"/>
      </w:pPr>
      <w:r>
        <w:rPr>
          <w:b/>
          <w:bCs/>
        </w:rPr>
        <w:t>qüvvəyə minmək, qüvvədən düşmək, məsuliyyət daşımaq və s.) savayı, frazeolojibirləşmələrdən, məcazlardan, bədii ifadə vasitələrindən, bədii müqayisələrdən,</w:t>
      </w:r>
    </w:p>
    <w:p w14:paraId="62229F3D" w14:textId="77777777" w:rsidR="00292389" w:rsidRDefault="00746908">
      <w:pPr>
        <w:pStyle w:val="a0"/>
      </w:pPr>
      <w:r>
        <w:rPr>
          <w:b/>
          <w:bCs/>
        </w:rPr>
        <w:t>epitetlərdən, təkrarlardan, bir qayda olaraq, istifadə olunmur. Bu da onu bədii</w:t>
      </w:r>
    </w:p>
    <w:p w14:paraId="6543D47B" w14:textId="77777777" w:rsidR="00292389" w:rsidRDefault="00746908">
      <w:pPr>
        <w:pStyle w:val="a0"/>
      </w:pPr>
      <w:r>
        <w:rPr>
          <w:b/>
          <w:bCs/>
        </w:rPr>
        <w:t>üslubdan fərqləndirən əsas amillərdən biridir. İşgüzar üslubun qrammatikxüsusiyyətləri. İşgüzar üsluba aid mövcud yazılarda indiyə qədər, adətən, onunleksik və sintaktik xüsusiyyətlərindən bəhs olunmuşdur. Müşahidələr göstərir ki,ədəbi dilin başqa üslubları kimi, işgüzar üslubda da bəzi morfoloji xüsusiyyətlər buüslubun səciyyələnməsində və formalaşmasında az əhəmiyyət kəsb etmir.</w:t>
      </w:r>
    </w:p>
    <w:p w14:paraId="763B4D0B" w14:textId="77777777" w:rsidR="00292389" w:rsidRDefault="00746908">
      <w:pPr>
        <w:pStyle w:val="a0"/>
      </w:pPr>
      <w:r>
        <w:rPr>
          <w:b/>
          <w:bCs/>
        </w:rPr>
        <w:t xml:space="preserve">      Morfoloji xüsusiyyətlər. İşgüzar üslubda isimlərin və fellərin işlənilməsinin bəzicəhətləri diqqəti cəlb edir. İdarə adları bildirən sadə və mürəkkəb isimlər, vəzifəadları bildirən ümumi isimlər, bu vəzifə (direktor, müəllim, rektor, hakim,professor, nazir, müşavir) və şəxs adlarının, soyadların tez-tez işlənilməsininvacibliyi işgüzar üslubun morfoloji əlamətlərindən biridir. İşgüzar üslubda şəxsadlarını göstərmək üçün mötərizələrdən istifadə olunur.Doğrudur, üslubi məqsədvə əlavə izahlar üçün başqa üslublarda da mötərizə işlədilir. Lakin burada başqaüslublardan fərqli olaraq, konkret şəkildə məsul şəxslərin adı, soyadı, idarə və təşkilat adları göstərilir. İşgüzar üslubun qanunvericilik yarımüslubunda konkret</w:t>
      </w:r>
    </w:p>
    <w:p w14:paraId="5C07A172" w14:textId="77777777" w:rsidR="00292389" w:rsidRDefault="00746908">
      <w:pPr>
        <w:pStyle w:val="a0"/>
      </w:pPr>
      <w:r>
        <w:rPr>
          <w:b/>
          <w:bCs/>
        </w:rPr>
        <w:t>isimlərin (əsasən cəm halında) işlənilməsi xüsusi məqsəd daşıyır. Bununla belə,qanunvericilik aktlarının xarakterindən asılı olaraq, cəza , cinayət, icra, şikayəthaqqında kodekslərdə «rəhbərlik», «plan», «yoxlama», «qərar», «üsul»,«istehsalat», «müvəffəqiyyət» və s. mücərrəd isimlər də işlədilir. Bu qrup isimlərəmətnlərin giriş hissəsində və təsvir məqamlarında daha geniş yer verilir.Dəftərxana sənədlərində, bir sıra müqavilələrdə tək və cəm halda olan 4 konkretisimlərin işlənilməsi vacibdir. Vətəndaşlıq aktlarında, ayrı-ayrı sahə kodeks və</w:t>
      </w:r>
    </w:p>
    <w:p w14:paraId="2BC97565" w14:textId="77777777" w:rsidR="00292389" w:rsidRDefault="00746908">
      <w:pPr>
        <w:pStyle w:val="a0"/>
      </w:pPr>
      <w:r>
        <w:rPr>
          <w:b/>
          <w:bCs/>
        </w:rPr>
        <w:t>əsasnamələrində mücərrəd isimlər tez-tez müşahidə edilir. Belə isimlərin birqrupunu feli isimlər təşkil edir. İşgüzar üslubda -lar, -lər şəkilçisi ümumiləşdirməməqsədilə və termin yaradıcılığı məqamlarında işlədilir. Bu ən çox diplomatik</w:t>
      </w:r>
    </w:p>
    <w:p w14:paraId="6AA97B81" w14:textId="77777777" w:rsidR="00292389" w:rsidRDefault="00746908">
      <w:pPr>
        <w:pStyle w:val="a0"/>
      </w:pPr>
      <w:r>
        <w:rPr>
          <w:b/>
          <w:bCs/>
        </w:rPr>
        <w:t>sənədlərin dilində, müqavilələrdə müşahidə edilir. «Tərəflər ümumi bir rəyə gələbilmədilər» cümləsindən göründüyü kimi, hər hansı iki dövlət və yaxud iki dövlətnümayəndəsi nəzərdə tutulur. -lar, -lər şəkilçisi sifət-isim birləşmələrində işlənərəksöz birləşməsi tərkibində ismin konkretləşməsinə xidmət edir: mülki münasibətlər,hüquqi münasibətlər, mülki hüquqlar, mülki işlər, əşyavi dəlillər, prosessualmüddəalar və s. İşgüzar üslubun diplomatik yarımüslubunda düzəltmə isimlərin vəeləcə də eyni sözün təkrarı ilə yaranan mürəkkəb isimlərin işlənilməsinə çox aztəsadüf olunur. Müşahidələrdən də aydın olur ki, isimlərin işlənilməsində termin -söz birləşmələri, ismi-dominantlar da işgüzar üslubunsəciyyələndirilməsindəmüəyyən rol oynayır və bunlar yarımüslubların əhatə etdiyi müxtəlif sənədlərindilinə xasdır. Məsələn, diplomatik sənədlərin dilində işlənən nota,ultimatum,attaşe, iqamətgah, saziş, müqavilə, fəxri qaravul, cənab, zati-aliləri, ATƏM-in</w:t>
      </w:r>
    </w:p>
    <w:p w14:paraId="02F3FF93" w14:textId="77777777" w:rsidR="00292389" w:rsidRDefault="00746908">
      <w:pPr>
        <w:pStyle w:val="a0"/>
      </w:pPr>
      <w:r>
        <w:rPr>
          <w:b/>
          <w:bCs/>
        </w:rPr>
        <w:t>nümayəndələri, BMT nümayəndəsi və s. İşgüzar üslubun bəzi janrlarında(qərarlarda,qanunlarda, fərmanlarda) ad və soyadlar bütöv yazılır (diplomatiksənədlərdə adlar bəzən ixtisar edilir) və vəzifələr hər bir adın qarşısında mütləq göstərilir. Məsələn, Azərbaycan Respublikası Milli Məclisinin sədri... AzərbaycanRespublikası Təhsil naziri və s .</w:t>
      </w:r>
    </w:p>
    <w:p w14:paraId="65A0599B" w14:textId="77777777" w:rsidR="00292389" w:rsidRDefault="00746908">
      <w:pPr>
        <w:pStyle w:val="a0"/>
      </w:pPr>
      <w:r>
        <w:rPr>
          <w:b/>
          <w:bCs/>
        </w:rPr>
        <w:t xml:space="preserve">    4. İşgüzar əlaqələrdə yazışmaların rolu və əlamətləri. Teleks, telefon, kompüter</w:t>
      </w:r>
    </w:p>
    <w:p w14:paraId="539A79C8" w14:textId="77777777" w:rsidR="00292389" w:rsidRDefault="00746908">
      <w:pPr>
        <w:pStyle w:val="a0"/>
      </w:pPr>
      <w:r>
        <w:rPr>
          <w:b/>
          <w:bCs/>
        </w:rPr>
        <w:t>şəbəkəsi informasiyanın çatdırılmasında üstünlük əldə etsə də, yazışma işgüzarəlaqələrin ən yayılmış növüdür. Reklam fəaliyyətində, kommersiya təkliflərininçatdırılmasında adi məktubəvəzolunmazdır, belə ki, bu, şirkətin tərəfdaşlarınınilkin xarakteristikasını verə bilir. İşgüzar yazışma şirkət və onun əməkdaşları</w:t>
      </w:r>
    </w:p>
    <w:p w14:paraId="683EE2C4" w14:textId="77777777" w:rsidR="00292389" w:rsidRDefault="00746908">
      <w:pPr>
        <w:pStyle w:val="a0"/>
      </w:pPr>
      <w:r>
        <w:rPr>
          <w:b/>
          <w:bCs/>
        </w:rPr>
        <w:t>haqqında təsəvvür yaratmağa imkan verir. Şirkətin etibarlı olmasındaşübhəyaratmamaqməqsədi ilə məktub tərtib edilməlidir; zərf və kağız qüsursuzolmalıdır. Məktubları sənədlərin rəsmiləşdirmə standartlarına uyğun tərtib etməklazımdır. Amma bunları qaydalardan kənar çərçivədə, özəl üslubda da yazmaqolar. Yazılanları göndərməkdən öncə diqqətlə yoxlamaq lazımdır ki, səhvlər</w:t>
      </w:r>
    </w:p>
    <w:p w14:paraId="4F8E75BC" w14:textId="77777777" w:rsidR="00292389" w:rsidRDefault="00746908">
      <w:pPr>
        <w:pStyle w:val="a0"/>
      </w:pPr>
      <w:r>
        <w:rPr>
          <w:b/>
          <w:bCs/>
        </w:rPr>
        <w:t>olmasın. 5 Xidməti məktub kifayət qədər dəqiq, şərhsiz, əlavə sözlərsiz,emosiyalarsız tərtib olunmalıdır. Buna görə də işgüzar yazışmada şəxssix cümlələr</w:t>
      </w:r>
    </w:p>
    <w:p w14:paraId="274782CB" w14:textId="77777777" w:rsidR="00292389" w:rsidRDefault="00746908">
      <w:pPr>
        <w:pStyle w:val="a0"/>
      </w:pPr>
      <w:r>
        <w:rPr>
          <w:b/>
          <w:bCs/>
        </w:rPr>
        <w:t>üstünlük təşkil edir. Məsələn: «Sizin təkliflərə baxıb, hesab edirəm ...» Dövlətstandartlarına əsasən, sənəd insan tərəfindən yaradılmış, müəyyən zaman vəməkanda ötürmək üçün maddi informasiya obyektidir. Sənədlərin əsas funksiyası-informasiya ötürməsidir. Əksər hallardasənədləşdirmə mütləqdir, qanuni nəzarəvə qanuna əsasən uyğun möhkəmləndirmə üsuludur. Hüquqi tərəfdən sənədlərhüquq formalarından biridir. Bir sıra sənədlər hüquq normalarını və hüquqimünasibətləri qoruyur, möhkəmləndirir və dəyişdirir; digər sənədlərin hüquqi gücüvar və məhkəmədə, notariatda, arbitrajda və s.-də bunlardan sübut kimi istifadə</w:t>
      </w:r>
    </w:p>
    <w:p w14:paraId="7D7162E2" w14:textId="77777777" w:rsidR="00292389" w:rsidRDefault="00746908">
      <w:pPr>
        <w:pStyle w:val="a0"/>
      </w:pPr>
      <w:r>
        <w:rPr>
          <w:b/>
          <w:bCs/>
        </w:rPr>
        <w:t>edilə bilər. İdarəetmənin bütün növləri sənədlərdə öz əksini tapır. Sənədləşdirmə</w:t>
      </w:r>
    </w:p>
    <w:p w14:paraId="01EB80B3" w14:textId="77777777" w:rsidR="00292389" w:rsidRDefault="00746908">
      <w:pPr>
        <w:pStyle w:val="a0"/>
      </w:pPr>
      <w:r>
        <w:rPr>
          <w:b/>
          <w:bCs/>
        </w:rPr>
        <w:t>idarəetmə fəaliyyəti ilə sıx əlaqəlidir və idarəetmə aparatında onun üzərindəqoyulmuş funksiyaların reallaşdırılmasının idarəetmə üsuludur. Bəzi idarəetməfunksiyaları (təşkilati-sərəncam, uçot, hesabat, maliyyə fəaliyyəti və s.) idarəetmə</w:t>
      </w:r>
    </w:p>
    <w:p w14:paraId="42B50B99" w14:textId="77777777" w:rsidR="00292389" w:rsidRDefault="00746908">
      <w:pPr>
        <w:pStyle w:val="a0"/>
      </w:pPr>
      <w:r>
        <w:rPr>
          <w:b/>
          <w:bCs/>
        </w:rPr>
        <w:t>aparatının fəaliyyətində olan müəyyən tipə uyğun olurlar. Bu funksiyalar idarə vəfirmalardaqəbul edilmiş sənədlərdə öz əksini tapır. Sənədləşdirmənin</w:t>
      </w:r>
    </w:p>
    <w:p w14:paraId="368ACBBF" w14:textId="77777777" w:rsidR="00292389" w:rsidRDefault="00746908">
      <w:pPr>
        <w:pStyle w:val="a0"/>
      </w:pPr>
      <w:r>
        <w:rPr>
          <w:b/>
          <w:bCs/>
        </w:rPr>
        <w:t>təkmilləşdirilməsinin mühüm istiqamətlərindən biri unifikasiyadır, yəni vahidsistemin mövcudluğudur. Sənədlər poçt vasitəsi ilə alına bilər, kuryer (xidmətçi)tərəfindən çatdırıla bilər, faks və elektron poçtla qəbul edilə bilər. Sənədlərialarkən onların düzgün çatdırılmasına əmin olmaq lazımdır. Səhv alınmış yazışma</w:t>
      </w:r>
    </w:p>
    <w:p w14:paraId="05B71CBB" w14:textId="77777777" w:rsidR="00292389" w:rsidRDefault="00746908">
      <w:pPr>
        <w:pStyle w:val="a0"/>
      </w:pPr>
      <w:r>
        <w:rPr>
          <w:b/>
          <w:bCs/>
        </w:rPr>
        <w:t>göndərənə qaytarılır. Zərf açılandan sonra sənədin və əlavələrin səhifələrininmövcudluğuyoxlanılır. Faksla aparılan yazışma da analoji üsulla yoxlanılır.Əgərsənədlər poçtla gəlibsə, bütün zərflər açılır (istisna «şəxsi» sözü yazılanməktublardır). Zərflər açılandan sonra məhv edilir (istisna – vətəndaşlarınşəxsiməktublarıdır, çünki geri ünvan yalnız zərfin üzərində göstərilir). Adətən alınmışməktub ya əllə, ya da elektron üsulla möhürlənir. Faksla alınan sənədin alınma</w:t>
      </w:r>
    </w:p>
    <w:p w14:paraId="5CD5EA34" w14:textId="77777777" w:rsidR="00292389" w:rsidRDefault="00746908">
      <w:pPr>
        <w:pStyle w:val="a0"/>
      </w:pPr>
      <w:r>
        <w:rPr>
          <w:b/>
          <w:bCs/>
        </w:rPr>
        <w:t>vaxtı göstərilir. Sənədlərin ilkin alınması icraçılar və şöbələr üçün qeydiyyatlı və</w:t>
      </w:r>
    </w:p>
    <w:p w14:paraId="1586B68B" w14:textId="77777777" w:rsidR="00292389" w:rsidRDefault="00746908">
      <w:pPr>
        <w:pStyle w:val="a0"/>
      </w:pPr>
      <w:r>
        <w:rPr>
          <w:b/>
          <w:bCs/>
        </w:rPr>
        <w:t xml:space="preserve">qeyri-qeydiyyatlı məktublara ayrılır. Rəhbərlərə yalnız idarənin 6 fəaliyyətinə aidolan, ya da yeni informasiya daşıyan məktublar çatdırılır. Qalan sənədlər birbaşaicraçı mütəxəssislərə verilir. Sənədlərin işlənməsi, baxılması və icraçılaraçatdırılması dərhal, yəni daxil olunan gün həyata keçirilir. Əgər sənəd bir neçəstruktur bölmələrə və altbölmələrə çatmalıdırsa, onların surəti çıxarılır. Xüsusiuçotda olan, məlumat məqsədi daşıyan (alınma üsulundan asılı olmayaraq) bütünməktublar qeydiyyatdan keçməlidir. Məktubların qeydiyyatı zamanı sənədlərdəaşağıdakılar yazılır: </w:t>
      </w:r>
      <w:r>
        <w:rPr>
          <w:b/>
          <w:bCs/>
        </w:rPr>
        <w:t xml:space="preserve">Alınma vaxtı </w:t>
      </w:r>
      <w:r>
        <w:rPr>
          <w:b/>
          <w:bCs/>
        </w:rPr>
        <w:t xml:space="preserve">Giriş No (indeks) </w:t>
      </w:r>
      <w:r>
        <w:rPr>
          <w:b/>
          <w:bCs/>
        </w:rPr>
        <w:t>Sənədin göndərilmə vaxtı</w:t>
      </w:r>
    </w:p>
    <w:p w14:paraId="6C15AA51" w14:textId="77777777" w:rsidR="00292389" w:rsidRDefault="00746908">
      <w:pPr>
        <w:pStyle w:val="a0"/>
      </w:pPr>
      <w:r>
        <w:rPr>
          <w:b/>
          <w:bCs/>
        </w:rPr>
        <w:t xml:space="preserve">Sənədin indeksi </w:t>
      </w:r>
      <w:r>
        <w:rPr>
          <w:b/>
          <w:bCs/>
        </w:rPr>
        <w:t xml:space="preserve">Müəllif (korrespondent) </w:t>
      </w:r>
      <w:r>
        <w:rPr>
          <w:b/>
          <w:bCs/>
        </w:rPr>
        <w:t xml:space="preserve">Başlıq </w:t>
      </w:r>
      <w:r>
        <w:rPr>
          <w:b/>
          <w:bCs/>
        </w:rPr>
        <w:t xml:space="preserve">Dərkənar </w:t>
      </w:r>
      <w:r>
        <w:rPr>
          <w:b/>
          <w:bCs/>
        </w:rPr>
        <w:t>İcra müddəti</w:t>
      </w:r>
    </w:p>
    <w:p w14:paraId="1633CBA1" w14:textId="77777777" w:rsidR="00292389" w:rsidRDefault="00746908">
      <w:pPr>
        <w:pStyle w:val="a0"/>
      </w:pPr>
      <w:r>
        <w:rPr>
          <w:b/>
          <w:bCs/>
        </w:rPr>
        <w:t xml:space="preserve">İcraçı </w:t>
      </w:r>
      <w:r>
        <w:rPr>
          <w:b/>
          <w:bCs/>
        </w:rPr>
        <w:t xml:space="preserve">İcra yolu (sənədin çatdırılması və icrası qeyd olunur) </w:t>
      </w:r>
      <w:r>
        <w:rPr>
          <w:b/>
          <w:bCs/>
        </w:rPr>
        <w:t xml:space="preserve">İşin sayı </w:t>
      </w:r>
      <w:r>
        <w:rPr>
          <w:b/>
          <w:bCs/>
        </w:rPr>
        <w:t>İcradan</w:t>
      </w:r>
    </w:p>
    <w:p w14:paraId="5C17B009" w14:textId="77777777" w:rsidR="00292389" w:rsidRDefault="00746908">
      <w:pPr>
        <w:pStyle w:val="a0"/>
      </w:pPr>
      <w:r>
        <w:rPr>
          <w:b/>
          <w:bCs/>
        </w:rPr>
        <w:t>sonra sənədin yerləşdirilməsi ünvanı</w:t>
      </w:r>
    </w:p>
    <w:p w14:paraId="13C92D3A" w14:textId="77777777" w:rsidR="00292389" w:rsidRDefault="00746908">
      <w:pPr>
        <w:pStyle w:val="a0"/>
      </w:pPr>
      <w:r>
        <w:rPr>
          <w:b/>
          <w:bCs/>
        </w:rPr>
        <w:t xml:space="preserve">      5. İşgüzar yazışmanın əsas qaydaları.</w:t>
      </w:r>
    </w:p>
    <w:p w14:paraId="27D8C963" w14:textId="77777777" w:rsidR="00292389" w:rsidRDefault="00746908">
      <w:pPr>
        <w:pStyle w:val="a0"/>
      </w:pPr>
      <w:r>
        <w:rPr>
          <w:b/>
          <w:bCs/>
        </w:rPr>
        <w:t xml:space="preserve">İdarənin istər daxili, istərsə də xarici əlaqələrini təmin edən əsas sənədlərdən biri məktubdur. Məktub həm də tərəfdaş şirkətlər, xarici şirkətlər və ayrı-ayrıvətəndaşlar arasında rəsmi əlaqələrin əsas vasitəsidir. Operativ surətdə məsələnihəll etmək mümkün olmadıqda (şəxsi danışıq, telefon danışığı) məktublarrəsmiləşdirilir, standartlara uyğun (DÜST) tərtib edilir. Məktub bir məsələyə həsredilməlidir. Bir təşkilata bir neçə məsələ ilə əlaqədar müraciət edəndə bir neçəməktub göndərmək məsləhət görülür. Bu, sənədlərin hazırlığınınoperativliyini vəişlənməsini daha da sürətləndirir. Xidməti 7 məktubların çoxnövlülüyünəbaxmayaraq, onları iki vacib kateqoriyaya ayırmaq lazımdır: </w:t>
      </w:r>
      <w:r>
        <w:rPr>
          <w:b/>
          <w:bCs/>
        </w:rPr>
        <w:t xml:space="preserve"> Cavab tələb edənməktublar </w:t>
      </w:r>
      <w:r>
        <w:rPr>
          <w:b/>
          <w:bCs/>
        </w:rPr>
        <w:t xml:space="preserve"> Cavab tələb etməyən məktublar Cavab tələb edən məktublaraaşağıdakılar aiddir: </w:t>
      </w:r>
      <w:r>
        <w:rPr>
          <w:b/>
          <w:bCs/>
        </w:rPr>
        <w:t xml:space="preserve"> Xahişnamələr </w:t>
      </w:r>
      <w:r>
        <w:rPr>
          <w:b/>
          <w:bCs/>
        </w:rPr>
        <w:t xml:space="preserve"> Müraciətlər </w:t>
      </w:r>
      <w:r>
        <w:rPr>
          <w:b/>
          <w:bCs/>
        </w:rPr>
        <w:t xml:space="preserve"> Təkliflər </w:t>
      </w:r>
      <w:r>
        <w:rPr>
          <w:b/>
          <w:bCs/>
        </w:rPr>
        <w:t xml:space="preserve"> Tələblər </w:t>
      </w:r>
      <w:r>
        <w:rPr>
          <w:b/>
          <w:bCs/>
        </w:rPr>
        <w:t xml:space="preserve"> İradlar Dəvətlər Cavab tələb etməyən məktublar bunlardır: </w:t>
      </w:r>
      <w:r>
        <w:rPr>
          <w:b/>
          <w:bCs/>
        </w:rPr>
        <w:t xml:space="preserve"> Xəbərdarlıqlar </w:t>
      </w:r>
      <w:r>
        <w:rPr>
          <w:b/>
          <w:bCs/>
        </w:rPr>
        <w:t> Xatırlamalar</w:t>
      </w:r>
      <w:r>
        <w:rPr>
          <w:b/>
          <w:bCs/>
        </w:rPr>
        <w:t xml:space="preserve"> İmtinalar </w:t>
      </w:r>
      <w:r>
        <w:rPr>
          <w:b/>
          <w:bCs/>
        </w:rPr>
        <w:t xml:space="preserve"> Sərəncamlar </w:t>
      </w:r>
      <w:r>
        <w:rPr>
          <w:b/>
          <w:bCs/>
        </w:rPr>
        <w:t xml:space="preserve"> Müşahidəməktubları </w:t>
      </w:r>
      <w:r>
        <w:rPr>
          <w:b/>
          <w:bCs/>
        </w:rPr>
        <w:t xml:space="preserve"> Bildirişlər </w:t>
      </w:r>
      <w:r>
        <w:rPr>
          <w:b/>
          <w:bCs/>
        </w:rPr>
        <w:t xml:space="preserve"> Zəmanətməktubları </w:t>
      </w:r>
      <w:r>
        <w:rPr>
          <w:b/>
          <w:bCs/>
        </w:rPr>
        <w:t xml:space="preserve"> İnformasiya məktubları </w:t>
      </w:r>
      <w:r>
        <w:rPr>
          <w:b/>
          <w:bCs/>
        </w:rPr>
        <w:t> Təlimat məktubları Məktub tərtib edəndəaydın təsəvvür etmək lazımdır ki, bununla hansı məqsədə nail olmaq istəyirsiniz,burada hansı dəlilləri gətirəcəksiniz. İşgüzar məktub qüsursuz olmalıdır, çünkikiçik bir kənarlaşma hüquqi münaqişələrə səbəb ola bilər. Əgər məktub hər hansıbir təşkilata birinci dəfə göndərilirsə, adresatın soyadını, adını, atasınınadını(səhvsiz) aydınlaşdırmaq lazımdır. İşgüzar əlaqələrdə bu, zəruridir. Məlumatkitabçasından təşkilatın telefon nömrəsini və ya katibdən lazımi informasiyanıalmaolar. Müxtəlif ünvanlara göndərilən təlimat məktublarında 8 şəxssizformadan istifadə edilir. Toxunulan məsələni həll etmək üçün məktubunməzmununuqısa, inandırıcı və məntiqi izah etmək lazımdır. Məktubun tonu sakit,nəzakətli, sadə olmalıdır. Həddindən artıq nəzakət isə kobudluq və diqqətsizlikləbərabəryersizdir. Dəqiqsizlik ikimənalılığa, artıq professionalizm, lazım olmayanqısaldılmış ifadələr isə sonrakı dəqiqliyin zəruriliyinə gətirib çıxarır. İşgüzartərəfdaşagöndərilən informasiya tam dürüst olmalıdır. Əgər sizin məktubunuzdahər hansı bir xahişin, ya da tapşırığın yerinə yetirilməsinin imtinası varsa, əvvəlcəbelə qərarın motivlərini izah etmək lazımdır. Əgər vəziyyətin dəyişməsi ehtimalıvarsa, söz vermək lazımdır ki, gələcəkdə həmin məsələnin baxılmasına qayıtmaolar. Konkret rəhbər, ya da reqlament sənədlərinə istinad məktub müəllifininişgüzar imicini artırır. Məktuba olan müasir tələblər bunlardır: aydınlıq, dəqiqlik,məntiqlilik və kifayət qədər yığcamlıq. Əgər telefon zəngi ilə kifayətlənmək olarsa,məktub yazmayın. İşgüzar məktubları adətən bir səhifə həcmində yazırlar. Əgərməktub bir neçə səhifədən ibarətdirsə, birincidən başqa, digər bütün səhifələr ərəbrəqəmləri ilə nömrələnir. İşgüzar məktublar xüsusi blanklarda sənədləşdirilir.Onların üzərində şirkətin emblemi, tam adı, poçt ünvanı, telefonlar və bankrekvizitləri göstərilir. Məzmunundan asılı olaraq, yazı kağızlarında da buməktublar sənədləşdirilə bilər. Bəzi vacib işgüzar məktubları bükmürlər, xüsusiböyük zərflərdə göndərirlər. Böyük müasir şirkətlərin xüsusi şəffaf pəncərəciklizərfləri olur. Belə zərflərdə ünvan yazılmır. İşgüzar məktubları əllə yazmırlar.Onlar mütləq çap olunmalıdırlar</w:t>
      </w:r>
    </w:p>
    <w:p w14:paraId="42B2A119" w14:textId="77777777" w:rsidR="00292389" w:rsidRDefault="00746908">
      <w:pPr>
        <w:pStyle w:val="a0"/>
      </w:pPr>
      <w:r>
        <w:rPr>
          <w:b/>
          <w:bCs/>
        </w:rPr>
        <w:t>. Ərizə Hüquqi və mülki işlərin geniş yayılmış kargüzarlıq sənədlərindən biri ərizədir.</w:t>
      </w:r>
    </w:p>
    <w:p w14:paraId="59DB1685" w14:textId="77777777" w:rsidR="00292389" w:rsidRDefault="00746908">
      <w:pPr>
        <w:pStyle w:val="a0"/>
      </w:pPr>
      <w:r>
        <w:rPr>
          <w:b/>
          <w:bCs/>
        </w:rPr>
        <w:t>“Ərizə” sözü ərəbcə “ərz” sözündəndir.Ərizənin mahiyyəti – Ərizənin hüquqi sənəd kimi mahiyyətcə şərhi aşağıdakıkimidir. Şəxsin (bir neçə şəxsin) idarəyə və yaxud vəzifəli şəxsərəsmi müraciəti.Şikayətdən fərqli olaraq, vətəndaşın hüquqlarının və qanunimənafeyininpozulması ilə əlaqədar olmur və həmin pozulmanın aradan qaldırılması tələbi deyildir. Ərizə ilk növbədə, vətəndaşın hüququnun, yaxud qanuni mənafeyininhəyatakeçirilməsi (məsələn, işə qəbul haqda ərizə, öz xahişi ilə işdən çıxmaqhaqqında ərizə, mənzil verilməsi haqqında ərizə) üçün və müəssisələrin işiniyaxşılaşdırmaq haqqında təkliflər irəli sürmək üçün verilir. Ərizə yazılı və şifahiverilir. Şifahi ərizə xüsusi jurnala qeyd edilir və sonradan yazılı ərizələrlə (onlar daqeydəalınmalıdır) eyni əsaslarla baxılır. Ərizədə qaldırılmış məsələ həmiidarənin səlahiyyətinə aidolmadıqdaərizə müvafiq səlahiyyətli orqana göndərilirvə bu, ərizəçiyə bildirilir. Ərizənin xarakterindən asılı olaraq bəzən müxtəlifhüquqi aktlardan, cinayət məcəlləsinin və mülki məcəllənin maddələrindən istifadəetmək lazım gəlir. Adətən belə ərizələri vəkillərə yazdırırlar. B. Ərizənin məzmunu- Ərizə məzmunca iki cür olur: 1) şikayət ərizəsi; 2) xahiş ərizəsi. C. Ərizənin forması – Ərizə vərəqin sol tərəfindən 4 -5 sm buraxılmaqla ortadan başlanır. İlk</w:t>
      </w:r>
    </w:p>
    <w:p w14:paraId="44FBCF5F" w14:textId="77777777" w:rsidR="00292389" w:rsidRDefault="00746908">
      <w:pPr>
        <w:pStyle w:val="a0"/>
      </w:pPr>
      <w:r>
        <w:rPr>
          <w:b/>
          <w:bCs/>
        </w:rPr>
        <w:t>cümlədə müraciət olunan şəxsin vəzifəsi, titulu, adının və atasının adının başhərfləri və soyadı yazılır. Ondan sonra ərizə verən öz kimliyini, (vəzifəsini) adını,atasının adını və soyadını bütövlükdə yazır. Bundan sonra isə vərəqin ortasında“ƏRİZƏsözünü yazır. Abzasdan ərizənin məzmunu başlanır. Ərizəçi öz mətləbini bildirdikdən sonra aşağıda imza edir və sonda aşağıda ayın tarixinigöstərir.</w:t>
      </w:r>
    </w:p>
    <w:p w14:paraId="0B4F4E4D" w14:textId="77777777" w:rsidR="00292389" w:rsidRDefault="00746908">
      <w:pPr>
        <w:pStyle w:val="a0"/>
      </w:pPr>
      <w:r>
        <w:rPr>
          <w:b/>
          <w:bCs/>
        </w:rPr>
        <w:t>Ərizənin dil xüsusiyyətləri.</w:t>
      </w:r>
    </w:p>
    <w:p w14:paraId="7C7B8AD4" w14:textId="77777777" w:rsidR="00292389" w:rsidRDefault="00746908">
      <w:pPr>
        <w:pStyle w:val="a0"/>
      </w:pPr>
      <w:r>
        <w:rPr>
          <w:b/>
          <w:bCs/>
        </w:rPr>
        <w:t>Ərizə dövlət dilində yazılır. Ərizə düşünülmüş şəkildə yazılmalı, fikir aydın</w:t>
      </w:r>
    </w:p>
    <w:p w14:paraId="2A89E353" w14:textId="77777777" w:rsidR="00292389" w:rsidRDefault="00746908">
      <w:pPr>
        <w:pStyle w:val="a0"/>
      </w:pPr>
      <w:r>
        <w:rPr>
          <w:b/>
          <w:bCs/>
        </w:rPr>
        <w:t>olmalıdır. Ərizəçi öz istəyini anlaşıqlı şəkildə bildirməlidir. Müasir ərizələrdə heç</w:t>
      </w:r>
    </w:p>
    <w:p w14:paraId="06E2A7D2" w14:textId="77777777" w:rsidR="00292389" w:rsidRDefault="00746908">
      <w:pPr>
        <w:pStyle w:val="a0"/>
      </w:pPr>
      <w:r>
        <w:rPr>
          <w:b/>
          <w:bCs/>
        </w:rPr>
        <w:t>bir yaltaqlıq ifadə edən, şikayət etdiyi adamın şəxsiyyətini təhqir edən söz və</w:t>
      </w:r>
    </w:p>
    <w:p w14:paraId="404CCD66" w14:textId="77777777" w:rsidR="00292389" w:rsidRDefault="00746908">
      <w:pPr>
        <w:pStyle w:val="a0"/>
      </w:pPr>
      <w:r>
        <w:rPr>
          <w:b/>
          <w:bCs/>
        </w:rPr>
        <w:t>ifadəyə yol vermək olmaz. Habelə müraciət etdiyi vəzifəli şəxs üçün “alicənab,</w:t>
      </w:r>
    </w:p>
    <w:p w14:paraId="5D709F0A" w14:textId="77777777" w:rsidR="00292389" w:rsidRDefault="00746908">
      <w:pPr>
        <w:pStyle w:val="a0"/>
      </w:pPr>
      <w:r>
        <w:rPr>
          <w:b/>
          <w:bCs/>
        </w:rPr>
        <w:t>əlahəzrət” və s. kimi sözlər işlətmək də lüzumsuzdur.</w:t>
      </w:r>
    </w:p>
    <w:p w14:paraId="44922C6E" w14:textId="77777777" w:rsidR="00292389" w:rsidRDefault="00746908">
      <w:pPr>
        <w:pStyle w:val="a0"/>
      </w:pPr>
      <w:r>
        <w:rPr>
          <w:b/>
          <w:bCs/>
        </w:rPr>
        <w:t>8. Ərizə nümunələri:</w:t>
      </w:r>
    </w:p>
    <w:p w14:paraId="36BF6415" w14:textId="77777777" w:rsidR="00292389" w:rsidRDefault="00746908">
      <w:pPr>
        <w:pStyle w:val="a0"/>
      </w:pPr>
      <w:r>
        <w:rPr>
          <w:b/>
          <w:bCs/>
        </w:rPr>
        <w:t>Nümunələr Tikiş fabrikinin direktoru V.Ömərova Qadın platformaları sexinin</w:t>
      </w:r>
    </w:p>
    <w:p w14:paraId="676F5796" w14:textId="77777777" w:rsidR="00292389" w:rsidRDefault="00746908">
      <w:pPr>
        <w:pStyle w:val="a0"/>
      </w:pPr>
      <w:r>
        <w:rPr>
          <w:b/>
          <w:bCs/>
        </w:rPr>
        <w:t>mühəndisi Səmayə Əkrəm qızı Rəhimovadan ƏRİZƏ 15 fevral 2015-ci il</w:t>
      </w:r>
    </w:p>
    <w:p w14:paraId="35800D27" w14:textId="77777777" w:rsidR="00292389" w:rsidRDefault="00746908">
      <w:pPr>
        <w:pStyle w:val="a0"/>
      </w:pPr>
      <w:r>
        <w:rPr>
          <w:b/>
          <w:bCs/>
        </w:rPr>
        <w:t>tarixindən məni növbəti məzuniyyətə buraxmağınızı xahiş edirəm.</w:t>
      </w:r>
    </w:p>
    <w:p w14:paraId="0C856E15" w14:textId="77777777" w:rsidR="00292389" w:rsidRDefault="00746908">
      <w:pPr>
        <w:pStyle w:val="a0"/>
      </w:pPr>
      <w:r>
        <w:rPr>
          <w:b/>
          <w:bCs/>
        </w:rPr>
        <w:t>İmza: S.Rəhimova</w:t>
      </w:r>
    </w:p>
    <w:p w14:paraId="75DCD818" w14:textId="77777777" w:rsidR="00292389" w:rsidRDefault="00746908">
      <w:pPr>
        <w:pStyle w:val="a0"/>
      </w:pPr>
      <w:r>
        <w:rPr>
          <w:b/>
          <w:bCs/>
        </w:rPr>
        <w:t xml:space="preserve">  Tərcümeyi-hal</w:t>
      </w:r>
    </w:p>
    <w:p w14:paraId="345B00F6" w14:textId="77777777" w:rsidR="00292389" w:rsidRDefault="00746908">
      <w:pPr>
        <w:pStyle w:val="a0"/>
      </w:pPr>
      <w:r>
        <w:rPr>
          <w:b/>
          <w:bCs/>
        </w:rPr>
        <w:t>. Bu sözün əvəzinə, bəzən “avtobioqrafiya” da işlədilir. Tərcümeyi-hal ərəbcə“tərçi” ( geri çevirmə, döndərmə, təkraretmə) və “hal” (surət, vəziyyət) sözlərininbirləşməsindən ibarətdir.Avtobioqrafiya isə avto (öz, özü) + bio (həyat) + qrafiya(yazıram) deməkdir. Fikrimizcə, avtobioqrafiya sözü tərcümeyi-hal sözünənisbətən daha uyğundur. Avtobioqrafiya şəxsin öz əli ilə yazdığı tərcümeyi-haldır.Bioqrafiya isə kiminsə tərcümeyi-halının başqası tərəfindən yazılmış formasıdır.Avtobioqrafiya – müəllifin öz həyatını özünün təsvir etməsidir. Avtobioqrafiya –həm ədəbi janr, həm də rəsmi sənədə aiddir. Memuar ədəbiyyatı əslindəavtobioqrafik xarakterdə olur. Adətən, böyük sərkərdələr (məs: G.K.Jukov,Anfilov və başqaları), yazıçılar (C.Məmməd-quluzadə, A.Şaiq, M.F.Axundov vəb.) avtobioqrafiyalardatarixi hadisələri bədii fikirlərin içərisində verir.Məsələn,C.Məmmədquluzadə yazır: «Anadan olmuşam Naxçıvan şəhərində, Araz çayınınbeş-altı verstliyində və Culfa qəsəbəsinin 40 verstlik fasiləsində... Nə vaxt anadan</w:t>
      </w:r>
    </w:p>
    <w:p w14:paraId="2240BAF4" w14:textId="77777777" w:rsidR="00292389" w:rsidRDefault="00746908">
      <w:pPr>
        <w:pStyle w:val="a0"/>
      </w:pPr>
      <w:r>
        <w:rPr>
          <w:b/>
          <w:bCs/>
        </w:rPr>
        <w:t>olmuşam? Vallah bilmirəm, çünki bu barədə heç bir sənədim və yazım yoxdur.Yəni nə odur ki, mənim təvəllüdüm barəsində olan yazını mən itirmişəm, xeyr,mən onu deyirəm ki, məni dünyaya gəlməyimi heç kəs yazı ilə bir yanda qeydetməyib... Bununla bərabər, bir neçə işarələrlə duya bilirəm ki, indi yəni hicrətinmin üç yüz qırx altıncı ilində mənim yaşım gərək ki, ya əlli altı ola, ya əlli yeddiola, ya bəlkə əlli səkkiz ola». 12 Buna bənzər və daha bədii şəkildə Abdulla Şaiqöz avtobioqrafiyasında anadan olmasını belə göstərir: «Qardaşım Abdullanın ölümü ata-anasının qəlbini dərin hüzn və kədər içində buraxmışdı. Onlara ancaq</w:t>
      </w:r>
    </w:p>
    <w:p w14:paraId="2850F776" w14:textId="77777777" w:rsidR="00292389" w:rsidRDefault="00746908">
      <w:pPr>
        <w:pStyle w:val="a0"/>
      </w:pPr>
      <w:r>
        <w:rPr>
          <w:b/>
          <w:bCs/>
        </w:rPr>
        <w:t>yaxın zamanda dünyaya gələcək yeni övlad ümidi təsəlli verirdi. Hamı səbirsizliklə</w:t>
      </w:r>
    </w:p>
    <w:p w14:paraId="45323505" w14:textId="77777777" w:rsidR="00292389" w:rsidRDefault="00746908">
      <w:pPr>
        <w:pStyle w:val="a0"/>
      </w:pPr>
      <w:r>
        <w:rPr>
          <w:b/>
          <w:bCs/>
        </w:rPr>
        <w:t>onun yolunu gözləyirdi. O yolu gözlənilən çağa mən idim. 1881-ci ildə fevralayının 12-də (yeni hesab ilə 24-də) Tiflis şəhərində doqquz aylıq uzun bir səfərdəntək yox, özüm ilə bərabər bir yoldaş da gətirmişdim. Ölən qardaşımın sönənçırağını yandırmış olduğumdan onun adını mənə qoydular. Mən də, mənim ilə əkiztay olan bacım Mərziyə də ataanamızın qəlbindən dərdi, kədəri silib, yerinə sevincvə şənlik qığılcımı saçdıq. Ailəmiz yenidən şənləndi». Xatirə –</w:t>
      </w:r>
    </w:p>
    <w:p w14:paraId="3228E1C6" w14:textId="77777777" w:rsidR="00292389" w:rsidRDefault="00746908">
      <w:pPr>
        <w:pStyle w:val="a0"/>
      </w:pPr>
      <w:r>
        <w:rPr>
          <w:b/>
          <w:bCs/>
        </w:rPr>
        <w:t>avtobioqrafiyalardan əlavə, bir də şəxsiyyət haqqında avtobioqrafiyalar da vardırki, onlar qismən hüquqi sənəd xarakterində olur. Hər hansı bir adam işə qəbulediləndə və başqa hallarda onun haqqında toplanan sənədlər içərisindəavtobioqrafiya əsas yer tutur. Doğrudur, kadr uçotuna dair şəxsi vərəqdə bioqrafikməlumatlar olur. Amma avtobioqrafiya şəxsən, əllə yazıldığı üçün daha</w:t>
      </w:r>
    </w:p>
    <w:p w14:paraId="656A446A" w14:textId="77777777" w:rsidR="00292389" w:rsidRDefault="00746908">
      <w:pPr>
        <w:pStyle w:val="a0"/>
      </w:pPr>
      <w:r>
        <w:rPr>
          <w:b/>
          <w:bCs/>
        </w:rPr>
        <w:t>əhəmiyyətlidir. Avtobioqrafiyada müəllif özünün keçdiyi həyat yolunu əks</w:t>
      </w:r>
    </w:p>
    <w:p w14:paraId="38CF8E65" w14:textId="77777777" w:rsidR="00292389" w:rsidRDefault="00746908">
      <w:pPr>
        <w:pStyle w:val="a0"/>
      </w:pPr>
      <w:r>
        <w:rPr>
          <w:b/>
          <w:bCs/>
        </w:rPr>
        <w:t>etdirməklə bərabər, ata və anası, yaxın ailə üzvləri haqqında da məlumat verir.</w:t>
      </w:r>
    </w:p>
    <w:p w14:paraId="0D968426" w14:textId="77777777" w:rsidR="00292389" w:rsidRDefault="00746908">
      <w:pPr>
        <w:pStyle w:val="a0"/>
      </w:pPr>
      <w:r>
        <w:rPr>
          <w:b/>
          <w:bCs/>
        </w:rPr>
        <w:t>Tərcümeyi-hal ictimai həyatın müxtəlif sahələrində istifadə edilən əməli yazı</w:t>
      </w:r>
    </w:p>
    <w:p w14:paraId="625855E8" w14:textId="77777777" w:rsidR="00292389" w:rsidRDefault="00746908">
      <w:pPr>
        <w:pStyle w:val="a0"/>
      </w:pPr>
      <w:r>
        <w:rPr>
          <w:b/>
          <w:bCs/>
        </w:rPr>
        <w:t>növüdür. Müxtəlif mənalarda – orta və ali ixtisas məktəblərinə qəbul olunarkən, işə</w:t>
      </w:r>
    </w:p>
    <w:p w14:paraId="71E496A5" w14:textId="77777777" w:rsidR="00292389" w:rsidRDefault="00746908">
      <w:pPr>
        <w:pStyle w:val="a0"/>
      </w:pPr>
      <w:r>
        <w:rPr>
          <w:b/>
          <w:bCs/>
        </w:rPr>
        <w:t>girərkən, hər hansı ictimai, siyasi təşkilata üzv olarkən, rəhbər vəzifəyə irəli</w:t>
      </w:r>
    </w:p>
    <w:p w14:paraId="69743153" w14:textId="77777777" w:rsidR="00292389" w:rsidRDefault="00746908">
      <w:pPr>
        <w:pStyle w:val="a0"/>
      </w:pPr>
      <w:r>
        <w:rPr>
          <w:b/>
          <w:bCs/>
        </w:rPr>
        <w:t>çəkilərkən, mükafata təqdim olunarkən şəxsin özü haqqında ətraflı məlumat</w:t>
      </w:r>
    </w:p>
    <w:p w14:paraId="299520E2" w14:textId="77777777" w:rsidR="00292389" w:rsidRDefault="00746908">
      <w:pPr>
        <w:pStyle w:val="a0"/>
      </w:pPr>
      <w:r>
        <w:rPr>
          <w:b/>
          <w:bCs/>
        </w:rPr>
        <w:t>verilməsi məqsədilə yazılır.</w:t>
      </w:r>
    </w:p>
    <w:p w14:paraId="591B4EE0" w14:textId="77777777" w:rsidR="00292389" w:rsidRDefault="00746908">
      <w:pPr>
        <w:pStyle w:val="a0"/>
      </w:pPr>
      <w:r>
        <w:rPr>
          <w:b/>
          <w:bCs/>
        </w:rPr>
        <w:t>10.Tərcümeyi-hala verilən tələblər</w:t>
      </w:r>
    </w:p>
    <w:p w14:paraId="07ADB9E0" w14:textId="77777777" w:rsidR="00292389" w:rsidRDefault="00746908">
      <w:pPr>
        <w:pStyle w:val="a0"/>
      </w:pPr>
      <w:r>
        <w:rPr>
          <w:b/>
          <w:bCs/>
        </w:rPr>
        <w:t>1. Tərcümeyi-halda şəxsin doğulduğu il, ay və gün, yer (respublika, şəhər, rayon,</w:t>
      </w:r>
    </w:p>
    <w:p w14:paraId="2EC07954" w14:textId="77777777" w:rsidR="00292389" w:rsidRDefault="00746908">
      <w:pPr>
        <w:pStyle w:val="a0"/>
      </w:pPr>
      <w:r>
        <w:rPr>
          <w:b/>
          <w:bCs/>
        </w:rPr>
        <w:t>kənd) dəqiq göstərilməli;</w:t>
      </w:r>
    </w:p>
    <w:p w14:paraId="28FB52C6" w14:textId="77777777" w:rsidR="00292389" w:rsidRDefault="00746908">
      <w:pPr>
        <w:pStyle w:val="a0"/>
      </w:pPr>
      <w:r>
        <w:rPr>
          <w:b/>
          <w:bCs/>
        </w:rPr>
        <w:t>2. Faktlar (həyatın mərhələləri, oxuduğu, işlədiyi yerlər, nailiyyətlər, təltiflər, ailə</w:t>
      </w:r>
    </w:p>
    <w:p w14:paraId="4CA345CE" w14:textId="77777777" w:rsidR="00292389" w:rsidRDefault="00746908">
      <w:pPr>
        <w:pStyle w:val="a0"/>
      </w:pPr>
      <w:r>
        <w:rPr>
          <w:b/>
          <w:bCs/>
        </w:rPr>
        <w:t>vəziyyəti və s.) ardıcıl sadalanmalı; 3.Tərcümeyi-hal şəxsin öz xətti ilə yazılıb</w:t>
      </w:r>
    </w:p>
    <w:p w14:paraId="2EB9BB71" w14:textId="77777777" w:rsidR="00292389" w:rsidRDefault="00746908">
      <w:pPr>
        <w:pStyle w:val="a0"/>
      </w:pPr>
      <w:r>
        <w:rPr>
          <w:b/>
          <w:bCs/>
        </w:rPr>
        <w:t>imzalanmalıdır.Tərcümeyi-hal formasına görə sadə və mürəkkəb olur. İbtidai siniflərdə sadə</w:t>
      </w:r>
    </w:p>
    <w:p w14:paraId="26589C18" w14:textId="77777777" w:rsidR="00292389" w:rsidRDefault="00746908">
      <w:pPr>
        <w:pStyle w:val="a0"/>
      </w:pPr>
      <w:r>
        <w:rPr>
          <w:b/>
          <w:bCs/>
        </w:rPr>
        <w:t>tərcümeyi-hal öyrədilir. Bu zaman şagird yalnız özü haqqında bildiklərini yazır.Mürəkkəb tərcümeyi-halda isə ayrı-ayrı insanların həm özünün, həm dəvalideynlərinin həyatı, məşğuliyyəti haqqında məlumat verilir. Tələbələrdətərcümeyi-hala dair tam təsəvvür yaratmaq üçün onları aşağıdakı ardıcıllıqla tanışetmək faydalıdır: 1. Başlıq: Tərcümeyi-hal 2.Adı, soyadı və atasının adı 3.Doğuldğu il, ay, gün, yer 4. Məktəbəqədər dövr 5. Məktəb dövrü 6. Tələbəlikdövrü 7. Universitetdə apardığı ictimai vəzifə 8. Nailiyyətləri (mükafatları,</w:t>
      </w:r>
    </w:p>
    <w:p w14:paraId="3069077B" w14:textId="77777777" w:rsidR="00292389" w:rsidRDefault="00746908">
      <w:pPr>
        <w:pStyle w:val="a0"/>
      </w:pPr>
      <w:r>
        <w:rPr>
          <w:b/>
          <w:bCs/>
        </w:rPr>
        <w:t>təltifləri) 9. Ailə üzvləri haqqında qısa məlumat 10. Tərcümeyi-halın yazılma tarixi11. Tərcümeyi-halı yazanın şəxsi imzası.</w:t>
      </w:r>
    </w:p>
    <w:p w14:paraId="4850CD74" w14:textId="77777777" w:rsidR="00292389" w:rsidRDefault="00292389">
      <w:pPr>
        <w:pStyle w:val="a0"/>
      </w:pPr>
    </w:p>
    <w:p w14:paraId="5EE6B7D3" w14:textId="77777777" w:rsidR="00292389" w:rsidRDefault="00746908">
      <w:pPr>
        <w:pStyle w:val="a0"/>
      </w:pPr>
      <w:r>
        <w:rPr>
          <w:b/>
          <w:bCs/>
        </w:rPr>
        <w:t>Nümunə TƏRCÜMEYİ-HAL</w:t>
      </w:r>
    </w:p>
    <w:p w14:paraId="54270DF1" w14:textId="77777777" w:rsidR="00292389" w:rsidRDefault="00746908">
      <w:pPr>
        <w:pStyle w:val="a0"/>
      </w:pPr>
      <w:r>
        <w:rPr>
          <w:b/>
          <w:bCs/>
        </w:rPr>
        <w:t>Mən, Vasif Vaqif oğlu Hacıyev 1987-ci il aprel ayının 1-də Bakı şəhərinin</w:t>
      </w:r>
    </w:p>
    <w:p w14:paraId="794EACCA" w14:textId="77777777" w:rsidR="00292389" w:rsidRDefault="00746908">
      <w:pPr>
        <w:pStyle w:val="a0"/>
      </w:pPr>
      <w:r>
        <w:rPr>
          <w:b/>
          <w:bCs/>
        </w:rPr>
        <w:t>Nərimanov rayonunda ziyalı ailəsində anadan olmuşam. İncəsənət Gimnaziyasını</w:t>
      </w:r>
    </w:p>
    <w:p w14:paraId="5A47C435" w14:textId="77777777" w:rsidR="00292389" w:rsidRDefault="00746908">
      <w:pPr>
        <w:pStyle w:val="a0"/>
      </w:pPr>
      <w:r>
        <w:rPr>
          <w:b/>
          <w:bCs/>
        </w:rPr>
        <w:t>bitirmişəm. 2013-cü ildən Azərbaycan Dövlət İqtisad Universitetinin Beynəlxalq</w:t>
      </w:r>
    </w:p>
    <w:p w14:paraId="0E3F04A4" w14:textId="77777777" w:rsidR="00292389" w:rsidRDefault="00746908">
      <w:pPr>
        <w:pStyle w:val="a0"/>
      </w:pPr>
      <w:r>
        <w:rPr>
          <w:b/>
          <w:bCs/>
        </w:rPr>
        <w:t>İqtisadi Münasibətlər fakültəsində oxuyuram. Atam, Vaqif Famil oğlu Hacıyev</w:t>
      </w:r>
    </w:p>
    <w:p w14:paraId="22A1C3D3" w14:textId="77777777" w:rsidR="00292389" w:rsidRDefault="00746908">
      <w:pPr>
        <w:pStyle w:val="a0"/>
      </w:pPr>
      <w:r>
        <w:rPr>
          <w:b/>
          <w:bCs/>
        </w:rPr>
        <w:t>1957-ci ildə Ağsu rayonunun Pirhəsənli kəndində anadan olmuşdur, özəl bankda</w:t>
      </w:r>
    </w:p>
    <w:p w14:paraId="32E22AA1" w14:textId="77777777" w:rsidR="00292389" w:rsidRDefault="00746908">
      <w:pPr>
        <w:pStyle w:val="a0"/>
      </w:pPr>
      <w:r>
        <w:rPr>
          <w:b/>
          <w:bCs/>
        </w:rPr>
        <w:t>işləyir. Anam, Fatimə Bilal qızı Hacıyeva 1962-cı ildə Qəbələ rayonunun Vəndam</w:t>
      </w:r>
    </w:p>
    <w:p w14:paraId="298A2613" w14:textId="77777777" w:rsidR="00292389" w:rsidRDefault="00746908">
      <w:pPr>
        <w:pStyle w:val="a0"/>
      </w:pPr>
      <w:r>
        <w:rPr>
          <w:b/>
          <w:bCs/>
        </w:rPr>
        <w:t>kəndində anadan olmuşdur, evdar qadındır. İmza: V.Hacıyev 03.04.15.</w:t>
      </w:r>
    </w:p>
    <w:p w14:paraId="33E37A99" w14:textId="77777777" w:rsidR="00292389" w:rsidRDefault="00746908">
      <w:pPr>
        <w:pStyle w:val="a0"/>
      </w:pPr>
      <w:r>
        <w:rPr>
          <w:b/>
          <w:bCs/>
        </w:rPr>
        <w:t xml:space="preserve">  </w:t>
      </w:r>
    </w:p>
    <w:p w14:paraId="38E3154D" w14:textId="77777777" w:rsidR="00292389" w:rsidRDefault="00746908">
      <w:pPr>
        <w:pStyle w:val="a0"/>
      </w:pPr>
      <w:r>
        <w:rPr>
          <w:b/>
          <w:bCs/>
        </w:rPr>
        <w:t>11. Xasiyyətnamə.</w:t>
      </w:r>
    </w:p>
    <w:p w14:paraId="7AB4FD04" w14:textId="77777777" w:rsidR="00292389" w:rsidRDefault="00746908">
      <w:pPr>
        <w:pStyle w:val="a0"/>
      </w:pPr>
      <w:r>
        <w:rPr>
          <w:b/>
          <w:bCs/>
        </w:rPr>
        <w:t>“Xasiyyət” (ərəb) və “namə” (fars) sözlərinin birləşməsindən əmələ gəlib, hərhansı bir şəxsin ictimai və əmək fəaliyyətini, kollektivdəki yerini təsvir edən rəsmisənəd və ya xarakteristikadır. Xasiyyətnamənin işlənmə dairəsi genişdir. İşə,rəhbər vəzifəyə seçildikdə və ya dövlət orqanları tərəfindən tələb olunduqda hərhansı şəxs haqqında xasiyyətnamə verilir. Belə xasiyyətnamə əməli yazı növü kimirəsmi üslubda yazılır. Əvvəlki xasiyyətnamələrdə şəxsin partiyalılığı, partiyacəzası olması, siyasi dəyanəti xasiyyətnamədə mütləq öz əksini tapmalı idi. Bunagörə də xasiyyətnaməni partiya təşkilatı katibi də imzalamalı idi. Xasiyyətnaməbelə bir cümlə ilə qurtarırdı: «Siyasi cəhətdən dəyanətlidir (dəyanətli deyil)».</w:t>
      </w:r>
    </w:p>
    <w:p w14:paraId="0C5B7EB0" w14:textId="77777777" w:rsidR="00292389" w:rsidRDefault="00746908">
      <w:pPr>
        <w:pStyle w:val="a0"/>
      </w:pPr>
      <w:r>
        <w:rPr>
          <w:b/>
          <w:bCs/>
        </w:rPr>
        <w:t>Müasir xasiyyətnamələr daha demokratik, daha sadədir. Xasiyyətnaməni yalnızmüəssisərəhbəri və həmkarlar təşkilatının sədri imzalayır. Böyük müəssisələrdəxasiyyətnaməni şöbə müdiri tərtib edir. Xasiyyətnamədə aşağıdakılar öz əksinitapmalıdır: şəxsin təvəllüdü; vəzifəsi; milliyyəti; ailə vəziyyəti; idarə və</w:t>
      </w:r>
    </w:p>
    <w:p w14:paraId="2D17DF8F" w14:textId="77777777" w:rsidR="00292389" w:rsidRDefault="00746908">
      <w:pPr>
        <w:pStyle w:val="a0"/>
      </w:pPr>
      <w:r>
        <w:rPr>
          <w:b/>
          <w:bCs/>
        </w:rPr>
        <w:t>müəssisədəki əmək fəaliyyəti; stajı; əxlaqimənəvi keyfiyyəti; öz vəzifəsinəmünasibəti. Xasiyyətnamə rəsmi sənəd olduğu üçün o, rəsmi üslubda yazılmalı,xasiyyətnamə alan adamın müsbət və mənfi cəhətləri rəsmi dillə ifadə olunmalıdır.Heç bir emosional ifadəyə,bənzətmələrə yol vermək olmaz (Məsələn, Zalım oğlu</w:t>
      </w:r>
    </w:p>
    <w:p w14:paraId="07E83E94" w14:textId="77777777" w:rsidR="00292389" w:rsidRDefault="00746908">
      <w:pPr>
        <w:pStyle w:val="a0"/>
      </w:pPr>
      <w:r>
        <w:rPr>
          <w:b/>
          <w:bCs/>
        </w:rPr>
        <w:t>səhərdən axşama qədər dəzgah arxasında yoruldum demədən işləyir – kimicümlələr xasiyyətnamə üçün yolverilməzdir).12. Xasiyyətnamənin yazılmasına verilən tələblər:</w:t>
      </w:r>
    </w:p>
    <w:p w14:paraId="73B56E22" w14:textId="77777777" w:rsidR="00292389" w:rsidRDefault="00746908">
      <w:pPr>
        <w:pStyle w:val="a0"/>
      </w:pPr>
      <w:r>
        <w:rPr>
          <w:b/>
          <w:bCs/>
        </w:rPr>
        <w:t>Xasiyyətnamənin yazılmasına verilən tələblər aşağıdakılardır:1. Dövlət sənədi kimi xasiyyətnaməni idarə rəhbəri verir.</w:t>
      </w:r>
    </w:p>
    <w:p w14:paraId="124EFB4D" w14:textId="77777777" w:rsidR="00292389" w:rsidRDefault="00746908">
      <w:pPr>
        <w:pStyle w:val="a0"/>
      </w:pPr>
      <w:r>
        <w:rPr>
          <w:b/>
          <w:bCs/>
        </w:rPr>
        <w:t>2. Xasiyyətnamədə bu və ya digər şəxsin ictimai fəaliyyəti, əxlaqı və siyasi</w:t>
      </w:r>
    </w:p>
    <w:p w14:paraId="7B0B707E" w14:textId="77777777" w:rsidR="00292389" w:rsidRDefault="00746908">
      <w:pPr>
        <w:pStyle w:val="a0"/>
      </w:pPr>
      <w:r>
        <w:rPr>
          <w:b/>
          <w:bCs/>
        </w:rPr>
        <w:t>keyfiyyətləri obyektiv şəkildə ardıcıl sadalanır.</w:t>
      </w:r>
    </w:p>
    <w:p w14:paraId="00E78278" w14:textId="77777777" w:rsidR="00292389" w:rsidRDefault="00746908">
      <w:pPr>
        <w:pStyle w:val="a0"/>
      </w:pPr>
      <w:r>
        <w:rPr>
          <w:b/>
          <w:bCs/>
        </w:rPr>
        <w:t>3. Xasiyyətnamədə kimə, kimdən və haraya təqdim olunması göstərilir.</w:t>
      </w:r>
    </w:p>
    <w:p w14:paraId="4C84F043" w14:textId="77777777" w:rsidR="00292389" w:rsidRDefault="00746908">
      <w:pPr>
        <w:pStyle w:val="a0"/>
      </w:pPr>
      <w:r>
        <w:rPr>
          <w:b/>
          <w:bCs/>
        </w:rPr>
        <w:t>4. Dövlət əhəmiyyətli bəzi xasiyyətnamələr müzakirə olunur.</w:t>
      </w:r>
    </w:p>
    <w:p w14:paraId="23021CCD" w14:textId="77777777" w:rsidR="00292389" w:rsidRDefault="00746908">
      <w:pPr>
        <w:pStyle w:val="a0"/>
      </w:pPr>
      <w:r>
        <w:rPr>
          <w:b/>
          <w:bCs/>
        </w:rPr>
        <w:t>5. Xasiyyətnamələr vahid formada yazılır.</w:t>
      </w:r>
    </w:p>
    <w:p w14:paraId="231796FA" w14:textId="77777777" w:rsidR="00292389" w:rsidRDefault="00746908">
      <w:pPr>
        <w:pStyle w:val="a0"/>
      </w:pPr>
      <w:r>
        <w:rPr>
          <w:b/>
          <w:bCs/>
        </w:rPr>
        <w:t>6. Xasiyyətnamənin həcmi 1-2 səhifədən artıq olmur.</w:t>
      </w:r>
    </w:p>
    <w:p w14:paraId="5B07B8A1" w14:textId="77777777" w:rsidR="00292389" w:rsidRDefault="00746908">
      <w:pPr>
        <w:pStyle w:val="a0"/>
      </w:pPr>
      <w:r>
        <w:rPr>
          <w:b/>
          <w:bCs/>
        </w:rPr>
        <w:t>7. Xasiyyətnaməni ən azı iki məsul şəxs imzalayır və müəssisənin möhürü vurulur.</w:t>
      </w:r>
    </w:p>
    <w:p w14:paraId="5242E116" w14:textId="77777777" w:rsidR="00292389" w:rsidRDefault="00746908">
      <w:pPr>
        <w:pStyle w:val="a0"/>
      </w:pPr>
      <w:r>
        <w:rPr>
          <w:b/>
          <w:bCs/>
        </w:rPr>
        <w:t>13. Xasiyyətnamə nümunəsi.</w:t>
      </w:r>
    </w:p>
    <w:p w14:paraId="6AC1F8B5" w14:textId="77777777" w:rsidR="00292389" w:rsidRDefault="00746908">
      <w:pPr>
        <w:pStyle w:val="a0"/>
      </w:pPr>
      <w:r>
        <w:rPr>
          <w:b/>
          <w:bCs/>
        </w:rPr>
        <w:t>Həmkarlar komitəsinin sədri: «Fidan» EİB-də təmir sexinin təmirçisi,</w:t>
      </w:r>
    </w:p>
    <w:p w14:paraId="2E6F314A" w14:textId="77777777" w:rsidR="00292389" w:rsidRDefault="00746908">
      <w:pPr>
        <w:pStyle w:val="a0"/>
      </w:pPr>
      <w:r>
        <w:rPr>
          <w:b/>
          <w:bCs/>
        </w:rPr>
        <w:t>azərbaycanlı, orta təhsilli, bitərəf, 1970-ci ildə anadan olmuş Vəli Həmid oğlu</w:t>
      </w:r>
    </w:p>
    <w:p w14:paraId="7AC2AF2F" w14:textId="77777777" w:rsidR="00292389" w:rsidRDefault="00746908">
      <w:pPr>
        <w:pStyle w:val="a0"/>
      </w:pPr>
      <w:r>
        <w:rPr>
          <w:b/>
          <w:bCs/>
        </w:rPr>
        <w:t>Əliyev barədə İSTEHSALAT XASİYYƏTNAMƏSİ Vəli Həmid oğlu Əliyev</w:t>
      </w:r>
    </w:p>
    <w:p w14:paraId="19C78CF9" w14:textId="77777777" w:rsidR="00292389" w:rsidRDefault="00746908">
      <w:pPr>
        <w:pStyle w:val="a0"/>
      </w:pPr>
      <w:r>
        <w:rPr>
          <w:b/>
          <w:bCs/>
        </w:rPr>
        <w:t>1988-ci ildən indiyədək «Fidan» EİB-də təmir sexində işləyir. İşlədiyi müddətdə</w:t>
      </w:r>
    </w:p>
    <w:p w14:paraId="1777D958" w14:textId="77777777" w:rsidR="00292389" w:rsidRDefault="00746908">
      <w:pPr>
        <w:pStyle w:val="a0"/>
      </w:pPr>
      <w:r>
        <w:rPr>
          <w:b/>
          <w:bCs/>
        </w:rPr>
        <w:t>özünü yaxşı mütəxəssis kimi göstərmişdir. Peşəsini çox sevir. Bir sıra</w:t>
      </w:r>
    </w:p>
    <w:p w14:paraId="6BD9B0E0" w14:textId="77777777" w:rsidR="00292389" w:rsidRDefault="00746908">
      <w:pPr>
        <w:pStyle w:val="a0"/>
      </w:pPr>
      <w:r>
        <w:rPr>
          <w:b/>
          <w:bCs/>
        </w:rPr>
        <w:t>səmərələşdirici təkliflərin müəllifidir. Yüksək peşə ustalığı və mənəvi keyfiyyətləri</w:t>
      </w:r>
    </w:p>
    <w:p w14:paraId="19636C27" w14:textId="77777777" w:rsidR="00292389" w:rsidRDefault="00746908">
      <w:pPr>
        <w:pStyle w:val="a0"/>
      </w:pPr>
      <w:r>
        <w:rPr>
          <w:b/>
          <w:bCs/>
        </w:rPr>
        <w:t>nəzərə alınaraq xarici ölkələrə, xüsusilə Türkiyəyə işləmək üçün ezam edilmişdir.</w:t>
      </w:r>
    </w:p>
    <w:p w14:paraId="1638C181" w14:textId="77777777" w:rsidR="00292389" w:rsidRDefault="00746908">
      <w:pPr>
        <w:pStyle w:val="a0"/>
      </w:pPr>
      <w:r>
        <w:rPr>
          <w:b/>
          <w:bCs/>
        </w:rPr>
        <w:t>Vicdanlı və keyfiyyətli işinə görə mükafatlandırılmışdır. V. Əliyev birliyin ictimai</w:t>
      </w:r>
    </w:p>
    <w:p w14:paraId="1A642138" w14:textId="77777777" w:rsidR="00292389" w:rsidRDefault="00746908">
      <w:pPr>
        <w:pStyle w:val="a0"/>
      </w:pPr>
      <w:r>
        <w:rPr>
          <w:b/>
          <w:bCs/>
        </w:rPr>
        <w:t>həyatında fəal iştirak edir. İş yoldaşları arasında hörmət qazanmışdır. Xoşrəftar,</w:t>
      </w:r>
    </w:p>
    <w:p w14:paraId="0E5B3365" w14:textId="77777777" w:rsidR="00292389" w:rsidRDefault="00746908">
      <w:pPr>
        <w:pStyle w:val="a0"/>
      </w:pPr>
      <w:r>
        <w:rPr>
          <w:b/>
          <w:bCs/>
        </w:rPr>
        <w:t>təvazökar, insandır. İstehsalat xasiyyətnaməsi «Fidan» EİB Həmkarlar Komitəsinin</w:t>
      </w:r>
    </w:p>
    <w:p w14:paraId="5BCF5932" w14:textId="77777777" w:rsidR="00292389" w:rsidRDefault="00746908">
      <w:pPr>
        <w:pStyle w:val="a0"/>
      </w:pPr>
      <w:r>
        <w:rPr>
          <w:b/>
          <w:bCs/>
        </w:rPr>
        <w:t>iclasında müzakirə və təsdiq edilmişdir. Xasiyyətnamə tələb olunan yerə təqdim</w:t>
      </w:r>
    </w:p>
    <w:p w14:paraId="3C9DB326" w14:textId="77777777" w:rsidR="00292389" w:rsidRDefault="00746908">
      <w:pPr>
        <w:pStyle w:val="a0"/>
      </w:pPr>
      <w:r>
        <w:rPr>
          <w:b/>
          <w:bCs/>
        </w:rPr>
        <w:t>edilmək üçün verilir. «Fidan» EİB-in direktoru:</w:t>
      </w:r>
    </w:p>
    <w:p w14:paraId="08EE866F" w14:textId="77777777" w:rsidR="00292389" w:rsidRDefault="00746908">
      <w:pPr>
        <w:pStyle w:val="a0"/>
      </w:pPr>
      <w:r>
        <w:rPr>
          <w:b/>
          <w:bCs/>
        </w:rPr>
        <w:t xml:space="preserve">   </w:t>
      </w:r>
    </w:p>
    <w:p w14:paraId="41A80AB2" w14:textId="77777777" w:rsidR="00292389" w:rsidRDefault="00746908">
      <w:pPr>
        <w:pStyle w:val="a0"/>
      </w:pPr>
      <w:r>
        <w:rPr>
          <w:b/>
          <w:bCs/>
        </w:rPr>
        <w:t>14. Arayış</w:t>
      </w:r>
    </w:p>
    <w:p w14:paraId="66AF153F" w14:textId="77777777" w:rsidR="00292389" w:rsidRDefault="00746908">
      <w:pPr>
        <w:pStyle w:val="a0"/>
      </w:pPr>
      <w:r>
        <w:rPr>
          <w:b/>
          <w:bCs/>
        </w:rPr>
        <w:t>“Arayış” sözü türk mənşəlidir. Arama, axtarma mənasındadır. Müasir dövrdəhüquqi sənəd olub şəxsiyyət, iş və hadisə haqqında tərtib edilərək aid olduğuobyekt barədə nəyi isə təsdiq edir. A. Arayışın mahiyyəti – Hər hansı bir adamınbir yerdə yaşaması, işləməsi, oxuması, müəyyən obyektin, hadisənin yoxlanmasıhaqqında da arayış tərtib edilir (Bu səbəbdən də xalq arasında arayışa “yoxlama”da deyilir). B. Arayışın məzmunu – Arayışın kimə və nə üçün verildiyi göstərilir.Habelə arayışın hansı məqsədlə tərtib edildiyi qeyd edilir. Arayış müəssisə rəhbəri tərəfindən imzalanır (Bəzi hallarda müəssisənin kadrlar şöbəsinin müdiri,mühasibat, fakültə dekanları və s. arayış verə bilər). Arayışın sonunda sənədin haratəqdim olunması göstərilir. Bütün hallarda məsul şəxsin imzası möhürlə təsdiqolunmalıdır. C. Arayışın forması– Çox vaxt arayışlar xüsusi blankda yazılır.“Arayış” sözü vərəqin ortasında yazılır. Vərəqin sol tərəfində idarənin ştampı olur.Ştampın aşağı sətrində nömrəsi və verildiyi tarixgöstərilir. Arayışın məzmunuqurtardıqdan sonra müəssisə rəhbərinin imzası, soyadı və titulu göstərilir. Arayışın dili – Arayışın dili xüsusi üslubda tənzimlənir. Burada söz sırası pozulur.Xəbər əvvəldə gəlir. Arayış sırf elmi ədəbi dildə yazılmalı, heç bir bədiiliyə,</w:t>
      </w:r>
    </w:p>
    <w:p w14:paraId="65CEEFC5" w14:textId="77777777" w:rsidR="00292389" w:rsidRDefault="00746908">
      <w:pPr>
        <w:pStyle w:val="a0"/>
      </w:pPr>
      <w:r>
        <w:rPr>
          <w:b/>
          <w:bCs/>
        </w:rPr>
        <w:t>emosionallığa yol verilməməlidir. Arayış hər hansı bir şəxsin kimliyini təsdiqetmək məqsədilədigər təşkilat tərəfindən verilir. Bir arayışda bir və ya bir neçə şəxs haqqında da məlumat vermək mümkündür, lakin mürəkkəb məzmuna malikolan arayış növü də vardır. Belə arayışı təşkilatlar bir-birinə təqdim edir. Çox zaman burada müəyyən bir hadisənin gedişi öz əksini tapır. Bəzən cinayətxarakterli məsələlər də arayışda əks etdirilir. Arayışın özünəməxsus forması var.Belə ki, arayışın sol tərəfdən üst küncündə idarənin ştampı, ortada “arayış” sözü,aşağıda məzmunu, daha sonra arayışın təqdim olunduğu yer göstərilir. Axırda</w:t>
      </w:r>
    </w:p>
    <w:p w14:paraId="4ED14942" w14:textId="77777777" w:rsidR="00292389" w:rsidRDefault="00746908">
      <w:pPr>
        <w:pStyle w:val="a0"/>
      </w:pPr>
      <w:r>
        <w:rPr>
          <w:b/>
          <w:bCs/>
        </w:rPr>
        <w:t>arayışı təsdiq edən idarə rəhbərinin imzası və möhürü vurulur.</w:t>
      </w:r>
    </w:p>
    <w:p w14:paraId="4DF44A02" w14:textId="77777777" w:rsidR="00292389" w:rsidRDefault="00746908">
      <w:pPr>
        <w:pStyle w:val="a0"/>
      </w:pPr>
      <w:r>
        <w:rPr>
          <w:b/>
          <w:bCs/>
        </w:rPr>
        <w:t>Arayış nümunəsi:</w:t>
      </w:r>
    </w:p>
    <w:p w14:paraId="2FC8112F" w14:textId="77777777" w:rsidR="00292389" w:rsidRDefault="00746908">
      <w:pPr>
        <w:pStyle w:val="a0"/>
      </w:pPr>
      <w:r>
        <w:rPr>
          <w:b/>
          <w:bCs/>
        </w:rPr>
        <w:t>ARAYIŞ Pərvin Rüstəm qızı İsmayılova həqiqətən Azərbaycan Dövlət İqtisad</w:t>
      </w:r>
    </w:p>
    <w:p w14:paraId="2948057A" w14:textId="77777777" w:rsidR="00292389" w:rsidRDefault="00746908">
      <w:pPr>
        <w:pStyle w:val="a0"/>
      </w:pPr>
      <w:r>
        <w:rPr>
          <w:b/>
          <w:bCs/>
        </w:rPr>
        <w:t>Universitetində laborant vəzifəsində çalışır. P.İsmayılovanın maaşı 500 manatdır.</w:t>
      </w:r>
    </w:p>
    <w:p w14:paraId="4B06E526" w14:textId="77777777" w:rsidR="00292389" w:rsidRDefault="00746908">
      <w:pPr>
        <w:pStyle w:val="a0"/>
      </w:pPr>
      <w:r>
        <w:rPr>
          <w:b/>
          <w:bCs/>
        </w:rPr>
        <w:t>Arayış Suraxanı rayon Əhalinin Sosial Müdafiəsi Mərkəzinə təqdim edilmək üçün</w:t>
      </w:r>
    </w:p>
    <w:p w14:paraId="6291B5C0" w14:textId="77777777" w:rsidR="00292389" w:rsidRDefault="00746908">
      <w:pPr>
        <w:pStyle w:val="a0"/>
      </w:pPr>
      <w:r>
        <w:rPr>
          <w:b/>
          <w:bCs/>
        </w:rPr>
        <w:t>verilir. 15 Təqdimatın forması təxminən ərizə kimidir.</w:t>
      </w:r>
    </w:p>
    <w:p w14:paraId="0AF66384" w14:textId="77777777" w:rsidR="00292389" w:rsidRDefault="00746908">
      <w:pPr>
        <w:pStyle w:val="a0"/>
      </w:pPr>
      <w:r>
        <w:rPr>
          <w:b/>
          <w:bCs/>
        </w:rPr>
        <w:t>Təqdimat nümunəsi:</w:t>
      </w:r>
    </w:p>
    <w:p w14:paraId="29546D7C" w14:textId="77777777" w:rsidR="00292389" w:rsidRDefault="00292389">
      <w:pPr>
        <w:pStyle w:val="a0"/>
      </w:pPr>
    </w:p>
    <w:p w14:paraId="26F9002C" w14:textId="77777777" w:rsidR="00292389" w:rsidRDefault="00746908">
      <w:pPr>
        <w:pStyle w:val="a0"/>
      </w:pPr>
      <w:r>
        <w:rPr>
          <w:b/>
          <w:bCs/>
        </w:rPr>
        <w:t>24. «Əmr» ərəb sözü olub, bir işin görülməsi üçün verilən hökm və göstərişi</w:t>
      </w:r>
    </w:p>
    <w:p w14:paraId="39884E75" w14:textId="77777777" w:rsidR="00292389" w:rsidRDefault="00746908">
      <w:pPr>
        <w:pStyle w:val="a0"/>
      </w:pPr>
      <w:r>
        <w:rPr>
          <w:b/>
          <w:bCs/>
        </w:rPr>
        <w:t>özündə ehtiva edən sənəddir. Aşağıdakı mənalarda işlədilir: Əmr etmək – bir işingörülməsinihökmlə tapşırmaq, buyurmaq. Əmr vermək – sərəncam yazmaq, nəşretmək, elan etmək. Yazılı sənəd kimi, əsasən, hökumət orqanlarının, idarə,müəssisə, təşkilat və s.rəhbərlərinin rəsmi sərəncamı hesab edilir. HərbiKomissarlığın əmri, universitet rektorunun əmri, işə qəbuletmə, işdən azadetmə,müəyyən işitapşırma, komissiya yaratma, tədbir keçirmə, kitabça nəşrinitəsdiqetmə və s.</w:t>
      </w:r>
    </w:p>
    <w:p w14:paraId="3D36BA5E" w14:textId="77777777" w:rsidR="00292389" w:rsidRDefault="00746908">
      <w:pPr>
        <w:pStyle w:val="a0"/>
      </w:pPr>
      <w:r>
        <w:rPr>
          <w:b/>
          <w:bCs/>
        </w:rPr>
        <w:t xml:space="preserve"> Əmrin mahiyyəti – Nazirliklərin, baş idarələrin, yerli idarəetmə orqanlarının,</w:t>
      </w:r>
    </w:p>
    <w:p w14:paraId="77987625" w14:textId="77777777" w:rsidR="00292389" w:rsidRDefault="00746908">
      <w:pPr>
        <w:pStyle w:val="a0"/>
      </w:pPr>
      <w:r>
        <w:rPr>
          <w:b/>
          <w:bCs/>
        </w:rPr>
        <w:t>onların şöbə və idarə rəhbərlərinin, habelə birliklərin, müəssisə, təşkilatların</w:t>
      </w:r>
    </w:p>
    <w:p w14:paraId="2EF96D04" w14:textId="77777777" w:rsidR="00292389" w:rsidRDefault="00746908">
      <w:pPr>
        <w:pStyle w:val="a0"/>
      </w:pPr>
      <w:r>
        <w:rPr>
          <w:b/>
          <w:bCs/>
        </w:rPr>
        <w:t>rəhbərlərinin idarəetmə aktı. Hüquqi təbiətinə görə əmr müəyyən ictimai</w:t>
      </w:r>
    </w:p>
    <w:p w14:paraId="31D80ACB" w14:textId="77777777" w:rsidR="00292389" w:rsidRDefault="00746908">
      <w:pPr>
        <w:pStyle w:val="a0"/>
      </w:pPr>
      <w:r>
        <w:rPr>
          <w:b/>
          <w:bCs/>
        </w:rPr>
        <w:t>münasibətləri nizama salan hüquq normaları aktıdır. Bəzi hallarda müəssisə rəhbəri</w:t>
      </w:r>
    </w:p>
    <w:p w14:paraId="4822ED81" w14:textId="77777777" w:rsidR="00292389" w:rsidRDefault="00746908">
      <w:pPr>
        <w:pStyle w:val="a0"/>
      </w:pPr>
      <w:r>
        <w:rPr>
          <w:b/>
          <w:bCs/>
        </w:rPr>
        <w:t>əmr verərkən həmkarlar təşkilatının razılığını almalı, əmri hüquqşünasla</w:t>
      </w:r>
    </w:p>
    <w:p w14:paraId="7EFE4CF2" w14:textId="77777777" w:rsidR="00292389" w:rsidRDefault="00746908">
      <w:pPr>
        <w:pStyle w:val="a0"/>
      </w:pPr>
      <w:r>
        <w:rPr>
          <w:b/>
          <w:bCs/>
        </w:rPr>
        <w:t>razılaşdırmalıdır. Əmr imzalandığı andan qüvvəyə minir.B. Əmrin məzmunu – Hüquqi akt olaraq əmrlər çoxməzmunlu olur. İşə qəbuletmək, işdən azad etmək, töhmət vermək, təşəkkür etmək, iş rejimində dəyişikliketmək, idarə və müəssisənin daxilində struktur dəyişiklikləri etmək və s. bu kimiməsələlər müəssisə rəhbərinin əmri ilə hüquqi qüvvəyə minir. Əmrlərxüsusiformada verilir. Vərəqin birinci sətrində əmr verilən müəssisənin adı qeyd edilir.</w:t>
      </w:r>
    </w:p>
    <w:p w14:paraId="7CDACD02" w14:textId="77777777" w:rsidR="00292389" w:rsidRDefault="00746908">
      <w:pPr>
        <w:pStyle w:val="a0"/>
      </w:pPr>
      <w:r>
        <w:rPr>
          <w:b/>
          <w:bCs/>
        </w:rPr>
        <w:t>İkinci sətirdə “əmr” sözü yazılır. Üçüncü sətirdə sol tərəfdən əmrin verildiyi tarix,sağ tərəfdə isə əmrin verildiyi şəhərin adı yazılır. Aşağıda əmrin verilmə səbəbi vəməqsədi göstərilir. Ondan aşağıdakı sətirdə vərəqin ortasında «ƏMR EDİRƏM»sözləri yazılır. Sonra isə əmrin məzmunu verilir. Əgər əmr müəyyən şəxsə və ya</w:t>
      </w:r>
    </w:p>
    <w:p w14:paraId="70F7B18C" w14:textId="77777777" w:rsidR="00292389" w:rsidRDefault="00746908">
      <w:pPr>
        <w:pStyle w:val="a0"/>
      </w:pPr>
      <w:r>
        <w:rPr>
          <w:b/>
          <w:bCs/>
        </w:rPr>
        <w:t>şəxslərə aiddirsə, onda şəxsin (şəxslərin) adı, atasının adı və soyadı əvvəlcə qeydedilir. Onun qаrsışında isə əmrin ona aid hissəsi verilir. Əmrin aşağı hissəsindəəmrin əsası verilir. Sonra əmri verən məsul şəxsin vəzifəsi, titulu, adı və soyadıgöstərilir. Rəhbər imzasından sonra əmri hazırlayan və əmri verməyə razılıqvermiş şəxsin imzası verilir. Əmrin icrası ilə bağlı olan, yəni əmrlə əlaqəsi olanqurumlara göndərilməsi haqqında qeydlə tamamlanır. C. Əmrin dil xüsusiyyəti –Əmrlər ədəbi dildə verilir. Onların dili rəsmi olur. Orada heç bir subyektiv</w:t>
      </w:r>
    </w:p>
    <w:p w14:paraId="69633062" w14:textId="77777777" w:rsidR="00292389" w:rsidRDefault="00746908">
      <w:pPr>
        <w:pStyle w:val="a0"/>
      </w:pPr>
      <w:r>
        <w:rPr>
          <w:b/>
          <w:bCs/>
        </w:rPr>
        <w:t>münasibət bildirən söz və ifadəyə yol verilmir.</w:t>
      </w:r>
    </w:p>
    <w:p w14:paraId="1D44086E" w14:textId="77777777" w:rsidR="00292389" w:rsidRDefault="00746908">
      <w:pPr>
        <w:pStyle w:val="a0"/>
      </w:pPr>
      <w:r>
        <w:rPr>
          <w:b/>
          <w:bCs/>
        </w:rPr>
        <w:t>25. Əmrlərin hazırlanması və tətbiq edilməsi:</w:t>
      </w:r>
    </w:p>
    <w:p w14:paraId="56041BDB" w14:textId="77777777" w:rsidR="00292389" w:rsidRDefault="00746908">
      <w:pPr>
        <w:pStyle w:val="a0"/>
      </w:pPr>
      <w:r>
        <w:rPr>
          <w:b/>
          <w:bCs/>
        </w:rPr>
        <w:t>Əmr, bir qayda olaraq, şərh və sərəncam hissələrindən ibarət olur. Şərh hissəsində əmr verilməsi üçün əsas götürülən faktlar ifadə edilir, sərəncam hissəsində isəgörülməli tədbirlər sadalanır. Əmrin sərəncam hissəsi mətn qaydalarından «əmredirəm» sözləri ilə başlanır. Nəzərdə tutulan fikirlər ərəb rəqəmləri ilə nömrələnənbəndlər üzrə yerləşdirilir. Hər bənd struktur bölməsinin konkret icrasının və yavəzifəli şəxsin adının və soyadının göstərilməsi ilə başlanır. Əmrin mətni əlaqədarstruktur bölmələri lazımi hallarda isə tabelikdə olan əlaqədar təşkilatlarlarazılaşdırılır. Əmrin layihəsinin son variantına ancaq əmri imzalayan və tarixqoyan təşkilat rəhbəri düzəlişlər edə bilər. Əmri hazırlayarkən icraçı onun strukturbölmələrə və tabelikdə olan təşkilatlara göndərilmək zərurətini və əmrin tirajınımüəyyən edir. Ünvan sahiblərinin siyahısı həmin əmrin son vərəqinin əks tərəfində</w:t>
      </w:r>
    </w:p>
    <w:p w14:paraId="76AD8DBA" w14:textId="77777777" w:rsidR="00292389" w:rsidRDefault="00746908">
      <w:pPr>
        <w:pStyle w:val="a0"/>
      </w:pPr>
      <w:r>
        <w:rPr>
          <w:b/>
          <w:bCs/>
        </w:rPr>
        <w:t>çap olunur və ya müstəqil sənəd kimi əlavə edilir ( tiraj böyük olduqda). Əmrlər</w:t>
      </w:r>
    </w:p>
    <w:p w14:paraId="7B230B5B" w14:textId="77777777" w:rsidR="00292389" w:rsidRDefault="00746908">
      <w:pPr>
        <w:pStyle w:val="a0"/>
      </w:pPr>
      <w:r>
        <w:rPr>
          <w:b/>
          <w:bCs/>
        </w:rPr>
        <w:t xml:space="preserve">təqvim ili boyunca nömrələnir və müvafiq kitabda qeydə alınırMövzu </w:t>
      </w:r>
    </w:p>
    <w:p w14:paraId="0A77ACC1" w14:textId="77777777" w:rsidR="00292389" w:rsidRDefault="00746908">
      <w:pPr>
        <w:pStyle w:val="a0"/>
      </w:pPr>
      <w:r>
        <w:rPr>
          <w:b/>
          <w:bCs/>
        </w:rPr>
        <w:t xml:space="preserve"> </w:t>
      </w:r>
    </w:p>
    <w:p w14:paraId="2C2B23FC" w14:textId="77777777" w:rsidR="00292389" w:rsidRDefault="00292389">
      <w:pPr>
        <w:pStyle w:val="a0"/>
      </w:pPr>
    </w:p>
    <w:p w14:paraId="0E10330C" w14:textId="77777777" w:rsidR="00292389" w:rsidRDefault="00292389">
      <w:pPr>
        <w:pStyle w:val="a0"/>
      </w:pPr>
    </w:p>
    <w:p w14:paraId="1E830530" w14:textId="77777777" w:rsidR="00292389" w:rsidRDefault="00746908">
      <w:pPr>
        <w:pStyle w:val="a0"/>
      </w:pPr>
      <w:r>
        <w:rPr>
          <w:b/>
          <w:bCs/>
        </w:rPr>
        <w:t>7: Azərbaycan dilində işgüzar yazışmalarda rəsmi kargüzarlıq üslubu:</w:t>
      </w:r>
    </w:p>
    <w:p w14:paraId="236AD443" w14:textId="77777777" w:rsidR="00292389" w:rsidRDefault="00746908">
      <w:pPr>
        <w:pStyle w:val="a0"/>
      </w:pPr>
      <w:r>
        <w:rPr>
          <w:b/>
          <w:bCs/>
        </w:rPr>
        <w:t>Əmr, fərman, sərəncam, xasiyyətnamə, tərcümeyi-hal, reqlament, CV və s.</w:t>
      </w:r>
    </w:p>
    <w:p w14:paraId="545DCF4D" w14:textId="77777777" w:rsidR="00292389" w:rsidRDefault="00746908">
      <w:pPr>
        <w:pStyle w:val="a0"/>
      </w:pPr>
      <w:r>
        <w:rPr>
          <w:b/>
          <w:bCs/>
        </w:rPr>
        <w:t>İcmal:</w:t>
      </w:r>
    </w:p>
    <w:p w14:paraId="2DE6A952" w14:textId="77777777" w:rsidR="00292389" w:rsidRDefault="00746908">
      <w:pPr>
        <w:pStyle w:val="a0"/>
      </w:pPr>
      <w:r>
        <w:rPr>
          <w:b/>
          <w:bCs/>
        </w:rPr>
        <w:t>1. Rəsmi və işgüzar sənədlərini xüsusiyyətləri və mahiyyəti.</w:t>
      </w:r>
    </w:p>
    <w:p w14:paraId="04FA7B4B" w14:textId="77777777" w:rsidR="00292389" w:rsidRDefault="00746908">
      <w:pPr>
        <w:pStyle w:val="a0"/>
      </w:pPr>
      <w:r>
        <w:rPr>
          <w:b/>
          <w:bCs/>
        </w:rPr>
        <w:t>2. Rəsmi və işgüzar sənədlərdə fikrin birmənalılığının əhəmiyyəti.</w:t>
      </w:r>
    </w:p>
    <w:p w14:paraId="1858B12F" w14:textId="77777777" w:rsidR="00292389" w:rsidRDefault="00746908">
      <w:pPr>
        <w:pStyle w:val="a0"/>
      </w:pPr>
      <w:r>
        <w:rPr>
          <w:b/>
          <w:bCs/>
        </w:rPr>
        <w:t>3. Rəsmi və işgüzar sənədlərdə ədəbi dilin normalarının qorunması.4. Əmr, fərman, sərəncam, xasiyyətnamə, tərcümeyi-hal, reqlament, CV və s.</w:t>
      </w:r>
    </w:p>
    <w:p w14:paraId="1D920FC0" w14:textId="77777777" w:rsidR="00292389" w:rsidRDefault="00746908">
      <w:pPr>
        <w:pStyle w:val="a0"/>
      </w:pPr>
      <w:r>
        <w:rPr>
          <w:b/>
          <w:bCs/>
        </w:rPr>
        <w:t>sənədlərin xüsusiyyətləri.</w:t>
      </w:r>
    </w:p>
    <w:p w14:paraId="0772EAA8" w14:textId="77777777" w:rsidR="00292389" w:rsidRDefault="00746908">
      <w:pPr>
        <w:pStyle w:val="a0"/>
      </w:pPr>
      <w:r>
        <w:rPr>
          <w:b/>
          <w:bCs/>
        </w:rPr>
        <w:t>İşgüzar yazışmaların mahiyyəti və məzmununu düzgün dərk etmək üçün, ilk</w:t>
      </w:r>
    </w:p>
    <w:p w14:paraId="5EA0E175" w14:textId="77777777" w:rsidR="00292389" w:rsidRDefault="00746908">
      <w:pPr>
        <w:pStyle w:val="a0"/>
      </w:pPr>
      <w:r>
        <w:rPr>
          <w:b/>
          <w:bCs/>
        </w:rPr>
        <w:t>növbədə onun anlayışının müəyyən edilməsi vacib məsələlərdən biri kimizəruridir.«İşgüzar yazışmalara qısa tərif versək, bu yazışmalar idarəetmə prosesində idarəetmə funksiyasını yerinə yetirən sənədləşmə və sənədlərlə işintəşkilinə deyilir.İqdisadiyyatın idarə edilməsində onun çevikliyinin təmin olunmasında mühümyerlərdən birini işgüzar yazışmalar tutur. Dövlət aparatında idarəetməmədəniyyətinin yüksəldilməsi təşkilatın işinə şübhəsiz ki,müsbət təsir göstərir. Buda öz növbəsində idarəetmə mexanizmini sürətləndirir.İşgüzar Yazışmaların predmetinə gəldikdə isə, onu qeyd etmək zəruruidirki, İşgüzar yazışmalar» kursunun predmetini dövlət orqanları arasında, idarəaparatının vəzifəli şəxsləri arasında, xüsusi müəssisələr arasında və bunlarlavətəndaşlar arasında sənədlərlə işin aparılmasını, onların hərəkətininnizamlanmasını, istifadə olunmasını və saxlanılmasını tənzimləyən məsələlər təşkil</w:t>
      </w:r>
    </w:p>
    <w:p w14:paraId="5CF628B5" w14:textId="77777777" w:rsidR="00292389" w:rsidRDefault="00746908">
      <w:pPr>
        <w:pStyle w:val="a0"/>
      </w:pPr>
      <w:r>
        <w:rPr>
          <w:b/>
          <w:bCs/>
        </w:rPr>
        <w:t>edir.Bu tənzimləmə hüquq normaları əsasında aparılır. İşgüzar yazışmaların təşkili</w:t>
      </w:r>
    </w:p>
    <w:p w14:paraId="6A849479" w14:textId="77777777" w:rsidR="00292389" w:rsidRDefault="00746908">
      <w:pPr>
        <w:pStyle w:val="a0"/>
      </w:pPr>
      <w:r>
        <w:rPr>
          <w:b/>
          <w:bCs/>
        </w:rPr>
        <w:t>zamanı idarə, müəssisələrlə yanaşı həm də vətəndaşların hüquqları vəvəzifələrinidəqiqləşdirir. Bəhs olunan hüquq münasibətlərinin subyektinə dövlət qulluqçuları,onlara müraciət edən şəxslər aid olur. İşgüzar yazışmalar prosesində əmələ gələnhüquq münasibətləri aşağıdakı hallarda baş verir:</w:t>
      </w:r>
    </w:p>
    <w:p w14:paraId="7B40D54C" w14:textId="77777777" w:rsidR="00292389" w:rsidRDefault="00746908">
      <w:pPr>
        <w:pStyle w:val="a0"/>
      </w:pPr>
      <w:r>
        <w:rPr>
          <w:b/>
          <w:bCs/>
        </w:rPr>
        <w:t>- sənədlərin tərtib olunmasında;</w:t>
      </w:r>
    </w:p>
    <w:p w14:paraId="0143C1AB" w14:textId="77777777" w:rsidR="00292389" w:rsidRDefault="00746908">
      <w:pPr>
        <w:pStyle w:val="a0"/>
      </w:pPr>
      <w:r>
        <w:rPr>
          <w:b/>
          <w:bCs/>
        </w:rPr>
        <w:t>- vizalaşdırmada;</w:t>
      </w:r>
    </w:p>
    <w:p w14:paraId="1F6976BE" w14:textId="77777777" w:rsidR="00292389" w:rsidRDefault="00746908">
      <w:pPr>
        <w:pStyle w:val="a0"/>
      </w:pPr>
      <w:r>
        <w:rPr>
          <w:b/>
          <w:bCs/>
        </w:rPr>
        <w:t>- xidməti sənədlərin icrası prosesində təsdiq etmədə;</w:t>
      </w:r>
    </w:p>
    <w:p w14:paraId="2BFD24A7" w14:textId="77777777" w:rsidR="00292389" w:rsidRDefault="00746908">
      <w:pPr>
        <w:pStyle w:val="a0"/>
      </w:pPr>
      <w:r>
        <w:rPr>
          <w:b/>
          <w:bCs/>
        </w:rPr>
        <w:t>- sənədlərin icrasına nəzarətdə;- sənədlərin formalaşdırılmasında və saxlanılmasında.</w:t>
      </w:r>
    </w:p>
    <w:p w14:paraId="2973E08A" w14:textId="77777777" w:rsidR="00292389" w:rsidRDefault="00746908">
      <w:pPr>
        <w:pStyle w:val="a0"/>
      </w:pPr>
      <w:r>
        <w:rPr>
          <w:b/>
          <w:bCs/>
        </w:rPr>
        <w:t xml:space="preserve">        Belə bir fakta diqqət yetirilməlidir ki, işgüzar yazışmalar prosesinin gedişi</w:t>
      </w:r>
    </w:p>
    <w:p w14:paraId="5D79E35D" w14:textId="77777777" w:rsidR="00292389" w:rsidRDefault="00746908">
      <w:pPr>
        <w:pStyle w:val="a0"/>
      </w:pPr>
      <w:r>
        <w:rPr>
          <w:b/>
          <w:bCs/>
        </w:rPr>
        <w:t>qanunlarla, normativ aktlarla, vahid dövlət kargüzarlıq sistemi ilə və xidmətisənədlərin hazırlanasında istifadə olunan dövlət standartları ilə tənzimlənməlidir.Dövlətin qəbul etdiyi iqtisadi-hüquqi istiqamətlər, ölkənin sosial-iqtisadiinkişafının təşkil olunması, xüsusi mülkiyyətin formalaşması idarəetmə sistemininyenidən qurulmasına gətirib çıxarır.</w:t>
      </w:r>
    </w:p>
    <w:p w14:paraId="28144516" w14:textId="77777777" w:rsidR="00292389" w:rsidRDefault="00746908">
      <w:pPr>
        <w:pStyle w:val="a0"/>
      </w:pPr>
      <w:r>
        <w:rPr>
          <w:b/>
          <w:bCs/>
        </w:rPr>
        <w:t>İdarələrdə və müəssisələrdə işgüzar yazışmalar işçilərin ümumi iş həcminin əksərhissəsi yazışmaların aparılması işinə sərf olunur.Sənədlərin yaranması, yəni onun hazırlanması, razılaşdırılması, qanuni şəkləsalınması İşgüzar yazışmaların əsasını təşkil edir.</w:t>
      </w:r>
    </w:p>
    <w:p w14:paraId="2CAB1424" w14:textId="77777777" w:rsidR="00292389" w:rsidRDefault="00746908">
      <w:pPr>
        <w:pStyle w:val="a0"/>
      </w:pPr>
      <w:r>
        <w:rPr>
          <w:b/>
          <w:bCs/>
        </w:rPr>
        <w:t>İşgüzar yazışmaların aparılması zamanı həm də sənədlərin dövriyyəsi və onların</w:t>
      </w:r>
    </w:p>
    <w:p w14:paraId="3A3076EE" w14:textId="77777777" w:rsidR="00292389" w:rsidRDefault="00746908">
      <w:pPr>
        <w:pStyle w:val="a0"/>
      </w:pPr>
      <w:r>
        <w:rPr>
          <w:b/>
          <w:bCs/>
        </w:rPr>
        <w:t>mühafizəsi təmin olunur. Sənədlərin tərtibindən başlayaq icrası başa çatdırılanadək,idarədaxili və idarəxarici hərəkətləriilə sənəd dövriyyəsini yerinə yetirir.Idarələrdə və müəssisələrdə işgüzar yazışmaların aparılması yazışmaların əlaqəliqurulması ilə bağlıdır. Bunun üçün də o, mərkəzləşdirilmiş , qeyri-mərkəzləşdirdirilmiş və qarışıq sistemdə aparılır.</w:t>
      </w:r>
    </w:p>
    <w:p w14:paraId="704F57BC" w14:textId="77777777" w:rsidR="00292389" w:rsidRDefault="00746908">
      <w:pPr>
        <w:pStyle w:val="a0"/>
      </w:pPr>
      <w:r>
        <w:rPr>
          <w:b/>
          <w:bCs/>
        </w:rPr>
        <w:t xml:space="preserve">      Quruluş bölmələrinin sayı az və dövriyyə ildə 500-600-dək sənəd olduqda köməkçi</w:t>
      </w:r>
    </w:p>
    <w:p w14:paraId="2EE5A7E1" w14:textId="77777777" w:rsidR="00292389" w:rsidRDefault="00746908">
      <w:pPr>
        <w:pStyle w:val="a0"/>
      </w:pPr>
      <w:r>
        <w:rPr>
          <w:b/>
          <w:bCs/>
        </w:rPr>
        <w:t>və texniki əməliyyatlar mərkəzləşdirilmiş formada aparılır.Sənədlər üzərindəəməliyyatların gedişi ancaq idarənin ümumi şöbəsində və ya belə səlahiyyətlərəmalik olan bölmələrdə cəmlənir. Mərkəzləşdirilməmiş yazışmalar idarələrdəşöbələr üzrə icra edilir .Quruluş bölmələri ayrı-ayrı ərazilərdə yerləşdikdə qarışıqforma tətbiq olunur.</w:t>
      </w:r>
    </w:p>
    <w:p w14:paraId="3B6641D3" w14:textId="77777777" w:rsidR="00292389" w:rsidRDefault="00746908">
      <w:pPr>
        <w:pStyle w:val="a0"/>
      </w:pPr>
      <w:r>
        <w:rPr>
          <w:b/>
          <w:bCs/>
        </w:rPr>
        <w:t xml:space="preserve">       Mərkəzlədirilməmış işgüzar yazışmalar zamanı yazışmaların qəbulunu və</w:t>
      </w:r>
    </w:p>
    <w:p w14:paraId="5CF80262" w14:textId="77777777" w:rsidR="00292389" w:rsidRDefault="00746908">
      <w:pPr>
        <w:pStyle w:val="a0"/>
      </w:pPr>
      <w:r>
        <w:rPr>
          <w:b/>
          <w:bCs/>
        </w:rPr>
        <w:t>göndərilməsini, sənədlərin ilkin qaydada quruluş bölmələrinə paylanmasınıdəftərxana və ya ümumi şöbə həyata keçirir. Quruluş bölmələrində sənədlər qeydə</w:t>
      </w:r>
    </w:p>
    <w:p w14:paraId="3180556D" w14:textId="77777777" w:rsidR="00292389" w:rsidRDefault="00746908">
      <w:pPr>
        <w:pStyle w:val="a0"/>
      </w:pPr>
      <w:r>
        <w:rPr>
          <w:b/>
          <w:bCs/>
        </w:rPr>
        <w:t>alınır,rəsmi şəklə salınır, işlərformalaşdırılır və qovluqlarda saxlanılır.</w:t>
      </w:r>
    </w:p>
    <w:p w14:paraId="2359F8B0" w14:textId="77777777" w:rsidR="00292389" w:rsidRDefault="00746908">
      <w:pPr>
        <w:pStyle w:val="a0"/>
      </w:pPr>
      <w:r>
        <w:rPr>
          <w:b/>
          <w:bCs/>
        </w:rPr>
        <w:t>İşgüzar yazışmaların düzgün təşkili gələcəkdə sənədlərdədən istifadə olunmasına</w:t>
      </w:r>
    </w:p>
    <w:p w14:paraId="4DA6335B" w14:textId="77777777" w:rsidR="00292389" w:rsidRDefault="00746908">
      <w:pPr>
        <w:pStyle w:val="a0"/>
      </w:pPr>
      <w:r>
        <w:rPr>
          <w:b/>
          <w:bCs/>
        </w:rPr>
        <w:t>zəmanət verir. İşgüzar yazışmalar elmi əsaslar üzərində düzgün qurularsa, heç bir</w:t>
      </w:r>
    </w:p>
    <w:p w14:paraId="7C0D0578" w14:textId="77777777" w:rsidR="00292389" w:rsidRDefault="00746908">
      <w:pPr>
        <w:pStyle w:val="a0"/>
      </w:pPr>
      <w:r>
        <w:rPr>
          <w:b/>
          <w:bCs/>
        </w:rPr>
        <w:t>rəsmiyyətçiliyə və süründürməçiliyə yol verilməz.</w:t>
      </w:r>
    </w:p>
    <w:p w14:paraId="1A97BD83" w14:textId="77777777" w:rsidR="00292389" w:rsidRDefault="00746908">
      <w:pPr>
        <w:pStyle w:val="a0"/>
      </w:pPr>
      <w:r>
        <w:rPr>
          <w:b/>
          <w:bCs/>
        </w:rPr>
        <w:t xml:space="preserve">      İşgüzar yazışmaların düzgün hər zaman dövlətin fəaliyyətindən asılıdır.</w:t>
      </w:r>
    </w:p>
    <w:p w14:paraId="4A4E1A3D" w14:textId="77777777" w:rsidR="00292389" w:rsidRDefault="00746908">
      <w:pPr>
        <w:pStyle w:val="a0"/>
      </w:pPr>
      <w:r>
        <w:rPr>
          <w:b/>
          <w:bCs/>
        </w:rPr>
        <w:t>Azərbaycan dövlətçiliyi tarixində işgüzar yazışmaların inkişafını aşağıdakı</w:t>
      </w:r>
    </w:p>
    <w:p w14:paraId="31517339" w14:textId="77777777" w:rsidR="00292389" w:rsidRDefault="00746908">
      <w:pPr>
        <w:pStyle w:val="a0"/>
      </w:pPr>
      <w:r>
        <w:rPr>
          <w:b/>
          <w:bCs/>
        </w:rPr>
        <w:t>mərhələlərə bölmək olar:</w:t>
      </w:r>
    </w:p>
    <w:p w14:paraId="1CBE1C1D" w14:textId="77777777" w:rsidR="00292389" w:rsidRDefault="00746908">
      <w:pPr>
        <w:pStyle w:val="a0"/>
      </w:pPr>
      <w:r>
        <w:rPr>
          <w:b/>
          <w:bCs/>
        </w:rPr>
        <w:t>1. Böyük Azərbaycan dövlətçiliyinə qədər olan dövrədək yazışmaların inkişafı;</w:t>
      </w:r>
    </w:p>
    <w:p w14:paraId="4449462C" w14:textId="77777777" w:rsidR="00292389" w:rsidRDefault="00746908">
      <w:pPr>
        <w:pStyle w:val="a0"/>
      </w:pPr>
      <w:r>
        <w:rPr>
          <w:b/>
          <w:bCs/>
        </w:rPr>
        <w:t>2. Böyük Azərbaycan dövləti vaxtında yazışmaların və inzibati sənədləşmənin</w:t>
      </w:r>
    </w:p>
    <w:p w14:paraId="4A15E452" w14:textId="77777777" w:rsidR="00292389" w:rsidRDefault="00746908">
      <w:pPr>
        <w:pStyle w:val="a0"/>
      </w:pPr>
      <w:r>
        <w:rPr>
          <w:b/>
          <w:bCs/>
        </w:rPr>
        <w:t>inkişafı;</w:t>
      </w:r>
    </w:p>
    <w:p w14:paraId="44E4EB91" w14:textId="77777777" w:rsidR="00292389" w:rsidRDefault="00746908">
      <w:pPr>
        <w:pStyle w:val="a0"/>
      </w:pPr>
      <w:r>
        <w:rPr>
          <w:b/>
          <w:bCs/>
        </w:rPr>
        <w:t>3. Azərbaycan Demokratik Respublikasına qədər sənədləşmənin inkişafı;</w:t>
      </w:r>
    </w:p>
    <w:p w14:paraId="1D2DE1FC" w14:textId="77777777" w:rsidR="00292389" w:rsidRDefault="00746908">
      <w:pPr>
        <w:pStyle w:val="a0"/>
      </w:pPr>
      <w:r>
        <w:rPr>
          <w:b/>
          <w:bCs/>
        </w:rPr>
        <w:t>4. Azərbaycan Demokratik Respublikasının yaranası vəfəaliyyəti müddətində</w:t>
      </w:r>
    </w:p>
    <w:p w14:paraId="04433EE4" w14:textId="77777777" w:rsidR="00292389" w:rsidRDefault="00746908">
      <w:pPr>
        <w:pStyle w:val="a0"/>
      </w:pPr>
      <w:r>
        <w:rPr>
          <w:b/>
          <w:bCs/>
        </w:rPr>
        <w:t>yazışmaların inkişafı;</w:t>
      </w:r>
    </w:p>
    <w:p w14:paraId="22D0691A" w14:textId="77777777" w:rsidR="00292389" w:rsidRDefault="00746908">
      <w:pPr>
        <w:pStyle w:val="a0"/>
      </w:pPr>
      <w:r>
        <w:rPr>
          <w:b/>
          <w:bCs/>
        </w:rPr>
        <w:t>5. İndiki dövrə qədər yazışmaların inkişafı.</w:t>
      </w:r>
    </w:p>
    <w:p w14:paraId="305CCDBB" w14:textId="77777777" w:rsidR="00292389" w:rsidRDefault="00746908">
      <w:pPr>
        <w:pStyle w:val="a0"/>
      </w:pPr>
      <w:r>
        <w:rPr>
          <w:b/>
          <w:bCs/>
        </w:rPr>
        <w:t xml:space="preserve">     Bu dövrlər ərzində dövlətçiliyin xüsusiyyətlərinə uyğun yazışmaları olaraqkargüzarlıqaparatı formalaşmışdır. Ayrı-ayrı xidməti sahələr yaradılmışdır.</w:t>
      </w:r>
    </w:p>
    <w:p w14:paraId="734D5D1E" w14:textId="77777777" w:rsidR="00292389" w:rsidRDefault="00746908">
      <w:pPr>
        <w:pStyle w:val="a0"/>
      </w:pPr>
      <w:r>
        <w:rPr>
          <w:b/>
          <w:bCs/>
        </w:rPr>
        <w:t xml:space="preserve">       İşgüzar yazışmaların mahiyyəti.Müasir dövrdə iqtisadiyyatın və idarəetmənin inkişafının formalaşdırılmasıhüquqi sənədlərin hazırlanmasından, sənədləşdirmədən, sənədlərlə işin təşkilindən birbaşa asılıdır.Yeni idarəetmə fomalarına keçidlə əlaqədar olaraq idarəetməninəsasını və hərəkət formasını təşkil edən sənədləşdirmə sahəsində çoxlu problemlər,çətinliklər meydana çıxmışdır. Bu çətinliklərin mövcud olması iş posesinin</w:t>
      </w:r>
    </w:p>
    <w:p w14:paraId="79FA2E19" w14:textId="77777777" w:rsidR="00292389" w:rsidRDefault="00746908">
      <w:pPr>
        <w:pStyle w:val="a0"/>
      </w:pPr>
      <w:r>
        <w:rPr>
          <w:b/>
          <w:bCs/>
        </w:rPr>
        <w:t>gedişinə mənfi təsir göstərirməklə yanaşı, həm də idarəetmə sisteminin fəaliyyətinizəiflədir. Belə hallar təşkilati-sərəncamverici, məlumatverici, maliyyə, mühasibat ,ibtidaiistintaq ,məhkəmə,notariat, biznes, beynəlxalq yazışmalar, kadr sahəsindədə özünü göstərir.“İşgüzar Yazışmalar” da bütün növ sənədlərin tərtibinə,rəsmiləşdirilməsinə, sənədlərin yeri və əhəmiyyətinə onların təsnifatına vəşərtlərinə, sənədlərin hazırlanmasında ümumi tələblərə dair geniş məlumat verilir.Habelə “İşgüzaryazışmalar “ məqsədi sənədlərin hazırlanması ,yollarınöyrətməklə yanaşı həm də sənədlərin dövriyyəsinin təşkilini sənədlərinqeydiyyatının aparılmasını, kargüzarlıqla məşğul olan işçilərin ümumi fəaliyyətihaqqında müfəssəl məlumat verməkdən ibarətdir.</w:t>
      </w:r>
    </w:p>
    <w:p w14:paraId="0DC76BFF" w14:textId="77777777" w:rsidR="00292389" w:rsidRDefault="00746908">
      <w:pPr>
        <w:pStyle w:val="a0"/>
      </w:pPr>
      <w:r>
        <w:rPr>
          <w:b/>
          <w:bCs/>
        </w:rPr>
        <w:t>“İşgüzar yazışmalar “ ın məqsədlərindən biri də müasir idarəetmədəgeniş tətbiq olunan qərarların, sərəncamların, əmrlərin yazılması, müxtəlif növprotokolların tərtib olunması, əsasnamələrin, nizamnamələrin, qaydalarınhazırlanması, akt, arayış, məlumat vərəqəsinin , məhkəmə, istintaq sənədlərinin vədıgər xidməti sənədlərin yazılması üsulları, rəsmiəşdirilməsi, qaydaları göstərilir“ İşgüzar yazışmalar “ kursunun mahiyyətini aşağıdakılar təşkil edir:</w:t>
      </w:r>
    </w:p>
    <w:p w14:paraId="3686D34E" w14:textId="77777777" w:rsidR="00292389" w:rsidRDefault="00746908">
      <w:pPr>
        <w:pStyle w:val="a0"/>
      </w:pPr>
      <w:r>
        <w:rPr>
          <w:b/>
          <w:bCs/>
        </w:rPr>
        <w:t>ənədləri qəbul etmək,</w:t>
      </w:r>
    </w:p>
    <w:p w14:paraId="6D651D9E" w14:textId="77777777" w:rsidR="00292389" w:rsidRDefault="00746908">
      <w:pPr>
        <w:pStyle w:val="a0"/>
      </w:pPr>
      <w:r>
        <w:rPr>
          <w:b/>
          <w:bCs/>
        </w:rPr>
        <w:t>almaq ,aidiyyəti üzrə bölüşdürmək ,</w:t>
      </w:r>
    </w:p>
    <w:p w14:paraId="5B2E1EC6" w14:textId="77777777" w:rsidR="00292389" w:rsidRDefault="00746908">
      <w:pPr>
        <w:pStyle w:val="a0"/>
      </w:pPr>
      <w:r>
        <w:rPr>
          <w:b/>
          <w:bCs/>
        </w:rPr>
        <w:t>sdənədləri göndərmək;</w:t>
      </w:r>
    </w:p>
    <w:p w14:paraId="135F6CD2" w14:textId="77777777" w:rsidR="00292389" w:rsidRDefault="00746908">
      <w:pPr>
        <w:pStyle w:val="a0"/>
      </w:pPr>
      <w:r>
        <w:rPr>
          <w:b/>
          <w:bCs/>
        </w:rPr>
        <w:t>sənədlərin icra müddətinə nəzarət etmək;</w:t>
      </w:r>
    </w:p>
    <w:p w14:paraId="4EDE746D" w14:textId="77777777" w:rsidR="00292389" w:rsidRDefault="00746908">
      <w:pPr>
        <w:pStyle w:val="a0"/>
      </w:pPr>
      <w:r>
        <w:rPr>
          <w:b/>
          <w:bCs/>
        </w:rPr>
        <w:t>sənədləri sturuktur bölmələrindən tələb etmək;</w:t>
      </w:r>
    </w:p>
    <w:p w14:paraId="47256605" w14:textId="77777777" w:rsidR="00292389" w:rsidRDefault="00746908">
      <w:pPr>
        <w:pStyle w:val="a0"/>
      </w:pPr>
      <w:r>
        <w:rPr>
          <w:b/>
          <w:bCs/>
        </w:rPr>
        <w:t>sssənədlərin surətini çıxarmaq ,</w:t>
      </w:r>
    </w:p>
    <w:p w14:paraId="00C7A14A" w14:textId="77777777" w:rsidR="00292389" w:rsidRDefault="00746908">
      <w:pPr>
        <w:pStyle w:val="a0"/>
      </w:pPr>
      <w:r>
        <w:rPr>
          <w:b/>
          <w:bCs/>
        </w:rPr>
        <w:t>ərini həyata keçirmək;</w:t>
      </w:r>
    </w:p>
    <w:p w14:paraId="058354B3" w14:textId="77777777" w:rsidR="00292389" w:rsidRDefault="00746908">
      <w:pPr>
        <w:pStyle w:val="a0"/>
      </w:pPr>
      <w:r>
        <w:rPr>
          <w:b/>
          <w:bCs/>
        </w:rPr>
        <w:t>ənədləri işlər üzrə formalaşdırmaq;</w:t>
      </w:r>
    </w:p>
    <w:p w14:paraId="1A550F14" w14:textId="77777777" w:rsidR="00292389" w:rsidRDefault="00746908">
      <w:pPr>
        <w:pStyle w:val="a0"/>
      </w:pPr>
      <w:r>
        <w:rPr>
          <w:b/>
          <w:bCs/>
        </w:rPr>
        <w:t>-sənədləri saxlamaq və onlardan istifadə edilməsini təmin təmin etmək;</w:t>
      </w:r>
    </w:p>
    <w:p w14:paraId="4C302C26" w14:textId="77777777" w:rsidR="00292389" w:rsidRDefault="00746908">
      <w:pPr>
        <w:pStyle w:val="a0"/>
      </w:pPr>
      <w:r>
        <w:rPr>
          <w:b/>
          <w:bCs/>
        </w:rPr>
        <w:t>-işgüzar yazışmaların müntəzəm surətdə təkmilləşdiririlməsi məqsədilə təşkilatın</w:t>
      </w:r>
    </w:p>
    <w:p w14:paraId="6F1A80A3" w14:textId="77777777" w:rsidR="00292389" w:rsidRDefault="00746908">
      <w:pPr>
        <w:pStyle w:val="a0"/>
      </w:pPr>
      <w:r>
        <w:rPr>
          <w:b/>
          <w:bCs/>
        </w:rPr>
        <w:t>bütün fəaliyyət sahələrində kargüzarlıq işinə metodiki rəhbərliyi həyata keçirmək;</w:t>
      </w:r>
    </w:p>
    <w:p w14:paraId="66C5D2BE" w14:textId="77777777" w:rsidR="00292389" w:rsidRDefault="00746908">
      <w:pPr>
        <w:pStyle w:val="a0"/>
      </w:pPr>
      <w:r>
        <w:rPr>
          <w:b/>
          <w:bCs/>
        </w:rPr>
        <w:t>kargüzarların peşə hazırlığını artırmaq ;</w:t>
      </w:r>
    </w:p>
    <w:p w14:paraId="4E32A1A8" w14:textId="77777777" w:rsidR="00292389" w:rsidRDefault="00746908">
      <w:pPr>
        <w:pStyle w:val="a0"/>
      </w:pPr>
      <w:r>
        <w:rPr>
          <w:b/>
          <w:bCs/>
        </w:rPr>
        <w:t>-tabe təşkilatlarda yazışmaların aparılmasına nəzarət etmək;</w:t>
      </w:r>
    </w:p>
    <w:p w14:paraId="077093AF" w14:textId="77777777" w:rsidR="00292389" w:rsidRDefault="00746908">
      <w:pPr>
        <w:pStyle w:val="a0"/>
      </w:pPr>
      <w:r>
        <w:rPr>
          <w:b/>
          <w:bCs/>
        </w:rPr>
        <w:t xml:space="preserve">     İşgüzar Yazışmalar siyasi, tarixi, hüquqi, elmi, iqdisadi, istehsal–texniki, sosial,idarəetmə kimi fuksiyaların həyata keçirilməsində böyük əhəmiyyətəmalikdir.Belə ki, hazırlanmışsənədlərdə dövlət orqanlarının və hökümətin qəbuletdiyi qərarlar öz əksini tapır, bunların da icrası idarəetmə aparatında həyatakeçirilir.</w:t>
      </w:r>
    </w:p>
    <w:p w14:paraId="04DE5866" w14:textId="77777777" w:rsidR="00292389" w:rsidRDefault="00746908">
      <w:pPr>
        <w:pStyle w:val="a0"/>
      </w:pPr>
      <w:r>
        <w:rPr>
          <w:b/>
          <w:bCs/>
        </w:rPr>
        <w:t xml:space="preserve">     İdarə və müəssisələr şirkət və təşkilatlrın fəaliyyətinin nəticələri idarəetməsənədlərində əks olunur. Bu sənədlərin düzgün hazırlanmamış, əsaslandırılmış,idarəetmə xüsusiyyətlərində zaman, məkan və şərait nəzərə alınmadan, işin kimtərəfindən yerinə yetiririlməsi göstərilmədən tərtib edilmiş sənədlər və yazılmışmüxtəlif yazışmalar etibarsız sayılmalı və istifadəsinə rəhbərlik tərəfindən icazəverilməməlidir.</w:t>
      </w:r>
    </w:p>
    <w:p w14:paraId="60F200E4" w14:textId="77777777" w:rsidR="00292389" w:rsidRDefault="00746908">
      <w:pPr>
        <w:pStyle w:val="a0"/>
      </w:pPr>
      <w:r>
        <w:rPr>
          <w:b/>
          <w:bCs/>
        </w:rPr>
        <w:t>* Tərtib olunmuş sənədlərdə sənədlərin təkmiləşdirilməsini daim nəzərdə</w:t>
      </w:r>
    </w:p>
    <w:p w14:paraId="3F1921BD" w14:textId="77777777" w:rsidR="00292389" w:rsidRDefault="00746908">
      <w:pPr>
        <w:pStyle w:val="a0"/>
      </w:pPr>
      <w:r>
        <w:rPr>
          <w:b/>
          <w:bCs/>
        </w:rPr>
        <w:t>saxlamaq lazımdır.</w:t>
      </w:r>
    </w:p>
    <w:p w14:paraId="4230339D" w14:textId="77777777" w:rsidR="00292389" w:rsidRDefault="00746908">
      <w:pPr>
        <w:pStyle w:val="a0"/>
      </w:pPr>
      <w:r>
        <w:rPr>
          <w:b/>
          <w:bCs/>
        </w:rPr>
        <w:t>* Yazışmalar zamanı fakt və dəlillər, müəyyən göstəricilər dəqiq göstərilməlidir</w:t>
      </w:r>
    </w:p>
    <w:p w14:paraId="4E38F3B6" w14:textId="77777777" w:rsidR="00292389" w:rsidRDefault="00746908">
      <w:pPr>
        <w:pStyle w:val="a0"/>
      </w:pPr>
      <w:r>
        <w:rPr>
          <w:b/>
          <w:bCs/>
        </w:rPr>
        <w:t>və yenilənmiş məlumatlar, qərarlar,statistik məlumatlar daim diqqət mərkəzində</w:t>
      </w:r>
    </w:p>
    <w:p w14:paraId="79EA799C" w14:textId="77777777" w:rsidR="00292389" w:rsidRDefault="00746908">
      <w:pPr>
        <w:pStyle w:val="a0"/>
      </w:pPr>
      <w:r>
        <w:rPr>
          <w:b/>
          <w:bCs/>
        </w:rPr>
        <w:t>olmalıdır.</w:t>
      </w:r>
    </w:p>
    <w:p w14:paraId="3348567A" w14:textId="77777777" w:rsidR="00292389" w:rsidRDefault="00746908">
      <w:pPr>
        <w:pStyle w:val="a0"/>
      </w:pPr>
      <w:r>
        <w:rPr>
          <w:b/>
          <w:bCs/>
        </w:rPr>
        <w:t>* Şöbələrlə sənədləşmə xidməti arasında əlaqələr düzgün təyin olunmalıdır.</w:t>
      </w:r>
    </w:p>
    <w:p w14:paraId="792A4316" w14:textId="77777777" w:rsidR="00292389" w:rsidRDefault="00746908">
      <w:pPr>
        <w:pStyle w:val="a0"/>
      </w:pPr>
      <w:r>
        <w:rPr>
          <w:b/>
          <w:bCs/>
        </w:rPr>
        <w:t>* İşçilərin hüquq və cavabdehliyinin dəqiq təyini və onların başqa işçilərlə</w:t>
      </w:r>
    </w:p>
    <w:p w14:paraId="655C88BE" w14:textId="77777777" w:rsidR="00292389" w:rsidRDefault="00746908">
      <w:pPr>
        <w:pStyle w:val="a0"/>
      </w:pPr>
      <w:r>
        <w:rPr>
          <w:b/>
          <w:bCs/>
        </w:rPr>
        <w:t>qarşılıqlı əlaqələri müəyyənləşdirilməlidir.</w:t>
      </w:r>
    </w:p>
    <w:p w14:paraId="29F6D47D" w14:textId="77777777" w:rsidR="00292389" w:rsidRDefault="00746908">
      <w:pPr>
        <w:pStyle w:val="a0"/>
      </w:pPr>
      <w:r>
        <w:rPr>
          <w:b/>
          <w:bCs/>
        </w:rPr>
        <w:t>* İşçilərin iş mədəniyyəti və ixtisas səviyyəsinin artırılması daim rəhbərliyindiqqət mərkəzində olmalıdır. Onların –yəni işçilərin iş şəraiti və iş yerləri daim</w:t>
      </w:r>
    </w:p>
    <w:p w14:paraId="7D4295B9" w14:textId="77777777" w:rsidR="00292389" w:rsidRDefault="00746908">
      <w:pPr>
        <w:pStyle w:val="a0"/>
      </w:pPr>
      <w:r>
        <w:rPr>
          <w:b/>
          <w:bCs/>
        </w:rPr>
        <w:t>səmərəli təşkil edilməlidir.</w:t>
      </w:r>
    </w:p>
    <w:p w14:paraId="7E76E3FF" w14:textId="77777777" w:rsidR="00292389" w:rsidRDefault="00746908">
      <w:pPr>
        <w:pStyle w:val="a0"/>
      </w:pPr>
      <w:r>
        <w:rPr>
          <w:b/>
          <w:bCs/>
        </w:rPr>
        <w:t>* İşgüzar yazışmalar zamanı tərtib olunmuş sənədlərin vahid formada</w:t>
      </w:r>
    </w:p>
    <w:p w14:paraId="3215AF57" w14:textId="77777777" w:rsidR="00292389" w:rsidRDefault="00746908">
      <w:pPr>
        <w:pStyle w:val="a0"/>
      </w:pPr>
      <w:r>
        <w:rPr>
          <w:b/>
          <w:bCs/>
        </w:rPr>
        <w:t>hazırlanması əsasında sənəd axının ixtisarlaşdırılması təmin olunmalıdır.</w:t>
      </w:r>
    </w:p>
    <w:p w14:paraId="04F46045" w14:textId="77777777" w:rsidR="00292389" w:rsidRDefault="00746908">
      <w:pPr>
        <w:pStyle w:val="a0"/>
      </w:pPr>
      <w:r>
        <w:rPr>
          <w:b/>
          <w:bCs/>
        </w:rPr>
        <w:t>* Tərtib olunmuş sənədlər icrasına texniki nəzarət təmin olunmalıdır.</w:t>
      </w:r>
    </w:p>
    <w:p w14:paraId="2E1DEB5E" w14:textId="77777777" w:rsidR="00292389" w:rsidRDefault="00746908">
      <w:pPr>
        <w:pStyle w:val="a0"/>
      </w:pPr>
      <w:r>
        <w:rPr>
          <w:b/>
          <w:bCs/>
        </w:rPr>
        <w:t>* İdarə və təşkilatlarda şöbələrdə sənədləşmə xidməti dəqiq qurulmalıdır.</w:t>
      </w:r>
    </w:p>
    <w:p w14:paraId="4CDB46BF" w14:textId="77777777" w:rsidR="00292389" w:rsidRDefault="00746908">
      <w:pPr>
        <w:pStyle w:val="a0"/>
      </w:pPr>
      <w:r>
        <w:rPr>
          <w:b/>
          <w:bCs/>
        </w:rPr>
        <w:t>* İKT–nin inkişaf etdiyi indiki zamanda məlumat-axtarış sisteminin</w:t>
      </w:r>
    </w:p>
    <w:p w14:paraId="1335DFD0" w14:textId="77777777" w:rsidR="00292389" w:rsidRDefault="00746908">
      <w:pPr>
        <w:pStyle w:val="a0"/>
      </w:pPr>
      <w:r>
        <w:rPr>
          <w:b/>
          <w:bCs/>
        </w:rPr>
        <w:t>kompyuterlərlə aparılması üçün lazımi şərait yaradılmalıdır.</w:t>
      </w:r>
    </w:p>
    <w:p w14:paraId="14D7DA8C" w14:textId="77777777" w:rsidR="00292389" w:rsidRDefault="00746908">
      <w:pPr>
        <w:pStyle w:val="a0"/>
      </w:pPr>
      <w:r>
        <w:rPr>
          <w:b/>
          <w:bCs/>
        </w:rPr>
        <w:t>* Sənədlərin hazırlanması zamanı rekvizitlərin dəqiqliyi yoxlanılmalıdır.</w:t>
      </w:r>
    </w:p>
    <w:p w14:paraId="37E7F83D" w14:textId="77777777" w:rsidR="00292389" w:rsidRDefault="00746908">
      <w:pPr>
        <w:pStyle w:val="a0"/>
      </w:pPr>
      <w:r>
        <w:rPr>
          <w:b/>
          <w:bCs/>
        </w:rPr>
        <w:t>Yazışmalar zamanı sənədlər icra olunduqdan sonra onların saxlanılması və</w:t>
      </w:r>
    </w:p>
    <w:p w14:paraId="592B0BA8" w14:textId="77777777" w:rsidR="00292389" w:rsidRDefault="00746908">
      <w:pPr>
        <w:pStyle w:val="a0"/>
      </w:pPr>
      <w:r>
        <w:rPr>
          <w:b/>
          <w:bCs/>
        </w:rPr>
        <w:t>mühafizəsi təmin olunmalıdır.</w:t>
      </w:r>
    </w:p>
    <w:p w14:paraId="636B2184" w14:textId="77777777" w:rsidR="00292389" w:rsidRDefault="00746908">
      <w:pPr>
        <w:pStyle w:val="a0"/>
      </w:pPr>
      <w:r>
        <w:rPr>
          <w:b/>
          <w:bCs/>
        </w:rPr>
        <w:t>Beynəlxalq Yazışmalar İşgüzar nitq janr-üslub normalarına uyğun tərtib</w:t>
      </w:r>
    </w:p>
    <w:p w14:paraId="1FF1BDF7" w14:textId="77777777" w:rsidR="00292389" w:rsidRDefault="00746908">
      <w:pPr>
        <w:pStyle w:val="a0"/>
      </w:pPr>
      <w:r>
        <w:rPr>
          <w:b/>
          <w:bCs/>
        </w:rPr>
        <w:t>edilmiş yazılı sənədlərdə əks olunur. Sənədlərin tipləri məzmununa (hansı rəsmi</w:t>
      </w:r>
    </w:p>
    <w:p w14:paraId="18116D9F" w14:textId="77777777" w:rsidR="00292389" w:rsidRDefault="00746908">
      <w:pPr>
        <w:pStyle w:val="a0"/>
      </w:pPr>
      <w:r>
        <w:rPr>
          <w:b/>
          <w:bCs/>
        </w:rPr>
        <w:t>işgüzar vəziyyətin əks olunmasına görə) və formasına (sənədin mətninin əsas</w:t>
      </w:r>
    </w:p>
    <w:p w14:paraId="6FA72BC6" w14:textId="77777777" w:rsidR="00292389" w:rsidRDefault="00746908">
      <w:pPr>
        <w:pStyle w:val="a0"/>
      </w:pPr>
      <w:r>
        <w:rPr>
          <w:b/>
          <w:bCs/>
        </w:rPr>
        <w:t>elementləri olan rekvizitlərin quruluş sxemi ilə) görə təsnif edilirlər.</w:t>
      </w:r>
    </w:p>
    <w:p w14:paraId="7B4741EA" w14:textId="77777777" w:rsidR="00292389" w:rsidRDefault="00746908">
      <w:pPr>
        <w:pStyle w:val="a0"/>
      </w:pPr>
      <w:r>
        <w:rPr>
          <w:b/>
          <w:bCs/>
        </w:rPr>
        <w:t>İşgüzar üslubun ən az 3 altsistemini ayırırlar:</w:t>
      </w:r>
    </w:p>
    <w:p w14:paraId="77B898ED" w14:textId="77777777" w:rsidR="00292389" w:rsidRDefault="00746908">
      <w:pPr>
        <w:pStyle w:val="a0"/>
      </w:pPr>
      <w:r>
        <w:rPr>
          <w:b/>
          <w:bCs/>
        </w:rPr>
        <w:t>-sırf rəsmi-işgüzar;</w:t>
      </w:r>
    </w:p>
    <w:p w14:paraId="7FCFC417" w14:textId="77777777" w:rsidR="00292389" w:rsidRDefault="00746908">
      <w:pPr>
        <w:pStyle w:val="a0"/>
      </w:pPr>
      <w:r>
        <w:rPr>
          <w:b/>
          <w:bCs/>
        </w:rPr>
        <w:t>-hüquqi (qanun və fərmanların dili);</w:t>
      </w:r>
    </w:p>
    <w:p w14:paraId="60A29A45" w14:textId="77777777" w:rsidR="00292389" w:rsidRDefault="00746908">
      <w:pPr>
        <w:pStyle w:val="a0"/>
      </w:pPr>
      <w:r>
        <w:rPr>
          <w:b/>
          <w:bCs/>
        </w:rPr>
        <w:t>-diplomatik.</w:t>
      </w:r>
    </w:p>
    <w:p w14:paraId="590522E7" w14:textId="77777777" w:rsidR="00292389" w:rsidRDefault="00746908">
      <w:pPr>
        <w:pStyle w:val="a0"/>
      </w:pPr>
      <w:r>
        <w:rPr>
          <w:b/>
          <w:bCs/>
        </w:rPr>
        <w:t>Bir sıra fərqlərin olmasına baxmayaraq, bu altsistemlər xarakterik</w:t>
      </w:r>
    </w:p>
    <w:p w14:paraId="3518EFF4" w14:textId="77777777" w:rsidR="00292389" w:rsidRDefault="00746908">
      <w:pPr>
        <w:pStyle w:val="a0"/>
      </w:pPr>
      <w:r>
        <w:rPr>
          <w:b/>
          <w:bCs/>
        </w:rPr>
        <w:t>cəhətlərinə görə yaxındırlar. Rəsmi-işgüzar və diplomatik sənədləri bir-birinə</w:t>
      </w:r>
    </w:p>
    <w:p w14:paraId="18BA3D08" w14:textId="77777777" w:rsidR="00292389" w:rsidRDefault="00746908">
      <w:pPr>
        <w:pStyle w:val="a0"/>
      </w:pPr>
      <w:r>
        <w:rPr>
          <w:b/>
          <w:bCs/>
        </w:rPr>
        <w:t>yaxınlaşdıran cəhət ondan ibarətdir ki, hər ikisi tərəflər arasında razılıq əldə</w:t>
      </w:r>
    </w:p>
    <w:p w14:paraId="3BC42A22" w14:textId="77777777" w:rsidR="00292389" w:rsidRDefault="00746908">
      <w:pPr>
        <w:pStyle w:val="a0"/>
      </w:pPr>
      <w:r>
        <w:rPr>
          <w:b/>
          <w:bCs/>
        </w:rPr>
        <w:t>olunmasına və diplomatik formulların etik təbiətinə əsasən tərəflərin</w:t>
      </w:r>
    </w:p>
    <w:p w14:paraId="6F91261A" w14:textId="77777777" w:rsidR="00292389" w:rsidRDefault="00746908">
      <w:pPr>
        <w:pStyle w:val="a0"/>
      </w:pPr>
      <w:r>
        <w:rPr>
          <w:b/>
          <w:bCs/>
        </w:rPr>
        <w:t>pozisiyalarının müəyyən olunmasına xidmət edirlər; onlardan fərqli olaraq,</w:t>
      </w:r>
    </w:p>
    <w:p w14:paraId="2E6FA5CA" w14:textId="77777777" w:rsidR="00292389" w:rsidRDefault="00746908">
      <w:pPr>
        <w:pStyle w:val="a0"/>
      </w:pPr>
      <w:r>
        <w:rPr>
          <w:b/>
          <w:bCs/>
        </w:rPr>
        <w:t>“qanunlar”ın dili üçün xarakterik cəhət şərt və vəzifələrin, onların hüquqiməsuliyyətlərinin sadalanmasıdır. Lakin işgüzar-rəsmi üslub bütünlükdə öz</w:t>
      </w:r>
    </w:p>
    <w:p w14:paraId="0C37F0E8" w14:textId="77777777" w:rsidR="00292389" w:rsidRDefault="00746908">
      <w:pPr>
        <w:pStyle w:val="a0"/>
      </w:pPr>
      <w:r>
        <w:rPr>
          <w:b/>
          <w:bCs/>
        </w:rPr>
        <w:t>xüsusiyyətlərini dəftərxana sənədlərində göstərir.</w:t>
      </w:r>
    </w:p>
    <w:p w14:paraId="5921A270" w14:textId="77777777" w:rsidR="00292389" w:rsidRDefault="00746908">
      <w:pPr>
        <w:pStyle w:val="a0"/>
      </w:pPr>
      <w:r>
        <w:rPr>
          <w:b/>
          <w:bCs/>
        </w:rPr>
        <w:t>Rəsmi üslub rəsmi sənədlərə məxsusdur. Müasir dövrdə rəsmi üslub artıq</w:t>
      </w:r>
    </w:p>
    <w:p w14:paraId="7A617854" w14:textId="77777777" w:rsidR="00292389" w:rsidRDefault="00746908">
      <w:pPr>
        <w:pStyle w:val="a0"/>
      </w:pPr>
      <w:r>
        <w:rPr>
          <w:b/>
          <w:bCs/>
        </w:rPr>
        <w:t>formalaşmış bir üslubdur. Onu digər üslublarla yaxınlaşdıran cəhətlər olduğu kimi,</w:t>
      </w:r>
    </w:p>
    <w:p w14:paraId="08521FF6" w14:textId="77777777" w:rsidR="00292389" w:rsidRDefault="00746908">
      <w:pPr>
        <w:pStyle w:val="a0"/>
      </w:pPr>
      <w:r>
        <w:rPr>
          <w:b/>
          <w:bCs/>
        </w:rPr>
        <w:t>fərqləndirən cəhətlər də vardır. Rəsmi üslubun xüsusiyyətləri bunlardır:</w:t>
      </w:r>
    </w:p>
    <w:p w14:paraId="51A0D3FE" w14:textId="77777777" w:rsidR="00292389" w:rsidRDefault="00746908">
      <w:pPr>
        <w:pStyle w:val="a0"/>
      </w:pPr>
      <w:r>
        <w:rPr>
          <w:b/>
          <w:bCs/>
        </w:rPr>
        <w:t>inandırıcılq, ardıcıllıq, dəqiqlik, aydınlıq, sadəlik, məntiqilik.</w:t>
      </w:r>
    </w:p>
    <w:p w14:paraId="21F196E2" w14:textId="77777777" w:rsidR="00292389" w:rsidRDefault="00746908">
      <w:pPr>
        <w:pStyle w:val="a0"/>
      </w:pPr>
      <w:r>
        <w:rPr>
          <w:b/>
          <w:bCs/>
        </w:rPr>
        <w:t>Yazışmaların növləri.</w:t>
      </w:r>
    </w:p>
    <w:p w14:paraId="4C362D40" w14:textId="77777777" w:rsidR="00292389" w:rsidRDefault="00746908">
      <w:pPr>
        <w:pStyle w:val="a0"/>
      </w:pPr>
      <w:r>
        <w:rPr>
          <w:b/>
          <w:bCs/>
        </w:rPr>
        <w:t>Qeyd etmək lazımdır ki, idarələrdə yazışmaların aparılması xüsusiyyətləri</w:t>
      </w:r>
    </w:p>
    <w:p w14:paraId="5572BF39" w14:textId="77777777" w:rsidR="00292389" w:rsidRDefault="00746908">
      <w:pPr>
        <w:pStyle w:val="a0"/>
      </w:pPr>
      <w:r>
        <w:rPr>
          <w:b/>
          <w:bCs/>
        </w:rPr>
        <w:t>üzrə İşgüzar yazışmalar iki növə bölünür:</w:t>
      </w:r>
    </w:p>
    <w:p w14:paraId="2E1ED8C8" w14:textId="77777777" w:rsidR="00292389" w:rsidRDefault="00746908">
      <w:pPr>
        <w:pStyle w:val="a0"/>
      </w:pPr>
      <w:r>
        <w:rPr>
          <w:b/>
          <w:bCs/>
        </w:rPr>
        <w:t>İnzibati işgüzar yazışmalar;</w:t>
      </w:r>
    </w:p>
    <w:p w14:paraId="706F39C9" w14:textId="77777777" w:rsidR="00292389" w:rsidRDefault="00746908">
      <w:pPr>
        <w:pStyle w:val="a0"/>
      </w:pPr>
      <w:r>
        <w:rPr>
          <w:b/>
          <w:bCs/>
        </w:rPr>
        <w:t>Xüsusi işgüzar yazışmalar.</w:t>
      </w:r>
    </w:p>
    <w:p w14:paraId="7608B8A5" w14:textId="77777777" w:rsidR="00292389" w:rsidRDefault="00746908">
      <w:pPr>
        <w:pStyle w:val="a0"/>
      </w:pPr>
      <w:r>
        <w:rPr>
          <w:b/>
          <w:bCs/>
        </w:rPr>
        <w:t>İnzibati işgüzar yazışmalarda sənədləşdirmə idarəetmənin inzibati fəaliyyətini</w:t>
      </w:r>
    </w:p>
    <w:p w14:paraId="47A0900C" w14:textId="77777777" w:rsidR="00292389" w:rsidRDefault="00746908">
      <w:pPr>
        <w:pStyle w:val="a0"/>
      </w:pPr>
      <w:r>
        <w:rPr>
          <w:b/>
          <w:bCs/>
        </w:rPr>
        <w:t>bilavasitə özündə əks etdirir. Bütün idarələrdə bu növ kargüzarlıq idarənin</w:t>
      </w:r>
    </w:p>
    <w:p w14:paraId="75C2EACE" w14:textId="77777777" w:rsidR="00292389" w:rsidRDefault="00746908">
      <w:pPr>
        <w:pStyle w:val="a0"/>
      </w:pPr>
      <w:r>
        <w:rPr>
          <w:b/>
          <w:bCs/>
        </w:rPr>
        <w:t>faliyyətindən asılı olmayaraq eyni formada təşkil olunur. Bunu nəzərə alaraq</w:t>
      </w:r>
    </w:p>
    <w:p w14:paraId="51B6E7DB" w14:textId="77777777" w:rsidR="00292389" w:rsidRDefault="00746908">
      <w:pPr>
        <w:pStyle w:val="a0"/>
      </w:pPr>
      <w:r>
        <w:rPr>
          <w:b/>
          <w:bCs/>
        </w:rPr>
        <w:t>idarəetmədə müdiriyyətlə əlaqədar inzibati sənədlərin tərtibi, göndərilməsi,</w:t>
      </w:r>
    </w:p>
    <w:p w14:paraId="70E9A289" w14:textId="77777777" w:rsidR="00292389" w:rsidRDefault="00746908">
      <w:pPr>
        <w:pStyle w:val="a0"/>
      </w:pPr>
      <w:r>
        <w:rPr>
          <w:b/>
          <w:bCs/>
        </w:rPr>
        <w:t>qeydiyyatı, icrasına nəzarət və onlardan istifadə etmək dəftərxanaya və kargüzara</w:t>
      </w:r>
    </w:p>
    <w:p w14:paraId="4E0D43C6" w14:textId="77777777" w:rsidR="00292389" w:rsidRDefault="00746908">
      <w:pPr>
        <w:pStyle w:val="a0"/>
      </w:pPr>
      <w:r>
        <w:rPr>
          <w:b/>
          <w:bCs/>
        </w:rPr>
        <w:t>həvalə olunur.</w:t>
      </w:r>
    </w:p>
    <w:p w14:paraId="6DEDF33F" w14:textId="77777777" w:rsidR="00292389" w:rsidRDefault="00746908">
      <w:pPr>
        <w:pStyle w:val="a0"/>
      </w:pPr>
      <w:r>
        <w:rPr>
          <w:b/>
          <w:bCs/>
        </w:rPr>
        <w:t>Xüsusi işgüzar yazışmalarda idarənin öz xüsusiyyətinə uyğun olaraq</w:t>
      </w:r>
    </w:p>
    <w:p w14:paraId="5C999C70" w14:textId="77777777" w:rsidR="00292389" w:rsidRDefault="00746908">
      <w:pPr>
        <w:pStyle w:val="a0"/>
      </w:pPr>
      <w:r>
        <w:rPr>
          <w:b/>
          <w:bCs/>
        </w:rPr>
        <w:t>sənədləşmə aparılır. Bura mühasibat, notariat, maliyyə, məhkəmə,istintaq, sosial</w:t>
      </w:r>
    </w:p>
    <w:p w14:paraId="0C136BC1" w14:textId="77777777" w:rsidR="00292389" w:rsidRDefault="00746908">
      <w:pPr>
        <w:pStyle w:val="a0"/>
      </w:pPr>
      <w:r>
        <w:rPr>
          <w:b/>
          <w:bCs/>
        </w:rPr>
        <w:t>təminat, statistika, uçot, kommersiya sahəsi üzrə kargüzarlıq daxildir. Bu növ</w:t>
      </w:r>
    </w:p>
    <w:p w14:paraId="60197047" w14:textId="77777777" w:rsidR="00292389" w:rsidRDefault="00746908">
      <w:pPr>
        <w:pStyle w:val="a0"/>
      </w:pPr>
      <w:r>
        <w:rPr>
          <w:b/>
          <w:bCs/>
        </w:rPr>
        <w:t>kargüzarlıq bilavasitə bu işlərlə məşğul olan əməkdaşların fəaliyyəti ilə bağlıdır.</w:t>
      </w:r>
    </w:p>
    <w:p w14:paraId="4AF5313A" w14:textId="77777777" w:rsidR="00292389" w:rsidRDefault="00746908">
      <w:pPr>
        <w:pStyle w:val="a0"/>
      </w:pPr>
      <w:r>
        <w:rPr>
          <w:b/>
          <w:bCs/>
        </w:rPr>
        <w:t>Xüsusi işgüzar yazışmaların fərqləndirici cəhəti sənəd formalarının,</w:t>
      </w:r>
    </w:p>
    <w:p w14:paraId="3B6E6B51" w14:textId="77777777" w:rsidR="00292389" w:rsidRDefault="00746908">
      <w:pPr>
        <w:pStyle w:val="a0"/>
      </w:pPr>
      <w:r>
        <w:rPr>
          <w:b/>
          <w:bCs/>
        </w:rPr>
        <w:t>nomenklaturasının və onların hazırlanmasının müxtəlif olmasıdır. İnzibati və</w:t>
      </w:r>
    </w:p>
    <w:p w14:paraId="1617D5D3" w14:textId="77777777" w:rsidR="00292389" w:rsidRDefault="00746908">
      <w:pPr>
        <w:pStyle w:val="a0"/>
      </w:pPr>
      <w:r>
        <w:rPr>
          <w:b/>
          <w:bCs/>
        </w:rPr>
        <w:t>xüsusi işgüzar yazışmalar idarəetmədə bir-birini tamamalayır.Hal-hazırda idarə,</w:t>
      </w:r>
    </w:p>
    <w:p w14:paraId="2B72B980" w14:textId="77777777" w:rsidR="00292389" w:rsidRDefault="00746908">
      <w:pPr>
        <w:pStyle w:val="a0"/>
      </w:pPr>
      <w:r>
        <w:rPr>
          <w:b/>
          <w:bCs/>
        </w:rPr>
        <w:t>müəssisə və təşkilatlarda, habelə dövlət və bələdiyyə orqanlarında işgüzaryazışmaların sənədli hissəsinin təşkilinə və sənədlərin saxlanılmasının təmin</w:t>
      </w:r>
    </w:p>
    <w:p w14:paraId="6B431FAA" w14:textId="77777777" w:rsidR="00292389" w:rsidRDefault="00746908">
      <w:pPr>
        <w:pStyle w:val="a0"/>
      </w:pPr>
      <w:r>
        <w:rPr>
          <w:b/>
          <w:bCs/>
        </w:rPr>
        <w:t>edilməsinə ümumi nəzarəti idarə rəhbərləri və yerli arxiv orqanlarının işçiləri</w:t>
      </w:r>
    </w:p>
    <w:p w14:paraId="0922B77E" w14:textId="77777777" w:rsidR="00292389" w:rsidRDefault="00746908">
      <w:pPr>
        <w:pStyle w:val="a0"/>
      </w:pPr>
      <w:r>
        <w:rPr>
          <w:b/>
          <w:bCs/>
        </w:rPr>
        <w:t>həyata keçirirlər.Buna görə də idarə arxivlərinin müasir formada təşkil olunması</w:t>
      </w:r>
    </w:p>
    <w:p w14:paraId="13E6247C" w14:textId="77777777" w:rsidR="00292389" w:rsidRDefault="00746908">
      <w:pPr>
        <w:pStyle w:val="a0"/>
      </w:pPr>
      <w:r>
        <w:rPr>
          <w:b/>
          <w:bCs/>
        </w:rPr>
        <w:t>vacib şərtlərdən biri kimi qiymətləndirilməlidir.</w:t>
      </w:r>
    </w:p>
    <w:p w14:paraId="7F125600" w14:textId="77777777" w:rsidR="00292389" w:rsidRDefault="00746908">
      <w:pPr>
        <w:pStyle w:val="a0"/>
      </w:pPr>
      <w:r>
        <w:rPr>
          <w:b/>
          <w:bCs/>
        </w:rPr>
        <w:t>Bütün idarələrdə olduğu kimi məhkəmələrdə də yazışmaların düzgün təşkili</w:t>
      </w:r>
    </w:p>
    <w:p w14:paraId="7D7A3D99" w14:textId="77777777" w:rsidR="00292389" w:rsidRDefault="00746908">
      <w:pPr>
        <w:pStyle w:val="a0"/>
      </w:pPr>
      <w:r>
        <w:rPr>
          <w:b/>
          <w:bCs/>
        </w:rPr>
        <w:t>ədalət mühakiməsinin həyata keçirilməsi, hökm və qətnamələrin icrası, məhkəmə</w:t>
      </w:r>
    </w:p>
    <w:p w14:paraId="559A23AC" w14:textId="77777777" w:rsidR="00292389" w:rsidRDefault="00746908">
      <w:pPr>
        <w:pStyle w:val="a0"/>
      </w:pPr>
      <w:r>
        <w:rPr>
          <w:b/>
          <w:bCs/>
        </w:rPr>
        <w:t>işlərinə vaxtında baxılması, prosessual normalara əməl edilməsi, məhkəmə işininin</w:t>
      </w:r>
    </w:p>
    <w:p w14:paraId="15575886" w14:textId="77777777" w:rsidR="00292389" w:rsidRDefault="00746908">
      <w:pPr>
        <w:pStyle w:val="a0"/>
      </w:pPr>
      <w:r>
        <w:rPr>
          <w:b/>
          <w:bCs/>
        </w:rPr>
        <w:t>təşkilinin mühüm şərtlərindəndir.</w:t>
      </w:r>
    </w:p>
    <w:p w14:paraId="52EBDAC1" w14:textId="77777777" w:rsidR="00292389" w:rsidRDefault="00746908">
      <w:pPr>
        <w:pStyle w:val="a0"/>
      </w:pPr>
      <w:r>
        <w:rPr>
          <w:b/>
          <w:bCs/>
        </w:rPr>
        <w:t>8 İşgüzar Yazışmaların həyata keçirilməsi zamanı məhkəmələrdə bu işin təşkili</w:t>
      </w:r>
    </w:p>
    <w:p w14:paraId="3D34024B" w14:textId="77777777" w:rsidR="00292389" w:rsidRDefault="00746908">
      <w:pPr>
        <w:pStyle w:val="a0"/>
      </w:pPr>
      <w:r>
        <w:rPr>
          <w:b/>
          <w:bCs/>
        </w:rPr>
        <w:t>qaydası müvafiq təlimatlarla tənzimlənir. Burada məhkəmə sənədlərinin</w:t>
      </w:r>
    </w:p>
    <w:p w14:paraId="0F48CB78" w14:textId="77777777" w:rsidR="00292389" w:rsidRDefault="00746908">
      <w:pPr>
        <w:pStyle w:val="a0"/>
      </w:pPr>
      <w:r>
        <w:rPr>
          <w:b/>
          <w:bCs/>
        </w:rPr>
        <w:t>rəsmiləşdirilməsi, tərtib edilməsi, hazırlanması, uçotu, qeydiyyatı, məhkəmə</w:t>
      </w:r>
    </w:p>
    <w:p w14:paraId="76B2745C" w14:textId="77777777" w:rsidR="00292389" w:rsidRDefault="00746908">
      <w:pPr>
        <w:pStyle w:val="a0"/>
      </w:pPr>
      <w:r>
        <w:rPr>
          <w:b/>
          <w:bCs/>
        </w:rPr>
        <w:t>işlərinin dövriyyəsi, məlumat axtarışı, icra üzərində nəzarət, sənədlərə əsaslanan</w:t>
      </w:r>
    </w:p>
    <w:p w14:paraId="3726EF59" w14:textId="77777777" w:rsidR="00292389" w:rsidRDefault="00746908">
      <w:pPr>
        <w:pStyle w:val="a0"/>
      </w:pPr>
      <w:r>
        <w:rPr>
          <w:b/>
          <w:bCs/>
        </w:rPr>
        <w:t>materialların ardıcıllıqla saxlanması və onlardan istifadə edilməsi üçün</w:t>
      </w:r>
    </w:p>
    <w:p w14:paraId="6BB901D2" w14:textId="77777777" w:rsidR="00292389" w:rsidRDefault="00746908">
      <w:pPr>
        <w:pStyle w:val="a0"/>
      </w:pPr>
      <w:r>
        <w:rPr>
          <w:b/>
          <w:bCs/>
        </w:rPr>
        <w:t>hazırlanması müəyyən edilir. İşgüzar Yazışmaların təkmilləşdirilməsi əməyin</w:t>
      </w:r>
    </w:p>
    <w:p w14:paraId="3387C2FC" w14:textId="77777777" w:rsidR="00292389" w:rsidRDefault="00746908">
      <w:pPr>
        <w:pStyle w:val="a0"/>
      </w:pPr>
      <w:r>
        <w:rPr>
          <w:b/>
          <w:bCs/>
        </w:rPr>
        <w:t>texniki təşkili prinsiplərinin, kargüzarlığın mexanikləşdirilməsi, sənədlərlə</w:t>
      </w:r>
    </w:p>
    <w:p w14:paraId="7A501463" w14:textId="77777777" w:rsidR="00292389" w:rsidRDefault="00746908">
      <w:pPr>
        <w:pStyle w:val="a0"/>
      </w:pPr>
      <w:r>
        <w:rPr>
          <w:b/>
          <w:bCs/>
        </w:rPr>
        <w:t>işləmənin forma və metodlarının tətbiq edilməsi yolu ilə həyata keçirilir.</w:t>
      </w:r>
    </w:p>
    <w:p w14:paraId="6D2B07CF" w14:textId="77777777" w:rsidR="00292389" w:rsidRDefault="00746908">
      <w:pPr>
        <w:pStyle w:val="a0"/>
      </w:pPr>
      <w:r>
        <w:rPr>
          <w:b/>
          <w:bCs/>
        </w:rPr>
        <w:t>Göründüyü kimi hər nazirliyin statusundan və fəaliyyət növündən asılı olaraq</w:t>
      </w:r>
    </w:p>
    <w:p w14:paraId="26D774FB" w14:textId="77777777" w:rsidR="00292389" w:rsidRDefault="00746908">
      <w:pPr>
        <w:pStyle w:val="a0"/>
      </w:pPr>
      <w:r>
        <w:rPr>
          <w:b/>
          <w:bCs/>
        </w:rPr>
        <w:t>həmin nazirliyin tabe olduğu müəssisələr və təşkilatlar üçün özünəməxsus</w:t>
      </w:r>
    </w:p>
    <w:p w14:paraId="32AF8080" w14:textId="77777777" w:rsidR="00292389" w:rsidRDefault="00746908">
      <w:pPr>
        <w:pStyle w:val="a0"/>
      </w:pPr>
      <w:r>
        <w:rPr>
          <w:b/>
          <w:bCs/>
        </w:rPr>
        <w:t>sənədlərlə işləmə və yazışmalar aparılmasına dair təlimatlar və digər normativ</w:t>
      </w:r>
    </w:p>
    <w:p w14:paraId="11E174A3" w14:textId="77777777" w:rsidR="00292389" w:rsidRDefault="00746908">
      <w:pPr>
        <w:pStyle w:val="a0"/>
      </w:pPr>
      <w:r>
        <w:rPr>
          <w:b/>
          <w:bCs/>
        </w:rPr>
        <w:t>sənədlər işlənib hazırlanır.</w:t>
      </w:r>
    </w:p>
    <w:p w14:paraId="1144454B" w14:textId="77777777" w:rsidR="00292389" w:rsidRDefault="00746908">
      <w:pPr>
        <w:pStyle w:val="a0"/>
      </w:pPr>
      <w:r>
        <w:rPr>
          <w:b/>
          <w:bCs/>
        </w:rPr>
        <w:t>İşgüzar yazışmaların aparılması üzrə sənədlər iki qrupa bölünür:</w:t>
      </w:r>
    </w:p>
    <w:p w14:paraId="03230AF1" w14:textId="77777777" w:rsidR="00292389" w:rsidRDefault="00746908">
      <w:pPr>
        <w:pStyle w:val="a0"/>
      </w:pPr>
      <w:r>
        <w:rPr>
          <w:b/>
          <w:bCs/>
        </w:rPr>
        <w:t>1.Məxfi sənədlər üzrə işlərin aparılması;</w:t>
      </w:r>
    </w:p>
    <w:p w14:paraId="726777F8" w14:textId="77777777" w:rsidR="00292389" w:rsidRDefault="00746908">
      <w:pPr>
        <w:pStyle w:val="a0"/>
      </w:pPr>
      <w:r>
        <w:rPr>
          <w:b/>
          <w:bCs/>
        </w:rPr>
        <w:t>2.Qeyri-məxfi sənədlər üzrə ilərin aparılması;</w:t>
      </w:r>
    </w:p>
    <w:p w14:paraId="06725CAF" w14:textId="77777777" w:rsidR="00292389" w:rsidRDefault="00746908">
      <w:pPr>
        <w:pStyle w:val="a0"/>
      </w:pPr>
      <w:r>
        <w:rPr>
          <w:b/>
          <w:bCs/>
        </w:rPr>
        <w:t>Məxfi yazışmalarla iş qaydası xüsusi təlimatla müəyyən edilir.Bunlar üçün xüsusi</w:t>
      </w:r>
    </w:p>
    <w:p w14:paraId="6C5A6C14" w14:textId="77777777" w:rsidR="00292389" w:rsidRDefault="00746908">
      <w:pPr>
        <w:pStyle w:val="a0"/>
      </w:pPr>
      <w:r>
        <w:rPr>
          <w:b/>
          <w:bCs/>
        </w:rPr>
        <w:t>əsasnamə hazırlanır.Yazışmaların aparılması və təqdim edilməsi, müəyyənolunmuş qaydada nəzarərət edilməsi ümumi şöbə tərəfindən həyata keçirilir.</w:t>
      </w:r>
    </w:p>
    <w:p w14:paraId="63F1388B" w14:textId="77777777" w:rsidR="00292389" w:rsidRDefault="00746908">
      <w:pPr>
        <w:pStyle w:val="a0"/>
      </w:pPr>
      <w:r>
        <w:rPr>
          <w:b/>
          <w:bCs/>
        </w:rPr>
        <w:t>Dövlət hakimiyyət və idarəetmə orqanlarından ,ictimai təşkilatlardan ,hüquqi və</w:t>
      </w:r>
    </w:p>
    <w:p w14:paraId="3813214F" w14:textId="77777777" w:rsidR="00292389" w:rsidRDefault="00746908">
      <w:pPr>
        <w:pStyle w:val="a0"/>
      </w:pPr>
      <w:r>
        <w:rPr>
          <w:b/>
          <w:bCs/>
        </w:rPr>
        <w:t>fiziki şəxslərdən nazirliklərə daxil olan yazışmalar ümumi şöbə tərəfindən qəbul</w:t>
      </w:r>
    </w:p>
    <w:p w14:paraId="50F1B45B" w14:textId="77777777" w:rsidR="00292389" w:rsidRDefault="00746908">
      <w:pPr>
        <w:pStyle w:val="a0"/>
      </w:pPr>
      <w:r>
        <w:rPr>
          <w:b/>
          <w:bCs/>
        </w:rPr>
        <w:t>olunur,qeydə alınır,uçota götürürülür.</w:t>
      </w:r>
    </w:p>
    <w:p w14:paraId="63A0ED09" w14:textId="77777777" w:rsidR="00292389" w:rsidRDefault="00746908">
      <w:pPr>
        <w:pStyle w:val="a0"/>
      </w:pPr>
      <w:r>
        <w:rPr>
          <w:b/>
          <w:bCs/>
        </w:rPr>
        <w:t>Əgər yazışmalar başqa şöbələrə daxil olubsa ,onlar hökmən ümumi şöbədə</w:t>
      </w:r>
    </w:p>
    <w:p w14:paraId="2FB25447" w14:textId="77777777" w:rsidR="00292389" w:rsidRDefault="00746908">
      <w:pPr>
        <w:pStyle w:val="a0"/>
      </w:pPr>
      <w:r>
        <w:rPr>
          <w:b/>
          <w:bCs/>
        </w:rPr>
        <w:t>qeydiyyata götürülməlidir.</w:t>
      </w:r>
    </w:p>
    <w:p w14:paraId="6757F1BF" w14:textId="77777777" w:rsidR="00292389" w:rsidRDefault="00746908">
      <w:pPr>
        <w:pStyle w:val="a0"/>
      </w:pPr>
      <w:r>
        <w:rPr>
          <w:b/>
          <w:bCs/>
        </w:rPr>
        <w:t>Əgər sənədlər başqa şöbələrə daxil olubsa ,onlar hökmən ümumi şöbədə</w:t>
      </w:r>
    </w:p>
    <w:p w14:paraId="33E210F1" w14:textId="77777777" w:rsidR="00292389" w:rsidRDefault="00746908">
      <w:pPr>
        <w:pStyle w:val="a0"/>
      </w:pPr>
      <w:r>
        <w:rPr>
          <w:b/>
          <w:bCs/>
        </w:rPr>
        <w:t>qeydiyyatdan keçməlidir.</w:t>
      </w:r>
    </w:p>
    <w:p w14:paraId="02B0BE41" w14:textId="77777777" w:rsidR="00292389" w:rsidRDefault="00746908">
      <w:pPr>
        <w:pStyle w:val="a0"/>
      </w:pPr>
      <w:r>
        <w:rPr>
          <w:b/>
          <w:bCs/>
        </w:rPr>
        <w:t>Xarici dillərdə olan yazışmalar qeydə alındıqdan sonra tərcümə olunmalı,sonra</w:t>
      </w:r>
    </w:p>
    <w:p w14:paraId="517F68C7" w14:textId="77777777" w:rsidR="00292389" w:rsidRDefault="00746908">
      <w:pPr>
        <w:pStyle w:val="a0"/>
      </w:pPr>
      <w:r>
        <w:rPr>
          <w:b/>
          <w:bCs/>
        </w:rPr>
        <w:t>isə təyinatı üzrə göndərilməlidir.</w:t>
      </w:r>
    </w:p>
    <w:p w14:paraId="1FE377BC" w14:textId="77777777" w:rsidR="00292389" w:rsidRDefault="00746908">
      <w:pPr>
        <w:pStyle w:val="a0"/>
      </w:pPr>
      <w:r>
        <w:rPr>
          <w:b/>
          <w:bCs/>
        </w:rPr>
        <w:t>Rəhbərliyin imzası üçün verilən sənədlərdə hökmən onu hazırlayan vəzifəli</w:t>
      </w:r>
    </w:p>
    <w:p w14:paraId="74751ED1" w14:textId="77777777" w:rsidR="00292389" w:rsidRDefault="00746908">
      <w:pPr>
        <w:pStyle w:val="a0"/>
      </w:pPr>
      <w:r>
        <w:rPr>
          <w:b/>
          <w:bCs/>
        </w:rPr>
        <w:t>şəxsin vizası olmalıdır.Viza sənədin son vərəqininarxa tərəfində</w:t>
      </w:r>
    </w:p>
    <w:p w14:paraId="4C2C289E" w14:textId="77777777" w:rsidR="00292389" w:rsidRDefault="00746908">
      <w:pPr>
        <w:pStyle w:val="a0"/>
      </w:pPr>
      <w:r>
        <w:rPr>
          <w:b/>
          <w:bCs/>
        </w:rPr>
        <w:t>9qoyulmalıdır.Normativ aktların layihələrinin imzalanması prossesi ümumi şöbə</w:t>
      </w:r>
    </w:p>
    <w:p w14:paraId="551F166E" w14:textId="77777777" w:rsidR="00292389" w:rsidRDefault="00746908">
      <w:pPr>
        <w:pStyle w:val="a0"/>
      </w:pPr>
      <w:r>
        <w:rPr>
          <w:b/>
          <w:bCs/>
        </w:rPr>
        <w:t>tərəfindən həyata keçirilir.</w:t>
      </w:r>
    </w:p>
    <w:p w14:paraId="24AC5C6B" w14:textId="77777777" w:rsidR="00292389" w:rsidRDefault="00746908">
      <w:pPr>
        <w:pStyle w:val="a0"/>
      </w:pPr>
      <w:r>
        <w:rPr>
          <w:b/>
          <w:bCs/>
        </w:rPr>
        <w:t>Əvvəllər verilmiş sənədlərin, onların nüsxələrinin dəyişdirilməsini ümumi şöbə</w:t>
      </w:r>
    </w:p>
    <w:p w14:paraId="03624247" w14:textId="77777777" w:rsidR="00292389" w:rsidRDefault="00746908">
      <w:pPr>
        <w:pStyle w:val="a0"/>
      </w:pPr>
      <w:r>
        <w:rPr>
          <w:b/>
          <w:bCs/>
        </w:rPr>
        <w:t>həyata keçirir.Rəsmi materialları ümumi şöbənin mətbuat əlaqələri üzrə baş</w:t>
      </w:r>
    </w:p>
    <w:p w14:paraId="6B954341" w14:textId="77777777" w:rsidR="00292389" w:rsidRDefault="00746908">
      <w:pPr>
        <w:pStyle w:val="a0"/>
      </w:pPr>
      <w:r>
        <w:rPr>
          <w:b/>
          <w:bCs/>
        </w:rPr>
        <w:t>mütəxəssisi verir. Bu materialların yayılması qaydası müvafiq əsasnamə ilə</w:t>
      </w:r>
    </w:p>
    <w:p w14:paraId="58420DEC" w14:textId="77777777" w:rsidR="00292389" w:rsidRDefault="00746908">
      <w:pPr>
        <w:pStyle w:val="a0"/>
      </w:pPr>
      <w:r>
        <w:rPr>
          <w:b/>
          <w:bCs/>
        </w:rPr>
        <w:t>rəsmiləşdirilir.</w:t>
      </w:r>
    </w:p>
    <w:p w14:paraId="791CF391" w14:textId="77777777" w:rsidR="00292389" w:rsidRDefault="00746908">
      <w:pPr>
        <w:pStyle w:val="a0"/>
      </w:pPr>
      <w:r>
        <w:rPr>
          <w:b/>
          <w:bCs/>
        </w:rPr>
        <w:t>Maliyyə, bank, vergi əməliyyatları üçün hazırlanmış işgüzar yazışmalarda</w:t>
      </w:r>
    </w:p>
    <w:p w14:paraId="66B903E6" w14:textId="77777777" w:rsidR="00292389" w:rsidRDefault="00746908">
      <w:pPr>
        <w:pStyle w:val="a0"/>
      </w:pPr>
      <w:r>
        <w:rPr>
          <w:b/>
          <w:bCs/>
        </w:rPr>
        <w:t>bütün əməliyyatlar qeyd olunur.</w:t>
      </w:r>
    </w:p>
    <w:p w14:paraId="62D782EB" w14:textId="77777777" w:rsidR="00292389" w:rsidRDefault="00746908">
      <w:pPr>
        <w:pStyle w:val="a0"/>
      </w:pPr>
      <w:r>
        <w:rPr>
          <w:b/>
          <w:bCs/>
        </w:rPr>
        <w:t>Kommersiya sahəsi üzrə yazışmalarda isə satıcı və alıcı arasında möhkəm</w:t>
      </w:r>
    </w:p>
    <w:p w14:paraId="00C64E96" w14:textId="77777777" w:rsidR="00292389" w:rsidRDefault="00746908">
      <w:pPr>
        <w:pStyle w:val="a0"/>
      </w:pPr>
      <w:r>
        <w:rPr>
          <w:b/>
          <w:bCs/>
        </w:rPr>
        <w:t>iqdisadi əlaqələr və sövdələşmələr təşkil edilir.Sövdələşmələr normativ hüquqi</w:t>
      </w:r>
    </w:p>
    <w:p w14:paraId="52C18278" w14:textId="77777777" w:rsidR="00292389" w:rsidRDefault="00746908">
      <w:pPr>
        <w:pStyle w:val="a0"/>
      </w:pPr>
      <w:r>
        <w:rPr>
          <w:b/>
          <w:bCs/>
        </w:rPr>
        <w:t>sənədlərə əsaslanaraq aparılır.</w:t>
      </w:r>
    </w:p>
    <w:p w14:paraId="64B7155A" w14:textId="77777777" w:rsidR="00292389" w:rsidRDefault="00746908">
      <w:pPr>
        <w:pStyle w:val="a0"/>
      </w:pPr>
      <w:r>
        <w:rPr>
          <w:b/>
          <w:bCs/>
        </w:rPr>
        <w:t>Təşkiatlatların və ya onların sturuktur bölmələrinin rəhbərləri ilə əmək</w:t>
      </w:r>
    </w:p>
    <w:p w14:paraId="5EBB083E" w14:textId="77777777" w:rsidR="00292389" w:rsidRDefault="00746908">
      <w:pPr>
        <w:pStyle w:val="a0"/>
      </w:pPr>
      <w:r>
        <w:rPr>
          <w:b/>
          <w:bCs/>
        </w:rPr>
        <w:t>münasibətlərinin yaranması, dəyişdiririlməsi və ya ona xitam verilməsi üzrəaparılan işgüzar yazışmalar daxüsusi növ işgüzar yazışmalara aid olmaqla qeyri-</w:t>
      </w:r>
    </w:p>
    <w:p w14:paraId="4838179A" w14:textId="77777777" w:rsidR="00292389" w:rsidRDefault="00746908">
      <w:pPr>
        <w:pStyle w:val="a0"/>
      </w:pPr>
      <w:r>
        <w:rPr>
          <w:b/>
          <w:bCs/>
        </w:rPr>
        <w:t>məxfi sənədlər növünə aiddir.</w:t>
      </w:r>
    </w:p>
    <w:p w14:paraId="2AEE4A0F" w14:textId="77777777" w:rsidR="00292389" w:rsidRDefault="00746908">
      <w:pPr>
        <w:pStyle w:val="a0"/>
      </w:pPr>
      <w:r>
        <w:rPr>
          <w:b/>
          <w:bCs/>
        </w:rPr>
        <w:t>Nəşrinə icazə verilmiş normativ aktlarda ümumi şöbənin möhürü olmalıdır.</w:t>
      </w:r>
    </w:p>
    <w:p w14:paraId="129BF67F" w14:textId="77777777" w:rsidR="00292389" w:rsidRDefault="00746908">
      <w:pPr>
        <w:pStyle w:val="a0"/>
      </w:pPr>
      <w:r>
        <w:rPr>
          <w:b/>
          <w:bCs/>
        </w:rPr>
        <w:t>Müasir dünyanı böyük informasiya axını olmadan təsəvvür etmək mümkün</w:t>
      </w:r>
    </w:p>
    <w:p w14:paraId="044C1FD6" w14:textId="77777777" w:rsidR="00292389" w:rsidRDefault="00746908">
      <w:pPr>
        <w:pStyle w:val="a0"/>
      </w:pPr>
      <w:r>
        <w:rPr>
          <w:b/>
          <w:bCs/>
        </w:rPr>
        <w:t>deyil.Bu məlumatların çatdırılması sənədlər üzərində aparılır.</w:t>
      </w:r>
    </w:p>
    <w:p w14:paraId="776E02F8" w14:textId="77777777" w:rsidR="00292389" w:rsidRDefault="00746908">
      <w:pPr>
        <w:pStyle w:val="a0"/>
      </w:pPr>
      <w:r>
        <w:rPr>
          <w:b/>
          <w:bCs/>
        </w:rPr>
        <w:t>Son illərdə işgüzar yazışmalar idarəetmənin ilk həlqələrində daha çox</w:t>
      </w:r>
    </w:p>
    <w:p w14:paraId="5274E711" w14:textId="77777777" w:rsidR="00292389" w:rsidRDefault="00746908">
      <w:pPr>
        <w:pStyle w:val="a0"/>
      </w:pPr>
      <w:r>
        <w:rPr>
          <w:b/>
          <w:bCs/>
        </w:rPr>
        <w:t>yayılmışdır.Xüsusi müəssisələr, özəl müəssisələr öz kargüzarlığını təşkil etmişdir.</w:t>
      </w:r>
    </w:p>
    <w:p w14:paraId="69D1647E" w14:textId="77777777" w:rsidR="00292389" w:rsidRDefault="00746908">
      <w:pPr>
        <w:pStyle w:val="a0"/>
      </w:pPr>
      <w:r>
        <w:rPr>
          <w:b/>
          <w:bCs/>
        </w:rPr>
        <w:t>İdarələrdə hər bir sənədin tərtibi ,yenidən yazılması,oxunması, üçotu, çoxaldılması,</w:t>
      </w:r>
    </w:p>
    <w:p w14:paraId="21093681" w14:textId="77777777" w:rsidR="00292389" w:rsidRDefault="00746908">
      <w:pPr>
        <w:pStyle w:val="a0"/>
      </w:pPr>
      <w:r>
        <w:rPr>
          <w:b/>
          <w:bCs/>
        </w:rPr>
        <w:t>mühafizəsi , axtarışı, daşıdığı məlumatın yenidən işlənməsi ,idarənin daxilində və</w:t>
      </w:r>
    </w:p>
    <w:p w14:paraId="797CA895" w14:textId="77777777" w:rsidR="00292389" w:rsidRDefault="00746908">
      <w:pPr>
        <w:pStyle w:val="a0"/>
      </w:pPr>
      <w:r>
        <w:rPr>
          <w:b/>
          <w:bCs/>
        </w:rPr>
        <w:t>xaricində çatdırılması, müxtəlif məlumatların alınması,verilməsi və sair üzrə geniş</w:t>
      </w:r>
    </w:p>
    <w:p w14:paraId="3E5C6566" w14:textId="77777777" w:rsidR="00292389" w:rsidRDefault="00746908">
      <w:pPr>
        <w:pStyle w:val="a0"/>
      </w:pPr>
      <w:r>
        <w:rPr>
          <w:b/>
          <w:bCs/>
        </w:rPr>
        <w:t>işlər aparılır.</w:t>
      </w:r>
    </w:p>
    <w:p w14:paraId="79AACAE6" w14:textId="77777777" w:rsidR="00292389" w:rsidRDefault="00746908">
      <w:pPr>
        <w:pStyle w:val="a0"/>
      </w:pPr>
      <w:r>
        <w:rPr>
          <w:b/>
          <w:bCs/>
        </w:rPr>
        <w:t>Texniki üsulla hazırlanan sənədlərə verilən başlıca tələblər.</w:t>
      </w:r>
    </w:p>
    <w:p w14:paraId="2836D962" w14:textId="77777777" w:rsidR="00292389" w:rsidRDefault="00746908">
      <w:pPr>
        <w:pStyle w:val="a0"/>
      </w:pPr>
      <w:r>
        <w:rPr>
          <w:b/>
          <w:bCs/>
        </w:rPr>
        <w:t>Müasir şəraitdə sənədlərlə işləri sürətləndirməkdən ötrü müxtəlif texniki</w:t>
      </w:r>
    </w:p>
    <w:p w14:paraId="5B3E59CB" w14:textId="77777777" w:rsidR="00292389" w:rsidRDefault="00746908">
      <w:pPr>
        <w:pStyle w:val="a0"/>
      </w:pPr>
      <w:r>
        <w:rPr>
          <w:b/>
          <w:bCs/>
        </w:rPr>
        <w:t>vasitələrdən istifadə olunur. Bura əsasən sənədlərin intervala yazılışı, miqyasının</w:t>
      </w:r>
    </w:p>
    <w:p w14:paraId="0207AEBF" w14:textId="77777777" w:rsidR="00292389" w:rsidRDefault="00746908">
      <w:pPr>
        <w:pStyle w:val="a0"/>
      </w:pPr>
      <w:r>
        <w:rPr>
          <w:b/>
          <w:bCs/>
        </w:rPr>
        <w:t>təyini, sətirlənməsi və mətnləri üzərində işlərin operativ aparılması daxildir.</w:t>
      </w:r>
    </w:p>
    <w:p w14:paraId="7BC77B5F" w14:textId="77777777" w:rsidR="00292389" w:rsidRDefault="00746908">
      <w:pPr>
        <w:pStyle w:val="a0"/>
      </w:pPr>
      <w:r>
        <w:rPr>
          <w:b/>
          <w:bCs/>
        </w:rPr>
        <w:t>Azərbaycan Respublikasının «Dövlət dili haqqında» qanununa və «Müxtəlif</w:t>
      </w:r>
    </w:p>
    <w:p w14:paraId="2ED4EF3D" w14:textId="77777777" w:rsidR="00292389" w:rsidRDefault="00746908">
      <w:pPr>
        <w:pStyle w:val="a0"/>
      </w:pPr>
      <w:r>
        <w:rPr>
          <w:b/>
          <w:bCs/>
        </w:rPr>
        <w:t>sahəli idarələrdə kargüzarlığın aparılmasına dair» təlimata əsaslanaraq sənədlərin</w:t>
      </w:r>
    </w:p>
    <w:p w14:paraId="39EACE01" w14:textId="77777777" w:rsidR="00292389" w:rsidRDefault="00746908">
      <w:pPr>
        <w:pStyle w:val="a0"/>
      </w:pPr>
      <w:r>
        <w:rPr>
          <w:b/>
          <w:bCs/>
        </w:rPr>
        <w:t>rəsmiləşdirilməsində qanunla və təlimatla nəzərdə tutulmuş qaydalara əməl</w:t>
      </w:r>
    </w:p>
    <w:p w14:paraId="7FEDC3D7" w14:textId="77777777" w:rsidR="00292389" w:rsidRDefault="00746908">
      <w:pPr>
        <w:pStyle w:val="a0"/>
      </w:pPr>
      <w:r>
        <w:rPr>
          <w:b/>
          <w:bCs/>
        </w:rPr>
        <w:t>olunmalıdır. Sənədlərin mətni hazırlanarkən idarələrin, vəzifə adlarının və</w:t>
      </w:r>
    </w:p>
    <w:p w14:paraId="5F7F1A3F" w14:textId="77777777" w:rsidR="00292389" w:rsidRDefault="00746908">
      <w:pPr>
        <w:pStyle w:val="a0"/>
      </w:pPr>
      <w:r>
        <w:rPr>
          <w:b/>
          <w:bCs/>
        </w:rPr>
        <w:t>ixtisasların</w:t>
      </w:r>
    </w:p>
    <w:p w14:paraId="2A1EC891" w14:textId="77777777" w:rsidR="00292389" w:rsidRDefault="00746908">
      <w:pPr>
        <w:pStyle w:val="a0"/>
      </w:pPr>
      <w:r>
        <w:rPr>
          <w:b/>
          <w:bCs/>
        </w:rPr>
        <w:t>yazılışında müəyyən qaydalara riayət edilir.</w:t>
      </w:r>
    </w:p>
    <w:p w14:paraId="7A0128CE" w14:textId="77777777" w:rsidR="00292389" w:rsidRDefault="00746908">
      <w:pPr>
        <w:pStyle w:val="a0"/>
      </w:pPr>
      <w:r>
        <w:rPr>
          <w:b/>
          <w:bCs/>
        </w:rPr>
        <w:t>Sənədlərin kompüter (makina) üsulu ilə hazırlanması 6.38-90 dövlətlərarası</w:t>
      </w:r>
    </w:p>
    <w:p w14:paraId="198767A4" w14:textId="77777777" w:rsidR="00292389" w:rsidRDefault="00746908">
      <w:pPr>
        <w:pStyle w:val="a0"/>
      </w:pPr>
      <w:r>
        <w:rPr>
          <w:b/>
          <w:bCs/>
        </w:rPr>
        <w:t>standartın tələbinə uyğun surətdə həyata keçirilir. Sənədlər çap olunarkən aşağıda</w:t>
      </w:r>
    </w:p>
    <w:p w14:paraId="7A9FBB57" w14:textId="77777777" w:rsidR="00292389" w:rsidRDefault="00746908">
      <w:pPr>
        <w:pStyle w:val="a0"/>
      </w:pPr>
      <w:r>
        <w:rPr>
          <w:b/>
          <w:bCs/>
        </w:rPr>
        <w:t>göstərilən qədər sahələr saxlanılır:</w:t>
      </w:r>
    </w:p>
    <w:p w14:paraId="5CE304B8" w14:textId="77777777" w:rsidR="00292389" w:rsidRDefault="00746908">
      <w:pPr>
        <w:pStyle w:val="a0"/>
      </w:pPr>
      <w:r>
        <w:rPr>
          <w:b/>
          <w:bCs/>
        </w:rPr>
        <w:t>- soldan – 25 mm;</w:t>
      </w:r>
    </w:p>
    <w:p w14:paraId="0C38FA50" w14:textId="77777777" w:rsidR="00292389" w:rsidRDefault="00746908">
      <w:pPr>
        <w:pStyle w:val="a0"/>
      </w:pPr>
      <w:r>
        <w:rPr>
          <w:b/>
          <w:bCs/>
        </w:rPr>
        <w:t>-sağdan ən azı 8 mm;-yuxarıdan -20 mm;</w:t>
      </w:r>
    </w:p>
    <w:p w14:paraId="00E77F05" w14:textId="77777777" w:rsidR="00292389" w:rsidRDefault="00746908">
      <w:pPr>
        <w:pStyle w:val="a0"/>
      </w:pPr>
      <w:r>
        <w:rPr>
          <w:b/>
          <w:bCs/>
        </w:rPr>
        <w:t>- aşağıdan:</w:t>
      </w:r>
    </w:p>
    <w:p w14:paraId="4C009FE2" w14:textId="77777777" w:rsidR="00292389" w:rsidRDefault="00746908">
      <w:pPr>
        <w:pStyle w:val="a0"/>
      </w:pPr>
      <w:r>
        <w:rPr>
          <w:b/>
          <w:bCs/>
        </w:rPr>
        <w:t>- A4 formatlı kağızlar üçün- azı 19mm;</w:t>
      </w:r>
    </w:p>
    <w:p w14:paraId="4F027C5D" w14:textId="77777777" w:rsidR="00292389" w:rsidRDefault="00746908">
      <w:pPr>
        <w:pStyle w:val="a0"/>
      </w:pPr>
      <w:r>
        <w:rPr>
          <w:b/>
          <w:bCs/>
        </w:rPr>
        <w:t>-A5 formatlı kağızlar üçün- azı 16mm.</w:t>
      </w:r>
    </w:p>
    <w:p w14:paraId="2D69EA3B" w14:textId="77777777" w:rsidR="00292389" w:rsidRDefault="00746908">
      <w:pPr>
        <w:pStyle w:val="a0"/>
      </w:pPr>
      <w:r>
        <w:rPr>
          <w:b/>
          <w:bCs/>
        </w:rPr>
        <w:t>- 9327-60 dövlətlərarası standartlar üzrə A5 formatlı sənədlərin mətni bir sətiarası</w:t>
      </w:r>
    </w:p>
    <w:p w14:paraId="534BA93B" w14:textId="77777777" w:rsidR="00292389" w:rsidRDefault="00746908">
      <w:pPr>
        <w:pStyle w:val="a0"/>
      </w:pPr>
      <w:r>
        <w:rPr>
          <w:b/>
          <w:bCs/>
        </w:rPr>
        <w:t>intervala, mətbəə üsulu ilə nəşr edilən sənədlərin mətni iki sətirarası intervala,</w:t>
      </w:r>
    </w:p>
    <w:p w14:paraId="18A8276F" w14:textId="77777777" w:rsidR="00292389" w:rsidRDefault="00746908">
      <w:pPr>
        <w:pStyle w:val="a0"/>
      </w:pPr>
      <w:r>
        <w:rPr>
          <w:b/>
          <w:bCs/>
        </w:rPr>
        <w:t>qalan sənədlərin mətni isə bir yarım sətirarası intervala çap edilir.</w:t>
      </w:r>
    </w:p>
    <w:p w14:paraId="05FD8F7D" w14:textId="77777777" w:rsidR="00292389" w:rsidRDefault="00746908">
      <w:pPr>
        <w:pStyle w:val="a0"/>
      </w:pPr>
      <w:r>
        <w:rPr>
          <w:b/>
          <w:bCs/>
        </w:rPr>
        <w:t>Təşkilatın adında köməkçi sözlərdən başqa, bütün sözlərin və onların tərkibinə</w:t>
      </w:r>
    </w:p>
    <w:p w14:paraId="6B7670CB" w14:textId="77777777" w:rsidR="00292389" w:rsidRDefault="00746908">
      <w:pPr>
        <w:pStyle w:val="a0"/>
      </w:pPr>
      <w:r>
        <w:rPr>
          <w:b/>
          <w:bCs/>
        </w:rPr>
        <w:t>daxil olan xüsusi isimlərin baş hərfi böyük yazılır (məsələn, Qadın Problemləri</w:t>
      </w:r>
    </w:p>
    <w:p w14:paraId="39D21967" w14:textId="77777777" w:rsidR="00292389" w:rsidRDefault="00746908">
      <w:pPr>
        <w:pStyle w:val="a0"/>
      </w:pPr>
      <w:r>
        <w:rPr>
          <w:b/>
          <w:bCs/>
        </w:rPr>
        <w:t>üzrə Dövlət Komitəsi, ticarət-Sənaye Palatası və s.). təşkilatın struktur</w:t>
      </w:r>
    </w:p>
    <w:p w14:paraId="4C254F6C" w14:textId="77777777" w:rsidR="00292389" w:rsidRDefault="00746908">
      <w:pPr>
        <w:pStyle w:val="a0"/>
      </w:pPr>
      <w:r>
        <w:rPr>
          <w:b/>
          <w:bCs/>
        </w:rPr>
        <w:t>bölmələrinin adının yalnız ba hərfi böyük yazılır (məsələn, Azərbaycan</w:t>
      </w:r>
    </w:p>
    <w:p w14:paraId="4E64B541" w14:textId="77777777" w:rsidR="00292389" w:rsidRDefault="00746908">
      <w:pPr>
        <w:pStyle w:val="a0"/>
      </w:pPr>
      <w:r>
        <w:rPr>
          <w:b/>
          <w:bCs/>
        </w:rPr>
        <w:t>Respublikası Dövlət Statistika Komitəsinin Apraratı).</w:t>
      </w:r>
    </w:p>
    <w:p w14:paraId="088A6259" w14:textId="77777777" w:rsidR="00292389" w:rsidRDefault="00746908">
      <w:pPr>
        <w:pStyle w:val="a0"/>
      </w:pPr>
      <w:r>
        <w:rPr>
          <w:b/>
          <w:bCs/>
        </w:rPr>
        <w:t>Struktur bölmələrinin tərkibindəki ayrı-ayrı struktur vahidlərinin adı kiçik yazılır.</w:t>
      </w:r>
    </w:p>
    <w:p w14:paraId="3FEB9ABE" w14:textId="77777777" w:rsidR="00292389" w:rsidRDefault="00746908">
      <w:pPr>
        <w:pStyle w:val="a0"/>
      </w:pPr>
      <w:r>
        <w:rPr>
          <w:b/>
          <w:bCs/>
        </w:rPr>
        <w:t>(Azərbaycan Respublikası Dövlət Statistika Komitəsinin Apraratının Əmək</w:t>
      </w:r>
    </w:p>
    <w:p w14:paraId="4C9C3D85" w14:textId="77777777" w:rsidR="00292389" w:rsidRDefault="00746908">
      <w:pPr>
        <w:pStyle w:val="a0"/>
      </w:pPr>
      <w:r>
        <w:rPr>
          <w:b/>
          <w:bCs/>
        </w:rPr>
        <w:t>statistikası şöbəsi). Rayon, şəhər icra hakimiyyəti orqanlarının adlarında bütün</w:t>
      </w:r>
    </w:p>
    <w:p w14:paraId="20F0F0A2" w14:textId="77777777" w:rsidR="00292389" w:rsidRDefault="00746908">
      <w:pPr>
        <w:pStyle w:val="a0"/>
      </w:pPr>
      <w:r>
        <w:rPr>
          <w:b/>
          <w:bCs/>
        </w:rPr>
        <w:t>sözlərin baş hərfi böyük yazılır (Nərimanov Rayon İcra Hakimiyyəti).</w:t>
      </w:r>
    </w:p>
    <w:p w14:paraId="564C3E1B" w14:textId="77777777" w:rsidR="00292389" w:rsidRDefault="00746908">
      <w:pPr>
        <w:pStyle w:val="a0"/>
      </w:pPr>
      <w:r>
        <w:rPr>
          <w:b/>
          <w:bCs/>
        </w:rPr>
        <w:t>Böyük hərflə yazılması bilavasitə qanunvericilikdə nəzərdə tutulan vəzifələrin</w:t>
      </w:r>
    </w:p>
    <w:p w14:paraId="45F7880C" w14:textId="77777777" w:rsidR="00292389" w:rsidRDefault="00746908">
      <w:pPr>
        <w:pStyle w:val="a0"/>
      </w:pPr>
      <w:r>
        <w:rPr>
          <w:b/>
          <w:bCs/>
        </w:rPr>
        <w:t>adları (Azərbaycan Respublikasının Prezidenti, Azərbaycan Respublikasının Baş</w:t>
      </w:r>
    </w:p>
    <w:p w14:paraId="442AFFF6" w14:textId="77777777" w:rsidR="00292389" w:rsidRDefault="00746908">
      <w:pPr>
        <w:pStyle w:val="a0"/>
      </w:pPr>
      <w:r>
        <w:rPr>
          <w:b/>
          <w:bCs/>
        </w:rPr>
        <w:t>naziri, Azərbaycan Respublikasının Baş prokuroru və s.).</w:t>
      </w:r>
    </w:p>
    <w:p w14:paraId="40AA64C5" w14:textId="77777777" w:rsidR="00292389" w:rsidRDefault="00746908">
      <w:pPr>
        <w:pStyle w:val="a0"/>
      </w:pPr>
      <w:r>
        <w:rPr>
          <w:b/>
          <w:bCs/>
        </w:rPr>
        <w:t>İki və daha artıq səhifəsi olan sənədlər ikinci səhifədən başlayaraq</w:t>
      </w:r>
    </w:p>
    <w:p w14:paraId="63E8C2B0" w14:textId="77777777" w:rsidR="00292389" w:rsidRDefault="00746908">
      <w:pPr>
        <w:pStyle w:val="a0"/>
      </w:pPr>
      <w:r>
        <w:rPr>
          <w:b/>
          <w:bCs/>
        </w:rPr>
        <w:t>nömrələnməlidir. Nömrələr ərəb rəqəmləri ilə yazılır.</w:t>
      </w:r>
    </w:p>
    <w:p w14:paraId="7381D411" w14:textId="77777777" w:rsidR="00292389" w:rsidRDefault="00746908">
      <w:pPr>
        <w:pStyle w:val="a0"/>
      </w:pPr>
      <w:r>
        <w:rPr>
          <w:b/>
          <w:bCs/>
        </w:rPr>
        <w:t>Sənəd imzalanmazdan əvvəl redaktə edilməlidir. Bunu icraçı edir.Sənədlə</w:t>
      </w:r>
    </w:p>
    <w:p w14:paraId="56B19339" w14:textId="77777777" w:rsidR="00292389" w:rsidRDefault="00746908">
      <w:pPr>
        <w:pStyle w:val="a0"/>
      </w:pPr>
      <w:r>
        <w:rPr>
          <w:b/>
          <w:bCs/>
        </w:rPr>
        <w:t>bütünlükdə tanış olmadan onun redaktəsinə bmşlamaq məsləhət görülmür. Redaktə</w:t>
      </w:r>
    </w:p>
    <w:p w14:paraId="7569E611" w14:textId="77777777" w:rsidR="00292389" w:rsidRDefault="00746908">
      <w:pPr>
        <w:pStyle w:val="a0"/>
      </w:pPr>
      <w:r>
        <w:rPr>
          <w:b/>
          <w:bCs/>
        </w:rPr>
        <w:t>zamanı sənədin mətni ixtisar edilə və ya ona əlavələr edilə bilər. Əlavələr kiçik</w:t>
      </w:r>
    </w:p>
    <w:p w14:paraId="7AAC1DBF" w14:textId="77777777" w:rsidR="00292389" w:rsidRDefault="00746908">
      <w:pPr>
        <w:pStyle w:val="a0"/>
      </w:pPr>
      <w:r>
        <w:rPr>
          <w:b/>
          <w:bCs/>
        </w:rPr>
        <w:t>olduqda sənədin kənarında. Böyük olduqda isə ayrıca vərəqdə edillə və ox işarələriilə göstərilə bilər. Redaktə edilmiş mətn yenidən çapa verilir. Korrektura, relaktə</w:t>
      </w:r>
    </w:p>
    <w:p w14:paraId="37FE2717" w14:textId="77777777" w:rsidR="00292389" w:rsidRDefault="00746908">
      <w:pPr>
        <w:pStyle w:val="a0"/>
      </w:pPr>
      <w:r>
        <w:rPr>
          <w:b/>
          <w:bCs/>
        </w:rPr>
        <w:t>olunmuş sənəddə tapılan səhvlərin düzəldilməsinə deyilir.Mətbəə üsulu ilə</w:t>
      </w:r>
    </w:p>
    <w:p w14:paraId="2C2E7D31" w14:textId="77777777" w:rsidR="00292389" w:rsidRDefault="00746908">
      <w:pPr>
        <w:pStyle w:val="a0"/>
      </w:pPr>
      <w:r>
        <w:rPr>
          <w:b/>
          <w:bCs/>
        </w:rPr>
        <w:t>hazırlanan sənədlər xüsusi işarələrlə düzəldilir. Çoxaldılmış sənəddə səhv gedibsə,</w:t>
      </w:r>
    </w:p>
    <w:p w14:paraId="0E85807E" w14:textId="77777777" w:rsidR="00292389" w:rsidRDefault="00746908">
      <w:pPr>
        <w:pStyle w:val="a0"/>
      </w:pPr>
      <w:r>
        <w:rPr>
          <w:b/>
          <w:bCs/>
        </w:rPr>
        <w:t>nüsxələrin hamısı düzəldilməlidir və onlar yenidən hazırlanmalıdır.</w:t>
      </w:r>
    </w:p>
    <w:p w14:paraId="329F2463" w14:textId="77777777" w:rsidR="00292389" w:rsidRDefault="00746908">
      <w:pPr>
        <w:pStyle w:val="a0"/>
      </w:pPr>
      <w:r>
        <w:rPr>
          <w:b/>
          <w:bCs/>
        </w:rPr>
        <w:t>Təsdiq sənədlər təsdiq edildiyi vaxtdan etibarən hüquqi qüvvəyə malik</w:t>
      </w:r>
    </w:p>
    <w:p w14:paraId="1E43AFCD" w14:textId="77777777" w:rsidR="00292389" w:rsidRDefault="00746908">
      <w:pPr>
        <w:pStyle w:val="a0"/>
      </w:pPr>
      <w:r>
        <w:rPr>
          <w:b/>
          <w:bCs/>
        </w:rPr>
        <w:t>olur.Bir qayda olaraq aşağıdakı sənəd növləri təsdiq edilir:</w:t>
      </w:r>
    </w:p>
    <w:p w14:paraId="25BC0A0A" w14:textId="77777777" w:rsidR="00292389" w:rsidRDefault="00746908">
      <w:pPr>
        <w:pStyle w:val="a0"/>
      </w:pPr>
      <w:r>
        <w:rPr>
          <w:b/>
          <w:bCs/>
        </w:rPr>
        <w:t>-əsasnamələr.</w:t>
      </w:r>
    </w:p>
    <w:p w14:paraId="39D9EECF" w14:textId="77777777" w:rsidR="00292389" w:rsidRDefault="00746908">
      <w:pPr>
        <w:pStyle w:val="a0"/>
      </w:pPr>
      <w:r>
        <w:rPr>
          <w:b/>
          <w:bCs/>
        </w:rPr>
        <w:t>-nizamnamələr.</w:t>
      </w:r>
    </w:p>
    <w:p w14:paraId="78AB587B" w14:textId="77777777" w:rsidR="00292389" w:rsidRDefault="00746908">
      <w:pPr>
        <w:pStyle w:val="a0"/>
      </w:pPr>
      <w:r>
        <w:rPr>
          <w:b/>
          <w:bCs/>
        </w:rPr>
        <w:t>-struktur və ştat cədvəli.</w:t>
      </w:r>
    </w:p>
    <w:p w14:paraId="606E6C5B" w14:textId="77777777" w:rsidR="00292389" w:rsidRDefault="00746908">
      <w:pPr>
        <w:pStyle w:val="a0"/>
      </w:pPr>
      <w:r>
        <w:rPr>
          <w:b/>
          <w:bCs/>
        </w:rPr>
        <w:t>-yoxlama xarakterli aktlar.</w:t>
      </w:r>
    </w:p>
    <w:p w14:paraId="073FBAB3" w14:textId="77777777" w:rsidR="00292389" w:rsidRDefault="00746908">
      <w:pPr>
        <w:pStyle w:val="a0"/>
      </w:pPr>
      <w:r>
        <w:rPr>
          <w:b/>
          <w:bCs/>
        </w:rPr>
        <w:t>-işlərin qəbulu və təhvili aktları.</w:t>
      </w:r>
    </w:p>
    <w:p w14:paraId="32EA1E20" w14:textId="77777777" w:rsidR="00292389" w:rsidRDefault="00746908">
      <w:pPr>
        <w:pStyle w:val="a0"/>
      </w:pPr>
      <w:r>
        <w:rPr>
          <w:b/>
          <w:bCs/>
        </w:rPr>
        <w:t>-ayrı-ayrı protokol növləri.</w:t>
      </w:r>
    </w:p>
    <w:p w14:paraId="5A9274D6" w14:textId="77777777" w:rsidR="00292389" w:rsidRDefault="00746908">
      <w:pPr>
        <w:pStyle w:val="a0"/>
      </w:pPr>
      <w:r>
        <w:rPr>
          <w:b/>
          <w:bCs/>
        </w:rPr>
        <w:t>Əgər bir sənəd iki vədaha artıq eyni vəzifəyə malik olan şəxslər tərəfindən təsdiq</w:t>
      </w:r>
    </w:p>
    <w:p w14:paraId="3F990CF6" w14:textId="77777777" w:rsidR="00292389" w:rsidRDefault="00746908">
      <w:pPr>
        <w:pStyle w:val="a0"/>
      </w:pPr>
      <w:r>
        <w:rPr>
          <w:b/>
          <w:bCs/>
        </w:rPr>
        <w:t>edilirsə, onda təsdiqetmə belə yazılır:</w:t>
      </w:r>
    </w:p>
    <w:p w14:paraId="6D92FD53" w14:textId="77777777" w:rsidR="00292389" w:rsidRDefault="00746908">
      <w:pPr>
        <w:pStyle w:val="a0"/>
      </w:pPr>
      <w:r>
        <w:rPr>
          <w:b/>
          <w:bCs/>
        </w:rPr>
        <w:t>Təsdiq edirəm Təsdiq edirəm</w:t>
      </w:r>
    </w:p>
    <w:p w14:paraId="3B0D4FB1" w14:textId="77777777" w:rsidR="00292389" w:rsidRDefault="00746908">
      <w:pPr>
        <w:pStyle w:val="a0"/>
      </w:pPr>
      <w:r>
        <w:rPr>
          <w:b/>
          <w:bCs/>
        </w:rPr>
        <w:t>Əmək və əhalinin sosial Malliyyə naziri.</w:t>
      </w:r>
    </w:p>
    <w:p w14:paraId="08B6FA6B" w14:textId="77777777" w:rsidR="00292389" w:rsidRDefault="00746908">
      <w:pPr>
        <w:pStyle w:val="a0"/>
      </w:pPr>
      <w:r>
        <w:rPr>
          <w:b/>
          <w:bCs/>
        </w:rPr>
        <w:t>Müdafiəsi naziri (adı,soyadı)</w:t>
      </w:r>
    </w:p>
    <w:p w14:paraId="6EB1886D" w14:textId="77777777" w:rsidR="00292389" w:rsidRDefault="00746908">
      <w:pPr>
        <w:pStyle w:val="a0"/>
      </w:pPr>
      <w:r>
        <w:rPr>
          <w:b/>
          <w:bCs/>
        </w:rPr>
        <w:t>(adı vəsoyadı) 00.00.00 N</w:t>
      </w:r>
    </w:p>
    <w:p w14:paraId="2BCBA839" w14:textId="77777777" w:rsidR="00292389" w:rsidRDefault="00746908">
      <w:pPr>
        <w:pStyle w:val="a0"/>
      </w:pPr>
      <w:r>
        <w:rPr>
          <w:b/>
          <w:bCs/>
        </w:rPr>
        <w:t>00.00.00 N</w:t>
      </w:r>
    </w:p>
    <w:p w14:paraId="3F015877" w14:textId="77777777" w:rsidR="00292389" w:rsidRDefault="00746908">
      <w:pPr>
        <w:pStyle w:val="a0"/>
      </w:pPr>
      <w:r>
        <w:rPr>
          <w:b/>
          <w:bCs/>
        </w:rPr>
        <w:t>Əsilliyi xüsusi olaraq təsdiq edilməli olan sənədlərə imza qoyulmasından sonra</w:t>
      </w:r>
    </w:p>
    <w:p w14:paraId="31ABAB31" w14:textId="77777777" w:rsidR="00292389" w:rsidRDefault="00746908">
      <w:pPr>
        <w:pStyle w:val="a0"/>
      </w:pPr>
      <w:r>
        <w:rPr>
          <w:b/>
          <w:bCs/>
        </w:rPr>
        <w:t>möhür vurulur.Təsdiq möhürü maddi-maliyyə xarakterli sənədlərə, arayışlara,</w:t>
      </w:r>
    </w:p>
    <w:p w14:paraId="21D3481A" w14:textId="77777777" w:rsidR="00292389" w:rsidRDefault="00746908">
      <w:pPr>
        <w:pStyle w:val="a0"/>
      </w:pPr>
      <w:r>
        <w:rPr>
          <w:b/>
          <w:bCs/>
        </w:rPr>
        <w:t>vəsiqələrə, əsasnamələrə nizamnamələrə, əmək kitabçalarına, bəzı aktlara, habelə</w:t>
      </w:r>
    </w:p>
    <w:p w14:paraId="4181C3FE" w14:textId="77777777" w:rsidR="00292389" w:rsidRDefault="00746908">
      <w:pPr>
        <w:pStyle w:val="a0"/>
      </w:pPr>
      <w:r>
        <w:rPr>
          <w:b/>
          <w:bCs/>
        </w:rPr>
        <w:t>lazımı hallarda başqa sənədlərə vurulur. Möhürün təsviri vəzifə adının və şəxsi</w:t>
      </w:r>
    </w:p>
    <w:p w14:paraId="2A48CA1B" w14:textId="77777777" w:rsidR="00292389" w:rsidRDefault="00746908">
      <w:pPr>
        <w:pStyle w:val="a0"/>
      </w:pPr>
      <w:r>
        <w:rPr>
          <w:b/>
          <w:bCs/>
        </w:rPr>
        <w:t>imzanın üstünü tamamlamalıdır. Bir qayda olaraq, sənədin birinci nüsxələri</w:t>
      </w:r>
    </w:p>
    <w:p w14:paraId="457E37B0" w14:textId="77777777" w:rsidR="00292389" w:rsidRDefault="00746908">
      <w:pPr>
        <w:pStyle w:val="a0"/>
      </w:pPr>
      <w:r>
        <w:rPr>
          <w:b/>
          <w:bCs/>
        </w:rPr>
        <w:t>imzalanır. Sənədin imzalanmasında onu imza edən şəxsin vəzifəsi, adı, atasınınadı,31soyadı, şəxsin imzası və imza qrifi olmalıdır. Əgər sənəd blankda tərtib</w:t>
      </w:r>
    </w:p>
    <w:p w14:paraId="162B3887" w14:textId="77777777" w:rsidR="00292389" w:rsidRDefault="00746908">
      <w:pPr>
        <w:pStyle w:val="a0"/>
      </w:pPr>
      <w:r>
        <w:rPr>
          <w:b/>
          <w:bCs/>
        </w:rPr>
        <w:t>edilmişdirsə, sənədi imzalamış şəxsin vəzifəsi natamam göstərilir. Əgər sənəd</w:t>
      </w:r>
    </w:p>
    <w:p w14:paraId="13244180" w14:textId="77777777" w:rsidR="00292389" w:rsidRDefault="00746908">
      <w:pPr>
        <w:pStyle w:val="a0"/>
      </w:pPr>
      <w:r>
        <w:rPr>
          <w:b/>
          <w:bCs/>
        </w:rPr>
        <w:t>blankda blankda tərtib edilməmişdirsə, sənədi imzalamış şəxsin vəzifəsi tam</w:t>
      </w:r>
    </w:p>
    <w:p w14:paraId="70F196A7" w14:textId="77777777" w:rsidR="00292389" w:rsidRDefault="00746908">
      <w:pPr>
        <w:pStyle w:val="a0"/>
      </w:pPr>
      <w:r>
        <w:rPr>
          <w:b/>
          <w:bCs/>
        </w:rPr>
        <w:t>şəkildə göstərilir və onamöhür vurulur.</w:t>
      </w:r>
    </w:p>
    <w:p w14:paraId="7F2D659F" w14:textId="77777777" w:rsidR="00292389" w:rsidRDefault="00746908">
      <w:pPr>
        <w:pStyle w:val="a0"/>
      </w:pPr>
      <w:r>
        <w:rPr>
          <w:b/>
          <w:bCs/>
        </w:rPr>
        <w:t>Bəzi hallarda vəzifə səlahiyyətinə malik olan eyni idarədə işləyən bir neçə vəzifəli</w:t>
      </w:r>
    </w:p>
    <w:p w14:paraId="0BA0869E" w14:textId="77777777" w:rsidR="00292389" w:rsidRDefault="00746908">
      <w:pPr>
        <w:pStyle w:val="a0"/>
      </w:pPr>
      <w:r>
        <w:rPr>
          <w:b/>
          <w:bCs/>
        </w:rPr>
        <w:t>şəxs də imzalaya bilər.</w:t>
      </w:r>
    </w:p>
    <w:p w14:paraId="285906A2" w14:textId="77777777" w:rsidR="00292389" w:rsidRDefault="00746908">
      <w:pPr>
        <w:pStyle w:val="a0"/>
      </w:pPr>
      <w:r>
        <w:rPr>
          <w:b/>
          <w:bCs/>
        </w:rPr>
        <w:t>Protokollar qərarlar və maliyyə sənədləri iki imza ilə rəsmiləşdirilir.Bu hallarda</w:t>
      </w:r>
    </w:p>
    <w:p w14:paraId="7A604745" w14:textId="77777777" w:rsidR="00292389" w:rsidRDefault="00746908">
      <w:pPr>
        <w:pStyle w:val="a0"/>
      </w:pPr>
      <w:r>
        <w:rPr>
          <w:b/>
          <w:bCs/>
        </w:rPr>
        <w:t>imzalar şəxslərin tutduğu vəzifələrə uyğun olaraq ardıcıllıqla yazılır.Komisiyanın</w:t>
      </w:r>
    </w:p>
    <w:p w14:paraId="5A9B1AC6" w14:textId="77777777" w:rsidR="00292389" w:rsidRDefault="00746908">
      <w:pPr>
        <w:pStyle w:val="a0"/>
      </w:pPr>
      <w:r>
        <w:rPr>
          <w:b/>
          <w:bCs/>
        </w:rPr>
        <w:t>tərtib etdiyi sənədlər imzalanarkən sənədi tərtib etmiş şəxslərin vəzifələri</w:t>
      </w:r>
    </w:p>
    <w:p w14:paraId="0B5F0FC0" w14:textId="77777777" w:rsidR="00292389" w:rsidRDefault="00746908">
      <w:pPr>
        <w:pStyle w:val="a0"/>
      </w:pPr>
      <w:r>
        <w:rPr>
          <w:b/>
          <w:bCs/>
        </w:rPr>
        <w:t>deyil,komisiya üzvləri arasında vəzifələrin bölgüsu aparılır.Əgər sənədi imzalamalı</w:t>
      </w:r>
    </w:p>
    <w:p w14:paraId="58EBE8DA" w14:textId="77777777" w:rsidR="00292389" w:rsidRDefault="00746908">
      <w:pPr>
        <w:pStyle w:val="a0"/>
      </w:pPr>
      <w:r>
        <w:rPr>
          <w:b/>
          <w:bCs/>
        </w:rPr>
        <w:t>şəxs yoxdursa ,sənəd onun müavini və ya vəzifəsini icra edən şəxs tərəfindən</w:t>
      </w:r>
    </w:p>
    <w:p w14:paraId="6D50E48F" w14:textId="77777777" w:rsidR="00292389" w:rsidRDefault="00746908">
      <w:pPr>
        <w:pStyle w:val="a0"/>
      </w:pPr>
      <w:r>
        <w:rPr>
          <w:b/>
          <w:bCs/>
        </w:rPr>
        <w:t>imzalanmalıdır.Bu zaman sənədi imzalamış şəxsin faktiki vəzifəsi ,adı və soyadı</w:t>
      </w:r>
    </w:p>
    <w:p w14:paraId="535D3B55" w14:textId="77777777" w:rsidR="00292389" w:rsidRDefault="00746908">
      <w:pPr>
        <w:pStyle w:val="a0"/>
      </w:pPr>
      <w:r>
        <w:rPr>
          <w:b/>
          <w:bCs/>
        </w:rPr>
        <w:t>göstərilməlidir.Sənədi “əvəzinə”sözünü yazmaqla və ya vəzifəsinin adının</w:t>
      </w:r>
    </w:p>
    <w:p w14:paraId="3ABA0F9C" w14:textId="77777777" w:rsidR="00292389" w:rsidRDefault="00746908">
      <w:pPr>
        <w:pStyle w:val="a0"/>
      </w:pPr>
      <w:r>
        <w:rPr>
          <w:b/>
          <w:bCs/>
        </w:rPr>
        <w:t>qabaöına xətt çəkməkləimzalamaq qadağandır.</w:t>
      </w:r>
    </w:p>
    <w:p w14:paraId="0EF5A473" w14:textId="77777777" w:rsidR="00292389" w:rsidRDefault="00746908">
      <w:pPr>
        <w:pStyle w:val="a0"/>
      </w:pPr>
      <w:r>
        <w:rPr>
          <w:b/>
          <w:bCs/>
        </w:rPr>
        <w:t>8.Rəsmi kargüzarlıq üslubu.</w:t>
      </w:r>
    </w:p>
    <w:p w14:paraId="00B27BEA" w14:textId="77777777" w:rsidR="00292389" w:rsidRDefault="00746908">
      <w:pPr>
        <w:pStyle w:val="a0"/>
      </w:pPr>
      <w:r>
        <w:rPr>
          <w:b/>
          <w:bCs/>
        </w:rPr>
        <w:t>Rəsmi — işgüzar üslub — rəsmi və işgüzar sənədlərin dilidir. Bu üslubda fikir</w:t>
      </w:r>
    </w:p>
    <w:p w14:paraId="5A4872F5" w14:textId="77777777" w:rsidR="00292389" w:rsidRDefault="00746908">
      <w:pPr>
        <w:pStyle w:val="a0"/>
      </w:pPr>
      <w:r>
        <w:rPr>
          <w:b/>
          <w:bCs/>
        </w:rPr>
        <w:t>müəyyən qəlibə düşmüs (standart) formalarda və olduqca yığcam şəkildə verilir.</w:t>
      </w:r>
    </w:p>
    <w:p w14:paraId="286F0EA0" w14:textId="77777777" w:rsidR="00292389" w:rsidRDefault="00746908">
      <w:pPr>
        <w:pStyle w:val="a0"/>
      </w:pPr>
      <w:r>
        <w:rPr>
          <w:b/>
          <w:bCs/>
        </w:rPr>
        <w:t>Üslubun əsas səciyyəvi xüsusiyyəti də elə budur. Rəsmi — işgüzar üslub hamı</w:t>
      </w:r>
    </w:p>
    <w:p w14:paraId="4790EB76" w14:textId="77777777" w:rsidR="00292389" w:rsidRDefault="00746908">
      <w:pPr>
        <w:pStyle w:val="a0"/>
      </w:pPr>
      <w:r>
        <w:rPr>
          <w:b/>
          <w:bCs/>
        </w:rPr>
        <w:t>üçün eynidir — standartdır. Burada obrazlı ifadələrə, fərdi nitq xüsusiyyətlərinə</w:t>
      </w:r>
    </w:p>
    <w:p w14:paraId="1DA5F7D1" w14:textId="77777777" w:rsidR="00292389" w:rsidRDefault="00746908">
      <w:pPr>
        <w:pStyle w:val="a0"/>
      </w:pPr>
      <w:r>
        <w:rPr>
          <w:b/>
          <w:bCs/>
        </w:rPr>
        <w:t>rast gəlinmir. Milli rəsmi — işgüzar üslub başqa funksional üslublara nisbətən gec</w:t>
      </w:r>
    </w:p>
    <w:p w14:paraId="0320E0A0" w14:textId="77777777" w:rsidR="00292389" w:rsidRDefault="00746908">
      <w:pPr>
        <w:pStyle w:val="a0"/>
      </w:pPr>
      <w:r>
        <w:rPr>
          <w:b/>
          <w:bCs/>
        </w:rPr>
        <w:t>formalaşıbdır.</w:t>
      </w:r>
    </w:p>
    <w:p w14:paraId="1F56097B" w14:textId="77777777" w:rsidR="00292389" w:rsidRDefault="00746908">
      <w:pPr>
        <w:pStyle w:val="a0"/>
      </w:pPr>
      <w:r>
        <w:rPr>
          <w:b/>
          <w:bCs/>
        </w:rPr>
        <w:t>Bu üslubun lüğət tərkibi yığcam, sintaksisi məhduddur. Rəsmi — işgüzar üslubda</w:t>
      </w:r>
    </w:p>
    <w:p w14:paraId="42B685BC" w14:textId="77777777" w:rsidR="00292389" w:rsidRDefault="00746908">
      <w:pPr>
        <w:pStyle w:val="a0"/>
      </w:pPr>
      <w:r>
        <w:rPr>
          <w:b/>
          <w:bCs/>
        </w:rPr>
        <w:t>bir sıra arxaik sözlər və köhnelmiş sintaktik qəliblər uzuu müddət qorunub</w:t>
      </w:r>
    </w:p>
    <w:p w14:paraId="6F3543CD" w14:textId="77777777" w:rsidR="00292389" w:rsidRDefault="00746908">
      <w:pPr>
        <w:pStyle w:val="a0"/>
      </w:pPr>
      <w:r>
        <w:rPr>
          <w:b/>
          <w:bCs/>
        </w:rPr>
        <w:t>saxlanılır.</w:t>
      </w:r>
    </w:p>
    <w:p w14:paraId="69770CC0" w14:textId="77777777" w:rsidR="00292389" w:rsidRDefault="00746908">
      <w:pPr>
        <w:pStyle w:val="a0"/>
      </w:pPr>
      <w:r>
        <w:rPr>
          <w:b/>
          <w:bCs/>
        </w:rPr>
        <w:t>Rəsmi — işgüzar üslub iki yerə ayrılır: rəsmi sənədlərin dili, işgüzar sənədlərin</w:t>
      </w:r>
    </w:p>
    <w:p w14:paraId="17311691" w14:textId="77777777" w:rsidR="00292389" w:rsidRDefault="00746908">
      <w:pPr>
        <w:pStyle w:val="a0"/>
      </w:pPr>
      <w:r>
        <w:rPr>
          <w:b/>
          <w:bCs/>
        </w:rPr>
        <w:t>dili.</w:t>
      </w:r>
    </w:p>
    <w:p w14:paraId="513B72F8" w14:textId="77777777" w:rsidR="00292389" w:rsidRDefault="00746908">
      <w:pPr>
        <w:pStyle w:val="a0"/>
      </w:pPr>
      <w:r>
        <w:rPr>
          <w:b/>
          <w:bCs/>
        </w:rPr>
        <w:t>Dövlət, hökumət təşkilatlarının tərtib etdiyi və rəsmi qaydada təsdiq olunan</w:t>
      </w:r>
    </w:p>
    <w:p w14:paraId="70B67A12" w14:textId="77777777" w:rsidR="00292389" w:rsidRDefault="00746908">
      <w:pPr>
        <w:pStyle w:val="a0"/>
      </w:pPr>
      <w:r>
        <w:rPr>
          <w:b/>
          <w:bCs/>
        </w:rPr>
        <w:t>sənədlər (məsələn, prezident fərmanları, hökumət sərəncamları, nazirlərin əmrləri,</w:t>
      </w:r>
    </w:p>
    <w:p w14:paraId="2375E68C" w14:textId="77777777" w:rsidR="00292389" w:rsidRDefault="00746908">
      <w:pPr>
        <w:pStyle w:val="a0"/>
      </w:pPr>
      <w:r>
        <w:rPr>
          <w:b/>
          <w:bCs/>
        </w:rPr>
        <w:t>konstitusiya və s.) rəsmi sənədlər sayılır.Rəsmi sənədlər mütəxəssislər tərəfindən hazırlanır, yerlərdə müzakirə edilir, sonra</w:t>
      </w:r>
    </w:p>
    <w:p w14:paraId="7D1A52CF" w14:textId="77777777" w:rsidR="00292389" w:rsidRDefault="00746908">
      <w:pPr>
        <w:pStyle w:val="a0"/>
      </w:pPr>
      <w:r>
        <w:rPr>
          <w:b/>
          <w:bCs/>
        </w:rPr>
        <w:t>isə təsdiqlənir.</w:t>
      </w:r>
    </w:p>
    <w:p w14:paraId="75E7DA1D" w14:textId="77777777" w:rsidR="00292389" w:rsidRDefault="00746908">
      <w:pPr>
        <w:pStyle w:val="a0"/>
      </w:pPr>
      <w:r>
        <w:rPr>
          <w:b/>
          <w:bCs/>
        </w:rPr>
        <w:t>Rəsmi sənədlərin əsas xüsusiyyətləri bunlardır:</w:t>
      </w:r>
    </w:p>
    <w:p w14:paraId="5AA78198" w14:textId="77777777" w:rsidR="00292389" w:rsidRDefault="00746908">
      <w:pPr>
        <w:pStyle w:val="a0"/>
      </w:pPr>
      <w:r>
        <w:rPr>
          <w:b/>
          <w:bCs/>
        </w:rPr>
        <w:t>— dilin maksimum mükəmməlliyi;</w:t>
      </w:r>
    </w:p>
    <w:p w14:paraId="6723962F" w14:textId="77777777" w:rsidR="00292389" w:rsidRDefault="00746908">
      <w:pPr>
        <w:pStyle w:val="a0"/>
      </w:pPr>
      <w:r>
        <w:rPr>
          <w:b/>
          <w:bCs/>
        </w:rPr>
        <w:t>— fikrin tam aydınlığı;</w:t>
      </w:r>
    </w:p>
    <w:p w14:paraId="5B456D7A" w14:textId="77777777" w:rsidR="00292389" w:rsidRDefault="00746908">
      <w:pPr>
        <w:pStyle w:val="a0"/>
      </w:pPr>
      <w:r>
        <w:rPr>
          <w:b/>
          <w:bCs/>
        </w:rPr>
        <w:t>— fıkrin (sözlərin) birmənalılığı;</w:t>
      </w:r>
    </w:p>
    <w:p w14:paraId="1185CA73" w14:textId="77777777" w:rsidR="00292389" w:rsidRDefault="00746908">
      <w:pPr>
        <w:pStyle w:val="a0"/>
      </w:pPr>
      <w:r>
        <w:rPr>
          <w:b/>
          <w:bCs/>
        </w:rPr>
        <w:t>— fikrin hüquqi cəhətdən əsaslılığı (əsaslandırılması);</w:t>
      </w:r>
    </w:p>
    <w:p w14:paraId="54B44B2F" w14:textId="77777777" w:rsidR="00292389" w:rsidRDefault="00746908">
      <w:pPr>
        <w:pStyle w:val="a0"/>
      </w:pPr>
      <w:r>
        <w:rPr>
          <w:b/>
          <w:bCs/>
        </w:rPr>
        <w:t>— dil yığcamlığı.</w:t>
      </w:r>
    </w:p>
    <w:p w14:paraId="23B526C3" w14:textId="77777777" w:rsidR="00292389" w:rsidRDefault="00746908">
      <w:pPr>
        <w:pStyle w:val="a0"/>
      </w:pPr>
      <w:r>
        <w:rPr>
          <w:b/>
          <w:bCs/>
        </w:rPr>
        <w:t>Rəsmi sənədin əsas şərti (həcmindən asılı olmayaraq) dil yığcamlığıdır. Rəsmi</w:t>
      </w:r>
    </w:p>
    <w:p w14:paraId="779CD4C3" w14:textId="77777777" w:rsidR="00292389" w:rsidRDefault="00746908">
      <w:pPr>
        <w:pStyle w:val="a0"/>
      </w:pPr>
      <w:r>
        <w:rPr>
          <w:b/>
          <w:bCs/>
        </w:rPr>
        <w:t>sənədlər millətin dövlətçilik mədəniyyətini əks etdirir. Buna görə də həmin</w:t>
      </w:r>
    </w:p>
    <w:p w14:paraId="569B3972" w14:textId="77777777" w:rsidR="00292389" w:rsidRDefault="00746908">
      <w:pPr>
        <w:pStyle w:val="a0"/>
      </w:pPr>
      <w:r>
        <w:rPr>
          <w:b/>
          <w:bCs/>
        </w:rPr>
        <w:t>sənədlərin mükəmməl tərtibinə xüsusi diqqət yetirilir.</w:t>
      </w:r>
    </w:p>
    <w:p w14:paraId="1BF7A6F4" w14:textId="77777777" w:rsidR="00292389" w:rsidRDefault="00746908">
      <w:pPr>
        <w:pStyle w:val="a0"/>
      </w:pPr>
      <w:r>
        <w:rPr>
          <w:b/>
          <w:bCs/>
        </w:rPr>
        <w:t>İşgüzar sənədlər isə ayrı-ayrı vətəndaşlara aid olur. Ərizə, tərcüməyi-hal, akt,</w:t>
      </w:r>
    </w:p>
    <w:p w14:paraId="06CC9EA2" w14:textId="77777777" w:rsidR="00292389" w:rsidRDefault="00746908">
      <w:pPr>
        <w:pStyle w:val="a0"/>
      </w:pPr>
      <w:r>
        <w:rPr>
          <w:b/>
          <w:bCs/>
        </w:rPr>
        <w:t>xasiyyətnamə, elan, reklam və s. işgüzar sənədlərdir. İşgüzar sənədlər hamı üçün</w:t>
      </w:r>
    </w:p>
    <w:p w14:paraId="72EE64F8" w14:textId="77777777" w:rsidR="00292389" w:rsidRDefault="00746908">
      <w:pPr>
        <w:pStyle w:val="a0"/>
      </w:pPr>
      <w:r>
        <w:rPr>
          <w:b/>
          <w:bCs/>
        </w:rPr>
        <w:t>eyni olan standart formalarda hazırlanır. belə sənədlər xüsusi dövlət əhəmiyyəti</w:t>
      </w:r>
    </w:p>
    <w:p w14:paraId="3EA4802B" w14:textId="77777777" w:rsidR="00292389" w:rsidRDefault="00746908">
      <w:pPr>
        <w:pStyle w:val="a0"/>
      </w:pPr>
      <w:r>
        <w:rPr>
          <w:b/>
          <w:bCs/>
        </w:rPr>
        <w:t>daşımır.</w:t>
      </w:r>
    </w:p>
    <w:p w14:paraId="47D5D80C" w14:textId="77777777" w:rsidR="00292389" w:rsidRDefault="00746908">
      <w:pPr>
        <w:pStyle w:val="a0"/>
      </w:pPr>
      <w:r>
        <w:rPr>
          <w:b/>
          <w:bCs/>
        </w:rPr>
        <w:t>Rəsmi — işgüzar üslubun şifahi forması olmur.</w:t>
      </w:r>
    </w:p>
    <w:p w14:paraId="71CE29CF" w14:textId="77777777" w:rsidR="00292389" w:rsidRDefault="00746908">
      <w:pPr>
        <w:pStyle w:val="a0"/>
      </w:pPr>
      <w:r>
        <w:rPr>
          <w:b/>
          <w:bCs/>
        </w:rPr>
        <w:t>Əmr, fərman, sərəncam, xasiyyətnamə, tərcümeyi-hal, reqlament, CV və s.</w:t>
      </w:r>
    </w:p>
    <w:p w14:paraId="0D26E828" w14:textId="77777777" w:rsidR="00292389" w:rsidRDefault="00746908">
      <w:pPr>
        <w:pStyle w:val="a0"/>
      </w:pPr>
      <w:r>
        <w:rPr>
          <w:b/>
          <w:bCs/>
        </w:rPr>
        <w:t>sənədlərin xüsusiyyətləri.Ərizə</w:t>
      </w:r>
    </w:p>
    <w:p w14:paraId="28A5070C" w14:textId="77777777" w:rsidR="00292389" w:rsidRDefault="00746908">
      <w:pPr>
        <w:pStyle w:val="a0"/>
      </w:pPr>
      <w:r>
        <w:rPr>
          <w:b/>
          <w:bCs/>
        </w:rPr>
        <w:t>Hüquqi və mülki işlərin geniş yayılmış kargüzarlıq sənədlərindən biri ərizədir.</w:t>
      </w:r>
    </w:p>
    <w:p w14:paraId="5E0C19E5" w14:textId="77777777" w:rsidR="00292389" w:rsidRDefault="00746908">
      <w:pPr>
        <w:pStyle w:val="a0"/>
      </w:pPr>
      <w:r>
        <w:rPr>
          <w:b/>
          <w:bCs/>
        </w:rPr>
        <w:t>“Ərizə” sözü ərəbcə “ərz” sözündəndir.Ərizənin mahiyyəti – Ərizənin hüquqi sənəd kimi mahiyyətcə şərhi aşağıdakı</w:t>
      </w:r>
    </w:p>
    <w:p w14:paraId="114A4B6C" w14:textId="77777777" w:rsidR="00292389" w:rsidRDefault="00746908">
      <w:pPr>
        <w:pStyle w:val="a0"/>
      </w:pPr>
      <w:r>
        <w:rPr>
          <w:b/>
          <w:bCs/>
        </w:rPr>
        <w:t>kimidir. Şəxsin (bir neçə şəxsin) idarəyə və yaxud vəzifəli şəxsə rəsmi müraciəti.</w:t>
      </w:r>
    </w:p>
    <w:p w14:paraId="6A3C30EB" w14:textId="77777777" w:rsidR="00292389" w:rsidRDefault="00746908">
      <w:pPr>
        <w:pStyle w:val="a0"/>
      </w:pPr>
      <w:r>
        <w:rPr>
          <w:b/>
          <w:bCs/>
        </w:rPr>
        <w:t>Şikayətdən fərqli olaraq, vətəndaşın hüquqlarının və qanuni mənafeyinin</w:t>
      </w:r>
    </w:p>
    <w:p w14:paraId="222D9A8A" w14:textId="77777777" w:rsidR="00292389" w:rsidRDefault="00746908">
      <w:pPr>
        <w:pStyle w:val="a0"/>
      </w:pPr>
      <w:r>
        <w:rPr>
          <w:b/>
          <w:bCs/>
        </w:rPr>
        <w:t>pozulması ilə əlaqədar olmur və həmin pozulmanın aradan qaldırılması tələbi</w:t>
      </w:r>
    </w:p>
    <w:p w14:paraId="4A8E5A94" w14:textId="77777777" w:rsidR="00292389" w:rsidRDefault="00746908">
      <w:pPr>
        <w:pStyle w:val="a0"/>
      </w:pPr>
      <w:r>
        <w:rPr>
          <w:b/>
          <w:bCs/>
        </w:rPr>
        <w:t>deyildir.</w:t>
      </w:r>
    </w:p>
    <w:p w14:paraId="5235AD51" w14:textId="77777777" w:rsidR="00292389" w:rsidRDefault="00746908">
      <w:pPr>
        <w:pStyle w:val="a0"/>
      </w:pPr>
      <w:r>
        <w:rPr>
          <w:b/>
          <w:bCs/>
        </w:rPr>
        <w:t>Ərizə ilk növbədə, vətəndaşın hüququnun, yaxud qanuni mənafeyinin həyata</w:t>
      </w:r>
    </w:p>
    <w:p w14:paraId="7046D630" w14:textId="77777777" w:rsidR="00292389" w:rsidRDefault="00746908">
      <w:pPr>
        <w:pStyle w:val="a0"/>
      </w:pPr>
      <w:r>
        <w:rPr>
          <w:b/>
          <w:bCs/>
        </w:rPr>
        <w:t>keçirilməsi (məsələn, işə qəbul haqda ərizə, öz xahişi ilə işdən çıxmaq haqqında</w:t>
      </w:r>
    </w:p>
    <w:p w14:paraId="6893E081" w14:textId="77777777" w:rsidR="00292389" w:rsidRDefault="00746908">
      <w:pPr>
        <w:pStyle w:val="a0"/>
      </w:pPr>
      <w:r>
        <w:rPr>
          <w:b/>
          <w:bCs/>
        </w:rPr>
        <w:t>ərizə, mənzil verilməsi haqqında ərizə) üçün və müəssisələrin işini yaxşılaşdırmaq</w:t>
      </w:r>
    </w:p>
    <w:p w14:paraId="0C189274" w14:textId="77777777" w:rsidR="00292389" w:rsidRDefault="00746908">
      <w:pPr>
        <w:pStyle w:val="a0"/>
      </w:pPr>
      <w:r>
        <w:rPr>
          <w:b/>
          <w:bCs/>
        </w:rPr>
        <w:t>haqqında təkliflər irəli sürmək üçün verilir.</w:t>
      </w:r>
    </w:p>
    <w:p w14:paraId="25B71A99" w14:textId="77777777" w:rsidR="00292389" w:rsidRDefault="00746908">
      <w:pPr>
        <w:pStyle w:val="a0"/>
      </w:pPr>
      <w:r>
        <w:rPr>
          <w:b/>
          <w:bCs/>
        </w:rPr>
        <w:t>Ərizə yazılı və şifahi verilir. Şifahi ərizə xüsusi jurnalda qeyd edilir və sonradan</w:t>
      </w:r>
    </w:p>
    <w:p w14:paraId="7C842ABB" w14:textId="77777777" w:rsidR="00292389" w:rsidRDefault="00746908">
      <w:pPr>
        <w:pStyle w:val="a0"/>
      </w:pPr>
      <w:r>
        <w:rPr>
          <w:b/>
          <w:bCs/>
        </w:rPr>
        <w:t>yazılı ərizələrlə (onlar da qeydə alınmalıdır) eyni əsaslarla baxılır. Ərizədə</w:t>
      </w:r>
    </w:p>
    <w:p w14:paraId="75684F40" w14:textId="77777777" w:rsidR="00292389" w:rsidRDefault="00746908">
      <w:pPr>
        <w:pStyle w:val="a0"/>
      </w:pPr>
      <w:r>
        <w:rPr>
          <w:b/>
          <w:bCs/>
        </w:rPr>
        <w:t>qaldırılmış məsələ həmin idarənin səlahiyyətinə aid olmadıqda ərizə müvafiq</w:t>
      </w:r>
    </w:p>
    <w:p w14:paraId="3DB54C1A" w14:textId="77777777" w:rsidR="00292389" w:rsidRDefault="00746908">
      <w:pPr>
        <w:pStyle w:val="a0"/>
      </w:pPr>
      <w:r>
        <w:rPr>
          <w:b/>
          <w:bCs/>
        </w:rPr>
        <w:t>səlahiyyətli orqana göndərilir və bu, ərizəçiyə bildirilir. Ərizənin xarakterindən</w:t>
      </w:r>
    </w:p>
    <w:p w14:paraId="6F35530A" w14:textId="77777777" w:rsidR="00292389" w:rsidRDefault="00746908">
      <w:pPr>
        <w:pStyle w:val="a0"/>
      </w:pPr>
      <w:r>
        <w:rPr>
          <w:b/>
          <w:bCs/>
        </w:rPr>
        <w:t>asılı olaraq bəzən müxtəlif hüquqi aktlardan, cinayət məcəlləsinin və mülki</w:t>
      </w:r>
    </w:p>
    <w:p w14:paraId="6BBF9F6A" w14:textId="77777777" w:rsidR="00292389" w:rsidRDefault="00746908">
      <w:pPr>
        <w:pStyle w:val="a0"/>
      </w:pPr>
      <w:r>
        <w:rPr>
          <w:b/>
          <w:bCs/>
        </w:rPr>
        <w:t>məcəllənin maddələrindən istifadə etmək lazım gəlir. Adətən belə ərizələri</w:t>
      </w:r>
    </w:p>
    <w:p w14:paraId="31539E38" w14:textId="77777777" w:rsidR="00292389" w:rsidRDefault="00746908">
      <w:pPr>
        <w:pStyle w:val="a0"/>
      </w:pPr>
      <w:r>
        <w:rPr>
          <w:b/>
          <w:bCs/>
        </w:rPr>
        <w:t>vəkillərə yazdırırlar. Ərizənin məzmunu - Ərizə məzmunca iki cür olur: 1) şikayət</w:t>
      </w:r>
    </w:p>
    <w:p w14:paraId="6FE995CB" w14:textId="77777777" w:rsidR="00292389" w:rsidRDefault="00746908">
      <w:pPr>
        <w:pStyle w:val="a0"/>
      </w:pPr>
      <w:r>
        <w:rPr>
          <w:b/>
          <w:bCs/>
        </w:rPr>
        <w:t>ərizəsi; 2) xahiş ərizəsi. Ərizənin forması – Ərizə vərəqin sol tərəfindən 4 -5 sm</w:t>
      </w:r>
    </w:p>
    <w:p w14:paraId="6F248993" w14:textId="77777777" w:rsidR="00292389" w:rsidRDefault="00746908">
      <w:pPr>
        <w:pStyle w:val="a0"/>
      </w:pPr>
      <w:r>
        <w:rPr>
          <w:b/>
          <w:bCs/>
        </w:rPr>
        <w:t>buraxılmaqla ortadan başlanır. İlk cümlədə müraciət olunan şəxsin vəzifəsi, titulu,</w:t>
      </w:r>
    </w:p>
    <w:p w14:paraId="67BEBDC4" w14:textId="77777777" w:rsidR="00292389" w:rsidRDefault="00746908">
      <w:pPr>
        <w:pStyle w:val="a0"/>
      </w:pPr>
      <w:r>
        <w:rPr>
          <w:b/>
          <w:bCs/>
        </w:rPr>
        <w:t>adının və atasının adının baş hərfləri və soyadı yazılır. Ondan sonra ərizə verən öz</w:t>
      </w:r>
    </w:p>
    <w:p w14:paraId="1B8301AA" w14:textId="77777777" w:rsidR="00292389" w:rsidRDefault="00746908">
      <w:pPr>
        <w:pStyle w:val="a0"/>
      </w:pPr>
      <w:r>
        <w:rPr>
          <w:b/>
          <w:bCs/>
        </w:rPr>
        <w:t>kimliyini, (vəzifəsini) adını, atasının adını və soyadını bütövlükdə yazır. Bundan</w:t>
      </w:r>
    </w:p>
    <w:p w14:paraId="0BE39B19" w14:textId="77777777" w:rsidR="00292389" w:rsidRDefault="00746908">
      <w:pPr>
        <w:pStyle w:val="a0"/>
      </w:pPr>
      <w:r>
        <w:rPr>
          <w:b/>
          <w:bCs/>
        </w:rPr>
        <w:t>sonra isə vərəqin ortasında “ƏRİZƏ” sözünü yazır. Abzasdan ərizənin məzmunu</w:t>
      </w:r>
    </w:p>
    <w:p w14:paraId="35C1B45F" w14:textId="77777777" w:rsidR="00292389" w:rsidRDefault="00746908">
      <w:pPr>
        <w:pStyle w:val="a0"/>
      </w:pPr>
      <w:r>
        <w:rPr>
          <w:b/>
          <w:bCs/>
        </w:rPr>
        <w:t>başlanır. Ərizəçi öz mətləbini bildirdikdən sonra aşağıda imza edir və sonda</w:t>
      </w:r>
    </w:p>
    <w:p w14:paraId="63317361" w14:textId="77777777" w:rsidR="00292389" w:rsidRDefault="00746908">
      <w:pPr>
        <w:pStyle w:val="a0"/>
      </w:pPr>
      <w:r>
        <w:rPr>
          <w:b/>
          <w:bCs/>
        </w:rPr>
        <w:t>aşağıda ayın tarixini göstərir.</w:t>
      </w:r>
    </w:p>
    <w:p w14:paraId="7B244C64" w14:textId="77777777" w:rsidR="00292389" w:rsidRDefault="00746908">
      <w:pPr>
        <w:pStyle w:val="a0"/>
      </w:pPr>
      <w:r>
        <w:rPr>
          <w:b/>
          <w:bCs/>
        </w:rPr>
        <w:t>Ərizənin dil xüsusiyyətləri . Ərizə dövlət dilində yazılır. Ərizə düşünülmüş şəkildə</w:t>
      </w:r>
    </w:p>
    <w:p w14:paraId="3A9397B5" w14:textId="77777777" w:rsidR="00292389" w:rsidRDefault="00746908">
      <w:pPr>
        <w:pStyle w:val="a0"/>
      </w:pPr>
      <w:r>
        <w:rPr>
          <w:b/>
          <w:bCs/>
        </w:rPr>
        <w:t>yazılmalı, fikir aydın olmalıdır. Ərizəçi öz istəyini anlaşıqlı şəkildə bildirməlidir.</w:t>
      </w:r>
    </w:p>
    <w:p w14:paraId="4B2FCC80" w14:textId="77777777" w:rsidR="00292389" w:rsidRDefault="00746908">
      <w:pPr>
        <w:pStyle w:val="a0"/>
      </w:pPr>
      <w:r>
        <w:rPr>
          <w:b/>
          <w:bCs/>
        </w:rPr>
        <w:t>Müasir ərizələrdə heç bir yaltaqlıq ifadə edən, şikayət etdiyi adamın şəxsiyyətini</w:t>
      </w:r>
    </w:p>
    <w:p w14:paraId="03C52ADD" w14:textId="77777777" w:rsidR="00292389" w:rsidRDefault="00746908">
      <w:pPr>
        <w:pStyle w:val="a0"/>
      </w:pPr>
      <w:r>
        <w:rPr>
          <w:b/>
          <w:bCs/>
        </w:rPr>
        <w:t>təhqir edən söz və ifadəyə yol vermək olmaz. Habelə, müraciət etdiyi vəzifəli şəxs</w:t>
      </w:r>
    </w:p>
    <w:p w14:paraId="3E0A0407" w14:textId="77777777" w:rsidR="00292389" w:rsidRDefault="00746908">
      <w:pPr>
        <w:pStyle w:val="a0"/>
      </w:pPr>
      <w:r>
        <w:rPr>
          <w:b/>
          <w:bCs/>
        </w:rPr>
        <w:t>üçün “alicənab, əlahəzrət” və s. kimi sözlər işlətmək də lüzumsuzdur. Ərizələr sadə</w:t>
      </w:r>
    </w:p>
    <w:p w14:paraId="21494CAC" w14:textId="77777777" w:rsidR="00292389" w:rsidRDefault="00746908">
      <w:pPr>
        <w:pStyle w:val="a0"/>
      </w:pPr>
      <w:r>
        <w:rPr>
          <w:b/>
          <w:bCs/>
        </w:rPr>
        <w:t>dildə yazılmalı, mürəkkəb cümlələrdən bacardıqca az istifadə edilməlidir. Ərizənin</w:t>
      </w:r>
    </w:p>
    <w:p w14:paraId="140F2AF1" w14:textId="77777777" w:rsidR="00292389" w:rsidRDefault="00746908">
      <w:pPr>
        <w:pStyle w:val="a0"/>
      </w:pPr>
      <w:r>
        <w:rPr>
          <w:b/>
          <w:bCs/>
        </w:rPr>
        <w:t>mahiyyətində bir konkretlik, yığcamlıq olmalıdır. Hər bir ərizə onu yazanın</w:t>
      </w:r>
    </w:p>
    <w:p w14:paraId="24EF2BD4" w14:textId="77777777" w:rsidR="00292389" w:rsidRDefault="00746908">
      <w:pPr>
        <w:pStyle w:val="a0"/>
      </w:pPr>
      <w:r>
        <w:rPr>
          <w:b/>
          <w:bCs/>
        </w:rPr>
        <w:t>savadının və Azərbaycan dilində yazışmalar aparmaq bacarığının göstəricisidir.</w:t>
      </w:r>
    </w:p>
    <w:p w14:paraId="06713A69" w14:textId="77777777" w:rsidR="00292389" w:rsidRDefault="00746908">
      <w:pPr>
        <w:pStyle w:val="a0"/>
      </w:pPr>
      <w:r>
        <w:rPr>
          <w:b/>
          <w:bCs/>
        </w:rPr>
        <w:t>Ona görə də ərizələrdə orfoqrafik qayda-qanunlara əməl edilməli, fikir yığcam</w:t>
      </w:r>
    </w:p>
    <w:p w14:paraId="40DA922E" w14:textId="77777777" w:rsidR="00292389" w:rsidRDefault="00746908">
      <w:pPr>
        <w:pStyle w:val="a0"/>
      </w:pPr>
      <w:r>
        <w:rPr>
          <w:b/>
          <w:bCs/>
        </w:rPr>
        <w:t>şəkildə, az sözlə ifadə olunmalıdır.</w:t>
      </w:r>
    </w:p>
    <w:p w14:paraId="1C26C5DB" w14:textId="77777777" w:rsidR="00292389" w:rsidRDefault="00746908">
      <w:pPr>
        <w:pStyle w:val="a0"/>
      </w:pPr>
      <w:r>
        <w:rPr>
          <w:b/>
          <w:bCs/>
        </w:rPr>
        <w:t>“Arayış” sözü türk mənşəlidir. Arama, axtarma mənasındadır. Müasir dövrdə</w:t>
      </w:r>
    </w:p>
    <w:p w14:paraId="16811F8E" w14:textId="77777777" w:rsidR="00292389" w:rsidRDefault="00746908">
      <w:pPr>
        <w:pStyle w:val="a0"/>
      </w:pPr>
      <w:r>
        <w:rPr>
          <w:b/>
          <w:bCs/>
        </w:rPr>
        <w:t>hüquqi sənəd olub şəxsiyyət, iş və hadisə haqqında tərtib edilərək aid olduğu</w:t>
      </w:r>
    </w:p>
    <w:p w14:paraId="72A43884" w14:textId="77777777" w:rsidR="00292389" w:rsidRDefault="00746908">
      <w:pPr>
        <w:pStyle w:val="a0"/>
      </w:pPr>
      <w:r>
        <w:rPr>
          <w:b/>
          <w:bCs/>
        </w:rPr>
        <w:t>obyekt barədə nəyi isə təsdiq edir.Arayışın mahiyyəti – Hər hansı bir adamın bir yerdə yaşaması, işləməsi, oxuması,</w:t>
      </w:r>
    </w:p>
    <w:p w14:paraId="2119070F" w14:textId="77777777" w:rsidR="00292389" w:rsidRDefault="00746908">
      <w:pPr>
        <w:pStyle w:val="a0"/>
      </w:pPr>
      <w:r>
        <w:rPr>
          <w:b/>
          <w:bCs/>
        </w:rPr>
        <w:t>müəyyən obyektin, hadisənin yoxlanması haqqında da arayış tərtib edilir (Bu</w:t>
      </w:r>
    </w:p>
    <w:p w14:paraId="58307B87" w14:textId="77777777" w:rsidR="00292389" w:rsidRDefault="00746908">
      <w:pPr>
        <w:pStyle w:val="a0"/>
      </w:pPr>
      <w:r>
        <w:rPr>
          <w:b/>
          <w:bCs/>
        </w:rPr>
        <w:t>səbəbdən də xalq arasında arayışa “yoxlama” da deyilir).</w:t>
      </w:r>
    </w:p>
    <w:p w14:paraId="56FFC2E8" w14:textId="77777777" w:rsidR="00292389" w:rsidRDefault="00746908">
      <w:pPr>
        <w:pStyle w:val="a0"/>
      </w:pPr>
      <w:r>
        <w:rPr>
          <w:b/>
          <w:bCs/>
        </w:rPr>
        <w:t>Arayışın məzmunu – Arayışın kimə və nə üçün verildiyi göstərilir. Habelə arayışın</w:t>
      </w:r>
    </w:p>
    <w:p w14:paraId="2CE52875" w14:textId="77777777" w:rsidR="00292389" w:rsidRDefault="00746908">
      <w:pPr>
        <w:pStyle w:val="a0"/>
      </w:pPr>
      <w:r>
        <w:rPr>
          <w:b/>
          <w:bCs/>
        </w:rPr>
        <w:t>hansı məqsədlə tərtib edildiyi qeyd edilir. Arayış müəssisə rəhbəri tərəfindən</w:t>
      </w:r>
    </w:p>
    <w:p w14:paraId="6E4DD2BD" w14:textId="77777777" w:rsidR="00292389" w:rsidRDefault="00746908">
      <w:pPr>
        <w:pStyle w:val="a0"/>
      </w:pPr>
      <w:r>
        <w:rPr>
          <w:b/>
          <w:bCs/>
        </w:rPr>
        <w:t>imzalanır (Bəzi hallarda müəssisənin kadrlar şöbəsinin müdiri, mühasibat, fakültə</w:t>
      </w:r>
    </w:p>
    <w:p w14:paraId="3A9A8C61" w14:textId="77777777" w:rsidR="00292389" w:rsidRDefault="00746908">
      <w:pPr>
        <w:pStyle w:val="a0"/>
      </w:pPr>
      <w:r>
        <w:rPr>
          <w:b/>
          <w:bCs/>
        </w:rPr>
        <w:t>dekanları və s. arayış verə bilər). Arayışın sonunda sənədin hara təqdim olunması</w:t>
      </w:r>
    </w:p>
    <w:p w14:paraId="5608387C" w14:textId="77777777" w:rsidR="00292389" w:rsidRDefault="00746908">
      <w:pPr>
        <w:pStyle w:val="a0"/>
      </w:pPr>
      <w:r>
        <w:rPr>
          <w:b/>
          <w:bCs/>
        </w:rPr>
        <w:t>göstərilir. Bütün hallarda məsul şəxsin imzası möhürlə təsdiq olunmalıdır. Arayışın</w:t>
      </w:r>
    </w:p>
    <w:p w14:paraId="146BBF52" w14:textId="77777777" w:rsidR="00292389" w:rsidRDefault="00746908">
      <w:pPr>
        <w:pStyle w:val="a0"/>
      </w:pPr>
      <w:r>
        <w:rPr>
          <w:b/>
          <w:bCs/>
        </w:rPr>
        <w:t>forması – Çox vaxt arayışlar xüsusi blankda yazılır. “Arayış” sözü vərəqin</w:t>
      </w:r>
    </w:p>
    <w:p w14:paraId="04977134" w14:textId="77777777" w:rsidR="00292389" w:rsidRDefault="00746908">
      <w:pPr>
        <w:pStyle w:val="a0"/>
      </w:pPr>
      <w:r>
        <w:rPr>
          <w:b/>
          <w:bCs/>
        </w:rPr>
        <w:t>ortasında yazılır. Vərəqin sol tərəfində idarənin ştampı olur. Ştampın aşağı sətrində</w:t>
      </w:r>
    </w:p>
    <w:p w14:paraId="40DE8526" w14:textId="77777777" w:rsidR="00292389" w:rsidRDefault="00746908">
      <w:pPr>
        <w:pStyle w:val="a0"/>
      </w:pPr>
      <w:r>
        <w:rPr>
          <w:b/>
          <w:bCs/>
        </w:rPr>
        <w:t>nömrəsi və verildiyi tarix göstərilir. Arayışın məzmunu qurtardıqdan sonra</w:t>
      </w:r>
    </w:p>
    <w:p w14:paraId="33A6D18E" w14:textId="77777777" w:rsidR="00292389" w:rsidRDefault="00746908">
      <w:pPr>
        <w:pStyle w:val="a0"/>
      </w:pPr>
      <w:r>
        <w:rPr>
          <w:b/>
          <w:bCs/>
        </w:rPr>
        <w:t>müəssisə rəhbərinin imzası, soyadı və titulu göstərilir.</w:t>
      </w:r>
    </w:p>
    <w:p w14:paraId="21C20AC1" w14:textId="77777777" w:rsidR="00292389" w:rsidRDefault="00746908">
      <w:pPr>
        <w:pStyle w:val="a0"/>
      </w:pPr>
      <w:r>
        <w:rPr>
          <w:b/>
          <w:bCs/>
        </w:rPr>
        <w:t>Arayışın dili – Arayışın dili xüsusi üslubda tənzimlənir. Burada söz sırası pozulur.</w:t>
      </w:r>
    </w:p>
    <w:p w14:paraId="2C23639C" w14:textId="77777777" w:rsidR="00292389" w:rsidRDefault="00746908">
      <w:pPr>
        <w:pStyle w:val="a0"/>
      </w:pPr>
      <w:r>
        <w:rPr>
          <w:b/>
          <w:bCs/>
        </w:rPr>
        <w:t>Xəbər əvvəldə gəlir. Arayış sırf elmi ədəbi dildə yazılmalı, heç bir bədiiliyə,</w:t>
      </w:r>
    </w:p>
    <w:p w14:paraId="64B114D0" w14:textId="77777777" w:rsidR="00292389" w:rsidRDefault="00746908">
      <w:pPr>
        <w:pStyle w:val="a0"/>
      </w:pPr>
      <w:r>
        <w:rPr>
          <w:b/>
          <w:bCs/>
        </w:rPr>
        <w:t>emosionallığa yol verilməməlidir. Arayış hər hansı bir şəxsin kimliyini təsdiq</w:t>
      </w:r>
    </w:p>
    <w:p w14:paraId="787851CA" w14:textId="77777777" w:rsidR="00292389" w:rsidRDefault="00746908">
      <w:pPr>
        <w:pStyle w:val="a0"/>
      </w:pPr>
      <w:r>
        <w:rPr>
          <w:b/>
          <w:bCs/>
        </w:rPr>
        <w:t>etmək məqsədilə digər təşkilat tərəfindən verilir. Bir arayışda bir və ya bir neçə</w:t>
      </w:r>
    </w:p>
    <w:p w14:paraId="3AE6B79B" w14:textId="77777777" w:rsidR="00292389" w:rsidRDefault="00746908">
      <w:pPr>
        <w:pStyle w:val="a0"/>
      </w:pPr>
      <w:r>
        <w:rPr>
          <w:b/>
          <w:bCs/>
        </w:rPr>
        <w:t>şəxs haqqında da məlumat vermək mümkündür, lakin mürəkkəb məzmuna malik</w:t>
      </w:r>
    </w:p>
    <w:p w14:paraId="401E8D80" w14:textId="77777777" w:rsidR="00292389" w:rsidRDefault="00746908">
      <w:pPr>
        <w:pStyle w:val="a0"/>
      </w:pPr>
      <w:r>
        <w:rPr>
          <w:b/>
          <w:bCs/>
        </w:rPr>
        <w:t>olan arayış növü də vardır. Belə arayışı təşkilatlar bir-birinə təqdim edir. Çox</w:t>
      </w:r>
    </w:p>
    <w:p w14:paraId="6F273952" w14:textId="77777777" w:rsidR="00292389" w:rsidRDefault="00746908">
      <w:pPr>
        <w:pStyle w:val="a0"/>
      </w:pPr>
      <w:r>
        <w:rPr>
          <w:b/>
          <w:bCs/>
        </w:rPr>
        <w:t>zaman burada müəyyən bir hadisənin gedişi öz əksini tapır. Bəzən cinayət</w:t>
      </w:r>
    </w:p>
    <w:p w14:paraId="4ECEE61D" w14:textId="77777777" w:rsidR="00292389" w:rsidRDefault="00746908">
      <w:pPr>
        <w:pStyle w:val="a0"/>
      </w:pPr>
      <w:r>
        <w:rPr>
          <w:b/>
          <w:bCs/>
        </w:rPr>
        <w:t>xarakterli məsələlər də arayışda əks etdirilir.</w:t>
      </w:r>
    </w:p>
    <w:p w14:paraId="725ED2F4" w14:textId="77777777" w:rsidR="00292389" w:rsidRDefault="00746908">
      <w:pPr>
        <w:pStyle w:val="a0"/>
      </w:pPr>
      <w:r>
        <w:rPr>
          <w:b/>
          <w:bCs/>
        </w:rPr>
        <w:t>Arayışın özünəməxsus forması var. Belə ki, arayışın sol tərəfdən üst küncündə</w:t>
      </w:r>
    </w:p>
    <w:p w14:paraId="3ACFD47A" w14:textId="77777777" w:rsidR="00292389" w:rsidRDefault="00746908">
      <w:pPr>
        <w:pStyle w:val="a0"/>
      </w:pPr>
      <w:r>
        <w:rPr>
          <w:b/>
          <w:bCs/>
        </w:rPr>
        <w:t>idarənin ştampı, ortada “arayış” sözü, aşağıda məzmunu, daha sonra arayışın</w:t>
      </w:r>
    </w:p>
    <w:p w14:paraId="52170D22" w14:textId="77777777" w:rsidR="00292389" w:rsidRDefault="00746908">
      <w:pPr>
        <w:pStyle w:val="a0"/>
      </w:pPr>
      <w:r>
        <w:rPr>
          <w:b/>
          <w:bCs/>
        </w:rPr>
        <w:t>təqdim olunduğu yer göstərilir. Axırda arayışı təsdiq edən idarə rəhbərinin imzası</w:t>
      </w:r>
    </w:p>
    <w:p w14:paraId="595FAFC3" w14:textId="77777777" w:rsidR="00292389" w:rsidRDefault="00746908">
      <w:pPr>
        <w:pStyle w:val="a0"/>
      </w:pPr>
      <w:r>
        <w:rPr>
          <w:b/>
          <w:bCs/>
        </w:rPr>
        <w:t>və möhürü vurulur.</w:t>
      </w:r>
    </w:p>
    <w:p w14:paraId="46E6A095" w14:textId="77777777" w:rsidR="00292389" w:rsidRDefault="00746908">
      <w:pPr>
        <w:pStyle w:val="a0"/>
      </w:pPr>
      <w:r>
        <w:rPr>
          <w:b/>
          <w:bCs/>
        </w:rPr>
        <w:t>«İzahat» sözü ərəbcə «izah» sözündəndir. “İzah” ərəbcə açıq, aydın, ətraflı surətdə</w:t>
      </w:r>
    </w:p>
    <w:p w14:paraId="18AB5EAE" w14:textId="77777777" w:rsidR="00292389" w:rsidRDefault="00746908">
      <w:pPr>
        <w:pStyle w:val="a0"/>
      </w:pPr>
      <w:r>
        <w:rPr>
          <w:b/>
          <w:bCs/>
        </w:rPr>
        <w:t>anlatma, ifadə etmə deməkdir. İzahat isə izahın cəmidir. Hər hansı bir hadisəyə</w:t>
      </w:r>
    </w:p>
    <w:p w14:paraId="015BF7EE" w14:textId="77777777" w:rsidR="00292389" w:rsidRDefault="00746908">
      <w:pPr>
        <w:pStyle w:val="a0"/>
      </w:pPr>
      <w:r>
        <w:rPr>
          <w:b/>
          <w:bCs/>
        </w:rPr>
        <w:t>açıqlama vermək, aydınlıq gətirmək, ətraflı surətdə anlatma üçün izahat tələb</w:t>
      </w:r>
    </w:p>
    <w:p w14:paraId="40431A36" w14:textId="77777777" w:rsidR="00292389" w:rsidRDefault="00746908">
      <w:pPr>
        <w:pStyle w:val="a0"/>
      </w:pPr>
      <w:r>
        <w:rPr>
          <w:b/>
          <w:bCs/>
        </w:rPr>
        <w:t>olunur. Bəzən yazılı olduqda buna izahatnamə də deyilir. Amma ən çox izahat</w:t>
      </w:r>
    </w:p>
    <w:p w14:paraId="69515EA9" w14:textId="77777777" w:rsidR="00292389" w:rsidRDefault="00746908">
      <w:pPr>
        <w:pStyle w:val="a0"/>
      </w:pPr>
      <w:r>
        <w:rPr>
          <w:b/>
          <w:bCs/>
        </w:rPr>
        <w:t>şəklində işlədilir. İzahat yazılı və ya şifahi olur. Müdiriyyətin və ya vəzifəli şəxsin</w:t>
      </w:r>
    </w:p>
    <w:p w14:paraId="71A964EA" w14:textId="77777777" w:rsidR="00292389" w:rsidRDefault="00746908">
      <w:pPr>
        <w:pStyle w:val="a0"/>
      </w:pPr>
      <w:r>
        <w:rPr>
          <w:b/>
          <w:bCs/>
        </w:rPr>
        <w:t>tələbindən asılı olaraq izahat müxtəsər və müfəssəl ola bilər. İzahat hüquqi sənəd</w:t>
      </w:r>
    </w:p>
    <w:p w14:paraId="0A9157F4" w14:textId="77777777" w:rsidR="00292389" w:rsidRDefault="00746908">
      <w:pPr>
        <w:pStyle w:val="a0"/>
      </w:pPr>
      <w:r>
        <w:rPr>
          <w:b/>
          <w:bCs/>
        </w:rPr>
        <w:t>deyil. Amma lazım geldikdə şahidlərin izahatından bir mənbə kimi istifadə edilir.</w:t>
      </w:r>
    </w:p>
    <w:p w14:paraId="04E7D12F" w14:textId="77777777" w:rsidR="00292389" w:rsidRDefault="00746908">
      <w:pPr>
        <w:pStyle w:val="a0"/>
      </w:pPr>
      <w:r>
        <w:rPr>
          <w:b/>
          <w:bCs/>
        </w:rPr>
        <w:t>İzahatın forması ərizəyə oxşayır. Belə ki, ərizədə olduğu kimi əvvəlcə vərəqin sağ</w:t>
      </w:r>
    </w:p>
    <w:p w14:paraId="4C50ABA0" w14:textId="77777777" w:rsidR="00292389" w:rsidRDefault="00746908">
      <w:pPr>
        <w:pStyle w:val="a0"/>
      </w:pPr>
      <w:r>
        <w:rPr>
          <w:b/>
          <w:bCs/>
        </w:rPr>
        <w:t>tərəfindən (sol tərəfdə 5-6 sm buraxmaqla) izahatın ünvanlandığı şəxsin vəzifəsi,</w:t>
      </w:r>
    </w:p>
    <w:p w14:paraId="4DD4F1C4" w14:textId="77777777" w:rsidR="00292389" w:rsidRDefault="00746908">
      <w:pPr>
        <w:pStyle w:val="a0"/>
      </w:pPr>
      <w:r>
        <w:rPr>
          <w:b/>
          <w:bCs/>
        </w:rPr>
        <w:t>adı, soyadı göstərilir. Aşağıda izahat verənin kimliyi, adı, atasının adı və soyadı</w:t>
      </w:r>
    </w:p>
    <w:p w14:paraId="7D4BC178" w14:textId="77777777" w:rsidR="00292389" w:rsidRDefault="00746908">
      <w:pPr>
        <w:pStyle w:val="a0"/>
      </w:pPr>
      <w:r>
        <w:rPr>
          <w:b/>
          <w:bCs/>
        </w:rPr>
        <w:t>göstərilir. Vərəqin ortasında «İZAHAT» sözü yazılır.Fərman, hökümdarın möhürünü daşıyan yazılı əmir. Farsca buyurmaq, əmr etmək</w:t>
      </w:r>
    </w:p>
    <w:p w14:paraId="5E4A0D8E" w14:textId="77777777" w:rsidR="00292389" w:rsidRDefault="00746908">
      <w:pPr>
        <w:pStyle w:val="a0"/>
      </w:pPr>
      <w:r>
        <w:rPr>
          <w:b/>
          <w:bCs/>
        </w:rPr>
        <w:t>) sraf. فرمان</w:t>
      </w:r>
      <w:r>
        <w:rPr>
          <w:b/>
          <w:bCs/>
        </w:rPr>
        <w:t>‬ ( mənasına gələn fərman .rıdşımnaray nədnüzös</w:t>
      </w:r>
      <w:r>
        <w:rPr>
          <w:b/>
          <w:bCs/>
        </w:rPr>
        <w:t>‬</w:t>
      </w:r>
      <w:r>
        <w:rPr>
          <w:b/>
          <w:bCs/>
        </w:rPr>
        <w:t>‬</w:t>
      </w:r>
      <w:r>
        <w:rPr>
          <w:b/>
          <w:bCs/>
        </w:rPr>
        <w:t>‬</w:t>
      </w:r>
    </w:p>
    <w:p w14:paraId="59F6EF41" w14:textId="77777777" w:rsidR="00292389" w:rsidRDefault="00746908">
      <w:pPr>
        <w:pStyle w:val="a0"/>
      </w:pPr>
      <w:r>
        <w:rPr>
          <w:b/>
          <w:bCs/>
        </w:rPr>
        <w:t>Elxanilər, Qızıl Orda və Kırım xanlığında yarlıq sözü,</w:t>
      </w:r>
    </w:p>
    <w:p w14:paraId="71457550" w14:textId="77777777" w:rsidR="00292389" w:rsidRDefault="00746908">
      <w:pPr>
        <w:pStyle w:val="a0"/>
      </w:pPr>
      <w:r>
        <w:rPr>
          <w:b/>
          <w:bCs/>
        </w:rPr>
        <w:t>Qaraqoyunlu ilə Ağqoyunlularda sözümüz,</w:t>
      </w:r>
    </w:p>
    <w:p w14:paraId="10B28310" w14:textId="77777777" w:rsidR="00292389" w:rsidRDefault="00746908">
      <w:pPr>
        <w:pStyle w:val="a0"/>
      </w:pPr>
      <w:r>
        <w:rPr>
          <w:b/>
          <w:bCs/>
        </w:rPr>
        <w:t>Böyük Səlcuq, Anadolu Səlcuqlularında pərvanə,</w:t>
      </w:r>
    </w:p>
    <w:p w14:paraId="2B5AC02D" w14:textId="77777777" w:rsidR="00292389" w:rsidRDefault="00746908">
      <w:pPr>
        <w:pStyle w:val="a0"/>
      </w:pPr>
      <w:r>
        <w:rPr>
          <w:b/>
          <w:bCs/>
        </w:rPr>
        <w:t>Məmlüklərdə mevkii sözü işlədilməkdə idi.</w:t>
      </w:r>
    </w:p>
    <w:p w14:paraId="538B3D23" w14:textId="77777777" w:rsidR="00292389" w:rsidRDefault="00746908">
      <w:pPr>
        <w:pStyle w:val="a0"/>
      </w:pPr>
      <w:r>
        <w:rPr>
          <w:b/>
          <w:bCs/>
        </w:rPr>
        <w:t>Sərəncam — hər hansı məsələləri həll etmək üçün, səlahiyyətli vəzifəli şəxs</w:t>
      </w:r>
    </w:p>
    <w:p w14:paraId="1FB549CC" w14:textId="77777777" w:rsidR="00292389" w:rsidRDefault="00746908">
      <w:pPr>
        <w:pStyle w:val="a0"/>
      </w:pPr>
      <w:r>
        <w:rPr>
          <w:b/>
          <w:bCs/>
        </w:rPr>
        <w:t>tərəfindən verilən göstərişləri özündə əks etdirən sənəd formasıdır. Bir qayda</w:t>
      </w:r>
    </w:p>
    <w:p w14:paraId="08DCE809" w14:textId="77777777" w:rsidR="00292389" w:rsidRDefault="00746908">
      <w:pPr>
        <w:pStyle w:val="a0"/>
      </w:pPr>
      <w:r>
        <w:rPr>
          <w:b/>
          <w:bCs/>
        </w:rPr>
        <w:t>olaraq sərəncam hadisəyə əsaslanmaqla “buna uyğun olaraq, bununla əlaqədar”</w:t>
      </w:r>
    </w:p>
    <w:p w14:paraId="1DBE5B57" w14:textId="77777777" w:rsidR="00292389" w:rsidRDefault="00746908">
      <w:pPr>
        <w:pStyle w:val="a0"/>
      </w:pPr>
      <w:r>
        <w:rPr>
          <w:b/>
          <w:bCs/>
        </w:rPr>
        <w:t>sözləri ilə davam etdirilir. Mətn isə əmr formasında tapşırılsın, təklif olunsun,</w:t>
      </w:r>
    </w:p>
    <w:p w14:paraId="2AC2E9AE" w14:textId="77777777" w:rsidR="00292389" w:rsidRDefault="00746908">
      <w:pPr>
        <w:pStyle w:val="a0"/>
      </w:pPr>
      <w:r>
        <w:rPr>
          <w:b/>
          <w:bCs/>
        </w:rPr>
        <w:t>təsdiq olunsun və s. şəklində şərh edilir.</w:t>
      </w:r>
    </w:p>
    <w:p w14:paraId="128B8038" w14:textId="77777777" w:rsidR="00292389" w:rsidRDefault="00746908">
      <w:pPr>
        <w:pStyle w:val="a0"/>
      </w:pPr>
      <w:r>
        <w:rPr>
          <w:b/>
          <w:bCs/>
        </w:rPr>
        <w:t>FƏRMAN – Ali hakimiyyət orqanının – Prezidentin (vahid şəkildə) öz</w:t>
      </w:r>
    </w:p>
    <w:p w14:paraId="0CC2AD2D" w14:textId="77777777" w:rsidR="00292389" w:rsidRDefault="00746908">
      <w:pPr>
        <w:pStyle w:val="a0"/>
      </w:pPr>
      <w:r>
        <w:rPr>
          <w:b/>
          <w:bCs/>
        </w:rPr>
        <w:t>səlahiyyətləri daxilində qəbul etdiyi, hüquqi məzmununa görə normativ Fərman,</w:t>
      </w:r>
    </w:p>
    <w:p w14:paraId="237A601B" w14:textId="77777777" w:rsidR="00292389" w:rsidRDefault="00746908">
      <w:pPr>
        <w:pStyle w:val="a0"/>
      </w:pPr>
      <w:r>
        <w:rPr>
          <w:b/>
          <w:bCs/>
        </w:rPr>
        <w:t>yəni ümumi hüquqi normaları, qaydaları müəyyən edən və fərdi Fərman, yəni</w:t>
      </w:r>
    </w:p>
    <w:p w14:paraId="28C5AD99" w14:textId="77777777" w:rsidR="00292389" w:rsidRDefault="00746908">
      <w:pPr>
        <w:pStyle w:val="a0"/>
      </w:pPr>
      <w:r>
        <w:rPr>
          <w:b/>
          <w:bCs/>
        </w:rPr>
        <w:t>hüquq normasını konkret hadisəyə tətbiq edən (misal: vəzifəli şəxsi, təyin edilməsi,</w:t>
      </w:r>
    </w:p>
    <w:p w14:paraId="42A18C7E" w14:textId="77777777" w:rsidR="00292389" w:rsidRDefault="00746908">
      <w:pPr>
        <w:pStyle w:val="a0"/>
      </w:pPr>
      <w:r>
        <w:rPr>
          <w:b/>
          <w:bCs/>
        </w:rPr>
        <w:t>vətəndaşın mükafatlandırılması və s.), bütün aşağı səlahiyyətli vəzifəli şəxslər,</w:t>
      </w:r>
    </w:p>
    <w:p w14:paraId="4A97834E" w14:textId="77777777" w:rsidR="00292389" w:rsidRDefault="00746908">
      <w:pPr>
        <w:pStyle w:val="a0"/>
      </w:pPr>
      <w:r>
        <w:rPr>
          <w:b/>
          <w:bCs/>
        </w:rPr>
        <w:t>dövlət və qeyridövlət qurumları və vətəndaşlar (və s. şəxslər) üçün məcburi</w:t>
      </w:r>
    </w:p>
    <w:p w14:paraId="319536C1" w14:textId="77777777" w:rsidR="00292389" w:rsidRDefault="00746908">
      <w:pPr>
        <w:pStyle w:val="a0"/>
      </w:pPr>
      <w:r>
        <w:rPr>
          <w:b/>
          <w:bCs/>
        </w:rPr>
        <w:t>qüvvəyə malik olan – hüquqi akt.</w:t>
      </w:r>
    </w:p>
    <w:p w14:paraId="446267C6" w14:textId="77777777" w:rsidR="00292389" w:rsidRDefault="00746908">
      <w:pPr>
        <w:pStyle w:val="a0"/>
      </w:pPr>
      <w:r>
        <w:rPr>
          <w:b/>
          <w:bCs/>
        </w:rPr>
        <w:t>Hər bir Fərman ümumi və konkret məqsədlərə xidmət edir, hüquqi nəticələr əmələ</w:t>
      </w:r>
    </w:p>
    <w:p w14:paraId="0E33F2B8" w14:textId="77777777" w:rsidR="00292389" w:rsidRDefault="00746908">
      <w:pPr>
        <w:pStyle w:val="a0"/>
      </w:pPr>
      <w:r>
        <w:rPr>
          <w:b/>
          <w:bCs/>
        </w:rPr>
        <w:t>gətirir və hüquqi qüvvəsi dövlətin bütün ərazisinə yayılır. Fərmanların icra</w:t>
      </w:r>
    </w:p>
    <w:p w14:paraId="79F343DF" w14:textId="77777777" w:rsidR="00292389" w:rsidRDefault="00746908">
      <w:pPr>
        <w:pStyle w:val="a0"/>
      </w:pPr>
      <w:r>
        <w:rPr>
          <w:b/>
          <w:bCs/>
        </w:rPr>
        <w:t>edilməməsi – müəyyən hüquqi məsuliyyətə səbəb olur (hərçənd fərdi Fərmandan</w:t>
      </w:r>
    </w:p>
    <w:p w14:paraId="047FC9B6" w14:textId="77777777" w:rsidR="00292389" w:rsidRDefault="00746908">
      <w:pPr>
        <w:pStyle w:val="a0"/>
      </w:pPr>
      <w:r>
        <w:rPr>
          <w:b/>
          <w:bCs/>
        </w:rPr>
        <w:t>irəli gələn müddəalardan ünvanlanmış şəxs imtina edə bilər, lakin buna yol</w:t>
      </w:r>
    </w:p>
    <w:p w14:paraId="3569FCCC" w14:textId="77777777" w:rsidR="00292389" w:rsidRDefault="00746908">
      <w:pPr>
        <w:pStyle w:val="a0"/>
      </w:pPr>
      <w:r>
        <w:rPr>
          <w:b/>
          <w:bCs/>
        </w:rPr>
        <w:t>verməmək üçün, bir qayda olaraq fərdi Fərman qəbul edilmədən öncə,</w:t>
      </w:r>
    </w:p>
    <w:p w14:paraId="3E13E1FF" w14:textId="77777777" w:rsidR="00292389" w:rsidRDefault="00746908">
      <w:pPr>
        <w:pStyle w:val="a0"/>
      </w:pPr>
      <w:r>
        <w:rPr>
          <w:b/>
          <w:bCs/>
        </w:rPr>
        <w:t>ünvanlanmış şəxs ilə məsləhətləşmələr aparılır). Qəbul edilmiş Fərman ya</w:t>
      </w:r>
    </w:p>
    <w:p w14:paraId="1BD1BCD8" w14:textId="77777777" w:rsidR="00292389" w:rsidRDefault="00746908">
      <w:pPr>
        <w:pStyle w:val="a0"/>
      </w:pPr>
      <w:r>
        <w:rPr>
          <w:b/>
          <w:bCs/>
        </w:rPr>
        <w:t>televiziya, radio, mətbuat vasitələrilə yayılır, yaxud şəxsən təqdim olunur.</w:t>
      </w:r>
    </w:p>
    <w:p w14:paraId="58466FB4" w14:textId="77777777" w:rsidR="00292389" w:rsidRDefault="00746908">
      <w:pPr>
        <w:pStyle w:val="a0"/>
      </w:pPr>
      <w:r>
        <w:rPr>
          <w:b/>
          <w:bCs/>
        </w:rPr>
        <w:t>Fərmanlar yalnız yazılı formada olur və əgər Fərmanda başqa tarix göstərilməyibsə</w:t>
      </w:r>
    </w:p>
    <w:p w14:paraId="21381FF0" w14:textId="77777777" w:rsidR="00292389" w:rsidRDefault="00746908">
      <w:pPr>
        <w:pStyle w:val="a0"/>
      </w:pPr>
      <w:r>
        <w:rPr>
          <w:b/>
          <w:bCs/>
        </w:rPr>
        <w:t>o (Fərman), dərc edildiyi (yayıldığı) gündən qüvvəyə minir; qeyrinormativ</w:t>
      </w:r>
    </w:p>
    <w:p w14:paraId="012E01F9" w14:textId="77777777" w:rsidR="00292389" w:rsidRDefault="00746908">
      <w:pPr>
        <w:pStyle w:val="a0"/>
      </w:pPr>
      <w:r>
        <w:rPr>
          <w:b/>
          <w:bCs/>
        </w:rPr>
        <w:t>xarakterli (yəni fərdi) Fərman isə qəbul edilən andan qüvvəyə minir</w:t>
      </w:r>
    </w:p>
    <w:p w14:paraId="5D0E6162" w14:textId="77777777" w:rsidR="00292389" w:rsidRDefault="00746908">
      <w:pPr>
        <w:pStyle w:val="a0"/>
      </w:pPr>
      <w:r>
        <w:rPr>
          <w:b/>
          <w:bCs/>
        </w:rPr>
        <w:t>SƏRƏNCAM - Ali hakimiyyət orqanının - Prezidentin (vahid şəkildə), Mərkəzi</w:t>
      </w:r>
    </w:p>
    <w:p w14:paraId="0BBAC1BA" w14:textId="77777777" w:rsidR="00292389" w:rsidRDefault="00746908">
      <w:pPr>
        <w:pStyle w:val="a0"/>
      </w:pPr>
      <w:r>
        <w:rPr>
          <w:b/>
          <w:bCs/>
        </w:rPr>
        <w:t>hakimiyyət orqanının - Hökümət (kollektiv şəkildə) və digər dövlət idarəetmə</w:t>
      </w:r>
    </w:p>
    <w:p w14:paraId="16A6A256" w14:textId="77777777" w:rsidR="00292389" w:rsidRDefault="00746908">
      <w:pPr>
        <w:pStyle w:val="a0"/>
      </w:pPr>
      <w:r>
        <w:rPr>
          <w:b/>
          <w:bCs/>
        </w:rPr>
        <w:t>orqanlarının həmin orqanlara verilmiş səlahiyyətlər daxilində qəbul etdikləri,</w:t>
      </w:r>
    </w:p>
    <w:p w14:paraId="11AE85B3" w14:textId="77777777" w:rsidR="00292389" w:rsidRDefault="00746908">
      <w:pPr>
        <w:pStyle w:val="a0"/>
      </w:pPr>
      <w:r>
        <w:rPr>
          <w:b/>
          <w:bCs/>
        </w:rPr>
        <w:t>hökmlü xarakter daşıyan, konkret məsələləri əhatə edən, bütün aşağı səlahiyyətli</w:t>
      </w:r>
    </w:p>
    <w:p w14:paraId="6F4BF04D" w14:textId="77777777" w:rsidR="00292389" w:rsidRDefault="00746908">
      <w:pPr>
        <w:pStyle w:val="a0"/>
      </w:pPr>
      <w:r>
        <w:rPr>
          <w:b/>
          <w:bCs/>
        </w:rPr>
        <w:t>vəzifəli şəxslər, dövlət və qeyri-dövlət qurumları və vətəndaşlar (və s. şəxslər)</w:t>
      </w:r>
    </w:p>
    <w:p w14:paraId="4F4EB6BA" w14:textId="77777777" w:rsidR="00292389" w:rsidRDefault="00746908">
      <w:pPr>
        <w:pStyle w:val="a0"/>
      </w:pPr>
      <w:r>
        <w:rPr>
          <w:b/>
          <w:bCs/>
        </w:rPr>
        <w:t>üçün məcburi qüvvəyə malik olanqanun qüvvəli akt. Konkret hadisə barəsində</w:t>
      </w:r>
    </w:p>
    <w:p w14:paraId="19C4E80C" w14:textId="77777777" w:rsidR="00292389" w:rsidRDefault="00746908">
      <w:pPr>
        <w:pStyle w:val="a0"/>
      </w:pPr>
      <w:r>
        <w:rPr>
          <w:b/>
          <w:bCs/>
        </w:rPr>
        <w:t>birdəfəlik Sərəncam və ümumi Sərəncam, yəni uzun müddət qüvvədə olan</w:t>
      </w:r>
    </w:p>
    <w:p w14:paraId="3206CC1B" w14:textId="77777777" w:rsidR="00292389" w:rsidRDefault="00746908">
      <w:pPr>
        <w:pStyle w:val="a0"/>
      </w:pPr>
      <w:r>
        <w:rPr>
          <w:b/>
          <w:bCs/>
        </w:rPr>
        <w:t>Sərəncamlar fərqləndirilir. Fərmandan fərqli olaraq - Sərəncam bir qayda olaraq</w:t>
      </w:r>
    </w:p>
    <w:p w14:paraId="49D1070B" w14:textId="77777777" w:rsidR="00292389" w:rsidRDefault="00746908">
      <w:pPr>
        <w:pStyle w:val="a0"/>
      </w:pPr>
      <w:r>
        <w:rPr>
          <w:b/>
          <w:bCs/>
        </w:rPr>
        <w:t>normativ xarakter daşımır. Hər bir Sərəncam konkret məqsədlərə xidmət edir,hüquqi nəticələr əmələ gətirir və hüquqi qüvvəsi dövlətin bütün ərazisinə yayılır.</w:t>
      </w:r>
    </w:p>
    <w:p w14:paraId="730805AA" w14:textId="77777777" w:rsidR="00292389" w:rsidRDefault="00746908">
      <w:pPr>
        <w:pStyle w:val="a0"/>
      </w:pPr>
      <w:r>
        <w:rPr>
          <w:b/>
          <w:bCs/>
        </w:rPr>
        <w:t>Sərəncamların icra edilməməsi-müəyyən hüquqi məsuliyyətə səbəb olur. Qəbul</w:t>
      </w:r>
    </w:p>
    <w:p w14:paraId="15CE2E57" w14:textId="77777777" w:rsidR="00292389" w:rsidRDefault="00746908">
      <w:pPr>
        <w:pStyle w:val="a0"/>
      </w:pPr>
      <w:r>
        <w:rPr>
          <w:b/>
          <w:bCs/>
        </w:rPr>
        <w:t>edilmiş Sərəncam ya televiziya, radio, mətbuat vasitələri ilə yayılır, yaxud şəxsən</w:t>
      </w:r>
    </w:p>
    <w:p w14:paraId="21D48285" w14:textId="77777777" w:rsidR="00292389" w:rsidRDefault="00746908">
      <w:pPr>
        <w:pStyle w:val="a0"/>
      </w:pPr>
      <w:r>
        <w:rPr>
          <w:b/>
          <w:bCs/>
        </w:rPr>
        <w:t>təqdim olunur. Sərəncamlar əsasən yazılı olur, lakin şifahi də ola bilər və əgər</w:t>
      </w:r>
    </w:p>
    <w:p w14:paraId="709FE3A8" w14:textId="77777777" w:rsidR="00292389" w:rsidRDefault="00746908">
      <w:pPr>
        <w:pStyle w:val="a0"/>
      </w:pPr>
      <w:r>
        <w:rPr>
          <w:b/>
          <w:bCs/>
        </w:rPr>
        <w:t>Sərəncamda başqa tarix göstərilməyibsə, o (Sərəncam), dərc edildiyi (yayıldığı)</w:t>
      </w:r>
    </w:p>
    <w:p w14:paraId="40ED9ED7" w14:textId="77777777" w:rsidR="00292389" w:rsidRDefault="00746908">
      <w:pPr>
        <w:pStyle w:val="a0"/>
      </w:pPr>
      <w:r>
        <w:rPr>
          <w:b/>
          <w:bCs/>
        </w:rPr>
        <w:t>gündən qüvvəyə minir; 2) mülki hüquq münasibətlərində, mülkiyyətçinin-</w:t>
      </w:r>
    </w:p>
    <w:p w14:paraId="76F36CDA" w14:textId="77777777" w:rsidR="00292389" w:rsidRDefault="00746908">
      <w:pPr>
        <w:pStyle w:val="a0"/>
      </w:pPr>
      <w:r>
        <w:rPr>
          <w:b/>
          <w:bCs/>
        </w:rPr>
        <w:t>mülkiyyət üzərində üç səlahiyyətdən (sahiblik və istifadə hüquqi ilə bərabər) biri;</w:t>
      </w:r>
    </w:p>
    <w:p w14:paraId="73A3E3B9" w14:textId="77777777" w:rsidR="00292389" w:rsidRDefault="00746908">
      <w:pPr>
        <w:pStyle w:val="a0"/>
      </w:pPr>
      <w:r>
        <w:rPr>
          <w:b/>
          <w:bCs/>
        </w:rPr>
        <w:t>mülkiyyətin hüquqi taleyini həll etmək hüququ, o cümlədən: mülkiyyəti-satmaq,</w:t>
      </w:r>
    </w:p>
    <w:p w14:paraId="71642C10" w14:textId="77777777" w:rsidR="00292389" w:rsidRDefault="00746908">
      <w:pPr>
        <w:pStyle w:val="a0"/>
      </w:pPr>
      <w:r>
        <w:rPr>
          <w:b/>
          <w:bCs/>
        </w:rPr>
        <w:t>hədiyyə etmək, dəyişmək və s. Hüququ.</w:t>
      </w:r>
    </w:p>
    <w:p w14:paraId="2AFB4565" w14:textId="77777777" w:rsidR="00292389" w:rsidRDefault="00292389">
      <w:pPr>
        <w:pStyle w:val="a0"/>
      </w:pPr>
    </w:p>
    <w:p w14:paraId="04A1F69B" w14:textId="77777777" w:rsidR="00292389" w:rsidRDefault="00292389">
      <w:pPr>
        <w:pStyle w:val="a0"/>
      </w:pPr>
    </w:p>
    <w:p w14:paraId="547E53A7" w14:textId="77777777" w:rsidR="00292389" w:rsidRDefault="00292389">
      <w:pPr>
        <w:pStyle w:val="a0"/>
      </w:pPr>
    </w:p>
    <w:p w14:paraId="0D5C021E" w14:textId="77777777" w:rsidR="00292389" w:rsidRDefault="00746908">
      <w:pPr>
        <w:pStyle w:val="a0"/>
      </w:pPr>
      <w:r>
        <w:rPr>
          <w:b/>
          <w:bCs/>
        </w:rPr>
        <w:t>Mövzu 8: Azərbaycan dilində işgüzar yazışmalarda rəsmi kargüzarlıq üslubu:</w:t>
      </w:r>
    </w:p>
    <w:p w14:paraId="1DC9E136" w14:textId="77777777" w:rsidR="00292389" w:rsidRDefault="00746908">
      <w:pPr>
        <w:pStyle w:val="a0"/>
      </w:pPr>
      <w:r>
        <w:rPr>
          <w:b/>
          <w:bCs/>
        </w:rPr>
        <w:t>Hesabat, teleqram, xəbərdarlıq, töhmət, məqalə, reaklam, sosial şəbəkə mətnləri,</w:t>
      </w:r>
    </w:p>
    <w:p w14:paraId="64D1A3D1" w14:textId="77777777" w:rsidR="00292389" w:rsidRDefault="00746908">
      <w:pPr>
        <w:pStyle w:val="a0"/>
      </w:pPr>
      <w:r>
        <w:rPr>
          <w:b/>
          <w:bCs/>
        </w:rPr>
        <w:t>anons, bildiriş və s.</w:t>
      </w:r>
    </w:p>
    <w:p w14:paraId="5986628A" w14:textId="77777777" w:rsidR="00292389" w:rsidRDefault="00746908">
      <w:pPr>
        <w:pStyle w:val="a0"/>
      </w:pPr>
      <w:r>
        <w:rPr>
          <w:b/>
          <w:bCs/>
        </w:rPr>
        <w:t>İcmal:</w:t>
      </w:r>
    </w:p>
    <w:p w14:paraId="137F2B44" w14:textId="77777777" w:rsidR="00292389" w:rsidRDefault="00746908">
      <w:pPr>
        <w:pStyle w:val="a0"/>
      </w:pPr>
      <w:r>
        <w:rPr>
          <w:b/>
          <w:bCs/>
        </w:rPr>
        <w:t>1. İşgüzar sənədlərdə lakoniklik, yığcamlıq.</w:t>
      </w:r>
    </w:p>
    <w:p w14:paraId="10AB8F18" w14:textId="77777777" w:rsidR="00292389" w:rsidRDefault="00746908">
      <w:pPr>
        <w:pStyle w:val="a0"/>
      </w:pPr>
      <w:r>
        <w:rPr>
          <w:b/>
          <w:bCs/>
        </w:rPr>
        <w:t>2. İşgüzar sənədlərdə imla və fikir yanlışlığına yol verməməyin normativləri.</w:t>
      </w:r>
    </w:p>
    <w:p w14:paraId="209D58D2" w14:textId="77777777" w:rsidR="00292389" w:rsidRDefault="00746908">
      <w:pPr>
        <w:pStyle w:val="a0"/>
      </w:pPr>
      <w:r>
        <w:rPr>
          <w:b/>
          <w:bCs/>
        </w:rPr>
        <w:t>3. İnnovativ yeniliklərin işgüzar sənədlərdə tətbiqi.4. Hesabat, teleqram, xəbərdarlıq, töhmət, məqalə, reaklam, sosial şəbəkə</w:t>
      </w:r>
    </w:p>
    <w:p w14:paraId="4F65469B" w14:textId="77777777" w:rsidR="00292389" w:rsidRDefault="00746908">
      <w:pPr>
        <w:pStyle w:val="a0"/>
      </w:pPr>
      <w:r>
        <w:rPr>
          <w:b/>
          <w:bCs/>
        </w:rPr>
        <w:t>mətnləri, anons, bildiriş və s. sənədlərin xüsusiyyətləri.</w:t>
      </w:r>
    </w:p>
    <w:p w14:paraId="7B528BBC" w14:textId="77777777" w:rsidR="00292389" w:rsidRDefault="00746908">
      <w:pPr>
        <w:pStyle w:val="a0"/>
      </w:pPr>
      <w:r>
        <w:rPr>
          <w:b/>
          <w:bCs/>
        </w:rPr>
        <w:t>Müasir işgüzar dünyanı böyük informasiya axını olmadan təsəvvür etmək</w:t>
      </w:r>
    </w:p>
    <w:p w14:paraId="28C7ACED" w14:textId="77777777" w:rsidR="00292389" w:rsidRDefault="00746908">
      <w:pPr>
        <w:pStyle w:val="a0"/>
      </w:pPr>
      <w:r>
        <w:rPr>
          <w:b/>
          <w:bCs/>
        </w:rPr>
        <w:t>mümkün deyildir. Bu məlumatların çatdırılması sənədlər üzərində aparılır ki, bu da</w:t>
      </w:r>
    </w:p>
    <w:p w14:paraId="0F41BCB8" w14:textId="77777777" w:rsidR="00292389" w:rsidRDefault="00746908">
      <w:pPr>
        <w:pStyle w:val="a0"/>
      </w:pPr>
      <w:r>
        <w:rPr>
          <w:b/>
          <w:bCs/>
        </w:rPr>
        <w:t>müxtəlif növlü sənədlərin hazırlanmasına gətirir. Hər il idarəetmə sahəsində</w:t>
      </w:r>
    </w:p>
    <w:p w14:paraId="67F1904B" w14:textId="77777777" w:rsidR="00292389" w:rsidRDefault="00746908">
      <w:pPr>
        <w:pStyle w:val="a0"/>
      </w:pPr>
      <w:r>
        <w:rPr>
          <w:b/>
          <w:bCs/>
        </w:rPr>
        <w:t>milyarddan çox sənəd tərtib edilir. Sənədin köməkliyi vasitəsi ilə məlumatlar</w:t>
      </w:r>
    </w:p>
    <w:p w14:paraId="393988F4" w14:textId="77777777" w:rsidR="00292389" w:rsidRDefault="00746908">
      <w:pPr>
        <w:pStyle w:val="a0"/>
      </w:pPr>
      <w:r>
        <w:rPr>
          <w:b/>
          <w:bCs/>
        </w:rPr>
        <w:t>saxlanılır və təyinatı üzrə çatdırılır. Sənəd idarəetmənin guzgüsünü təşkil edir.</w:t>
      </w:r>
    </w:p>
    <w:p w14:paraId="6F47CE35" w14:textId="77777777" w:rsidR="00292389" w:rsidRDefault="00746908">
      <w:pPr>
        <w:pStyle w:val="a0"/>
      </w:pPr>
      <w:r>
        <w:rPr>
          <w:b/>
          <w:bCs/>
        </w:rPr>
        <w:t>Yazılı sənədləşmələr insan fəaliyyətinin gedişini, dövlətçiliyin, sivilizasiyanın,</w:t>
      </w:r>
    </w:p>
    <w:p w14:paraId="30BEB1BA" w14:textId="77777777" w:rsidR="00292389" w:rsidRDefault="00746908">
      <w:pPr>
        <w:pStyle w:val="a0"/>
      </w:pPr>
      <w:r>
        <w:rPr>
          <w:b/>
          <w:bCs/>
        </w:rPr>
        <w:t>mədəniyyətin inkişafını bütövlüklə göstərir və çatdırır.</w:t>
      </w:r>
    </w:p>
    <w:p w14:paraId="1EB50AC2" w14:textId="77777777" w:rsidR="00292389" w:rsidRDefault="00746908">
      <w:pPr>
        <w:pStyle w:val="a0"/>
      </w:pPr>
      <w:r>
        <w:rPr>
          <w:b/>
          <w:bCs/>
        </w:rPr>
        <w:t>Son illərdə sənədlər idarəetmənin ilk həlqələrində daha çox yayılmışdır.</w:t>
      </w:r>
    </w:p>
    <w:p w14:paraId="226A7451" w14:textId="77777777" w:rsidR="00292389" w:rsidRDefault="00746908">
      <w:pPr>
        <w:pStyle w:val="a0"/>
      </w:pPr>
      <w:r>
        <w:rPr>
          <w:b/>
          <w:bCs/>
        </w:rPr>
        <w:t>Xüsusi idarələr, müəssisələr, elm-təhsil, özəl təsərrüfatları da öz kargüzarlığını</w:t>
      </w:r>
    </w:p>
    <w:p w14:paraId="68FD17F9" w14:textId="77777777" w:rsidR="00292389" w:rsidRDefault="00746908">
      <w:pPr>
        <w:pStyle w:val="a0"/>
      </w:pPr>
      <w:r>
        <w:rPr>
          <w:b/>
          <w:bCs/>
        </w:rPr>
        <w:t>təşkil edir. İdarələrdə hər bir sənədin tərtib edilməsi, yenidən yazılması, oxunması,</w:t>
      </w:r>
    </w:p>
    <w:p w14:paraId="508D8F69" w14:textId="77777777" w:rsidR="00292389" w:rsidRDefault="00746908">
      <w:pPr>
        <w:pStyle w:val="a0"/>
      </w:pPr>
      <w:r>
        <w:rPr>
          <w:b/>
          <w:bCs/>
        </w:rPr>
        <w:t>uçotu (qeydə alınması), çoxaldılması, mühafizəsi, axtarışı, daşıdığı məlumatın</w:t>
      </w:r>
    </w:p>
    <w:p w14:paraId="61C394D2" w14:textId="77777777" w:rsidR="00292389" w:rsidRDefault="00746908">
      <w:pPr>
        <w:pStyle w:val="a0"/>
      </w:pPr>
      <w:r>
        <w:rPr>
          <w:b/>
          <w:bCs/>
        </w:rPr>
        <w:t>yenidən işlənməsi, surətinin çıxardılması, məlumatların başqa yerə koçürülməsi,</w:t>
      </w:r>
    </w:p>
    <w:p w14:paraId="273128C9" w14:textId="77777777" w:rsidR="00292389" w:rsidRDefault="00746908">
      <w:pPr>
        <w:pStyle w:val="a0"/>
      </w:pPr>
      <w:r>
        <w:rPr>
          <w:b/>
          <w:bCs/>
        </w:rPr>
        <w:t>idarənin daxilində və xaricində çatdırılması, müxtəlif məlumatların alınması,</w:t>
      </w:r>
    </w:p>
    <w:p w14:paraId="23F68176" w14:textId="77777777" w:rsidR="00292389" w:rsidRDefault="00746908">
      <w:pPr>
        <w:pStyle w:val="a0"/>
      </w:pPr>
      <w:r>
        <w:rPr>
          <w:b/>
          <w:bCs/>
        </w:rPr>
        <w:t>verilməsi və s. üzrə böyük işlər aparılır.</w:t>
      </w:r>
    </w:p>
    <w:p w14:paraId="42D1488F" w14:textId="77777777" w:rsidR="00292389" w:rsidRDefault="00746908">
      <w:pPr>
        <w:pStyle w:val="a0"/>
      </w:pPr>
      <w:r>
        <w:rPr>
          <w:b/>
          <w:bCs/>
        </w:rPr>
        <w:t>Sənədlərdən müxtəlif idarəetmə məqsədləri üçün istifadə edilməsinə baxmayaraq</w:t>
      </w:r>
    </w:p>
    <w:p w14:paraId="71D974BB" w14:textId="77777777" w:rsidR="00292389" w:rsidRDefault="00746908">
      <w:pPr>
        <w:pStyle w:val="a0"/>
      </w:pPr>
      <w:r>
        <w:rPr>
          <w:b/>
          <w:bCs/>
        </w:rPr>
        <w:t>bu sozün mənasının əhəmiyyəti daha genişdir:</w:t>
      </w:r>
    </w:p>
    <w:p w14:paraId="3E602185" w14:textId="77777777" w:rsidR="00292389" w:rsidRDefault="00746908">
      <w:pPr>
        <w:pStyle w:val="a0"/>
      </w:pPr>
      <w:r>
        <w:rPr>
          <w:b/>
          <w:bCs/>
        </w:rPr>
        <w:t>1. Sənəd hər hansı faktların sübutudur.</w:t>
      </w:r>
    </w:p>
    <w:p w14:paraId="08F2C143" w14:textId="77777777" w:rsidR="00292389" w:rsidRDefault="00746908">
      <w:pPr>
        <w:pStyle w:val="a0"/>
      </w:pPr>
      <w:r>
        <w:rPr>
          <w:b/>
          <w:bCs/>
        </w:rPr>
        <w:t>2. Sənəd tarixi mənbədir.</w:t>
      </w:r>
    </w:p>
    <w:p w14:paraId="63ECE7ED" w14:textId="77777777" w:rsidR="00292389" w:rsidRDefault="00746908">
      <w:pPr>
        <w:pStyle w:val="a0"/>
      </w:pPr>
      <w:r>
        <w:rPr>
          <w:b/>
          <w:bCs/>
        </w:rPr>
        <w:t>3. Sənəd idarəetmə qərarlarının hazırlanması, qeydi və verilməsidir.</w:t>
      </w:r>
    </w:p>
    <w:p w14:paraId="128A5EF8" w14:textId="77777777" w:rsidR="00292389" w:rsidRDefault="00746908">
      <w:pPr>
        <w:pStyle w:val="a0"/>
      </w:pPr>
      <w:r>
        <w:rPr>
          <w:b/>
          <w:bCs/>
        </w:rPr>
        <w:t>Bir sözlə, sənəd - informasiya daşıyıcısıdır. "Sənəd" sözünün rəsmi anlayişi dövlət</w:t>
      </w:r>
    </w:p>
    <w:p w14:paraId="616A0AD6" w14:textId="77777777" w:rsidR="00292389" w:rsidRDefault="00746908">
      <w:pPr>
        <w:pStyle w:val="a0"/>
      </w:pPr>
      <w:r>
        <w:rPr>
          <w:b/>
          <w:bCs/>
        </w:rPr>
        <w:t>standartında və digər normativ hiüquqi aktlarda verilir. Sənəd insan fikrindən</w:t>
      </w:r>
    </w:p>
    <w:p w14:paraId="3C2E9D2B" w14:textId="77777777" w:rsidR="00292389" w:rsidRDefault="00746908">
      <w:pPr>
        <w:pStyle w:val="a0"/>
      </w:pPr>
      <w:r>
        <w:rPr>
          <w:b/>
          <w:bCs/>
        </w:rPr>
        <w:t>yaranan məlumatların, hadisələrin, faktların hər hansı bir xüsusi materiallar</w:t>
      </w:r>
    </w:p>
    <w:p w14:paraId="635043E6" w14:textId="77777777" w:rsidR="00292389" w:rsidRDefault="00746908">
      <w:pPr>
        <w:pStyle w:val="a0"/>
      </w:pPr>
      <w:r>
        <w:rPr>
          <w:b/>
          <w:bCs/>
        </w:rPr>
        <w:t>üzərində qeyd olunmasına deyilir. Sənəd xüsusi materialda faktlar,</w:t>
      </w:r>
    </w:p>
    <w:p w14:paraId="1949C11F" w14:textId="77777777" w:rsidR="00292389" w:rsidRDefault="00746908">
      <w:pPr>
        <w:pStyle w:val="a0"/>
      </w:pPr>
      <w:r>
        <w:rPr>
          <w:b/>
          <w:bCs/>
        </w:rPr>
        <w:t>hadisələr,obyektiv həqiqət halları və insanin təfəkkür fəaliyyəti haqqında məlumatı</w:t>
      </w:r>
    </w:p>
    <w:p w14:paraId="3D8291B0" w14:textId="77777777" w:rsidR="00292389" w:rsidRDefault="00746908">
      <w:pPr>
        <w:pStyle w:val="a0"/>
      </w:pPr>
      <w:r>
        <w:rPr>
          <w:b/>
          <w:bCs/>
        </w:rPr>
        <w:t>müxtəlif üsullarla möhkəmləndirib, daşiyan vasitədir. Sənəd sozü (ərəb sozündən</w:t>
      </w:r>
    </w:p>
    <w:p w14:paraId="551BD518" w14:textId="77777777" w:rsidR="00292389" w:rsidRDefault="00746908">
      <w:pPr>
        <w:pStyle w:val="a0"/>
      </w:pPr>
      <w:r>
        <w:rPr>
          <w:b/>
          <w:bCs/>
        </w:rPr>
        <w:t>götürülüb) sübut, dəlil deməkdir, başqa sözlə, bir şeyi, faktı təsdiq, bir şeyə olan</w:t>
      </w:r>
    </w:p>
    <w:p w14:paraId="27CAD07D" w14:textId="77777777" w:rsidR="00292389" w:rsidRDefault="00746908">
      <w:pPr>
        <w:pStyle w:val="a0"/>
      </w:pPr>
      <w:r>
        <w:rPr>
          <w:b/>
          <w:bCs/>
        </w:rPr>
        <w:t>hüququ sübut edən rəsmi kağızdır. Elə sənədlər vardir ki, onun bir vəziyyətdə</w:t>
      </w:r>
    </w:p>
    <w:p w14:paraId="2AAD0BED" w14:textId="77777777" w:rsidR="00292389" w:rsidRDefault="00746908">
      <w:pPr>
        <w:pStyle w:val="a0"/>
      </w:pPr>
      <w:r>
        <w:rPr>
          <w:b/>
          <w:bCs/>
        </w:rPr>
        <w:t>əhəmiyyəti olsun, digər vəziyyətdə isə əhəmiyyəti olmasın. Məsələn, adi şəxsə</w:t>
      </w:r>
    </w:p>
    <w:p w14:paraId="4BAF45A2" w14:textId="77777777" w:rsidR="00292389" w:rsidRDefault="00746908">
      <w:pPr>
        <w:pStyle w:val="a0"/>
      </w:pPr>
      <w:r>
        <w:rPr>
          <w:b/>
          <w:bCs/>
        </w:rPr>
        <w:t>göndərilmiş əl vasitəsi ilə yazilmış məktub əhəmiyyətsiz olsa da, məhkəmə</w:t>
      </w:r>
    </w:p>
    <w:p w14:paraId="1E0F3D15" w14:textId="77777777" w:rsidR="00292389" w:rsidRDefault="00746908">
      <w:pPr>
        <w:pStyle w:val="a0"/>
      </w:pPr>
      <w:r>
        <w:rPr>
          <w:b/>
          <w:bCs/>
        </w:rPr>
        <w:t>prosesində bundan sübut kimi istifadə edilə bilər.</w:t>
      </w:r>
    </w:p>
    <w:p w14:paraId="49A71151" w14:textId="77777777" w:rsidR="00292389" w:rsidRDefault="00746908">
      <w:pPr>
        <w:pStyle w:val="a0"/>
      </w:pPr>
      <w:r>
        <w:rPr>
          <w:b/>
          <w:bCs/>
        </w:rPr>
        <w:t>Sənədlərin idarəetmədə böyük əhəmiyyəti vardır:</w:t>
      </w:r>
    </w:p>
    <w:p w14:paraId="29501D3B" w14:textId="77777777" w:rsidR="00292389" w:rsidRDefault="00746908">
      <w:pPr>
        <w:pStyle w:val="a0"/>
      </w:pPr>
      <w:r>
        <w:rPr>
          <w:b/>
          <w:bCs/>
        </w:rPr>
        <w:t>1. Sənədlər dövlət əhəmiyyətlidir, yəni sənədlər ictimai münasibətləri,</w:t>
      </w:r>
    </w:p>
    <w:p w14:paraId="017E1AE2" w14:textId="77777777" w:rsidR="00292389" w:rsidRDefault="00746908">
      <w:pPr>
        <w:pStyle w:val="a0"/>
      </w:pPr>
      <w:r>
        <w:rPr>
          <w:b/>
          <w:bCs/>
        </w:rPr>
        <w:t>dövlət quruluşunu, dövlət institutlarının mahiyyətini, qarşılıqlı əlaqəsini</w:t>
      </w:r>
    </w:p>
    <w:p w14:paraId="5DD9F74A" w14:textId="77777777" w:rsidR="00292389" w:rsidRDefault="00746908">
      <w:pPr>
        <w:pStyle w:val="a0"/>
      </w:pPr>
      <w:r>
        <w:rPr>
          <w:b/>
          <w:bCs/>
        </w:rPr>
        <w:t>möhkəmləndirir və münasibətləri əks etdirir. Dövlət orqanlarının vəzifəli şəxsləri</w:t>
      </w:r>
    </w:p>
    <w:p w14:paraId="0DF0ABA7" w14:textId="77777777" w:rsidR="00292389" w:rsidRDefault="00746908">
      <w:pPr>
        <w:pStyle w:val="a0"/>
      </w:pPr>
      <w:r>
        <w:rPr>
          <w:b/>
          <w:bCs/>
        </w:rPr>
        <w:t>sənədləri öyrənərək ölkənin daxili və xarici siyasətini işləyib hazırlayır və</w:t>
      </w:r>
    </w:p>
    <w:p w14:paraId="64F5D578" w14:textId="77777777" w:rsidR="00292389" w:rsidRDefault="00746908">
      <w:pPr>
        <w:pStyle w:val="a0"/>
      </w:pPr>
      <w:r>
        <w:rPr>
          <w:b/>
          <w:bCs/>
        </w:rPr>
        <w:t>bilavasitə sənədlərlə iş prosesini icra edirlər.</w:t>
      </w:r>
    </w:p>
    <w:p w14:paraId="460B5873" w14:textId="77777777" w:rsidR="00292389" w:rsidRDefault="00746908">
      <w:pPr>
        <w:pStyle w:val="a0"/>
      </w:pPr>
      <w:r>
        <w:rPr>
          <w:b/>
          <w:bCs/>
        </w:rPr>
        <w:t>2. Sənəd hüquq əhəmiyyətlidir, yəni sənədlərlə idarələrin, müəssisələrin,</w:t>
      </w:r>
    </w:p>
    <w:p w14:paraId="3C4D1748" w14:textId="77777777" w:rsidR="00292389" w:rsidRDefault="00746908">
      <w:pPr>
        <w:pStyle w:val="a0"/>
      </w:pPr>
      <w:r>
        <w:rPr>
          <w:b/>
          <w:bCs/>
        </w:rPr>
        <w:t>vətəndaşların hüquqları rəsmiləşdirilir və nizama salınır. Sənədlərdən istifadə</w:t>
      </w:r>
    </w:p>
    <w:p w14:paraId="74830762" w14:textId="77777777" w:rsidR="00292389" w:rsidRDefault="00746908">
      <w:pPr>
        <w:pStyle w:val="a0"/>
      </w:pPr>
      <w:r>
        <w:rPr>
          <w:b/>
          <w:bCs/>
        </w:rPr>
        <w:t>edərkən dövlət müəssisələrinin məmurları vətandaşların konstitusiya ilə təmin</w:t>
      </w:r>
    </w:p>
    <w:p w14:paraId="61BF3FD3" w14:textId="77777777" w:rsidR="00292389" w:rsidRDefault="00746908">
      <w:pPr>
        <w:pStyle w:val="a0"/>
      </w:pPr>
      <w:r>
        <w:rPr>
          <w:b/>
          <w:bCs/>
        </w:rPr>
        <w:t>olunmuş hüquqlarını müdafiə edirlər.</w:t>
      </w:r>
    </w:p>
    <w:p w14:paraId="010059D9" w14:textId="77777777" w:rsidR="00292389" w:rsidRDefault="00746908">
      <w:pPr>
        <w:pStyle w:val="a0"/>
      </w:pPr>
      <w:r>
        <w:rPr>
          <w:b/>
          <w:bCs/>
        </w:rPr>
        <w:t>3. Sənəd iqtisadi əhəmiyyətlidir, yəni sənədlər vasitəsilə dövlətin iqtisadi</w:t>
      </w:r>
    </w:p>
    <w:p w14:paraId="0583854B" w14:textId="77777777" w:rsidR="00292389" w:rsidRDefault="00746908">
      <w:pPr>
        <w:pStyle w:val="a0"/>
      </w:pPr>
      <w:r>
        <w:rPr>
          <w:b/>
          <w:bCs/>
        </w:rPr>
        <w:t>fəaliyyəti göstərilir. Sənəd təsərrüfat fəaliyyətinin sənədlərlə təşkili rolunu oynayırvə bütün müəssisələrin iş proseslərini rəsmiləşdirir.</w:t>
      </w:r>
    </w:p>
    <w:p w14:paraId="219D4F36" w14:textId="77777777" w:rsidR="00292389" w:rsidRDefault="00746908">
      <w:pPr>
        <w:pStyle w:val="a0"/>
      </w:pPr>
      <w:r>
        <w:rPr>
          <w:b/>
          <w:bCs/>
        </w:rPr>
        <w:t>4. Sənəd tarixi əhəmiyyətlidir, yəni sənədlər vasitəsilə tarixi faktlar araşdırılır və</w:t>
      </w:r>
    </w:p>
    <w:p w14:paraId="2AF49C1A" w14:textId="77777777" w:rsidR="00292389" w:rsidRDefault="00746908">
      <w:pPr>
        <w:pStyle w:val="a0"/>
      </w:pPr>
      <w:r>
        <w:rPr>
          <w:b/>
          <w:bCs/>
        </w:rPr>
        <w:t>tarixi məlumatlar saxlanılır.</w:t>
      </w:r>
    </w:p>
    <w:p w14:paraId="05156C99" w14:textId="77777777" w:rsidR="00292389" w:rsidRDefault="00746908">
      <w:pPr>
        <w:pStyle w:val="a0"/>
      </w:pPr>
      <w:r>
        <w:rPr>
          <w:b/>
          <w:bCs/>
        </w:rPr>
        <w:t>Müəssisələrin gündəlik işlərində istehsalın, elmi araşdırmaların, təsərrüfatın,</w:t>
      </w:r>
    </w:p>
    <w:p w14:paraId="21F3EEEE" w14:textId="77777777" w:rsidR="00292389" w:rsidRDefault="00746908">
      <w:pPr>
        <w:pStyle w:val="a0"/>
      </w:pPr>
      <w:r>
        <w:rPr>
          <w:b/>
          <w:bCs/>
        </w:rPr>
        <w:t>maliyyə və ictimai fəaliyyətin müxtəlif məsələləri üzrə sənədlər yaranır. Bunlar</w:t>
      </w:r>
    </w:p>
    <w:p w14:paraId="2621EB47" w14:textId="77777777" w:rsidR="00292389" w:rsidRDefault="00746908">
      <w:pPr>
        <w:pStyle w:val="a0"/>
      </w:pPr>
      <w:r>
        <w:rPr>
          <w:b/>
          <w:bCs/>
        </w:rPr>
        <w:t>əmrlər, qərarlar, məktublar, aktlar, müqavilələr, protokollar, teleqramlar, arayışlar,</w:t>
      </w:r>
    </w:p>
    <w:p w14:paraId="7E4BD792" w14:textId="77777777" w:rsidR="00292389" w:rsidRDefault="00746908">
      <w:pPr>
        <w:pStyle w:val="a0"/>
      </w:pPr>
      <w:r>
        <w:rPr>
          <w:b/>
          <w:bCs/>
        </w:rPr>
        <w:t>fakslar və s.-dən ibarətdir. Müəssisələrdə tərtib edilən və digər müəssisələrə</w:t>
      </w:r>
    </w:p>
    <w:p w14:paraId="3E99FD41" w14:textId="77777777" w:rsidR="00292389" w:rsidRDefault="00746908">
      <w:pPr>
        <w:pStyle w:val="a0"/>
      </w:pPr>
      <w:r>
        <w:rPr>
          <w:b/>
          <w:bCs/>
        </w:rPr>
        <w:t>çatdırılan sənədləri "yazışmalar" adlandırmaq qəbul edilmişdir.</w:t>
      </w:r>
    </w:p>
    <w:p w14:paraId="3495766A" w14:textId="77777777" w:rsidR="00292389" w:rsidRDefault="00746908">
      <w:pPr>
        <w:pStyle w:val="a0"/>
      </w:pPr>
      <w:r>
        <w:rPr>
          <w:b/>
          <w:bCs/>
        </w:rPr>
        <w:t>Beynəlxalq işgüzar yazışmalarda kommersiya işlərinin aparılmasında</w:t>
      </w:r>
    </w:p>
    <w:p w14:paraId="64EC8524" w14:textId="77777777" w:rsidR="00292389" w:rsidRDefault="00746908">
      <w:pPr>
        <w:pStyle w:val="a0"/>
      </w:pPr>
      <w:r>
        <w:rPr>
          <w:b/>
          <w:bCs/>
        </w:rPr>
        <w:t>yazışmalar mühüm rol oynayır. Yazışmalar sadə və texniki üsullarla hazırlanır.</w:t>
      </w:r>
    </w:p>
    <w:p w14:paraId="60BC9E9A" w14:textId="77777777" w:rsidR="00292389" w:rsidRDefault="00746908">
      <w:pPr>
        <w:pStyle w:val="a0"/>
      </w:pPr>
      <w:r>
        <w:rPr>
          <w:b/>
          <w:bCs/>
        </w:rPr>
        <w:t>Bunun uçün hazırlanmış xidməti sənədlərin forma və məzmunu bütün tələblərə</w:t>
      </w:r>
    </w:p>
    <w:p w14:paraId="3F1D62B2" w14:textId="77777777" w:rsidR="00292389" w:rsidRDefault="00746908">
      <w:pPr>
        <w:pStyle w:val="a0"/>
      </w:pPr>
      <w:r>
        <w:rPr>
          <w:b/>
          <w:bCs/>
        </w:rPr>
        <w:t>cavab verməlidir. Işgüzar yazışmaların rəsmiləşdirilməsi qaydaları bütün idaraetmə</w:t>
      </w:r>
    </w:p>
    <w:p w14:paraId="65601DF4" w14:textId="77777777" w:rsidR="00292389" w:rsidRDefault="00746908">
      <w:pPr>
        <w:pStyle w:val="a0"/>
      </w:pPr>
      <w:r>
        <w:rPr>
          <w:b/>
          <w:bCs/>
        </w:rPr>
        <w:t>sahələrinə aid edilir. Xidməti məktublar və yazişmaların əsasını xidməti</w:t>
      </w:r>
    </w:p>
    <w:p w14:paraId="336A0AEF" w14:textId="77777777" w:rsidR="00292389" w:rsidRDefault="00746908">
      <w:pPr>
        <w:pStyle w:val="a0"/>
      </w:pPr>
      <w:r>
        <w:rPr>
          <w:b/>
          <w:bCs/>
        </w:rPr>
        <w:t>korrespondensiya təşkil edir. Məktublar əsasında işgüzar əlaqələr, maliyyə və bank</w:t>
      </w:r>
    </w:p>
    <w:p w14:paraId="06323EE1" w14:textId="77777777" w:rsidR="00292389" w:rsidRDefault="00746908">
      <w:pPr>
        <w:pStyle w:val="a0"/>
      </w:pPr>
      <w:r>
        <w:rPr>
          <w:b/>
          <w:bCs/>
        </w:rPr>
        <w:t>işləri, sifarişlər, daşımalar və digər işlər aparılır . Sənədlərin yaradılması, hərəkəti,</w:t>
      </w:r>
    </w:p>
    <w:p w14:paraId="50A2FF3A" w14:textId="77777777" w:rsidR="00292389" w:rsidRDefault="00746908">
      <w:pPr>
        <w:pStyle w:val="a0"/>
      </w:pPr>
      <w:r>
        <w:rPr>
          <w:b/>
          <w:bCs/>
        </w:rPr>
        <w:t>onların qeydə alınması, təsnifləşdirilməsi, uçotu və mühafizəsi ilə əlaqədar olan</w:t>
      </w:r>
    </w:p>
    <w:p w14:paraId="18262479" w14:textId="77777777" w:rsidR="00292389" w:rsidRDefault="00746908">
      <w:pPr>
        <w:pStyle w:val="a0"/>
      </w:pPr>
      <w:r>
        <w:rPr>
          <w:b/>
          <w:bCs/>
        </w:rPr>
        <w:t>işlərin cəmini sənədlərlə iş- İşgüzar yazışmaların əsaını təşkil edir. Müəssisə və</w:t>
      </w:r>
    </w:p>
    <w:p w14:paraId="0A51E59D" w14:textId="77777777" w:rsidR="00292389" w:rsidRDefault="00746908">
      <w:pPr>
        <w:pStyle w:val="a0"/>
      </w:pPr>
      <w:r>
        <w:rPr>
          <w:b/>
          <w:bCs/>
        </w:rPr>
        <w:t>təşkilatlarda sənədləşmələr qanuna və işgüzar yazışmalara dair təlimata, hüquqi</w:t>
      </w:r>
    </w:p>
    <w:p w14:paraId="02E27F99" w14:textId="77777777" w:rsidR="00292389" w:rsidRDefault="00746908">
      <w:pPr>
        <w:pStyle w:val="a0"/>
      </w:pPr>
      <w:r>
        <w:rPr>
          <w:b/>
          <w:bCs/>
        </w:rPr>
        <w:t>aktlara əsasən aparılır. Bu sənədləşmə işində artıq təkrarlanmanın</w:t>
      </w:r>
    </w:p>
    <w:p w14:paraId="4645AF9A" w14:textId="77777777" w:rsidR="00292389" w:rsidRDefault="00746908">
      <w:pPr>
        <w:pStyle w:val="a0"/>
      </w:pPr>
      <w:r>
        <w:rPr>
          <w:b/>
          <w:bCs/>
        </w:rPr>
        <w:t>qarşısı alınır. Sənədlərin hazırlanması, sənəd dövriyyəsinin təşkili, məlumatın</w:t>
      </w:r>
    </w:p>
    <w:p w14:paraId="7A6E886D" w14:textId="77777777" w:rsidR="00292389" w:rsidRDefault="00746908">
      <w:pPr>
        <w:pStyle w:val="a0"/>
      </w:pPr>
      <w:r>
        <w:rPr>
          <w:b/>
          <w:bCs/>
        </w:rPr>
        <w:t>uçotu və axtarışı, sənədlərin icrası üzərində nəzarətin həyata keçirilməsi, onların</w:t>
      </w:r>
    </w:p>
    <w:p w14:paraId="7D74BA80" w14:textId="77777777" w:rsidR="00292389" w:rsidRDefault="00746908">
      <w:pPr>
        <w:pStyle w:val="a0"/>
      </w:pPr>
      <w:r>
        <w:rPr>
          <w:b/>
          <w:bCs/>
        </w:rPr>
        <w:t>işlərdə qruplaşdırılması məsələləri üçün vahid tələblər qoyulmuşdur. İdarəetmədə</w:t>
      </w:r>
    </w:p>
    <w:p w14:paraId="0223B8EA" w14:textId="77777777" w:rsidR="00292389" w:rsidRDefault="00746908">
      <w:pPr>
        <w:pStyle w:val="a0"/>
      </w:pPr>
      <w:r>
        <w:rPr>
          <w:b/>
          <w:bCs/>
        </w:rPr>
        <w:t>sənəd hüquqi münasibətlərin tənzimlənməsində əhəmiyyətli rol oynayır. Bunlar</w:t>
      </w:r>
    </w:p>
    <w:p w14:paraId="2F799897" w14:textId="77777777" w:rsidR="00292389" w:rsidRDefault="00746908">
      <w:pPr>
        <w:pStyle w:val="a0"/>
      </w:pPr>
      <w:r>
        <w:rPr>
          <w:b/>
          <w:bCs/>
        </w:rPr>
        <w:t>hüquq normaları ilə reqlamentləşdirilir. İdarəetmə sənədlərinin digər sahələrə aid</w:t>
      </w:r>
    </w:p>
    <w:p w14:paraId="66DF9972" w14:textId="77777777" w:rsidR="00292389" w:rsidRDefault="00746908">
      <w:pPr>
        <w:pStyle w:val="a0"/>
      </w:pPr>
      <w:r>
        <w:rPr>
          <w:b/>
          <w:bCs/>
        </w:rPr>
        <w:t>olan sənədlərlə fərqləndirici cəhətləri bunlardır:</w:t>
      </w:r>
    </w:p>
    <w:p w14:paraId="2B0E8AEC" w14:textId="77777777" w:rsidR="00292389" w:rsidRDefault="00746908">
      <w:pPr>
        <w:pStyle w:val="a0"/>
      </w:pPr>
      <w:r>
        <w:rPr>
          <w:b/>
          <w:bCs/>
        </w:rPr>
        <w:t>1. İdarəetmə sənədlərindəki məlumatların xüsusiyyətlərindən asılı olmayaraq</w:t>
      </w:r>
    </w:p>
    <w:p w14:paraId="67F457C6" w14:textId="77777777" w:rsidR="00292389" w:rsidRDefault="00746908">
      <w:pPr>
        <w:pStyle w:val="a0"/>
      </w:pPr>
      <w:r>
        <w:rPr>
          <w:b/>
          <w:bCs/>
        </w:rPr>
        <w:t>onlardakı məlumatlar son nəticədə ictimai münasibətləri tənzimləyır (müəssisələr</w:t>
      </w:r>
    </w:p>
    <w:p w14:paraId="23D8312E" w14:textId="77777777" w:rsidR="00292389" w:rsidRDefault="00746908">
      <w:pPr>
        <w:pStyle w:val="a0"/>
      </w:pPr>
      <w:r>
        <w:rPr>
          <w:b/>
          <w:bCs/>
        </w:rPr>
        <w:t>arasında, müəssisələr və onların işçiləri arasında, müəssisə və vətandaş-lar arasında</w:t>
      </w:r>
    </w:p>
    <w:p w14:paraId="37E37AEB" w14:textId="77777777" w:rsidR="00292389" w:rsidRDefault="00746908">
      <w:pPr>
        <w:pStyle w:val="a0"/>
      </w:pPr>
      <w:r>
        <w:rPr>
          <w:b/>
          <w:bCs/>
        </w:rPr>
        <w:t>münasibətləri və s.).</w:t>
      </w:r>
    </w:p>
    <w:p w14:paraId="2CEF4E9B" w14:textId="77777777" w:rsidR="00292389" w:rsidRDefault="00746908">
      <w:pPr>
        <w:pStyle w:val="a0"/>
      </w:pPr>
      <w:r>
        <w:rPr>
          <w:b/>
          <w:bCs/>
        </w:rPr>
        <w:t>2. Başqa informasiya daşıyıcılarından fərqli olaraq idarəetmə sənədləri rəsmi</w:t>
      </w:r>
    </w:p>
    <w:p w14:paraId="73A763DA" w14:textId="77777777" w:rsidR="00292389" w:rsidRDefault="00746908">
      <w:pPr>
        <w:pStyle w:val="a0"/>
      </w:pPr>
      <w:r>
        <w:rPr>
          <w:b/>
          <w:bCs/>
        </w:rPr>
        <w:t>mənbələrdən alınır; bunlar müəssisələrin, təşkilatların və vəzifəli şəxslərin</w:t>
      </w:r>
    </w:p>
    <w:p w14:paraId="77AE9056" w14:textId="77777777" w:rsidR="00292389" w:rsidRDefault="00746908">
      <w:pPr>
        <w:pStyle w:val="a0"/>
      </w:pPr>
      <w:r>
        <w:rPr>
          <w:b/>
          <w:bCs/>
        </w:rPr>
        <w:t>səlahiyyətlərinə daxildir. Rəsmi idarəetmə sənədləri xüsusi blankda hazırlanmalı,</w:t>
      </w:r>
    </w:p>
    <w:p w14:paraId="7EE433E4" w14:textId="77777777" w:rsidR="00292389" w:rsidRDefault="00746908">
      <w:pPr>
        <w:pStyle w:val="a0"/>
      </w:pPr>
      <w:r>
        <w:rPr>
          <w:b/>
          <w:bCs/>
        </w:rPr>
        <w:t>imza və möhürlə təsdiq edilməlidir.</w:t>
      </w:r>
    </w:p>
    <w:p w14:paraId="13A7AD63" w14:textId="77777777" w:rsidR="00292389" w:rsidRDefault="00746908">
      <w:pPr>
        <w:pStyle w:val="a0"/>
      </w:pPr>
      <w:r>
        <w:rPr>
          <w:b/>
          <w:bCs/>
        </w:rPr>
        <w:t>3. İdarəetmə sənədlərinin hazırlanması qaydaları, onların formaları,</w:t>
      </w:r>
    </w:p>
    <w:p w14:paraId="22B376AC" w14:textId="77777777" w:rsidR="00292389" w:rsidRDefault="00746908">
      <w:pPr>
        <w:pStyle w:val="a0"/>
      </w:pPr>
      <w:r>
        <w:rPr>
          <w:b/>
          <w:bCs/>
        </w:rPr>
        <w:t>məzmununun xüsusiyyətləri və istifadə sahəsi hüquq normaları ilə</w:t>
      </w:r>
    </w:p>
    <w:p w14:paraId="59DC77CE" w14:textId="77777777" w:rsidR="00292389" w:rsidRDefault="00746908">
      <w:pPr>
        <w:pStyle w:val="a0"/>
      </w:pPr>
      <w:r>
        <w:rPr>
          <w:b/>
          <w:bCs/>
        </w:rPr>
        <w:t>reqlamentləşdirilir.</w:t>
      </w:r>
    </w:p>
    <w:p w14:paraId="79ECF313" w14:textId="77777777" w:rsidR="00292389" w:rsidRDefault="00746908">
      <w:pPr>
        <w:pStyle w:val="a0"/>
      </w:pPr>
      <w:r>
        <w:rPr>
          <w:b/>
          <w:bCs/>
        </w:rPr>
        <w:t>Ümumilikdə sənədləşmə işləri sənədşünaslıqla bağlı olmaqla onun bir hissəsini</w:t>
      </w:r>
    </w:p>
    <w:p w14:paraId="1236068F" w14:textId="77777777" w:rsidR="00292389" w:rsidRDefault="00746908">
      <w:pPr>
        <w:pStyle w:val="a0"/>
      </w:pPr>
      <w:r>
        <w:rPr>
          <w:b/>
          <w:bCs/>
        </w:rPr>
        <w:t>formalaşdırır. Sənədşünaslıq insan fəaliyyəti sahəsində sənədlərin yaranma</w:t>
      </w:r>
    </w:p>
    <w:p w14:paraId="3DA64995" w14:textId="77777777" w:rsidR="00292389" w:rsidRDefault="00746908">
      <w:pPr>
        <w:pStyle w:val="a0"/>
      </w:pPr>
      <w:r>
        <w:rPr>
          <w:b/>
          <w:bCs/>
        </w:rPr>
        <w:t>qanunauyğunluğunu öyrənən, kargüzarlıq və sənədləşmə sisteminin qurulması</w:t>
      </w:r>
    </w:p>
    <w:p w14:paraId="2F61A45C" w14:textId="77777777" w:rsidR="00292389" w:rsidRDefault="00746908">
      <w:pPr>
        <w:pStyle w:val="a0"/>
      </w:pPr>
      <w:r>
        <w:rPr>
          <w:b/>
          <w:bCs/>
        </w:rPr>
        <w:t>prinsiplərini işlə-yən elmdir. Bu üç sistemdən: sənəd dövriyyəsindən,</w:t>
      </w:r>
    </w:p>
    <w:p w14:paraId="4FEB1EFC" w14:textId="77777777" w:rsidR="00292389" w:rsidRDefault="00746908">
      <w:pPr>
        <w:pStyle w:val="a0"/>
      </w:pPr>
      <w:r>
        <w:rPr>
          <w:b/>
          <w:bCs/>
        </w:rPr>
        <w:t>kargüzarlıqdan, sənədlərlə təmi-natdan ibarətdir.</w:t>
      </w:r>
    </w:p>
    <w:p w14:paraId="0A1080EB" w14:textId="77777777" w:rsidR="00292389" w:rsidRDefault="00746908">
      <w:pPr>
        <w:pStyle w:val="a0"/>
      </w:pPr>
      <w:r>
        <w:rPr>
          <w:b/>
          <w:bCs/>
        </w:rPr>
        <w:t>Sənədləşmədə kompyuterlərin köməyi vasitəsilə sənədlərin tərtib olunması və</w:t>
      </w:r>
    </w:p>
    <w:p w14:paraId="362E62E8" w14:textId="77777777" w:rsidR="00292389" w:rsidRDefault="00746908">
      <w:pPr>
        <w:pStyle w:val="a0"/>
      </w:pPr>
      <w:r>
        <w:rPr>
          <w:b/>
          <w:bCs/>
        </w:rPr>
        <w:t>təşkil edilməsi idarəetmə işinin gedişini sürətləndirir, idarələrdə məlumatların iş-</w:t>
      </w:r>
    </w:p>
    <w:p w14:paraId="2C952637" w14:textId="77777777" w:rsidR="00292389" w:rsidRDefault="00746908">
      <w:pPr>
        <w:pStyle w:val="a0"/>
      </w:pPr>
      <w:r>
        <w:rPr>
          <w:b/>
          <w:bCs/>
        </w:rPr>
        <w:t>lənməsi və verilməsi şəbəkəsinin yaradılması işinin səmərəliliyini artırır. Bu</w:t>
      </w:r>
    </w:p>
    <w:p w14:paraId="70E7CDD7" w14:textId="77777777" w:rsidR="00292389" w:rsidRDefault="00746908">
      <w:pPr>
        <w:pStyle w:val="a0"/>
      </w:pPr>
      <w:r>
        <w:rPr>
          <w:b/>
          <w:bCs/>
        </w:rPr>
        <w:t>vəzifələrin icrası hökmən məlumat bazasının qaydaya salınması, sənədproseslərinin təkmilləşdirilməsi ilə uyğun gəlməlidir.</w:t>
      </w:r>
    </w:p>
    <w:p w14:paraId="07D0A459" w14:textId="77777777" w:rsidR="00292389" w:rsidRDefault="00746908">
      <w:pPr>
        <w:pStyle w:val="a0"/>
      </w:pPr>
      <w:r>
        <w:rPr>
          <w:b/>
          <w:bCs/>
        </w:rPr>
        <w:t>Kompyuter texnikasından istifadə edilməsi ilə kütləvi daşıyıcı olan sənədlərdə</w:t>
      </w:r>
    </w:p>
    <w:p w14:paraId="6A3DABBE" w14:textId="77777777" w:rsidR="00292389" w:rsidRDefault="00746908">
      <w:pPr>
        <w:pStyle w:val="a0"/>
      </w:pPr>
      <w:r>
        <w:rPr>
          <w:b/>
          <w:bCs/>
        </w:rPr>
        <w:t>bütün çıxış məlumatları qaydaya salındığı halda nail olmaq olar. Kompyuterlərlə</w:t>
      </w:r>
    </w:p>
    <w:p w14:paraId="5AF287D1" w14:textId="77777777" w:rsidR="00292389" w:rsidRDefault="00746908">
      <w:pPr>
        <w:pStyle w:val="a0"/>
      </w:pPr>
      <w:r>
        <w:rPr>
          <w:b/>
          <w:bCs/>
        </w:rPr>
        <w:t>məlumatın iş-lənməsi metodlarının tətbiq edilməsi ıdarə aparatı işçiləri tərəfindən</w:t>
      </w:r>
    </w:p>
    <w:p w14:paraId="25513711" w14:textId="77777777" w:rsidR="00292389" w:rsidRDefault="00746908">
      <w:pPr>
        <w:pStyle w:val="a0"/>
      </w:pPr>
      <w:r>
        <w:rPr>
          <w:b/>
          <w:bCs/>
        </w:rPr>
        <w:t>sənədlərin hazırlanması işini yüksəldir, həm də yaradıcı, analitik əmək, insanın iş</w:t>
      </w:r>
    </w:p>
    <w:p w14:paraId="37BA4E5C" w14:textId="77777777" w:rsidR="00292389" w:rsidRDefault="00746908">
      <w:pPr>
        <w:pStyle w:val="a0"/>
      </w:pPr>
      <w:r>
        <w:rPr>
          <w:b/>
          <w:bCs/>
        </w:rPr>
        <w:t>keyfıyyətinin tam açılması üçün la-zımi şərait yaradır. Geniş Internet sistemi tətbiq</w:t>
      </w:r>
    </w:p>
    <w:p w14:paraId="015CE855" w14:textId="77777777" w:rsidR="00292389" w:rsidRDefault="00746908">
      <w:pPr>
        <w:pStyle w:val="a0"/>
      </w:pPr>
      <w:r>
        <w:rPr>
          <w:b/>
          <w:bCs/>
        </w:rPr>
        <w:t>olunmaqla beynəlxalq sənədləşmə sistemi ilə işgüzar əlaqə yaradılır.</w:t>
      </w:r>
    </w:p>
    <w:p w14:paraId="6449AE3D" w14:textId="77777777" w:rsidR="00292389" w:rsidRDefault="00746908">
      <w:pPr>
        <w:pStyle w:val="a0"/>
      </w:pPr>
      <w:r>
        <w:rPr>
          <w:b/>
          <w:bCs/>
        </w:rPr>
        <w:t>Hər il idarəetmənin və onun sahələrinin idarə edilməsində külli miqdarda</w:t>
      </w:r>
    </w:p>
    <w:p w14:paraId="79AE3E30" w14:textId="77777777" w:rsidR="00292389" w:rsidRDefault="00746908">
      <w:pPr>
        <w:pStyle w:val="a0"/>
      </w:pPr>
      <w:r>
        <w:rPr>
          <w:b/>
          <w:bCs/>
        </w:rPr>
        <w:t>təşkilati, sərəncamverici, məhkəmə, statistik və s. sənədlər tərtib edilir. Bunların</w:t>
      </w:r>
    </w:p>
    <w:p w14:paraId="2C94AF8D" w14:textId="77777777" w:rsidR="00292389" w:rsidRDefault="00746908">
      <w:pPr>
        <w:pStyle w:val="a0"/>
      </w:pPr>
      <w:r>
        <w:rPr>
          <w:b/>
          <w:bCs/>
        </w:rPr>
        <w:t>hamısı idarə aparatı işçilərinin iş yerlərindən keçir. Onların iş vaxtının çox hissəsi</w:t>
      </w:r>
    </w:p>
    <w:p w14:paraId="5F1F6E4A" w14:textId="77777777" w:rsidR="00292389" w:rsidRDefault="00746908">
      <w:pPr>
        <w:pStyle w:val="a0"/>
      </w:pPr>
      <w:r>
        <w:rPr>
          <w:b/>
          <w:bCs/>
        </w:rPr>
        <w:t>sənədlərdə olan lazımi məlumatların axtarılmasına sərf olunur.</w:t>
      </w:r>
    </w:p>
    <w:p w14:paraId="53D70451" w14:textId="77777777" w:rsidR="00292389" w:rsidRDefault="00746908">
      <w:pPr>
        <w:pStyle w:val="a0"/>
      </w:pPr>
      <w:r>
        <w:rPr>
          <w:b/>
          <w:bCs/>
        </w:rPr>
        <w:t>Sənədlərlə iş funksiyasını mühasiblər, iqtisadçılar, kadrlar üzrə müfəttişlər və</w:t>
      </w:r>
    </w:p>
    <w:p w14:paraId="7ACD85CB" w14:textId="77777777" w:rsidR="00292389" w:rsidRDefault="00746908">
      <w:pPr>
        <w:pStyle w:val="a0"/>
      </w:pPr>
      <w:r>
        <w:rPr>
          <w:b/>
          <w:bCs/>
        </w:rPr>
        <w:t>digər mütəxəssislər yerinə yetirirlər. Əlbəttə, sənədləşdirmənin əsasını və təşkilini</w:t>
      </w:r>
    </w:p>
    <w:p w14:paraId="3992ABF1" w14:textId="77777777" w:rsidR="00292389" w:rsidRDefault="00746908">
      <w:pPr>
        <w:pStyle w:val="a0"/>
      </w:pPr>
      <w:r>
        <w:rPr>
          <w:b/>
          <w:bCs/>
        </w:rPr>
        <w:t>bacarmaq bütün idarəedən işçilər üçün vacibdir.</w:t>
      </w:r>
    </w:p>
    <w:p w14:paraId="4ADB054E" w14:textId="77777777" w:rsidR="00292389" w:rsidRDefault="00746908">
      <w:pPr>
        <w:pStyle w:val="a0"/>
      </w:pPr>
      <w:r>
        <w:rPr>
          <w:b/>
          <w:bCs/>
        </w:rPr>
        <w:t>Sənəd idarəetmənin bütün mərhələləri və təsərrüfatın idarə edilməsi üçün məlumat</w:t>
      </w:r>
    </w:p>
    <w:p w14:paraId="4F67697C" w14:textId="77777777" w:rsidR="00292389" w:rsidRDefault="00746908">
      <w:pPr>
        <w:pStyle w:val="a0"/>
      </w:pPr>
      <w:r>
        <w:rPr>
          <w:b/>
          <w:bCs/>
        </w:rPr>
        <w:t>mənbəyidir. İdarə, miüəssisə və təşkilatın fəaliyyəti zamanı müxtəlif hadisələrin</w:t>
      </w:r>
    </w:p>
    <w:p w14:paraId="4D46A651" w14:textId="77777777" w:rsidR="00292389" w:rsidRDefault="00746908">
      <w:pPr>
        <w:pStyle w:val="a0"/>
      </w:pPr>
      <w:r>
        <w:rPr>
          <w:b/>
          <w:bCs/>
        </w:rPr>
        <w:t>və faktların qeyd olunması və saxlanılması zərurəti meydana çıxır. Bu məqsəd</w:t>
      </w:r>
    </w:p>
    <w:p w14:paraId="2A675D53" w14:textId="77777777" w:rsidR="00292389" w:rsidRDefault="00746908">
      <w:pPr>
        <w:pStyle w:val="a0"/>
      </w:pPr>
      <w:r>
        <w:rPr>
          <w:b/>
          <w:bCs/>
        </w:rPr>
        <w:t>üçün müxtəlif məlumat daşiyıcılarından istifadə olunur. Məlumat daşıyıcılarının</w:t>
      </w:r>
    </w:p>
    <w:p w14:paraId="5A740235" w14:textId="77777777" w:rsidR="00292389" w:rsidRDefault="00746908">
      <w:pPr>
        <w:pStyle w:val="a0"/>
      </w:pPr>
      <w:r>
        <w:rPr>
          <w:b/>
          <w:bCs/>
        </w:rPr>
        <w:t>içərisində ən çox yayılanı kağız üzərində tərtib olunmuş mətnli sənədlərdir. Bunlar</w:t>
      </w:r>
    </w:p>
    <w:p w14:paraId="2F8588EA" w14:textId="77777777" w:rsidR="00292389" w:rsidRDefault="00746908">
      <w:pPr>
        <w:pStyle w:val="a0"/>
      </w:pPr>
      <w:r>
        <w:rPr>
          <w:b/>
          <w:bCs/>
        </w:rPr>
        <w:t>idarəetmənin təşkilində və təkmilləşdirilməsində mühüm rol oynayırlar. Bu da</w:t>
      </w:r>
    </w:p>
    <w:p w14:paraId="30E254CC" w14:textId="77777777" w:rsidR="00292389" w:rsidRDefault="00746908">
      <w:pPr>
        <w:pStyle w:val="a0"/>
      </w:pPr>
      <w:r>
        <w:rPr>
          <w:b/>
          <w:bCs/>
        </w:rPr>
        <w:t>həmin sənədlərdə qeyd olunan məlumatın əhəmiyyətliliyi ilə müəyyən edilir.</w:t>
      </w:r>
    </w:p>
    <w:p w14:paraId="75DBDD23" w14:textId="77777777" w:rsidR="00292389" w:rsidRDefault="00746908">
      <w:pPr>
        <w:pStyle w:val="a0"/>
      </w:pPr>
      <w:r>
        <w:rPr>
          <w:b/>
          <w:bCs/>
        </w:rPr>
        <w:t>Kağız uzərində həkk olunmuş məlumatlardan uzun müddət ərzində istifadə</w:t>
      </w:r>
    </w:p>
    <w:p w14:paraId="0EBF8F6A" w14:textId="77777777" w:rsidR="00292389" w:rsidRDefault="00746908">
      <w:pPr>
        <w:pStyle w:val="a0"/>
      </w:pPr>
      <w:r>
        <w:rPr>
          <w:b/>
          <w:bCs/>
        </w:rPr>
        <w:t>etmək olar. Sənədlər müxtəlif idarə və təşkilatlar, ayrı-ayrı şəxslər arasında əlaqə</w:t>
      </w:r>
    </w:p>
    <w:p w14:paraId="65ED872F" w14:textId="77777777" w:rsidR="00292389" w:rsidRDefault="00746908">
      <w:pPr>
        <w:pStyle w:val="a0"/>
      </w:pPr>
      <w:r>
        <w:rPr>
          <w:b/>
          <w:bCs/>
        </w:rPr>
        <w:t>yaradır. İşlərin uçotunu saxlayan və hüquqi əhəmiyyətə malik olan sənədlər</w:t>
      </w:r>
    </w:p>
    <w:p w14:paraId="64680052" w14:textId="77777777" w:rsidR="00292389" w:rsidRDefault="00746908">
      <w:pPr>
        <w:pStyle w:val="a0"/>
      </w:pPr>
      <w:r>
        <w:rPr>
          <w:b/>
          <w:bCs/>
        </w:rPr>
        <w:t>məhkəmə və istintaq orqanlarında, habelə təsərrüfatın bütün sahələrində əsas</w:t>
      </w:r>
    </w:p>
    <w:p w14:paraId="04E1395C" w14:textId="77777777" w:rsidR="00292389" w:rsidRDefault="00746908">
      <w:pPr>
        <w:pStyle w:val="a0"/>
      </w:pPr>
      <w:r>
        <w:rPr>
          <w:b/>
          <w:bCs/>
        </w:rPr>
        <w:t>mənbə kimi istifadə edilir. Bunlar idarəetmə işlərinin əlaqələndirilməsində</w:t>
      </w:r>
    </w:p>
    <w:p w14:paraId="4F6243A8" w14:textId="77777777" w:rsidR="00292389" w:rsidRDefault="00746908">
      <w:pPr>
        <w:pStyle w:val="a0"/>
      </w:pPr>
      <w:r>
        <w:rPr>
          <w:b/>
          <w:bCs/>
        </w:rPr>
        <w:t>ünsiyyətin yaradılması vəzifəsini yerinə yetirirlər. Beləliklə, kağızda, kino, foto,</w:t>
      </w:r>
    </w:p>
    <w:p w14:paraId="07CA5794" w14:textId="77777777" w:rsidR="00292389" w:rsidRDefault="00746908">
      <w:pPr>
        <w:pStyle w:val="a0"/>
      </w:pPr>
      <w:r>
        <w:rPr>
          <w:b/>
          <w:bCs/>
        </w:rPr>
        <w:t>disk və səs yazılarında hazır-lanan sənədlər müəyyən fakt və hadisələrin, insan</w:t>
      </w:r>
    </w:p>
    <w:p w14:paraId="788E908B" w14:textId="77777777" w:rsidR="00292389" w:rsidRDefault="00746908">
      <w:pPr>
        <w:pStyle w:val="a0"/>
      </w:pPr>
      <w:r>
        <w:rPr>
          <w:b/>
          <w:bCs/>
        </w:rPr>
        <w:t>zəkasının fəaliyyətini əks etdirən məlumatların mənbəyi hesab olunurlar. Sənədlər</w:t>
      </w:r>
    </w:p>
    <w:p w14:paraId="104C2527" w14:textId="77777777" w:rsidR="00292389" w:rsidRDefault="00746908">
      <w:pPr>
        <w:pStyle w:val="a0"/>
      </w:pPr>
      <w:r>
        <w:rPr>
          <w:b/>
          <w:bCs/>
        </w:rPr>
        <w:t>dövlət, ictimai və şəxsi həyat hadisələrinin, faktların təsbit olunmasıdır.</w:t>
      </w:r>
    </w:p>
    <w:p w14:paraId="5439F7FF" w14:textId="77777777" w:rsidR="00292389" w:rsidRDefault="00746908">
      <w:pPr>
        <w:pStyle w:val="a0"/>
      </w:pPr>
      <w:r>
        <w:rPr>
          <w:b/>
          <w:bCs/>
        </w:rPr>
        <w:t>Sənəd formaları müəyyən qaydada tərtib olunmuş, hüquq normasına cavab</w:t>
      </w:r>
    </w:p>
    <w:p w14:paraId="4EEBDFA2" w14:textId="77777777" w:rsidR="00292389" w:rsidRDefault="00746908">
      <w:pPr>
        <w:pStyle w:val="a0"/>
      </w:pPr>
      <w:r>
        <w:rPr>
          <w:b/>
          <w:bCs/>
        </w:rPr>
        <w:t>verən, özündə müəyyən məlumatı əks etdirən yazılardır. Sənəd növlərinin</w:t>
      </w:r>
    </w:p>
    <w:p w14:paraId="49EF1634" w14:textId="77777777" w:rsidR="00292389" w:rsidRDefault="00746908">
      <w:pPr>
        <w:pStyle w:val="a0"/>
      </w:pPr>
      <w:r>
        <w:rPr>
          <w:b/>
          <w:bCs/>
        </w:rPr>
        <w:t>köməyilə idarə və təşkilatın bütün fəaliyyətini təhlil etmək olar. Bu ona görə</w:t>
      </w:r>
    </w:p>
    <w:p w14:paraId="7433A640" w14:textId="77777777" w:rsidR="00292389" w:rsidRDefault="00746908">
      <w:pPr>
        <w:pStyle w:val="a0"/>
      </w:pPr>
      <w:r>
        <w:rPr>
          <w:b/>
          <w:bCs/>
        </w:rPr>
        <w:t>mümkündür ki, idarə və təşkilatların bütün fəaliyyətləri sənədlərdə əks olunur.</w:t>
      </w:r>
    </w:p>
    <w:p w14:paraId="7C7DCB86" w14:textId="77777777" w:rsidR="00292389" w:rsidRDefault="00746908">
      <w:pPr>
        <w:pStyle w:val="a0"/>
      </w:pPr>
      <w:r>
        <w:rPr>
          <w:b/>
          <w:bCs/>
        </w:rPr>
        <w:t>Sənədləşmə prosesi sənədləşmə prinsiplərini özündə birləşdirir və bunlar</w:t>
      </w:r>
    </w:p>
    <w:p w14:paraId="00F5D1A3" w14:textId="77777777" w:rsidR="00292389" w:rsidRDefault="00746908">
      <w:pPr>
        <w:pStyle w:val="a0"/>
      </w:pPr>
      <w:r>
        <w:rPr>
          <w:b/>
          <w:bCs/>
        </w:rPr>
        <w:t>aşağıdakılardan ibarətdir:</w:t>
      </w:r>
    </w:p>
    <w:p w14:paraId="71781ABA" w14:textId="77777777" w:rsidR="00292389" w:rsidRDefault="00746908">
      <w:pPr>
        <w:pStyle w:val="a0"/>
      </w:pPr>
      <w:r>
        <w:rPr>
          <w:b/>
          <w:bCs/>
        </w:rPr>
        <w:t>1. Məqsədəuyğunluq prinsipi - lazım gəlməyən sənədlərdən idarəetmədə</w:t>
      </w:r>
    </w:p>
    <w:p w14:paraId="27A63A79" w14:textId="77777777" w:rsidR="00292389" w:rsidRDefault="00746908">
      <w:pPr>
        <w:pStyle w:val="a0"/>
      </w:pPr>
      <w:r>
        <w:rPr>
          <w:b/>
          <w:bCs/>
        </w:rPr>
        <w:t>istifadə edilməməsi.</w:t>
      </w:r>
    </w:p>
    <w:p w14:paraId="2F1DFE5D" w14:textId="77777777" w:rsidR="00292389" w:rsidRDefault="00746908">
      <w:pPr>
        <w:pStyle w:val="a0"/>
      </w:pPr>
      <w:r>
        <w:rPr>
          <w:b/>
          <w:bCs/>
        </w:rPr>
        <w:t>2. Etibarlılıq prinsipi - hər bir sənədin obyektiv informasiyalar, göstəricilər,</w:t>
      </w:r>
    </w:p>
    <w:p w14:paraId="2CB3F76D" w14:textId="77777777" w:rsidR="00292389" w:rsidRDefault="00746908">
      <w:pPr>
        <w:pStyle w:val="a0"/>
      </w:pPr>
      <w:r>
        <w:rPr>
          <w:b/>
          <w:bCs/>
        </w:rPr>
        <w:t>faktlar əsasında tərtib edilməsi.</w:t>
      </w:r>
    </w:p>
    <w:p w14:paraId="0F27C893" w14:textId="77777777" w:rsidR="00292389" w:rsidRDefault="00746908">
      <w:pPr>
        <w:pStyle w:val="a0"/>
      </w:pPr>
      <w:r>
        <w:rPr>
          <w:b/>
          <w:bCs/>
        </w:rPr>
        <w:t>3. Kifayətlilik prinsipi - sənəddə məlumatların tərkibi və həcminin</w:t>
      </w:r>
    </w:p>
    <w:p w14:paraId="044656D2" w14:textId="77777777" w:rsidR="00292389" w:rsidRDefault="00746908">
      <w:pPr>
        <w:pStyle w:val="a0"/>
      </w:pPr>
      <w:r>
        <w:rPr>
          <w:b/>
          <w:bCs/>
        </w:rPr>
        <w:t>qənaətbəxş olması, idarəetmə obyekti haqqında fıkir yürütmək, zəruri olduqda</w:t>
      </w:r>
    </w:p>
    <w:p w14:paraId="197D583C" w14:textId="77777777" w:rsidR="00292389" w:rsidRDefault="00746908">
      <w:pPr>
        <w:pStyle w:val="a0"/>
      </w:pPr>
      <w:r>
        <w:rPr>
          <w:b/>
          <w:bCs/>
        </w:rPr>
        <w:t>sənədlər vasitəsilə ona təsir etmək üçün kifayətləndirici olması.</w:t>
      </w:r>
    </w:p>
    <w:p w14:paraId="78AEB422" w14:textId="77777777" w:rsidR="00292389" w:rsidRDefault="00746908">
      <w:pPr>
        <w:pStyle w:val="a0"/>
      </w:pPr>
      <w:r>
        <w:rPr>
          <w:b/>
          <w:bCs/>
        </w:rPr>
        <w:t>4. Sistemlilik prinsipi - sənədlərin hazırlanmasında vahid sistemli tələblərə</w:t>
      </w:r>
    </w:p>
    <w:p w14:paraId="61418159" w14:textId="77777777" w:rsidR="00292389" w:rsidRDefault="00746908">
      <w:pPr>
        <w:pStyle w:val="a0"/>
      </w:pPr>
      <w:r>
        <w:rPr>
          <w:b/>
          <w:bCs/>
        </w:rPr>
        <w:t>əməl olunması.5. Çeviklik prinsipi - qabaqcadan təyin olunmuş yollarla və əks əlaqə</w:t>
      </w:r>
    </w:p>
    <w:p w14:paraId="290C1D0F" w14:textId="77777777" w:rsidR="00292389" w:rsidRDefault="00746908">
      <w:pPr>
        <w:pStyle w:val="a0"/>
      </w:pPr>
      <w:r>
        <w:rPr>
          <w:b/>
          <w:bCs/>
        </w:rPr>
        <w:t>formala-rında sənədlərin ləngimədən, konkret müəyyən olmuş vaxtlarda çevik</w:t>
      </w:r>
    </w:p>
    <w:p w14:paraId="50C3873D" w14:textId="77777777" w:rsidR="00292389" w:rsidRDefault="00746908">
      <w:pPr>
        <w:pStyle w:val="a0"/>
      </w:pPr>
      <w:r>
        <w:rPr>
          <w:b/>
          <w:bCs/>
        </w:rPr>
        <w:t>icraya yönəl-dilməsi.</w:t>
      </w:r>
    </w:p>
    <w:p w14:paraId="7828113D" w14:textId="77777777" w:rsidR="00292389" w:rsidRDefault="00746908">
      <w:pPr>
        <w:pStyle w:val="a0"/>
      </w:pPr>
      <w:r>
        <w:rPr>
          <w:b/>
          <w:bCs/>
        </w:rPr>
        <w:t>İşgüzar yazışmalar posessində sənədlərin təsnifatı və növlərinin rolu.</w:t>
      </w:r>
    </w:p>
    <w:p w14:paraId="342A4872" w14:textId="77777777" w:rsidR="00292389" w:rsidRDefault="00746908">
      <w:pPr>
        <w:pStyle w:val="a0"/>
      </w:pPr>
      <w:r>
        <w:rPr>
          <w:b/>
          <w:bCs/>
        </w:rPr>
        <w:t>Məlumatatların qavranılmasına görə sənədlər 3 qrrupa bölünür.</w:t>
      </w:r>
    </w:p>
    <w:p w14:paraId="552A1DD9" w14:textId="77777777" w:rsidR="00292389" w:rsidRDefault="00746908">
      <w:pPr>
        <w:pStyle w:val="a0"/>
      </w:pPr>
      <w:r>
        <w:rPr>
          <w:b/>
          <w:bCs/>
        </w:rPr>
        <w:t>1.Vizual sənədlər.</w:t>
      </w:r>
    </w:p>
    <w:p w14:paraId="4BC7DEE7" w14:textId="77777777" w:rsidR="00292389" w:rsidRDefault="00746908">
      <w:pPr>
        <w:pStyle w:val="a0"/>
      </w:pPr>
      <w:r>
        <w:rPr>
          <w:b/>
          <w:bCs/>
        </w:rPr>
        <w:t>2.Akustik sənədlər.</w:t>
      </w:r>
    </w:p>
    <w:p w14:paraId="4DBF3249" w14:textId="77777777" w:rsidR="00292389" w:rsidRDefault="00746908">
      <w:pPr>
        <w:pStyle w:val="a0"/>
      </w:pPr>
      <w:r>
        <w:rPr>
          <w:b/>
          <w:bCs/>
        </w:rPr>
        <w:t>Mətnli- təsviri sənədlər.</w:t>
      </w:r>
    </w:p>
    <w:p w14:paraId="3AF909B7" w14:textId="77777777" w:rsidR="00292389" w:rsidRDefault="00746908">
      <w:pPr>
        <w:pStyle w:val="a0"/>
      </w:pPr>
      <w:r>
        <w:rPr>
          <w:b/>
          <w:bCs/>
        </w:rPr>
        <w:t>İnsanların görmə orqanları ilə qavranılan sənədlər vizual sənədlər adlanır.Vizual</w:t>
      </w:r>
    </w:p>
    <w:p w14:paraId="7EF67A3B" w14:textId="77777777" w:rsidR="00292389" w:rsidRDefault="00746908">
      <w:pPr>
        <w:pStyle w:val="a0"/>
      </w:pPr>
      <w:r>
        <w:rPr>
          <w:b/>
          <w:bCs/>
        </w:rPr>
        <w:t>sənədlər 3 qrupa bölünür:</w:t>
      </w:r>
    </w:p>
    <w:p w14:paraId="50BC37F2" w14:textId="77777777" w:rsidR="00292389" w:rsidRDefault="00746908">
      <w:pPr>
        <w:pStyle w:val="a0"/>
      </w:pPr>
      <w:r>
        <w:rPr>
          <w:b/>
          <w:bCs/>
        </w:rPr>
        <w:t>1.Mətnli sənədlər.</w:t>
      </w:r>
    </w:p>
    <w:p w14:paraId="5FBB2B2F" w14:textId="77777777" w:rsidR="00292389" w:rsidRDefault="00746908">
      <w:pPr>
        <w:pStyle w:val="a0"/>
      </w:pPr>
      <w:r>
        <w:rPr>
          <w:b/>
          <w:bCs/>
        </w:rPr>
        <w:t>2.Təsviri sənədlər.</w:t>
      </w:r>
    </w:p>
    <w:p w14:paraId="2A7495F9" w14:textId="77777777" w:rsidR="00292389" w:rsidRDefault="00746908">
      <w:pPr>
        <w:pStyle w:val="a0"/>
      </w:pPr>
      <w:r>
        <w:rPr>
          <w:b/>
          <w:bCs/>
        </w:rPr>
        <w:t>3.Mətnli-təsviri sənədlər.</w:t>
      </w:r>
    </w:p>
    <w:p w14:paraId="55AA3A83" w14:textId="77777777" w:rsidR="00292389" w:rsidRDefault="00746908">
      <w:pPr>
        <w:pStyle w:val="a0"/>
      </w:pPr>
      <w:r>
        <w:rPr>
          <w:b/>
          <w:bCs/>
        </w:rPr>
        <w:t>1. Mətnli sənədlərməlumat daşıyıcılarında ifadə edilməsinə görə əlyazması makina</w:t>
      </w:r>
    </w:p>
    <w:p w14:paraId="7E93913F" w14:textId="77777777" w:rsidR="00292389" w:rsidRDefault="00746908">
      <w:pPr>
        <w:pStyle w:val="a0"/>
      </w:pPr>
      <w:r>
        <w:rPr>
          <w:b/>
          <w:bCs/>
        </w:rPr>
        <w:t>və kompyuter üsulu hazırlana bilər.</w:t>
      </w:r>
    </w:p>
    <w:p w14:paraId="7E382009" w14:textId="77777777" w:rsidR="00292389" w:rsidRDefault="00746908">
      <w:pPr>
        <w:pStyle w:val="a0"/>
      </w:pPr>
      <w:r>
        <w:rPr>
          <w:b/>
          <w:bCs/>
        </w:rPr>
        <w:t>Təsviri sənədlər məlumat xarakterinə görə statistik və dinamiki ola bilər.Statistik</w:t>
      </w:r>
    </w:p>
    <w:p w14:paraId="4A31E6BD" w14:textId="77777777" w:rsidR="00292389" w:rsidRDefault="00746908">
      <w:pPr>
        <w:pStyle w:val="a0"/>
      </w:pPr>
      <w:r>
        <w:rPr>
          <w:b/>
          <w:bCs/>
        </w:rPr>
        <w:t>məlumatlı təsviri sənədlərə sxemlər,qrafiklər, dioqramlar,</w:t>
      </w:r>
    </w:p>
    <w:p w14:paraId="776DC908" w14:textId="77777777" w:rsidR="00292389" w:rsidRDefault="00746908">
      <w:pPr>
        <w:pStyle w:val="a0"/>
      </w:pPr>
      <w:r>
        <w:rPr>
          <w:b/>
          <w:bCs/>
        </w:rPr>
        <w:t>şəkillər, rəsmlər və s. aiddir.Dinamik məlumatlı təsviri sənədlərəsəssiz kinolentlər</w:t>
      </w:r>
    </w:p>
    <w:p w14:paraId="49C63915" w14:textId="77777777" w:rsidR="00292389" w:rsidRDefault="00746908">
      <w:pPr>
        <w:pStyle w:val="a0"/>
      </w:pPr>
      <w:r>
        <w:rPr>
          <w:b/>
          <w:bCs/>
        </w:rPr>
        <w:t>daxildir.</w:t>
      </w:r>
    </w:p>
    <w:p w14:paraId="5488BA29" w14:textId="77777777" w:rsidR="00292389" w:rsidRDefault="00746908">
      <w:pPr>
        <w:pStyle w:val="a0"/>
      </w:pPr>
      <w:r>
        <w:rPr>
          <w:b/>
          <w:bCs/>
        </w:rPr>
        <w:t>Sənəd növləri sənəd kimi insanların həyat və fəaliyyətində böyük rol oynayır.</w:t>
      </w:r>
    </w:p>
    <w:p w14:paraId="1C5AA770" w14:textId="77777777" w:rsidR="00292389" w:rsidRDefault="00746908">
      <w:pPr>
        <w:pStyle w:val="a0"/>
      </w:pPr>
      <w:r>
        <w:rPr>
          <w:b/>
          <w:bCs/>
        </w:rPr>
        <w:t>Öz əhəmiyyətinə görə də sənədin hazırlanması siyasi, tarixi, hüquqi, elmi, iqtisadi,</w:t>
      </w:r>
    </w:p>
    <w:p w14:paraId="5CD646C8" w14:textId="77777777" w:rsidR="00292389" w:rsidRDefault="00746908">
      <w:pPr>
        <w:pStyle w:val="a0"/>
      </w:pPr>
      <w:r>
        <w:rPr>
          <w:b/>
          <w:bCs/>
        </w:rPr>
        <w:t>istehsal-texniki, sosial əhəmiyyətə malikdir. Sənəd növlərində dövlət orqan-larının</w:t>
      </w:r>
    </w:p>
    <w:p w14:paraId="2366515B" w14:textId="77777777" w:rsidR="00292389" w:rsidRDefault="00746908">
      <w:pPr>
        <w:pStyle w:val="a0"/>
      </w:pPr>
      <w:r>
        <w:rPr>
          <w:b/>
          <w:bCs/>
        </w:rPr>
        <w:t>və hökumətin qəbııl etdiyi qərarlar öz əksini tapır, bunların da icrası idarəetmə</w:t>
      </w:r>
    </w:p>
    <w:p w14:paraId="274BDCB6" w14:textId="77777777" w:rsidR="00292389" w:rsidRDefault="00746908">
      <w:pPr>
        <w:pStyle w:val="a0"/>
      </w:pPr>
      <w:r>
        <w:rPr>
          <w:b/>
          <w:bCs/>
        </w:rPr>
        <w:t>aparatında həyata keçirilir.</w:t>
      </w:r>
    </w:p>
    <w:p w14:paraId="245F04FD" w14:textId="77777777" w:rsidR="00292389" w:rsidRDefault="00746908">
      <w:pPr>
        <w:pStyle w:val="a0"/>
      </w:pPr>
      <w:r>
        <w:rPr>
          <w:b/>
          <w:bCs/>
        </w:rPr>
        <w:t>İdarə, müəssisə, şirkət və təşkilatın fəaliyyətinin nəticələri idarəetmə sənədlərində</w:t>
      </w:r>
    </w:p>
    <w:p w14:paraId="6C4F33B3" w14:textId="77777777" w:rsidR="00292389" w:rsidRDefault="00746908">
      <w:pPr>
        <w:pStyle w:val="a0"/>
      </w:pPr>
      <w:r>
        <w:rPr>
          <w:b/>
          <w:bCs/>
        </w:rPr>
        <w:t>öz əksini tam tapmalıdır. Sənədlərlə işin yüksəldilməsi, kompyuterlərdən istifadə</w:t>
      </w:r>
    </w:p>
    <w:p w14:paraId="357F5968" w14:textId="77777777" w:rsidR="00292389" w:rsidRDefault="00746908">
      <w:pPr>
        <w:pStyle w:val="a0"/>
      </w:pPr>
      <w:r>
        <w:rPr>
          <w:b/>
          <w:bCs/>
        </w:rPr>
        <w:t>etmə, idarəetmənin avtomatlaşdırılması, daxili və xarici ticarət əlaqələrinin</w:t>
      </w:r>
    </w:p>
    <w:p w14:paraId="7195BC86" w14:textId="77777777" w:rsidR="00292389" w:rsidRDefault="00746908">
      <w:pPr>
        <w:pStyle w:val="a0"/>
      </w:pPr>
      <w:r>
        <w:rPr>
          <w:b/>
          <w:bCs/>
        </w:rPr>
        <w:t>genişləndirilməsi, həm də vətəndaşların bu işlərdə fəal iştirakından ötrü,</w:t>
      </w:r>
    </w:p>
    <w:p w14:paraId="186E6767" w14:textId="77777777" w:rsidR="00292389" w:rsidRDefault="00746908">
      <w:pPr>
        <w:pStyle w:val="a0"/>
      </w:pPr>
      <w:r>
        <w:rPr>
          <w:b/>
          <w:bCs/>
        </w:rPr>
        <w:t>sənədlərdən istifadə etmə bacarığı təmin edilməlidir. Belə bir şəraitdə rəhbərlik</w:t>
      </w:r>
    </w:p>
    <w:p w14:paraId="5E81A485" w14:textId="77777777" w:rsidR="00292389" w:rsidRDefault="00746908">
      <w:pPr>
        <w:pStyle w:val="a0"/>
      </w:pPr>
      <w:r>
        <w:rPr>
          <w:b/>
          <w:bCs/>
        </w:rPr>
        <w:t>üçün qəbul olunmuş qərarlar, təşkilati - sərəncamverici sənədlər, son nəticəni</w:t>
      </w:r>
    </w:p>
    <w:p w14:paraId="2E9174CF" w14:textId="77777777" w:rsidR="00292389" w:rsidRDefault="00746908">
      <w:pPr>
        <w:pStyle w:val="a0"/>
      </w:pPr>
      <w:r>
        <w:rPr>
          <w:b/>
          <w:bCs/>
        </w:rPr>
        <w:t>göstərən digər sənədlər obyektiv və məqsədəuyğun olmalıdır.</w:t>
      </w:r>
    </w:p>
    <w:p w14:paraId="1D3AF1A8" w14:textId="77777777" w:rsidR="00292389" w:rsidRDefault="00746908">
      <w:pPr>
        <w:pStyle w:val="a0"/>
      </w:pPr>
      <w:r>
        <w:rPr>
          <w:b/>
          <w:bCs/>
        </w:rPr>
        <w:t>Düzgün hazırlanmamış, əsaslandırılmamış idarəetmənin xüsusiyyətlərində za</w:t>
      </w:r>
    </w:p>
    <w:p w14:paraId="7955864E" w14:textId="77777777" w:rsidR="00292389" w:rsidRDefault="00746908">
      <w:pPr>
        <w:pStyle w:val="a0"/>
      </w:pPr>
      <w:r>
        <w:rPr>
          <w:b/>
          <w:bCs/>
        </w:rPr>
        <w:t>man, məkan və şərait nəzərə alınmadan, işin kim tərəfındən yerinə yetirilməsi gös-</w:t>
      </w:r>
    </w:p>
    <w:p w14:paraId="610E5B17" w14:textId="77777777" w:rsidR="00292389" w:rsidRDefault="00746908">
      <w:pPr>
        <w:pStyle w:val="a0"/>
      </w:pPr>
      <w:r>
        <w:rPr>
          <w:b/>
          <w:bCs/>
        </w:rPr>
        <w:t>tərilmədən tərtib edilmiş sənədlər ıdarəetmə işinin çevikliyinə təsir edir. İdarəetmə</w:t>
      </w:r>
    </w:p>
    <w:p w14:paraId="7EC96BD3" w14:textId="77777777" w:rsidR="00292389" w:rsidRDefault="00746908">
      <w:pPr>
        <w:pStyle w:val="a0"/>
      </w:pPr>
      <w:r>
        <w:rPr>
          <w:b/>
          <w:bCs/>
        </w:rPr>
        <w:t>fəaliyyətində sənədləşdirmənin təkmilləşdirilməsinin əsas istiqamətləri</w:t>
      </w:r>
    </w:p>
    <w:p w14:paraId="103A8221" w14:textId="77777777" w:rsidR="00292389" w:rsidRDefault="00746908">
      <w:pPr>
        <w:pStyle w:val="a0"/>
      </w:pPr>
      <w:r>
        <w:rPr>
          <w:b/>
          <w:bCs/>
        </w:rPr>
        <w:t>aşağıdakılardır:</w:t>
      </w:r>
    </w:p>
    <w:p w14:paraId="2F9EE4DC" w14:textId="77777777" w:rsidR="00292389" w:rsidRDefault="00746908">
      <w:pPr>
        <w:pStyle w:val="a0"/>
      </w:pPr>
      <w:r>
        <w:rPr>
          <w:b/>
          <w:bCs/>
        </w:rPr>
        <w:t>1. İdarəetmə aparatında sənədləşmə üzrə işin səmərəliləşdirilməsi. Buna nail</w:t>
      </w:r>
    </w:p>
    <w:p w14:paraId="7DBEA096" w14:textId="77777777" w:rsidR="00292389" w:rsidRDefault="00746908">
      <w:pPr>
        <w:pStyle w:val="a0"/>
      </w:pPr>
      <w:r>
        <w:rPr>
          <w:b/>
          <w:bCs/>
        </w:rPr>
        <w:t>olmaq üçün bu tədbirlər görülməlidir;</w:t>
      </w:r>
    </w:p>
    <w:p w14:paraId="1523A470" w14:textId="77777777" w:rsidR="00292389" w:rsidRDefault="00746908">
      <w:pPr>
        <w:pStyle w:val="a0"/>
      </w:pPr>
      <w:r>
        <w:rPr>
          <w:b/>
          <w:bCs/>
        </w:rPr>
        <w:t>- sənədləşmə xidməti dəqiq qurulmalıdır;</w:t>
      </w:r>
    </w:p>
    <w:p w14:paraId="13681F9A" w14:textId="77777777" w:rsidR="00292389" w:rsidRDefault="00746908">
      <w:pPr>
        <w:pStyle w:val="a0"/>
      </w:pPr>
      <w:r>
        <w:rPr>
          <w:b/>
          <w:bCs/>
        </w:rPr>
        <w:t>- şöbələrlə sənədləşmə xidməti arasında düzgün əlaqələr təşkil olunmalıdır;</w:t>
      </w:r>
    </w:p>
    <w:p w14:paraId="1C91124A" w14:textId="77777777" w:rsidR="00292389" w:rsidRDefault="00746908">
      <w:pPr>
        <w:pStyle w:val="a0"/>
      </w:pPr>
      <w:r>
        <w:rPr>
          <w:b/>
          <w:bCs/>
        </w:rPr>
        <w:t>- işçilərin hüquq və cavabdehliyinin təyini əsasında onların başqa işçilərlə</w:t>
      </w:r>
    </w:p>
    <w:p w14:paraId="04777555" w14:textId="77777777" w:rsidR="00292389" w:rsidRDefault="00746908">
      <w:pPr>
        <w:pStyle w:val="a0"/>
      </w:pPr>
      <w:r>
        <w:rPr>
          <w:b/>
          <w:bCs/>
        </w:rPr>
        <w:t>qarşılıqlı əlaqələri müəyyənləşdirilməlidir;</w:t>
      </w:r>
    </w:p>
    <w:p w14:paraId="75DCE630" w14:textId="77777777" w:rsidR="00292389" w:rsidRDefault="00746908">
      <w:pPr>
        <w:pStyle w:val="a0"/>
      </w:pPr>
      <w:r>
        <w:rPr>
          <w:b/>
          <w:bCs/>
        </w:rPr>
        <w:t>- iş mədənıyyəti və ixtisas səviyyəsi artırılmalıdır;</w:t>
      </w:r>
    </w:p>
    <w:p w14:paraId="3677B500" w14:textId="77777777" w:rsidR="00292389" w:rsidRDefault="00746908">
      <w:pPr>
        <w:pStyle w:val="a0"/>
      </w:pPr>
      <w:r>
        <w:rPr>
          <w:b/>
          <w:bCs/>
        </w:rPr>
        <w:t>- iş şəraitı və iş yerləri səmərəli təşkil edilməlidir.</w:t>
      </w:r>
    </w:p>
    <w:p w14:paraId="29679AB1" w14:textId="77777777" w:rsidR="00292389" w:rsidRDefault="00746908">
      <w:pPr>
        <w:pStyle w:val="a0"/>
      </w:pPr>
      <w:r>
        <w:rPr>
          <w:b/>
          <w:bCs/>
        </w:rPr>
        <w:t>2. Sənədlərin vahid formasının hazırlanması əsasında sənəd axınınınixtisaslaş-dırılması.</w:t>
      </w:r>
    </w:p>
    <w:p w14:paraId="06A63C0A" w14:textId="77777777" w:rsidR="00292389" w:rsidRDefault="00746908">
      <w:pPr>
        <w:pStyle w:val="a0"/>
      </w:pPr>
      <w:r>
        <w:rPr>
          <w:b/>
          <w:bCs/>
        </w:rPr>
        <w:t>3. Sənədlərin icrasına nəzarətin texniki təminatı.</w:t>
      </w:r>
    </w:p>
    <w:p w14:paraId="325A06E7" w14:textId="77777777" w:rsidR="00292389" w:rsidRDefault="00746908">
      <w:pPr>
        <w:pStyle w:val="a0"/>
      </w:pPr>
      <w:r>
        <w:rPr>
          <w:b/>
          <w:bCs/>
        </w:rPr>
        <w:t>4. Sənədlər üzrə məlumat-axtarış sisteminin kompyuterlərlə aparılması.</w:t>
      </w:r>
    </w:p>
    <w:p w14:paraId="42C79965" w14:textId="77777777" w:rsidR="00292389" w:rsidRDefault="00746908">
      <w:pPr>
        <w:pStyle w:val="a0"/>
      </w:pPr>
      <w:r>
        <w:rPr>
          <w:b/>
          <w:bCs/>
        </w:rPr>
        <w:t>5. Sənədlərlə işləmədə tam texniki vasitələrdən istifadə edilməsi.</w:t>
      </w:r>
    </w:p>
    <w:p w14:paraId="7E548A7C" w14:textId="77777777" w:rsidR="00292389" w:rsidRDefault="00746908">
      <w:pPr>
        <w:pStyle w:val="a0"/>
      </w:pPr>
      <w:r>
        <w:rPr>
          <w:b/>
          <w:bCs/>
        </w:rPr>
        <w:t>Sənədlər icra olunduqdan sonra onların saxlanılması və mühafizəsi təmin</w:t>
      </w:r>
    </w:p>
    <w:p w14:paraId="0C51AC3D" w14:textId="77777777" w:rsidR="00292389" w:rsidRDefault="00746908">
      <w:pPr>
        <w:pStyle w:val="a0"/>
      </w:pPr>
      <w:r>
        <w:rPr>
          <w:b/>
          <w:bCs/>
        </w:rPr>
        <w:t>olunmalıdır.</w:t>
      </w:r>
    </w:p>
    <w:p w14:paraId="344956EF" w14:textId="77777777" w:rsidR="00292389" w:rsidRDefault="00746908">
      <w:pPr>
        <w:pStyle w:val="a0"/>
      </w:pPr>
      <w:r>
        <w:rPr>
          <w:b/>
          <w:bCs/>
        </w:rPr>
        <w:t>Sənədlərin hazırlanmasında və tərtib olunmasında müəyyən tələblər irəli sürü-</w:t>
      </w:r>
    </w:p>
    <w:p w14:paraId="7C98E031" w14:textId="77777777" w:rsidR="00292389" w:rsidRDefault="00746908">
      <w:pPr>
        <w:pStyle w:val="a0"/>
      </w:pPr>
      <w:r>
        <w:rPr>
          <w:b/>
          <w:bCs/>
        </w:rPr>
        <w:t>lür. Bunlar sənədlərin qanuni formada olmasından irəli gəlir. Sənədlər ayrı-ayrı</w:t>
      </w:r>
    </w:p>
    <w:p w14:paraId="0FDDC20C" w14:textId="77777777" w:rsidR="00292389" w:rsidRDefault="00746908">
      <w:pPr>
        <w:pStyle w:val="a0"/>
      </w:pPr>
      <w:r>
        <w:rPr>
          <w:b/>
          <w:bCs/>
        </w:rPr>
        <w:t>ele-mentlərdən təşkil olunmuşdur ki, buna sənədin rekvizitləri deyilir. Rekvizit</w:t>
      </w:r>
    </w:p>
    <w:p w14:paraId="4969FEC8" w14:textId="77777777" w:rsidR="00292389" w:rsidRDefault="00746908">
      <w:pPr>
        <w:pStyle w:val="a0"/>
      </w:pPr>
      <w:r>
        <w:rPr>
          <w:b/>
          <w:bCs/>
        </w:rPr>
        <w:t>latın sözü olub rekvizitum - tələb olunan, lazımlı deməkdir. Rekvizitlər sənədin</w:t>
      </w:r>
    </w:p>
    <w:p w14:paraId="02600FE2" w14:textId="77777777" w:rsidR="00292389" w:rsidRDefault="00746908">
      <w:pPr>
        <w:pStyle w:val="a0"/>
      </w:pPr>
      <w:r>
        <w:rPr>
          <w:b/>
          <w:bCs/>
        </w:rPr>
        <w:t>formasını müəy-yənləşdirir. Deməli sənəd elə tərtib olunmalıdır ki, özünün</w:t>
      </w:r>
    </w:p>
    <w:p w14:paraId="3A4E00AF" w14:textId="77777777" w:rsidR="00292389" w:rsidRDefault="00746908">
      <w:pPr>
        <w:pStyle w:val="a0"/>
      </w:pPr>
      <w:r>
        <w:rPr>
          <w:b/>
          <w:bCs/>
        </w:rPr>
        <w:t>təyinatına cavab versin. Sənədin hüquqi cəhətdən tam və keyfiyyətli hazırlanması</w:t>
      </w:r>
    </w:p>
    <w:p w14:paraId="5D7CFA2A" w14:textId="77777777" w:rsidR="00292389" w:rsidRDefault="00746908">
      <w:pPr>
        <w:pStyle w:val="a0"/>
      </w:pPr>
      <w:r>
        <w:rPr>
          <w:b/>
          <w:bCs/>
        </w:rPr>
        <w:t>konkret fakt və hadisələrin təsdiq olunmasını artırır .</w:t>
      </w:r>
    </w:p>
    <w:p w14:paraId="1E95FDC5" w14:textId="77777777" w:rsidR="00292389" w:rsidRDefault="00746908">
      <w:pPr>
        <w:pStyle w:val="a0"/>
      </w:pPr>
      <w:r>
        <w:rPr>
          <w:b/>
          <w:bCs/>
        </w:rPr>
        <w:t>Rekvizitlər sənəd tərtib edilərkən onların üzərində yazılır. Sənədlər ağ vərəq-</w:t>
      </w:r>
    </w:p>
    <w:p w14:paraId="7B35203E" w14:textId="77777777" w:rsidR="00292389" w:rsidRDefault="00746908">
      <w:pPr>
        <w:pStyle w:val="a0"/>
      </w:pPr>
      <w:r>
        <w:rPr>
          <w:b/>
          <w:bCs/>
        </w:rPr>
        <w:t>də və ya blanklarda tərtib edilir. Blaıık - fransız sözü olub, ağ deməkdir. Blank</w:t>
      </w:r>
    </w:p>
    <w:p w14:paraId="4022D4C6" w14:textId="77777777" w:rsidR="00292389" w:rsidRDefault="00746908">
      <w:pPr>
        <w:pStyle w:val="a0"/>
      </w:pPr>
      <w:r>
        <w:rPr>
          <w:b/>
          <w:bCs/>
        </w:rPr>
        <w:t>üzərində təşkilatın adı, ünvanı və telefon nömrəsi göstərilmiş, sənədin mətni üçün</w:t>
      </w:r>
    </w:p>
    <w:p w14:paraId="13497923" w14:textId="77777777" w:rsidR="00292389" w:rsidRDefault="00746908">
      <w:pPr>
        <w:pStyle w:val="a0"/>
      </w:pPr>
      <w:r>
        <w:rPr>
          <w:b/>
          <w:bCs/>
        </w:rPr>
        <w:t>boş yer qoyulmuş ağ kağız vərəqidir.</w:t>
      </w:r>
    </w:p>
    <w:p w14:paraId="04B8F8F4" w14:textId="77777777" w:rsidR="00292389" w:rsidRDefault="00746908">
      <w:pPr>
        <w:pStyle w:val="a0"/>
      </w:pPr>
      <w:r>
        <w:rPr>
          <w:b/>
          <w:bCs/>
        </w:rPr>
        <w:t>Sənədlər üzərində müəyyən olunmuş qaydada və ardıcıllıqla rekvizitlərin</w:t>
      </w:r>
    </w:p>
    <w:p w14:paraId="473355D3" w14:textId="77777777" w:rsidR="00292389" w:rsidRDefault="00746908">
      <w:pPr>
        <w:pStyle w:val="a0"/>
      </w:pPr>
      <w:r>
        <w:rPr>
          <w:b/>
          <w:bCs/>
        </w:rPr>
        <w:t>yerləşməsinə formulyar deyilir. Formulyar – sənədin düzülüşünün model</w:t>
      </w:r>
    </w:p>
    <w:p w14:paraId="17704770" w14:textId="77777777" w:rsidR="00292389" w:rsidRDefault="00746908">
      <w:pPr>
        <w:pStyle w:val="a0"/>
      </w:pPr>
      <w:r>
        <w:rPr>
          <w:b/>
          <w:bCs/>
        </w:rPr>
        <w:t>formasıdır. Rekvizitlərin tərkibi və ölçüləri formulyar - nümunə ilə</w:t>
      </w:r>
    </w:p>
    <w:p w14:paraId="4971479D" w14:textId="77777777" w:rsidR="00292389" w:rsidRDefault="00746908">
      <w:pPr>
        <w:pStyle w:val="a0"/>
      </w:pPr>
      <w:r>
        <w:rPr>
          <w:b/>
          <w:bCs/>
        </w:rPr>
        <w:t>möhkəmləndirilir. Kütləvi ha-zırlanan sənədlər üçün birtipli formulyar (məsələn,</w:t>
      </w:r>
    </w:p>
    <w:p w14:paraId="19D52728" w14:textId="77777777" w:rsidR="00292389" w:rsidRDefault="00746908">
      <w:pPr>
        <w:pStyle w:val="a0"/>
      </w:pPr>
      <w:r>
        <w:rPr>
          <w:b/>
          <w:bCs/>
        </w:rPr>
        <w:t>əmrlər, protokollar üçün) tətbiq olunur .</w:t>
      </w:r>
    </w:p>
    <w:p w14:paraId="214BEA32" w14:textId="77777777" w:rsidR="00292389" w:rsidRDefault="00746908">
      <w:pPr>
        <w:pStyle w:val="a0"/>
      </w:pPr>
      <w:r>
        <w:rPr>
          <w:b/>
          <w:bCs/>
        </w:rPr>
        <w:t>Sənədlərin tərtib edilməsi onlarda qəbul olunmuş tərtibat şərtlərinin həllinə</w:t>
      </w:r>
    </w:p>
    <w:p w14:paraId="786450A2" w14:textId="77777777" w:rsidR="00292389" w:rsidRDefault="00746908">
      <w:pPr>
        <w:pStyle w:val="a0"/>
      </w:pPr>
      <w:r>
        <w:rPr>
          <w:b/>
          <w:bCs/>
        </w:rPr>
        <w:t>cavab verən formulyarlara əsaslanmalıdır. Sənədlər tərtib edilərkən onun formulyar</w:t>
      </w:r>
    </w:p>
    <w:p w14:paraId="3B765A34" w14:textId="77777777" w:rsidR="00292389" w:rsidRDefault="00746908">
      <w:pPr>
        <w:pStyle w:val="a0"/>
      </w:pPr>
      <w:r>
        <w:rPr>
          <w:b/>
          <w:bCs/>
        </w:rPr>
        <w:t>və şərtlərinə düzgiin riayət etmək kargüzar və dəftərxana işçilərinin başlıca</w:t>
      </w:r>
    </w:p>
    <w:p w14:paraId="466F4067" w14:textId="77777777" w:rsidR="00292389" w:rsidRDefault="00746908">
      <w:pPr>
        <w:pStyle w:val="a0"/>
      </w:pPr>
      <w:r>
        <w:rPr>
          <w:b/>
          <w:bCs/>
        </w:rPr>
        <w:t>vəzifələrindən biridir. Sənədlərin diizgün tərtib edilməsi onların hüquqi qüvvəsini</w:t>
      </w:r>
    </w:p>
    <w:p w14:paraId="35067C25" w14:textId="77777777" w:rsidR="00292389" w:rsidRDefault="00746908">
      <w:pPr>
        <w:pStyle w:val="a0"/>
      </w:pPr>
      <w:r>
        <w:rPr>
          <w:b/>
          <w:bCs/>
        </w:rPr>
        <w:t>artırır, sənəd dövriyyəsini sürətləndirir, idarəetməni səmərəliləşdirir, icra üzərində</w:t>
      </w:r>
    </w:p>
    <w:p w14:paraId="54D57148" w14:textId="77777777" w:rsidR="00292389" w:rsidRDefault="00746908">
      <w:pPr>
        <w:pStyle w:val="a0"/>
      </w:pPr>
      <w:r>
        <w:rPr>
          <w:b/>
          <w:bCs/>
        </w:rPr>
        <w:t>nəzarət işini asanlaşdırır, elmi, əməli və təsərrüfat əhəmiyyəti olan sənədlərin</w:t>
      </w:r>
    </w:p>
    <w:p w14:paraId="1B67A8D5" w14:textId="77777777" w:rsidR="00292389" w:rsidRDefault="00746908">
      <w:pPr>
        <w:pStyle w:val="a0"/>
      </w:pPr>
      <w:r>
        <w:rPr>
          <w:b/>
          <w:bCs/>
        </w:rPr>
        <w:t>arxivdə mühafızə edilməsi işini yaxşılaşdırır.</w:t>
      </w:r>
    </w:p>
    <w:p w14:paraId="72C4A667" w14:textId="77777777" w:rsidR="00292389" w:rsidRDefault="00746908">
      <w:pPr>
        <w:pStyle w:val="a0"/>
      </w:pPr>
      <w:r>
        <w:rPr>
          <w:b/>
          <w:bCs/>
        </w:rPr>
        <w:t>Sənədlərin tərtibinə olan tələbləri nəzərə alaraq iş zamanı bunları tərtib etmək</w:t>
      </w:r>
    </w:p>
    <w:p w14:paraId="7D30B201" w14:textId="77777777" w:rsidR="00292389" w:rsidRDefault="00746908">
      <w:pPr>
        <w:pStyle w:val="a0"/>
      </w:pPr>
      <w:r>
        <w:rPr>
          <w:b/>
          <w:bCs/>
        </w:rPr>
        <w:t>üçün xüsusi qaydalardan istifadə olunur. Sənədlər xüsusiyyət və əlamətlərinə görə</w:t>
      </w:r>
    </w:p>
    <w:p w14:paraId="5029C27A" w14:textId="77777777" w:rsidR="00292389" w:rsidRDefault="00746908">
      <w:pPr>
        <w:pStyle w:val="a0"/>
      </w:pPr>
      <w:r>
        <w:rPr>
          <w:b/>
          <w:bCs/>
        </w:rPr>
        <w:t>çox olduğu üçün bunları bir-birindən ayıran cəhət və ünsürlər (rekvizitlər) vardır.</w:t>
      </w:r>
    </w:p>
    <w:p w14:paraId="6D16B4BC" w14:textId="77777777" w:rsidR="00292389" w:rsidRDefault="00746908">
      <w:pPr>
        <w:pStyle w:val="a0"/>
      </w:pPr>
      <w:r>
        <w:rPr>
          <w:b/>
          <w:bCs/>
        </w:rPr>
        <w:t>Sənəddə olan dövlət gerbi, ünvan, tərtib olunduğu yer, məzmun, tarix. imza,</w:t>
      </w:r>
    </w:p>
    <w:p w14:paraId="1B207826" w14:textId="77777777" w:rsidR="00292389" w:rsidRDefault="00746908">
      <w:pPr>
        <w:pStyle w:val="a0"/>
      </w:pPr>
      <w:r>
        <w:rPr>
          <w:b/>
          <w:bCs/>
        </w:rPr>
        <w:t>in-deks və s. həmin sənədin ünsürlərini təşkil edir.</w:t>
      </w:r>
    </w:p>
    <w:p w14:paraId="47AE1A34" w14:textId="77777777" w:rsidR="00292389" w:rsidRDefault="00746908">
      <w:pPr>
        <w:pStyle w:val="a0"/>
      </w:pPr>
      <w:r>
        <w:rPr>
          <w:b/>
          <w:bCs/>
        </w:rPr>
        <w:t>Sənəddə bütün ünsürlər olduqda onun tərtibinə olan tələblərə tam cavab</w:t>
      </w:r>
    </w:p>
    <w:p w14:paraId="7D3012E8" w14:textId="77777777" w:rsidR="00292389" w:rsidRDefault="00746908">
      <w:pPr>
        <w:pStyle w:val="a0"/>
      </w:pPr>
      <w:r>
        <w:rPr>
          <w:b/>
          <w:bCs/>
        </w:rPr>
        <w:t>vermiş olur. Həmin ünsürlər dövlət aparatı sistemində sənədin yerini müəyyən</w:t>
      </w:r>
    </w:p>
    <w:p w14:paraId="38523C34" w14:textId="77777777" w:rsidR="00292389" w:rsidRDefault="00746908">
      <w:pPr>
        <w:pStyle w:val="a0"/>
      </w:pPr>
      <w:r>
        <w:rPr>
          <w:b/>
          <w:bCs/>
        </w:rPr>
        <w:t>edir, kargüzar onlara əsasən sənədi və orada olan məlumatı harada axtarmağı</w:t>
      </w:r>
    </w:p>
    <w:p w14:paraId="45DC5C59" w14:textId="77777777" w:rsidR="00292389" w:rsidRDefault="00746908">
      <w:pPr>
        <w:pStyle w:val="a0"/>
      </w:pPr>
      <w:r>
        <w:rPr>
          <w:b/>
          <w:bCs/>
        </w:rPr>
        <w:t>müəyyən edir. Məsələn, məktubu göndərən təşkilatın adı və ünvanı, onun nömrəsi</w:t>
      </w:r>
    </w:p>
    <w:p w14:paraId="31CFAAC9" w14:textId="77777777" w:rsidR="00292389" w:rsidRDefault="00746908">
      <w:pPr>
        <w:pStyle w:val="a0"/>
      </w:pPr>
      <w:r>
        <w:rPr>
          <w:b/>
          <w:bCs/>
        </w:rPr>
        <w:t>və tarixi, habelə məktubu alan təşkilatın adı və ünvanı, cavab məktubunun nömrəsi</w:t>
      </w:r>
    </w:p>
    <w:p w14:paraId="06D79C71" w14:textId="77777777" w:rsidR="00292389" w:rsidRDefault="00746908">
      <w:pPr>
        <w:pStyle w:val="a0"/>
      </w:pPr>
      <w:r>
        <w:rPr>
          <w:b/>
          <w:bCs/>
        </w:rPr>
        <w:t>və tarixi. Ünsürlərin işlənməsi və onların sənədlərdə xüsusi qayda ilə düzülməsi</w:t>
      </w:r>
    </w:p>
    <w:p w14:paraId="1899501A" w14:textId="77777777" w:rsidR="00292389" w:rsidRDefault="00746908">
      <w:pPr>
        <w:pStyle w:val="a0"/>
      </w:pPr>
      <w:r>
        <w:rPr>
          <w:b/>
          <w:bCs/>
        </w:rPr>
        <w:t>dövlət aparatının idarə olunmasında və kargüzarlığın təşkilində böyük əhəmiyyət</w:t>
      </w:r>
    </w:p>
    <w:p w14:paraId="4CA2C000" w14:textId="77777777" w:rsidR="00292389" w:rsidRDefault="00746908">
      <w:pPr>
        <w:pStyle w:val="a0"/>
      </w:pPr>
      <w:r>
        <w:rPr>
          <w:b/>
          <w:bCs/>
        </w:rPr>
        <w:t>kəsb edir. Respublikamız müstəqillik qazandıqdan sonra keçmiş totalitar Sovet</w:t>
      </w:r>
    </w:p>
    <w:p w14:paraId="1AAC8F94" w14:textId="77777777" w:rsidR="00292389" w:rsidRDefault="00746908">
      <w:pPr>
        <w:pStyle w:val="a0"/>
      </w:pPr>
      <w:r>
        <w:rPr>
          <w:b/>
          <w:bCs/>
        </w:rPr>
        <w:t>rejimin-dən fərqli, yeni idarəetmə formalarına keçidlə əlaqədar olaraq idarəetmənin</w:t>
      </w:r>
    </w:p>
    <w:p w14:paraId="690CD07E" w14:textId="77777777" w:rsidR="00292389" w:rsidRDefault="00746908">
      <w:pPr>
        <w:pStyle w:val="a0"/>
      </w:pPr>
      <w:r>
        <w:rPr>
          <w:b/>
          <w:bCs/>
        </w:rPr>
        <w:t>əsasını və hərəkət formasını təşkil edən sənədləşdirmə sahəsində çoxlu problemlər,</w:t>
      </w:r>
    </w:p>
    <w:p w14:paraId="2BA766AA" w14:textId="77777777" w:rsidR="00292389" w:rsidRDefault="00746908">
      <w:pPr>
        <w:pStyle w:val="a0"/>
      </w:pPr>
      <w:r>
        <w:rPr>
          <w:b/>
          <w:bCs/>
        </w:rPr>
        <w:t>çətinliklər meydana çıxmışdır.Müstəqillik əldə etmiş Azərbaycan Respublikasında idarəetmə sisteminin</w:t>
      </w:r>
    </w:p>
    <w:p w14:paraId="501A4905" w14:textId="77777777" w:rsidR="00292389" w:rsidRDefault="00746908">
      <w:pPr>
        <w:pStyle w:val="a0"/>
      </w:pPr>
      <w:r>
        <w:rPr>
          <w:b/>
          <w:bCs/>
        </w:rPr>
        <w:t>yeniləşməyə doğru getdiyi bir dövrdə sənədləşdirmənin daha da təkmilləşdirilməsi</w:t>
      </w:r>
    </w:p>
    <w:p w14:paraId="1B7026AD" w14:textId="77777777" w:rsidR="00292389" w:rsidRDefault="00746908">
      <w:pPr>
        <w:pStyle w:val="a0"/>
      </w:pPr>
      <w:r>
        <w:rPr>
          <w:b/>
          <w:bCs/>
        </w:rPr>
        <w:t>sahəsində dəqiq və düşünülmüş şəkildə əsaslı iş aparılmasına ehtiyac duyulurdu.</w:t>
      </w:r>
    </w:p>
    <w:p w14:paraId="388876DE" w14:textId="77777777" w:rsidR="00292389" w:rsidRDefault="00746908">
      <w:pPr>
        <w:pStyle w:val="a0"/>
      </w:pPr>
      <w:r>
        <w:rPr>
          <w:b/>
          <w:bCs/>
        </w:rPr>
        <w:t>Bu zaman qarşıda duran və həlli həyatı əhəmiyyətli problemlərdən biri də yeni</w:t>
      </w:r>
    </w:p>
    <w:p w14:paraId="6644E914" w14:textId="77777777" w:rsidR="00292389" w:rsidRDefault="00746908">
      <w:pPr>
        <w:pStyle w:val="a0"/>
      </w:pPr>
      <w:r>
        <w:rPr>
          <w:b/>
          <w:bCs/>
        </w:rPr>
        <w:t>idarəetmə formasında vahid işgüzar yazışmalar idarəetmə sisteminin</w:t>
      </w:r>
    </w:p>
    <w:p w14:paraId="7CAE9A93" w14:textId="77777777" w:rsidR="00292389" w:rsidRDefault="00746908">
      <w:pPr>
        <w:pStyle w:val="a0"/>
      </w:pPr>
      <w:r>
        <w:rPr>
          <w:b/>
          <w:bCs/>
        </w:rPr>
        <w:t>formalaşdırılması prosesi-nin təşkili olmuşdur.</w:t>
      </w:r>
    </w:p>
    <w:p w14:paraId="516CF256" w14:textId="77777777" w:rsidR="00292389" w:rsidRDefault="00746908">
      <w:pPr>
        <w:pStyle w:val="a0"/>
      </w:pPr>
      <w:r>
        <w:rPr>
          <w:b/>
          <w:bCs/>
        </w:rPr>
        <w:t>İşgüzar Yazışmaların aparılmasında başlıca məsələ sənədlərin necə</w:t>
      </w:r>
    </w:p>
    <w:p w14:paraId="5B99AD86" w14:textId="77777777" w:rsidR="00292389" w:rsidRDefault="00746908">
      <w:pPr>
        <w:pStyle w:val="a0"/>
      </w:pPr>
      <w:r>
        <w:rPr>
          <w:b/>
          <w:bCs/>
        </w:rPr>
        <w:t>hazırlanması və onların dövriyyəsinin düzgün tənzimlənməsidir. Bütün bunların</w:t>
      </w:r>
    </w:p>
    <w:p w14:paraId="31A2D72E" w14:textId="77777777" w:rsidR="00292389" w:rsidRDefault="00746908">
      <w:pPr>
        <w:pStyle w:val="a0"/>
      </w:pPr>
      <w:r>
        <w:rPr>
          <w:b/>
          <w:bCs/>
        </w:rPr>
        <w:t>düzgün həyata keçirilməsi işgüzar Azərbaycan dilinin üzərinə düşür. Bu problemin</w:t>
      </w:r>
    </w:p>
    <w:p w14:paraId="4F25CFF5" w14:textId="77777777" w:rsidR="00292389" w:rsidRDefault="00746908">
      <w:pPr>
        <w:pStyle w:val="a0"/>
      </w:pPr>
      <w:r>
        <w:rPr>
          <w:b/>
          <w:bCs/>
        </w:rPr>
        <w:t>həlli məqsədilə Azərbaycan Respublikası Nazirlər Kabinetinin 2004-cü il 5 avqust</w:t>
      </w:r>
    </w:p>
    <w:p w14:paraId="78A7D872" w14:textId="77777777" w:rsidR="00292389" w:rsidRDefault="00746908">
      <w:pPr>
        <w:pStyle w:val="a0"/>
      </w:pPr>
      <w:r>
        <w:rPr>
          <w:b/>
          <w:bCs/>
        </w:rPr>
        <w:t>tarixli 108 nömrəli qərarı ilə təsdiq edilmiş “Azərbaycan dilinin orfoqrafiya</w:t>
      </w:r>
    </w:p>
    <w:p w14:paraId="5A278393" w14:textId="77777777" w:rsidR="00292389" w:rsidRDefault="00746908">
      <w:pPr>
        <w:pStyle w:val="a0"/>
      </w:pPr>
      <w:r>
        <w:rPr>
          <w:b/>
          <w:bCs/>
        </w:rPr>
        <w:t>qaydaları”nda işgüzar yazışmalarda istifadə edilən idarəetmə orqanlarının</w:t>
      </w:r>
    </w:p>
    <w:p w14:paraId="38EF897A" w14:textId="77777777" w:rsidR="00292389" w:rsidRDefault="00746908">
      <w:pPr>
        <w:pStyle w:val="a0"/>
      </w:pPr>
      <w:r>
        <w:rPr>
          <w:b/>
          <w:bCs/>
        </w:rPr>
        <w:t>adlarında sözlərin yazılışı müəyyənləşdirilmişdir. Qəbul edilmiş qanunlar, təli</w:t>
      </w:r>
    </w:p>
    <w:p w14:paraId="5879D673" w14:textId="77777777" w:rsidR="00292389" w:rsidRDefault="00746908">
      <w:pPr>
        <w:pStyle w:val="a0"/>
      </w:pPr>
      <w:r>
        <w:rPr>
          <w:b/>
          <w:bCs/>
        </w:rPr>
        <w:t>matlar, qaydaların əsasında yeni idarəetmə sistemində kargüzarlığın aparılması işi</w:t>
      </w:r>
    </w:p>
    <w:p w14:paraId="5524DE68" w14:textId="77777777" w:rsidR="00292389" w:rsidRDefault="00746908">
      <w:pPr>
        <w:pStyle w:val="a0"/>
      </w:pPr>
      <w:r>
        <w:rPr>
          <w:b/>
          <w:bCs/>
        </w:rPr>
        <w:t>tənzimlənir.</w:t>
      </w:r>
    </w:p>
    <w:p w14:paraId="02751374" w14:textId="77777777" w:rsidR="00292389" w:rsidRDefault="00746908">
      <w:pPr>
        <w:pStyle w:val="a0"/>
      </w:pPr>
      <w:r>
        <w:rPr>
          <w:b/>
          <w:bCs/>
        </w:rPr>
        <w:t>Bu sənədləri hazırlamaq və rəsmiləşdirməkdən ötrü bütün idarəetmə sahələri</w:t>
      </w:r>
    </w:p>
    <w:p w14:paraId="6077EA2F" w14:textId="77777777" w:rsidR="00292389" w:rsidRDefault="00746908">
      <w:pPr>
        <w:pStyle w:val="a0"/>
      </w:pPr>
      <w:r>
        <w:rPr>
          <w:b/>
          <w:bCs/>
        </w:rPr>
        <w:t>üzrə hazırlanan mütəxəssislər İşgüzar yazışmaların aparılması qaydasını,</w:t>
      </w:r>
    </w:p>
    <w:p w14:paraId="735FEAE2" w14:textId="77777777" w:rsidR="00292389" w:rsidRDefault="00746908">
      <w:pPr>
        <w:pStyle w:val="a0"/>
      </w:pPr>
      <w:r>
        <w:rPr>
          <w:b/>
          <w:bCs/>
        </w:rPr>
        <w:t>sənədlərlə işin təşkili qaydalarını bilməlidirlər.</w:t>
      </w:r>
    </w:p>
    <w:p w14:paraId="41C2E0D4" w14:textId="77777777" w:rsidR="00292389" w:rsidRDefault="00746908">
      <w:pPr>
        <w:pStyle w:val="a0"/>
      </w:pPr>
      <w:r>
        <w:rPr>
          <w:b/>
          <w:bCs/>
        </w:rPr>
        <w:t>Sənədlərlə idarəetmə aparatı bütün işçiləri ilə - texniki icraçılardan tutmuş yuxarı</w:t>
      </w:r>
    </w:p>
    <w:p w14:paraId="6C38011A" w14:textId="77777777" w:rsidR="00292389" w:rsidRDefault="00746908">
      <w:pPr>
        <w:pStyle w:val="a0"/>
      </w:pPr>
      <w:r>
        <w:rPr>
          <w:b/>
          <w:bCs/>
        </w:rPr>
        <w:t>rəhbər məmurlaradək hamı ilə bağlıdır. Sənədləşdirmə kargüzarlıq fəaliyətinin</w:t>
      </w:r>
    </w:p>
    <w:p w14:paraId="3B8F255A" w14:textId="77777777" w:rsidR="00292389" w:rsidRDefault="00746908">
      <w:pPr>
        <w:pStyle w:val="a0"/>
      </w:pPr>
      <w:r>
        <w:rPr>
          <w:b/>
          <w:bCs/>
        </w:rPr>
        <w:t>əsas tərkib hissəsini təşkil etdiyindən idarəçilik qabiliyyətinə malik səriştəli rəhbər</w:t>
      </w:r>
    </w:p>
    <w:p w14:paraId="7D98BE8A" w14:textId="77777777" w:rsidR="00292389" w:rsidRDefault="00746908">
      <w:pPr>
        <w:pStyle w:val="a0"/>
      </w:pPr>
      <w:r>
        <w:rPr>
          <w:b/>
          <w:bCs/>
        </w:rPr>
        <w:t>kadrlar olmalıdır. Ona görə ki, hər bir sənəd idarə və müəssisələrin, zavod,</w:t>
      </w:r>
    </w:p>
    <w:p w14:paraId="67D2B3F5" w14:textId="77777777" w:rsidR="00292389" w:rsidRDefault="00746908">
      <w:pPr>
        <w:pStyle w:val="a0"/>
      </w:pPr>
      <w:r>
        <w:rPr>
          <w:b/>
          <w:bCs/>
        </w:rPr>
        <w:t>fabrikin, elm və tədris müəssisəsinin, hər bir idarəetmə orqanının fəaliyyətini əks</w:t>
      </w:r>
    </w:p>
    <w:p w14:paraId="194EB990" w14:textId="77777777" w:rsidR="00292389" w:rsidRDefault="00746908">
      <w:pPr>
        <w:pStyle w:val="a0"/>
      </w:pPr>
      <w:r>
        <w:rPr>
          <w:b/>
          <w:bCs/>
        </w:rPr>
        <w:t>etdirir.</w:t>
      </w:r>
    </w:p>
    <w:p w14:paraId="7C3190F1" w14:textId="77777777" w:rsidR="00292389" w:rsidRDefault="00746908">
      <w:pPr>
        <w:pStyle w:val="a0"/>
      </w:pPr>
      <w:r>
        <w:rPr>
          <w:b/>
          <w:bCs/>
        </w:rPr>
        <w:t>İşgüzar yazışmalarin elmi əsaslarla təşkili idarəetmə fəaliyyətinə müsbət təsir</w:t>
      </w:r>
    </w:p>
    <w:p w14:paraId="14926045" w14:textId="77777777" w:rsidR="00292389" w:rsidRDefault="00746908">
      <w:pPr>
        <w:pStyle w:val="a0"/>
      </w:pPr>
      <w:r>
        <w:rPr>
          <w:b/>
          <w:bCs/>
        </w:rPr>
        <w:t>göstərir. O, sadəlik, səliqəlik və operativlik sevir. Onda qeyridəqiqlik, saxtakarlıq,</w:t>
      </w:r>
    </w:p>
    <w:p w14:paraId="4E83EE23" w14:textId="77777777" w:rsidR="00292389" w:rsidRDefault="00746908">
      <w:pPr>
        <w:pStyle w:val="a0"/>
      </w:pPr>
      <w:r>
        <w:rPr>
          <w:b/>
          <w:bCs/>
        </w:rPr>
        <w:t>bürokratizm və süründürməçilik elementləri olmamalıdır .</w:t>
      </w:r>
    </w:p>
    <w:p w14:paraId="3653A1F6" w14:textId="77777777" w:rsidR="00292389" w:rsidRDefault="00746908">
      <w:pPr>
        <w:pStyle w:val="a0"/>
      </w:pPr>
      <w:r>
        <w:rPr>
          <w:b/>
          <w:bCs/>
        </w:rPr>
        <w:t>Həyat sübut edir ki, ali və orta ixtisas məktəblərinin məzunları ya öz ixtisasları</w:t>
      </w:r>
    </w:p>
    <w:p w14:paraId="41792DC3" w14:textId="77777777" w:rsidR="00292389" w:rsidRDefault="00746908">
      <w:pPr>
        <w:pStyle w:val="a0"/>
      </w:pPr>
      <w:r>
        <w:rPr>
          <w:b/>
          <w:bCs/>
        </w:rPr>
        <w:t>sahəsinə, yaxud da ictimaisiyasi idarəetməyə cəlb edilir, hər hansı kollektivə</w:t>
      </w:r>
    </w:p>
    <w:p w14:paraId="60DD720C" w14:textId="77777777" w:rsidR="00292389" w:rsidRDefault="00746908">
      <w:pPr>
        <w:pStyle w:val="a0"/>
      </w:pPr>
      <w:r>
        <w:rPr>
          <w:b/>
          <w:bCs/>
        </w:rPr>
        <w:t>rəhbərlik etməli olur. Belə hallarda o, bir çox əməli yazı növləri ilə qarşılaşır və</w:t>
      </w:r>
    </w:p>
    <w:p w14:paraId="2A6D18E4" w14:textId="77777777" w:rsidR="00292389" w:rsidRDefault="00746908">
      <w:pPr>
        <w:pStyle w:val="a0"/>
      </w:pPr>
      <w:r>
        <w:rPr>
          <w:b/>
          <w:bCs/>
        </w:rPr>
        <w:t>onları hazır-lamaq zəruriyyəti ilə üzləşməli olur. Çox təəssüf ki, belə vərdişlər nə</w:t>
      </w:r>
    </w:p>
    <w:p w14:paraId="3660B733" w14:textId="77777777" w:rsidR="00292389" w:rsidRDefault="00746908">
      <w:pPr>
        <w:pStyle w:val="a0"/>
      </w:pPr>
      <w:r>
        <w:rPr>
          <w:b/>
          <w:bCs/>
        </w:rPr>
        <w:t>orta ixtisas, nə də, ali məktəblərdə kifayət qədər öyrədilmir.</w:t>
      </w:r>
    </w:p>
    <w:p w14:paraId="3760E73C" w14:textId="77777777" w:rsidR="00292389" w:rsidRDefault="00746908">
      <w:pPr>
        <w:pStyle w:val="a0"/>
      </w:pPr>
      <w:r>
        <w:rPr>
          <w:b/>
          <w:bCs/>
        </w:rPr>
        <w:t>Bu məqsədlə Bakı Biznes Unversitetində “İşgüzar Yazışmalar” fənni tədris</w:t>
      </w:r>
    </w:p>
    <w:p w14:paraId="1B93BC1F" w14:textId="77777777" w:rsidR="00292389" w:rsidRDefault="00746908">
      <w:pPr>
        <w:pStyle w:val="a0"/>
      </w:pPr>
      <w:r>
        <w:rPr>
          <w:b/>
          <w:bCs/>
        </w:rPr>
        <w:t>olunur.</w:t>
      </w:r>
    </w:p>
    <w:p w14:paraId="0DA4A424" w14:textId="77777777" w:rsidR="00292389" w:rsidRDefault="00746908">
      <w:pPr>
        <w:pStyle w:val="a0"/>
      </w:pPr>
      <w:r>
        <w:rPr>
          <w:b/>
          <w:bCs/>
        </w:rPr>
        <w:t>Fənni tədris edərkən sənədlərin vahid dövlət standartlarına uyğun hazırlanmasına,</w:t>
      </w:r>
    </w:p>
    <w:p w14:paraId="0039B95F" w14:textId="77777777" w:rsidR="00292389" w:rsidRDefault="00746908">
      <w:pPr>
        <w:pStyle w:val="a0"/>
      </w:pPr>
      <w:r>
        <w:rPr>
          <w:b/>
          <w:bCs/>
        </w:rPr>
        <w:t>təcrübə məşğələ dərslərində sənəd formalarından, hazırlanma və yazılma</w:t>
      </w:r>
    </w:p>
    <w:p w14:paraId="41891F25" w14:textId="77777777" w:rsidR="00292389" w:rsidRDefault="00746908">
      <w:pPr>
        <w:pStyle w:val="a0"/>
      </w:pPr>
      <w:r>
        <w:rPr>
          <w:b/>
          <w:bCs/>
        </w:rPr>
        <w:t>metodlarından istifadə edilməsinə və həmçinin sənədlərin saxlanma və istifadə</w:t>
      </w:r>
    </w:p>
    <w:p w14:paraId="447C99AC" w14:textId="77777777" w:rsidR="00292389" w:rsidRDefault="00746908">
      <w:pPr>
        <w:pStyle w:val="a0"/>
      </w:pPr>
      <w:r>
        <w:rPr>
          <w:b/>
          <w:bCs/>
        </w:rPr>
        <w:t>qaydalarına əməl edilməsinə geniş yer verilir.</w:t>
      </w:r>
    </w:p>
    <w:p w14:paraId="7B202B6E" w14:textId="77777777" w:rsidR="00292389" w:rsidRDefault="00746908">
      <w:pPr>
        <w:pStyle w:val="a0"/>
      </w:pPr>
      <w:r>
        <w:rPr>
          <w:b/>
          <w:bCs/>
        </w:rPr>
        <w:t>2.3. Xidməti sənədlərin hazırlanmasında başlıca hüquqi əsaslar.</w:t>
      </w:r>
    </w:p>
    <w:p w14:paraId="1C2F13E6" w14:textId="77777777" w:rsidR="00292389" w:rsidRDefault="00746908">
      <w:pPr>
        <w:pStyle w:val="a0"/>
      </w:pPr>
      <w:r>
        <w:rPr>
          <w:b/>
          <w:bCs/>
        </w:rPr>
        <w:t>Dövlət orqanlarında, idarələrdə və bələdiyyələrin fəaliyyətində xidməti sənədlərin</w:t>
      </w:r>
    </w:p>
    <w:p w14:paraId="551B1879" w14:textId="77777777" w:rsidR="00292389" w:rsidRDefault="00746908">
      <w:pPr>
        <w:pStyle w:val="a0"/>
      </w:pPr>
      <w:r>
        <w:rPr>
          <w:b/>
          <w:bCs/>
        </w:rPr>
        <w:t>yaranmasının hüquqi əsasları aşağıdakılardır:</w:t>
      </w:r>
    </w:p>
    <w:p w14:paraId="0B86C376" w14:textId="77777777" w:rsidR="00292389" w:rsidRDefault="00746908">
      <w:pPr>
        <w:pStyle w:val="a0"/>
      </w:pPr>
      <w:r>
        <w:rPr>
          <w:b/>
          <w:bCs/>
        </w:rPr>
        <w:t>1. Azərbaycan Respublikasının qərarları, Prezidentin fərman və sərəncamları,</w:t>
      </w:r>
    </w:p>
    <w:p w14:paraId="4C052FC0" w14:textId="77777777" w:rsidR="00292389" w:rsidRDefault="00746908">
      <w:pPr>
        <w:pStyle w:val="a0"/>
      </w:pPr>
      <w:r>
        <w:rPr>
          <w:b/>
          <w:bCs/>
        </w:rPr>
        <w:t>Milli Məclisin qərarları, Nazirlər Kabinetinin qərar və sərəncamları.</w:t>
      </w:r>
    </w:p>
    <w:p w14:paraId="7E05C731" w14:textId="77777777" w:rsidR="00292389" w:rsidRDefault="00746908">
      <w:pPr>
        <w:pStyle w:val="a0"/>
      </w:pPr>
      <w:r>
        <w:rPr>
          <w:b/>
          <w:bCs/>
        </w:rPr>
        <w:t>2.Yuxarı orqanların konkret tapşırıqları;</w:t>
      </w:r>
    </w:p>
    <w:p w14:paraId="3EB798F7" w14:textId="77777777" w:rsidR="00292389" w:rsidRDefault="00746908">
      <w:pPr>
        <w:pStyle w:val="a0"/>
      </w:pPr>
      <w:r>
        <w:rPr>
          <w:b/>
          <w:bCs/>
        </w:rPr>
        <w:t>3.Həvalə edilmiş vəzifələrin idarələr tərəfindən onların səlahiyyətlərinə uyğunolaraq yerinə yetirilməsi məqsədi ilə icra və sərəncam fəaliyyətinin həyata</w:t>
      </w:r>
    </w:p>
    <w:p w14:paraId="24740071" w14:textId="77777777" w:rsidR="00292389" w:rsidRDefault="00746908">
      <w:pPr>
        <w:pStyle w:val="a0"/>
      </w:pPr>
      <w:r>
        <w:rPr>
          <w:b/>
          <w:bCs/>
        </w:rPr>
        <w:t>keçirilməsi;</w:t>
      </w:r>
    </w:p>
    <w:p w14:paraId="1141B82F" w14:textId="77777777" w:rsidR="00292389" w:rsidRDefault="00746908">
      <w:pPr>
        <w:pStyle w:val="a0"/>
      </w:pPr>
      <w:r>
        <w:rPr>
          <w:b/>
          <w:bCs/>
        </w:rPr>
        <w:t>4. İdarə aparatının işini hüquqi cəhətdən tənzim etmək zərurəti.</w:t>
      </w:r>
    </w:p>
    <w:p w14:paraId="2143A158" w14:textId="77777777" w:rsidR="00292389" w:rsidRDefault="00746908">
      <w:pPr>
        <w:pStyle w:val="a0"/>
      </w:pPr>
      <w:r>
        <w:rPr>
          <w:b/>
          <w:bCs/>
        </w:rPr>
        <w:t>Xidməti sənədlər tərtib edilərkən və rəsmi şəklə salınarkən onların üzərində</w:t>
      </w:r>
    </w:p>
    <w:p w14:paraId="3A915E46" w14:textId="77777777" w:rsidR="00292389" w:rsidRDefault="00746908">
      <w:pPr>
        <w:pStyle w:val="a0"/>
      </w:pPr>
      <w:r>
        <w:rPr>
          <w:b/>
          <w:bCs/>
        </w:rPr>
        <w:t>rekvizitlər tələbata uyğun yazılmalıdır. Sənədlər aydın, qısa və savadlı tərtib</w:t>
      </w:r>
    </w:p>
    <w:p w14:paraId="75DA6AD5" w14:textId="77777777" w:rsidR="00292389" w:rsidRDefault="00746908">
      <w:pPr>
        <w:pStyle w:val="a0"/>
      </w:pPr>
      <w:r>
        <w:rPr>
          <w:b/>
          <w:bCs/>
        </w:rPr>
        <w:t>edilməklə, gələcəkdə əlavə yazışma aparmaq lüzumunu aradan qaldırmağı təmin</w:t>
      </w:r>
    </w:p>
    <w:p w14:paraId="5741718D" w14:textId="77777777" w:rsidR="00292389" w:rsidRDefault="00746908">
      <w:pPr>
        <w:pStyle w:val="a0"/>
      </w:pPr>
      <w:r>
        <w:rPr>
          <w:b/>
          <w:bCs/>
        </w:rPr>
        <w:t>edəcək dərəcədə tam və obyektiv olmalıdır.Sənədlər əl ilə, texniki vasitələrlə,</w:t>
      </w:r>
    </w:p>
    <w:p w14:paraId="04AE17F3" w14:textId="77777777" w:rsidR="00292389" w:rsidRDefault="00746908">
      <w:pPr>
        <w:pStyle w:val="a0"/>
      </w:pPr>
      <w:r>
        <w:rPr>
          <w:b/>
          <w:bCs/>
        </w:rPr>
        <w:t>qarışıq üsulla tərtib edilə bilər. Sonradan kompüterdə yığılacaq arayış-məlumat və</w:t>
      </w:r>
    </w:p>
    <w:p w14:paraId="25D98412" w14:textId="77777777" w:rsidR="00292389" w:rsidRDefault="00746908">
      <w:pPr>
        <w:pStyle w:val="a0"/>
      </w:pPr>
      <w:r>
        <w:rPr>
          <w:b/>
          <w:bCs/>
        </w:rPr>
        <w:t>xidməti sənədlər mürəkkəblə, səliqəli və aydın tərtib edilməlidir. Sənədlərin</w:t>
      </w:r>
    </w:p>
    <w:p w14:paraId="24AC6242" w14:textId="77777777" w:rsidR="00292389" w:rsidRDefault="00746908">
      <w:pPr>
        <w:pStyle w:val="a0"/>
      </w:pPr>
      <w:r>
        <w:rPr>
          <w:b/>
          <w:bCs/>
        </w:rPr>
        <w:t>hissələri tərtib edilərkən abzasdan başlanılmalıdır. Mətni tərtib edərkən əl yazısının</w:t>
      </w:r>
    </w:p>
    <w:p w14:paraId="04424EE7" w14:textId="77777777" w:rsidR="00292389" w:rsidRDefault="00746908">
      <w:pPr>
        <w:pStyle w:val="a0"/>
      </w:pPr>
      <w:r>
        <w:rPr>
          <w:b/>
          <w:bCs/>
        </w:rPr>
        <w:t>birinci səhifəsinin üzərində sol tərəfdə yazının neçə nüsxədən ibarət yazılması</w:t>
      </w:r>
    </w:p>
    <w:p w14:paraId="7ED9ADFC" w14:textId="77777777" w:rsidR="00292389" w:rsidRDefault="00746908">
      <w:pPr>
        <w:pStyle w:val="a0"/>
      </w:pPr>
      <w:r>
        <w:rPr>
          <w:b/>
          <w:bCs/>
        </w:rPr>
        <w:t>göstərilməlidir.</w:t>
      </w:r>
    </w:p>
    <w:p w14:paraId="7FF493FB" w14:textId="77777777" w:rsidR="00292389" w:rsidRDefault="00746908">
      <w:pPr>
        <w:pStyle w:val="a0"/>
      </w:pPr>
      <w:r>
        <w:rPr>
          <w:b/>
          <w:bCs/>
        </w:rPr>
        <w:t>Maliyyə, istintaq, məhkəmə, statistika, vergi sənədləri və başqa xüsusi sənədlər</w:t>
      </w:r>
    </w:p>
    <w:p w14:paraId="64DDF28D" w14:textId="77777777" w:rsidR="00292389" w:rsidRDefault="00746908">
      <w:pPr>
        <w:pStyle w:val="a0"/>
      </w:pPr>
      <w:r>
        <w:rPr>
          <w:b/>
          <w:bCs/>
        </w:rPr>
        <w:t>qüvvədə olan qanunlara və əsasnamələrə uyğun surətdə hazırlanıb tərtib</w:t>
      </w:r>
    </w:p>
    <w:p w14:paraId="31AEFA7E" w14:textId="77777777" w:rsidR="00292389" w:rsidRDefault="00746908">
      <w:pPr>
        <w:pStyle w:val="a0"/>
      </w:pPr>
      <w:r>
        <w:rPr>
          <w:b/>
          <w:bCs/>
        </w:rPr>
        <w:t>edilməlidir. İdarələrin mətbəə və kompüter üsulu ilə hazırlanan blanklarında</w:t>
      </w:r>
    </w:p>
    <w:p w14:paraId="20CC8380" w14:textId="77777777" w:rsidR="00292389" w:rsidRDefault="00746908">
      <w:pPr>
        <w:pStyle w:val="a0"/>
      </w:pPr>
      <w:r>
        <w:rPr>
          <w:b/>
          <w:bCs/>
        </w:rPr>
        <w:t>aşağıdakı daimi rekvizitlər və məhdudlaşdırıcı nişanlar göstərilməlidir:</w:t>
      </w:r>
    </w:p>
    <w:p w14:paraId="60DD832A" w14:textId="77777777" w:rsidR="00292389" w:rsidRDefault="00746908">
      <w:pPr>
        <w:pStyle w:val="a0"/>
      </w:pPr>
      <w:r>
        <w:rPr>
          <w:b/>
          <w:bCs/>
        </w:rPr>
        <w:t>- dövlət gerbi– Azərbaycan Respublikasının Dövlət Gerbi (Azərbaycan</w:t>
      </w:r>
    </w:p>
    <w:p w14:paraId="2CFDCEE8" w14:textId="77777777" w:rsidR="00292389" w:rsidRDefault="00746908">
      <w:pPr>
        <w:pStyle w:val="a0"/>
      </w:pPr>
      <w:r>
        <w:rPr>
          <w:b/>
          <w:bCs/>
        </w:rPr>
        <w:t>Respublikasının 1993-cü il 23 fevral tarixli Qanunun ilə təsdiq edilmiş</w:t>
      </w:r>
    </w:p>
    <w:p w14:paraId="1FF75C4C" w14:textId="77777777" w:rsidR="00292389" w:rsidRDefault="00746908">
      <w:pPr>
        <w:pStyle w:val="a0"/>
      </w:pPr>
      <w:r>
        <w:rPr>
          <w:b/>
          <w:bCs/>
        </w:rPr>
        <w:t>«Azərbaycan Respublikasının Dövlət Gerbi haqqında» Əsasnamə ilə müəyyən</w:t>
      </w:r>
    </w:p>
    <w:p w14:paraId="6F9C840E" w14:textId="77777777" w:rsidR="00292389" w:rsidRDefault="00746908">
      <w:pPr>
        <w:pStyle w:val="a0"/>
      </w:pPr>
      <w:r>
        <w:rPr>
          <w:b/>
          <w:bCs/>
        </w:rPr>
        <w:t>edilmiş təsvirə uyğun olaraq);</w:t>
      </w:r>
    </w:p>
    <w:p w14:paraId="628312FB" w14:textId="77777777" w:rsidR="00292389" w:rsidRDefault="00746908">
      <w:pPr>
        <w:pStyle w:val="a0"/>
      </w:pPr>
      <w:r>
        <w:rPr>
          <w:b/>
          <w:bCs/>
        </w:rPr>
        <w:t>- idarənin və ya müəssisənin emblemi;</w:t>
      </w:r>
    </w:p>
    <w:p w14:paraId="597C17CD" w14:textId="77777777" w:rsidR="00292389" w:rsidRDefault="00746908">
      <w:pPr>
        <w:pStyle w:val="a0"/>
      </w:pPr>
      <w:r>
        <w:rPr>
          <w:b/>
          <w:bCs/>
        </w:rPr>
        <w:t>- Azərbaycan Respublikasının Azərbaycan və lazımi hallarda ingilis dilində adı</w:t>
      </w:r>
    </w:p>
    <w:p w14:paraId="08A9ED8A" w14:textId="77777777" w:rsidR="00292389" w:rsidRDefault="00746908">
      <w:pPr>
        <w:pStyle w:val="a0"/>
      </w:pPr>
      <w:r>
        <w:rPr>
          <w:b/>
          <w:bCs/>
        </w:rPr>
        <w:t>(əgər əcnəbi dildə müraciət edilibsə);</w:t>
      </w:r>
    </w:p>
    <w:p w14:paraId="7A0A8758" w14:textId="77777777" w:rsidR="00292389" w:rsidRDefault="00746908">
      <w:pPr>
        <w:pStyle w:val="a0"/>
      </w:pPr>
      <w:r>
        <w:rPr>
          <w:b/>
          <w:bCs/>
        </w:rPr>
        <w:t>- idarənin, müəssisənin Azərbaycan və lazım gələrsə ingilis dilində tam və ya qısa</w:t>
      </w:r>
    </w:p>
    <w:p w14:paraId="00F72E5D" w14:textId="77777777" w:rsidR="00292389" w:rsidRDefault="00746908">
      <w:pPr>
        <w:pStyle w:val="a0"/>
      </w:pPr>
      <w:r>
        <w:rPr>
          <w:b/>
          <w:bCs/>
        </w:rPr>
        <w:t>şəkildə adı (əgər əcnəbi dildə müraciət edilibsə);</w:t>
      </w:r>
    </w:p>
    <w:p w14:paraId="25BA4EC6" w14:textId="77777777" w:rsidR="00292389" w:rsidRDefault="00746908">
      <w:pPr>
        <w:pStyle w:val="a0"/>
      </w:pPr>
      <w:r>
        <w:rPr>
          <w:b/>
          <w:bCs/>
        </w:rPr>
        <w:t>- ünvanın, sərlövhənin, çapa başlanmasının və nəzarət haqqında qeyd yazılmasının</w:t>
      </w:r>
    </w:p>
    <w:p w14:paraId="776CC31E" w14:textId="77777777" w:rsidR="00292389" w:rsidRDefault="00746908">
      <w:pPr>
        <w:pStyle w:val="a0"/>
      </w:pPr>
      <w:r>
        <w:rPr>
          <w:b/>
          <w:bCs/>
        </w:rPr>
        <w:t>nişanları.</w:t>
      </w:r>
    </w:p>
    <w:p w14:paraId="22863C4A" w14:textId="77777777" w:rsidR="00292389" w:rsidRDefault="00746908">
      <w:pPr>
        <w:pStyle w:val="a0"/>
      </w:pPr>
      <w:r>
        <w:rPr>
          <w:b/>
          <w:bCs/>
        </w:rPr>
        <w:t>Rekvizitlər blankların yuxarı hissəsində (küncdə və eninə), bir qayda olaraq,</w:t>
      </w:r>
    </w:p>
    <w:p w14:paraId="12C3B1A3" w14:textId="77777777" w:rsidR="00292389" w:rsidRDefault="00746908">
      <w:pPr>
        <w:pStyle w:val="a0"/>
      </w:pPr>
      <w:r>
        <w:rPr>
          <w:b/>
          <w:bCs/>
        </w:rPr>
        <w:t>Azərbaycan Resrpublikasının dövlət dilində çap edilir. Xarici dildə çap edilmiş</w:t>
      </w:r>
    </w:p>
    <w:p w14:paraId="78826A04" w14:textId="77777777" w:rsidR="00292389" w:rsidRDefault="00746908">
      <w:pPr>
        <w:pStyle w:val="a0"/>
      </w:pPr>
      <w:r>
        <w:rPr>
          <w:b/>
          <w:bCs/>
        </w:rPr>
        <w:t>rekvizitlərə malik blanklardan istifadə edilməsinə yalnız sənədin mətni həmin</w:t>
      </w:r>
    </w:p>
    <w:p w14:paraId="3E2A174F" w14:textId="77777777" w:rsidR="00292389" w:rsidRDefault="00746908">
      <w:pPr>
        <w:pStyle w:val="a0"/>
      </w:pPr>
      <w:r>
        <w:rPr>
          <w:b/>
          <w:bCs/>
        </w:rPr>
        <w:t>blankı göndərən təşkilat tərəfindən xarici dildə yazıldıqda yol verilir.</w:t>
      </w:r>
    </w:p>
    <w:p w14:paraId="6FCD1547" w14:textId="77777777" w:rsidR="00292389" w:rsidRDefault="00746908">
      <w:pPr>
        <w:pStyle w:val="a0"/>
      </w:pPr>
      <w:r>
        <w:rPr>
          <w:b/>
          <w:bCs/>
        </w:rPr>
        <w:t>Xarici sənədlərdə (məktublarda, məlumat xarakterli arayışlarda, məlumat</w:t>
      </w:r>
    </w:p>
    <w:p w14:paraId="29B62DFE" w14:textId="77777777" w:rsidR="00292389" w:rsidRDefault="00746908">
      <w:pPr>
        <w:pStyle w:val="a0"/>
      </w:pPr>
      <w:r>
        <w:rPr>
          <w:b/>
          <w:bCs/>
        </w:rPr>
        <w:t>vərəqələrində) ünvan sahibi göstərilir. Sənədlərin üstündə ünvan yazılarkən</w:t>
      </w:r>
    </w:p>
    <w:p w14:paraId="4D0F4403" w14:textId="77777777" w:rsidR="00292389" w:rsidRDefault="00746908">
      <w:pPr>
        <w:pStyle w:val="a0"/>
      </w:pPr>
      <w:r>
        <w:rPr>
          <w:b/>
          <w:bCs/>
        </w:rPr>
        <w:t>aşağıdakı qaydalara əməl edilməlidir:</w:t>
      </w:r>
    </w:p>
    <w:p w14:paraId="5DB0FFA7" w14:textId="77777777" w:rsidR="00292389" w:rsidRDefault="00746908">
      <w:pPr>
        <w:pStyle w:val="a0"/>
      </w:pPr>
      <w:r>
        <w:rPr>
          <w:b/>
          <w:bCs/>
        </w:rPr>
        <w:t>1. Sənədlər idarələrin, müəssisələrin və təşkilatların quruluş bölmələrinin və ya</w:t>
      </w:r>
    </w:p>
    <w:p w14:paraId="6A4C9E54" w14:textId="77777777" w:rsidR="00292389" w:rsidRDefault="00746908">
      <w:pPr>
        <w:pStyle w:val="a0"/>
      </w:pPr>
      <w:r>
        <w:rPr>
          <w:b/>
          <w:bCs/>
        </w:rPr>
        <w:t>vəzifəli şəxslərin ünvanına yazılmalıdır;</w:t>
      </w:r>
    </w:p>
    <w:p w14:paraId="1862F59A" w14:textId="77777777" w:rsidR="00292389" w:rsidRDefault="00746908">
      <w:pPr>
        <w:pStyle w:val="a0"/>
      </w:pPr>
      <w:r>
        <w:rPr>
          <w:b/>
          <w:bCs/>
        </w:rPr>
        <w:t>2. İdarənin və onun quruluş bölməsinin adı, sənəd vəzifəli şəxsə göndərildikdə</w:t>
      </w:r>
    </w:p>
    <w:p w14:paraId="2774DCCE" w14:textId="77777777" w:rsidR="00292389" w:rsidRDefault="00746908">
      <w:pPr>
        <w:pStyle w:val="a0"/>
      </w:pPr>
      <w:r>
        <w:rPr>
          <w:b/>
          <w:bCs/>
        </w:rPr>
        <w:t>idarənin adı, ünvan sahibinin vəzifəsi və soyadı yazılır;</w:t>
      </w:r>
    </w:p>
    <w:p w14:paraId="494785BB" w14:textId="77777777" w:rsidR="00292389" w:rsidRDefault="00746908">
      <w:pPr>
        <w:pStyle w:val="a0"/>
      </w:pPr>
      <w:r>
        <w:rPr>
          <w:b/>
          <w:bCs/>
        </w:rPr>
        <w:t>3. Əgər sənəd xüsusi şəxsə göndərilirsə, əvvəlcə ünvan sahibinin poçt ünvanı</w:t>
      </w:r>
    </w:p>
    <w:p w14:paraId="57E227EE" w14:textId="77777777" w:rsidR="00292389" w:rsidRDefault="00746908">
      <w:pPr>
        <w:pStyle w:val="a0"/>
      </w:pPr>
      <w:r>
        <w:rPr>
          <w:b/>
          <w:bCs/>
        </w:rPr>
        <w:t>bütövlüklə, sonra soyadı yazılır.</w:t>
      </w:r>
    </w:p>
    <w:p w14:paraId="1A22BCDD" w14:textId="77777777" w:rsidR="00292389" w:rsidRDefault="00746908">
      <w:pPr>
        <w:pStyle w:val="a0"/>
      </w:pPr>
      <w:r>
        <w:rPr>
          <w:b/>
          <w:bCs/>
        </w:rPr>
        <w:t>4. Sənəd dörddən artıq ünvanı əhatə etməməlidir.</w:t>
      </w:r>
    </w:p>
    <w:p w14:paraId="41B4373D" w14:textId="77777777" w:rsidR="00292389" w:rsidRDefault="00746908">
      <w:pPr>
        <w:pStyle w:val="a0"/>
      </w:pPr>
      <w:r>
        <w:rPr>
          <w:b/>
          <w:bCs/>
        </w:rPr>
        <w:t>Xidməti sənədlərə viza qoyulur, onlar imzalanır, razılaşdırılır və təsdiq edilir.</w:t>
      </w:r>
    </w:p>
    <w:p w14:paraId="39B7E78B" w14:textId="77777777" w:rsidR="00292389" w:rsidRDefault="00746908">
      <w:pPr>
        <w:pStyle w:val="a0"/>
      </w:pPr>
      <w:r>
        <w:rPr>
          <w:b/>
          <w:bCs/>
        </w:rPr>
        <w:t>Təsdiq etmənin əsas üsulları aşağıdakılardır: imzalamaq, təsdiq edib möhür</w:t>
      </w:r>
    </w:p>
    <w:p w14:paraId="5F3A84CE" w14:textId="77777777" w:rsidR="00292389" w:rsidRDefault="00746908">
      <w:pPr>
        <w:pStyle w:val="a0"/>
      </w:pPr>
      <w:r>
        <w:rPr>
          <w:b/>
          <w:bCs/>
        </w:rPr>
        <w:t>vurmaq. Təsdiq edilməli olan sənədlər təsdiq edildikdən sonra qüvvəyə</w:t>
      </w:r>
    </w:p>
    <w:p w14:paraId="6305AD59" w14:textId="77777777" w:rsidR="00292389" w:rsidRDefault="00746908">
      <w:pPr>
        <w:pStyle w:val="a0"/>
      </w:pPr>
      <w:r>
        <w:rPr>
          <w:b/>
          <w:bCs/>
        </w:rPr>
        <w:t>minir.Əsilliyi xüsusi olaraq təsdiq edilməli sənədlərə imza qoyulmasından sonramöhür vurulur.Bəzi hallarda sənədlərə əlavələr də ola bilər ki, bunların da üç növü fərqləndirilir:</w:t>
      </w:r>
    </w:p>
    <w:p w14:paraId="6BD8195A" w14:textId="77777777" w:rsidR="00292389" w:rsidRDefault="00746908">
      <w:pPr>
        <w:pStyle w:val="a0"/>
      </w:pPr>
      <w:r>
        <w:rPr>
          <w:b/>
          <w:bCs/>
        </w:rPr>
        <w:t>1. Müvafiq sərəncam sənədləri ilə təsdiq edilən və ya qüvvəyə mindirilən əlavələr;</w:t>
      </w:r>
    </w:p>
    <w:p w14:paraId="5C5192B8" w14:textId="77777777" w:rsidR="00292389" w:rsidRDefault="00746908">
      <w:pPr>
        <w:pStyle w:val="a0"/>
      </w:pPr>
      <w:r>
        <w:rPr>
          <w:b/>
          <w:bCs/>
        </w:rPr>
        <w:t>2.Əsas sənədin məzmununu izah edən və ya tamamalayan əlavələr;</w:t>
      </w:r>
    </w:p>
    <w:p w14:paraId="407694CE" w14:textId="77777777" w:rsidR="00292389" w:rsidRDefault="00746908">
      <w:pPr>
        <w:pStyle w:val="a0"/>
      </w:pPr>
      <w:r>
        <w:rPr>
          <w:b/>
          <w:bCs/>
        </w:rPr>
        <w:t>3.Müstəqil sənəd olan, qoşma məktubla birlikdə göndərilən əlavələrdə zəruri olan</w:t>
      </w:r>
    </w:p>
    <w:p w14:paraId="20377542" w14:textId="77777777" w:rsidR="00292389" w:rsidRDefault="00746908">
      <w:pPr>
        <w:pStyle w:val="a0"/>
      </w:pPr>
      <w:r>
        <w:rPr>
          <w:b/>
          <w:bCs/>
        </w:rPr>
        <w:t>ünsürlərin hamısı (adı. Başlığı, məzmunu üçün məsul olan şəxslərin imzaları,</w:t>
      </w:r>
    </w:p>
    <w:p w14:paraId="0A9A3754" w14:textId="77777777" w:rsidR="00292389" w:rsidRDefault="00746908">
      <w:pPr>
        <w:pStyle w:val="a0"/>
      </w:pPr>
      <w:r>
        <w:rPr>
          <w:b/>
          <w:bCs/>
        </w:rPr>
        <w:t>təsdiqetmə haqqında qeydlər və s.) olmalıdır.Sənəd ona rəsmi xarekter və hüquqi quvvə verilməsi məqsədi ilə rəsmiləşdirilir.Rəsmiləşdirmə sənədin imzalanması,təsdiq edilməsi və ona möhür vurulmas vasitəsi ilə həyata keçirilir.Təşkilatlara göndərilən sənədlər təşkilatın rəhbəri tərəfindən imzalanır.Kollegial orqanların sənədləri ,məzmununa görə 2 vəya daha</w:t>
      </w:r>
    </w:p>
    <w:p w14:paraId="59493687" w14:textId="77777777" w:rsidR="00292389" w:rsidRDefault="00746908">
      <w:pPr>
        <w:pStyle w:val="a0"/>
      </w:pPr>
      <w:r>
        <w:rPr>
          <w:b/>
          <w:bCs/>
        </w:rPr>
        <w:t>artıq şəxsin məsuliyyət daşıdığı sənədlər müvafiq olaraq 2 və daha artıq imza ilə</w:t>
      </w:r>
    </w:p>
    <w:p w14:paraId="68BDCEE7" w14:textId="77777777" w:rsidR="00292389" w:rsidRDefault="00746908">
      <w:pPr>
        <w:pStyle w:val="a0"/>
      </w:pPr>
      <w:r>
        <w:rPr>
          <w:b/>
          <w:bCs/>
        </w:rPr>
        <w:t>rəsmiləşdirilir.Belə hallarda imzalar şəxslərin tutduğu vəzifələrə uyğun olaraq</w:t>
      </w:r>
    </w:p>
    <w:p w14:paraId="54B76968" w14:textId="77777777" w:rsidR="00292389" w:rsidRDefault="00746908">
      <w:pPr>
        <w:pStyle w:val="a0"/>
      </w:pPr>
      <w:r>
        <w:rPr>
          <w:b/>
          <w:bCs/>
        </w:rPr>
        <w:t>ardıcıllıqla biri digərindən 2-4 sətirarası intervalla ayrılmaqla yerləşdirilir.</w:t>
      </w:r>
    </w:p>
    <w:p w14:paraId="1B538D6E" w14:textId="77777777" w:rsidR="00292389" w:rsidRDefault="00746908">
      <w:pPr>
        <w:pStyle w:val="a0"/>
      </w:pPr>
      <w:r>
        <w:rPr>
          <w:b/>
          <w:bCs/>
        </w:rPr>
        <w:t>Sənədlərin əslinə uyğun olaraq onların surətləri verilir.İdarələrdə çalışan işçilər</w:t>
      </w:r>
    </w:p>
    <w:p w14:paraId="6F6575D9" w14:textId="77777777" w:rsidR="00292389" w:rsidRDefault="00746908">
      <w:pPr>
        <w:pStyle w:val="a0"/>
      </w:pPr>
      <w:r>
        <w:rPr>
          <w:b/>
          <w:bCs/>
        </w:rPr>
        <w:t>özlərinə aid olan şəxsi sənədlərin (təhsil haqqında diplomun, əmək</w:t>
      </w:r>
    </w:p>
    <w:p w14:paraId="2266EB36" w14:textId="77777777" w:rsidR="00292389" w:rsidRDefault="00746908">
      <w:pPr>
        <w:pStyle w:val="a0"/>
      </w:pPr>
      <w:r>
        <w:rPr>
          <w:b/>
          <w:bCs/>
        </w:rPr>
        <w:t>kitabçasının,doğum haqqında şəhadətnamənin və digərinin )surətlərinin idarə</w:t>
      </w:r>
    </w:p>
    <w:p w14:paraId="615A4750" w14:textId="77777777" w:rsidR="00292389" w:rsidRDefault="00746908">
      <w:pPr>
        <w:pStyle w:val="a0"/>
      </w:pPr>
      <w:r>
        <w:rPr>
          <w:b/>
          <w:bCs/>
        </w:rPr>
        <w:t>rəhbərliyindətəsdiq etdirə bilər. Xüsusi hallarda qanunçuluğun tələbinə uyğun</w:t>
      </w:r>
    </w:p>
    <w:p w14:paraId="5F6EB9F4" w14:textId="77777777" w:rsidR="00292389" w:rsidRDefault="00746908">
      <w:pPr>
        <w:pStyle w:val="a0"/>
      </w:pPr>
      <w:r>
        <w:rPr>
          <w:b/>
          <w:bCs/>
        </w:rPr>
        <w:t>olaraq sənədlərin surətləri çıxarılaraq natarusda təsdiq edilə bilər. İdarələrdə</w:t>
      </w:r>
    </w:p>
    <w:p w14:paraId="35E0A314" w14:textId="77777777" w:rsidR="00292389" w:rsidRDefault="00746908">
      <w:pPr>
        <w:pStyle w:val="a0"/>
      </w:pPr>
      <w:r>
        <w:rPr>
          <w:b/>
          <w:bCs/>
        </w:rPr>
        <w:t>sənədlərin surətinin təsdiqində sənədin əslinə uyğunluğu qeyd olunur.Təsdiqedənin</w:t>
      </w:r>
    </w:p>
    <w:p w14:paraId="05DCFD27" w14:textId="77777777" w:rsidR="00292389" w:rsidRDefault="00746908">
      <w:pPr>
        <w:pStyle w:val="a0"/>
      </w:pPr>
      <w:r>
        <w:rPr>
          <w:b/>
          <w:bCs/>
        </w:rPr>
        <w:t>vəzifəsi ,soyadı,tarix yazılır.Surətçıxaran texniki vasitələrin kömyi ilə çoxaldılmaq üçün sənədin əsli verilir,surəti çıxarıldıqdan sonra qaytarılaraq işlərə daxil edilir. Sənədin əsli ilə</w:t>
      </w:r>
    </w:p>
    <w:p w14:paraId="09E86E34" w14:textId="77777777" w:rsidR="00292389" w:rsidRDefault="00746908">
      <w:pPr>
        <w:pStyle w:val="a0"/>
      </w:pPr>
      <w:r>
        <w:rPr>
          <w:b/>
          <w:bCs/>
        </w:rPr>
        <w:t>çoxaldılmış əlavələrin nüsxələri eyni nömrə ilə qeydə alınır.</w:t>
      </w:r>
    </w:p>
    <w:p w14:paraId="34D87ABC" w14:textId="77777777" w:rsidR="00292389" w:rsidRDefault="00746908">
      <w:pPr>
        <w:pStyle w:val="a0"/>
      </w:pPr>
      <w:r>
        <w:rPr>
          <w:b/>
          <w:bCs/>
        </w:rPr>
        <w:t xml:space="preserve"> Təşkilat rəhbərinin yanında keçirilən iclasların və müşavirələrin stenoqramları</w:t>
      </w:r>
    </w:p>
    <w:p w14:paraId="6FE960D3" w14:textId="77777777" w:rsidR="00292389" w:rsidRDefault="00746908">
      <w:pPr>
        <w:pStyle w:val="a0"/>
      </w:pPr>
      <w:r>
        <w:rPr>
          <w:b/>
          <w:bCs/>
        </w:rPr>
        <w:t>hazırlanır, müvafiq qaydada rəsmiləşdirilir və kargüzarlıq xidmətində saxlanılır.</w:t>
      </w:r>
    </w:p>
    <w:p w14:paraId="67347962" w14:textId="77777777" w:rsidR="00292389" w:rsidRDefault="00746908">
      <w:pPr>
        <w:pStyle w:val="a0"/>
      </w:pPr>
      <w:r>
        <w:rPr>
          <w:b/>
          <w:bCs/>
        </w:rPr>
        <w:t>Rəhbərliyin tapşırığı ilə müvafiq səs yazısını əks etdirən audio və video yazılar</w:t>
      </w:r>
    </w:p>
    <w:p w14:paraId="632192AB" w14:textId="77777777" w:rsidR="00292389" w:rsidRDefault="00746908">
      <w:pPr>
        <w:pStyle w:val="a0"/>
      </w:pPr>
      <w:r>
        <w:rPr>
          <w:b/>
          <w:bCs/>
        </w:rPr>
        <w:t>daimi saxlanılmaq üçün arxivə verilə bilər və maqnitsizləşdirmək yolu ilə silinə</w:t>
      </w:r>
    </w:p>
    <w:p w14:paraId="1A04A3CF" w14:textId="77777777" w:rsidR="00292389" w:rsidRDefault="00746908">
      <w:pPr>
        <w:pStyle w:val="a0"/>
      </w:pPr>
      <w:r>
        <w:rPr>
          <w:b/>
          <w:bCs/>
        </w:rPr>
        <w:t>bilər. Bu barədə akt tərtib edilir və ya müvafiq kitabda qeydiyyat aparılır.</w:t>
      </w:r>
    </w:p>
    <w:p w14:paraId="3F0CEF13" w14:textId="77777777" w:rsidR="00292389" w:rsidRDefault="00746908">
      <w:pPr>
        <w:pStyle w:val="a0"/>
      </w:pPr>
      <w:r>
        <w:rPr>
          <w:b/>
          <w:bCs/>
        </w:rPr>
        <w:t>Texniki üsulla hazırlanan sənədlərə verilən başlıca tələblər.</w:t>
      </w:r>
    </w:p>
    <w:p w14:paraId="6E3C928D" w14:textId="77777777" w:rsidR="00292389" w:rsidRDefault="00746908">
      <w:pPr>
        <w:pStyle w:val="a0"/>
      </w:pPr>
      <w:r>
        <w:rPr>
          <w:b/>
          <w:bCs/>
        </w:rPr>
        <w:t>Müasir şəraitdə sənədlərlə işləri sürətləndirməkdən ötrü müxtəlif texniki</w:t>
      </w:r>
    </w:p>
    <w:p w14:paraId="24CF2595" w14:textId="77777777" w:rsidR="00292389" w:rsidRDefault="00746908">
      <w:pPr>
        <w:pStyle w:val="a0"/>
      </w:pPr>
      <w:r>
        <w:rPr>
          <w:b/>
          <w:bCs/>
        </w:rPr>
        <w:t>vasitələrdən istifadə olunur. Bura əsasən sənədlərin intervala yazılışı, miqyasının</w:t>
      </w:r>
    </w:p>
    <w:p w14:paraId="39E1906F" w14:textId="77777777" w:rsidR="00292389" w:rsidRDefault="00746908">
      <w:pPr>
        <w:pStyle w:val="a0"/>
      </w:pPr>
      <w:r>
        <w:rPr>
          <w:b/>
          <w:bCs/>
        </w:rPr>
        <w:t>təyini, sətirlənməsi və mətnləri üzərində işlərin operativ aparılması daxildir.</w:t>
      </w:r>
    </w:p>
    <w:p w14:paraId="1D6EBADB" w14:textId="77777777" w:rsidR="00292389" w:rsidRDefault="00746908">
      <w:pPr>
        <w:pStyle w:val="a0"/>
      </w:pPr>
      <w:r>
        <w:rPr>
          <w:b/>
          <w:bCs/>
        </w:rPr>
        <w:t>Azərbaycan Respublikasının «Dövlət dili haqqında» qanununa və «Müxtəlif</w:t>
      </w:r>
    </w:p>
    <w:p w14:paraId="3C0336CE" w14:textId="77777777" w:rsidR="00292389" w:rsidRDefault="00746908">
      <w:pPr>
        <w:pStyle w:val="a0"/>
      </w:pPr>
      <w:r>
        <w:rPr>
          <w:b/>
          <w:bCs/>
        </w:rPr>
        <w:t>sahəli idarələrdə kargüzarlığın aparılmasına dair» təlimata əsaslanaraq sənədlərin</w:t>
      </w:r>
    </w:p>
    <w:p w14:paraId="625A4F1B" w14:textId="77777777" w:rsidR="00292389" w:rsidRDefault="00746908">
      <w:pPr>
        <w:pStyle w:val="a0"/>
      </w:pPr>
      <w:r>
        <w:rPr>
          <w:b/>
          <w:bCs/>
        </w:rPr>
        <w:t>rəsmiləşdirilməsində qanunla və təlimatla nəzərdə tutulmuş qaydalara əməl</w:t>
      </w:r>
    </w:p>
    <w:p w14:paraId="3D99A995" w14:textId="77777777" w:rsidR="00292389" w:rsidRDefault="00746908">
      <w:pPr>
        <w:pStyle w:val="a0"/>
      </w:pPr>
      <w:r>
        <w:rPr>
          <w:b/>
          <w:bCs/>
        </w:rPr>
        <w:t>olunmalıdır. Sənədlərin mətni hazırlanarkən idarələrin, vəzifə adlarının və</w:t>
      </w:r>
    </w:p>
    <w:p w14:paraId="4B0B8CC0" w14:textId="77777777" w:rsidR="00292389" w:rsidRDefault="00746908">
      <w:pPr>
        <w:pStyle w:val="a0"/>
      </w:pPr>
      <w:r>
        <w:rPr>
          <w:b/>
          <w:bCs/>
        </w:rPr>
        <w:t>ixtisasların yazılışında müəyyən qaydalara riayət edilir.</w:t>
      </w:r>
    </w:p>
    <w:p w14:paraId="15237081" w14:textId="77777777" w:rsidR="00292389" w:rsidRDefault="00746908">
      <w:pPr>
        <w:pStyle w:val="a0"/>
      </w:pPr>
      <w:r>
        <w:rPr>
          <w:b/>
          <w:bCs/>
        </w:rPr>
        <w:t>Sənədlərin kompüter (makina) üsulu ilə hazırlanması 6.38-90 dövlətlərarası</w:t>
      </w:r>
    </w:p>
    <w:p w14:paraId="0B9FB4AC" w14:textId="77777777" w:rsidR="00292389" w:rsidRDefault="00746908">
      <w:pPr>
        <w:pStyle w:val="a0"/>
      </w:pPr>
      <w:r>
        <w:rPr>
          <w:b/>
          <w:bCs/>
        </w:rPr>
        <w:t>standartın tələbinə uyğun surətdə həyata keçirilir. Sənədlər çap olunarkən aşağıda</w:t>
      </w:r>
    </w:p>
    <w:p w14:paraId="08E2D99E" w14:textId="77777777" w:rsidR="00292389" w:rsidRDefault="00746908">
      <w:pPr>
        <w:pStyle w:val="a0"/>
      </w:pPr>
      <w:r>
        <w:rPr>
          <w:b/>
          <w:bCs/>
        </w:rPr>
        <w:t>göstərilən qədər sahələr saxlanılır:</w:t>
      </w:r>
    </w:p>
    <w:p w14:paraId="01C33F8B" w14:textId="77777777" w:rsidR="00292389" w:rsidRDefault="00746908">
      <w:pPr>
        <w:pStyle w:val="a0"/>
      </w:pPr>
      <w:r>
        <w:rPr>
          <w:b/>
          <w:bCs/>
        </w:rPr>
        <w:t>- soldan – 25 mm;</w:t>
      </w:r>
    </w:p>
    <w:p w14:paraId="3A69735D" w14:textId="77777777" w:rsidR="00292389" w:rsidRDefault="00746908">
      <w:pPr>
        <w:pStyle w:val="a0"/>
      </w:pPr>
      <w:r>
        <w:rPr>
          <w:b/>
          <w:bCs/>
        </w:rPr>
        <w:t>-sağdan ən azı 8 mm;</w:t>
      </w:r>
    </w:p>
    <w:p w14:paraId="7A7B95A5" w14:textId="77777777" w:rsidR="00292389" w:rsidRDefault="00746908">
      <w:pPr>
        <w:pStyle w:val="a0"/>
      </w:pPr>
      <w:r>
        <w:rPr>
          <w:b/>
          <w:bCs/>
        </w:rPr>
        <w:t>-yuxarıdan -20 mm;- aşağıdan:</w:t>
      </w:r>
    </w:p>
    <w:p w14:paraId="7228CA22" w14:textId="77777777" w:rsidR="00292389" w:rsidRDefault="00746908">
      <w:pPr>
        <w:pStyle w:val="a0"/>
      </w:pPr>
      <w:r>
        <w:rPr>
          <w:b/>
          <w:bCs/>
        </w:rPr>
        <w:t>- A4 formatlı kağızlar üçün- azı 19mm;</w:t>
      </w:r>
    </w:p>
    <w:p w14:paraId="21DF6979" w14:textId="77777777" w:rsidR="00292389" w:rsidRDefault="00746908">
      <w:pPr>
        <w:pStyle w:val="a0"/>
      </w:pPr>
      <w:r>
        <w:rPr>
          <w:b/>
          <w:bCs/>
        </w:rPr>
        <w:t>-A5 formatlı kağızlar üçün- azı 16mm.</w:t>
      </w:r>
    </w:p>
    <w:p w14:paraId="12DE08D2" w14:textId="77777777" w:rsidR="00292389" w:rsidRDefault="00746908">
      <w:pPr>
        <w:pStyle w:val="a0"/>
      </w:pPr>
      <w:r>
        <w:rPr>
          <w:b/>
          <w:bCs/>
        </w:rPr>
        <w:t>- 9327-60 dövlətlərarası standartlar üzrə A5 formatlı sənədlərin mətni bir sətiarası</w:t>
      </w:r>
    </w:p>
    <w:p w14:paraId="6B052D2A" w14:textId="77777777" w:rsidR="00292389" w:rsidRDefault="00746908">
      <w:pPr>
        <w:pStyle w:val="a0"/>
      </w:pPr>
      <w:r>
        <w:rPr>
          <w:b/>
          <w:bCs/>
        </w:rPr>
        <w:t>intervala, mətbəə üsulu ilə nəşr edilən sənədlərin mətni iki sətirarası intervala,</w:t>
      </w:r>
    </w:p>
    <w:p w14:paraId="40A28C09" w14:textId="77777777" w:rsidR="00292389" w:rsidRDefault="00746908">
      <w:pPr>
        <w:pStyle w:val="a0"/>
      </w:pPr>
      <w:r>
        <w:rPr>
          <w:b/>
          <w:bCs/>
        </w:rPr>
        <w:t>qalan sənədlərin mətni isə bir yarım sətirarası intervala çap edilir.</w:t>
      </w:r>
    </w:p>
    <w:p w14:paraId="36E2FEC6" w14:textId="77777777" w:rsidR="00292389" w:rsidRDefault="00746908">
      <w:pPr>
        <w:pStyle w:val="a0"/>
      </w:pPr>
      <w:r>
        <w:rPr>
          <w:b/>
          <w:bCs/>
        </w:rPr>
        <w:t>Təşkilatın adında köməkçi sözlərdən başqa, bütün sözlərin və onların tərkibinə</w:t>
      </w:r>
    </w:p>
    <w:p w14:paraId="3D54D30A" w14:textId="77777777" w:rsidR="00292389" w:rsidRDefault="00746908">
      <w:pPr>
        <w:pStyle w:val="a0"/>
      </w:pPr>
      <w:r>
        <w:rPr>
          <w:b/>
          <w:bCs/>
        </w:rPr>
        <w:t>daxil olan xüsusi isimlərin baş hərfi böyük yazılır (məsələn, Qadın Problemləri</w:t>
      </w:r>
    </w:p>
    <w:p w14:paraId="7A30E9B1" w14:textId="77777777" w:rsidR="00292389" w:rsidRDefault="00746908">
      <w:pPr>
        <w:pStyle w:val="a0"/>
      </w:pPr>
      <w:r>
        <w:rPr>
          <w:b/>
          <w:bCs/>
        </w:rPr>
        <w:t>üzrə Dövlət Komitəsi, ticarət-Sənaye Palatası və s.). təşkilatın struktur</w:t>
      </w:r>
    </w:p>
    <w:p w14:paraId="41821AF2" w14:textId="77777777" w:rsidR="00292389" w:rsidRDefault="00746908">
      <w:pPr>
        <w:pStyle w:val="a0"/>
      </w:pPr>
      <w:r>
        <w:rPr>
          <w:b/>
          <w:bCs/>
        </w:rPr>
        <w:t>bölmələrinin adının yalnız ba hərfi böyük yazılır (məsələn, Azərbaycan</w:t>
      </w:r>
    </w:p>
    <w:p w14:paraId="3750821E" w14:textId="77777777" w:rsidR="00292389" w:rsidRDefault="00746908">
      <w:pPr>
        <w:pStyle w:val="a0"/>
      </w:pPr>
      <w:r>
        <w:rPr>
          <w:b/>
          <w:bCs/>
        </w:rPr>
        <w:t>Respublikası Dövlət Statistika Komitəsinin Apraratı).</w:t>
      </w:r>
    </w:p>
    <w:p w14:paraId="269C8853" w14:textId="77777777" w:rsidR="00292389" w:rsidRDefault="00746908">
      <w:pPr>
        <w:pStyle w:val="a0"/>
      </w:pPr>
      <w:r>
        <w:rPr>
          <w:b/>
          <w:bCs/>
        </w:rPr>
        <w:t>Struktur bölmələrinin tərkibindəki ayrı-ayrı struktur vahidlərinin adı kiçik yazılır.</w:t>
      </w:r>
    </w:p>
    <w:p w14:paraId="5E26A04F" w14:textId="77777777" w:rsidR="00292389" w:rsidRDefault="00746908">
      <w:pPr>
        <w:pStyle w:val="a0"/>
      </w:pPr>
      <w:r>
        <w:rPr>
          <w:b/>
          <w:bCs/>
        </w:rPr>
        <w:t>(Azərbaycan Respublikası Dövlət Statistika Komitəsinin Apraratının Əmək</w:t>
      </w:r>
    </w:p>
    <w:p w14:paraId="0AE0CD78" w14:textId="77777777" w:rsidR="00292389" w:rsidRDefault="00746908">
      <w:pPr>
        <w:pStyle w:val="a0"/>
      </w:pPr>
      <w:r>
        <w:rPr>
          <w:b/>
          <w:bCs/>
        </w:rPr>
        <w:t>statistikası şöbəsi). Rayon, şəhər icra hakimiyyəti orqanlarının adlarında bütün</w:t>
      </w:r>
    </w:p>
    <w:p w14:paraId="6D37351B" w14:textId="77777777" w:rsidR="00292389" w:rsidRDefault="00746908">
      <w:pPr>
        <w:pStyle w:val="a0"/>
      </w:pPr>
      <w:r>
        <w:rPr>
          <w:b/>
          <w:bCs/>
        </w:rPr>
        <w:t>sözlərin baş hərfi böyük yazılır (Nərimanov Rayon İcra Hakimiyyəti).</w:t>
      </w:r>
    </w:p>
    <w:p w14:paraId="79FD35B4" w14:textId="77777777" w:rsidR="00292389" w:rsidRDefault="00746908">
      <w:pPr>
        <w:pStyle w:val="a0"/>
      </w:pPr>
      <w:r>
        <w:rPr>
          <w:b/>
          <w:bCs/>
        </w:rPr>
        <w:t>Böyük hərflə yazılması bilavasitə qanunvericilikdə nəzərdə tutulan vəzifələrin</w:t>
      </w:r>
    </w:p>
    <w:p w14:paraId="020245FC" w14:textId="77777777" w:rsidR="00292389" w:rsidRDefault="00746908">
      <w:pPr>
        <w:pStyle w:val="a0"/>
      </w:pPr>
      <w:r>
        <w:rPr>
          <w:b/>
          <w:bCs/>
        </w:rPr>
        <w:t>adları (Azərbaycan Respublikasının Prezidenti, Azərbaycan Respublikasının Baş</w:t>
      </w:r>
    </w:p>
    <w:p w14:paraId="2C43974F" w14:textId="77777777" w:rsidR="00292389" w:rsidRDefault="00746908">
      <w:pPr>
        <w:pStyle w:val="a0"/>
      </w:pPr>
      <w:r>
        <w:rPr>
          <w:b/>
          <w:bCs/>
        </w:rPr>
        <w:t>naziri, Azərbaycan Respublikasının Baş prokuroru və s.). İki və daha artıq səhifəsi</w:t>
      </w:r>
    </w:p>
    <w:p w14:paraId="38108579" w14:textId="77777777" w:rsidR="00292389" w:rsidRDefault="00746908">
      <w:pPr>
        <w:pStyle w:val="a0"/>
      </w:pPr>
      <w:r>
        <w:rPr>
          <w:b/>
          <w:bCs/>
        </w:rPr>
        <w:t>olan sənədlər ikinci səhifədən başlayaraq nömrələnməlidir. Nömrələr ərəb</w:t>
      </w:r>
    </w:p>
    <w:p w14:paraId="6CDD4048" w14:textId="77777777" w:rsidR="00292389" w:rsidRDefault="00746908">
      <w:pPr>
        <w:pStyle w:val="a0"/>
      </w:pPr>
      <w:r>
        <w:rPr>
          <w:b/>
          <w:bCs/>
        </w:rPr>
        <w:t>rəqəmləri ilə yazılır.</w:t>
      </w:r>
    </w:p>
    <w:p w14:paraId="7EF7F560" w14:textId="77777777" w:rsidR="00292389" w:rsidRDefault="00746908">
      <w:pPr>
        <w:pStyle w:val="a0"/>
      </w:pPr>
      <w:r>
        <w:rPr>
          <w:b/>
          <w:bCs/>
        </w:rPr>
        <w:t>Sənəd imzalanmazdan əvvəl redaktə edilməlidir. Bunu icraçı edir. Sənədlə</w:t>
      </w:r>
    </w:p>
    <w:p w14:paraId="098D6162" w14:textId="77777777" w:rsidR="00292389" w:rsidRDefault="00746908">
      <w:pPr>
        <w:pStyle w:val="a0"/>
      </w:pPr>
      <w:r>
        <w:rPr>
          <w:b/>
          <w:bCs/>
        </w:rPr>
        <w:t>bütünlükdə tanış olmadan onun redaktəsinə bmşlamaq məsləhət görülmür. Redaktə</w:t>
      </w:r>
    </w:p>
    <w:p w14:paraId="0FDDA9AC" w14:textId="77777777" w:rsidR="00292389" w:rsidRDefault="00746908">
      <w:pPr>
        <w:pStyle w:val="a0"/>
      </w:pPr>
      <w:r>
        <w:rPr>
          <w:b/>
          <w:bCs/>
        </w:rPr>
        <w:t>zamanı sənədin mətni ixtisar edilə və ya ona əlavələr edilə bilər. Əlavələr kiçik</w:t>
      </w:r>
    </w:p>
    <w:p w14:paraId="45C2E062" w14:textId="77777777" w:rsidR="00292389" w:rsidRDefault="00746908">
      <w:pPr>
        <w:pStyle w:val="a0"/>
      </w:pPr>
      <w:r>
        <w:rPr>
          <w:b/>
          <w:bCs/>
        </w:rPr>
        <w:t>olduqda sənədin kənarında. Böyük olduqda isə ayrıca vərəqdə edillə və ox işarələri</w:t>
      </w:r>
    </w:p>
    <w:p w14:paraId="6026F295" w14:textId="77777777" w:rsidR="00292389" w:rsidRDefault="00746908">
      <w:pPr>
        <w:pStyle w:val="a0"/>
      </w:pPr>
      <w:r>
        <w:rPr>
          <w:b/>
          <w:bCs/>
        </w:rPr>
        <w:t>ilə göstərilə bilər. Redaktə edilmiş mətn yenidən çapa verilir. Korrektura, relaktə</w:t>
      </w:r>
    </w:p>
    <w:p w14:paraId="513515F2" w14:textId="77777777" w:rsidR="00292389" w:rsidRDefault="00746908">
      <w:pPr>
        <w:pStyle w:val="a0"/>
      </w:pPr>
      <w:r>
        <w:rPr>
          <w:b/>
          <w:bCs/>
        </w:rPr>
        <w:t>olunmuş sənəddə tapılan səhvlərin düzəldilməsinə deyilir.Mətbəə üsulu ilə</w:t>
      </w:r>
    </w:p>
    <w:p w14:paraId="7C97BA41" w14:textId="77777777" w:rsidR="00292389" w:rsidRDefault="00746908">
      <w:pPr>
        <w:pStyle w:val="a0"/>
      </w:pPr>
      <w:r>
        <w:rPr>
          <w:b/>
          <w:bCs/>
        </w:rPr>
        <w:t>hazırlanan sənədlər xüsusi işarələrlə düzəldilir. Çoxaldılmış sənəddə səhv gedibsə,</w:t>
      </w:r>
    </w:p>
    <w:p w14:paraId="63D14B8B" w14:textId="77777777" w:rsidR="00292389" w:rsidRDefault="00746908">
      <w:pPr>
        <w:pStyle w:val="a0"/>
      </w:pPr>
      <w:r>
        <w:rPr>
          <w:b/>
          <w:bCs/>
        </w:rPr>
        <w:t>nüsxələrin hamısı düzəldilməlidir və onlar yenidən hazırlanmalıdır. Təsdiq</w:t>
      </w:r>
    </w:p>
    <w:p w14:paraId="6F4BFDF7" w14:textId="77777777" w:rsidR="00292389" w:rsidRDefault="00746908">
      <w:pPr>
        <w:pStyle w:val="a0"/>
      </w:pPr>
      <w:r>
        <w:rPr>
          <w:b/>
          <w:bCs/>
        </w:rPr>
        <w:t>sənədlər təsdiq edildiyi vaxtdan etibarən hüquqi qüvvəyə malik olur.Bir qayda</w:t>
      </w:r>
    </w:p>
    <w:p w14:paraId="515AF134" w14:textId="77777777" w:rsidR="00292389" w:rsidRDefault="00746908">
      <w:pPr>
        <w:pStyle w:val="a0"/>
      </w:pPr>
      <w:r>
        <w:rPr>
          <w:b/>
          <w:bCs/>
        </w:rPr>
        <w:t>olaraq aşağıdakı sənəd növləri təsdiq edilir:</w:t>
      </w:r>
    </w:p>
    <w:p w14:paraId="28E43720" w14:textId="77777777" w:rsidR="00292389" w:rsidRDefault="00746908">
      <w:pPr>
        <w:pStyle w:val="a0"/>
      </w:pPr>
      <w:r>
        <w:rPr>
          <w:b/>
          <w:bCs/>
        </w:rPr>
        <w:t>-əsasnamələr.</w:t>
      </w:r>
    </w:p>
    <w:p w14:paraId="56239B4B" w14:textId="77777777" w:rsidR="00292389" w:rsidRDefault="00746908">
      <w:pPr>
        <w:pStyle w:val="a0"/>
      </w:pPr>
      <w:r>
        <w:rPr>
          <w:b/>
          <w:bCs/>
        </w:rPr>
        <w:t>-nizamnamələr.</w:t>
      </w:r>
    </w:p>
    <w:p w14:paraId="2F096FD4" w14:textId="77777777" w:rsidR="00292389" w:rsidRDefault="00746908">
      <w:pPr>
        <w:pStyle w:val="a0"/>
      </w:pPr>
      <w:r>
        <w:rPr>
          <w:b/>
          <w:bCs/>
        </w:rPr>
        <w:t>-struktur və ştat cədvəli.</w:t>
      </w:r>
    </w:p>
    <w:p w14:paraId="1813DADB" w14:textId="77777777" w:rsidR="00292389" w:rsidRDefault="00746908">
      <w:pPr>
        <w:pStyle w:val="a0"/>
      </w:pPr>
      <w:r>
        <w:rPr>
          <w:b/>
          <w:bCs/>
        </w:rPr>
        <w:t>-yoxlama xarakterli aktlar.</w:t>
      </w:r>
    </w:p>
    <w:p w14:paraId="4CBFB7EF" w14:textId="77777777" w:rsidR="00292389" w:rsidRDefault="00746908">
      <w:pPr>
        <w:pStyle w:val="a0"/>
      </w:pPr>
      <w:r>
        <w:rPr>
          <w:b/>
          <w:bCs/>
        </w:rPr>
        <w:t>-işlərin qəbulu və təhvili aktları.</w:t>
      </w:r>
    </w:p>
    <w:p w14:paraId="72002463" w14:textId="77777777" w:rsidR="00292389" w:rsidRDefault="00746908">
      <w:pPr>
        <w:pStyle w:val="a0"/>
      </w:pPr>
      <w:r>
        <w:rPr>
          <w:b/>
          <w:bCs/>
        </w:rPr>
        <w:t>-ayrı-ayrı protokol növləri.</w:t>
      </w:r>
    </w:p>
    <w:p w14:paraId="0A80DEA2" w14:textId="77777777" w:rsidR="00292389" w:rsidRDefault="00746908">
      <w:pPr>
        <w:pStyle w:val="a0"/>
      </w:pPr>
      <w:r>
        <w:rPr>
          <w:b/>
          <w:bCs/>
        </w:rPr>
        <w:t>Əgər bir sənəd iki vədaha artıq eyni vəzifəyə malik olan şəxslər tərəfindən təsdiq</w:t>
      </w:r>
    </w:p>
    <w:p w14:paraId="0CE9994A" w14:textId="77777777" w:rsidR="00292389" w:rsidRDefault="00746908">
      <w:pPr>
        <w:pStyle w:val="a0"/>
      </w:pPr>
      <w:r>
        <w:rPr>
          <w:b/>
          <w:bCs/>
        </w:rPr>
        <w:t>edilirsə, onda təsdiqetmə belə yazılır:</w:t>
      </w:r>
    </w:p>
    <w:p w14:paraId="78AA5457" w14:textId="77777777" w:rsidR="00292389" w:rsidRDefault="00746908">
      <w:pPr>
        <w:pStyle w:val="a0"/>
      </w:pPr>
      <w:r>
        <w:rPr>
          <w:b/>
          <w:bCs/>
        </w:rPr>
        <w:t>Təsdiq edirəm Təsdiq edirəm</w:t>
      </w:r>
    </w:p>
    <w:p w14:paraId="3972911B" w14:textId="77777777" w:rsidR="00292389" w:rsidRDefault="00746908">
      <w:pPr>
        <w:pStyle w:val="a0"/>
      </w:pPr>
      <w:r>
        <w:rPr>
          <w:b/>
          <w:bCs/>
        </w:rPr>
        <w:t>Əmək və əhalinin sosial Malliyyə naziri.</w:t>
      </w:r>
    </w:p>
    <w:p w14:paraId="7B358A41" w14:textId="77777777" w:rsidR="00292389" w:rsidRDefault="00746908">
      <w:pPr>
        <w:pStyle w:val="a0"/>
      </w:pPr>
      <w:r>
        <w:rPr>
          <w:b/>
          <w:bCs/>
        </w:rPr>
        <w:t>Müdafiəsi naziri (adı,soyadı)</w:t>
      </w:r>
    </w:p>
    <w:p w14:paraId="5005CA76" w14:textId="77777777" w:rsidR="00292389" w:rsidRDefault="00746908">
      <w:pPr>
        <w:pStyle w:val="a0"/>
      </w:pPr>
      <w:r>
        <w:rPr>
          <w:b/>
          <w:bCs/>
        </w:rPr>
        <w:t>(adı vəsoyadı) 00.00.00 N</w:t>
      </w:r>
    </w:p>
    <w:p w14:paraId="0934EB76" w14:textId="77777777" w:rsidR="00292389" w:rsidRDefault="00746908">
      <w:pPr>
        <w:pStyle w:val="a0"/>
      </w:pPr>
      <w:r>
        <w:rPr>
          <w:b/>
          <w:bCs/>
        </w:rPr>
        <w:t>00.00.00 N</w:t>
      </w:r>
    </w:p>
    <w:p w14:paraId="4E39B222" w14:textId="77777777" w:rsidR="00292389" w:rsidRDefault="00746908">
      <w:pPr>
        <w:pStyle w:val="a0"/>
      </w:pPr>
      <w:r>
        <w:rPr>
          <w:b/>
          <w:bCs/>
        </w:rPr>
        <w:t>Əsilliyi xüsusi olaraq təsdiq edilməli olan sənədlərə imza qoyulmasından sonramöhür vurulur.Təsdiq möhürü maddi-maliyyə xarakterli sənədlərə, arayışlara,</w:t>
      </w:r>
    </w:p>
    <w:p w14:paraId="167398E6" w14:textId="77777777" w:rsidR="00292389" w:rsidRDefault="00746908">
      <w:pPr>
        <w:pStyle w:val="a0"/>
      </w:pPr>
      <w:r>
        <w:rPr>
          <w:b/>
          <w:bCs/>
        </w:rPr>
        <w:t>vəsiqələrə, əsasnamələrə nizamnamələrə, əmək kitabçalarına, bəzı aktlara, habelə</w:t>
      </w:r>
    </w:p>
    <w:p w14:paraId="6BBD5B29" w14:textId="77777777" w:rsidR="00292389" w:rsidRDefault="00746908">
      <w:pPr>
        <w:pStyle w:val="a0"/>
      </w:pPr>
      <w:r>
        <w:rPr>
          <w:b/>
          <w:bCs/>
        </w:rPr>
        <w:t>lazımı hallarda başqa sənədlərə vurulur. Möhürün təsviri vəzifə adının və şəxsi</w:t>
      </w:r>
    </w:p>
    <w:p w14:paraId="5A5F2928" w14:textId="77777777" w:rsidR="00292389" w:rsidRDefault="00746908">
      <w:pPr>
        <w:pStyle w:val="a0"/>
      </w:pPr>
      <w:r>
        <w:rPr>
          <w:b/>
          <w:bCs/>
        </w:rPr>
        <w:t>imzanın üstünü tamamlamalıdır. Bir qayda olaraq, sənədin birinci nüsxələri</w:t>
      </w:r>
    </w:p>
    <w:p w14:paraId="0FBAC7B7" w14:textId="77777777" w:rsidR="00292389" w:rsidRDefault="00746908">
      <w:pPr>
        <w:pStyle w:val="a0"/>
      </w:pPr>
      <w:r>
        <w:rPr>
          <w:b/>
          <w:bCs/>
        </w:rPr>
        <w:t>imzalanır. Sənədin imzalanmasında onu imza edən şəxsin vəzifəsi, adı, atasınınadı,</w:t>
      </w:r>
    </w:p>
    <w:p w14:paraId="0B8C6557" w14:textId="77777777" w:rsidR="00292389" w:rsidRDefault="00746908">
      <w:pPr>
        <w:pStyle w:val="a0"/>
      </w:pPr>
      <w:r>
        <w:rPr>
          <w:b/>
          <w:bCs/>
        </w:rPr>
        <w:t>soyadı, şəxsin imzası və imza qrifi olmalıdır. Əgər sənəd blankda tərtib</w:t>
      </w:r>
    </w:p>
    <w:p w14:paraId="24187461" w14:textId="77777777" w:rsidR="00292389" w:rsidRDefault="00746908">
      <w:pPr>
        <w:pStyle w:val="a0"/>
      </w:pPr>
      <w:r>
        <w:rPr>
          <w:b/>
          <w:bCs/>
        </w:rPr>
        <w:t>edilmişdirsə, sənədi imzalamış şəxsin vəzifəsi natamam göstərilir. Əgər sənəd</w:t>
      </w:r>
    </w:p>
    <w:p w14:paraId="59356270" w14:textId="77777777" w:rsidR="00292389" w:rsidRDefault="00746908">
      <w:pPr>
        <w:pStyle w:val="a0"/>
      </w:pPr>
      <w:r>
        <w:rPr>
          <w:b/>
          <w:bCs/>
        </w:rPr>
        <w:t>blankda blankda tərtib edilməmişdirsə, sənədi imzalamış şəxsin vəzifəsi tam</w:t>
      </w:r>
    </w:p>
    <w:p w14:paraId="700E3B2D" w14:textId="77777777" w:rsidR="00292389" w:rsidRDefault="00746908">
      <w:pPr>
        <w:pStyle w:val="a0"/>
      </w:pPr>
      <w:r>
        <w:rPr>
          <w:b/>
          <w:bCs/>
        </w:rPr>
        <w:t>şəkildə göstərilir və onamöhür vurulur. Bəzi hallarda vəzifə səlahiyyətinə malik</w:t>
      </w:r>
    </w:p>
    <w:p w14:paraId="6D011B0A" w14:textId="77777777" w:rsidR="00292389" w:rsidRDefault="00746908">
      <w:pPr>
        <w:pStyle w:val="a0"/>
      </w:pPr>
      <w:r>
        <w:rPr>
          <w:b/>
          <w:bCs/>
        </w:rPr>
        <w:t>olan eyni idarədə işləyən bir neçə vəzifəli şəxs də imzalaya bilər.</w:t>
      </w:r>
    </w:p>
    <w:p w14:paraId="5E774BD6" w14:textId="77777777" w:rsidR="00292389" w:rsidRDefault="00746908">
      <w:pPr>
        <w:pStyle w:val="a0"/>
      </w:pPr>
      <w:r>
        <w:rPr>
          <w:b/>
          <w:bCs/>
        </w:rPr>
        <w:t>Protokollar qərarlar və maliyyə sənədləri iki imza ilə rəsmiləşdirilir.Bu hallarda</w:t>
      </w:r>
    </w:p>
    <w:p w14:paraId="21A53EAA" w14:textId="77777777" w:rsidR="00292389" w:rsidRDefault="00746908">
      <w:pPr>
        <w:pStyle w:val="a0"/>
      </w:pPr>
      <w:r>
        <w:rPr>
          <w:b/>
          <w:bCs/>
        </w:rPr>
        <w:t>imzalar şəxslərin tutduğu vəzifələrə uyğun olaraq ardıcıllıqla yazılır.Komisiyanın</w:t>
      </w:r>
    </w:p>
    <w:p w14:paraId="5B61C524" w14:textId="77777777" w:rsidR="00292389" w:rsidRDefault="00746908">
      <w:pPr>
        <w:pStyle w:val="a0"/>
      </w:pPr>
      <w:r>
        <w:rPr>
          <w:b/>
          <w:bCs/>
        </w:rPr>
        <w:t>tərtib etdiyi sənədlər imzalanarkən sənədi tərtib etmiş şəxslərin vəzifələri deyil,</w:t>
      </w:r>
    </w:p>
    <w:p w14:paraId="50D4D78F" w14:textId="77777777" w:rsidR="00292389" w:rsidRDefault="00746908">
      <w:pPr>
        <w:pStyle w:val="a0"/>
      </w:pPr>
      <w:r>
        <w:rPr>
          <w:b/>
          <w:bCs/>
        </w:rPr>
        <w:t>komisiya üzvləri arasında vəzifələrin bölgüsu aparılır.Əgər sənədi imzalamalı şəxs</w:t>
      </w:r>
    </w:p>
    <w:p w14:paraId="105E6EDB" w14:textId="77777777" w:rsidR="00292389" w:rsidRDefault="00746908">
      <w:pPr>
        <w:pStyle w:val="a0"/>
      </w:pPr>
      <w:r>
        <w:rPr>
          <w:b/>
          <w:bCs/>
        </w:rPr>
        <w:t>yoxdursa ,sənəd onun müavini və ya vəzifəsini icra edən şəxs tərəfindən</w:t>
      </w:r>
    </w:p>
    <w:p w14:paraId="11CF7C3D" w14:textId="77777777" w:rsidR="00292389" w:rsidRDefault="00746908">
      <w:pPr>
        <w:pStyle w:val="a0"/>
      </w:pPr>
      <w:r>
        <w:rPr>
          <w:b/>
          <w:bCs/>
        </w:rPr>
        <w:t>imzalanmalıdır.Bu zaman sənədi imzalamış şəxsin faktiki vəzifəsi ,adı və soyadı</w:t>
      </w:r>
    </w:p>
    <w:p w14:paraId="5FDDD7DF" w14:textId="77777777" w:rsidR="00292389" w:rsidRDefault="00746908">
      <w:pPr>
        <w:pStyle w:val="a0"/>
      </w:pPr>
      <w:r>
        <w:rPr>
          <w:b/>
          <w:bCs/>
        </w:rPr>
        <w:t>göstərilməlidir.Sənədi “əvəzinə”sözünü yazmaqla və ya vəzifəsinin adının</w:t>
      </w:r>
    </w:p>
    <w:p w14:paraId="5CAF6A30" w14:textId="77777777" w:rsidR="00292389" w:rsidRDefault="00746908">
      <w:pPr>
        <w:pStyle w:val="a0"/>
      </w:pPr>
      <w:r>
        <w:rPr>
          <w:b/>
          <w:bCs/>
        </w:rPr>
        <w:t>qabaöına xətt çəkməkləimzalamaq qadağandır.</w:t>
      </w:r>
    </w:p>
    <w:p w14:paraId="5089AE05" w14:textId="77777777" w:rsidR="00292389" w:rsidRDefault="00746908">
      <w:pPr>
        <w:pStyle w:val="a0"/>
      </w:pPr>
      <w:r>
        <w:rPr>
          <w:b/>
          <w:bCs/>
        </w:rPr>
        <w:t>Hesabat, teleqram, xəbərdarlıq, töhmət, məqalə, reaklam, sosial şəbəkə mətnləri,</w:t>
      </w:r>
    </w:p>
    <w:p w14:paraId="4CE5D5F3" w14:textId="77777777" w:rsidR="00292389" w:rsidRDefault="00746908">
      <w:pPr>
        <w:pStyle w:val="a0"/>
      </w:pPr>
      <w:r>
        <w:rPr>
          <w:b/>
          <w:bCs/>
        </w:rPr>
        <w:t>anons, bildiriş və s. sənədlərin xüsusiyyətləri.</w:t>
      </w:r>
    </w:p>
    <w:p w14:paraId="284DA6D7" w14:textId="77777777" w:rsidR="00292389" w:rsidRDefault="00746908">
      <w:pPr>
        <w:pStyle w:val="a0"/>
      </w:pPr>
      <w:r>
        <w:rPr>
          <w:b/>
          <w:bCs/>
        </w:rPr>
        <w:t>Hesabat,</w:t>
      </w:r>
    </w:p>
    <w:p w14:paraId="46065E99" w14:textId="77777777" w:rsidR="00292389" w:rsidRDefault="00746908">
      <w:pPr>
        <w:pStyle w:val="a0"/>
      </w:pPr>
      <w:r>
        <w:rPr>
          <w:b/>
          <w:bCs/>
        </w:rPr>
        <w:t>teleqram,</w:t>
      </w:r>
    </w:p>
    <w:p w14:paraId="7D67DAE9" w14:textId="77777777" w:rsidR="00292389" w:rsidRDefault="00746908">
      <w:pPr>
        <w:pStyle w:val="a0"/>
      </w:pPr>
      <w:r>
        <w:rPr>
          <w:b/>
          <w:bCs/>
        </w:rPr>
        <w:t>xəbərdarlıq,</w:t>
      </w:r>
    </w:p>
    <w:p w14:paraId="144619DA" w14:textId="77777777" w:rsidR="00292389" w:rsidRDefault="00746908">
      <w:pPr>
        <w:pStyle w:val="a0"/>
      </w:pPr>
      <w:r>
        <w:rPr>
          <w:b/>
          <w:bCs/>
        </w:rPr>
        <w:t>töhmət,</w:t>
      </w:r>
    </w:p>
    <w:p w14:paraId="605A87C0" w14:textId="77777777" w:rsidR="00292389" w:rsidRDefault="00746908">
      <w:pPr>
        <w:pStyle w:val="a0"/>
      </w:pPr>
      <w:r>
        <w:rPr>
          <w:b/>
          <w:bCs/>
        </w:rPr>
        <w:t>məqalə</w:t>
      </w:r>
    </w:p>
    <w:p w14:paraId="0C16BC80" w14:textId="77777777" w:rsidR="00292389" w:rsidRDefault="00746908">
      <w:pPr>
        <w:pStyle w:val="a0"/>
      </w:pPr>
      <w:r>
        <w:rPr>
          <w:b/>
          <w:bCs/>
        </w:rPr>
        <w:t>reaklam,</w:t>
      </w:r>
    </w:p>
    <w:p w14:paraId="5F4A359E" w14:textId="77777777" w:rsidR="00292389" w:rsidRDefault="00746908">
      <w:pPr>
        <w:pStyle w:val="a0"/>
      </w:pPr>
      <w:r>
        <w:rPr>
          <w:b/>
          <w:bCs/>
        </w:rPr>
        <w:t>sosial şəbəkə mətnləri</w:t>
      </w:r>
    </w:p>
    <w:p w14:paraId="3CF7D44D" w14:textId="77777777" w:rsidR="00292389" w:rsidRDefault="00746908">
      <w:pPr>
        <w:pStyle w:val="a0"/>
      </w:pPr>
      <w:r>
        <w:rPr>
          <w:b/>
          <w:bCs/>
        </w:rPr>
        <w:t>anons</w:t>
      </w:r>
    </w:p>
    <w:p w14:paraId="0A986904" w14:textId="77777777" w:rsidR="00292389" w:rsidRDefault="00746908">
      <w:pPr>
        <w:pStyle w:val="a0"/>
      </w:pPr>
      <w:r>
        <w:rPr>
          <w:b/>
          <w:bCs/>
        </w:rPr>
        <w:t>Bildirişteleqram,Məqalə</w:t>
      </w:r>
    </w:p>
    <w:p w14:paraId="1401662B" w14:textId="77777777" w:rsidR="00292389" w:rsidRDefault="00746908">
      <w:pPr>
        <w:pStyle w:val="a0"/>
      </w:pPr>
      <w:r>
        <w:rPr>
          <w:b/>
          <w:bCs/>
        </w:rPr>
        <w:t>Məcmuə, jurnal və yaqəzetdə kiçik elmi və ya publisistik yazı.Qəzet məqaləsi.</w:t>
      </w:r>
    </w:p>
    <w:p w14:paraId="14B93D71" w14:textId="77777777" w:rsidR="00292389" w:rsidRDefault="00746908">
      <w:pPr>
        <w:pStyle w:val="a0"/>
      </w:pPr>
      <w:r>
        <w:rPr>
          <w:b/>
          <w:bCs/>
        </w:rPr>
        <w:t>Tənqidi məqalə. Baş məqalə.</w:t>
      </w:r>
    </w:p>
    <w:p w14:paraId="2176C5E9" w14:textId="77777777" w:rsidR="00292389" w:rsidRDefault="00746908">
      <w:pPr>
        <w:pStyle w:val="a0"/>
      </w:pPr>
      <w:r>
        <w:rPr>
          <w:b/>
          <w:bCs/>
        </w:rPr>
        <w:t>MƏQALƏNİN STRUKTURU NECƏ QURULMALIDIR?</w:t>
      </w:r>
    </w:p>
    <w:p w14:paraId="6493356A" w14:textId="77777777" w:rsidR="00292389" w:rsidRDefault="00746908">
      <w:pPr>
        <w:pStyle w:val="a0"/>
      </w:pPr>
      <w:r>
        <w:rPr>
          <w:b/>
          <w:bCs/>
        </w:rPr>
        <w:t>Məqalənin ümumi quruluşu aşağıdakı kimi tövsiyə olunur:</w:t>
      </w:r>
    </w:p>
    <w:p w14:paraId="7E74FF11" w14:textId="77777777" w:rsidR="00292389" w:rsidRDefault="00746908">
      <w:pPr>
        <w:pStyle w:val="a0"/>
      </w:pPr>
      <w:r>
        <w:rPr>
          <w:b/>
          <w:bCs/>
        </w:rPr>
        <w:t>1.</w:t>
      </w:r>
    </w:p>
    <w:p w14:paraId="696A2E07" w14:textId="77777777" w:rsidR="00292389" w:rsidRDefault="00746908">
      <w:pPr>
        <w:pStyle w:val="a0"/>
      </w:pPr>
      <w:r>
        <w:rPr>
          <w:b/>
          <w:bCs/>
        </w:rPr>
        <w:t>2.</w:t>
      </w:r>
    </w:p>
    <w:p w14:paraId="2974B051" w14:textId="77777777" w:rsidR="00292389" w:rsidRDefault="00746908">
      <w:pPr>
        <w:pStyle w:val="a0"/>
      </w:pPr>
      <w:r>
        <w:rPr>
          <w:b/>
          <w:bCs/>
        </w:rPr>
        <w:t>3.</w:t>
      </w:r>
    </w:p>
    <w:p w14:paraId="7C9CCADF" w14:textId="77777777" w:rsidR="00292389" w:rsidRDefault="00746908">
      <w:pPr>
        <w:pStyle w:val="a0"/>
      </w:pPr>
      <w:r>
        <w:rPr>
          <w:b/>
          <w:bCs/>
        </w:rPr>
        <w:t>4.</w:t>
      </w:r>
    </w:p>
    <w:p w14:paraId="261FB6BD" w14:textId="77777777" w:rsidR="00292389" w:rsidRDefault="00746908">
      <w:pPr>
        <w:pStyle w:val="a0"/>
      </w:pPr>
      <w:r>
        <w:rPr>
          <w:b/>
          <w:bCs/>
        </w:rPr>
        <w:t>5.</w:t>
      </w:r>
    </w:p>
    <w:p w14:paraId="29B22F87" w14:textId="77777777" w:rsidR="00292389" w:rsidRDefault="00746908">
      <w:pPr>
        <w:pStyle w:val="a0"/>
      </w:pPr>
      <w:r>
        <w:rPr>
          <w:b/>
          <w:bCs/>
        </w:rPr>
        <w:t>Annotasiya</w:t>
      </w:r>
    </w:p>
    <w:p w14:paraId="33D610BB" w14:textId="77777777" w:rsidR="00292389" w:rsidRDefault="00746908">
      <w:pPr>
        <w:pStyle w:val="a0"/>
      </w:pPr>
      <w:r>
        <w:rPr>
          <w:b/>
          <w:bCs/>
        </w:rPr>
        <w:t>Giriş</w:t>
      </w:r>
    </w:p>
    <w:p w14:paraId="364CA2BC" w14:textId="77777777" w:rsidR="00292389" w:rsidRDefault="00746908">
      <w:pPr>
        <w:pStyle w:val="a0"/>
      </w:pPr>
      <w:r>
        <w:rPr>
          <w:b/>
          <w:bCs/>
        </w:rPr>
        <w:t>Təməl hissə</w:t>
      </w:r>
    </w:p>
    <w:p w14:paraId="350BE71B" w14:textId="77777777" w:rsidR="00292389" w:rsidRDefault="00746908">
      <w:pPr>
        <w:pStyle w:val="a0"/>
      </w:pPr>
      <w:r>
        <w:rPr>
          <w:b/>
          <w:bCs/>
        </w:rPr>
        <w:t>İddianın sübutu</w:t>
      </w:r>
    </w:p>
    <w:p w14:paraId="24ADC45D" w14:textId="77777777" w:rsidR="00292389" w:rsidRDefault="00746908">
      <w:pPr>
        <w:pStyle w:val="a0"/>
      </w:pPr>
      <w:r>
        <w:rPr>
          <w:b/>
          <w:bCs/>
        </w:rPr>
        <w:t>Nəticə</w:t>
      </w:r>
    </w:p>
    <w:p w14:paraId="3952D730" w14:textId="77777777" w:rsidR="00292389" w:rsidRDefault="00746908">
      <w:pPr>
        <w:pStyle w:val="a0"/>
      </w:pPr>
      <w:r>
        <w:rPr>
          <w:b/>
          <w:bCs/>
        </w:rPr>
        <w:t>Annotasiya. Bu hissədə yazının əsas aspektləri yekunlaşdırılmalıdır. Belə ki,</w:t>
      </w:r>
    </w:p>
    <w:p w14:paraId="3A161724" w14:textId="77777777" w:rsidR="00292389" w:rsidRDefault="00746908">
      <w:pPr>
        <w:pStyle w:val="a0"/>
      </w:pPr>
      <w:r>
        <w:rPr>
          <w:b/>
          <w:bCs/>
        </w:rPr>
        <w:t>annotasiyada məqalənin digər hissələri haqqında çox qısa, 2-3 cümlədən ibarət</w:t>
      </w:r>
    </w:p>
    <w:p w14:paraId="7C829D96" w14:textId="77777777" w:rsidR="00292389" w:rsidRDefault="00746908">
      <w:pPr>
        <w:pStyle w:val="a0"/>
      </w:pPr>
      <w:r>
        <w:rPr>
          <w:b/>
          <w:bCs/>
        </w:rPr>
        <w:t>məlumat verilməlidir. Adətən, oxucu annotasiyanı oxuduqdan sonra bütün</w:t>
      </w:r>
    </w:p>
    <w:p w14:paraId="39E477B5" w14:textId="77777777" w:rsidR="00292389" w:rsidRDefault="00746908">
      <w:pPr>
        <w:pStyle w:val="a0"/>
      </w:pPr>
      <w:r>
        <w:rPr>
          <w:b/>
          <w:bCs/>
        </w:rPr>
        <w:t>məqaləni oxuyub-oxumayacağı haqqında qərar verir. Bu hissədə uzun təməl</w:t>
      </w:r>
    </w:p>
    <w:p w14:paraId="0CD12A1B" w14:textId="77777777" w:rsidR="00292389" w:rsidRDefault="00746908">
      <w:pPr>
        <w:pStyle w:val="a0"/>
      </w:pPr>
      <w:r>
        <w:rPr>
          <w:b/>
          <w:bCs/>
        </w:rPr>
        <w:t>məlumatlar, natamam cümlələr, oxucunu çaşdıra biləcək abbreviaturalar və hər</w:t>
      </w:r>
    </w:p>
    <w:p w14:paraId="4F490EFF" w14:textId="77777777" w:rsidR="00292389" w:rsidRDefault="00746908">
      <w:pPr>
        <w:pStyle w:val="a0"/>
      </w:pPr>
      <w:r>
        <w:rPr>
          <w:b/>
          <w:bCs/>
        </w:rPr>
        <w:t>hansı cədvəl və ya fiqurlar daxil etməkdən çəkinmək lazımdır.</w:t>
      </w:r>
    </w:p>
    <w:p w14:paraId="40D12786" w14:textId="77777777" w:rsidR="00292389" w:rsidRDefault="00746908">
      <w:pPr>
        <w:pStyle w:val="a0"/>
      </w:pPr>
      <w:r>
        <w:rPr>
          <w:b/>
          <w:bCs/>
        </w:rPr>
        <w:t>Giriş. Oxunaqlı, maraqlı bir giriş sizin məqalənizin uğurlu olması üçün vacib</w:t>
      </w:r>
    </w:p>
    <w:p w14:paraId="32E6262F" w14:textId="77777777" w:rsidR="00292389" w:rsidRDefault="00746908">
      <w:pPr>
        <w:pStyle w:val="a0"/>
      </w:pPr>
      <w:r>
        <w:rPr>
          <w:b/>
          <w:bCs/>
        </w:rPr>
        <w:t>ünsürlərdən biridir. Giriş hissəsinin üç vacib funksiyası var:[1]</w:t>
      </w:r>
    </w:p>
    <w:p w14:paraId="42539F22" w14:textId="77777777" w:rsidR="00292389" w:rsidRDefault="00746908">
      <w:pPr>
        <w:pStyle w:val="a0"/>
      </w:pPr>
      <w:r>
        <w:rPr>
          <w:b/>
          <w:bCs/>
        </w:rPr>
        <w:t>1.</w:t>
      </w:r>
    </w:p>
    <w:p w14:paraId="1D0CAED3" w14:textId="77777777" w:rsidR="00292389" w:rsidRDefault="00746908">
      <w:pPr>
        <w:pStyle w:val="a0"/>
      </w:pPr>
      <w:r>
        <w:rPr>
          <w:b/>
          <w:bCs/>
        </w:rPr>
        <w:t>oxucuları məqalənin davamını oxumağa cəlb edir;bütün məqaləni oxumayanlar üçün əsas iddianızı ümumiləşdirir, nəticədə,</w:t>
      </w:r>
    </w:p>
    <w:p w14:paraId="0A9B9578" w14:textId="77777777" w:rsidR="00292389" w:rsidRDefault="00746908">
      <w:pPr>
        <w:pStyle w:val="a0"/>
      </w:pPr>
      <w:r>
        <w:rPr>
          <w:b/>
          <w:bCs/>
        </w:rPr>
        <w:t>oxucular iddianızın yararlı ola biləcəyi problemlə qarşılaşdıqda məqalənizi</w:t>
      </w:r>
    </w:p>
    <w:p w14:paraId="0DC1D4A5" w14:textId="77777777" w:rsidR="00292389" w:rsidRDefault="00746908">
      <w:pPr>
        <w:pStyle w:val="a0"/>
      </w:pPr>
      <w:r>
        <w:rPr>
          <w:b/>
          <w:bCs/>
        </w:rPr>
        <w:t>xatırlayaraq oxumaq üçün geri dönürlər;</w:t>
      </w:r>
    </w:p>
    <w:p w14:paraId="60076C52" w14:textId="77777777" w:rsidR="00292389" w:rsidRDefault="00746908">
      <w:pPr>
        <w:pStyle w:val="a0"/>
      </w:pPr>
      <w:r>
        <w:rPr>
          <w:b/>
          <w:bCs/>
        </w:rPr>
        <w:t>oxuyacaq olanlar üçün növbəti hissələri şərh edən ümumi bir düşüncə</w:t>
      </w:r>
    </w:p>
    <w:p w14:paraId="17D37057" w14:textId="77777777" w:rsidR="00292389" w:rsidRDefault="00746908">
      <w:pPr>
        <w:pStyle w:val="a0"/>
      </w:pPr>
      <w:r>
        <w:rPr>
          <w:b/>
          <w:bCs/>
        </w:rPr>
        <w:t>3.</w:t>
      </w:r>
    </w:p>
    <w:p w14:paraId="25897853" w14:textId="77777777" w:rsidR="00292389" w:rsidRDefault="00746908">
      <w:pPr>
        <w:pStyle w:val="a0"/>
      </w:pPr>
      <w:r>
        <w:rPr>
          <w:b/>
          <w:bCs/>
        </w:rPr>
        <w:t>formalaşdırır.</w:t>
      </w:r>
    </w:p>
    <w:p w14:paraId="25D9BCE7" w14:textId="77777777" w:rsidR="00292389" w:rsidRDefault="00746908">
      <w:pPr>
        <w:pStyle w:val="a0"/>
      </w:pPr>
      <w:r>
        <w:rPr>
          <w:b/>
          <w:bCs/>
        </w:rPr>
        <w:t>2.</w:t>
      </w:r>
    </w:p>
    <w:p w14:paraId="2D30BEF7" w14:textId="77777777" w:rsidR="00292389" w:rsidRDefault="00746908">
      <w:pPr>
        <w:pStyle w:val="a0"/>
      </w:pPr>
      <w:r>
        <w:rPr>
          <w:b/>
          <w:bCs/>
        </w:rPr>
        <w:t>Bu məqsədlərə nail olmaq üçün giriş hissəsi mütləq aşağıdakıları özündə ehtiva</w:t>
      </w:r>
    </w:p>
    <w:p w14:paraId="421AC36D" w14:textId="77777777" w:rsidR="00292389" w:rsidRDefault="00746908">
      <w:pPr>
        <w:pStyle w:val="a0"/>
      </w:pPr>
      <w:r>
        <w:rPr>
          <w:b/>
          <w:bCs/>
        </w:rPr>
        <w:t>etməlidir:</w:t>
      </w:r>
    </w:p>
    <w:p w14:paraId="17C80132" w14:textId="77777777" w:rsidR="00292389" w:rsidRDefault="00746908">
      <w:pPr>
        <w:pStyle w:val="a0"/>
      </w:pPr>
      <w:r>
        <w:rPr>
          <w:b/>
          <w:bCs/>
        </w:rPr>
        <w:t>1.</w:t>
      </w:r>
    </w:p>
    <w:p w14:paraId="6EE29169" w14:textId="77777777" w:rsidR="00292389" w:rsidRDefault="00746908">
      <w:pPr>
        <w:pStyle w:val="a0"/>
      </w:pPr>
      <w:r>
        <w:rPr>
          <w:b/>
          <w:bCs/>
        </w:rPr>
        <w:t>2.</w:t>
      </w:r>
    </w:p>
    <w:p w14:paraId="04F15678" w14:textId="77777777" w:rsidR="00292389" w:rsidRDefault="00746908">
      <w:pPr>
        <w:pStyle w:val="a0"/>
      </w:pPr>
      <w:r>
        <w:rPr>
          <w:b/>
          <w:bCs/>
        </w:rPr>
        <w:t>3.</w:t>
      </w:r>
    </w:p>
    <w:p w14:paraId="398EEDAB" w14:textId="77777777" w:rsidR="00292389" w:rsidRDefault="00746908">
      <w:pPr>
        <w:pStyle w:val="a0"/>
      </w:pPr>
      <w:r>
        <w:rPr>
          <w:b/>
          <w:bCs/>
        </w:rPr>
        <w:t>4.</w:t>
      </w:r>
    </w:p>
    <w:p w14:paraId="3B409C2D" w14:textId="77777777" w:rsidR="00292389" w:rsidRDefault="00746908">
      <w:pPr>
        <w:pStyle w:val="a0"/>
      </w:pPr>
      <w:r>
        <w:rPr>
          <w:b/>
          <w:bCs/>
        </w:rPr>
        <w:t>konkret şəkildə bir problemin olduğunu göstərməli;</w:t>
      </w:r>
    </w:p>
    <w:p w14:paraId="38B44922" w14:textId="77777777" w:rsidR="00292389" w:rsidRDefault="00746908">
      <w:pPr>
        <w:pStyle w:val="a0"/>
      </w:pPr>
      <w:r>
        <w:rPr>
          <w:b/>
          <w:bCs/>
        </w:rPr>
        <w:t>iddianı bildirməli;</w:t>
      </w:r>
    </w:p>
    <w:p w14:paraId="77666E92" w14:textId="77777777" w:rsidR="00292389" w:rsidRDefault="00746908">
      <w:pPr>
        <w:pStyle w:val="a0"/>
      </w:pPr>
      <w:r>
        <w:rPr>
          <w:b/>
          <w:bCs/>
        </w:rPr>
        <w:t>problemi əks etdirməli;</w:t>
      </w:r>
    </w:p>
    <w:p w14:paraId="2FACD359" w14:textId="77777777" w:rsidR="00292389" w:rsidRDefault="00746908">
      <w:pPr>
        <w:pStyle w:val="a0"/>
      </w:pPr>
      <w:r>
        <w:rPr>
          <w:b/>
          <w:bCs/>
        </w:rPr>
        <w:t>bütün bunları cəld və inandırıcı şəkildə etməlidir</w:t>
      </w:r>
    </w:p>
    <w:p w14:paraId="1434BE00" w14:textId="77777777" w:rsidR="00292389" w:rsidRDefault="00746908">
      <w:pPr>
        <w:pStyle w:val="a0"/>
      </w:pPr>
      <w:r>
        <w:rPr>
          <w:b/>
          <w:bCs/>
        </w:rPr>
        <w:t>Məqalənizin giriş hissəsi elə yazılmalıdır ki, oxucunu məqalənin qalan hissələrini</w:t>
      </w:r>
    </w:p>
    <w:p w14:paraId="4669B01C" w14:textId="77777777" w:rsidR="00292389" w:rsidRDefault="00746908">
      <w:pPr>
        <w:pStyle w:val="a0"/>
      </w:pPr>
      <w:r>
        <w:rPr>
          <w:b/>
          <w:bCs/>
        </w:rPr>
        <w:t>də oxumağa vadar etsin. Buna nail olmağın ən yaxşı yolu giriş hissəsində oxucunu</w:t>
      </w:r>
    </w:p>
    <w:p w14:paraId="5F95FF28" w14:textId="77777777" w:rsidR="00292389" w:rsidRDefault="00746908">
      <w:pPr>
        <w:pStyle w:val="a0"/>
      </w:pPr>
      <w:r>
        <w:rPr>
          <w:b/>
          <w:bCs/>
        </w:rPr>
        <w:t>olduqca vacib, maraqlı və həll edilməli olan problemin mövcud olduğuna</w:t>
      </w:r>
    </w:p>
    <w:p w14:paraId="186A8B55" w14:textId="77777777" w:rsidR="00292389" w:rsidRDefault="00746908">
      <w:pPr>
        <w:pStyle w:val="a0"/>
      </w:pPr>
      <w:r>
        <w:rPr>
          <w:b/>
          <w:bCs/>
        </w:rPr>
        <w:t>inandırmaqdır. Giriş qısa, sadə, aydın və oxucunu daha çox oxumağa təşviq edəcək</w:t>
      </w:r>
    </w:p>
    <w:p w14:paraId="4A7001A3" w14:textId="77777777" w:rsidR="00292389" w:rsidRDefault="00746908">
      <w:pPr>
        <w:pStyle w:val="a0"/>
      </w:pPr>
      <w:r>
        <w:rPr>
          <w:b/>
          <w:bCs/>
        </w:rPr>
        <w:t>şəkildə olmalıdır.</w:t>
      </w:r>
    </w:p>
    <w:p w14:paraId="45FBA82D" w14:textId="77777777" w:rsidR="00292389" w:rsidRDefault="00746908">
      <w:pPr>
        <w:pStyle w:val="a0"/>
      </w:pPr>
      <w:r>
        <w:rPr>
          <w:b/>
          <w:bCs/>
        </w:rPr>
        <w:t>Təməl hissə. Məqalənin girişdən sonrakı hissəsi “təməl hissə” adlanır. Bu hissədə</w:t>
      </w:r>
    </w:p>
    <w:p w14:paraId="626F97A5" w14:textId="77777777" w:rsidR="00292389" w:rsidRDefault="00746908">
      <w:pPr>
        <w:pStyle w:val="a0"/>
      </w:pPr>
      <w:r>
        <w:rPr>
          <w:b/>
          <w:bCs/>
        </w:rPr>
        <w:t>mümkün olduğu qədər vacib faktların və qaydaların üzərində fokuslanmağınız</w:t>
      </w:r>
    </w:p>
    <w:p w14:paraId="6E1971DA" w14:textId="77777777" w:rsidR="00292389" w:rsidRDefault="00746908">
      <w:pPr>
        <w:pStyle w:val="a0"/>
      </w:pPr>
      <w:r>
        <w:rPr>
          <w:b/>
          <w:bCs/>
        </w:rPr>
        <w:t>lazımdır. Təməl hissədə əsas məqsəd iddianızın sübut olunması üçün lazımi olan</w:t>
      </w:r>
    </w:p>
    <w:p w14:paraId="61319B06" w14:textId="77777777" w:rsidR="00292389" w:rsidRDefault="00746908">
      <w:pPr>
        <w:pStyle w:val="a0"/>
      </w:pPr>
      <w:r>
        <w:rPr>
          <w:b/>
          <w:bCs/>
        </w:rPr>
        <w:t>baza informasiyaları oxuyucuya ötürməkdir. Siz iddianızı dəqiq faktlar və hüquqi</w:t>
      </w:r>
    </w:p>
    <w:p w14:paraId="4715257F" w14:textId="77777777" w:rsidR="00292389" w:rsidRDefault="00746908">
      <w:pPr>
        <w:pStyle w:val="a0"/>
      </w:pPr>
      <w:r>
        <w:rPr>
          <w:b/>
          <w:bCs/>
        </w:rPr>
        <w:t>mühakimələr olmadan sübut edə bilməyəcəksiniz, lakin bunu mümkün qədər qısa</w:t>
      </w:r>
    </w:p>
    <w:p w14:paraId="114C5DB2" w14:textId="77777777" w:rsidR="00292389" w:rsidRDefault="00746908">
      <w:pPr>
        <w:pStyle w:val="a0"/>
      </w:pPr>
      <w:r>
        <w:rPr>
          <w:b/>
          <w:bCs/>
        </w:rPr>
        <w:t>və aydın şəkildə etməyə çalışın</w:t>
      </w:r>
    </w:p>
    <w:p w14:paraId="39B32000" w14:textId="77777777" w:rsidR="00292389" w:rsidRDefault="00746908">
      <w:pPr>
        <w:pStyle w:val="a0"/>
      </w:pPr>
      <w:r>
        <w:rPr>
          <w:b/>
          <w:bCs/>
        </w:rPr>
        <w:t>İddianın sübutu. Hər şeydən əvvəl sizin iddianız yeni, qeyri-aşkar və faydalı</w:t>
      </w:r>
    </w:p>
    <w:p w14:paraId="27DF6B88" w14:textId="77777777" w:rsidR="00292389" w:rsidRDefault="00746908">
      <w:pPr>
        <w:pStyle w:val="a0"/>
      </w:pPr>
      <w:r>
        <w:rPr>
          <w:b/>
          <w:bCs/>
        </w:rPr>
        <w:t>olmalıdır. Bundan əlavə, müvafiq hissəni yazarkən bir sıra nüanslara diqqət</w:t>
      </w:r>
    </w:p>
    <w:p w14:paraId="412CF77B" w14:textId="77777777" w:rsidR="00292389" w:rsidRDefault="00746908">
      <w:pPr>
        <w:pStyle w:val="a0"/>
      </w:pPr>
      <w:r>
        <w:rPr>
          <w:b/>
          <w:bCs/>
        </w:rPr>
        <w:t>yetirməlisiniz. İlk öncə, konkret olun. Təkrarçılıqdan və ifrat ümumilikdən qaçının.</w:t>
      </w:r>
    </w:p>
    <w:p w14:paraId="751EF090" w14:textId="77777777" w:rsidR="00292389" w:rsidRDefault="00746908">
      <w:pPr>
        <w:pStyle w:val="a0"/>
      </w:pPr>
      <w:r>
        <w:rPr>
          <w:b/>
          <w:bCs/>
        </w:rPr>
        <w:t>Arqumentinizi real nümunələrlə, məsələn, real kazuslardan konkret nümunələrlə</w:t>
      </w:r>
    </w:p>
    <w:p w14:paraId="3EFFBE12" w14:textId="77777777" w:rsidR="00292389" w:rsidRDefault="00746908">
      <w:pPr>
        <w:pStyle w:val="a0"/>
      </w:pPr>
      <w:r>
        <w:rPr>
          <w:b/>
          <w:bCs/>
        </w:rPr>
        <w:t>gücləndirin. Bu sizin fikrinizi oxucuya daha aydın çatdırmağa və sizin də öz</w:t>
      </w:r>
    </w:p>
    <w:p w14:paraId="742B98D2" w14:textId="77777777" w:rsidR="00292389" w:rsidRDefault="00746908">
      <w:pPr>
        <w:pStyle w:val="a0"/>
      </w:pPr>
      <w:r>
        <w:rPr>
          <w:b/>
          <w:bCs/>
        </w:rPr>
        <w:t>fikrinizi daha yaxşı anlamağınıza kömək edəcək.</w:t>
      </w:r>
    </w:p>
    <w:p w14:paraId="479299CA" w14:textId="77777777" w:rsidR="00292389" w:rsidRDefault="00746908">
      <w:pPr>
        <w:pStyle w:val="a0"/>
      </w:pPr>
      <w:r>
        <w:rPr>
          <w:b/>
          <w:bCs/>
        </w:rPr>
        <w:t>Nəticə hissəsində iddianızı qısaca yekunlaşdırmalısınız. Annotasiya və giriş</w:t>
      </w:r>
    </w:p>
    <w:p w14:paraId="5E22AAA1" w14:textId="77777777" w:rsidR="00292389" w:rsidRDefault="00746908">
      <w:pPr>
        <w:pStyle w:val="a0"/>
      </w:pPr>
      <w:r>
        <w:rPr>
          <w:b/>
          <w:bCs/>
        </w:rPr>
        <w:t>hissələrində qoyulan sualların cavabının nəticə hissəsində öz əksini tapdığından</w:t>
      </w:r>
    </w:p>
    <w:p w14:paraId="72F8D0EE" w14:textId="77777777" w:rsidR="00292389" w:rsidRDefault="00746908">
      <w:pPr>
        <w:pStyle w:val="a0"/>
      </w:pPr>
      <w:r>
        <w:rPr>
          <w:b/>
          <w:bCs/>
        </w:rPr>
        <w:t>əmin olun. Əks təqdirdə məqalənizin tamlığı pozulacaq və oxucu məqaləni</w:t>
      </w:r>
    </w:p>
    <w:p w14:paraId="4E74309F" w14:textId="77777777" w:rsidR="00292389" w:rsidRDefault="00746908">
      <w:pPr>
        <w:pStyle w:val="a0"/>
      </w:pPr>
      <w:r>
        <w:rPr>
          <w:b/>
          <w:bCs/>
        </w:rPr>
        <w:t>anlamaqda çətinlik çəkəcək.</w:t>
      </w:r>
    </w:p>
    <w:p w14:paraId="5A7A2ED5" w14:textId="77777777" w:rsidR="00292389" w:rsidRDefault="00746908">
      <w:pPr>
        <w:pStyle w:val="a0"/>
      </w:pPr>
      <w:r>
        <w:rPr>
          <w:b/>
          <w:bCs/>
        </w:rPr>
        <w:t>MƏQALƏNİN STRUKTURU QURULARKƏN ƏN ÇOX YOLVERİLƏN</w:t>
      </w:r>
    </w:p>
    <w:p w14:paraId="1C6390E0" w14:textId="77777777" w:rsidR="00292389" w:rsidRDefault="00746908">
      <w:pPr>
        <w:pStyle w:val="a0"/>
      </w:pPr>
      <w:r>
        <w:rPr>
          <w:b/>
          <w:bCs/>
        </w:rPr>
        <w:t>SƏHVLƏR HANSILARDIR?</w:t>
      </w:r>
    </w:p>
    <w:p w14:paraId="32B99FA4" w14:textId="77777777" w:rsidR="00292389" w:rsidRDefault="00746908">
      <w:pPr>
        <w:pStyle w:val="a0"/>
      </w:pPr>
      <w:r>
        <w:rPr>
          <w:b/>
          <w:bCs/>
        </w:rPr>
        <w:t>Annotasiya və giriş oxuculara məqaləni oxumağa davam edib-etməmək haqqında</w:t>
      </w:r>
    </w:p>
    <w:p w14:paraId="162E2E3F" w14:textId="77777777" w:rsidR="00292389" w:rsidRDefault="00746908">
      <w:pPr>
        <w:pStyle w:val="a0"/>
      </w:pPr>
      <w:r>
        <w:rPr>
          <w:b/>
          <w:bCs/>
        </w:rPr>
        <w:t>qərar verməyə kömək edən hissələrdir. Bundan əlavə, bəzi məqamlarda yazınızın</w:t>
      </w:r>
    </w:p>
    <w:p w14:paraId="04B0EE4C" w14:textId="77777777" w:rsidR="00292389" w:rsidRDefault="00746908">
      <w:pPr>
        <w:pStyle w:val="a0"/>
      </w:pPr>
      <w:r>
        <w:rPr>
          <w:b/>
          <w:bCs/>
        </w:rPr>
        <w:t>yalnız annotasiya hissəsi müvafiq axtarış saytlarında dərc oluna bilər. Məqalənin</w:t>
      </w:r>
    </w:p>
    <w:p w14:paraId="12B2910F" w14:textId="77777777" w:rsidR="00292389" w:rsidRDefault="00746908">
      <w:pPr>
        <w:pStyle w:val="a0"/>
      </w:pPr>
      <w:r>
        <w:rPr>
          <w:b/>
          <w:bCs/>
        </w:rPr>
        <w:t>strukturu formalaşdırılarkən ən çox yolverilən səhvlərdən biri annotasiya və giriş</w:t>
      </w:r>
    </w:p>
    <w:p w14:paraId="6773AFCF" w14:textId="77777777" w:rsidR="00292389" w:rsidRDefault="00746908">
      <w:pPr>
        <w:pStyle w:val="a0"/>
      </w:pPr>
      <w:r>
        <w:rPr>
          <w:b/>
          <w:bCs/>
        </w:rPr>
        <w:t>hissələrində olduqca mürəkkəb və termin dolu cümlələrdən istifadə olunmasıdır.Bəzi müəlliflər düşünürlər ki, onların yazıları nə qədər mürəkkəb olsa, bu yazının</w:t>
      </w:r>
    </w:p>
    <w:p w14:paraId="5C2C7D5A" w14:textId="77777777" w:rsidR="00292389" w:rsidRDefault="00746908">
      <w:pPr>
        <w:pStyle w:val="a0"/>
      </w:pPr>
      <w:r>
        <w:rPr>
          <w:b/>
          <w:bCs/>
        </w:rPr>
        <w:t>bir o qədər professional olduğunu göstərir. Lakin bu yanlış yanaşmadır. Müvafiq</w:t>
      </w:r>
    </w:p>
    <w:p w14:paraId="31D1C7C7" w14:textId="77777777" w:rsidR="00292389" w:rsidRDefault="00746908">
      <w:pPr>
        <w:pStyle w:val="a0"/>
      </w:pPr>
      <w:r>
        <w:rPr>
          <w:b/>
          <w:bCs/>
        </w:rPr>
        <w:t>hissələr oxucuların yazınızı oxuyub-oxumayacağı kimi mühim bir məsələni həll</w:t>
      </w:r>
    </w:p>
    <w:p w14:paraId="57E9EE37" w14:textId="77777777" w:rsidR="00292389" w:rsidRDefault="00746908">
      <w:pPr>
        <w:pStyle w:val="a0"/>
      </w:pPr>
      <w:r>
        <w:rPr>
          <w:b/>
          <w:bCs/>
        </w:rPr>
        <w:t>edir. Odur ki, oxucunuzun işini çətinləşdirməyin və bu hissələrin mümkün olduğu</w:t>
      </w:r>
    </w:p>
    <w:p w14:paraId="4464946A" w14:textId="77777777" w:rsidR="00292389" w:rsidRDefault="00746908">
      <w:pPr>
        <w:pStyle w:val="a0"/>
      </w:pPr>
      <w:r>
        <w:rPr>
          <w:b/>
          <w:bCs/>
        </w:rPr>
        <w:t>qədər sadə və konkret yazılmasına səy göstərin.</w:t>
      </w:r>
    </w:p>
    <w:p w14:paraId="619E7794" w14:textId="77777777" w:rsidR="00292389" w:rsidRDefault="00746908">
      <w:pPr>
        <w:pStyle w:val="a0"/>
      </w:pPr>
      <w:r>
        <w:rPr>
          <w:b/>
          <w:bCs/>
        </w:rPr>
        <w:t>Arqumentinizlə bağlı bir sıra çətinliklərlə üzləşə bilərsiniz. Müəlliflərin ən çox</w:t>
      </w:r>
    </w:p>
    <w:p w14:paraId="175E5723" w14:textId="77777777" w:rsidR="00292389" w:rsidRDefault="00746908">
      <w:pPr>
        <w:pStyle w:val="a0"/>
      </w:pPr>
      <w:r>
        <w:rPr>
          <w:b/>
          <w:bCs/>
        </w:rPr>
        <w:t>yolverdikləri səhvlərdən bir digəri də bu çətinlikləri oxucudan gizlətməyə</w:t>
      </w:r>
    </w:p>
    <w:p w14:paraId="1941A28C" w14:textId="77777777" w:rsidR="00292389" w:rsidRDefault="00746908">
      <w:pPr>
        <w:pStyle w:val="a0"/>
      </w:pPr>
      <w:r>
        <w:rPr>
          <w:b/>
          <w:bCs/>
        </w:rPr>
        <w:t>çalışmaqdır. Problemləri üstünlüklərə çevirin. Arqumentinizin problemlərini</w:t>
      </w:r>
    </w:p>
    <w:p w14:paraId="06059D9E" w14:textId="77777777" w:rsidR="00292389" w:rsidRDefault="00746908">
      <w:pPr>
        <w:pStyle w:val="a0"/>
      </w:pPr>
      <w:r>
        <w:rPr>
          <w:b/>
          <w:bCs/>
        </w:rPr>
        <w:t>gizlətməkdənsə, onlarla üzləşin. Oxucunuza qarşı daima dürüst olun. Çətinlikləri</w:t>
      </w:r>
    </w:p>
    <w:p w14:paraId="207C7830" w14:textId="77777777" w:rsidR="00292389" w:rsidRDefault="00746908">
      <w:pPr>
        <w:pStyle w:val="a0"/>
      </w:pPr>
      <w:r>
        <w:rPr>
          <w:b/>
          <w:bCs/>
        </w:rPr>
        <w:t>təsvir etmək iddianızın daha da detallaşdırılmış formaya düşməsinə səbəb olacaq.</w:t>
      </w:r>
    </w:p>
    <w:p w14:paraId="621B8F58" w14:textId="77777777" w:rsidR="00292389" w:rsidRDefault="00746908">
      <w:pPr>
        <w:pStyle w:val="a0"/>
      </w:pPr>
      <w:r>
        <w:rPr>
          <w:b/>
          <w:bCs/>
        </w:rPr>
        <w:t>Eyni zamanda bu, gördüyünüz iş barəsində özünüzü rahat hiss etməyinizə kömək</w:t>
      </w:r>
    </w:p>
    <w:p w14:paraId="56570EDD" w14:textId="77777777" w:rsidR="00292389" w:rsidRDefault="00746908">
      <w:pPr>
        <w:pStyle w:val="a0"/>
      </w:pPr>
      <w:r>
        <w:rPr>
          <w:b/>
          <w:bCs/>
        </w:rPr>
        <w:t>edəcək.</w:t>
      </w:r>
    </w:p>
    <w:p w14:paraId="64E223B4" w14:textId="77777777" w:rsidR="00292389" w:rsidRDefault="00746908">
      <w:pPr>
        <w:pStyle w:val="a0"/>
      </w:pPr>
      <w:r>
        <w:rPr>
          <w:b/>
          <w:bCs/>
        </w:rPr>
        <w:t>Nəticə hissəsini həddindən artıq uzun yazmaq yolverilən səhvlərdən bir digəridir.</w:t>
      </w:r>
    </w:p>
    <w:p w14:paraId="52808E0D" w14:textId="77777777" w:rsidR="00292389" w:rsidRDefault="00746908">
      <w:pPr>
        <w:pStyle w:val="a0"/>
      </w:pPr>
      <w:r>
        <w:rPr>
          <w:b/>
          <w:bCs/>
        </w:rPr>
        <w:t>Müvafiq hissə sizin mövzu ilə bağlı son sözünüzü çatdıra biləcəyiniz hissədir.</w:t>
      </w:r>
    </w:p>
    <w:p w14:paraId="28D66483" w14:textId="77777777" w:rsidR="00292389" w:rsidRDefault="00746908">
      <w:pPr>
        <w:pStyle w:val="a0"/>
      </w:pPr>
      <w:r>
        <w:rPr>
          <w:b/>
          <w:bCs/>
        </w:rPr>
        <w:t>Burada siz həmçinin məqalədə qoyulmuş problemin həllinə yönəlmiş təkliflərinizi</w:t>
      </w:r>
    </w:p>
    <w:p w14:paraId="43DABC9F" w14:textId="77777777" w:rsidR="00292389" w:rsidRDefault="00746908">
      <w:pPr>
        <w:pStyle w:val="a0"/>
      </w:pPr>
      <w:r>
        <w:rPr>
          <w:b/>
          <w:bCs/>
        </w:rPr>
        <w:t>də verə bilərsiniz. Düzgün qurulmuş nəticə oxucuda xoş təəssürat bağışlamağınıza</w:t>
      </w:r>
    </w:p>
    <w:p w14:paraId="39830118" w14:textId="77777777" w:rsidR="00292389" w:rsidRDefault="00746908">
      <w:pPr>
        <w:pStyle w:val="a0"/>
      </w:pPr>
      <w:r>
        <w:rPr>
          <w:b/>
          <w:bCs/>
        </w:rPr>
        <w:t>yardımçı olacaqdır.</w:t>
      </w:r>
    </w:p>
    <w:p w14:paraId="71CDCDAF" w14:textId="77777777" w:rsidR="00292389" w:rsidRDefault="00746908">
      <w:pPr>
        <w:pStyle w:val="a0"/>
      </w:pPr>
      <w:r>
        <w:rPr>
          <w:b/>
          <w:bCs/>
        </w:rPr>
        <w:t>NƏTİCƏ</w:t>
      </w:r>
    </w:p>
    <w:p w14:paraId="7F5895DA" w14:textId="77777777" w:rsidR="00292389" w:rsidRDefault="00746908">
      <w:pPr>
        <w:pStyle w:val="a0"/>
      </w:pPr>
      <w:r>
        <w:rPr>
          <w:b/>
          <w:bCs/>
        </w:rPr>
        <w:t>Hüquq məqaləsi yazarkən diqqət yetirilməli olan ən mühim və başlıca</w:t>
      </w:r>
    </w:p>
    <w:p w14:paraId="0479BFF7" w14:textId="77777777" w:rsidR="00292389" w:rsidRDefault="00746908">
      <w:pPr>
        <w:pStyle w:val="a0"/>
      </w:pPr>
      <w:r>
        <w:rPr>
          <w:b/>
          <w:bCs/>
        </w:rPr>
        <w:t>məqamlardan biri də düzgün strukturun formalaşdırılmasıdır. Bunun üçün yazının</w:t>
      </w:r>
    </w:p>
    <w:p w14:paraId="4DC60C45" w14:textId="77777777" w:rsidR="00292389" w:rsidRDefault="00746908">
      <w:pPr>
        <w:pStyle w:val="a0"/>
      </w:pPr>
      <w:r>
        <w:rPr>
          <w:b/>
          <w:bCs/>
        </w:rPr>
        <w:t>strukturunu formalaşdırarkən qarışıqlıq və mürəkkəblikdən çəkinməyə çalışın. Bu</w:t>
      </w:r>
    </w:p>
    <w:p w14:paraId="41D18CFB" w14:textId="77777777" w:rsidR="00292389" w:rsidRDefault="00746908">
      <w:pPr>
        <w:pStyle w:val="a0"/>
      </w:pPr>
      <w:r>
        <w:rPr>
          <w:b/>
          <w:bCs/>
        </w:rPr>
        <w:t>zaman hər şeyin planlı qurulduğundan əmin olun. Planlı işləmək, həm də vaxtınıza</w:t>
      </w:r>
    </w:p>
    <w:p w14:paraId="1F1A51D3" w14:textId="77777777" w:rsidR="00292389" w:rsidRDefault="00746908">
      <w:pPr>
        <w:pStyle w:val="a0"/>
      </w:pPr>
      <w:r>
        <w:rPr>
          <w:b/>
          <w:bCs/>
        </w:rPr>
        <w:t>qənaət etməyinizə kömək edəcəkdir.</w:t>
      </w:r>
    </w:p>
    <w:p w14:paraId="4FC1E0EC" w14:textId="77777777" w:rsidR="00292389" w:rsidRDefault="00746908">
      <w:pPr>
        <w:pStyle w:val="a0"/>
      </w:pPr>
      <w:r>
        <w:rPr>
          <w:b/>
          <w:bCs/>
        </w:rPr>
        <w:t>Anons – mətbuat, tele-radio kompaniyalar bizim üçün hazırladıqları əsas və</w:t>
      </w:r>
    </w:p>
    <w:p w14:paraId="5BDE8C55" w14:textId="77777777" w:rsidR="00292389" w:rsidRDefault="00746908">
      <w:pPr>
        <w:pStyle w:val="a0"/>
      </w:pPr>
      <w:r>
        <w:rPr>
          <w:b/>
          <w:bCs/>
        </w:rPr>
        <w:t>maraqlı hadisələrin elanıdır.</w:t>
      </w:r>
    </w:p>
    <w:p w14:paraId="03BA877A" w14:textId="77777777" w:rsidR="00292389" w:rsidRDefault="00746908">
      <w:pPr>
        <w:pStyle w:val="a0"/>
      </w:pPr>
      <w:r>
        <w:rPr>
          <w:b/>
          <w:bCs/>
        </w:rPr>
        <w:t>"İzləyin", "Bu günkü efirdə dinləyin", "Növbəti sayda oxuyacaqsınız" - bunlar</w:t>
      </w:r>
    </w:p>
    <w:p w14:paraId="25EC0AB2" w14:textId="77777777" w:rsidR="00292389" w:rsidRDefault="00746908">
      <w:pPr>
        <w:pStyle w:val="a0"/>
      </w:pPr>
      <w:r>
        <w:rPr>
          <w:b/>
          <w:bCs/>
        </w:rPr>
        <w:t>anonsun müxtəlif formalarıdır. Anons Jurnallar gələcək sayda gedəcək ən maraqlı</w:t>
      </w:r>
    </w:p>
    <w:p w14:paraId="6B630B0E" w14:textId="77777777" w:rsidR="00292389" w:rsidRDefault="00746908">
      <w:pPr>
        <w:pStyle w:val="a0"/>
      </w:pPr>
      <w:r>
        <w:rPr>
          <w:b/>
          <w:bCs/>
        </w:rPr>
        <w:t>xəbərlərin xülasəsinə yer ayıra bilər. Qəzetlər də, heç də onlardan geri qalmır. Bir</w:t>
      </w:r>
    </w:p>
    <w:p w14:paraId="51AC015C" w14:textId="77777777" w:rsidR="00292389" w:rsidRDefault="00746908">
      <w:pPr>
        <w:pStyle w:val="a0"/>
      </w:pPr>
      <w:r>
        <w:rPr>
          <w:b/>
          <w:bCs/>
        </w:rPr>
        <w:t>qayda olaraq anonslar qısa şəkildə verilir: tele-radiolarda anonslar təxminən 30</w:t>
      </w:r>
    </w:p>
    <w:p w14:paraId="4EBD0834" w14:textId="77777777" w:rsidR="00292389" w:rsidRDefault="00746908">
      <w:pPr>
        <w:pStyle w:val="a0"/>
      </w:pPr>
      <w:r>
        <w:rPr>
          <w:b/>
          <w:bCs/>
        </w:rPr>
        <w:t>saniyə çəkir. Qısa bir vaxt ərzində böyük bacarıq və istedad tələb olunur ki, bizləri</w:t>
      </w:r>
    </w:p>
    <w:p w14:paraId="44F08E4E" w14:textId="77777777" w:rsidR="00292389" w:rsidRDefault="00746908">
      <w:pPr>
        <w:pStyle w:val="a0"/>
      </w:pPr>
      <w:r>
        <w:rPr>
          <w:b/>
          <w:bCs/>
        </w:rPr>
        <w:t>anonslarda gedən verilişlərə baxmağa inandıra bilsinlər.</w:t>
      </w:r>
    </w:p>
    <w:p w14:paraId="5B9010E3" w14:textId="77777777" w:rsidR="00292389" w:rsidRDefault="00292389">
      <w:pPr>
        <w:pStyle w:val="a0"/>
      </w:pPr>
    </w:p>
    <w:p w14:paraId="40E4CA67" w14:textId="77777777" w:rsidR="00292389" w:rsidRDefault="00292389">
      <w:pPr>
        <w:pStyle w:val="a0"/>
      </w:pPr>
    </w:p>
    <w:p w14:paraId="2435A783" w14:textId="77777777" w:rsidR="00292389" w:rsidRDefault="00292389">
      <w:pPr>
        <w:pStyle w:val="a0"/>
      </w:pPr>
    </w:p>
    <w:p w14:paraId="39681B1E" w14:textId="77777777" w:rsidR="00292389" w:rsidRDefault="00746908">
      <w:pPr>
        <w:pStyle w:val="a0"/>
      </w:pPr>
      <w:r>
        <w:rPr>
          <w:b/>
          <w:bCs/>
        </w:rPr>
        <w:t>Mövzu 9: Akademik kommunikasiyada dinləmə mədəniyyəti, söhbətə</w:t>
      </w:r>
    </w:p>
    <w:p w14:paraId="69E50F29" w14:textId="77777777" w:rsidR="00292389" w:rsidRDefault="00746908">
      <w:pPr>
        <w:pStyle w:val="a0"/>
      </w:pPr>
      <w:r>
        <w:rPr>
          <w:b/>
          <w:bCs/>
        </w:rPr>
        <w:t>qoşulma, söhbətdən ayrılma, sual vermə, təkzib etmə və qeydlərin</w:t>
      </w:r>
    </w:p>
    <w:p w14:paraId="138379C1" w14:textId="77777777" w:rsidR="00292389" w:rsidRDefault="00746908">
      <w:pPr>
        <w:pStyle w:val="a0"/>
      </w:pPr>
      <w:r>
        <w:rPr>
          <w:b/>
          <w:bCs/>
        </w:rPr>
        <w:t>götürülməsi</w:t>
      </w:r>
    </w:p>
    <w:p w14:paraId="35E29D22" w14:textId="77777777" w:rsidR="00292389" w:rsidRDefault="00746908">
      <w:pPr>
        <w:pStyle w:val="a0"/>
      </w:pPr>
      <w:r>
        <w:rPr>
          <w:b/>
          <w:bCs/>
        </w:rPr>
        <w:t>İcmal:</w:t>
      </w:r>
    </w:p>
    <w:p w14:paraId="51B2E7C9" w14:textId="77777777" w:rsidR="00292389" w:rsidRDefault="00746908">
      <w:pPr>
        <w:pStyle w:val="a0"/>
      </w:pPr>
      <w:r>
        <w:rPr>
          <w:b/>
          <w:bCs/>
        </w:rPr>
        <w:t>1. Dinlədiyi nitqdə əsas məqamları təyin etmə.2. Dinləmə mədəniyyəti, söhbətə qoşulma, söhbətdən ayrılma, sual vermə, təkzib</w:t>
      </w:r>
    </w:p>
    <w:p w14:paraId="5772D9F8" w14:textId="77777777" w:rsidR="00292389" w:rsidRDefault="00746908">
      <w:pPr>
        <w:pStyle w:val="a0"/>
      </w:pPr>
      <w:r>
        <w:rPr>
          <w:b/>
          <w:bCs/>
        </w:rPr>
        <w:t>etmə məqamlarında etik prinsipləri gözləmək.</w:t>
      </w:r>
    </w:p>
    <w:p w14:paraId="6C20D1AA" w14:textId="77777777" w:rsidR="00292389" w:rsidRDefault="00746908">
      <w:pPr>
        <w:pStyle w:val="a0"/>
      </w:pPr>
      <w:r>
        <w:rPr>
          <w:b/>
          <w:bCs/>
        </w:rPr>
        <w:t>3. Dəqiqləşdirici, yönləndirici, öyrədici sual vermə bacarığı.</w:t>
      </w:r>
    </w:p>
    <w:p w14:paraId="4218470A" w14:textId="77777777" w:rsidR="00292389" w:rsidRDefault="00746908">
      <w:pPr>
        <w:pStyle w:val="a0"/>
      </w:pPr>
      <w:r>
        <w:rPr>
          <w:b/>
          <w:bCs/>
        </w:rPr>
        <w:t>Auditoriya qarşısında çıxış etmək bacarığı müasir işgüzar adam üçün ən</w:t>
      </w:r>
    </w:p>
    <w:p w14:paraId="386A3435" w14:textId="77777777" w:rsidR="00292389" w:rsidRDefault="00746908">
      <w:pPr>
        <w:pStyle w:val="a0"/>
      </w:pPr>
      <w:r>
        <w:rPr>
          <w:b/>
          <w:bCs/>
        </w:rPr>
        <w:t>əhəmiyyətli vərdişdir. Təəssüf ki, bunu olduqca az adam bacarır.</w:t>
      </w:r>
    </w:p>
    <w:p w14:paraId="5D61AC78" w14:textId="77777777" w:rsidR="00292389" w:rsidRDefault="00746908">
      <w:pPr>
        <w:pStyle w:val="a0"/>
      </w:pPr>
      <w:r>
        <w:rPr>
          <w:b/>
          <w:bCs/>
        </w:rPr>
        <w:t>Açıq çıxış etmək və öz fikirlərini auditoriyanı stimullaşdıran və motivləşdirən</w:t>
      </w:r>
    </w:p>
    <w:p w14:paraId="072261EC" w14:textId="77777777" w:rsidR="00292389" w:rsidRDefault="00746908">
      <w:pPr>
        <w:pStyle w:val="a0"/>
      </w:pPr>
      <w:r>
        <w:rPr>
          <w:b/>
          <w:bCs/>
        </w:rPr>
        <w:t>formada demək qabiliyyəti əvəzsiz qabiliyyətdir.</w:t>
      </w:r>
    </w:p>
    <w:p w14:paraId="4D13448B" w14:textId="77777777" w:rsidR="00292389" w:rsidRDefault="00746908">
      <w:pPr>
        <w:pStyle w:val="a0"/>
      </w:pPr>
      <w:r>
        <w:rPr>
          <w:b/>
          <w:bCs/>
        </w:rPr>
        <w:t>Bu qabiliyyət anadan gəlmə olmur, onu öyrənib əldə etmək üçün çox şeyləri</w:t>
      </w:r>
    </w:p>
    <w:p w14:paraId="77396FF8" w14:textId="77777777" w:rsidR="00292389" w:rsidRDefault="00746908">
      <w:pPr>
        <w:pStyle w:val="a0"/>
      </w:pPr>
      <w:r>
        <w:rPr>
          <w:b/>
          <w:bCs/>
        </w:rPr>
        <w:t>öyrənib nəzərə almaq lazımdır. Bu məqsədə çatmaq üçün aşağıdakı məlumatları</w:t>
      </w:r>
    </w:p>
    <w:p w14:paraId="71897760" w14:textId="77777777" w:rsidR="00292389" w:rsidRDefault="00746908">
      <w:pPr>
        <w:pStyle w:val="a0"/>
      </w:pPr>
      <w:r>
        <w:rPr>
          <w:b/>
          <w:bCs/>
        </w:rPr>
        <w:t>nəzərə almağınız lazımdır.</w:t>
      </w:r>
    </w:p>
    <w:p w14:paraId="41B58880" w14:textId="77777777" w:rsidR="00292389" w:rsidRDefault="00746908">
      <w:pPr>
        <w:pStyle w:val="a0"/>
      </w:pPr>
      <w:r>
        <w:rPr>
          <w:b/>
          <w:bCs/>
        </w:rPr>
        <w:t>Həyəcanı necə aradan qaldırmalı?</w:t>
      </w:r>
    </w:p>
    <w:p w14:paraId="6C425C42" w14:textId="77777777" w:rsidR="00292389" w:rsidRDefault="00746908">
      <w:pPr>
        <w:pStyle w:val="a0"/>
      </w:pPr>
      <w:r>
        <w:rPr>
          <w:b/>
          <w:bCs/>
        </w:rPr>
        <w:t>Elmi tədqiqatlar göstərir ki, demək olar ki, insanların hamısı səs fobiyasından –</w:t>
      </w:r>
    </w:p>
    <w:p w14:paraId="48DA2DF0" w14:textId="77777777" w:rsidR="00292389" w:rsidRDefault="00746908">
      <w:pPr>
        <w:pStyle w:val="a0"/>
      </w:pPr>
      <w:r>
        <w:rPr>
          <w:b/>
          <w:bCs/>
        </w:rPr>
        <w:t>açıq çıxış etmək qorxusundan əziyyət çəkir. Açıq çıxış etməyin vacibliyi çoxlarını</w:t>
      </w:r>
    </w:p>
    <w:p w14:paraId="7521217B" w14:textId="77777777" w:rsidR="00292389" w:rsidRDefault="00746908">
      <w:pPr>
        <w:pStyle w:val="a0"/>
      </w:pPr>
      <w:r>
        <w:rPr>
          <w:b/>
          <w:bCs/>
        </w:rPr>
        <w:t>ölümdən az qorxutmur.</w:t>
      </w:r>
    </w:p>
    <w:p w14:paraId="130E6EF6" w14:textId="77777777" w:rsidR="00292389" w:rsidRDefault="00746908">
      <w:pPr>
        <w:pStyle w:val="a0"/>
      </w:pPr>
      <w:r>
        <w:rPr>
          <w:b/>
          <w:bCs/>
        </w:rPr>
        <w:t>İnsan qorxu və həyacan vəziyyətində olduqda orqanizmdə bir neçə fizioloji proses</w:t>
      </w:r>
    </w:p>
    <w:p w14:paraId="2BC38FD6" w14:textId="77777777" w:rsidR="00292389" w:rsidRDefault="00746908">
      <w:pPr>
        <w:pStyle w:val="a0"/>
      </w:pPr>
      <w:r>
        <w:rPr>
          <w:b/>
          <w:bCs/>
        </w:rPr>
        <w:t>gedir. Baş beyin qabığı əsəb sisteminə siqnal göndərir və onu hərəkətə hazırlayır.</w:t>
      </w:r>
    </w:p>
    <w:p w14:paraId="0871CEA0" w14:textId="77777777" w:rsidR="00292389" w:rsidRDefault="00746908">
      <w:pPr>
        <w:pStyle w:val="a0"/>
      </w:pPr>
      <w:r>
        <w:rPr>
          <w:b/>
          <w:bCs/>
        </w:rPr>
        <w:t>Böyrəküstü vəzlər stres hormonları hazırlayır ki, onlar da öz növbəsində zəncirvari</w:t>
      </w:r>
    </w:p>
    <w:p w14:paraId="1110875A" w14:textId="77777777" w:rsidR="00292389" w:rsidRDefault="00746908">
      <w:pPr>
        <w:pStyle w:val="a0"/>
      </w:pPr>
      <w:r>
        <w:rPr>
          <w:b/>
          <w:bCs/>
        </w:rPr>
        <w:t>reaksiyanı işə salır. Ürək döyüntüsü sürətlənir, arterial təzyiq artır, qanda</w:t>
      </w:r>
    </w:p>
    <w:p w14:paraId="42253627" w14:textId="77777777" w:rsidR="00292389" w:rsidRDefault="00746908">
      <w:pPr>
        <w:pStyle w:val="a0"/>
      </w:pPr>
      <w:r>
        <w:rPr>
          <w:b/>
          <w:bCs/>
        </w:rPr>
        <w:t>adrenalinin miqdarı çoxalır, qan daha sürətlə dövr etməyə başlayır və mədənin</w:t>
      </w:r>
    </w:p>
    <w:p w14:paraId="289B4153" w14:textId="77777777" w:rsidR="00292389" w:rsidRDefault="00746908">
      <w:pPr>
        <w:pStyle w:val="a0"/>
      </w:pPr>
      <w:r>
        <w:rPr>
          <w:b/>
          <w:bCs/>
        </w:rPr>
        <w:t>əsəb sonluqlarına təsir edir. Bu reaksiyaları aradan qaldırmaq üçün öz vəziyyətinizi</w:t>
      </w:r>
    </w:p>
    <w:p w14:paraId="6725C7BF" w14:textId="77777777" w:rsidR="00292389" w:rsidRDefault="00746908">
      <w:pPr>
        <w:pStyle w:val="a0"/>
      </w:pPr>
      <w:r>
        <w:rPr>
          <w:b/>
          <w:bCs/>
        </w:rPr>
        <w:t>başqa cür adlandırmalısınız. Qorxu və əsəbilik haqqında danışmayın. Öz</w:t>
      </w:r>
    </w:p>
    <w:p w14:paraId="2F6CC5E0" w14:textId="77777777" w:rsidR="00292389" w:rsidRDefault="00746908">
      <w:pPr>
        <w:pStyle w:val="a0"/>
      </w:pPr>
      <w:r>
        <w:rPr>
          <w:b/>
          <w:bCs/>
        </w:rPr>
        <w:t>vəziyyətinizi GÜC adlandırın.</w:t>
      </w:r>
    </w:p>
    <w:p w14:paraId="7AEFF3E5" w14:textId="77777777" w:rsidR="00292389" w:rsidRDefault="00746908">
      <w:pPr>
        <w:pStyle w:val="a0"/>
      </w:pPr>
      <w:r>
        <w:rPr>
          <w:b/>
          <w:bCs/>
        </w:rPr>
        <w:t>Bu sizə ən başlıca qorxunu – auditoriya qarşısında qorxunu aradan qaldırmağa</w:t>
      </w:r>
    </w:p>
    <w:p w14:paraId="626C8A01" w14:textId="77777777" w:rsidR="00292389" w:rsidRDefault="00746908">
      <w:pPr>
        <w:pStyle w:val="a0"/>
      </w:pPr>
      <w:r>
        <w:rPr>
          <w:b/>
          <w:bCs/>
        </w:rPr>
        <w:t>kömək edəcək. Nə üçün biz açıq çıxış etməkdən qorxuruq? Biz qorxuruq ki,</w:t>
      </w:r>
    </w:p>
    <w:p w14:paraId="78F74544" w14:textId="77777777" w:rsidR="00292389" w:rsidRDefault="00746908">
      <w:pPr>
        <w:pStyle w:val="a0"/>
      </w:pPr>
      <w:r>
        <w:rPr>
          <w:b/>
          <w:bCs/>
        </w:rPr>
        <w:t>- dinləyicilərin xoşuna gəlmək;</w:t>
      </w:r>
    </w:p>
    <w:p w14:paraId="41293A0A" w14:textId="77777777" w:rsidR="00292389" w:rsidRDefault="00746908">
      <w:pPr>
        <w:pStyle w:val="a0"/>
      </w:pPr>
      <w:r>
        <w:rPr>
          <w:b/>
          <w:bCs/>
        </w:rPr>
        <w:t>- onlara ağılsız görünərik, ən azı çox ağıllı görünmərik;</w:t>
      </w:r>
    </w:p>
    <w:p w14:paraId="65A46088" w14:textId="77777777" w:rsidR="00292389" w:rsidRDefault="00746908">
      <w:pPr>
        <w:pStyle w:val="a0"/>
      </w:pPr>
      <w:r>
        <w:rPr>
          <w:b/>
          <w:bCs/>
        </w:rPr>
        <w:t>- onlar səhvlərimizə gülə bilərlər;</w:t>
      </w:r>
    </w:p>
    <w:p w14:paraId="6E182582" w14:textId="77777777" w:rsidR="00292389" w:rsidRDefault="00746908">
      <w:pPr>
        <w:pStyle w:val="a0"/>
      </w:pPr>
      <w:r>
        <w:rPr>
          <w:b/>
          <w:bCs/>
        </w:rPr>
        <w:t>- onlar başa düşərlər ki, pis hazırlaşmışıq;</w:t>
      </w:r>
    </w:p>
    <w:p w14:paraId="2F63DFD8" w14:textId="77777777" w:rsidR="00292389" w:rsidRDefault="00746908">
      <w:pPr>
        <w:pStyle w:val="a0"/>
      </w:pPr>
      <w:r>
        <w:rPr>
          <w:b/>
          <w:bCs/>
        </w:rPr>
        <w:t>- onlara bizə qulaq asmaq cansıxıcı olar;</w:t>
      </w:r>
    </w:p>
    <w:p w14:paraId="258F1F70" w14:textId="77777777" w:rsidR="00292389" w:rsidRDefault="00746908">
      <w:pPr>
        <w:pStyle w:val="a0"/>
      </w:pPr>
      <w:r>
        <w:rPr>
          <w:b/>
          <w:bCs/>
        </w:rPr>
        <w:t>- onlar hesab edərələr ki, biz danışa bilmirik və özlərini buna uyğun</w:t>
      </w:r>
    </w:p>
    <w:p w14:paraId="7EB5C77A" w14:textId="77777777" w:rsidR="00292389" w:rsidRDefault="00746908">
      <w:pPr>
        <w:pStyle w:val="a0"/>
      </w:pPr>
      <w:r>
        <w:rPr>
          <w:b/>
          <w:bCs/>
        </w:rPr>
        <w:t>apararlar;</w:t>
      </w:r>
    </w:p>
    <w:p w14:paraId="1EB29194" w14:textId="77777777" w:rsidR="00292389" w:rsidRDefault="00746908">
      <w:pPr>
        <w:pStyle w:val="a0"/>
      </w:pPr>
      <w:r>
        <w:rPr>
          <w:b/>
          <w:bCs/>
        </w:rPr>
        <w:t>- onlar başa düşərlər ki, biz əsəbləşirik.Bütün bu qorxuları “mərhəmət səsi” adlandırmaq olar. Bu səs həmişə bizdə</w:t>
      </w:r>
    </w:p>
    <w:p w14:paraId="438790CA" w14:textId="77777777" w:rsidR="00292389" w:rsidRDefault="00746908">
      <w:pPr>
        <w:pStyle w:val="a0"/>
      </w:pPr>
      <w:r>
        <w:rPr>
          <w:b/>
          <w:bCs/>
        </w:rPr>
        <w:t>yaşayır və bizim hər bir davranışımızı qəddarlıqla mühakimə edir. Əksər</w:t>
      </w:r>
    </w:p>
    <w:p w14:paraId="42CA6DCC" w14:textId="77777777" w:rsidR="00292389" w:rsidRDefault="00746908">
      <w:pPr>
        <w:pStyle w:val="a0"/>
      </w:pPr>
      <w:r>
        <w:rPr>
          <w:b/>
          <w:bCs/>
        </w:rPr>
        <w:t>dinləyicilər heç də natiqin özünü mühakimə etdiyi kimi onu mühakimə etmirlər.</w:t>
      </w:r>
    </w:p>
    <w:p w14:paraId="6AE311D5" w14:textId="77777777" w:rsidR="00292389" w:rsidRDefault="00746908">
      <w:pPr>
        <w:pStyle w:val="a0"/>
      </w:pPr>
      <w:r>
        <w:rPr>
          <w:b/>
          <w:bCs/>
        </w:rPr>
        <w:t>Çox vaxt dinləyicilər neytral qalırlar. Əgər natiq öz nitqinə düzgün başlayırsa,</w:t>
      </w:r>
    </w:p>
    <w:p w14:paraId="243019B5" w14:textId="77777777" w:rsidR="00292389" w:rsidRDefault="00746908">
      <w:pPr>
        <w:pStyle w:val="a0"/>
      </w:pPr>
      <w:r>
        <w:rPr>
          <w:b/>
          <w:bCs/>
        </w:rPr>
        <w:t>dinləyicilərin dəstəyini qazanır və onlar onun sonrakı mümkün olan səhvlərinə</w:t>
      </w:r>
    </w:p>
    <w:p w14:paraId="6456FBDC" w14:textId="77777777" w:rsidR="00292389" w:rsidRDefault="00746908">
      <w:pPr>
        <w:pStyle w:val="a0"/>
      </w:pPr>
      <w:r>
        <w:rPr>
          <w:b/>
          <w:bCs/>
        </w:rPr>
        <w:t>hörmətlə yanaşırlar.</w:t>
      </w:r>
    </w:p>
    <w:p w14:paraId="78090F38" w14:textId="77777777" w:rsidR="00292389" w:rsidRDefault="00746908">
      <w:pPr>
        <w:pStyle w:val="a0"/>
      </w:pPr>
      <w:r>
        <w:rPr>
          <w:b/>
          <w:bCs/>
        </w:rPr>
        <w:t>Beləliklə, birinci olaraq natiq auditoriya ilə olan münasibətinə nəzarət etməlidir.</w:t>
      </w:r>
    </w:p>
    <w:p w14:paraId="0E99D18E" w14:textId="77777777" w:rsidR="00292389" w:rsidRDefault="00746908">
      <w:pPr>
        <w:pStyle w:val="a0"/>
      </w:pPr>
      <w:r>
        <w:rPr>
          <w:b/>
          <w:bCs/>
        </w:rPr>
        <w:t>Sistem</w:t>
      </w:r>
    </w:p>
    <w:p w14:paraId="3E08F1F4" w14:textId="77777777" w:rsidR="00292389" w:rsidRDefault="00746908">
      <w:pPr>
        <w:pStyle w:val="a0"/>
      </w:pPr>
      <w:r>
        <w:rPr>
          <w:b/>
          <w:bCs/>
        </w:rPr>
        <w:t>Hər şey sizin auditoriya ilə münasibətinizdən başlanır. Aşağıdakıları yaxşı yadda</w:t>
      </w:r>
    </w:p>
    <w:p w14:paraId="7836EE69" w14:textId="77777777" w:rsidR="00292389" w:rsidRDefault="00746908">
      <w:pPr>
        <w:pStyle w:val="a0"/>
      </w:pPr>
      <w:r>
        <w:rPr>
          <w:b/>
          <w:bCs/>
        </w:rPr>
        <w:t>saxlamaq lazımdır:</w:t>
      </w:r>
    </w:p>
    <w:p w14:paraId="6E652B00" w14:textId="77777777" w:rsidR="00292389" w:rsidRDefault="00746908">
      <w:pPr>
        <w:pStyle w:val="a0"/>
      </w:pPr>
      <w:r>
        <w:rPr>
          <w:b/>
          <w:bCs/>
        </w:rPr>
        <w:t>- dinləyicilər mənim tərəfimdədir, onları həmfikir olmayanlar hesab etmək</w:t>
      </w:r>
    </w:p>
    <w:p w14:paraId="3A2F9EC1" w14:textId="77777777" w:rsidR="00292389" w:rsidRDefault="00746908">
      <w:pPr>
        <w:pStyle w:val="a0"/>
      </w:pPr>
      <w:r>
        <w:rPr>
          <w:b/>
          <w:bCs/>
        </w:rPr>
        <w:t>olmaz;</w:t>
      </w:r>
    </w:p>
    <w:p w14:paraId="4FEA206A" w14:textId="77777777" w:rsidR="00292389" w:rsidRDefault="00746908">
      <w:pPr>
        <w:pStyle w:val="a0"/>
      </w:pPr>
      <w:r>
        <w:rPr>
          <w:b/>
          <w:bCs/>
        </w:rPr>
        <w:t>- auditoriyaya mənim dediklərimə qulaq asmaq lazımdır;</w:t>
      </w:r>
    </w:p>
    <w:p w14:paraId="63EA553A" w14:textId="77777777" w:rsidR="00292389" w:rsidRDefault="00746908">
      <w:pPr>
        <w:pStyle w:val="a0"/>
      </w:pPr>
      <w:r>
        <w:rPr>
          <w:b/>
          <w:bCs/>
        </w:rPr>
        <w:t>- dinləyicilər mənə maraqlıdır və xoşdur;</w:t>
      </w:r>
    </w:p>
    <w:p w14:paraId="2FD4804B" w14:textId="77777777" w:rsidR="00292389" w:rsidRDefault="00746908">
      <w:pPr>
        <w:pStyle w:val="a0"/>
      </w:pPr>
      <w:r>
        <w:rPr>
          <w:b/>
          <w:bCs/>
        </w:rPr>
        <w:t>- mən sevinirəm ki, belə maraqlı material hazırlamışam;</w:t>
      </w:r>
    </w:p>
    <w:p w14:paraId="064A7825" w14:textId="77777777" w:rsidR="00292389" w:rsidRDefault="00746908">
      <w:pPr>
        <w:pStyle w:val="a0"/>
      </w:pPr>
      <w:r>
        <w:rPr>
          <w:b/>
          <w:bCs/>
        </w:rPr>
        <w:t>- mən əla hazırlaşmışam və çox gözəl formadayam;</w:t>
      </w:r>
    </w:p>
    <w:p w14:paraId="71EFCE13" w14:textId="77777777" w:rsidR="00292389" w:rsidRDefault="00746908">
      <w:pPr>
        <w:pStyle w:val="a0"/>
      </w:pPr>
      <w:r>
        <w:rPr>
          <w:b/>
          <w:bCs/>
        </w:rPr>
        <w:t>- mən özümü sevirəm və görünüşümdən çox razıyam;</w:t>
      </w:r>
    </w:p>
    <w:p w14:paraId="17C1964E" w14:textId="77777777" w:rsidR="00292389" w:rsidRDefault="00746908">
      <w:pPr>
        <w:pStyle w:val="a0"/>
      </w:pPr>
      <w:r>
        <w:rPr>
          <w:b/>
          <w:bCs/>
        </w:rPr>
        <w:t>- mən başa düşürəm ki, maraqlı iş edirəm;</w:t>
      </w:r>
    </w:p>
    <w:p w14:paraId="78AFFB49" w14:textId="77777777" w:rsidR="00292389" w:rsidRDefault="00746908">
      <w:pPr>
        <w:pStyle w:val="a0"/>
      </w:pPr>
      <w:r>
        <w:rPr>
          <w:b/>
          <w:bCs/>
        </w:rPr>
        <w:t>- qarşıdakı təqdimat məni sevindirir və məni maraqlandırır;</w:t>
      </w:r>
    </w:p>
    <w:p w14:paraId="12480E44" w14:textId="77777777" w:rsidR="00292389" w:rsidRDefault="00746908">
      <w:pPr>
        <w:pStyle w:val="a0"/>
      </w:pPr>
      <w:r>
        <w:rPr>
          <w:b/>
          <w:bCs/>
        </w:rPr>
        <w:t>- mən çox yaxşı çıxış etmək istəyindəyəm. Dinləyicilər məni sevəcək!</w:t>
      </w:r>
    </w:p>
    <w:p w14:paraId="71580C02" w14:textId="77777777" w:rsidR="00292389" w:rsidRDefault="00746908">
      <w:pPr>
        <w:pStyle w:val="a0"/>
      </w:pPr>
      <w:r>
        <w:rPr>
          <w:b/>
          <w:bCs/>
        </w:rPr>
        <w:t>Əgər natiq çıxışdan qabaq özünə qeyd olunanları inandıra bilsə, dinləyicilər həmişə</w:t>
      </w:r>
    </w:p>
    <w:p w14:paraId="59D1A99A" w14:textId="77777777" w:rsidR="00292389" w:rsidRDefault="00746908">
      <w:pPr>
        <w:pStyle w:val="a0"/>
      </w:pPr>
      <w:r>
        <w:rPr>
          <w:b/>
          <w:bCs/>
        </w:rPr>
        <w:t>onun tərəfində olacaq. Əgər qeyd olunanlardan hansısa buraxılıbsa və ya axıra</w:t>
      </w:r>
    </w:p>
    <w:p w14:paraId="5B6462F8" w14:textId="77777777" w:rsidR="00292389" w:rsidRDefault="00746908">
      <w:pPr>
        <w:pStyle w:val="a0"/>
      </w:pPr>
      <w:r>
        <w:rPr>
          <w:b/>
          <w:bCs/>
        </w:rPr>
        <w:t>qədər hiss olunmayıbsa, çıxış hələ başlamamışdan uğursuzluğa düçar olub.</w:t>
      </w:r>
    </w:p>
    <w:p w14:paraId="35359EC2" w14:textId="77777777" w:rsidR="00292389" w:rsidRDefault="00746908">
      <w:pPr>
        <w:pStyle w:val="a0"/>
      </w:pPr>
      <w:r>
        <w:rPr>
          <w:b/>
          <w:bCs/>
        </w:rPr>
        <w:t>Bununla yanaşı natiqə əvvəlki uğurlu çıxışlarını xatırlaması da faydalıdır. Başlıca</w:t>
      </w:r>
    </w:p>
    <w:p w14:paraId="65184A12" w14:textId="77777777" w:rsidR="00292389" w:rsidRDefault="00746908">
      <w:pPr>
        <w:pStyle w:val="a0"/>
      </w:pPr>
      <w:r>
        <w:rPr>
          <w:b/>
          <w:bCs/>
        </w:rPr>
        <w:t>məsələ yaddaşda sevinc, qürur və inam hisslərini yaddaşda oyatmaqdır.</w:t>
      </w:r>
    </w:p>
    <w:p w14:paraId="6FDE8D52" w14:textId="77777777" w:rsidR="00292389" w:rsidRDefault="00746908">
      <w:pPr>
        <w:pStyle w:val="a0"/>
      </w:pPr>
      <w:r>
        <w:rPr>
          <w:b/>
          <w:bCs/>
        </w:rPr>
        <w:t>Nitqdə yunan faktoru</w:t>
      </w:r>
    </w:p>
    <w:p w14:paraId="47E07B80" w14:textId="77777777" w:rsidR="00292389" w:rsidRDefault="00746908">
      <w:pPr>
        <w:pStyle w:val="a0"/>
      </w:pPr>
      <w:r>
        <w:rPr>
          <w:b/>
          <w:bCs/>
        </w:rPr>
        <w:t>Qədim yunanlar yaxşı natiq idilər. Onlar kütlə qarşısında səmərəli çıxışı üç anlayış</w:t>
      </w:r>
    </w:p>
    <w:p w14:paraId="09EEA8F5" w14:textId="77777777" w:rsidR="00292389" w:rsidRDefault="00746908">
      <w:pPr>
        <w:pStyle w:val="a0"/>
      </w:pPr>
      <w:r>
        <w:rPr>
          <w:b/>
          <w:bCs/>
        </w:rPr>
        <w:t>ilə əlaqələndirirdilər: etos, pafos və loqos.</w:t>
      </w:r>
    </w:p>
    <w:p w14:paraId="23D46F1C" w14:textId="77777777" w:rsidR="00292389" w:rsidRDefault="00746908">
      <w:pPr>
        <w:pStyle w:val="a0"/>
      </w:pPr>
      <w:r>
        <w:rPr>
          <w:b/>
          <w:bCs/>
        </w:rPr>
        <w:t>Etos (ideal) – bu natiqin inandığı və müdafiə etməyə hazır olduğudur.</w:t>
      </w:r>
    </w:p>
    <w:p w14:paraId="27B7502D" w14:textId="77777777" w:rsidR="00292389" w:rsidRDefault="00746908">
      <w:pPr>
        <w:pStyle w:val="a0"/>
      </w:pPr>
      <w:r>
        <w:rPr>
          <w:b/>
          <w:bCs/>
        </w:rPr>
        <w:t>Pafos – natiqin çıxışın mövzusuna münasibətdə güclü hissdir və bununla da</w:t>
      </w:r>
    </w:p>
    <w:p w14:paraId="3E8BA15E" w14:textId="77777777" w:rsidR="00292389" w:rsidRDefault="00746908">
      <w:pPr>
        <w:pStyle w:val="a0"/>
      </w:pPr>
      <w:r>
        <w:rPr>
          <w:b/>
          <w:bCs/>
        </w:rPr>
        <w:t>çıxışına bütün ürəyini qoymağa hazır olmasıdır.</w:t>
      </w:r>
    </w:p>
    <w:p w14:paraId="0DBA76E2" w14:textId="77777777" w:rsidR="00292389" w:rsidRDefault="00746908">
      <w:pPr>
        <w:pStyle w:val="a0"/>
      </w:pPr>
      <w:r>
        <w:rPr>
          <w:b/>
          <w:bCs/>
        </w:rPr>
        <w:t>Loqos – öz düşüncələrini ifadə etmək üçün sözlərdir. Başqa sözlə natiq ideyalarını</w:t>
      </w:r>
    </w:p>
    <w:p w14:paraId="456F6683" w14:textId="77777777" w:rsidR="00292389" w:rsidRDefault="00746908">
      <w:pPr>
        <w:pStyle w:val="a0"/>
      </w:pPr>
      <w:r>
        <w:rPr>
          <w:b/>
          <w:bCs/>
        </w:rPr>
        <w:t>formalaşdırmaq üçün öz beynini necə istifadə etməsidir.</w:t>
      </w:r>
    </w:p>
    <w:p w14:paraId="5DBC8216" w14:textId="77777777" w:rsidR="00292389" w:rsidRDefault="00746908">
      <w:pPr>
        <w:pStyle w:val="a0"/>
      </w:pPr>
      <w:r>
        <w:rPr>
          <w:b/>
          <w:bCs/>
        </w:rPr>
        <w:t>Səmərəli başlanğıc</w:t>
      </w:r>
    </w:p>
    <w:p w14:paraId="23D75F4F" w14:textId="77777777" w:rsidR="00292389" w:rsidRDefault="00746908">
      <w:pPr>
        <w:pStyle w:val="a0"/>
      </w:pPr>
      <w:r>
        <w:rPr>
          <w:b/>
          <w:bCs/>
        </w:rPr>
        <w:t>Çıxışınızın birinci cümləsi hər şeyin əsasıdır.</w:t>
      </w:r>
    </w:p>
    <w:p w14:paraId="187020F5" w14:textId="77777777" w:rsidR="00292389" w:rsidRDefault="00746908">
      <w:pPr>
        <w:pStyle w:val="a0"/>
      </w:pPr>
      <w:r>
        <w:rPr>
          <w:b/>
          <w:bCs/>
        </w:rPr>
        <w:t>Təcrübəli natiqlər başlanğıcın əhəmiyyətli rolunu əla başa düşürlər. Nitqin</w:t>
      </w:r>
    </w:p>
    <w:p w14:paraId="20AD26E1" w14:textId="77777777" w:rsidR="00292389" w:rsidRDefault="00746908">
      <w:pPr>
        <w:pStyle w:val="a0"/>
      </w:pPr>
      <w:r>
        <w:rPr>
          <w:b/>
          <w:bCs/>
        </w:rPr>
        <w:t>başlanğıcı auditoriyanın diqqətini cəlb etməlidir, maraq oyatmalıdır. Dinləyicilər</w:t>
      </w:r>
    </w:p>
    <w:p w14:paraId="2DB95158" w14:textId="77777777" w:rsidR="00292389" w:rsidRDefault="00746908">
      <w:pPr>
        <w:pStyle w:val="a0"/>
      </w:pPr>
      <w:r>
        <w:rPr>
          <w:b/>
          <w:bCs/>
        </w:rPr>
        <w:t>dərhal başa düşməlidirlər ki, sizin çıxışınız onlar üçün maraqlı və faydalı olacaqdır.</w:t>
      </w:r>
    </w:p>
    <w:p w14:paraId="39725B03" w14:textId="77777777" w:rsidR="00292389" w:rsidRDefault="00746908">
      <w:pPr>
        <w:pStyle w:val="a0"/>
      </w:pPr>
      <w:r>
        <w:rPr>
          <w:b/>
          <w:bCs/>
        </w:rPr>
        <w:t>Nitqin başlanğıcının rolunu qiymətləndirməmək olmaz.</w:t>
      </w:r>
    </w:p>
    <w:p w14:paraId="731A44D9" w14:textId="77777777" w:rsidR="00292389" w:rsidRDefault="00746908">
      <w:pPr>
        <w:pStyle w:val="a0"/>
      </w:pPr>
      <w:r>
        <w:rPr>
          <w:b/>
          <w:bCs/>
        </w:rPr>
        <w:t>“Üçlər” qaydasını yadda saxlayın.</w:t>
      </w:r>
    </w:p>
    <w:p w14:paraId="51D032F7" w14:textId="77777777" w:rsidR="00292389" w:rsidRDefault="00746908">
      <w:pPr>
        <w:pStyle w:val="a0"/>
      </w:pPr>
      <w:r>
        <w:rPr>
          <w:b/>
          <w:bCs/>
        </w:rPr>
        <w:t>“Üçlər” qaydasını çox adam bilmir, amma bu elmi təsdiq olunmuş faktdır. Orta</w:t>
      </w:r>
    </w:p>
    <w:p w14:paraId="3B400A6B" w14:textId="77777777" w:rsidR="00292389" w:rsidRDefault="00746908">
      <w:pPr>
        <w:pStyle w:val="a0"/>
      </w:pPr>
      <w:r>
        <w:rPr>
          <w:b/>
          <w:bCs/>
        </w:rPr>
        <w:t>insan yadda saxlamaq üçün eşitdiyini üç dəfədən az olmayaraq eşitməlidir. Bəziadamlar hər şeyi bir dəfə eşidib yadında saxlaya bilir, kiməsə məlumatı iki dəfə</w:t>
      </w:r>
    </w:p>
    <w:p w14:paraId="22DC78CC" w14:textId="77777777" w:rsidR="00292389" w:rsidRDefault="00746908">
      <w:pPr>
        <w:pStyle w:val="a0"/>
      </w:pPr>
      <w:r>
        <w:rPr>
          <w:b/>
          <w:bCs/>
        </w:rPr>
        <w:t>eşitmək lazım gəlir. Amma əksəriyyət adamlar üçün üç dəfə eşitmək lazım gəlir ki,</w:t>
      </w:r>
    </w:p>
    <w:p w14:paraId="7F130059" w14:textId="77777777" w:rsidR="00292389" w:rsidRDefault="00746908">
      <w:pPr>
        <w:pStyle w:val="a0"/>
      </w:pPr>
      <w:r>
        <w:rPr>
          <w:b/>
          <w:bCs/>
        </w:rPr>
        <w:t>eşitdiyini yadda saxlaya bilsin.</w:t>
      </w:r>
    </w:p>
    <w:p w14:paraId="17015929" w14:textId="77777777" w:rsidR="00292389" w:rsidRDefault="00746908">
      <w:pPr>
        <w:pStyle w:val="a0"/>
      </w:pPr>
      <w:r>
        <w:rPr>
          <w:b/>
          <w:bCs/>
        </w:rPr>
        <w:t>“Üçlər” qaydasını bilən natiq çıxışın lap əvvəlində auditoriyaya nə dinləyəcəkləri</w:t>
      </w:r>
    </w:p>
    <w:p w14:paraId="29C632EB" w14:textId="77777777" w:rsidR="00292389" w:rsidRDefault="00746908">
      <w:pPr>
        <w:pStyle w:val="a0"/>
      </w:pPr>
      <w:r>
        <w:rPr>
          <w:b/>
          <w:bCs/>
        </w:rPr>
        <w:t>haqqında məlumat verir. Sonra nitqin əsas hissəsində o materialı ikinci dəfə ifadə</w:t>
      </w:r>
    </w:p>
    <w:p w14:paraId="339C1D9D" w14:textId="77777777" w:rsidR="00292389" w:rsidRDefault="00746908">
      <w:pPr>
        <w:pStyle w:val="a0"/>
      </w:pPr>
      <w:r>
        <w:rPr>
          <w:b/>
          <w:bCs/>
        </w:rPr>
        <w:t>edir. Yekunlaşdırıcı hissədə təcrübəli natiq ən əhəmiyyətliləri üçüncü dəfə təkrar</w:t>
      </w:r>
    </w:p>
    <w:p w14:paraId="0728EB60" w14:textId="77777777" w:rsidR="00292389" w:rsidRDefault="00746908">
      <w:pPr>
        <w:pStyle w:val="a0"/>
      </w:pPr>
      <w:r>
        <w:rPr>
          <w:b/>
          <w:bCs/>
        </w:rPr>
        <w:t>edir. Yxşı natiq “üçlər” qaydasını yadda saxlamalı və onu öz çıxışında istifadə</w:t>
      </w:r>
    </w:p>
    <w:p w14:paraId="47DA8576" w14:textId="77777777" w:rsidR="00292389" w:rsidRDefault="00746908">
      <w:pPr>
        <w:pStyle w:val="a0"/>
      </w:pPr>
      <w:r>
        <w:rPr>
          <w:b/>
          <w:bCs/>
        </w:rPr>
        <w:t>etməlidir.</w:t>
      </w:r>
    </w:p>
    <w:p w14:paraId="253ED390" w14:textId="77777777" w:rsidR="00292389" w:rsidRDefault="00746908">
      <w:pPr>
        <w:pStyle w:val="a0"/>
      </w:pPr>
      <w:r>
        <w:rPr>
          <w:b/>
          <w:bCs/>
        </w:rPr>
        <w:t>Öz çıxışınızı görünən edin.</w:t>
      </w:r>
    </w:p>
    <w:p w14:paraId="76471107" w14:textId="77777777" w:rsidR="00292389" w:rsidRDefault="00746908">
      <w:pPr>
        <w:pStyle w:val="a0"/>
      </w:pPr>
      <w:r>
        <w:rPr>
          <w:b/>
          <w:bCs/>
        </w:rPr>
        <w:t>İnsan məlumatları üç hissiyyat sistemi ilə qəbul edir: audial (eşitmə),</w:t>
      </w:r>
    </w:p>
    <w:p w14:paraId="1F6531F4" w14:textId="77777777" w:rsidR="00292389" w:rsidRDefault="00746908">
      <w:pPr>
        <w:pStyle w:val="a0"/>
      </w:pPr>
      <w:r>
        <w:rPr>
          <w:b/>
          <w:bCs/>
        </w:rPr>
        <w:t>vizual (görmə) və kinestetik (toxunma və hərəkət). Yaxşı natiq öz çıxışında hər üç</w:t>
      </w:r>
    </w:p>
    <w:p w14:paraId="083A3396" w14:textId="77777777" w:rsidR="00292389" w:rsidRDefault="00746908">
      <w:pPr>
        <w:pStyle w:val="a0"/>
      </w:pPr>
      <w:r>
        <w:rPr>
          <w:b/>
          <w:bCs/>
        </w:rPr>
        <w:t>sistemdən isitfadə edir.</w:t>
      </w:r>
    </w:p>
    <w:p w14:paraId="3BD9C215" w14:textId="77777777" w:rsidR="00292389" w:rsidRDefault="00746908">
      <w:pPr>
        <w:pStyle w:val="a0"/>
      </w:pPr>
      <w:r>
        <w:rPr>
          <w:b/>
          <w:bCs/>
        </w:rPr>
        <w:t>Auditoriya sözə reaksiya verir. Obrazlı nitq və düzgün seçilmiş ton çox</w:t>
      </w:r>
    </w:p>
    <w:p w14:paraId="2BF76923" w14:textId="77777777" w:rsidR="00292389" w:rsidRDefault="00746908">
      <w:pPr>
        <w:pStyle w:val="a0"/>
      </w:pPr>
      <w:r>
        <w:rPr>
          <w:b/>
          <w:bCs/>
        </w:rPr>
        <w:t>əhəmiyyətli rol oynayır. Peşəkar natiqlər nitqin düzgünlüyünə və dəqiq diksiyaya</w:t>
      </w:r>
    </w:p>
    <w:p w14:paraId="4D891E75" w14:textId="77777777" w:rsidR="00292389" w:rsidRDefault="00746908">
      <w:pPr>
        <w:pStyle w:val="a0"/>
      </w:pPr>
      <w:r>
        <w:rPr>
          <w:b/>
          <w:bCs/>
        </w:rPr>
        <w:t>böyük diqqət yetirirlər. Yadda saxlayın ki, qrammatik səhvlərlə dolu olan nitq,</w:t>
      </w:r>
    </w:p>
    <w:p w14:paraId="206257EE" w14:textId="77777777" w:rsidR="00292389" w:rsidRDefault="00746908">
      <w:pPr>
        <w:pStyle w:val="a0"/>
      </w:pPr>
      <w:r>
        <w:rPr>
          <w:b/>
          <w:bCs/>
        </w:rPr>
        <w:t>kasib söz ehtiyatlı dinləyiciləri qıcıqlandırır və onlar çıxışın mövzusuna marağı</w:t>
      </w:r>
    </w:p>
    <w:p w14:paraId="77D40EBD" w14:textId="77777777" w:rsidR="00292389" w:rsidRDefault="00746908">
      <w:pPr>
        <w:pStyle w:val="a0"/>
      </w:pPr>
      <w:r>
        <w:rPr>
          <w:b/>
          <w:bCs/>
        </w:rPr>
        <w:t>itirirlər.</w:t>
      </w:r>
    </w:p>
    <w:p w14:paraId="1D465B3A" w14:textId="77777777" w:rsidR="00292389" w:rsidRDefault="00746908">
      <w:pPr>
        <w:pStyle w:val="a0"/>
      </w:pPr>
      <w:r>
        <w:rPr>
          <w:b/>
          <w:bCs/>
        </w:rPr>
        <w:t>Nitqi düzgün qurmaqla yanaşı prosesə vizual və kinestetik sistemləri də cəlb etmək</w:t>
      </w:r>
    </w:p>
    <w:p w14:paraId="2F268F92" w14:textId="77777777" w:rsidR="00292389" w:rsidRDefault="00746908">
      <w:pPr>
        <w:pStyle w:val="a0"/>
      </w:pPr>
      <w:r>
        <w:rPr>
          <w:b/>
          <w:bCs/>
        </w:rPr>
        <w:t>lazımdır. Biz görüntü erasında yaşayırıq. İnsanlar təkcə eşitmək yox, həm də</w:t>
      </w:r>
    </w:p>
    <w:p w14:paraId="755EA329" w14:textId="77777777" w:rsidR="00292389" w:rsidRDefault="00746908">
      <w:pPr>
        <w:pStyle w:val="a0"/>
      </w:pPr>
      <w:r>
        <w:rPr>
          <w:b/>
          <w:bCs/>
        </w:rPr>
        <w:t>görmək istəyirlər. Belə deyim var ki, yüz dəfə eşitməkdənsə, bir dəfə görmək</w:t>
      </w:r>
    </w:p>
    <w:p w14:paraId="4AA654E7" w14:textId="77777777" w:rsidR="00292389" w:rsidRDefault="00746908">
      <w:pPr>
        <w:pStyle w:val="a0"/>
      </w:pPr>
      <w:r>
        <w:rPr>
          <w:b/>
          <w:bCs/>
        </w:rPr>
        <w:t>yaxşıdır və bəzi hallarda bu həqiqətən də belədir. Bəzi adamlar gördüklərini,</w:t>
      </w:r>
    </w:p>
    <w:p w14:paraId="6A14093E" w14:textId="77777777" w:rsidR="00292389" w:rsidRDefault="00746908">
      <w:pPr>
        <w:pStyle w:val="a0"/>
      </w:pPr>
      <w:r>
        <w:rPr>
          <w:b/>
          <w:bCs/>
        </w:rPr>
        <w:t>digərləri eşitdiklərini yadda yaxşı saxlayırlar. Vizual vasitələr müxtəlif ola bilər:</w:t>
      </w:r>
    </w:p>
    <w:p w14:paraId="1DB37BDF" w14:textId="77777777" w:rsidR="00292389" w:rsidRDefault="00746908">
      <w:pPr>
        <w:pStyle w:val="a0"/>
      </w:pPr>
      <w:r>
        <w:rPr>
          <w:b/>
          <w:bCs/>
        </w:rPr>
        <w:t>plakatlar; cədvəllər; slaydlar; kompüter obrazları; videomateriallar; çap materialları</w:t>
      </w:r>
    </w:p>
    <w:p w14:paraId="09A3E684" w14:textId="77777777" w:rsidR="00292389" w:rsidRDefault="00746908">
      <w:pPr>
        <w:pStyle w:val="a0"/>
      </w:pPr>
      <w:r>
        <w:rPr>
          <w:b/>
          <w:bCs/>
        </w:rPr>
        <w:t>(konspektlər, əlavə məlumatlar) (dinləyicilərə paylamaq üçün); filmlər;</w:t>
      </w:r>
    </w:p>
    <w:p w14:paraId="6FCF1AE2" w14:textId="77777777" w:rsidR="00292389" w:rsidRDefault="00746908">
      <w:pPr>
        <w:pStyle w:val="a0"/>
      </w:pPr>
      <w:r>
        <w:rPr>
          <w:b/>
          <w:bCs/>
        </w:rPr>
        <w:t>dinləyicilərin görə biləcəkləri istənilən illüstrasiyalar.</w:t>
      </w:r>
    </w:p>
    <w:p w14:paraId="7747547F" w14:textId="77777777" w:rsidR="00292389" w:rsidRDefault="00746908">
      <w:pPr>
        <w:pStyle w:val="a0"/>
      </w:pPr>
      <w:r>
        <w:rPr>
          <w:b/>
          <w:bCs/>
        </w:rPr>
        <w:t>Amma ən əhəmiyyətli əyani vasitə istənilən çıxışda Natiqdir, nitq söyləyən</w:t>
      </w:r>
    </w:p>
    <w:p w14:paraId="06818AD8" w14:textId="77777777" w:rsidR="00292389" w:rsidRDefault="00746908">
      <w:pPr>
        <w:pStyle w:val="a0"/>
      </w:pPr>
      <w:r>
        <w:rPr>
          <w:b/>
          <w:bCs/>
        </w:rPr>
        <w:t>insandır!</w:t>
      </w:r>
    </w:p>
    <w:p w14:paraId="32B839F1" w14:textId="77777777" w:rsidR="00292389" w:rsidRDefault="00746908">
      <w:pPr>
        <w:pStyle w:val="a0"/>
      </w:pPr>
      <w:r>
        <w:rPr>
          <w:b/>
          <w:bCs/>
        </w:rPr>
        <w:t>Tədqiqatlar göstərir ki, insanda nöqteyi-nəzər müxtəlif təəssüratlar əsasında</w:t>
      </w:r>
    </w:p>
    <w:p w14:paraId="6093923D" w14:textId="77777777" w:rsidR="00292389" w:rsidRDefault="00746908">
      <w:pPr>
        <w:pStyle w:val="a0"/>
      </w:pPr>
      <w:r>
        <w:rPr>
          <w:b/>
          <w:bCs/>
        </w:rPr>
        <w:t>formalaşır. Rəyin 7%-i məlumatı eşitmə hesabına, çıxış edənin səsinin təəssüratları</w:t>
      </w:r>
    </w:p>
    <w:p w14:paraId="185E1723" w14:textId="77777777" w:rsidR="00292389" w:rsidRDefault="00746908">
      <w:pPr>
        <w:pStyle w:val="a0"/>
      </w:pPr>
      <w:r>
        <w:rPr>
          <w:b/>
          <w:bCs/>
        </w:rPr>
        <w:t>ilə 38%-i və görülənin əsasında 55%-i formalaşır. Beləliklə nitq və natiq haqqında</w:t>
      </w:r>
    </w:p>
    <w:p w14:paraId="6CAA5F8C" w14:textId="77777777" w:rsidR="00292389" w:rsidRDefault="00746908">
      <w:pPr>
        <w:pStyle w:val="a0"/>
      </w:pPr>
      <w:r>
        <w:rPr>
          <w:b/>
          <w:bCs/>
        </w:rPr>
        <w:t>təəssüratın 93%-i qeyri-verbal siqnalların (vokal və vizual) sayəsində yaranır və</w:t>
      </w:r>
    </w:p>
    <w:p w14:paraId="5F2062C9" w14:textId="77777777" w:rsidR="00292389" w:rsidRDefault="00746908">
      <w:pPr>
        <w:pStyle w:val="a0"/>
      </w:pPr>
      <w:r>
        <w:rPr>
          <w:b/>
          <w:bCs/>
        </w:rPr>
        <w:t>yalnız 7%-i sözlərin payına qalır. Lakin çıxışsız məlumat da olmaz. Hətta sözlər</w:t>
      </w:r>
    </w:p>
    <w:p w14:paraId="787AACA1" w14:textId="77777777" w:rsidR="00292389" w:rsidRDefault="00746908">
      <w:pPr>
        <w:pStyle w:val="a0"/>
      </w:pPr>
      <w:r>
        <w:rPr>
          <w:b/>
          <w:bCs/>
        </w:rPr>
        <w:t>təəssüratların yaranmasında belə az rol oynasa da onların əhəmiyyətliliyini</w:t>
      </w:r>
    </w:p>
    <w:p w14:paraId="153DA71C" w14:textId="77777777" w:rsidR="00292389" w:rsidRDefault="00746908">
      <w:pPr>
        <w:pStyle w:val="a0"/>
      </w:pPr>
      <w:r>
        <w:rPr>
          <w:b/>
          <w:bCs/>
        </w:rPr>
        <w:t>qiymətləndirməmək olmaz.</w:t>
      </w:r>
    </w:p>
    <w:p w14:paraId="794091FE" w14:textId="77777777" w:rsidR="00292389" w:rsidRDefault="00746908">
      <w:pPr>
        <w:pStyle w:val="a0"/>
      </w:pPr>
      <w:r>
        <w:rPr>
          <w:b/>
          <w:bCs/>
        </w:rPr>
        <w:t>SƏSİN ROLU. Əgər natiq ifadəli, isti, mehribanlıq tonunda danışırsa, əgər onun</w:t>
      </w:r>
    </w:p>
    <w:p w14:paraId="3D2DBFA6" w14:textId="77777777" w:rsidR="00292389" w:rsidRDefault="00746908">
      <w:pPr>
        <w:pStyle w:val="a0"/>
      </w:pPr>
      <w:r>
        <w:rPr>
          <w:b/>
          <w:bCs/>
        </w:rPr>
        <w:t>jestləri pozitiv və açıqdırsa (gülüş, xoş manera, əhəmiyyətli jestlərdən istifadə,</w:t>
      </w:r>
    </w:p>
    <w:p w14:paraId="1F1E1F3E" w14:textId="77777777" w:rsidR="00292389" w:rsidRDefault="00746908">
      <w:pPr>
        <w:pStyle w:val="a0"/>
      </w:pPr>
      <w:r>
        <w:rPr>
          <w:b/>
          <w:bCs/>
        </w:rPr>
        <w:t>təbii poza) auditoriya onun çıxışına pozitiv yanaşır.</w:t>
      </w:r>
    </w:p>
    <w:p w14:paraId="61A1627E" w14:textId="77777777" w:rsidR="00292389" w:rsidRDefault="00746908">
      <w:pPr>
        <w:pStyle w:val="a0"/>
      </w:pPr>
      <w:r>
        <w:rPr>
          <w:b/>
          <w:bCs/>
        </w:rPr>
        <w:t>Səs çıxışın uğurunda olduqca əhəmiyyətli rol sadə hərəkətlərlə yaxşılaşdıra</w:t>
      </w:r>
    </w:p>
    <w:p w14:paraId="074C54DE" w14:textId="77777777" w:rsidR="00292389" w:rsidRDefault="00746908">
      <w:pPr>
        <w:pStyle w:val="a0"/>
      </w:pPr>
      <w:r>
        <w:rPr>
          <w:b/>
          <w:bCs/>
        </w:rPr>
        <w:t>bilərsiniz. Onlardan biri düzgün nəfəs almadır. Düzgün nəfəsalma zamanı hava</w:t>
      </w:r>
    </w:p>
    <w:p w14:paraId="16607B01" w14:textId="77777777" w:rsidR="00292389" w:rsidRDefault="00746908">
      <w:pPr>
        <w:pStyle w:val="a0"/>
      </w:pPr>
      <w:r>
        <w:rPr>
          <w:b/>
          <w:bCs/>
        </w:rPr>
        <w:t>ağciyərlərin lap dərinliyinə daxil olmalıdır. Düzgün nəfəs aldığınızı müəyyən</w:t>
      </w:r>
    </w:p>
    <w:p w14:paraId="0E5B8B3D" w14:textId="77777777" w:rsidR="00292389" w:rsidRDefault="00746908">
      <w:pPr>
        <w:pStyle w:val="a0"/>
      </w:pPr>
      <w:r>
        <w:rPr>
          <w:b/>
          <w:bCs/>
        </w:rPr>
        <w:t>etmək üçün ovucunuzun birini sinənin yuxarı hissəsinə, ikincini qarnınızın üzərinə</w:t>
      </w:r>
    </w:p>
    <w:p w14:paraId="68F96DA3" w14:textId="77777777" w:rsidR="00292389" w:rsidRDefault="00746908">
      <w:pPr>
        <w:pStyle w:val="a0"/>
      </w:pPr>
      <w:r>
        <w:rPr>
          <w:b/>
          <w:bCs/>
        </w:rPr>
        <w:t>qoyun. Bu halda dərindən nəfəs alın. Əgər sinə qalxırsa, deməli düzgün nəfəs</w:t>
      </w:r>
    </w:p>
    <w:p w14:paraId="43EFF52F" w14:textId="77777777" w:rsidR="00292389" w:rsidRDefault="00746908">
      <w:pPr>
        <w:pStyle w:val="a0"/>
      </w:pPr>
      <w:r>
        <w:rPr>
          <w:b/>
          <w:bCs/>
        </w:rPr>
        <w:t>almırsınız. Düzgün nəfəsalma zamanı sinə yox, qarın qalxmalıdır. Düzgünnəfəsalmanı öyrənərək siz öz səsinizi daha dərin və səsli edirsiniz. Siz havadan</w:t>
      </w:r>
    </w:p>
    <w:p w14:paraId="679DE649" w14:textId="77777777" w:rsidR="00292389" w:rsidRDefault="00746908">
      <w:pPr>
        <w:pStyle w:val="a0"/>
      </w:pPr>
      <w:r>
        <w:rPr>
          <w:b/>
          <w:bCs/>
        </w:rPr>
        <w:t>onun boğazdan, ağızdan, burun dəliyindən, dil üzərindən, dişlərdən, dodaqlardan</w:t>
      </w:r>
    </w:p>
    <w:p w14:paraId="2F987309" w14:textId="77777777" w:rsidR="00292389" w:rsidRDefault="00746908">
      <w:pPr>
        <w:pStyle w:val="a0"/>
      </w:pPr>
      <w:r>
        <w:rPr>
          <w:b/>
          <w:bCs/>
        </w:rPr>
        <w:t>və burundan keçdiyi zaman səmərəli istifadə edə bilərsiniz. Bundan başqa düzgün</w:t>
      </w:r>
    </w:p>
    <w:p w14:paraId="0681E50F" w14:textId="77777777" w:rsidR="00292389" w:rsidRDefault="00746908">
      <w:pPr>
        <w:pStyle w:val="a0"/>
      </w:pPr>
      <w:r>
        <w:rPr>
          <w:b/>
          <w:bCs/>
        </w:rPr>
        <w:t>nəfəs almanın köməyi ilə siz qışqırmağa və ya pıçıldamağa keçmədən səsinizi</w:t>
      </w:r>
    </w:p>
    <w:p w14:paraId="403D1A2F" w14:textId="77777777" w:rsidR="00292389" w:rsidRDefault="00746908">
      <w:pPr>
        <w:pStyle w:val="a0"/>
      </w:pPr>
      <w:r>
        <w:rPr>
          <w:b/>
          <w:bCs/>
        </w:rPr>
        <w:t>qaldıra və azalda bilərsiniz.</w:t>
      </w:r>
    </w:p>
    <w:p w14:paraId="03225D96" w14:textId="77777777" w:rsidR="00292389" w:rsidRDefault="00746908">
      <w:pPr>
        <w:pStyle w:val="a0"/>
      </w:pPr>
      <w:r>
        <w:rPr>
          <w:b/>
          <w:bCs/>
        </w:rPr>
        <w:t>Açıq səs rezonansı olduqca faydalıdır. Səs tam səslənmə əldə etməsi üçün o</w:t>
      </w:r>
    </w:p>
    <w:p w14:paraId="586CF52B" w14:textId="77777777" w:rsidR="00292389" w:rsidRDefault="00746908">
      <w:pPr>
        <w:pStyle w:val="a0"/>
      </w:pPr>
      <w:r>
        <w:rPr>
          <w:b/>
          <w:bCs/>
        </w:rPr>
        <w:t>bədənin yuxarı hissəsində və başda rezonanslaşmalıdır, boğazda yox. Bunun üçün</w:t>
      </w:r>
    </w:p>
    <w:p w14:paraId="67065CDF" w14:textId="77777777" w:rsidR="00292389" w:rsidRDefault="00746908">
      <w:pPr>
        <w:pStyle w:val="a0"/>
      </w:pPr>
      <w:r>
        <w:rPr>
          <w:b/>
          <w:bCs/>
        </w:rPr>
        <w:t>ağızı daha geniş açmaq və sözləri səs tellərindən dodaqlara istiqamətləndirmək</w:t>
      </w:r>
    </w:p>
    <w:p w14:paraId="7A25B737" w14:textId="77777777" w:rsidR="00292389" w:rsidRDefault="00746908">
      <w:pPr>
        <w:pStyle w:val="a0"/>
      </w:pPr>
      <w:r>
        <w:rPr>
          <w:b/>
          <w:bCs/>
        </w:rPr>
        <w:t>lazımdır. Bu prosesləri bir neçə etapa bölmək olar: nəfəs alma, nəfəs</w:t>
      </w:r>
    </w:p>
    <w:p w14:paraId="13F2C1E1" w14:textId="77777777" w:rsidR="00292389" w:rsidRDefault="00746908">
      <w:pPr>
        <w:pStyle w:val="a0"/>
      </w:pPr>
      <w:r>
        <w:rPr>
          <w:b/>
          <w:bCs/>
        </w:rPr>
        <w:t>buraxma, fonasiya (havanın səs tellərinin arasından keçməsi), rezonans (boğaz,</w:t>
      </w:r>
    </w:p>
    <w:p w14:paraId="630482D1" w14:textId="77777777" w:rsidR="00292389" w:rsidRDefault="00746908">
      <w:pPr>
        <w:pStyle w:val="a0"/>
      </w:pPr>
      <w:r>
        <w:rPr>
          <w:b/>
          <w:bCs/>
        </w:rPr>
        <w:t>ağız</w:t>
      </w:r>
    </w:p>
    <w:p w14:paraId="3F1B80F7" w14:textId="77777777" w:rsidR="00292389" w:rsidRDefault="00746908">
      <w:pPr>
        <w:pStyle w:val="a0"/>
      </w:pPr>
      <w:r>
        <w:rPr>
          <w:b/>
          <w:bCs/>
        </w:rPr>
        <w:t>və</w:t>
      </w:r>
    </w:p>
    <w:p w14:paraId="1D2F52EF" w14:textId="77777777" w:rsidR="00292389" w:rsidRDefault="00746908">
      <w:pPr>
        <w:pStyle w:val="a0"/>
      </w:pPr>
      <w:r>
        <w:rPr>
          <w:b/>
          <w:bCs/>
        </w:rPr>
        <w:t>burun</w:t>
      </w:r>
    </w:p>
    <w:p w14:paraId="3B8D4E13" w14:textId="77777777" w:rsidR="00292389" w:rsidRDefault="00746908">
      <w:pPr>
        <w:pStyle w:val="a0"/>
      </w:pPr>
      <w:r>
        <w:rPr>
          <w:b/>
          <w:bCs/>
        </w:rPr>
        <w:t>boşluqlarında</w:t>
      </w:r>
    </w:p>
    <w:p w14:paraId="36F91209" w14:textId="77777777" w:rsidR="00292389" w:rsidRDefault="00746908">
      <w:pPr>
        <w:pStyle w:val="a0"/>
      </w:pPr>
      <w:r>
        <w:rPr>
          <w:b/>
          <w:bCs/>
        </w:rPr>
        <w:t>səs</w:t>
      </w:r>
    </w:p>
    <w:p w14:paraId="0C35A2AA" w14:textId="77777777" w:rsidR="00292389" w:rsidRDefault="00746908">
      <w:pPr>
        <w:pStyle w:val="a0"/>
      </w:pPr>
      <w:r>
        <w:rPr>
          <w:b/>
          <w:bCs/>
        </w:rPr>
        <w:t>dalğalarının</w:t>
      </w:r>
    </w:p>
    <w:p w14:paraId="00ADFA80" w14:textId="77777777" w:rsidR="00292389" w:rsidRDefault="00746908">
      <w:pPr>
        <w:pStyle w:val="a0"/>
      </w:pPr>
      <w:r>
        <w:rPr>
          <w:b/>
          <w:bCs/>
        </w:rPr>
        <w:t>güclənməsi), artikulyasiya (dodaqların, çənələrin, dişlərin köməyi ilə səslərin</w:t>
      </w:r>
    </w:p>
    <w:p w14:paraId="2D6FB075" w14:textId="77777777" w:rsidR="00292389" w:rsidRDefault="00746908">
      <w:pPr>
        <w:pStyle w:val="a0"/>
      </w:pPr>
      <w:r>
        <w:rPr>
          <w:b/>
          <w:bCs/>
        </w:rPr>
        <w:t>formalaşması).</w:t>
      </w:r>
    </w:p>
    <w:p w14:paraId="30D13593" w14:textId="77777777" w:rsidR="00292389" w:rsidRDefault="00746908">
      <w:pPr>
        <w:pStyle w:val="a0"/>
      </w:pPr>
      <w:r>
        <w:rPr>
          <w:b/>
          <w:bCs/>
        </w:rPr>
        <w:t>İntonasiya səsin yüksəlməsi və azaldılması onun tonunun dəyişməsidir. İntonasiya</w:t>
      </w:r>
    </w:p>
    <w:p w14:paraId="650108CD" w14:textId="77777777" w:rsidR="00292389" w:rsidRDefault="00746908">
      <w:pPr>
        <w:pStyle w:val="a0"/>
      </w:pPr>
      <w:r>
        <w:rPr>
          <w:b/>
          <w:bCs/>
        </w:rPr>
        <w:t>olduqca əhəmiyyətlidir, çünki məruzəçinin monoton nitqindən darıxdırıcı və</w:t>
      </w:r>
    </w:p>
    <w:p w14:paraId="73BB9219" w14:textId="77777777" w:rsidR="00292389" w:rsidRDefault="00746908">
      <w:pPr>
        <w:pStyle w:val="a0"/>
      </w:pPr>
      <w:r>
        <w:rPr>
          <w:b/>
          <w:bCs/>
        </w:rPr>
        <w:t>yatızdırıcı heç nə yoxdur. İntonasiya deyilənə məna verir, onun köməyi ilə ayrı-</w:t>
      </w:r>
    </w:p>
    <w:p w14:paraId="7DE0C7B5" w14:textId="77777777" w:rsidR="00292389" w:rsidRDefault="00746908">
      <w:pPr>
        <w:pStyle w:val="a0"/>
      </w:pPr>
      <w:r>
        <w:rPr>
          <w:b/>
          <w:bCs/>
        </w:rPr>
        <w:t>ayrı sözləri və frazaları ayırmaq olur. Və bunun üçün heç də dinləyiciləri</w:t>
      </w:r>
    </w:p>
    <w:p w14:paraId="335A69E9" w14:textId="77777777" w:rsidR="00292389" w:rsidRDefault="00746908">
      <w:pPr>
        <w:pStyle w:val="a0"/>
      </w:pPr>
      <w:r>
        <w:rPr>
          <w:b/>
          <w:bCs/>
        </w:rPr>
        <w:t>qorxudaraq qışqırmağa ehtiyac yoxdur. Dinləyicilərin çoxu natiq sözün əsl</w:t>
      </w:r>
    </w:p>
    <w:p w14:paraId="2E9DCC90" w14:textId="77777777" w:rsidR="00292389" w:rsidRDefault="00746908">
      <w:pPr>
        <w:pStyle w:val="a0"/>
      </w:pPr>
      <w:r>
        <w:rPr>
          <w:b/>
          <w:bCs/>
        </w:rPr>
        <w:t>mənasında cığırmağa başlayanda inciyirlər.</w:t>
      </w:r>
    </w:p>
    <w:p w14:paraId="76BD7DA3" w14:textId="77777777" w:rsidR="00292389" w:rsidRDefault="00746908">
      <w:pPr>
        <w:pStyle w:val="a0"/>
      </w:pPr>
      <w:r>
        <w:rPr>
          <w:b/>
          <w:bCs/>
        </w:rPr>
        <w:t>Fasilələr. Yəqin ki, belə bir söz yadınızdadır: “Susmaq qızıldır.” Yüksək natiqlik</w:t>
      </w:r>
    </w:p>
    <w:p w14:paraId="5E89C170" w14:textId="77777777" w:rsidR="00292389" w:rsidRDefault="00746908">
      <w:pPr>
        <w:pStyle w:val="a0"/>
      </w:pPr>
      <w:r>
        <w:rPr>
          <w:b/>
          <w:bCs/>
        </w:rPr>
        <w:t>mədəniyyətindən danışarkən çıxışın uğurlu olmasında fasilənin (pauzanın) olduqca</w:t>
      </w:r>
    </w:p>
    <w:p w14:paraId="65CEBCD4" w14:textId="77777777" w:rsidR="00292389" w:rsidRDefault="00746908">
      <w:pPr>
        <w:pStyle w:val="a0"/>
      </w:pPr>
      <w:r>
        <w:rPr>
          <w:b/>
          <w:bCs/>
        </w:rPr>
        <w:t>böyük rolunu unutmaq olmaz. Əgər natiq dayanmadan danışırsa dinləyicilər</w:t>
      </w:r>
    </w:p>
    <w:p w14:paraId="472EF45F" w14:textId="77777777" w:rsidR="00292389" w:rsidRDefault="00746908">
      <w:pPr>
        <w:pStyle w:val="a0"/>
      </w:pPr>
      <w:r>
        <w:rPr>
          <w:b/>
          <w:bCs/>
        </w:rPr>
        <w:t>tezliklə yorulurlar. Fasilələrdən düzgün istifadə edə bilməmək belə natiqləri "e-e-</w:t>
      </w:r>
    </w:p>
    <w:p w14:paraId="6F61B4CE" w14:textId="77777777" w:rsidR="00292389" w:rsidRDefault="00746908">
      <w:pPr>
        <w:pStyle w:val="a0"/>
      </w:pPr>
      <w:r>
        <w:rPr>
          <w:b/>
          <w:bCs/>
        </w:rPr>
        <w:t>e", "m-m-m" və s. kimi “dolduruculardan” istifadə etməyə məcbur edir. Əslində</w:t>
      </w:r>
    </w:p>
    <w:p w14:paraId="126229F1" w14:textId="77777777" w:rsidR="00292389" w:rsidRDefault="00746908">
      <w:pPr>
        <w:pStyle w:val="a0"/>
      </w:pPr>
      <w:r>
        <w:rPr>
          <w:b/>
          <w:bCs/>
        </w:rPr>
        <w:t>fasilə dinləyicilərə deyilənləri qeydə almaq və sizin fikrinizə cəmlənmək imkanı</w:t>
      </w:r>
    </w:p>
    <w:p w14:paraId="5AEFB3A1" w14:textId="77777777" w:rsidR="00292389" w:rsidRDefault="00746908">
      <w:pPr>
        <w:pStyle w:val="a0"/>
      </w:pPr>
      <w:r>
        <w:rPr>
          <w:b/>
          <w:bCs/>
        </w:rPr>
        <w:t>verir. Bundan başqa natiqin özü də nitqin davamını düşünmək və bir qədər</w:t>
      </w:r>
    </w:p>
    <w:p w14:paraId="38CB005B" w14:textId="77777777" w:rsidR="00292389" w:rsidRDefault="00746908">
      <w:pPr>
        <w:pStyle w:val="a0"/>
      </w:pPr>
      <w:r>
        <w:rPr>
          <w:b/>
          <w:bCs/>
        </w:rPr>
        <w:t>rahatlanmaq imkanı əldə edir.</w:t>
      </w:r>
    </w:p>
    <w:p w14:paraId="5ED966DE" w14:textId="77777777" w:rsidR="00292389" w:rsidRDefault="00746908">
      <w:pPr>
        <w:pStyle w:val="a0"/>
      </w:pPr>
      <w:r>
        <w:rPr>
          <w:b/>
          <w:bCs/>
        </w:rPr>
        <w:t>Nitqin sürəti və yüksəkliyi də əhəmiyyətlidir.</w:t>
      </w:r>
    </w:p>
    <w:p w14:paraId="554C3B3F" w14:textId="77777777" w:rsidR="00292389" w:rsidRDefault="00746908">
      <w:pPr>
        <w:pStyle w:val="a0"/>
      </w:pPr>
      <w:r>
        <w:rPr>
          <w:b/>
          <w:bCs/>
        </w:rPr>
        <w:t>Nitqin sürəti çıxış zamanı çox böyük əhəmiyyət kəsb edir. Əgər siz olduqca ləng</w:t>
      </w:r>
    </w:p>
    <w:p w14:paraId="6889CF9A" w14:textId="77777777" w:rsidR="00292389" w:rsidRDefault="00746908">
      <w:pPr>
        <w:pStyle w:val="a0"/>
      </w:pPr>
      <w:r>
        <w:rPr>
          <w:b/>
          <w:bCs/>
        </w:rPr>
        <w:t>danışırsınızsa, auditoriyanın diqqəti yayınmağa başlayır. Əgər həddən artıq</w:t>
      </w:r>
    </w:p>
    <w:p w14:paraId="09EE407C" w14:textId="77777777" w:rsidR="00292389" w:rsidRDefault="00746908">
      <w:pPr>
        <w:pStyle w:val="a0"/>
      </w:pPr>
      <w:r>
        <w:rPr>
          <w:b/>
          <w:bCs/>
        </w:rPr>
        <w:t>danışırsınızsa, dinləyicilərə diqqəti cəmləmək və sizin fikrinizi izləmək çətin olur.</w:t>
      </w:r>
    </w:p>
    <w:p w14:paraId="142C79FD" w14:textId="77777777" w:rsidR="00292389" w:rsidRDefault="00746908">
      <w:pPr>
        <w:pStyle w:val="a0"/>
      </w:pPr>
      <w:r>
        <w:rPr>
          <w:b/>
          <w:bCs/>
        </w:rPr>
        <w:t>Həddən yüksək nitq çoxlarını qıcıqlandırır, həddən artıq sakit səsi heç də hamı</w:t>
      </w:r>
    </w:p>
    <w:p w14:paraId="0950A772" w14:textId="77777777" w:rsidR="00292389" w:rsidRDefault="00746908">
      <w:pPr>
        <w:pStyle w:val="a0"/>
      </w:pPr>
      <w:r>
        <w:rPr>
          <w:b/>
          <w:bCs/>
        </w:rPr>
        <w:t>eşitmir. Praktika mükəmməlləşməyə kömək edir. Öz nitqinizi məşq edin, onu</w:t>
      </w:r>
    </w:p>
    <w:p w14:paraId="76346D4B" w14:textId="77777777" w:rsidR="00292389" w:rsidRDefault="00746908">
      <w:pPr>
        <w:pStyle w:val="a0"/>
      </w:pPr>
      <w:r>
        <w:rPr>
          <w:b/>
          <w:bCs/>
        </w:rPr>
        <w:t>videoya çəkin. Bu sizə nitqin temp və yüksəkliyini düzgün seçmək imkanı verir.</w:t>
      </w:r>
    </w:p>
    <w:p w14:paraId="5451CEE1" w14:textId="77777777" w:rsidR="00292389" w:rsidRDefault="00746908">
      <w:pPr>
        <w:pStyle w:val="a0"/>
      </w:pPr>
      <w:r>
        <w:rPr>
          <w:b/>
          <w:bCs/>
        </w:rPr>
        <w:t>Effektiv yekunlaşdırma.</w:t>
      </w:r>
    </w:p>
    <w:p w14:paraId="617A7882" w14:textId="77777777" w:rsidR="00292389" w:rsidRDefault="00746908">
      <w:pPr>
        <w:pStyle w:val="a0"/>
      </w:pPr>
      <w:r>
        <w:rPr>
          <w:b/>
          <w:bCs/>
        </w:rPr>
        <w:t>Bəzi natiqlər ümumiyyətcə çıxışı başa çatdıra bilmir. Onlar sadəcə susur və oturur.</w:t>
      </w:r>
    </w:p>
    <w:p w14:paraId="326E0D36" w14:textId="77777777" w:rsidR="00292389" w:rsidRDefault="00746908">
      <w:pPr>
        <w:pStyle w:val="a0"/>
      </w:pPr>
      <w:r>
        <w:rPr>
          <w:b/>
          <w:bCs/>
        </w:rPr>
        <w:t>Hər bir natiq "qatardan harda düşməyi" dəqiq bilməlidir. Finalın rolu məhz</w:t>
      </w:r>
    </w:p>
    <w:p w14:paraId="42FD9F5E" w14:textId="77777777" w:rsidR="00292389" w:rsidRDefault="00746908">
      <w:pPr>
        <w:pStyle w:val="a0"/>
      </w:pPr>
      <w:r>
        <w:rPr>
          <w:b/>
          <w:bCs/>
        </w:rPr>
        <w:t>bundadır. Sonluq auditoriyaya nitqin əsas məqamlarını yada salır.</w:t>
      </w:r>
    </w:p>
    <w:p w14:paraId="16D7AF52" w14:textId="77777777" w:rsidR="00292389" w:rsidRDefault="00746908">
      <w:pPr>
        <w:pStyle w:val="a0"/>
      </w:pPr>
      <w:r>
        <w:rPr>
          <w:b/>
          <w:bCs/>
        </w:rPr>
        <w:t>Səmərəli sonluq özündə aşağıdakıları saxlamalıdır:</w:t>
      </w:r>
    </w:p>
    <w:p w14:paraId="6B6D8BEB" w14:textId="77777777" w:rsidR="00292389" w:rsidRDefault="00746908">
      <w:pPr>
        <w:pStyle w:val="a0"/>
      </w:pPr>
      <w:r>
        <w:rPr>
          <w:b/>
          <w:bCs/>
        </w:rPr>
        <w:t>- çıxışın əsas məqamlarının xülasəsi;</w:t>
      </w:r>
    </w:p>
    <w:p w14:paraId="649D99E0" w14:textId="77777777" w:rsidR="00292389" w:rsidRDefault="00746908">
      <w:pPr>
        <w:pStyle w:val="a0"/>
      </w:pPr>
      <w:r>
        <w:rPr>
          <w:b/>
          <w:bCs/>
        </w:rPr>
        <w:t>- dinləyicilərə müraciət edilir ki, onlar eşitdiklərini həyatda və işdə istifadə</w:t>
      </w:r>
    </w:p>
    <w:p w14:paraId="0D25089C" w14:textId="77777777" w:rsidR="00292389" w:rsidRDefault="00746908">
      <w:pPr>
        <w:pStyle w:val="a0"/>
      </w:pPr>
      <w:r>
        <w:rPr>
          <w:b/>
          <w:bCs/>
        </w:rPr>
        <w:t>etsinlər;</w:t>
      </w:r>
    </w:p>
    <w:p w14:paraId="60C8012B" w14:textId="77777777" w:rsidR="00292389" w:rsidRDefault="00746908">
      <w:pPr>
        <w:pStyle w:val="a0"/>
      </w:pPr>
      <w:r>
        <w:rPr>
          <w:b/>
          <w:bCs/>
        </w:rPr>
        <w:t>- uyğun hadisə, lətifə, istinadlar;- ürəkdən gələn təşəkkür.</w:t>
      </w:r>
    </w:p>
    <w:p w14:paraId="73E1A6CF" w14:textId="77777777" w:rsidR="00292389" w:rsidRDefault="00746908">
      <w:pPr>
        <w:pStyle w:val="a0"/>
      </w:pPr>
      <w:r>
        <w:rPr>
          <w:b/>
          <w:bCs/>
        </w:rPr>
        <w:t>Henri Uodsvort Lonqfello demişdi: "Dahi odur ki, başlamağı bacarır, amma</w:t>
      </w:r>
    </w:p>
    <w:p w14:paraId="32C94B63" w14:textId="77777777" w:rsidR="00292389" w:rsidRDefault="00746908">
      <w:pPr>
        <w:pStyle w:val="a0"/>
      </w:pPr>
      <w:r>
        <w:rPr>
          <w:b/>
          <w:bCs/>
        </w:rPr>
        <w:t>daha böyük dahi odur ki, yekunlaşdırmağı bacarır."</w:t>
      </w:r>
    </w:p>
    <w:p w14:paraId="6F5DD5ED" w14:textId="77777777" w:rsidR="00292389" w:rsidRDefault="00746908">
      <w:pPr>
        <w:pStyle w:val="a0"/>
      </w:pPr>
      <w:r>
        <w:rPr>
          <w:b/>
          <w:bCs/>
        </w:rPr>
        <w:t>Auditoriyanın motivləşdirilməsi.</w:t>
      </w:r>
    </w:p>
    <w:p w14:paraId="7DE4D171" w14:textId="77777777" w:rsidR="00292389" w:rsidRDefault="00746908">
      <w:pPr>
        <w:pStyle w:val="a0"/>
      </w:pPr>
      <w:r>
        <w:rPr>
          <w:b/>
          <w:bCs/>
        </w:rPr>
        <w:t>Tom Liç "Uğurlu təqdimatları necə hazırlamaq, təşkil etmək və</w:t>
      </w:r>
    </w:p>
    <w:p w14:paraId="4E43CEEA" w14:textId="77777777" w:rsidR="00292389" w:rsidRDefault="00746908">
      <w:pPr>
        <w:pStyle w:val="a0"/>
      </w:pPr>
      <w:r>
        <w:rPr>
          <w:b/>
          <w:bCs/>
        </w:rPr>
        <w:t>keçirmək" adlı kitabında auditoriyanı motivləşdirmənin 5 səviyyəsini ayırmışdır:</w:t>
      </w:r>
    </w:p>
    <w:p w14:paraId="1A65D262" w14:textId="77777777" w:rsidR="00292389" w:rsidRDefault="00746908">
      <w:pPr>
        <w:pStyle w:val="a0"/>
      </w:pPr>
      <w:r>
        <w:rPr>
          <w:b/>
          <w:bCs/>
        </w:rPr>
        <w:t>1. Diqqət. Əmin olun ki, auditoriya sizi dinləyir. Dinləyicilərin diqqətini özünüzə</w:t>
      </w:r>
    </w:p>
    <w:p w14:paraId="4F44B83E" w14:textId="77777777" w:rsidR="00292389" w:rsidRDefault="00746908">
      <w:pPr>
        <w:pStyle w:val="a0"/>
      </w:pPr>
      <w:r>
        <w:rPr>
          <w:b/>
          <w:bCs/>
        </w:rPr>
        <w:t>cəlb edə bildiyinizi başa düşmək üçün hər bir dinləyiciyə ayrılıqda baxın (səmərəli</w:t>
      </w:r>
    </w:p>
    <w:p w14:paraId="1A5CF6AC" w14:textId="77777777" w:rsidR="00292389" w:rsidRDefault="00746908">
      <w:pPr>
        <w:pStyle w:val="a0"/>
      </w:pPr>
      <w:r>
        <w:rPr>
          <w:b/>
          <w:bCs/>
        </w:rPr>
        <w:t>baxış əlaqəsi). Əgər siz cavab baxışı tutdunuzsa əmin ola bilərsiniz ki, o adam sizi</w:t>
      </w:r>
    </w:p>
    <w:p w14:paraId="7B6FD748" w14:textId="77777777" w:rsidR="00292389" w:rsidRDefault="00746908">
      <w:pPr>
        <w:pStyle w:val="a0"/>
      </w:pPr>
      <w:r>
        <w:rPr>
          <w:b/>
          <w:bCs/>
        </w:rPr>
        <w:t>dinləyir. Sonra başqa səviyyəyə keçin.</w:t>
      </w:r>
    </w:p>
    <w:p w14:paraId="0CA2EB35" w14:textId="77777777" w:rsidR="00292389" w:rsidRDefault="00746908">
      <w:pPr>
        <w:pStyle w:val="a0"/>
      </w:pPr>
      <w:r>
        <w:rPr>
          <w:b/>
          <w:bCs/>
        </w:rPr>
        <w:t>2. Anlama. Sadə qaydanı yadda saxlayın: sizin nitqiniz əlçatan olmalıdır.</w:t>
      </w:r>
    </w:p>
    <w:p w14:paraId="61260214" w14:textId="77777777" w:rsidR="00292389" w:rsidRDefault="00746908">
      <w:pPr>
        <w:pStyle w:val="a0"/>
      </w:pPr>
      <w:r>
        <w:rPr>
          <w:b/>
          <w:bCs/>
        </w:rPr>
        <w:t>Auditoriya ilə ünsiyyət saxlamaq lazımdır ki, hər bir dinləyici sizi anlasın. Yadda</w:t>
      </w:r>
    </w:p>
    <w:p w14:paraId="0A2AB174" w14:textId="77777777" w:rsidR="00292389" w:rsidRDefault="00746908">
      <w:pPr>
        <w:pStyle w:val="a0"/>
      </w:pPr>
      <w:r>
        <w:rPr>
          <w:b/>
          <w:bCs/>
        </w:rPr>
        <w:t>saxlayın ki, orta insan səkkizinci sinif səviyyəsindədir. Bu o deməkdir ki, orta</w:t>
      </w:r>
    </w:p>
    <w:p w14:paraId="22E6701B" w14:textId="77777777" w:rsidR="00292389" w:rsidRDefault="00746908">
      <w:pPr>
        <w:pStyle w:val="a0"/>
      </w:pPr>
      <w:r>
        <w:rPr>
          <w:b/>
          <w:bCs/>
        </w:rPr>
        <w:t>olaraq sizin çıxışınızın cümlələri 15-18 sözdən və hər bir söz 1-2 hecadan ibarət</w:t>
      </w:r>
    </w:p>
    <w:p w14:paraId="7D6781CA" w14:textId="77777777" w:rsidR="00292389" w:rsidRDefault="00746908">
      <w:pPr>
        <w:pStyle w:val="a0"/>
      </w:pPr>
      <w:r>
        <w:rPr>
          <w:b/>
          <w:bCs/>
        </w:rPr>
        <w:t>olmalıdır. Bu formul açıq çıxış edənlərə də aiddir. Cümlələr kifayət qədər yığcam,</w:t>
      </w:r>
    </w:p>
    <w:p w14:paraId="06EB1540" w14:textId="77777777" w:rsidR="00292389" w:rsidRDefault="00746908">
      <w:pPr>
        <w:pStyle w:val="a0"/>
      </w:pPr>
      <w:r>
        <w:rPr>
          <w:b/>
          <w:bCs/>
        </w:rPr>
        <w:t>sözlər sadə olmalıdır. Belə yanaşma yeni səviyyəyə keçməyə imkan verir.</w:t>
      </w:r>
    </w:p>
    <w:p w14:paraId="039AFD43" w14:textId="77777777" w:rsidR="00292389" w:rsidRDefault="00746908">
      <w:pPr>
        <w:pStyle w:val="a0"/>
      </w:pPr>
      <w:r>
        <w:rPr>
          <w:b/>
          <w:bCs/>
        </w:rPr>
        <w:t>3. İnam. Auditoriya sizə inansa, dediklərinizə inanacaq. Ən başlıca faktor sizin</w:t>
      </w:r>
    </w:p>
    <w:p w14:paraId="6BF2B1FA" w14:textId="77777777" w:rsidR="00292389" w:rsidRDefault="00746908">
      <w:pPr>
        <w:pStyle w:val="a0"/>
      </w:pPr>
      <w:r>
        <w:rPr>
          <w:b/>
          <w:bCs/>
        </w:rPr>
        <w:t>şəxsi xarakterinizdir.</w:t>
      </w:r>
    </w:p>
    <w:p w14:paraId="58A2BE54" w14:textId="77777777" w:rsidR="00292389" w:rsidRDefault="00746908">
      <w:pPr>
        <w:pStyle w:val="a0"/>
      </w:pPr>
      <w:r>
        <w:rPr>
          <w:b/>
          <w:bCs/>
        </w:rPr>
        <w:t>4. Saxlama. Əgər çıxışınız "üçlər" qaydası üzrə gedirsə, dinləyicilər sizdən</w:t>
      </w:r>
    </w:p>
    <w:p w14:paraId="766C75C1" w14:textId="77777777" w:rsidR="00292389" w:rsidRDefault="00746908">
      <w:pPr>
        <w:pStyle w:val="a0"/>
      </w:pPr>
      <w:r>
        <w:rPr>
          <w:b/>
          <w:bCs/>
        </w:rPr>
        <w:t>eşitdiklərini yadda saxlayacaq. Dinləyicilərə əsas məqamları xatırlatmağı</w:t>
      </w:r>
    </w:p>
    <w:p w14:paraId="39EE53C4" w14:textId="77777777" w:rsidR="00292389" w:rsidRDefault="00746908">
      <w:pPr>
        <w:pStyle w:val="a0"/>
      </w:pPr>
      <w:r>
        <w:rPr>
          <w:b/>
          <w:bCs/>
        </w:rPr>
        <w:t>unutmayın ki, onlar da yadda yaxşı saxlasınlar.</w:t>
      </w:r>
    </w:p>
    <w:p w14:paraId="07105A34" w14:textId="77777777" w:rsidR="00292389" w:rsidRDefault="00746908">
      <w:pPr>
        <w:pStyle w:val="a0"/>
      </w:pPr>
      <w:r>
        <w:rPr>
          <w:b/>
          <w:bCs/>
        </w:rPr>
        <w:t>5. Fəaliyyət. Bu final səviyyəsidir. Siz auditoriyaya təklif etməlisiniz ki,</w:t>
      </w:r>
    </w:p>
    <w:p w14:paraId="196121C2" w14:textId="77777777" w:rsidR="00292389" w:rsidRDefault="00746908">
      <w:pPr>
        <w:pStyle w:val="a0"/>
      </w:pPr>
      <w:r>
        <w:rPr>
          <w:b/>
          <w:bCs/>
        </w:rPr>
        <w:t>nitqinizdən sonra nələri etsinlər. Siz çıxışınızı elə keçirməlisiniz ki, bu çıxış sizi</w:t>
      </w:r>
    </w:p>
    <w:p w14:paraId="3E58D10A" w14:textId="77777777" w:rsidR="00292389" w:rsidRDefault="00746908">
      <w:pPr>
        <w:pStyle w:val="a0"/>
      </w:pPr>
      <w:r>
        <w:rPr>
          <w:b/>
          <w:bCs/>
        </w:rPr>
        <w:t>dinləyənlərin sonrakı fəaliyyəti ilə əlaqədar olsun.</w:t>
      </w:r>
    </w:p>
    <w:p w14:paraId="705843FF" w14:textId="77777777" w:rsidR="00292389" w:rsidRDefault="00746908">
      <w:pPr>
        <w:pStyle w:val="a0"/>
      </w:pPr>
      <w:r>
        <w:rPr>
          <w:b/>
          <w:bCs/>
        </w:rPr>
        <w:t>Auditoriya nə üçün qulaq asmır?</w:t>
      </w:r>
    </w:p>
    <w:p w14:paraId="053585E7" w14:textId="77777777" w:rsidR="00292389" w:rsidRDefault="00746908">
      <w:pPr>
        <w:pStyle w:val="a0"/>
      </w:pPr>
      <w:r>
        <w:rPr>
          <w:b/>
          <w:bCs/>
        </w:rPr>
        <w:t>Auditoriya bir neçə səbəbdən natiqi dinləmir. Ronald Alder və Neyl</w:t>
      </w:r>
    </w:p>
    <w:p w14:paraId="715E908F" w14:textId="77777777" w:rsidR="00292389" w:rsidRDefault="00746908">
      <w:pPr>
        <w:pStyle w:val="a0"/>
      </w:pPr>
      <w:r>
        <w:rPr>
          <w:b/>
          <w:bCs/>
        </w:rPr>
        <w:t>Tauni dinləyicilərin çıxışa diqqətlə qulaq asmamasının aşağıdakı səbəblərini</w:t>
      </w:r>
    </w:p>
    <w:p w14:paraId="53DCAD24" w14:textId="77777777" w:rsidR="00292389" w:rsidRDefault="00746908">
      <w:pPr>
        <w:pStyle w:val="a0"/>
      </w:pPr>
      <w:r>
        <w:rPr>
          <w:b/>
          <w:bCs/>
        </w:rPr>
        <w:t>göstərir:</w:t>
      </w:r>
    </w:p>
    <w:p w14:paraId="53EB2D32" w14:textId="77777777" w:rsidR="00292389" w:rsidRDefault="00746908">
      <w:pPr>
        <w:pStyle w:val="a0"/>
      </w:pPr>
      <w:r>
        <w:rPr>
          <w:b/>
          <w:bCs/>
        </w:rPr>
        <w:t>1. Çıxış olduqca çox yüklənib. Orta hesabla insan çıxış edəni 20 dəqiqəyə qədər</w:t>
      </w:r>
    </w:p>
    <w:p w14:paraId="0031BF52" w14:textId="77777777" w:rsidR="00292389" w:rsidRDefault="00746908">
      <w:pPr>
        <w:pStyle w:val="a0"/>
      </w:pPr>
      <w:r>
        <w:rPr>
          <w:b/>
          <w:bCs/>
        </w:rPr>
        <w:t>diqqətlə dinləyə bilər. Bu zaman həddindən çox çıxış edən natiq olduqca maraqlı</w:t>
      </w:r>
    </w:p>
    <w:p w14:paraId="0F854C56" w14:textId="77777777" w:rsidR="00292389" w:rsidRDefault="00746908">
      <w:pPr>
        <w:pStyle w:val="a0"/>
      </w:pPr>
      <w:r>
        <w:rPr>
          <w:b/>
          <w:bCs/>
        </w:rPr>
        <w:t>və cəlbedici şeylərdən danışmalıdır ki, ona diqqətlə qulaq assınlar.</w:t>
      </w:r>
    </w:p>
    <w:p w14:paraId="07CE44C8" w14:textId="77777777" w:rsidR="00292389" w:rsidRDefault="00746908">
      <w:pPr>
        <w:pStyle w:val="a0"/>
      </w:pPr>
      <w:r>
        <w:rPr>
          <w:b/>
          <w:bCs/>
        </w:rPr>
        <w:t>2. Təcrid olunma. Sizin çıxışınıza gələn hər bir dinləyicinin öz şəxsi qayğıları və</w:t>
      </w:r>
    </w:p>
    <w:p w14:paraId="0F315DB8" w14:textId="77777777" w:rsidR="00292389" w:rsidRDefault="00746908">
      <w:pPr>
        <w:pStyle w:val="a0"/>
      </w:pPr>
      <w:r>
        <w:rPr>
          <w:b/>
          <w:bCs/>
        </w:rPr>
        <w:t>həyat çətinlikləri var. Çıxış zamanı onların hər birində öz fikirlərinə cəmlənmək</w:t>
      </w:r>
    </w:p>
    <w:p w14:paraId="73E51631" w14:textId="77777777" w:rsidR="00292389" w:rsidRDefault="00746908">
      <w:pPr>
        <w:pStyle w:val="a0"/>
      </w:pPr>
      <w:r>
        <w:rPr>
          <w:b/>
          <w:bCs/>
        </w:rPr>
        <w:t>istəyi yaranır.</w:t>
      </w:r>
    </w:p>
    <w:p w14:paraId="36914A99" w14:textId="77777777" w:rsidR="00292389" w:rsidRDefault="00746908">
      <w:pPr>
        <w:pStyle w:val="a0"/>
      </w:pPr>
      <w:r>
        <w:rPr>
          <w:b/>
          <w:bCs/>
        </w:rPr>
        <w:t>3. Düşünmə sürəti. Orta insan dəqiqədə 700-1000 söz düşünmək və təxminən</w:t>
      </w:r>
    </w:p>
    <w:p w14:paraId="7EE791BD" w14:textId="77777777" w:rsidR="00292389" w:rsidRDefault="00746908">
      <w:pPr>
        <w:pStyle w:val="a0"/>
      </w:pPr>
      <w:r>
        <w:rPr>
          <w:b/>
          <w:bCs/>
        </w:rPr>
        <w:t>dəqiqədə 400 söz eşitmək qabiliyyətinə malik olur. Orta hesabla insan bir dəqiqədə</w:t>
      </w:r>
    </w:p>
    <w:p w14:paraId="14CF0EC7" w14:textId="77777777" w:rsidR="00292389" w:rsidRDefault="00746908">
      <w:pPr>
        <w:pStyle w:val="a0"/>
      </w:pPr>
      <w:r>
        <w:rPr>
          <w:b/>
          <w:bCs/>
        </w:rPr>
        <w:t>140 söz deyə bilir. Odur ki, yadda saxlayın ki, siz danışanda auditoriya fikri olaraq</w:t>
      </w:r>
    </w:p>
    <w:p w14:paraId="66769938" w14:textId="77777777" w:rsidR="00292389" w:rsidRDefault="00746908">
      <w:pPr>
        <w:pStyle w:val="a0"/>
      </w:pPr>
      <w:r>
        <w:rPr>
          <w:b/>
          <w:bCs/>
        </w:rPr>
        <w:t>sizi qabaqlayır və ya qulaq asır, eyni zamanda çoxlu başqa şeylər haqqında</w:t>
      </w:r>
    </w:p>
    <w:p w14:paraId="6EE0EAA2" w14:textId="77777777" w:rsidR="00292389" w:rsidRDefault="00746908">
      <w:pPr>
        <w:pStyle w:val="a0"/>
      </w:pPr>
      <w:r>
        <w:rPr>
          <w:b/>
          <w:bCs/>
        </w:rPr>
        <w:t>düşünür. Dünyanın ən çox ödənişli işgüzar çıxışlarını edən natiq Ziq Ziqlar hər</w:t>
      </w:r>
    </w:p>
    <w:p w14:paraId="45963B44" w14:textId="77777777" w:rsidR="00292389" w:rsidRDefault="00746908">
      <w:pPr>
        <w:pStyle w:val="a0"/>
      </w:pPr>
      <w:r>
        <w:rPr>
          <w:b/>
          <w:bCs/>
        </w:rPr>
        <w:t>yarımdəqiqədən bir qeyri-adi bədən hərəkətləri edir ki, dinləyiciləri çıxışa diqqət</w:t>
      </w:r>
    </w:p>
    <w:p w14:paraId="2F6C87A1" w14:textId="77777777" w:rsidR="00292389" w:rsidRDefault="00746908">
      <w:pPr>
        <w:pStyle w:val="a0"/>
      </w:pPr>
      <w:r>
        <w:rPr>
          <w:b/>
          <w:bCs/>
        </w:rPr>
        <w:t>etməyə qaytarsın. O, oturur və barmaqları üzərinə qalxır, səhnədə hərəkət edir.</w:t>
      </w:r>
    </w:p>
    <w:p w14:paraId="719C02DA" w14:textId="77777777" w:rsidR="00292389" w:rsidRDefault="00746908">
      <w:pPr>
        <w:pStyle w:val="a0"/>
      </w:pPr>
      <w:r>
        <w:rPr>
          <w:b/>
          <w:bCs/>
        </w:rPr>
        <w:t>Bu olduqca maraqlı üsuldur.4. Səy etmək. Digər adama diqqətlə qulaq asmaq üçün səy etmək lazımdır. Çıxışa</w:t>
      </w:r>
    </w:p>
    <w:p w14:paraId="09265D75" w14:textId="77777777" w:rsidR="00292389" w:rsidRDefault="00746908">
      <w:pPr>
        <w:pStyle w:val="a0"/>
      </w:pPr>
      <w:r>
        <w:rPr>
          <w:b/>
          <w:bCs/>
        </w:rPr>
        <w:t>qulaq asarkən ürək döyüntüsü və nəfəs almalar intensivləşir. Əksər adamları belə</w:t>
      </w:r>
    </w:p>
    <w:p w14:paraId="1FDC1983" w14:textId="77777777" w:rsidR="00292389" w:rsidRDefault="00746908">
      <w:pPr>
        <w:pStyle w:val="a0"/>
      </w:pPr>
      <w:r>
        <w:rPr>
          <w:b/>
          <w:bCs/>
        </w:rPr>
        <w:t>vəziyyətdə uzun müddət saxlamaq çətin olur.</w:t>
      </w:r>
    </w:p>
    <w:p w14:paraId="59CB7F6B" w14:textId="77777777" w:rsidR="00292389" w:rsidRDefault="00746908">
      <w:pPr>
        <w:pStyle w:val="a0"/>
      </w:pPr>
      <w:r>
        <w:rPr>
          <w:b/>
          <w:bCs/>
        </w:rPr>
        <w:t>5. İzafi səs-küy. Artıq səs-küyə diqqəti yayındıran istənilən növ səsləri (salonda və</w:t>
      </w:r>
    </w:p>
    <w:p w14:paraId="6EE41AFD" w14:textId="77777777" w:rsidR="00292389" w:rsidRDefault="00746908">
      <w:pPr>
        <w:pStyle w:val="a0"/>
      </w:pPr>
      <w:r>
        <w:rPr>
          <w:b/>
          <w:bCs/>
        </w:rPr>
        <w:t>ya ondan kənarda) aid etmək olar. Amma bəzən əlavə səsi natiq özü yaradır,</w:t>
      </w:r>
    </w:p>
    <w:p w14:paraId="3FEC4410" w14:textId="77777777" w:rsidR="00292389" w:rsidRDefault="00746908">
      <w:pPr>
        <w:pStyle w:val="a0"/>
      </w:pPr>
      <w:r>
        <w:rPr>
          <w:b/>
          <w:bCs/>
        </w:rPr>
        <w:t>məsələn, eynəyini çıxarır və ya taqqıltı ilə tribuna üzərinə qoyur. Diqqəti</w:t>
      </w:r>
    </w:p>
    <w:p w14:paraId="65FBDFB8" w14:textId="77777777" w:rsidR="00292389" w:rsidRDefault="00746908">
      <w:pPr>
        <w:pStyle w:val="a0"/>
      </w:pPr>
      <w:r>
        <w:rPr>
          <w:b/>
          <w:bCs/>
        </w:rPr>
        <w:t>yayındıran faktorlardan biri də natiqin ifrat parıltılı paltarı ola bilər.</w:t>
      </w:r>
    </w:p>
    <w:p w14:paraId="0AC281BE" w14:textId="77777777" w:rsidR="00292389" w:rsidRDefault="00746908">
      <w:pPr>
        <w:pStyle w:val="a0"/>
      </w:pPr>
      <w:r>
        <w:rPr>
          <w:b/>
          <w:bCs/>
        </w:rPr>
        <w:t>6. Eşitmə problemi. İnsanların təxminən yarısı eşitmə ilə müəyyən problemlərə</w:t>
      </w:r>
    </w:p>
    <w:p w14:paraId="62F81F14" w14:textId="77777777" w:rsidR="00292389" w:rsidRDefault="00746908">
      <w:pPr>
        <w:pStyle w:val="a0"/>
      </w:pPr>
      <w:r>
        <w:rPr>
          <w:b/>
          <w:bCs/>
        </w:rPr>
        <w:t>malikdirlər. Aydındır ki, natiqin nə dediklərini anlamaq onlar üçün çətindir. İnsan</w:t>
      </w:r>
    </w:p>
    <w:p w14:paraId="63CD1FED" w14:textId="77777777" w:rsidR="00292389" w:rsidRDefault="00746908">
      <w:pPr>
        <w:pStyle w:val="a0"/>
      </w:pPr>
      <w:r>
        <w:rPr>
          <w:b/>
          <w:bCs/>
        </w:rPr>
        <w:t>eşitdiyini pis başa düşdükdə onun diqqəti yayınır.</w:t>
      </w:r>
    </w:p>
    <w:p w14:paraId="4F4EA2E2" w14:textId="77777777" w:rsidR="00292389" w:rsidRDefault="00746908">
      <w:pPr>
        <w:pStyle w:val="a0"/>
      </w:pPr>
      <w:r>
        <w:rPr>
          <w:b/>
          <w:bCs/>
        </w:rPr>
        <w:t>7. Natiq haqqında qabaqcadan yalnış məlumatda olma. Bəziləri çıxışa</w:t>
      </w:r>
    </w:p>
    <w:p w14:paraId="16CBA580" w14:textId="77777777" w:rsidR="00292389" w:rsidRDefault="00746908">
      <w:pPr>
        <w:pStyle w:val="a0"/>
      </w:pPr>
      <w:r>
        <w:rPr>
          <w:b/>
          <w:bCs/>
        </w:rPr>
        <w:t>gəlməzdən əvvəldən əmin olurlar ki, natiqin dedikləri tamamilə yalnışdır.</w:t>
      </w:r>
    </w:p>
    <w:p w14:paraId="1D98DA79" w14:textId="77777777" w:rsidR="00292389" w:rsidRDefault="00746908">
      <w:pPr>
        <w:pStyle w:val="a0"/>
      </w:pPr>
      <w:r>
        <w:rPr>
          <w:b/>
          <w:bCs/>
        </w:rPr>
        <w:t>8. Aşkar üstünlüyün olmaması. Dinləyici başa düşə bilmir ki, dinlədikləri ona</w:t>
      </w:r>
    </w:p>
    <w:p w14:paraId="0C020590" w14:textId="77777777" w:rsidR="00292389" w:rsidRDefault="00746908">
      <w:pPr>
        <w:pStyle w:val="a0"/>
      </w:pPr>
      <w:r>
        <w:rPr>
          <w:b/>
          <w:bCs/>
        </w:rPr>
        <w:t>hansı faydanı verəcək. Natiq heç də həmişə öz çıxışının əhəmiyyətini izah edə</w:t>
      </w:r>
    </w:p>
    <w:p w14:paraId="449C223B" w14:textId="77777777" w:rsidR="00292389" w:rsidRDefault="00746908">
      <w:pPr>
        <w:pStyle w:val="a0"/>
      </w:pPr>
      <w:r>
        <w:rPr>
          <w:b/>
          <w:bCs/>
        </w:rPr>
        <w:t>bilmir. Eşidiləndən fayda aydın olmayanda və dumanlı olanda diqqət dərhal</w:t>
      </w:r>
    </w:p>
    <w:p w14:paraId="34D9FEC3" w14:textId="77777777" w:rsidR="00292389" w:rsidRDefault="00746908">
      <w:pPr>
        <w:pStyle w:val="a0"/>
      </w:pPr>
      <w:r>
        <w:rPr>
          <w:b/>
          <w:bCs/>
        </w:rPr>
        <w:t>yayınır.</w:t>
      </w:r>
    </w:p>
    <w:p w14:paraId="2A0F43B3" w14:textId="77777777" w:rsidR="00292389" w:rsidRDefault="00746908">
      <w:pPr>
        <w:pStyle w:val="a0"/>
      </w:pPr>
      <w:r>
        <w:rPr>
          <w:b/>
          <w:bCs/>
        </w:rPr>
        <w:t>9. Yetərincə hazırlaşmamaq. Əksər insanlar məktəbdə oxumağı, yazmağı,</w:t>
      </w:r>
    </w:p>
    <w:p w14:paraId="26A50119" w14:textId="77777777" w:rsidR="00292389" w:rsidRDefault="00746908">
      <w:pPr>
        <w:pStyle w:val="a0"/>
      </w:pPr>
      <w:r>
        <w:rPr>
          <w:b/>
          <w:bCs/>
        </w:rPr>
        <w:t>hesablamağı, qrammatikanı öyrənirlər. Amma heç kimə dinləməyi öyrətmirlər.</w:t>
      </w:r>
    </w:p>
    <w:p w14:paraId="2327D21B" w14:textId="77777777" w:rsidR="00292389" w:rsidRDefault="00746908">
      <w:pPr>
        <w:pStyle w:val="a0"/>
      </w:pPr>
      <w:r>
        <w:rPr>
          <w:b/>
          <w:bCs/>
        </w:rPr>
        <w:t>Statistika göstərir ki, biz vaxtın 32%-ni çıxış edənin çıxışına (televiziyada,</w:t>
      </w:r>
    </w:p>
    <w:p w14:paraId="49B42E39" w14:textId="77777777" w:rsidR="00292389" w:rsidRDefault="00746908">
      <w:pPr>
        <w:pStyle w:val="a0"/>
      </w:pPr>
      <w:r>
        <w:rPr>
          <w:b/>
          <w:bCs/>
        </w:rPr>
        <w:t>salonda) və 21%-ni şəxsi söhbətlərdə qulaq asmağa sərf edirik. Beləliklə,</w:t>
      </w:r>
    </w:p>
    <w:p w14:paraId="205E2770" w14:textId="77777777" w:rsidR="00292389" w:rsidRDefault="00746908">
      <w:pPr>
        <w:pStyle w:val="a0"/>
      </w:pPr>
      <w:r>
        <w:rPr>
          <w:b/>
          <w:bCs/>
        </w:rPr>
        <w:t>vaxtımızdan 53%-i biz tamamilə hazır olmadığımız işə gedir.</w:t>
      </w:r>
    </w:p>
    <w:p w14:paraId="571BA849" w14:textId="77777777" w:rsidR="00292389" w:rsidRDefault="00746908">
      <w:pPr>
        <w:pStyle w:val="a0"/>
      </w:pPr>
      <w:r>
        <w:rPr>
          <w:b/>
          <w:bCs/>
        </w:rPr>
        <w:t>Auditoriyanı aldatmaq olmaz. Belə bir deyim var: "Bir neçə adamı həmişə və</w:t>
      </w:r>
    </w:p>
    <w:p w14:paraId="5B13E5FD" w14:textId="77777777" w:rsidR="00292389" w:rsidRDefault="00746908">
      <w:pPr>
        <w:pStyle w:val="a0"/>
      </w:pPr>
      <w:r>
        <w:rPr>
          <w:b/>
          <w:bCs/>
        </w:rPr>
        <w:t>adamların hamısını hansısa müddətdə aldatmaq olar, amma hamını və həmişə</w:t>
      </w:r>
    </w:p>
    <w:p w14:paraId="256B0336" w14:textId="77777777" w:rsidR="00292389" w:rsidRDefault="00746908">
      <w:pPr>
        <w:pStyle w:val="a0"/>
      </w:pPr>
      <w:r>
        <w:rPr>
          <w:b/>
          <w:bCs/>
        </w:rPr>
        <w:t>aldatmaq olmaz!"</w:t>
      </w:r>
    </w:p>
    <w:p w14:paraId="15670277" w14:textId="77777777" w:rsidR="00292389" w:rsidRDefault="00746908">
      <w:pPr>
        <w:pStyle w:val="a0"/>
      </w:pPr>
      <w:r>
        <w:rPr>
          <w:b/>
          <w:bCs/>
        </w:rPr>
        <w:t>Onu dinləyicilər haqqında da demək olar.</w:t>
      </w:r>
    </w:p>
    <w:p w14:paraId="2BD64C86" w14:textId="77777777" w:rsidR="00292389" w:rsidRDefault="00746908">
      <w:pPr>
        <w:pStyle w:val="a0"/>
      </w:pPr>
      <w:r>
        <w:rPr>
          <w:b/>
          <w:bCs/>
        </w:rPr>
        <w:t>1. Auditoriya çətinlik çəkmədən sizi qiymətləndirə bilir. Dinləyicilər sizin</w:t>
      </w:r>
    </w:p>
    <w:p w14:paraId="57427A7C" w14:textId="77777777" w:rsidR="00292389" w:rsidRDefault="00746908">
      <w:pPr>
        <w:pStyle w:val="a0"/>
      </w:pPr>
      <w:r>
        <w:rPr>
          <w:b/>
          <w:bCs/>
        </w:rPr>
        <w:t>jestlərinizi və üz ifadələrinizi izləyir, sizin səsinizin tonunu eşidir və sizin</w:t>
      </w:r>
    </w:p>
    <w:p w14:paraId="2C61BDAA" w14:textId="77777777" w:rsidR="00292389" w:rsidRDefault="00746908">
      <w:pPr>
        <w:pStyle w:val="a0"/>
      </w:pPr>
      <w:r>
        <w:rPr>
          <w:b/>
          <w:bCs/>
        </w:rPr>
        <w:t>energetik səviyyənizi hiss edir. Sizinlə tanışlıqdan təxminən 2 dəqiqə sonra onlar</w:t>
      </w:r>
    </w:p>
    <w:p w14:paraId="3CB5FBB3" w14:textId="77777777" w:rsidR="00292389" w:rsidRDefault="00746908">
      <w:pPr>
        <w:pStyle w:val="a0"/>
      </w:pPr>
      <w:r>
        <w:rPr>
          <w:b/>
          <w:bCs/>
        </w:rPr>
        <w:t>sizə olan münasibətlərini müəyyənləşdirirlər.</w:t>
      </w:r>
    </w:p>
    <w:p w14:paraId="2C85CCCF" w14:textId="77777777" w:rsidR="00292389" w:rsidRDefault="00746908">
      <w:pPr>
        <w:pStyle w:val="a0"/>
      </w:pPr>
      <w:r>
        <w:rPr>
          <w:b/>
          <w:bCs/>
        </w:rPr>
        <w:t>2. Auditoriya dərhal sizin dinləyicilərə münasibətlərinizi hiss edir.</w:t>
      </w:r>
    </w:p>
    <w:p w14:paraId="240EDF51" w14:textId="77777777" w:rsidR="00292389" w:rsidRDefault="00746908">
      <w:pPr>
        <w:pStyle w:val="a0"/>
      </w:pPr>
      <w:r>
        <w:rPr>
          <w:b/>
          <w:bCs/>
        </w:rPr>
        <w:t>3. Auditoriya dərhal natiqin qeyri-səmimi olduğunu hiss edir. Bir başa görmə</w:t>
      </w:r>
    </w:p>
    <w:p w14:paraId="6999F027" w14:textId="77777777" w:rsidR="00292389" w:rsidRDefault="00746908">
      <w:pPr>
        <w:pStyle w:val="a0"/>
      </w:pPr>
      <w:r>
        <w:rPr>
          <w:b/>
          <w:bCs/>
        </w:rPr>
        <w:t>kontaktından qaçdıqda, səsiniz zəiflədikdə dinləyicilər başa düşür ki, siz onları</w:t>
      </w:r>
    </w:p>
    <w:p w14:paraId="519EFE2E" w14:textId="77777777" w:rsidR="00292389" w:rsidRDefault="00746908">
      <w:pPr>
        <w:pStyle w:val="a0"/>
      </w:pPr>
      <w:r>
        <w:rPr>
          <w:b/>
          <w:bCs/>
        </w:rPr>
        <w:t>aldatmağa cəhd edirsiniz.</w:t>
      </w:r>
    </w:p>
    <w:p w14:paraId="5B8A07C5" w14:textId="77777777" w:rsidR="00292389" w:rsidRDefault="00746908">
      <w:pPr>
        <w:pStyle w:val="a0"/>
      </w:pPr>
      <w:r>
        <w:rPr>
          <w:b/>
          <w:bCs/>
        </w:rPr>
        <w:t>4. Siz çıxışa marağınızı itirən kimi dinləyici onu hiss edir.</w:t>
      </w:r>
    </w:p>
    <w:p w14:paraId="59590155" w14:textId="77777777" w:rsidR="00292389" w:rsidRDefault="00746908">
      <w:pPr>
        <w:pStyle w:val="a0"/>
      </w:pPr>
      <w:r>
        <w:rPr>
          <w:b/>
          <w:bCs/>
        </w:rPr>
        <w:t>Natiqlik məharəti.</w:t>
      </w:r>
    </w:p>
    <w:p w14:paraId="469501E1" w14:textId="77777777" w:rsidR="00292389" w:rsidRDefault="00746908">
      <w:pPr>
        <w:pStyle w:val="a0"/>
      </w:pPr>
      <w:r>
        <w:rPr>
          <w:b/>
          <w:bCs/>
        </w:rPr>
        <w:t>Digər adamlar qarşısında çıxış etməkdən daha xoş və özünə hörmət yaradan heç nə</w:t>
      </w:r>
    </w:p>
    <w:p w14:paraId="5D75F312" w14:textId="77777777" w:rsidR="00292389" w:rsidRDefault="00746908">
      <w:pPr>
        <w:pStyle w:val="a0"/>
      </w:pPr>
      <w:r>
        <w:rPr>
          <w:b/>
          <w:bCs/>
        </w:rPr>
        <w:t>yoxdur. Siz öz ideyanızı ifadə etmək və sonra onların dinləyicilərə necə təsir</w:t>
      </w:r>
    </w:p>
    <w:p w14:paraId="10FAEDAE" w14:textId="77777777" w:rsidR="00292389" w:rsidRDefault="00746908">
      <w:pPr>
        <w:pStyle w:val="a0"/>
      </w:pPr>
      <w:r>
        <w:rPr>
          <w:b/>
          <w:bCs/>
        </w:rPr>
        <w:t>etdiyini hiss etmək imkanı əldə edirsiniz. Uğurlu çıxışın verdiyi razılıq hissini</w:t>
      </w:r>
    </w:p>
    <w:p w14:paraId="057CF485" w14:textId="77777777" w:rsidR="00292389" w:rsidRDefault="00746908">
      <w:pPr>
        <w:pStyle w:val="a0"/>
      </w:pPr>
      <w:r>
        <w:rPr>
          <w:b/>
          <w:bCs/>
        </w:rPr>
        <w:t>qiymətləndirmək və ya təsvir etmək çətindir. Bundan başqa belə çıxış natiqin</w:t>
      </w:r>
    </w:p>
    <w:p w14:paraId="25BD50A9" w14:textId="77777777" w:rsidR="00292389" w:rsidRDefault="00746908">
      <w:pPr>
        <w:pStyle w:val="a0"/>
      </w:pPr>
      <w:r>
        <w:rPr>
          <w:b/>
          <w:bCs/>
        </w:rPr>
        <w:t>özünə qiymətini artırır.Yuxarıda qeyd olunanları təkrar-təkrar oxuyun, yazılanların natiqlik</w:t>
      </w:r>
    </w:p>
    <w:p w14:paraId="6ACC1BAA" w14:textId="77777777" w:rsidR="00292389" w:rsidRDefault="00746908">
      <w:pPr>
        <w:pStyle w:val="a0"/>
      </w:pPr>
      <w:r>
        <w:rPr>
          <w:b/>
          <w:bCs/>
        </w:rPr>
        <w:t>mədəniyyətinin zirvəsində olmuş və bu gün də olan insanların həyat</w:t>
      </w:r>
    </w:p>
    <w:p w14:paraId="334E3268" w14:textId="77777777" w:rsidR="00292389" w:rsidRDefault="00746908">
      <w:pPr>
        <w:pStyle w:val="a0"/>
      </w:pPr>
      <w:r>
        <w:rPr>
          <w:b/>
          <w:bCs/>
        </w:rPr>
        <w:t>təcrübəsində çətin sınaqlardan keçdiyini nəzərə alın və heç bir şübhə etmədən</w:t>
      </w:r>
    </w:p>
    <w:p w14:paraId="59F09DF7" w14:textId="77777777" w:rsidR="00292389" w:rsidRDefault="00746908">
      <w:pPr>
        <w:pStyle w:val="a0"/>
      </w:pPr>
      <w:r>
        <w:rPr>
          <w:b/>
          <w:bCs/>
        </w:rPr>
        <w:t>faydalanın.</w:t>
      </w:r>
    </w:p>
    <w:p w14:paraId="7EE8F2EE" w14:textId="77777777" w:rsidR="00292389" w:rsidRDefault="00746908">
      <w:pPr>
        <w:pStyle w:val="a0"/>
      </w:pPr>
      <w:r>
        <w:rPr>
          <w:b/>
          <w:bCs/>
        </w:rPr>
        <w:t>Şəxsiyyətin ucalmaq yolunda ən dəyərli silahlarından biri də natiqlik</w:t>
      </w:r>
    </w:p>
    <w:p w14:paraId="49BC8B5F" w14:textId="77777777" w:rsidR="00292389" w:rsidRDefault="00746908">
      <w:pPr>
        <w:pStyle w:val="a0"/>
      </w:pPr>
      <w:r>
        <w:rPr>
          <w:b/>
          <w:bCs/>
        </w:rPr>
        <w:t>mədəniyyətidir. Bu mədəniyyətə sahib olmağa çalışın.</w:t>
      </w:r>
    </w:p>
    <w:p w14:paraId="613B9F8A" w14:textId="77777777" w:rsidR="00292389" w:rsidRDefault="00746908">
      <w:pPr>
        <w:pStyle w:val="a0"/>
      </w:pPr>
      <w:r>
        <w:rPr>
          <w:b/>
          <w:bCs/>
        </w:rPr>
        <w:t>Elə ki, bu mədəniyyətə sahib oldunuz, işin yarısını gördüyünüzə əmin ola</w:t>
      </w:r>
    </w:p>
    <w:p w14:paraId="47645DC7" w14:textId="77777777" w:rsidR="00292389" w:rsidRDefault="00746908">
      <w:pPr>
        <w:pStyle w:val="a0"/>
      </w:pPr>
      <w:r>
        <w:rPr>
          <w:b/>
          <w:bCs/>
        </w:rPr>
        <w:t>bilərsiniz. Çünki insanlar liderin özünə və ideyasına hörmət etdikdə onun ardınca</w:t>
      </w:r>
    </w:p>
    <w:p w14:paraId="706E83AA" w14:textId="77777777" w:rsidR="00292389" w:rsidRDefault="00746908">
      <w:pPr>
        <w:pStyle w:val="a0"/>
      </w:pPr>
      <w:r>
        <w:rPr>
          <w:b/>
          <w:bCs/>
        </w:rPr>
        <w:t>gedirlər, onun ideyalarının həyata keçməsinə ona yardımçı olmaq istəyində olurlar.</w:t>
      </w:r>
    </w:p>
    <w:p w14:paraId="5ABE11EF" w14:textId="77777777" w:rsidR="00292389" w:rsidRDefault="00746908">
      <w:pPr>
        <w:pStyle w:val="a0"/>
      </w:pPr>
      <w:r>
        <w:rPr>
          <w:b/>
          <w:bCs/>
        </w:rPr>
        <w:t>İdeyanın da insanlara çatdırılmaq yolu natiqlik mədəniyyətindən keçir. Bunu heç</w:t>
      </w:r>
    </w:p>
    <w:p w14:paraId="48C2DD5C" w14:textId="77777777" w:rsidR="00292389" w:rsidRDefault="00746908">
      <w:pPr>
        <w:pStyle w:val="a0"/>
      </w:pPr>
      <w:r>
        <w:rPr>
          <w:b/>
          <w:bCs/>
        </w:rPr>
        <w:t>vaxt unutmayın. Sizə liderlik zirvəsinə ucalmaq arzusu ilə!!!</w:t>
      </w:r>
    </w:p>
    <w:p w14:paraId="76B2DC99" w14:textId="77777777" w:rsidR="00292389" w:rsidRDefault="00746908">
      <w:pPr>
        <w:pStyle w:val="a0"/>
      </w:pPr>
      <w:r>
        <w:rPr>
          <w:b/>
          <w:bCs/>
        </w:rPr>
        <w:t>Sual vermək texnikası səmərəli öyrənmənin əsas şərtlərindəndir. Amma</w:t>
      </w:r>
    </w:p>
    <w:p w14:paraId="46C5D30A" w14:textId="77777777" w:rsidR="00292389" w:rsidRDefault="00746908">
      <w:pPr>
        <w:pStyle w:val="a0"/>
      </w:pPr>
      <w:r>
        <w:rPr>
          <w:b/>
          <w:bCs/>
        </w:rPr>
        <w:t>araşdırmalar göstərir ki, müəllimlərin verdiyi sualların böyük bir qismi qısa</w:t>
      </w:r>
    </w:p>
    <w:p w14:paraId="2E3E1168" w14:textId="77777777" w:rsidR="00292389" w:rsidRDefault="00746908">
      <w:pPr>
        <w:pStyle w:val="a0"/>
      </w:pPr>
      <w:r>
        <w:rPr>
          <w:b/>
          <w:bCs/>
        </w:rPr>
        <w:t>cavablı, seçim tipli və şagirdin bildiyini təsdiqləməyə istiqamətlənmiş olur. Hər</w:t>
      </w:r>
    </w:p>
    <w:p w14:paraId="1E2E9667" w14:textId="77777777" w:rsidR="00292389" w:rsidRDefault="00746908">
      <w:pPr>
        <w:pStyle w:val="a0"/>
      </w:pPr>
      <w:r>
        <w:rPr>
          <w:b/>
          <w:bCs/>
        </w:rPr>
        <w:t>yaş qrupunda və səviyyədə olan öyrənənlərin sual vermə texnikasını inkişaf</w:t>
      </w:r>
    </w:p>
    <w:p w14:paraId="7C4CBC2A" w14:textId="77777777" w:rsidR="00292389" w:rsidRDefault="00746908">
      <w:pPr>
        <w:pStyle w:val="a0"/>
      </w:pPr>
      <w:r>
        <w:rPr>
          <w:b/>
          <w:bCs/>
        </w:rPr>
        <w:t>etdirməsi vacibdir. Tədqiqatçılar deyir ki, sual vermə texnikasının qədim tarixi</w:t>
      </w:r>
    </w:p>
    <w:p w14:paraId="26DB93CA" w14:textId="77777777" w:rsidR="00292389" w:rsidRDefault="00746908">
      <w:pPr>
        <w:pStyle w:val="a0"/>
      </w:pPr>
      <w:r>
        <w:rPr>
          <w:b/>
          <w:bCs/>
        </w:rPr>
        <w:t>vardır.</w:t>
      </w:r>
    </w:p>
    <w:p w14:paraId="50C181E0" w14:textId="77777777" w:rsidR="00292389" w:rsidRDefault="00746908">
      <w:pPr>
        <w:pStyle w:val="a0"/>
      </w:pPr>
      <w:r>
        <w:rPr>
          <w:b/>
          <w:bCs/>
        </w:rPr>
        <w:t>Sual vermək nə deməkdir?</w:t>
      </w:r>
    </w:p>
    <w:p w14:paraId="2AA051E2" w14:textId="77777777" w:rsidR="00292389" w:rsidRDefault="00746908">
      <w:pPr>
        <w:pStyle w:val="a0"/>
      </w:pPr>
      <w:r>
        <w:rPr>
          <w:b/>
          <w:bCs/>
        </w:rPr>
        <w:t>Sual – funksiyası informasiya almaqdan ibarət olan müəyyən formaya malik</w:t>
      </w:r>
    </w:p>
    <w:p w14:paraId="637206F8" w14:textId="77777777" w:rsidR="00292389" w:rsidRDefault="00746908">
      <w:pPr>
        <w:pStyle w:val="a0"/>
      </w:pPr>
      <w:r>
        <w:rPr>
          <w:b/>
          <w:bCs/>
        </w:rPr>
        <w:t>cümlədir. Auditoriya mühitində müəllimlərin verdiyi suallar tələbəyə öyrəniləcək</w:t>
      </w:r>
    </w:p>
    <w:p w14:paraId="288236F4" w14:textId="77777777" w:rsidR="00292389" w:rsidRDefault="00746908">
      <w:pPr>
        <w:pStyle w:val="a0"/>
      </w:pPr>
      <w:r>
        <w:rPr>
          <w:b/>
          <w:bCs/>
        </w:rPr>
        <w:t>məzmunu və ya nəyi necə ifadə etmək lazım olduğunu çatdıran təlimatları özündə</w:t>
      </w:r>
    </w:p>
    <w:p w14:paraId="268306D5" w14:textId="77777777" w:rsidR="00292389" w:rsidRDefault="00746908">
      <w:pPr>
        <w:pStyle w:val="a0"/>
      </w:pPr>
      <w:r>
        <w:rPr>
          <w:b/>
          <w:bCs/>
        </w:rPr>
        <w:t>əks etdirir.</w:t>
      </w:r>
    </w:p>
    <w:p w14:paraId="0BA9EB34" w14:textId="77777777" w:rsidR="00292389" w:rsidRDefault="00746908">
      <w:pPr>
        <w:pStyle w:val="a0"/>
      </w:pPr>
      <w:r>
        <w:rPr>
          <w:b/>
          <w:bCs/>
        </w:rPr>
        <w:t>Müəllimlərin verdiyi sualların məqsədi nədir?</w:t>
      </w:r>
    </w:p>
    <w:p w14:paraId="10B0EADB" w14:textId="77777777" w:rsidR="00292389" w:rsidRDefault="00746908">
      <w:pPr>
        <w:pStyle w:val="a0"/>
      </w:pPr>
      <w:r>
        <w:rPr>
          <w:b/>
          <w:bCs/>
        </w:rPr>
        <w:t>Tələbədə maraq oyatmaq və onu dərsdə aktiv fəaliyyət üçün motivasiya</w:t>
      </w:r>
    </w:p>
    <w:p w14:paraId="6E2E998A" w14:textId="77777777" w:rsidR="00292389" w:rsidRDefault="00746908">
      <w:pPr>
        <w:pStyle w:val="a0"/>
      </w:pPr>
      <w:r>
        <w:rPr>
          <w:b/>
          <w:bCs/>
        </w:rPr>
        <w:t>etmək;</w:t>
      </w:r>
    </w:p>
    <w:p w14:paraId="0CC53600" w14:textId="77777777" w:rsidR="00292389" w:rsidRDefault="00746908">
      <w:pPr>
        <w:pStyle w:val="a0"/>
      </w:pPr>
      <w:r>
        <w:rPr>
          <w:b/>
          <w:bCs/>
        </w:rPr>
        <w:t>Tələbənin hazırlığını dəyərləndirmək;</w:t>
      </w:r>
    </w:p>
    <w:p w14:paraId="04B56303" w14:textId="77777777" w:rsidR="00292389" w:rsidRDefault="00746908">
      <w:pPr>
        <w:pStyle w:val="a0"/>
      </w:pPr>
      <w:r>
        <w:rPr>
          <w:b/>
          <w:bCs/>
        </w:rPr>
        <w:t></w:t>
      </w:r>
    </w:p>
    <w:p w14:paraId="3DA428BB" w14:textId="77777777" w:rsidR="00292389" w:rsidRDefault="00746908">
      <w:pPr>
        <w:pStyle w:val="a0"/>
      </w:pPr>
      <w:r>
        <w:rPr>
          <w:b/>
          <w:bCs/>
        </w:rPr>
        <w:t>Tənqidi düşünmə bacarığını inkişaf etdirmək;</w:t>
      </w:r>
    </w:p>
    <w:p w14:paraId="5DBB6214" w14:textId="77777777" w:rsidR="00292389" w:rsidRDefault="00746908">
      <w:pPr>
        <w:pStyle w:val="a0"/>
      </w:pPr>
      <w:r>
        <w:rPr>
          <w:b/>
          <w:bCs/>
        </w:rPr>
        <w:t></w:t>
      </w:r>
    </w:p>
    <w:p w14:paraId="78AE726D" w14:textId="77777777" w:rsidR="00292389" w:rsidRDefault="00746908">
      <w:pPr>
        <w:pStyle w:val="a0"/>
      </w:pPr>
      <w:r>
        <w:rPr>
          <w:b/>
          <w:bCs/>
        </w:rPr>
        <w:t>Əvvəlki mövzuları nəzərdən keçirmək və ümumiləşdirmək;</w:t>
      </w:r>
    </w:p>
    <w:p w14:paraId="5768C5A5" w14:textId="77777777" w:rsidR="00292389" w:rsidRDefault="00746908">
      <w:pPr>
        <w:pStyle w:val="a0"/>
      </w:pPr>
      <w:r>
        <w:rPr>
          <w:b/>
          <w:bCs/>
        </w:rPr>
        <w:t></w:t>
      </w:r>
    </w:p>
    <w:p w14:paraId="69732321" w14:textId="77777777" w:rsidR="00292389" w:rsidRDefault="00746908">
      <w:pPr>
        <w:pStyle w:val="a0"/>
      </w:pPr>
      <w:r>
        <w:rPr>
          <w:b/>
          <w:bCs/>
        </w:rPr>
        <w:t>Münasibəti ifadə edən ehtimalları inkişaf etdirmək;</w:t>
      </w:r>
    </w:p>
    <w:p w14:paraId="0117A12D" w14:textId="77777777" w:rsidR="00292389" w:rsidRDefault="00746908">
      <w:pPr>
        <w:pStyle w:val="a0"/>
      </w:pPr>
      <w:r>
        <w:rPr>
          <w:b/>
          <w:bCs/>
        </w:rPr>
        <w:t></w:t>
      </w:r>
    </w:p>
    <w:p w14:paraId="028EFC51" w14:textId="77777777" w:rsidR="00292389" w:rsidRDefault="00746908">
      <w:pPr>
        <w:pStyle w:val="a0"/>
      </w:pPr>
      <w:r>
        <w:rPr>
          <w:b/>
          <w:bCs/>
        </w:rPr>
        <w:t>Biliyi özlərinin əldə etmələri üçün tələbələri motivasiya etmək;</w:t>
      </w:r>
    </w:p>
    <w:p w14:paraId="42724F0C" w14:textId="77777777" w:rsidR="00292389" w:rsidRDefault="00746908">
      <w:pPr>
        <w:pStyle w:val="a0"/>
      </w:pPr>
      <w:r>
        <w:rPr>
          <w:b/>
          <w:bCs/>
        </w:rPr>
        <w:t></w:t>
      </w:r>
    </w:p>
    <w:p w14:paraId="364F575C" w14:textId="77777777" w:rsidR="00292389" w:rsidRDefault="00746908">
      <w:pPr>
        <w:pStyle w:val="a0"/>
      </w:pPr>
      <w:r>
        <w:rPr>
          <w:b/>
          <w:bCs/>
        </w:rPr>
        <w:t>Təlimin nəticəsini ölçmək.</w:t>
      </w:r>
    </w:p>
    <w:p w14:paraId="1CD74768" w14:textId="77777777" w:rsidR="00292389" w:rsidRDefault="00746908">
      <w:pPr>
        <w:pStyle w:val="a0"/>
      </w:pPr>
      <w:r>
        <w:rPr>
          <w:b/>
          <w:bCs/>
        </w:rPr>
        <w:t></w:t>
      </w:r>
    </w:p>
    <w:p w14:paraId="09DB123D" w14:textId="77777777" w:rsidR="00292389" w:rsidRDefault="00746908">
      <w:pPr>
        <w:pStyle w:val="a0"/>
      </w:pPr>
      <w:r>
        <w:rPr>
          <w:b/>
          <w:bCs/>
        </w:rPr>
        <w:t>Tələbələr isə bu suallara cavab vermək üçün aşağıdakı mərhələləri həyata</w:t>
      </w:r>
    </w:p>
    <w:p w14:paraId="34575D24" w14:textId="77777777" w:rsidR="00292389" w:rsidRDefault="00746908">
      <w:pPr>
        <w:pStyle w:val="a0"/>
      </w:pPr>
      <w:r>
        <w:rPr>
          <w:b/>
          <w:bCs/>
        </w:rPr>
        <w:t>keçirir:</w:t>
      </w:r>
    </w:p>
    <w:p w14:paraId="169D03A6" w14:textId="77777777" w:rsidR="00292389" w:rsidRDefault="00746908">
      <w:pPr>
        <w:pStyle w:val="a0"/>
      </w:pPr>
      <w:r>
        <w:rPr>
          <w:b/>
          <w:bCs/>
        </w:rPr>
        <w:t></w:t>
      </w:r>
    </w:p>
    <w:p w14:paraId="20A1BB6B" w14:textId="77777777" w:rsidR="00292389" w:rsidRDefault="00746908">
      <w:pPr>
        <w:pStyle w:val="a0"/>
      </w:pPr>
      <w:r>
        <w:rPr>
          <w:b/>
          <w:bCs/>
        </w:rPr>
        <w:t></w:t>
      </w:r>
    </w:p>
    <w:p w14:paraId="779FAF9D" w14:textId="77777777" w:rsidR="00292389" w:rsidRDefault="00746908">
      <w:pPr>
        <w:pStyle w:val="a0"/>
      </w:pPr>
      <w:r>
        <w:rPr>
          <w:b/>
          <w:bCs/>
        </w:rPr>
        <w:t></w:t>
      </w:r>
    </w:p>
    <w:p w14:paraId="44211FA2" w14:textId="77777777" w:rsidR="00292389" w:rsidRDefault="00746908">
      <w:pPr>
        <w:pStyle w:val="a0"/>
      </w:pPr>
      <w:r>
        <w:rPr>
          <w:b/>
          <w:bCs/>
        </w:rPr>
        <w:t>Sualı dinləmək;</w:t>
      </w:r>
    </w:p>
    <w:p w14:paraId="45C75E98" w14:textId="77777777" w:rsidR="00292389" w:rsidRDefault="00746908">
      <w:pPr>
        <w:pStyle w:val="a0"/>
      </w:pPr>
      <w:r>
        <w:rPr>
          <w:b/>
          <w:bCs/>
        </w:rPr>
        <w:t>Sualın mənasını aydınlaşdırmaq;Cavabı beynində formalaşdırmaq;</w:t>
      </w:r>
    </w:p>
    <w:p w14:paraId="0C84D7C5" w14:textId="77777777" w:rsidR="00292389" w:rsidRDefault="00746908">
      <w:pPr>
        <w:pStyle w:val="a0"/>
      </w:pPr>
      <w:r>
        <w:rPr>
          <w:b/>
          <w:bCs/>
        </w:rPr>
        <w:t>Cavabı ifadə etmək;</w:t>
      </w:r>
    </w:p>
    <w:p w14:paraId="5F565F48" w14:textId="77777777" w:rsidR="00292389" w:rsidRDefault="00746908">
      <w:pPr>
        <w:pStyle w:val="a0"/>
      </w:pPr>
      <w:r>
        <w:rPr>
          <w:b/>
          <w:bCs/>
        </w:rPr>
        <w:t></w:t>
      </w:r>
    </w:p>
    <w:p w14:paraId="0F922846" w14:textId="77777777" w:rsidR="00292389" w:rsidRDefault="00746908">
      <w:pPr>
        <w:pStyle w:val="a0"/>
      </w:pPr>
      <w:r>
        <w:rPr>
          <w:b/>
          <w:bCs/>
        </w:rPr>
        <w:t>Cavabı yoxlamaq (müəllimin təhlilinə əsaslanaraq).</w:t>
      </w:r>
    </w:p>
    <w:p w14:paraId="751FB41B" w14:textId="77777777" w:rsidR="00292389" w:rsidRDefault="00746908">
      <w:pPr>
        <w:pStyle w:val="a0"/>
      </w:pPr>
      <w:r>
        <w:rPr>
          <w:b/>
          <w:bCs/>
        </w:rPr>
        <w:t></w:t>
      </w:r>
    </w:p>
    <w:p w14:paraId="5C4D763B" w14:textId="77777777" w:rsidR="00292389" w:rsidRDefault="00746908">
      <w:pPr>
        <w:pStyle w:val="a0"/>
      </w:pPr>
      <w:r>
        <w:rPr>
          <w:b/>
          <w:bCs/>
        </w:rPr>
        <w:t>Auditoriyada verilən suallar əhatəli araşdırılmış mövzudur. Alimlər sual vermək</w:t>
      </w:r>
    </w:p>
    <w:p w14:paraId="22BD8A08" w14:textId="77777777" w:rsidR="00292389" w:rsidRDefault="00746908">
      <w:pPr>
        <w:pStyle w:val="a0"/>
      </w:pPr>
      <w:r>
        <w:rPr>
          <w:b/>
          <w:bCs/>
        </w:rPr>
        <w:t>üsulları ilə tələbənin uğuru və davranışı arasındakı əlaqəni tədqiq etməyə daha</w:t>
      </w:r>
    </w:p>
    <w:p w14:paraId="5C650B27" w14:textId="77777777" w:rsidR="00292389" w:rsidRDefault="00746908">
      <w:pPr>
        <w:pStyle w:val="a0"/>
      </w:pPr>
      <w:r>
        <w:rPr>
          <w:b/>
          <w:bCs/>
        </w:rPr>
        <w:t>çox yönəlmişlər. Nəticələr aşağıdakı kimidir:</w:t>
      </w:r>
    </w:p>
    <w:p w14:paraId="2B69C47D" w14:textId="77777777" w:rsidR="00292389" w:rsidRDefault="00746908">
      <w:pPr>
        <w:pStyle w:val="a0"/>
      </w:pPr>
      <w:r>
        <w:rPr>
          <w:b/>
          <w:bCs/>
        </w:rPr>
        <w:t></w:t>
      </w:r>
    </w:p>
    <w:p w14:paraId="13A3C9C7" w14:textId="77777777" w:rsidR="00292389" w:rsidRDefault="00746908">
      <w:pPr>
        <w:pStyle w:val="a0"/>
      </w:pPr>
      <w:r>
        <w:rPr>
          <w:b/>
          <w:bCs/>
        </w:rPr>
        <w:t>Dərsdə sual verilərək aparılan təlim tələbələrə sual verilmədən aparılan</w:t>
      </w:r>
    </w:p>
    <w:p w14:paraId="0D808D05" w14:textId="77777777" w:rsidR="00292389" w:rsidRDefault="00746908">
      <w:pPr>
        <w:pStyle w:val="a0"/>
      </w:pPr>
      <w:r>
        <w:rPr>
          <w:b/>
          <w:bCs/>
        </w:rPr>
        <w:t>təlimdən daha səmərəlidir.</w:t>
      </w:r>
    </w:p>
    <w:p w14:paraId="17AEB55C" w14:textId="77777777" w:rsidR="00292389" w:rsidRDefault="00746908">
      <w:pPr>
        <w:pStyle w:val="a0"/>
      </w:pPr>
      <w:r>
        <w:rPr>
          <w:b/>
          <w:bCs/>
        </w:rPr>
        <w:t>Tələbələr dərs zamanı cavablandırdıqları suallardan ibarət imtahanlarda</w:t>
      </w:r>
    </w:p>
    <w:p w14:paraId="24705B46" w14:textId="77777777" w:rsidR="00292389" w:rsidRDefault="00746908">
      <w:pPr>
        <w:pStyle w:val="a0"/>
      </w:pPr>
      <w:r>
        <w:rPr>
          <w:b/>
          <w:bCs/>
        </w:rPr>
        <w:t></w:t>
      </w:r>
    </w:p>
    <w:p w14:paraId="056A3F89" w14:textId="77777777" w:rsidR="00292389" w:rsidRDefault="00746908">
      <w:pPr>
        <w:pStyle w:val="a0"/>
      </w:pPr>
      <w:r>
        <w:rPr>
          <w:b/>
          <w:bCs/>
        </w:rPr>
        <w:t>daha yüksək, rastlaşmadıqları sualların daxil edildiyi imtahanlarda isə daha zəif</w:t>
      </w:r>
    </w:p>
    <w:p w14:paraId="58141999" w14:textId="77777777" w:rsidR="00292389" w:rsidRDefault="00746908">
      <w:pPr>
        <w:pStyle w:val="a0"/>
      </w:pPr>
      <w:r>
        <w:rPr>
          <w:b/>
          <w:bCs/>
        </w:rPr>
        <w:t>nəticələr göstərirlər.</w:t>
      </w:r>
    </w:p>
    <w:p w14:paraId="1626F094" w14:textId="77777777" w:rsidR="00292389" w:rsidRDefault="00746908">
      <w:pPr>
        <w:pStyle w:val="a0"/>
      </w:pPr>
      <w:r>
        <w:rPr>
          <w:b/>
          <w:bCs/>
        </w:rPr>
        <w:t>Dərsin izahı zamanı soruşulan şifahi suallar yazılı suallarla müqayisədə</w:t>
      </w:r>
    </w:p>
    <w:p w14:paraId="6EE82A1D" w14:textId="77777777" w:rsidR="00292389" w:rsidRDefault="00746908">
      <w:pPr>
        <w:pStyle w:val="a0"/>
      </w:pPr>
      <w:r>
        <w:rPr>
          <w:b/>
          <w:bCs/>
        </w:rPr>
        <w:t></w:t>
      </w:r>
    </w:p>
    <w:p w14:paraId="5BA49E42" w14:textId="77777777" w:rsidR="00292389" w:rsidRDefault="00746908">
      <w:pPr>
        <w:pStyle w:val="a0"/>
      </w:pPr>
      <w:r>
        <w:rPr>
          <w:b/>
          <w:bCs/>
        </w:rPr>
        <w:t>öyrənməni daha da asanlaşdırır.</w:t>
      </w:r>
    </w:p>
    <w:p w14:paraId="55583041" w14:textId="77777777" w:rsidR="00292389" w:rsidRDefault="00746908">
      <w:pPr>
        <w:pStyle w:val="a0"/>
      </w:pPr>
      <w:r>
        <w:rPr>
          <w:b/>
          <w:bCs/>
        </w:rPr>
        <w:t>Şagirdlərin diqqətini dərsin əsas məqamlarına yönəldən suallar digər</w:t>
      </w:r>
    </w:p>
    <w:p w14:paraId="33400521" w14:textId="77777777" w:rsidR="00292389" w:rsidRDefault="00746908">
      <w:pPr>
        <w:pStyle w:val="a0"/>
      </w:pPr>
      <w:r>
        <w:rPr>
          <w:b/>
          <w:bCs/>
        </w:rPr>
        <w:t></w:t>
      </w:r>
    </w:p>
    <w:p w14:paraId="3A11A2D2" w14:textId="77777777" w:rsidR="00292389" w:rsidRDefault="00746908">
      <w:pPr>
        <w:pStyle w:val="a0"/>
      </w:pPr>
      <w:r>
        <w:rPr>
          <w:b/>
          <w:bCs/>
        </w:rPr>
        <w:t>suallarla müqayisədə anlamanı daha çox sürətləndirir.</w:t>
      </w:r>
    </w:p>
    <w:p w14:paraId="51A03857" w14:textId="77777777" w:rsidR="00292389" w:rsidRDefault="00746908">
      <w:pPr>
        <w:pStyle w:val="a0"/>
      </w:pPr>
      <w:r>
        <w:rPr>
          <w:b/>
          <w:bCs/>
        </w:rPr>
        <w:t>Sualların yeri və zamanı</w:t>
      </w:r>
    </w:p>
    <w:p w14:paraId="0A9E4A95" w14:textId="77777777" w:rsidR="00292389" w:rsidRDefault="00746908">
      <w:pPr>
        <w:pStyle w:val="a0"/>
      </w:pPr>
      <w:r>
        <w:rPr>
          <w:b/>
          <w:bCs/>
        </w:rPr>
        <w:t></w:t>
      </w:r>
    </w:p>
    <w:p w14:paraId="759FFBF6" w14:textId="77777777" w:rsidR="00292389" w:rsidRDefault="00746908">
      <w:pPr>
        <w:pStyle w:val="a0"/>
      </w:pPr>
      <w:r>
        <w:rPr>
          <w:b/>
          <w:bCs/>
        </w:rPr>
        <w:t>Dərsdə çox sual verməklə mövzunu öyrənmək arasında birbaşa əlaqə var.</w:t>
      </w:r>
    </w:p>
    <w:p w14:paraId="1591F14C" w14:textId="77777777" w:rsidR="00292389" w:rsidRDefault="00746908">
      <w:pPr>
        <w:pStyle w:val="a0"/>
      </w:pPr>
      <w:r>
        <w:rPr>
          <w:b/>
          <w:bCs/>
        </w:rPr>
        <w:t>Mövzunu oxumadan və dərsə başlamazdan öncə sual diqqətli və ya mövzu ilə</w:t>
      </w:r>
    </w:p>
    <w:p w14:paraId="1AE2BDDD" w14:textId="77777777" w:rsidR="00292389" w:rsidRDefault="00746908">
      <w:pPr>
        <w:pStyle w:val="a0"/>
      </w:pPr>
      <w:r>
        <w:rPr>
          <w:b/>
          <w:bCs/>
        </w:rPr>
        <w:t>maraqlanan tələbələr üçün daha səmərəlidir.</w:t>
      </w:r>
    </w:p>
    <w:p w14:paraId="079A852E" w14:textId="77777777" w:rsidR="00292389" w:rsidRDefault="00746908">
      <w:pPr>
        <w:pStyle w:val="a0"/>
      </w:pPr>
      <w:r>
        <w:rPr>
          <w:b/>
          <w:bCs/>
        </w:rPr>
        <w:t>Nisbətən zəif tələbələr dərsdən əvvəl onlardan soruşulan sualları cavablandırmağa</w:t>
      </w:r>
    </w:p>
    <w:p w14:paraId="4DF3EA89" w14:textId="77777777" w:rsidR="00292389" w:rsidRDefault="00746908">
      <w:pPr>
        <w:pStyle w:val="a0"/>
      </w:pPr>
      <w:r>
        <w:rPr>
          <w:b/>
          <w:bCs/>
        </w:rPr>
        <w:t>kömək edəcək materiala fokuslanmağa daha meyillidirlər.</w:t>
      </w:r>
    </w:p>
    <w:p w14:paraId="217965C9" w14:textId="77777777" w:rsidR="00292389" w:rsidRDefault="00746908">
      <w:pPr>
        <w:pStyle w:val="a0"/>
      </w:pPr>
      <w:r>
        <w:rPr>
          <w:b/>
          <w:bCs/>
        </w:rPr>
        <w:t>Təəssüflər olsun ki, suallar vermək, tənqidi düşünmək mövzusunda hamı həmfikir</w:t>
      </w:r>
    </w:p>
    <w:p w14:paraId="49428598" w14:textId="77777777" w:rsidR="00292389" w:rsidRDefault="00746908">
      <w:pPr>
        <w:pStyle w:val="a0"/>
      </w:pPr>
      <w:r>
        <w:rPr>
          <w:b/>
          <w:bCs/>
        </w:rPr>
        <w:t>olsa da, bunu həyata keçirməyə maneə yaradan cəmiyyətdə yaşayırıq.</w:t>
      </w:r>
    </w:p>
    <w:p w14:paraId="180BED31" w14:textId="77777777" w:rsidR="00292389" w:rsidRDefault="00746908">
      <w:pPr>
        <w:pStyle w:val="a0"/>
      </w:pPr>
      <w:r>
        <w:rPr>
          <w:b/>
          <w:bCs/>
        </w:rPr>
        <w:t>Böyüyəndə öyrənəcəksən!</w:t>
      </w:r>
    </w:p>
    <w:p w14:paraId="1C972388" w14:textId="77777777" w:rsidR="00292389" w:rsidRDefault="00746908">
      <w:pPr>
        <w:pStyle w:val="a0"/>
      </w:pPr>
      <w:r>
        <w:rPr>
          <w:b/>
          <w:bCs/>
        </w:rPr>
        <w:t>Hələ o mövzuya çatmamışıq!</w:t>
      </w:r>
    </w:p>
    <w:p w14:paraId="6D3ACAC1" w14:textId="77777777" w:rsidR="00292389" w:rsidRDefault="00746908">
      <w:pPr>
        <w:pStyle w:val="a0"/>
      </w:pPr>
      <w:r>
        <w:rPr>
          <w:b/>
          <w:bCs/>
        </w:rPr>
        <w:t></w:t>
      </w:r>
    </w:p>
    <w:p w14:paraId="038150B8" w14:textId="77777777" w:rsidR="00292389" w:rsidRDefault="00746908">
      <w:pPr>
        <w:pStyle w:val="a0"/>
      </w:pPr>
      <w:r>
        <w:rPr>
          <w:b/>
          <w:bCs/>
        </w:rPr>
        <w:t>...............................................</w:t>
      </w:r>
    </w:p>
    <w:p w14:paraId="1302470A" w14:textId="77777777" w:rsidR="00292389" w:rsidRDefault="00746908">
      <w:pPr>
        <w:pStyle w:val="a0"/>
      </w:pPr>
      <w:r>
        <w:rPr>
          <w:b/>
          <w:bCs/>
        </w:rPr>
        <w:t></w:t>
      </w:r>
    </w:p>
    <w:p w14:paraId="596BF3D8" w14:textId="77777777" w:rsidR="00292389" w:rsidRDefault="00746908">
      <w:pPr>
        <w:pStyle w:val="a0"/>
      </w:pPr>
      <w:r>
        <w:rPr>
          <w:b/>
          <w:bCs/>
        </w:rPr>
        <w:t>Tələbələr tərəfindən verilən bu və ya digər sualları belə cavablandırdıqca tənqidi</w:t>
      </w:r>
    </w:p>
    <w:p w14:paraId="1D767B90" w14:textId="77777777" w:rsidR="00292389" w:rsidRDefault="00746908">
      <w:pPr>
        <w:pStyle w:val="a0"/>
      </w:pPr>
      <w:r>
        <w:rPr>
          <w:b/>
          <w:bCs/>
        </w:rPr>
        <w:t>fikirlərini ifadə edə bilməyən və sualların cavabı üçün kənarda fərqli yollar</w:t>
      </w:r>
    </w:p>
    <w:p w14:paraId="656F11D6" w14:textId="77777777" w:rsidR="00292389" w:rsidRDefault="00746908">
      <w:pPr>
        <w:pStyle w:val="a0"/>
      </w:pPr>
      <w:r>
        <w:rPr>
          <w:b/>
          <w:bCs/>
        </w:rPr>
        <w:t>axtaran gənclər yetişdiririk. Birlikdə yaşamağı öyrətmək və tənqiqdi düşüncəni</w:t>
      </w:r>
    </w:p>
    <w:p w14:paraId="710C265E" w14:textId="77777777" w:rsidR="00292389" w:rsidRDefault="00746908">
      <w:pPr>
        <w:pStyle w:val="a0"/>
      </w:pPr>
      <w:r>
        <w:rPr>
          <w:b/>
          <w:bCs/>
        </w:rPr>
        <w:t>inkişaf etdirmək üçün auditoriyada verilən sualları geniş müzakirə etməliyik.</w:t>
      </w:r>
    </w:p>
    <w:p w14:paraId="7A28C600" w14:textId="77777777" w:rsidR="00292389" w:rsidRDefault="00746908">
      <w:pPr>
        <w:pStyle w:val="a0"/>
      </w:pPr>
      <w:r>
        <w:rPr>
          <w:b/>
          <w:bCs/>
        </w:rPr>
        <w:t>Mövzu 10: Natiqin nitqə hazırlaşması və nitq prosesi.</w:t>
      </w:r>
    </w:p>
    <w:p w14:paraId="0940F6BF" w14:textId="77777777" w:rsidR="00292389" w:rsidRDefault="00746908">
      <w:pPr>
        <w:pStyle w:val="a0"/>
      </w:pPr>
      <w:r>
        <w:rPr>
          <w:b/>
          <w:bCs/>
        </w:rPr>
        <w:t>İcmal:</w:t>
      </w:r>
    </w:p>
    <w:p w14:paraId="1C46C3E6" w14:textId="77777777" w:rsidR="00292389" w:rsidRDefault="00746908">
      <w:pPr>
        <w:pStyle w:val="a0"/>
      </w:pPr>
      <w:r>
        <w:rPr>
          <w:b/>
          <w:bCs/>
        </w:rPr>
        <w:t>1. Təşkil olunmuş və təşkil olunmamış (spontan) nitq.</w:t>
      </w:r>
    </w:p>
    <w:p w14:paraId="61D5FF1B" w14:textId="77777777" w:rsidR="00292389" w:rsidRDefault="00746908">
      <w:pPr>
        <w:pStyle w:val="a0"/>
      </w:pPr>
      <w:r>
        <w:rPr>
          <w:b/>
          <w:bCs/>
        </w:rPr>
        <w:t>2. Nitq prosesində natiqin qarşısında duran əsas vəzifələr.</w:t>
      </w:r>
    </w:p>
    <w:p w14:paraId="69A8A39F" w14:textId="77777777" w:rsidR="00292389" w:rsidRDefault="00746908">
      <w:pPr>
        <w:pStyle w:val="a0"/>
      </w:pPr>
      <w:r>
        <w:rPr>
          <w:b/>
          <w:bCs/>
        </w:rPr>
        <w:t>3. Nitqə başlama və bitirmə prosesində əsas məqamlar.</w:t>
      </w:r>
    </w:p>
    <w:p w14:paraId="0599EB6C" w14:textId="77777777" w:rsidR="00292389" w:rsidRDefault="00746908">
      <w:pPr>
        <w:pStyle w:val="a0"/>
      </w:pPr>
      <w:r>
        <w:rPr>
          <w:b/>
          <w:bCs/>
        </w:rPr>
        <w:t>4. Nitqə hazırlıq prosesinin prinsipləri.</w:t>
      </w:r>
    </w:p>
    <w:p w14:paraId="7CE94DD8" w14:textId="77777777" w:rsidR="00292389" w:rsidRDefault="00746908">
      <w:pPr>
        <w:pStyle w:val="a0"/>
      </w:pPr>
      <w:r>
        <w:rPr>
          <w:b/>
          <w:bCs/>
        </w:rPr>
        <w:t>5. Natiqin mənəvi-psixoloji hazırlığı. Dinləyicilərlə göz təması.</w:t>
      </w:r>
    </w:p>
    <w:p w14:paraId="1D5C5FD7" w14:textId="77777777" w:rsidR="00292389" w:rsidRDefault="00746908">
      <w:pPr>
        <w:pStyle w:val="a0"/>
      </w:pPr>
      <w:r>
        <w:rPr>
          <w:b/>
          <w:bCs/>
        </w:rPr>
        <w:t>Təşkil olunmuş nitq. Təşkil olunmuş nitq deyəndə monoloji nitq nəzərdə tutulur.</w:t>
      </w:r>
    </w:p>
    <w:p w14:paraId="7BD5850E" w14:textId="77777777" w:rsidR="00292389" w:rsidRDefault="00746908">
      <w:pPr>
        <w:pStyle w:val="a0"/>
      </w:pPr>
      <w:r>
        <w:rPr>
          <w:b/>
          <w:bCs/>
        </w:rPr>
        <w:t>Adından məlum olduğu kimi, əvvəlcədən planlaşdırılmış, nəzərdə tutulmuş nitqdir.</w:t>
      </w:r>
    </w:p>
    <w:p w14:paraId="495E7501" w14:textId="77777777" w:rsidR="00292389" w:rsidRDefault="00746908">
      <w:pPr>
        <w:pStyle w:val="a0"/>
      </w:pPr>
      <w:r>
        <w:rPr>
          <w:b/>
          <w:bCs/>
        </w:rPr>
        <w:t>Bu nitq üçün hazırlaşmaq, plan tutmaq, ədəbiyyat oxumaq, mövzunun əhatə</w:t>
      </w:r>
    </w:p>
    <w:p w14:paraId="47BB7810" w14:textId="77777777" w:rsidR="00292389" w:rsidRDefault="00746908">
      <w:pPr>
        <w:pStyle w:val="a0"/>
      </w:pPr>
      <w:r>
        <w:rPr>
          <w:b/>
          <w:bCs/>
        </w:rPr>
        <w:t>edilməsi, fikrin ardıcıllığına nail olmaq üçün qeydlər aparmaq, ifadə olunacaq</w:t>
      </w:r>
    </w:p>
    <w:p w14:paraId="7DF9C956" w14:textId="77777777" w:rsidR="00292389" w:rsidRDefault="00746908">
      <w:pPr>
        <w:pStyle w:val="a0"/>
      </w:pPr>
      <w:r>
        <w:rPr>
          <w:b/>
          <w:bCs/>
        </w:rPr>
        <w:t>məzmunu dərk etmək, onun dinləyiciyə daha yaxşı çata bilməsi üçün münasib</w:t>
      </w:r>
    </w:p>
    <w:p w14:paraId="72ADEC0A" w14:textId="77777777" w:rsidR="00292389" w:rsidRDefault="00746908">
      <w:pPr>
        <w:pStyle w:val="a0"/>
      </w:pPr>
      <w:r>
        <w:rPr>
          <w:b/>
          <w:bCs/>
        </w:rPr>
        <w:t>sözlər seçmək, cümlələr qurmaq, müvafiq söyləmə tərzi – intonasiyanı</w:t>
      </w:r>
    </w:p>
    <w:p w14:paraId="154528F5" w14:textId="77777777" w:rsidR="00292389" w:rsidRDefault="00746908">
      <w:pPr>
        <w:pStyle w:val="a0"/>
      </w:pPr>
      <w:r>
        <w:rPr>
          <w:b/>
          <w:bCs/>
        </w:rPr>
        <w:t>müəyyənləşdirmək və s. lazım gəlir. Məlumatı səthi, lüğət ehtiyatı zəif olan</w:t>
      </w:r>
    </w:p>
    <w:p w14:paraId="1940F315" w14:textId="77777777" w:rsidR="00292389" w:rsidRDefault="00746908">
      <w:pPr>
        <w:pStyle w:val="a0"/>
      </w:pPr>
      <w:r>
        <w:rPr>
          <w:b/>
          <w:bCs/>
        </w:rPr>
        <w:t>adamlar qabaqcadan hazırlaşmadan auditoriya qarşısında çıxış etməkdə, danışıq</w:t>
      </w:r>
    </w:p>
    <w:p w14:paraId="6BBA2952" w14:textId="77777777" w:rsidR="00292389" w:rsidRDefault="00746908">
      <w:pPr>
        <w:pStyle w:val="a0"/>
      </w:pPr>
      <w:r>
        <w:rPr>
          <w:b/>
          <w:bCs/>
        </w:rPr>
        <w:t>prosesində qurmaq istədikləri cümlələri tamamlamaqda, zəruri sayılan sözləri</w:t>
      </w:r>
    </w:p>
    <w:p w14:paraId="5FD00D92" w14:textId="77777777" w:rsidR="00292389" w:rsidRDefault="00746908">
      <w:pPr>
        <w:pStyle w:val="a0"/>
      </w:pPr>
      <w:r>
        <w:rPr>
          <w:b/>
          <w:bCs/>
        </w:rPr>
        <w:t>seçməkdə çətinlik çəkirlər. Bu zaman lüzumsuz fasilələrə yol verilir. Belə</w:t>
      </w:r>
    </w:p>
    <w:p w14:paraId="4BA591B3" w14:textId="77777777" w:rsidR="00292389" w:rsidRDefault="00746908">
      <w:pPr>
        <w:pStyle w:val="a0"/>
      </w:pPr>
      <w:r>
        <w:rPr>
          <w:b/>
          <w:bCs/>
        </w:rPr>
        <w:t>fasilələrdən can qurtarmaq üçün danışan çox zaman mətləbə heç bir dəxli olmayan</w:t>
      </w:r>
    </w:p>
    <w:p w14:paraId="29D35CF1" w14:textId="77777777" w:rsidR="00292389" w:rsidRDefault="00746908">
      <w:pPr>
        <w:pStyle w:val="a0"/>
      </w:pPr>
      <w:r>
        <w:rPr>
          <w:b/>
          <w:bCs/>
        </w:rPr>
        <w:t>tüfeyli söz və ifadələr (məsələn, demək olar ki, deməli, əsasən, əsas etibarilə, necə</w:t>
      </w:r>
    </w:p>
    <w:p w14:paraId="2CA14605" w14:textId="77777777" w:rsidR="00292389" w:rsidRDefault="00746908">
      <w:pPr>
        <w:pStyle w:val="a0"/>
      </w:pPr>
      <w:r>
        <w:rPr>
          <w:b/>
          <w:bCs/>
        </w:rPr>
        <w:t>deyərlər, söz məsəli, zaddı, adı nədi, adın sən de, əgər belə demək mümkünsə və</w:t>
      </w:r>
    </w:p>
    <w:p w14:paraId="4207F7B2" w14:textId="77777777" w:rsidR="00292389" w:rsidRDefault="00746908">
      <w:pPr>
        <w:pStyle w:val="a0"/>
      </w:pPr>
      <w:r>
        <w:rPr>
          <w:b/>
          <w:bCs/>
        </w:rPr>
        <w:t>s.) işlətməyə məcbur olur ki, bu da nitqin qırılmasına, diqqətin yayınmasına səbəb</w:t>
      </w:r>
    </w:p>
    <w:p w14:paraId="46B64540" w14:textId="77777777" w:rsidR="00292389" w:rsidRDefault="00746908">
      <w:pPr>
        <w:pStyle w:val="a0"/>
      </w:pPr>
      <w:r>
        <w:rPr>
          <w:b/>
          <w:bCs/>
        </w:rPr>
        <w:t>olur. Natiq belə bir vəziyyətlə qarşılaşmamaq üçün söyləyəcəyi fikri qeydlər</w:t>
      </w:r>
    </w:p>
    <w:p w14:paraId="598B7D11" w14:textId="77777777" w:rsidR="00292389" w:rsidRDefault="00746908">
      <w:pPr>
        <w:pStyle w:val="a0"/>
      </w:pPr>
      <w:r>
        <w:rPr>
          <w:b/>
          <w:bCs/>
        </w:rPr>
        <w:t>şəklində yazıya köçürməli, sonra onu şifahi şəkildə ifadə etməlidir. Bu cür təşkil</w:t>
      </w:r>
    </w:p>
    <w:p w14:paraId="5749E6B1" w14:textId="77777777" w:rsidR="00292389" w:rsidRDefault="00746908">
      <w:pPr>
        <w:pStyle w:val="a0"/>
      </w:pPr>
      <w:r>
        <w:rPr>
          <w:b/>
          <w:bCs/>
        </w:rPr>
        <w:t>olunmuş nitqdə aşağıdakılar nəzərə alınmalıdır: a) söhbətə maraqlı, cəlbedici,</w:t>
      </w:r>
    </w:p>
    <w:p w14:paraId="4923F542" w14:textId="77777777" w:rsidR="00292389" w:rsidRDefault="00746908">
      <w:pPr>
        <w:pStyle w:val="a0"/>
      </w:pPr>
      <w:r>
        <w:rPr>
          <w:b/>
          <w:bCs/>
        </w:rPr>
        <w:t>yığcam giriş verə bilmək; b) məzmun ilə bağlı faktlar, misallar, nümunələr</w:t>
      </w:r>
    </w:p>
    <w:p w14:paraId="0384C078" w14:textId="77777777" w:rsidR="00292389" w:rsidRDefault="00746908">
      <w:pPr>
        <w:pStyle w:val="a0"/>
      </w:pPr>
      <w:r>
        <w:rPr>
          <w:b/>
          <w:bCs/>
        </w:rPr>
        <w:t>toplamaq, onları nitqdə məqamına görə işlətmək; c) nitqin məzmununu yazmaq; ç)</w:t>
      </w:r>
    </w:p>
    <w:p w14:paraId="16D866C1" w14:textId="77777777" w:rsidR="00292389" w:rsidRDefault="00746908">
      <w:pPr>
        <w:pStyle w:val="a0"/>
      </w:pPr>
      <w:r>
        <w:rPr>
          <w:b/>
          <w:bCs/>
        </w:rPr>
        <w:t>nitqi yaddaşına köçürmək, dəfələrlə məşq edib, söyləmək; d) mövzunu</w:t>
      </w:r>
    </w:p>
    <w:p w14:paraId="06EAC592" w14:textId="77777777" w:rsidR="00292389" w:rsidRDefault="00746908">
      <w:pPr>
        <w:pStyle w:val="a0"/>
      </w:pPr>
      <w:r>
        <w:rPr>
          <w:b/>
          <w:bCs/>
        </w:rPr>
        <w:t>dinləyicilərin qarşısında şərh etmək.</w:t>
      </w:r>
    </w:p>
    <w:p w14:paraId="77AA2224" w14:textId="77777777" w:rsidR="00292389" w:rsidRDefault="00746908">
      <w:pPr>
        <w:pStyle w:val="a0"/>
      </w:pPr>
      <w:r>
        <w:rPr>
          <w:b/>
          <w:bCs/>
        </w:rPr>
        <w:t>Nitqin ikinci forması spontan, yəni xüsusi hazırlıq olmadan, bədahətən, sərbəst</w:t>
      </w:r>
    </w:p>
    <w:p w14:paraId="54ECB072" w14:textId="77777777" w:rsidR="00292389" w:rsidRDefault="00746908">
      <w:pPr>
        <w:pStyle w:val="a0"/>
      </w:pPr>
      <w:r>
        <w:rPr>
          <w:b/>
          <w:bCs/>
        </w:rPr>
        <w:t>söylənilən nitqdir. Bu, danışıqda bir növ improvizasiyadır. Bəzən belə iti, yeyin,tez, hazır, qabaqcadan düşünülməmiş nitqə ekspromt da deyilir. Adamlar öz</w:t>
      </w:r>
    </w:p>
    <w:p w14:paraId="1739D883" w14:textId="77777777" w:rsidR="00292389" w:rsidRDefault="00746908">
      <w:pPr>
        <w:pStyle w:val="a0"/>
      </w:pPr>
      <w:r>
        <w:rPr>
          <w:b/>
          <w:bCs/>
        </w:rPr>
        <w:t>gündəlik fəaliyyətində rəy söyləmək, məlumat vermək, münasibət bildirmək,</w:t>
      </w:r>
    </w:p>
    <w:p w14:paraId="2133DDED" w14:textId="77777777" w:rsidR="00292389" w:rsidRDefault="00746908">
      <w:pPr>
        <w:pStyle w:val="a0"/>
      </w:pPr>
      <w:r>
        <w:rPr>
          <w:b/>
          <w:bCs/>
        </w:rPr>
        <w:t>müəyyən məsələni izah etmək, aydınlaşdırmaq və s. formalarda danışmağa cəlb</w:t>
      </w:r>
    </w:p>
    <w:p w14:paraId="5DD599BF" w14:textId="77777777" w:rsidR="00292389" w:rsidRDefault="00746908">
      <w:pPr>
        <w:pStyle w:val="a0"/>
      </w:pPr>
      <w:r>
        <w:rPr>
          <w:b/>
          <w:bCs/>
        </w:rPr>
        <w:t>olunurlar. Belə nitq təşkil olunmuş nitqlə müqayisədə xeyli çətindir. Burada</w:t>
      </w:r>
    </w:p>
    <w:p w14:paraId="66782D9E" w14:textId="77777777" w:rsidR="00292389" w:rsidRDefault="00746908">
      <w:pPr>
        <w:pStyle w:val="a0"/>
      </w:pPr>
      <w:r>
        <w:rPr>
          <w:b/>
          <w:bCs/>
        </w:rPr>
        <w:t>danışan ani vaxt ərzində fikirlərini cəmləşdirməli, nədən danışacağını, nələri qeyd</w:t>
      </w:r>
    </w:p>
    <w:p w14:paraId="2B7B028E" w14:textId="77777777" w:rsidR="00292389" w:rsidRDefault="00746908">
      <w:pPr>
        <w:pStyle w:val="a0"/>
      </w:pPr>
      <w:r>
        <w:rPr>
          <w:b/>
          <w:bCs/>
        </w:rPr>
        <w:t>edəcəyini, hansı faktı gətirəcəyini, mülahizələrini nə cür əsaslandıracağını, həmin</w:t>
      </w:r>
    </w:p>
    <w:p w14:paraId="291DDA9A" w14:textId="77777777" w:rsidR="00292389" w:rsidRDefault="00746908">
      <w:pPr>
        <w:pStyle w:val="a0"/>
      </w:pPr>
      <w:r>
        <w:rPr>
          <w:b/>
          <w:bCs/>
        </w:rPr>
        <w:t>məzmunu vermək üçün hansı formanı seçəcəyini, yəni nitqinə necə başlayacağını,</w:t>
      </w:r>
    </w:p>
    <w:p w14:paraId="795817B0" w14:textId="77777777" w:rsidR="00292389" w:rsidRDefault="00746908">
      <w:pPr>
        <w:pStyle w:val="a0"/>
      </w:pPr>
      <w:r>
        <w:rPr>
          <w:b/>
          <w:bCs/>
        </w:rPr>
        <w:t>fikrinin daha aydın, daha təsirli olması üçün hansı söz və ifadələri, cümlələri</w:t>
      </w:r>
    </w:p>
    <w:p w14:paraId="4391C1A9" w14:textId="77777777" w:rsidR="00292389" w:rsidRDefault="00746908">
      <w:pPr>
        <w:pStyle w:val="a0"/>
      </w:pPr>
      <w:r>
        <w:rPr>
          <w:b/>
          <w:bCs/>
        </w:rPr>
        <w:t>işlədəcəyini, nitqin intonasiyasını və s. özü üçün müəyyənləşdirməlidir. Spontan</w:t>
      </w:r>
    </w:p>
    <w:p w14:paraId="49BF3A80" w14:textId="77777777" w:rsidR="00292389" w:rsidRDefault="00746908">
      <w:pPr>
        <w:pStyle w:val="a0"/>
      </w:pPr>
      <w:r>
        <w:rPr>
          <w:b/>
          <w:bCs/>
        </w:rPr>
        <w:t>nitqdə dil vahidləri, faktlar sərbəst şəkildə, dilin təbii axını nəticəsində yaranır,</w:t>
      </w:r>
    </w:p>
    <w:p w14:paraId="48340CA1" w14:textId="77777777" w:rsidR="00292389" w:rsidRDefault="00746908">
      <w:pPr>
        <w:pStyle w:val="a0"/>
      </w:pPr>
      <w:r>
        <w:rPr>
          <w:b/>
          <w:bCs/>
        </w:rPr>
        <w:t>onlardan ən yararlısı, asanı işlənilir. Nitqin bu şəklində məzmun və forma, demək</w:t>
      </w:r>
    </w:p>
    <w:p w14:paraId="0FD544F2" w14:textId="77777777" w:rsidR="00292389" w:rsidRDefault="00746908">
      <w:pPr>
        <w:pStyle w:val="a0"/>
      </w:pPr>
      <w:r>
        <w:rPr>
          <w:b/>
          <w:bCs/>
        </w:rPr>
        <w:t>olar ki, eyni zamanda, paralel şəkildə yaradılır. Spontan nitqdə danışanın həyat</w:t>
      </w:r>
    </w:p>
    <w:p w14:paraId="03C2C432" w14:textId="77777777" w:rsidR="00292389" w:rsidRDefault="00746908">
      <w:pPr>
        <w:pStyle w:val="a0"/>
      </w:pPr>
      <w:r>
        <w:rPr>
          <w:b/>
          <w:bCs/>
        </w:rPr>
        <w:t>təcrübəsi, dünyagörüşü, zəngin müşahidələri, təbiətinin coşqun və rəvanlığı, fikri</w:t>
      </w:r>
    </w:p>
    <w:p w14:paraId="61ED6231" w14:textId="77777777" w:rsidR="00292389" w:rsidRDefault="00746908">
      <w:pPr>
        <w:pStyle w:val="a0"/>
      </w:pPr>
      <w:r>
        <w:rPr>
          <w:b/>
          <w:bCs/>
        </w:rPr>
        <w:t>istedadı və hazırcavablığı böyük əhəmiyyət kəsb edir.</w:t>
      </w:r>
    </w:p>
    <w:p w14:paraId="6ADCDC32" w14:textId="77777777" w:rsidR="00292389" w:rsidRDefault="00746908">
      <w:pPr>
        <w:pStyle w:val="a0"/>
      </w:pPr>
      <w:r>
        <w:rPr>
          <w:b/>
          <w:bCs/>
        </w:rPr>
        <w:t>Danışan və yazan şəxs öz fikirlərinin ifadəsində dil vasitələrindən məqsədəuyğun</w:t>
      </w:r>
    </w:p>
    <w:p w14:paraId="35F867AB" w14:textId="77777777" w:rsidR="00292389" w:rsidRDefault="00746908">
      <w:pPr>
        <w:pStyle w:val="a0"/>
      </w:pPr>
      <w:r>
        <w:rPr>
          <w:b/>
          <w:bCs/>
        </w:rPr>
        <w:t>ifadə edirsə, onun nitqi aydın, dəqiq, məntiqi, təsirli, zəngin, 120 düzgün olacaqdır.</w:t>
      </w:r>
    </w:p>
    <w:p w14:paraId="15ADEE8E" w14:textId="77777777" w:rsidR="00292389" w:rsidRDefault="00746908">
      <w:pPr>
        <w:pStyle w:val="a0"/>
      </w:pPr>
      <w:r>
        <w:rPr>
          <w:b/>
          <w:bCs/>
        </w:rPr>
        <w:t>Nitq fəaliyyətində dil normalarının və məqsədəuyğunluq normasının ittifaqı nitqdə</w:t>
      </w:r>
    </w:p>
    <w:p w14:paraId="4CA5727C" w14:textId="77777777" w:rsidR="00292389" w:rsidRDefault="00746908">
      <w:pPr>
        <w:pStyle w:val="a0"/>
      </w:pPr>
      <w:r>
        <w:rPr>
          <w:b/>
          <w:bCs/>
        </w:rPr>
        <w:t>aşağıdakı üslubi keyfiyyətləri yaradır: düzgünlük, dəqiqlik, aydınlıq, məntiqilik,</w:t>
      </w:r>
    </w:p>
    <w:p w14:paraId="0225E208" w14:textId="77777777" w:rsidR="00292389" w:rsidRDefault="00746908">
      <w:pPr>
        <w:pStyle w:val="a0"/>
      </w:pPr>
      <w:r>
        <w:rPr>
          <w:b/>
          <w:bCs/>
        </w:rPr>
        <w:t>ardıcıllıq, ifadəlilik, məqamlıq, ahəngdarlıq. Məhz bu keyfiyyətlərə malik olmaqla</w:t>
      </w:r>
    </w:p>
    <w:p w14:paraId="025CFE5D" w14:textId="77777777" w:rsidR="00292389" w:rsidRDefault="00746908">
      <w:pPr>
        <w:pStyle w:val="a0"/>
      </w:pPr>
      <w:r>
        <w:rPr>
          <w:b/>
          <w:bCs/>
        </w:rPr>
        <w:t>dil öz funksiyasını (anlaşma, məlumat vermək və təsir göstərmək) lazımi</w:t>
      </w:r>
    </w:p>
    <w:p w14:paraId="4496E4C5" w14:textId="77777777" w:rsidR="00292389" w:rsidRDefault="00746908">
      <w:pPr>
        <w:pStyle w:val="a0"/>
      </w:pPr>
      <w:r>
        <w:rPr>
          <w:b/>
          <w:bCs/>
        </w:rPr>
        <w:t>səviyyədə, üslubi meyarlara uyğun şəkildə yerinə yetirə bilər”.</w:t>
      </w:r>
    </w:p>
    <w:p w14:paraId="6BD31FC4" w14:textId="77777777" w:rsidR="00292389" w:rsidRDefault="00746908">
      <w:pPr>
        <w:pStyle w:val="a0"/>
      </w:pPr>
      <w:r>
        <w:rPr>
          <w:b/>
          <w:bCs/>
        </w:rPr>
        <w:t>Natiq(Latın dilindən. orator, orare - "danışmaq") - nitq söyləyən, nitqlə danışan,</w:t>
      </w:r>
    </w:p>
    <w:p w14:paraId="1D76A255" w14:textId="77777777" w:rsidR="00292389" w:rsidRDefault="00746908">
      <w:pPr>
        <w:pStyle w:val="a0"/>
      </w:pPr>
      <w:r>
        <w:rPr>
          <w:b/>
          <w:bCs/>
        </w:rPr>
        <w:t>eyni zamanda nitq söyləmək, danışmaq hədiyyə edən biri.</w:t>
      </w:r>
    </w:p>
    <w:p w14:paraId="6B3E6195" w14:textId="77777777" w:rsidR="00292389" w:rsidRDefault="00746908">
      <w:pPr>
        <w:pStyle w:val="a0"/>
      </w:pPr>
      <w:r>
        <w:rPr>
          <w:b/>
          <w:bCs/>
        </w:rPr>
        <w:t>Müəyyən bir nəticə və dinləyicilərə istənilən təsiri əldə etmək üçün mahir nitq</w:t>
      </w:r>
    </w:p>
    <w:p w14:paraId="53326EA3" w14:textId="77777777" w:rsidR="00292389" w:rsidRDefault="00746908">
      <w:pPr>
        <w:pStyle w:val="a0"/>
      </w:pPr>
      <w:r>
        <w:rPr>
          <w:b/>
          <w:bCs/>
        </w:rPr>
        <w:t>quruluşu və kütləvi nitqidir natiqlik.</w:t>
      </w:r>
    </w:p>
    <w:p w14:paraId="50CB576E" w14:textId="77777777" w:rsidR="00292389" w:rsidRDefault="00746908">
      <w:pPr>
        <w:pStyle w:val="a0"/>
      </w:pPr>
      <w:r>
        <w:rPr>
          <w:b/>
          <w:bCs/>
        </w:rPr>
        <w:t>İnsan cəmiyyəti ünsiyyət üzərində qurulur. Hər kəs danışa bilər, lakin hər kəs</w:t>
      </w:r>
    </w:p>
    <w:p w14:paraId="23E5E63D" w14:textId="77777777" w:rsidR="00292389" w:rsidRDefault="00746908">
      <w:pPr>
        <w:pStyle w:val="a0"/>
      </w:pPr>
      <w:r>
        <w:rPr>
          <w:b/>
          <w:bCs/>
        </w:rPr>
        <w:t>gözəl, anlaşıqlı, aydın, cazibədar və maraqlı danışa bilməz və hamı inamla</w:t>
      </w:r>
    </w:p>
    <w:p w14:paraId="45BE6C61" w14:textId="77777777" w:rsidR="00292389" w:rsidRDefault="00746908">
      <w:pPr>
        <w:pStyle w:val="a0"/>
      </w:pPr>
      <w:r>
        <w:rPr>
          <w:b/>
          <w:bCs/>
        </w:rPr>
        <w:t>tamaşaçı qarşısında dura bilməz.Sözün bacarıqlı əmri, materialın səriştəli təqdimatı, tamaşaçı qarşısında durma</w:t>
      </w:r>
    </w:p>
    <w:p w14:paraId="3550A440" w14:textId="77777777" w:rsidR="00292389" w:rsidRDefault="00746908">
      <w:pPr>
        <w:pStyle w:val="a0"/>
      </w:pPr>
      <w:r>
        <w:rPr>
          <w:b/>
          <w:bCs/>
        </w:rPr>
        <w:t>bacarığı - natiqin malik olmasının yalnız bir hissəsi. Diqqət mərkəzində olan natiq</w:t>
      </w:r>
    </w:p>
    <w:p w14:paraId="71B9EB03" w14:textId="77777777" w:rsidR="00292389" w:rsidRDefault="00746908">
      <w:pPr>
        <w:pStyle w:val="a0"/>
      </w:pPr>
      <w:r>
        <w:rPr>
          <w:b/>
          <w:bCs/>
        </w:rPr>
        <w:t>həm görünüşünə, həm də təbii məlumatlarına, həm də danışıq və tutma tərzinə görə</w:t>
      </w:r>
    </w:p>
    <w:p w14:paraId="0479C209" w14:textId="77777777" w:rsidR="00292389" w:rsidRDefault="00746908">
      <w:pPr>
        <w:pStyle w:val="a0"/>
      </w:pPr>
      <w:r>
        <w:rPr>
          <w:b/>
          <w:bCs/>
        </w:rPr>
        <w:t>diqqəti cəlb etməlidir. Bir qayda olaraq, peşəkar bir natiq ədəbiyyatı və incəsənəti,</w:t>
      </w:r>
    </w:p>
    <w:p w14:paraId="4E1594FB" w14:textId="77777777" w:rsidR="00292389" w:rsidRDefault="00746908">
      <w:pPr>
        <w:pStyle w:val="a0"/>
      </w:pPr>
      <w:r>
        <w:rPr>
          <w:b/>
          <w:bCs/>
        </w:rPr>
        <w:t>eləcə də elm və texnologiyanı, həm siyasətdə, həm də cəmiyyətin müasir</w:t>
      </w:r>
    </w:p>
    <w:p w14:paraId="2D01467D" w14:textId="77777777" w:rsidR="00292389" w:rsidRDefault="00746908">
      <w:pPr>
        <w:pStyle w:val="a0"/>
      </w:pPr>
      <w:r>
        <w:rPr>
          <w:b/>
          <w:bCs/>
        </w:rPr>
        <w:t>quruluşunda səlis bilən, yüksək dərəcədə ağıllı bir insandır.</w:t>
      </w:r>
    </w:p>
    <w:p w14:paraId="24F9F311" w14:textId="77777777" w:rsidR="00292389" w:rsidRDefault="00292389">
      <w:pPr>
        <w:pStyle w:val="a0"/>
      </w:pPr>
    </w:p>
    <w:p w14:paraId="23EE9BDC" w14:textId="77777777" w:rsidR="00292389" w:rsidRDefault="00292389">
      <w:pPr>
        <w:pStyle w:val="a0"/>
      </w:pPr>
    </w:p>
    <w:p w14:paraId="13DE01BE" w14:textId="77777777" w:rsidR="00292389" w:rsidRDefault="00292389">
      <w:pPr>
        <w:pStyle w:val="a0"/>
      </w:pPr>
    </w:p>
    <w:p w14:paraId="46F5A00D" w14:textId="77777777" w:rsidR="00292389" w:rsidRDefault="00292389">
      <w:pPr>
        <w:pStyle w:val="a0"/>
      </w:pPr>
    </w:p>
    <w:p w14:paraId="5809FE3E" w14:textId="77777777" w:rsidR="00292389" w:rsidRDefault="00292389">
      <w:pPr>
        <w:pStyle w:val="a0"/>
      </w:pPr>
    </w:p>
    <w:p w14:paraId="126B8377" w14:textId="77777777" w:rsidR="00292389" w:rsidRDefault="00292389">
      <w:pPr>
        <w:pStyle w:val="a0"/>
      </w:pPr>
    </w:p>
    <w:p w14:paraId="419F3822" w14:textId="77777777" w:rsidR="00292389" w:rsidRDefault="00292389">
      <w:pPr>
        <w:pStyle w:val="a0"/>
      </w:pPr>
    </w:p>
    <w:p w14:paraId="14394A45" w14:textId="77777777" w:rsidR="00292389" w:rsidRDefault="00292389">
      <w:pPr>
        <w:pStyle w:val="a0"/>
      </w:pPr>
    </w:p>
    <w:p w14:paraId="74E2EB57" w14:textId="77777777" w:rsidR="00292389" w:rsidRDefault="00746908">
      <w:pPr>
        <w:pStyle w:val="a0"/>
      </w:pPr>
      <w:r>
        <w:rPr>
          <w:b/>
          <w:bCs/>
        </w:rPr>
        <w:t>Mövzu 11:. Akademik və işgüzar natiqlikdə intonasiyanın gözlənilməsi.</w:t>
      </w:r>
    </w:p>
    <w:p w14:paraId="406B643D" w14:textId="77777777" w:rsidR="00292389" w:rsidRDefault="00746908">
      <w:pPr>
        <w:pStyle w:val="a0"/>
      </w:pPr>
      <w:r>
        <w:rPr>
          <w:b/>
          <w:bCs/>
        </w:rPr>
        <w:t>İcmal:</w:t>
      </w:r>
    </w:p>
    <w:p w14:paraId="72F146C2" w14:textId="77777777" w:rsidR="00292389" w:rsidRDefault="00746908">
      <w:pPr>
        <w:pStyle w:val="a0"/>
      </w:pPr>
      <w:r>
        <w:rPr>
          <w:b/>
          <w:bCs/>
        </w:rPr>
        <w:t>1. İntonasiya. Natiqin səsi, intonasiyası.2. Temp, səs ton, vurğu, vurğunun növləri.</w:t>
      </w:r>
    </w:p>
    <w:p w14:paraId="2D346F12" w14:textId="77777777" w:rsidR="00292389" w:rsidRDefault="00746908">
      <w:pPr>
        <w:pStyle w:val="a0"/>
      </w:pPr>
      <w:r>
        <w:rPr>
          <w:b/>
          <w:bCs/>
        </w:rPr>
        <w:t>3. Nitqin sürəti. Nitq prosesində fasilə.</w:t>
      </w:r>
    </w:p>
    <w:p w14:paraId="4F95E346" w14:textId="77777777" w:rsidR="00292389" w:rsidRDefault="00746908">
      <w:pPr>
        <w:pStyle w:val="a0"/>
      </w:pPr>
      <w:r>
        <w:rPr>
          <w:b/>
          <w:bCs/>
        </w:rPr>
        <w:t>4. Məntiqi və psixoloji fasilə.</w:t>
      </w:r>
    </w:p>
    <w:p w14:paraId="443CD72F" w14:textId="77777777" w:rsidR="00292389" w:rsidRDefault="00746908">
      <w:pPr>
        <w:pStyle w:val="a0"/>
      </w:pPr>
      <w:r>
        <w:rPr>
          <w:b/>
          <w:bCs/>
        </w:rPr>
        <w:t>5. Nitqin melodikliyi. Tembr.</w:t>
      </w:r>
    </w:p>
    <w:p w14:paraId="6D180F59" w14:textId="77777777" w:rsidR="00292389" w:rsidRDefault="00746908">
      <w:pPr>
        <w:pStyle w:val="a0"/>
      </w:pPr>
      <w:r>
        <w:rPr>
          <w:b/>
          <w:bCs/>
        </w:rPr>
        <w:t>İntonasiya — nitqin ahəngi (səsin yüksəlməsi və ya alçalması), ritmi (vurğulu və</w:t>
      </w:r>
    </w:p>
    <w:p w14:paraId="4F11AB0A" w14:textId="77777777" w:rsidR="00292389" w:rsidRDefault="00746908">
      <w:pPr>
        <w:pStyle w:val="a0"/>
      </w:pPr>
      <w:r>
        <w:rPr>
          <w:b/>
          <w:bCs/>
        </w:rPr>
        <w:t>vurğusuz hecaların nisbəti, əlaqəsi), nitqin tempi və ya sürəti (sürətlə və yavaş</w:t>
      </w:r>
    </w:p>
    <w:p w14:paraId="73DB7313" w14:textId="77777777" w:rsidR="00292389" w:rsidRDefault="00746908">
      <w:pPr>
        <w:pStyle w:val="a0"/>
      </w:pPr>
      <w:r>
        <w:rPr>
          <w:b/>
          <w:bCs/>
        </w:rPr>
        <w:t>tələffüzü), intensivliyi (nəfəsalmanın güclənməsi və ya zəifləməsi), məntiqi</w:t>
      </w:r>
    </w:p>
    <w:p w14:paraId="44DA94F1" w14:textId="77777777" w:rsidR="00292389" w:rsidRDefault="00746908">
      <w:pPr>
        <w:pStyle w:val="a0"/>
      </w:pPr>
      <w:r>
        <w:rPr>
          <w:b/>
          <w:bCs/>
        </w:rPr>
        <w:t>vurğusu, tembri kimi hadisələrin məcmusuna deyilir.</w:t>
      </w:r>
    </w:p>
    <w:p w14:paraId="1090B0C1" w14:textId="77777777" w:rsidR="00292389" w:rsidRDefault="00746908">
      <w:pPr>
        <w:pStyle w:val="a0"/>
      </w:pPr>
      <w:r>
        <w:rPr>
          <w:b/>
          <w:bCs/>
        </w:rPr>
        <w:t>İntonasiya — melodika, vurğu, ritm, pauza, temp və tembr kimi akustik vahidlərin</w:t>
      </w:r>
    </w:p>
    <w:p w14:paraId="19D98F5E" w14:textId="77777777" w:rsidR="00292389" w:rsidRDefault="00746908">
      <w:pPr>
        <w:pStyle w:val="a0"/>
      </w:pPr>
      <w:r>
        <w:rPr>
          <w:b/>
          <w:bCs/>
        </w:rPr>
        <w:t>vəhdətidir. Hər dilin özünəməxsus intonasiyası var və onun düzgün</w:t>
      </w:r>
    </w:p>
    <w:p w14:paraId="4A5DC5EA" w14:textId="77777777" w:rsidR="00292389" w:rsidRDefault="00746908">
      <w:pPr>
        <w:pStyle w:val="a0"/>
      </w:pPr>
      <w:r>
        <w:rPr>
          <w:b/>
          <w:bCs/>
        </w:rPr>
        <w:t>mənimsənilməsi xarici dilin öyrənilməsinin ən mühüm şərtlərindən biridir. Türk və</w:t>
      </w:r>
    </w:p>
    <w:p w14:paraId="0A7E87C4" w14:textId="77777777" w:rsidR="00292389" w:rsidRDefault="00746908">
      <w:pPr>
        <w:pStyle w:val="a0"/>
      </w:pPr>
      <w:r>
        <w:rPr>
          <w:b/>
          <w:bCs/>
        </w:rPr>
        <w:t>Azərbaycan dillərinin intonasiyalarında ümumi cəhətlər çoxdur. Bu, hər şeydən</w:t>
      </w:r>
    </w:p>
    <w:p w14:paraId="332B10F1" w14:textId="77777777" w:rsidR="00292389" w:rsidRDefault="00746908">
      <w:pPr>
        <w:pStyle w:val="a0"/>
      </w:pPr>
      <w:r>
        <w:rPr>
          <w:b/>
          <w:bCs/>
        </w:rPr>
        <w:t>əvvəl, iki dil arasındakı yaxın qohumluqdan, türk və Azərbaycan dillərinin</w:t>
      </w:r>
    </w:p>
    <w:p w14:paraId="1635C3DF" w14:textId="77777777" w:rsidR="00292389" w:rsidRDefault="00746908">
      <w:pPr>
        <w:pStyle w:val="a0"/>
      </w:pPr>
      <w:r>
        <w:rPr>
          <w:b/>
          <w:bCs/>
        </w:rPr>
        <w:t>qrammatik quruluşlarının eyniliyindən irəli gəlir. Nitq axınında əsas tonun hərəkəti</w:t>
      </w:r>
    </w:p>
    <w:p w14:paraId="27A7FF15" w14:textId="77777777" w:rsidR="00292389" w:rsidRDefault="00746908">
      <w:pPr>
        <w:pStyle w:val="a0"/>
      </w:pPr>
      <w:r>
        <w:rPr>
          <w:b/>
          <w:bCs/>
        </w:rPr>
        <w:t>— nəqli cümlələrdə intonasiyanın alçalan, sual və əmr cümlələrində isə yüksələn</w:t>
      </w:r>
    </w:p>
    <w:p w14:paraId="72F17D87" w14:textId="77777777" w:rsidR="00292389" w:rsidRDefault="00746908">
      <w:pPr>
        <w:pStyle w:val="a0"/>
      </w:pPr>
      <w:r>
        <w:rPr>
          <w:b/>
          <w:bCs/>
        </w:rPr>
        <w:t>olması, intonasiyanın nizamlama, məna fərqləndirmə, münasibət yaratma</w:t>
      </w:r>
    </w:p>
    <w:p w14:paraId="35698706" w14:textId="77777777" w:rsidR="00292389" w:rsidRDefault="00746908">
      <w:pPr>
        <w:pStyle w:val="a0"/>
      </w:pPr>
      <w:r>
        <w:rPr>
          <w:b/>
          <w:bCs/>
        </w:rPr>
        <w:t>imkanları və s. bu iki dilin ortaq, ümumi cəhətlərini təşkil edir. Lakin intonasiyanı</w:t>
      </w:r>
    </w:p>
    <w:p w14:paraId="2C6DC912" w14:textId="77777777" w:rsidR="00292389" w:rsidRDefault="00746908">
      <w:pPr>
        <w:pStyle w:val="a0"/>
      </w:pPr>
      <w:r>
        <w:rPr>
          <w:b/>
          <w:bCs/>
        </w:rPr>
        <w:t>yaradan akustik vahidlərin türk və Azərbaycan dillərində fərqli şəkildə reallaşması,</w:t>
      </w:r>
    </w:p>
    <w:p w14:paraId="0AC793DB" w14:textId="77777777" w:rsidR="00292389" w:rsidRDefault="00746908">
      <w:pPr>
        <w:pStyle w:val="a0"/>
      </w:pPr>
      <w:r>
        <w:rPr>
          <w:b/>
          <w:bCs/>
        </w:rPr>
        <w:t>cümlə daxilində onların müxtəlif tezliyə malik olması bütövlükdə bu dillərin</w:t>
      </w:r>
    </w:p>
    <w:p w14:paraId="257FE3A5" w14:textId="77777777" w:rsidR="00292389" w:rsidRDefault="00746908">
      <w:pPr>
        <w:pStyle w:val="a0"/>
      </w:pPr>
      <w:r>
        <w:rPr>
          <w:b/>
          <w:bCs/>
        </w:rPr>
        <w:t>intonasiyasına da təsir göstərir. Azərbaycan dilindəki pauzaları ortaya çıxaran</w:t>
      </w:r>
    </w:p>
    <w:p w14:paraId="364CF56D" w14:textId="77777777" w:rsidR="00292389" w:rsidRDefault="00746908">
      <w:pPr>
        <w:pStyle w:val="a0"/>
      </w:pPr>
      <w:r>
        <w:rPr>
          <w:b/>
          <w:bCs/>
        </w:rPr>
        <w:t>səbəb söz birləşmələrinin ayrı-ayrı vurğular altında mərkəzləşməsidir. Söz</w:t>
      </w:r>
    </w:p>
    <w:p w14:paraId="41703130" w14:textId="77777777" w:rsidR="00292389" w:rsidRDefault="00746908">
      <w:pPr>
        <w:pStyle w:val="a0"/>
      </w:pPr>
      <w:r>
        <w:rPr>
          <w:b/>
          <w:bCs/>
        </w:rPr>
        <w:t>birləşmələrini təşkil edən komponentlərin vahid vurğu ətrafında, bir tonla tələffüzü</w:t>
      </w:r>
    </w:p>
    <w:p w14:paraId="081BC912" w14:textId="77777777" w:rsidR="00292389" w:rsidRDefault="00746908">
      <w:pPr>
        <w:pStyle w:val="a0"/>
      </w:pPr>
      <w:r>
        <w:rPr>
          <w:b/>
          <w:bCs/>
        </w:rPr>
        <w:t>türk dili üçün də xarakterikdir.</w:t>
      </w:r>
    </w:p>
    <w:p w14:paraId="2CFD67B8" w14:textId="77777777" w:rsidR="00292389" w:rsidRDefault="00746908">
      <w:pPr>
        <w:pStyle w:val="a0"/>
      </w:pPr>
      <w:r>
        <w:rPr>
          <w:b/>
          <w:bCs/>
        </w:rPr>
        <w:t>Dar mənada intonasiya "səs tonunun hərəkəti" kimi başa düşülür və nitq melodik</w:t>
      </w:r>
    </w:p>
    <w:p w14:paraId="1080CFD2" w14:textId="77777777" w:rsidR="00292389" w:rsidRDefault="00746908">
      <w:pPr>
        <w:pStyle w:val="a0"/>
      </w:pPr>
      <w:r>
        <w:rPr>
          <w:b/>
          <w:bCs/>
        </w:rPr>
        <w:t>anlayışı ilə üst-üstə düşür. Geniş mənada "intonasiya" termini mürəkkəb bir</w:t>
      </w:r>
    </w:p>
    <w:p w14:paraId="38B153D3" w14:textId="77777777" w:rsidR="00292389" w:rsidRDefault="00746908">
      <w:pPr>
        <w:pStyle w:val="a0"/>
      </w:pPr>
      <w:r>
        <w:rPr>
          <w:b/>
          <w:bCs/>
        </w:rPr>
        <w:t>fenomeni ifadə edir ki, bu da nitq melodiyasının birləşməsi (yəni bir bəyanatdakı</w:t>
      </w:r>
    </w:p>
    <w:p w14:paraId="05E9A9C3" w14:textId="77777777" w:rsidR="00292389" w:rsidRDefault="00746908">
      <w:pPr>
        <w:pStyle w:val="a0"/>
      </w:pPr>
      <w:r>
        <w:rPr>
          <w:b/>
          <w:bCs/>
        </w:rPr>
        <w:t>əsas tonun artması və ya azalması), intensivliyi, nitq tempi və duraklamalardır.</w:t>
      </w:r>
    </w:p>
    <w:p w14:paraId="702244BA" w14:textId="77777777" w:rsidR="00292389" w:rsidRDefault="00746908">
      <w:pPr>
        <w:pStyle w:val="a0"/>
      </w:pPr>
      <w:r>
        <w:rPr>
          <w:b/>
          <w:bCs/>
        </w:rPr>
        <w:t>Danışıq tembri (istehza, şübhə, ilham və s. İfadəsi ilə) və ritm intonasiyanın əlavə</w:t>
      </w:r>
    </w:p>
    <w:p w14:paraId="6DB377D2" w14:textId="77777777" w:rsidR="00292389" w:rsidRDefault="00746908">
      <w:pPr>
        <w:pStyle w:val="a0"/>
      </w:pPr>
      <w:r>
        <w:rPr>
          <w:b/>
          <w:bCs/>
        </w:rPr>
        <w:t>komponentləri kimi çıxış edir.</w:t>
      </w:r>
    </w:p>
    <w:p w14:paraId="1908B4D8" w14:textId="77777777" w:rsidR="00292389" w:rsidRDefault="00746908">
      <w:pPr>
        <w:pStyle w:val="a0"/>
      </w:pPr>
      <w:r>
        <w:rPr>
          <w:b/>
          <w:bCs/>
        </w:rPr>
        <w:t>İntonasiyada əsas rol melodiya, əsas intonasiya vasitələri isə tonal vasitələrdir.Nitq melodiyası yalnız ifadələrin təşkili üçün deyil, həm də semantik fərqlənməyə</w:t>
      </w:r>
    </w:p>
    <w:p w14:paraId="7E0E7830" w14:textId="77777777" w:rsidR="00292389" w:rsidRDefault="00746908">
      <w:pPr>
        <w:pStyle w:val="a0"/>
      </w:pPr>
      <w:r>
        <w:rPr>
          <w:b/>
          <w:bCs/>
        </w:rPr>
        <w:t>xidmət edir. Eyni sözlərdən ibarət olan deyimlər melodik tərəflərindən asılı olaraq</w:t>
      </w:r>
    </w:p>
    <w:p w14:paraId="0C25D2B6" w14:textId="77777777" w:rsidR="00292389" w:rsidRDefault="00746908">
      <w:pPr>
        <w:pStyle w:val="a0"/>
      </w:pPr>
      <w:r>
        <w:rPr>
          <w:b/>
          <w:bCs/>
        </w:rPr>
        <w:t>fərqli qrammatik (sintaktik) mənalara malik ola bilər, yəni səsin əsas tonunu</w:t>
      </w:r>
    </w:p>
    <w:p w14:paraId="22113A9B" w14:textId="77777777" w:rsidR="00292389" w:rsidRDefault="00746908">
      <w:pPr>
        <w:pStyle w:val="a0"/>
      </w:pPr>
      <w:r>
        <w:rPr>
          <w:b/>
          <w:bCs/>
        </w:rPr>
        <w:t>qaldırıb aşağı salmaqla, bəyanatın müxtəlif məqsədləri ifadə olunur: mesaj,</w:t>
      </w:r>
    </w:p>
    <w:p w14:paraId="0A01FF6A" w14:textId="77777777" w:rsidR="00292389" w:rsidRDefault="00746908">
      <w:pPr>
        <w:pStyle w:val="a0"/>
      </w:pPr>
      <w:r>
        <w:rPr>
          <w:b/>
          <w:bCs/>
        </w:rPr>
        <w:t>hərəkətə keçməyə çağırış, sual, nida, tələb, mühakimə və s. Məsələn, sus! (enerjili,</w:t>
      </w:r>
    </w:p>
    <w:p w14:paraId="09B03457" w14:textId="77777777" w:rsidR="00292389" w:rsidRDefault="00746908">
      <w:pPr>
        <w:pStyle w:val="a0"/>
      </w:pPr>
      <w:r>
        <w:rPr>
          <w:b/>
          <w:bCs/>
        </w:rPr>
        <w:t>vurğulanmış saitin qısa bir tələffüzü və tonun kəskin bir şəkildə aşağı düşməsi</w:t>
      </w:r>
    </w:p>
    <w:p w14:paraId="47D4B53D" w14:textId="77777777" w:rsidR="00292389" w:rsidRDefault="00746908">
      <w:pPr>
        <w:pStyle w:val="a0"/>
      </w:pPr>
      <w:r>
        <w:rPr>
          <w:b/>
          <w:bCs/>
        </w:rPr>
        <w:t>qətiliklə bir qaydanı ifadə edir) və sakit olun! (səs tonunun yüksəlməsi ilə birlikdə</w:t>
      </w:r>
    </w:p>
    <w:p w14:paraId="4639B183" w14:textId="77777777" w:rsidR="00292389" w:rsidRDefault="00746908">
      <w:pPr>
        <w:pStyle w:val="a0"/>
      </w:pPr>
      <w:r>
        <w:rPr>
          <w:b/>
          <w:bCs/>
        </w:rPr>
        <w:t>vurulan saitin uzanması təhlükə yaradır; bu vəziyyətdə intonasiya stresli stresslə</w:t>
      </w:r>
    </w:p>
    <w:p w14:paraId="2E5BCBF4" w14:textId="77777777" w:rsidR="00292389" w:rsidRDefault="00746908">
      <w:pPr>
        <w:pStyle w:val="a0"/>
      </w:pPr>
      <w:r>
        <w:rPr>
          <w:b/>
          <w:bCs/>
        </w:rPr>
        <w:t>qarşı-qarşıya olur).</w:t>
      </w:r>
    </w:p>
    <w:p w14:paraId="12AC0F8F" w14:textId="77777777" w:rsidR="00292389" w:rsidRDefault="00746908">
      <w:pPr>
        <w:pStyle w:val="a0"/>
      </w:pPr>
      <w:r>
        <w:rPr>
          <w:b/>
          <w:bCs/>
        </w:rPr>
        <w:t>İntonasiya ilk növbədə sintaktik vahidləri ayırd etmək vasitəsidir, buna görə</w:t>
      </w:r>
    </w:p>
    <w:p w14:paraId="6DDD921A" w14:textId="77777777" w:rsidR="00292389" w:rsidRDefault="00746908">
      <w:pPr>
        <w:pStyle w:val="a0"/>
      </w:pPr>
      <w:r>
        <w:rPr>
          <w:b/>
          <w:bCs/>
        </w:rPr>
        <w:t>sintaksisdə daha ətraflı nəzərdən keçirilir. Rus dilində altı əsas intonasiya quruluşu</w:t>
      </w:r>
    </w:p>
    <w:p w14:paraId="683ACF47" w14:textId="77777777" w:rsidR="00292389" w:rsidRDefault="00746908">
      <w:pPr>
        <w:pStyle w:val="a0"/>
      </w:pPr>
      <w:r>
        <w:rPr>
          <w:b/>
          <w:bCs/>
        </w:rPr>
        <w:t>fərqləndirilir, bunların hər birinin öz mərkəzi var - saatın, ifadənin və ya məntiqi</w:t>
      </w:r>
    </w:p>
    <w:p w14:paraId="332EBCEC" w14:textId="77777777" w:rsidR="00292389" w:rsidRDefault="00746908">
      <w:pPr>
        <w:pStyle w:val="a0"/>
      </w:pPr>
      <w:r>
        <w:rPr>
          <w:b/>
          <w:bCs/>
        </w:rPr>
        <w:t>stressin düşdüyü bir heca, habelə mərkəzdən əvvəl və mərkəzdən sonrakı hissələr,</w:t>
      </w:r>
    </w:p>
    <w:p w14:paraId="23127351" w14:textId="77777777" w:rsidR="00292389" w:rsidRDefault="00746908">
      <w:pPr>
        <w:pStyle w:val="a0"/>
      </w:pPr>
      <w:r>
        <w:rPr>
          <w:b/>
          <w:bCs/>
        </w:rPr>
        <w:t>bəzi hallarda olmaya bilər. İntonasiyanın bir çox növündən, hədis, sual və həyəcan</w:t>
      </w:r>
    </w:p>
    <w:p w14:paraId="15DEAC24" w14:textId="77777777" w:rsidR="00292389" w:rsidRDefault="00746908">
      <w:pPr>
        <w:pStyle w:val="a0"/>
      </w:pPr>
      <w:r>
        <w:rPr>
          <w:b/>
          <w:bCs/>
        </w:rPr>
        <w:t>intonasiyaları xüsusilə önə çıxır.</w:t>
      </w:r>
    </w:p>
    <w:p w14:paraId="1A7EA005" w14:textId="77777777" w:rsidR="00292389" w:rsidRDefault="00746908">
      <w:pPr>
        <w:pStyle w:val="a0"/>
      </w:pPr>
      <w:r>
        <w:rPr>
          <w:b/>
          <w:bCs/>
        </w:rPr>
        <w:t>Povest intonasiyası bütün ifadələrin sakit, hətta tələffüzü ilə xarakterizə olunur: Ot</w:t>
      </w:r>
    </w:p>
    <w:p w14:paraId="06CDA97A" w14:textId="77777777" w:rsidR="00292389" w:rsidRDefault="00746908">
      <w:pPr>
        <w:pStyle w:val="a0"/>
      </w:pPr>
      <w:r>
        <w:rPr>
          <w:b/>
          <w:bCs/>
        </w:rPr>
        <w:t>yaşıldır. Günəş parlayır. Çadırda bir bulaq olan bir qaranquş bizə tərəf uçur.</w:t>
      </w:r>
    </w:p>
    <w:p w14:paraId="1AEB4FA4" w14:textId="77777777" w:rsidR="00292389" w:rsidRDefault="00746908">
      <w:pPr>
        <w:pStyle w:val="a0"/>
      </w:pPr>
      <w:r>
        <w:rPr>
          <w:b/>
          <w:bCs/>
        </w:rPr>
        <w:t>Sorğu-sual intonasiyası əvvəlində ton qaldıraraq və ifadənin sonuna endirməklə</w:t>
      </w:r>
    </w:p>
    <w:p w14:paraId="505B0165" w14:textId="77777777" w:rsidR="00292389" w:rsidRDefault="00746908">
      <w:pPr>
        <w:pStyle w:val="a0"/>
      </w:pPr>
      <w:r>
        <w:rPr>
          <w:b/>
          <w:bCs/>
        </w:rPr>
        <w:t>ifadə olunur: Nə vaxt qayıdacaqsınız? Uşaq ev tapşırığını etdi?</w:t>
      </w:r>
    </w:p>
    <w:p w14:paraId="4E517015" w14:textId="77777777" w:rsidR="00292389" w:rsidRDefault="00746908">
      <w:pPr>
        <w:pStyle w:val="a0"/>
      </w:pPr>
      <w:r>
        <w:rPr>
          <w:b/>
          <w:bCs/>
        </w:rPr>
        <w:t>Çağırış intonasiyası, əksinə, cümlənin sonuna doğru ton artması ilə ifadə olunur:</w:t>
      </w:r>
    </w:p>
    <w:p w14:paraId="2545C127" w14:textId="77777777" w:rsidR="00292389" w:rsidRDefault="00746908">
      <w:pPr>
        <w:pStyle w:val="a0"/>
      </w:pPr>
      <w:r>
        <w:rPr>
          <w:b/>
          <w:bCs/>
        </w:rPr>
        <w:t>Nə gecədir! O necə oxuyur!</w:t>
      </w:r>
    </w:p>
    <w:p w14:paraId="000FC1C0" w14:textId="77777777" w:rsidR="00292389" w:rsidRDefault="00746908">
      <w:pPr>
        <w:pStyle w:val="a0"/>
      </w:pPr>
      <w:r>
        <w:rPr>
          <w:b/>
          <w:bCs/>
        </w:rPr>
        <w:t>Beləliklə, intonasiya müxtəlif növ cümlələri fərqləndirir, ifadənin məzmununa</w:t>
      </w:r>
    </w:p>
    <w:p w14:paraId="77888849" w14:textId="77777777" w:rsidR="00292389" w:rsidRDefault="00746908">
      <w:pPr>
        <w:pStyle w:val="a0"/>
      </w:pPr>
      <w:r>
        <w:rPr>
          <w:b/>
          <w:bCs/>
        </w:rPr>
        <w:t>neytral və subyektiv münasibət əks etdirir, müxtəlif duyğular çalarlarını çatdırır.</w:t>
      </w:r>
    </w:p>
    <w:p w14:paraId="4BE158CC" w14:textId="77777777" w:rsidR="00292389" w:rsidRDefault="00746908">
      <w:pPr>
        <w:pStyle w:val="a0"/>
      </w:pPr>
      <w:r>
        <w:rPr>
          <w:b/>
          <w:bCs/>
        </w:rPr>
        <w:t>Tembrli intonasiya vasitələri vokal kordlarının vəziyyəti ilə müəyyən olunan səsin</w:t>
      </w:r>
    </w:p>
    <w:p w14:paraId="1F187064" w14:textId="77777777" w:rsidR="00292389" w:rsidRDefault="00746908">
      <w:pPr>
        <w:pStyle w:val="a0"/>
      </w:pPr>
      <w:r>
        <w:rPr>
          <w:b/>
          <w:bCs/>
        </w:rPr>
        <w:t>fərqli keyfiyyətləridir: neytral səs, tənəffüs, xırıltılı, gərgin, əyri, rahat, gərgin və s.</w:t>
      </w:r>
    </w:p>
    <w:p w14:paraId="079C5D7C" w14:textId="77777777" w:rsidR="00292389" w:rsidRDefault="00746908">
      <w:pPr>
        <w:pStyle w:val="a0"/>
      </w:pPr>
      <w:r>
        <w:rPr>
          <w:b/>
          <w:bCs/>
        </w:rPr>
        <w:t>Kəmiyyətcə dinamik vasitələrə aşağıdakılar daxildir: səs səviyyəsinin artırılması</w:t>
      </w:r>
    </w:p>
    <w:p w14:paraId="14BB1785" w14:textId="77777777" w:rsidR="00292389" w:rsidRDefault="00746908">
      <w:pPr>
        <w:pStyle w:val="a0"/>
      </w:pPr>
      <w:r>
        <w:rPr>
          <w:b/>
          <w:bCs/>
        </w:rPr>
        <w:t>və ya azalması və tələffüz sürətinin dəyişməsi. döyür.Danışıq tempi onun sürətidir. Sürətli bir temp ümumiyyətlə həyəcanlanan nitq</w:t>
      </w:r>
    </w:p>
    <w:p w14:paraId="68820901" w14:textId="77777777" w:rsidR="00292389" w:rsidRDefault="00746908">
      <w:pPr>
        <w:pStyle w:val="a0"/>
      </w:pPr>
      <w:r>
        <w:rPr>
          <w:b/>
          <w:bCs/>
        </w:rPr>
        <w:t>üçün xarakterikdir və yavaş bir temp təntənəlidir.</w:t>
      </w:r>
    </w:p>
    <w:p w14:paraId="5FA05456" w14:textId="77777777" w:rsidR="00292389" w:rsidRDefault="00746908">
      <w:pPr>
        <w:pStyle w:val="a0"/>
      </w:pPr>
      <w:r>
        <w:rPr>
          <w:b/>
          <w:bCs/>
        </w:rPr>
        <w:t>Fasilələr müxtəlif müddətli nitqdə fasilələrdir. Fasilələr nitqi yalnız ifadələr və</w:t>
      </w:r>
    </w:p>
    <w:p w14:paraId="24D05371" w14:textId="77777777" w:rsidR="00292389" w:rsidRDefault="00746908">
      <w:pPr>
        <w:pStyle w:val="a0"/>
      </w:pPr>
      <w:r>
        <w:rPr>
          <w:b/>
          <w:bCs/>
        </w:rPr>
        <w:t>ölçülərə bölməyə deyil, həm də spikerin duyğularını ifadə etməyə xidmət edir. Nitq</w:t>
      </w:r>
    </w:p>
    <w:p w14:paraId="671DD49D" w14:textId="77777777" w:rsidR="00292389" w:rsidRDefault="00746908">
      <w:pPr>
        <w:pStyle w:val="a0"/>
      </w:pPr>
      <w:r>
        <w:rPr>
          <w:b/>
          <w:bCs/>
        </w:rPr>
        <w:t>tədbirləri arasında fasilə olmadıqda, intonasiya fonetik sözlərin nitq tədbirlərinə</w:t>
      </w:r>
    </w:p>
    <w:p w14:paraId="7E727E92" w14:textId="77777777" w:rsidR="00292389" w:rsidRDefault="00746908">
      <w:pPr>
        <w:pStyle w:val="a0"/>
      </w:pPr>
      <w:r>
        <w:rPr>
          <w:b/>
          <w:bCs/>
        </w:rPr>
        <w:t>birləşdirilməsinin əsas vasitəsidir. Səs tonunun hərəkəti ilə birlikdə, fasilələr tez-</w:t>
      </w:r>
    </w:p>
    <w:p w14:paraId="096EAAB1" w14:textId="77777777" w:rsidR="00292389" w:rsidRDefault="00746908">
      <w:pPr>
        <w:pStyle w:val="a0"/>
      </w:pPr>
      <w:r>
        <w:rPr>
          <w:b/>
          <w:bCs/>
        </w:rPr>
        <w:t>tez ifadələrin mənasını fərqləndirməyə xidmət edir: İcra ola bilməz / mərhəmət edə</w:t>
      </w:r>
    </w:p>
    <w:p w14:paraId="75970151" w14:textId="77777777" w:rsidR="00292389" w:rsidRDefault="00746908">
      <w:pPr>
        <w:pStyle w:val="a0"/>
      </w:pPr>
      <w:r>
        <w:rPr>
          <w:b/>
          <w:bCs/>
        </w:rPr>
        <w:t>bilməz və mərhəmət edə bilməz.</w:t>
      </w:r>
    </w:p>
    <w:p w14:paraId="3D1A8965" w14:textId="77777777" w:rsidR="00292389" w:rsidRDefault="00746908">
      <w:pPr>
        <w:pStyle w:val="a0"/>
      </w:pPr>
      <w:r>
        <w:rPr>
          <w:b/>
          <w:bCs/>
        </w:rPr>
        <w:t>Natiq fikrini düzgün, aydın, məqsədəuyğun ifadə etməklə yanaşı, onu cazibəli,</w:t>
      </w:r>
    </w:p>
    <w:p w14:paraId="3E15C308" w14:textId="77777777" w:rsidR="00292389" w:rsidRDefault="00746908">
      <w:pPr>
        <w:pStyle w:val="a0"/>
      </w:pPr>
      <w:r>
        <w:rPr>
          <w:b/>
          <w:bCs/>
        </w:rPr>
        <w:t>təsirli, emosional bir formada verməyi, dinləyicinin qəlbinə, zehninə nüfuz edə</w:t>
      </w:r>
    </w:p>
    <w:p w14:paraId="63E7CD7D" w14:textId="77777777" w:rsidR="00292389" w:rsidRDefault="00746908">
      <w:pPr>
        <w:pStyle w:val="a0"/>
      </w:pPr>
      <w:r>
        <w:rPr>
          <w:b/>
          <w:bCs/>
        </w:rPr>
        <w:t>biləcək inandırıcı dil vasitələrindən istifadə etməyi də bacarmalıdır. Parlaq,</w:t>
      </w:r>
    </w:p>
    <w:p w14:paraId="4EC32E78" w14:textId="77777777" w:rsidR="00292389" w:rsidRDefault="00746908">
      <w:pPr>
        <w:pStyle w:val="a0"/>
      </w:pPr>
      <w:r>
        <w:rPr>
          <w:b/>
          <w:bCs/>
        </w:rPr>
        <w:t>kəskin, orijinal, ifadəli nitq dinləyicilərin hisslərinə təsir edir, marağını artırır,</w:t>
      </w:r>
    </w:p>
    <w:p w14:paraId="30DA8750" w14:textId="77777777" w:rsidR="00292389" w:rsidRDefault="00746908">
      <w:pPr>
        <w:pStyle w:val="a0"/>
      </w:pPr>
      <w:r>
        <w:rPr>
          <w:b/>
          <w:bCs/>
        </w:rPr>
        <w:t>diqqətini cəlb edir, fikrin məzmununu yaxşı dərk etməyə kömək göstərir.</w:t>
      </w:r>
    </w:p>
    <w:p w14:paraId="4A85DA1C" w14:textId="77777777" w:rsidR="00292389" w:rsidRDefault="00746908">
      <w:pPr>
        <w:pStyle w:val="a0"/>
      </w:pPr>
      <w:r>
        <w:rPr>
          <w:b/>
          <w:bCs/>
        </w:rPr>
        <w:t>Dinləyicilər natiqin mühazirələrindən ona görə razılıq edirlər ki, onun danışığı</w:t>
      </w:r>
    </w:p>
    <w:p w14:paraId="0C0D3A0B" w14:textId="77777777" w:rsidR="00292389" w:rsidRDefault="00746908">
      <w:pPr>
        <w:pStyle w:val="a0"/>
      </w:pPr>
      <w:r>
        <w:rPr>
          <w:b/>
          <w:bCs/>
        </w:rPr>
        <w:t>aydın, məzmunludur. Bu nitq güclü məntiq, tutarlı söz, ifadə, cümlələrdən</w:t>
      </w:r>
    </w:p>
    <w:p w14:paraId="7278719D" w14:textId="77777777" w:rsidR="00292389" w:rsidRDefault="00746908">
      <w:pPr>
        <w:pStyle w:val="a0"/>
      </w:pPr>
      <w:r>
        <w:rPr>
          <w:b/>
          <w:bCs/>
        </w:rPr>
        <w:t>ibarətdir, həm də ifadəlidir, təsirlidir, emosionaldır.</w:t>
      </w:r>
    </w:p>
    <w:p w14:paraId="11AB8807" w14:textId="77777777" w:rsidR="00292389" w:rsidRDefault="00746908">
      <w:pPr>
        <w:pStyle w:val="a0"/>
      </w:pPr>
      <w:r>
        <w:rPr>
          <w:b/>
          <w:bCs/>
        </w:rPr>
        <w:t>Nitqdə ifadəlilik, emosionallıq müxtəlif vasitələrin köməyi ilə yaranır.</w:t>
      </w:r>
    </w:p>
    <w:p w14:paraId="7C8E2EE9" w14:textId="77777777" w:rsidR="00292389" w:rsidRDefault="00746908">
      <w:pPr>
        <w:pStyle w:val="a0"/>
      </w:pPr>
      <w:r>
        <w:rPr>
          <w:b/>
          <w:bCs/>
        </w:rPr>
        <w:t>Bura daxildir: intonasiya(melodiya, temp, tembr, vurğu, pauza, ritm, səsin</w:t>
      </w:r>
    </w:p>
    <w:p w14:paraId="75AA8D96" w14:textId="77777777" w:rsidR="00292389" w:rsidRDefault="00746908">
      <w:pPr>
        <w:pStyle w:val="a0"/>
      </w:pPr>
      <w:r>
        <w:rPr>
          <w:b/>
          <w:bCs/>
        </w:rPr>
        <w:t>gücü, səsin diapazonu), leksik vahidlər: sinonim və antonimlər, frazeoloji</w:t>
      </w:r>
    </w:p>
    <w:p w14:paraId="2B06B7BE" w14:textId="77777777" w:rsidR="00292389" w:rsidRDefault="00746908">
      <w:pPr>
        <w:pStyle w:val="a0"/>
      </w:pPr>
      <w:r>
        <w:rPr>
          <w:b/>
          <w:bCs/>
        </w:rPr>
        <w:t>birləşmələr, atalar sözü, zərbiməsəllər, məcazi mənalı sözlər, birləşmələr,</w:t>
      </w:r>
    </w:p>
    <w:p w14:paraId="3BC3BE6E" w14:textId="77777777" w:rsidR="00292389" w:rsidRDefault="00746908">
      <w:pPr>
        <w:pStyle w:val="a0"/>
      </w:pPr>
      <w:r>
        <w:rPr>
          <w:b/>
          <w:bCs/>
        </w:rPr>
        <w:t>təkrarlar, ritorik fiqurlar, emosional nidalar və s. Sözlərin əsas mənasına əlavə</w:t>
      </w:r>
    </w:p>
    <w:p w14:paraId="5F6D4399" w14:textId="77777777" w:rsidR="00292389" w:rsidRDefault="00746908">
      <w:pPr>
        <w:pStyle w:val="a0"/>
      </w:pPr>
      <w:r>
        <w:rPr>
          <w:b/>
          <w:bCs/>
        </w:rPr>
        <w:t>rəng, çalarlıq verən bu ifadəlilik vasitələrinin köməyi ilə natiq (müəllim) ən</w:t>
      </w:r>
    </w:p>
    <w:p w14:paraId="7DC722EA" w14:textId="77777777" w:rsidR="00292389" w:rsidRDefault="00746908">
      <w:pPr>
        <w:pStyle w:val="a0"/>
      </w:pPr>
      <w:r>
        <w:rPr>
          <w:b/>
          <w:bCs/>
        </w:rPr>
        <w:t>incə mətləbləri dinləyicilərə çatdırır.</w:t>
      </w:r>
    </w:p>
    <w:p w14:paraId="5B935F25" w14:textId="77777777" w:rsidR="00292389" w:rsidRDefault="00746908">
      <w:pPr>
        <w:pStyle w:val="a0"/>
      </w:pPr>
      <w:r>
        <w:rPr>
          <w:b/>
          <w:bCs/>
        </w:rPr>
        <w:t>Natiqlik sənətində məntiqli danışığa daha çox əhəmiyyət verilir. Belə</w:t>
      </w:r>
    </w:p>
    <w:p w14:paraId="3FB5FD1C" w14:textId="77777777" w:rsidR="00292389" w:rsidRDefault="00746908">
      <w:pPr>
        <w:pStyle w:val="a0"/>
      </w:pPr>
      <w:r>
        <w:rPr>
          <w:b/>
          <w:bCs/>
        </w:rPr>
        <w:t>danışıq vasitəsilə natiq fikrini, mətnin məzmununu dəqiq və aydın şəkildə</w:t>
      </w:r>
    </w:p>
    <w:p w14:paraId="43BBFFE0" w14:textId="77777777" w:rsidR="00292389" w:rsidRDefault="00746908">
      <w:pPr>
        <w:pStyle w:val="a0"/>
      </w:pPr>
      <w:r>
        <w:rPr>
          <w:b/>
          <w:bCs/>
        </w:rPr>
        <w:t>dinləyiciyə çatdırmaqla onun ağlına, düşüncəsinə təsir etmiş olur. Lakin</w:t>
      </w:r>
    </w:p>
    <w:p w14:paraId="1E541303" w14:textId="77777777" w:rsidR="00292389" w:rsidRDefault="00746908">
      <w:pPr>
        <w:pStyle w:val="a0"/>
      </w:pPr>
      <w:r>
        <w:rPr>
          <w:b/>
          <w:bCs/>
        </w:rPr>
        <w:t>məzmunun çatdırılması mühazirəçinin yeganə məqsədi deyildir. Əgər danışan</w:t>
      </w:r>
    </w:p>
    <w:p w14:paraId="1A6A1D61" w14:textId="77777777" w:rsidR="00292389" w:rsidRDefault="00746908">
      <w:pPr>
        <w:pStyle w:val="a0"/>
      </w:pPr>
      <w:r>
        <w:rPr>
          <w:b/>
          <w:bCs/>
        </w:rPr>
        <w:t>təkcə məntiqi qanunauyğunluğu əsas götürsə, başqa sözlə, danışığa fikrinancaq ifadə forması kimi baxsa, nitq boyasız rəsm əsəri kimi təsirsiz olar və sönük</w:t>
      </w:r>
    </w:p>
    <w:p w14:paraId="73F5CA0F" w14:textId="77777777" w:rsidR="00292389" w:rsidRDefault="00746908">
      <w:pPr>
        <w:pStyle w:val="a0"/>
      </w:pPr>
      <w:r>
        <w:rPr>
          <w:b/>
          <w:bCs/>
        </w:rPr>
        <w:t>çıxar. Nitq ancaq emosional boya kəsb etdikdə təsirli olur, dinləyicini daha</w:t>
      </w:r>
    </w:p>
    <w:p w14:paraId="375587A7" w14:textId="77777777" w:rsidR="00292389" w:rsidRDefault="00746908">
      <w:pPr>
        <w:pStyle w:val="a0"/>
      </w:pPr>
      <w:r>
        <w:rPr>
          <w:b/>
          <w:bCs/>
        </w:rPr>
        <w:t>çox maraqlandırır. Məlumdur ki, danışan eyni zamanda müsahibinin qəlbinə,</w:t>
      </w:r>
    </w:p>
    <w:p w14:paraId="6741E237" w14:textId="77777777" w:rsidR="00292389" w:rsidRDefault="00746908">
      <w:pPr>
        <w:pStyle w:val="a0"/>
      </w:pPr>
      <w:r>
        <w:rPr>
          <w:b/>
          <w:bCs/>
        </w:rPr>
        <w:t>hisslərinə təsir etmək , onda müxtəlif emosiyalar</w:t>
      </w:r>
    </w:p>
    <w:p w14:paraId="65903BEF" w14:textId="77777777" w:rsidR="00292389" w:rsidRDefault="00746908">
      <w:pPr>
        <w:pStyle w:val="a0"/>
      </w:pPr>
      <w:r>
        <w:rPr>
          <w:b/>
          <w:bCs/>
        </w:rPr>
        <w:t>oyatmaq, eşidənləri nəyəsə sövq etmək, nədənsə çəkindirmək və s. kimi məqsədlər</w:t>
      </w:r>
    </w:p>
    <w:p w14:paraId="69582580" w14:textId="77777777" w:rsidR="00292389" w:rsidRDefault="00746908">
      <w:pPr>
        <w:pStyle w:val="a0"/>
      </w:pPr>
      <w:r>
        <w:rPr>
          <w:b/>
          <w:bCs/>
        </w:rPr>
        <w:t>də qarşısına qoyur. Belə hallarda nitq rəngarəng ifadə çalarları kəsb edir,</w:t>
      </w:r>
    </w:p>
    <w:p w14:paraId="75A38BFE" w14:textId="77777777" w:rsidR="00292389" w:rsidRDefault="00746908">
      <w:pPr>
        <w:pStyle w:val="a0"/>
      </w:pPr>
      <w:r>
        <w:rPr>
          <w:b/>
          <w:bCs/>
        </w:rPr>
        <w:t>emosional boyalarla müşayiət olunur. İntonasiya baxımından zəngin olan</w:t>
      </w:r>
    </w:p>
    <w:p w14:paraId="1E3E9014" w14:textId="77777777" w:rsidR="00292389" w:rsidRDefault="00746908">
      <w:pPr>
        <w:pStyle w:val="a0"/>
      </w:pPr>
      <w:r>
        <w:rPr>
          <w:b/>
          <w:bCs/>
        </w:rPr>
        <w:t>nitq maraqla dinlənilir. Dinləyicilər belə nitqdən, ifadə tərzindən xüsusi zövq</w:t>
      </w:r>
    </w:p>
    <w:p w14:paraId="612A0C08" w14:textId="77777777" w:rsidR="00292389" w:rsidRDefault="00746908">
      <w:pPr>
        <w:pStyle w:val="a0"/>
      </w:pPr>
      <w:r>
        <w:rPr>
          <w:b/>
          <w:bCs/>
        </w:rPr>
        <w:t>alırlar. İntonasiya baxımından düzgün qurulmuş nitq diqqəti daim səfərbər edir,</w:t>
      </w:r>
    </w:p>
    <w:p w14:paraId="251C74A9" w14:textId="77777777" w:rsidR="00292389" w:rsidRDefault="00746908">
      <w:pPr>
        <w:pStyle w:val="a0"/>
      </w:pPr>
      <w:r>
        <w:rPr>
          <w:b/>
          <w:bCs/>
        </w:rPr>
        <w:t>nəzərdə tutulmuş məqsədin, ideyanın dinləyiciyə asan çatmasına şərait yaradır.</w:t>
      </w:r>
    </w:p>
    <w:p w14:paraId="4FB4447F" w14:textId="77777777" w:rsidR="00292389" w:rsidRDefault="00746908">
      <w:pPr>
        <w:pStyle w:val="a0"/>
      </w:pPr>
      <w:r>
        <w:rPr>
          <w:b/>
          <w:bCs/>
        </w:rPr>
        <w:t>Əksinə, intonasiya çalarından məhrum olan nitq, monotonluq, süstlük, həddindən</w:t>
      </w:r>
    </w:p>
    <w:p w14:paraId="51B49274" w14:textId="77777777" w:rsidR="00292389" w:rsidRDefault="00746908">
      <w:pPr>
        <w:pStyle w:val="a0"/>
      </w:pPr>
      <w:r>
        <w:rPr>
          <w:b/>
          <w:bCs/>
        </w:rPr>
        <w:t>artıq sürətlə və ya yavaş danışıq, diksiyanın pozulması və s. dinləyicini yorur,</w:t>
      </w:r>
    </w:p>
    <w:p w14:paraId="17634F93" w14:textId="77777777" w:rsidR="00292389" w:rsidRDefault="00746908">
      <w:pPr>
        <w:pStyle w:val="a0"/>
      </w:pPr>
      <w:r>
        <w:rPr>
          <w:b/>
          <w:bCs/>
        </w:rPr>
        <w:t>bəzən hətta əsəbiləşdirir. Dinləyicilər bu cür natiqin mühazirəsindən, necə</w:t>
      </w:r>
    </w:p>
    <w:p w14:paraId="57F06F4D" w14:textId="77777777" w:rsidR="00292389" w:rsidRDefault="00746908">
      <w:pPr>
        <w:pStyle w:val="a0"/>
      </w:pPr>
      <w:r>
        <w:rPr>
          <w:b/>
          <w:bCs/>
        </w:rPr>
        <w:t>deyərlər, tez yaxa qurtarmağa çalışırlar.</w:t>
      </w:r>
    </w:p>
    <w:p w14:paraId="3DEABFF4" w14:textId="77777777" w:rsidR="00292389" w:rsidRDefault="00746908">
      <w:pPr>
        <w:pStyle w:val="a0"/>
      </w:pPr>
      <w:r>
        <w:rPr>
          <w:b/>
          <w:bCs/>
        </w:rPr>
        <w:t>Dilimiz intonasiya cəhətdən olduqca zəngindir. Bu dil nitq prosesində</w:t>
      </w:r>
    </w:p>
    <w:p w14:paraId="71D2CB74" w14:textId="77777777" w:rsidR="00292389" w:rsidRDefault="00746908">
      <w:pPr>
        <w:pStyle w:val="a0"/>
      </w:pPr>
      <w:r>
        <w:rPr>
          <w:b/>
          <w:bCs/>
        </w:rPr>
        <w:t>rəngarəng məna çaları kəsb edir. İntonasiya çalarları vasitəsilə müxtəlif emosional</w:t>
      </w:r>
    </w:p>
    <w:p w14:paraId="3ED41CD9" w14:textId="77777777" w:rsidR="00292389" w:rsidRDefault="00746908">
      <w:pPr>
        <w:pStyle w:val="a0"/>
      </w:pPr>
      <w:r>
        <w:rPr>
          <w:b/>
          <w:bCs/>
        </w:rPr>
        <w:t>vəziyyətlər: qorxu, qayğı, qərəz, qəm, məğrurluq, əsəbilik, dəhşət, etinasızlıq,</w:t>
      </w:r>
    </w:p>
    <w:p w14:paraId="6A638679" w14:textId="77777777" w:rsidR="00292389" w:rsidRDefault="00746908">
      <w:pPr>
        <w:pStyle w:val="a0"/>
      </w:pPr>
      <w:r>
        <w:rPr>
          <w:b/>
          <w:bCs/>
        </w:rPr>
        <w:t>məftunluq, məyusluq, nigarançılıq, nəşə, həyəcan, təlaş, təşviş, təskinlik, təntənə,</w:t>
      </w:r>
    </w:p>
    <w:p w14:paraId="072AC167" w14:textId="77777777" w:rsidR="00292389" w:rsidRDefault="00746908">
      <w:pPr>
        <w:pStyle w:val="a0"/>
      </w:pPr>
      <w:r>
        <w:rPr>
          <w:b/>
          <w:bCs/>
        </w:rPr>
        <w:t>pərtlik, lovğalıq, laqeydlik, coşqunluq, həya, sevinc, acıq, şübhə, təkəbbür və</w:t>
      </w:r>
    </w:p>
    <w:p w14:paraId="0E4A400C" w14:textId="77777777" w:rsidR="00292389" w:rsidRDefault="00746908">
      <w:pPr>
        <w:pStyle w:val="a0"/>
      </w:pPr>
      <w:r>
        <w:rPr>
          <w:b/>
          <w:bCs/>
        </w:rPr>
        <w:t>s. ifadə olunur. Danışan avazlanmanın bu çalarlarından məqsədinə müvafiq</w:t>
      </w:r>
    </w:p>
    <w:p w14:paraId="5187C59B" w14:textId="77777777" w:rsidR="00292389" w:rsidRDefault="00746908">
      <w:pPr>
        <w:pStyle w:val="a0"/>
      </w:pPr>
      <w:r>
        <w:rPr>
          <w:b/>
          <w:bCs/>
        </w:rPr>
        <w:t>şəkildə istifadə etmək, nitqin predmetinə, müsahibinə münasibətini bildirməklə</w:t>
      </w:r>
    </w:p>
    <w:p w14:paraId="60B49C74" w14:textId="77777777" w:rsidR="00292389" w:rsidRDefault="00746908">
      <w:pPr>
        <w:pStyle w:val="a0"/>
      </w:pPr>
      <w:r>
        <w:rPr>
          <w:b/>
          <w:bCs/>
        </w:rPr>
        <w:t>söz və ifadəyə müxtəlif məna rəngarəngliyi verir, onun məzmununu genişlə</w:t>
      </w:r>
    </w:p>
    <w:p w14:paraId="0BE3037B" w14:textId="77777777" w:rsidR="00292389" w:rsidRDefault="00746908">
      <w:pPr>
        <w:pStyle w:val="a0"/>
      </w:pPr>
      <w:r>
        <w:rPr>
          <w:b/>
          <w:bCs/>
        </w:rPr>
        <w:t>ndirir, dolğunlaşdırır. Aşağıdakı şeirdə intonasiyaca kövrək duyğular daha</w:t>
      </w:r>
    </w:p>
    <w:p w14:paraId="1F094A65" w14:textId="77777777" w:rsidR="00292389" w:rsidRDefault="00746908">
      <w:pPr>
        <w:pStyle w:val="a0"/>
      </w:pPr>
      <w:r>
        <w:rPr>
          <w:b/>
          <w:bCs/>
        </w:rPr>
        <w:t>canlı şəkildə oxucuya çatdırılır.</w:t>
      </w:r>
    </w:p>
    <w:p w14:paraId="4277CDD2" w14:textId="77777777" w:rsidR="00292389" w:rsidRDefault="00746908">
      <w:pPr>
        <w:pStyle w:val="a0"/>
      </w:pPr>
      <w:r>
        <w:rPr>
          <w:b/>
          <w:bCs/>
        </w:rPr>
        <w:t>Kölgə düşür bağarası cığırlara, izlərə,</w:t>
      </w:r>
    </w:p>
    <w:p w14:paraId="091FD5EC" w14:textId="77777777" w:rsidR="00292389" w:rsidRDefault="00746908">
      <w:pPr>
        <w:pStyle w:val="a0"/>
      </w:pPr>
      <w:r>
        <w:rPr>
          <w:b/>
          <w:bCs/>
        </w:rPr>
        <w:t>Çökür axşam sərinliyi təpələrə, düzlərə.</w:t>
      </w:r>
    </w:p>
    <w:p w14:paraId="255E700A" w14:textId="77777777" w:rsidR="00292389" w:rsidRDefault="00746908">
      <w:pPr>
        <w:pStyle w:val="a0"/>
      </w:pPr>
      <w:r>
        <w:rPr>
          <w:b/>
          <w:bCs/>
        </w:rPr>
        <w:t>Hərdən xəfif meh əsdikcə yırğalanır göy otlar</w:t>
      </w:r>
    </w:p>
    <w:p w14:paraId="32FCF70A" w14:textId="77777777" w:rsidR="00292389" w:rsidRDefault="00746908">
      <w:pPr>
        <w:pStyle w:val="a0"/>
      </w:pPr>
      <w:r>
        <w:rPr>
          <w:b/>
          <w:bCs/>
        </w:rPr>
        <w:t>Qəlbi kövrək ana kimi doluxsunur buludlar.</w:t>
      </w:r>
    </w:p>
    <w:p w14:paraId="2D9E1872" w14:textId="77777777" w:rsidR="00292389" w:rsidRDefault="00746908">
      <w:pPr>
        <w:pStyle w:val="a0"/>
      </w:pPr>
      <w:r>
        <w:rPr>
          <w:b/>
          <w:bCs/>
        </w:rPr>
        <w:t>...Kəkliklərin nəğməsilə bihuş düşür yamaclar,</w:t>
      </w:r>
    </w:p>
    <w:p w14:paraId="251C90C7" w14:textId="77777777" w:rsidR="00292389" w:rsidRDefault="00746908">
      <w:pPr>
        <w:pStyle w:val="a0"/>
      </w:pPr>
      <w:r>
        <w:rPr>
          <w:b/>
          <w:bCs/>
        </w:rPr>
        <w:t>Duvaq örtmüş gəlin kimi sakit durur ağaclar.</w:t>
      </w:r>
    </w:p>
    <w:p w14:paraId="53EAE115" w14:textId="77777777" w:rsidR="00292389" w:rsidRDefault="00746908">
      <w:pPr>
        <w:pStyle w:val="a0"/>
      </w:pPr>
      <w:r>
        <w:rPr>
          <w:b/>
          <w:bCs/>
        </w:rPr>
        <w:t>Batan günün şöləsilə yanır neçə aynabənd,</w:t>
      </w:r>
    </w:p>
    <w:p w14:paraId="74C9C4B5" w14:textId="77777777" w:rsidR="00292389" w:rsidRDefault="00746908">
      <w:pPr>
        <w:pStyle w:val="a0"/>
      </w:pPr>
      <w:r>
        <w:rPr>
          <w:b/>
          <w:bCs/>
        </w:rPr>
        <w:t>Dalır axşam sükutuna sahil, meşə, tarla, kənd.</w:t>
      </w:r>
    </w:p>
    <w:p w14:paraId="7B8C4B09" w14:textId="77777777" w:rsidR="00292389" w:rsidRDefault="00746908">
      <w:pPr>
        <w:pStyle w:val="a0"/>
      </w:pPr>
      <w:r>
        <w:rPr>
          <w:b/>
          <w:bCs/>
        </w:rPr>
        <w:t>Xışıldayır yol üstündə yenə körpə qovaqlar,Suya gedən qızlar dönür, yalqız qalır bulaqlar.</w:t>
      </w:r>
    </w:p>
    <w:p w14:paraId="50279F11" w14:textId="77777777" w:rsidR="00292389" w:rsidRDefault="00746908">
      <w:pPr>
        <w:pStyle w:val="a0"/>
      </w:pPr>
      <w:r>
        <w:rPr>
          <w:b/>
          <w:bCs/>
        </w:rPr>
        <w:t>Orda-burda ocaq tutur, evlər çıraq yandırır,</w:t>
      </w:r>
    </w:p>
    <w:p w14:paraId="1B0E2053" w14:textId="77777777" w:rsidR="00292389" w:rsidRDefault="00746908">
      <w:pPr>
        <w:pStyle w:val="a0"/>
      </w:pPr>
      <w:r>
        <w:rPr>
          <w:b/>
          <w:bCs/>
        </w:rPr>
        <w:t>Uçan durna, sönən qürub nağılları andırır.</w:t>
      </w:r>
    </w:p>
    <w:p w14:paraId="07FADF21" w14:textId="77777777" w:rsidR="00292389" w:rsidRDefault="00746908">
      <w:pPr>
        <w:pStyle w:val="a0"/>
      </w:pPr>
      <w:r>
        <w:rPr>
          <w:b/>
          <w:bCs/>
        </w:rPr>
        <w:t>Ə.Cəmilin “Kənddə bahar axşamı” şeirindən götürülmüş bu parça canlı</w:t>
      </w:r>
    </w:p>
    <w:p w14:paraId="3E4EB9B3" w14:textId="77777777" w:rsidR="00292389" w:rsidRDefault="00746908">
      <w:pPr>
        <w:pStyle w:val="a0"/>
      </w:pPr>
      <w:r>
        <w:rPr>
          <w:b/>
          <w:bCs/>
        </w:rPr>
        <w:t>bir bahar lövhəsidir. Oxucu bu canlı tablonun gözəlliyinə heyran qalır, onun qəlbi</w:t>
      </w:r>
    </w:p>
    <w:p w14:paraId="6D36D128" w14:textId="77777777" w:rsidR="00292389" w:rsidRDefault="00746908">
      <w:pPr>
        <w:pStyle w:val="a0"/>
      </w:pPr>
      <w:r>
        <w:rPr>
          <w:b/>
          <w:bCs/>
        </w:rPr>
        <w:t>xoş duyğularla dolur. Mahir ifaçı intonasiya vasitəsilə bu tablonu daha da</w:t>
      </w:r>
    </w:p>
    <w:p w14:paraId="6B02D028" w14:textId="77777777" w:rsidR="00292389" w:rsidRDefault="00746908">
      <w:pPr>
        <w:pStyle w:val="a0"/>
      </w:pPr>
      <w:r>
        <w:rPr>
          <w:b/>
          <w:bCs/>
        </w:rPr>
        <w:t>canlandırır, ona əlavə çalarlar, rənglər verir. Kəndin bahar axşamını bütün</w:t>
      </w:r>
    </w:p>
    <w:p w14:paraId="65F88CA2" w14:textId="77777777" w:rsidR="00292389" w:rsidRDefault="00746908">
      <w:pPr>
        <w:pStyle w:val="a0"/>
      </w:pPr>
      <w:r>
        <w:rPr>
          <w:b/>
          <w:bCs/>
        </w:rPr>
        <w:t>gözəlliyi ilə dinləyicinin önündə canlandırır.</w:t>
      </w:r>
    </w:p>
    <w:p w14:paraId="0B3817AB" w14:textId="77777777" w:rsidR="00292389" w:rsidRDefault="00746908">
      <w:pPr>
        <w:pStyle w:val="a0"/>
      </w:pPr>
      <w:r>
        <w:rPr>
          <w:b/>
          <w:bCs/>
        </w:rPr>
        <w:t>İntonasiya həm danışıq, həm də oxu prosesi ilə bilavasitə əlaqədar olan ən</w:t>
      </w:r>
    </w:p>
    <w:p w14:paraId="01F0B56B" w14:textId="77777777" w:rsidR="00292389" w:rsidRDefault="00746908">
      <w:pPr>
        <w:pStyle w:val="a0"/>
      </w:pPr>
      <w:r>
        <w:rPr>
          <w:b/>
          <w:bCs/>
        </w:rPr>
        <w:t>xarakterik tələffüz hadisəsidir. Ünsiyyət prosesində danışan məqsədinə</w:t>
      </w:r>
    </w:p>
    <w:p w14:paraId="0A6C897D" w14:textId="77777777" w:rsidR="00292389" w:rsidRDefault="00746908">
      <w:pPr>
        <w:pStyle w:val="a0"/>
      </w:pPr>
      <w:r>
        <w:rPr>
          <w:b/>
          <w:bCs/>
        </w:rPr>
        <w:t>müvafiq şəkildə nitqinə müxtəlif səs tərtibatı verir. Başqa sözlə, danışıq</w:t>
      </w:r>
    </w:p>
    <w:p w14:paraId="00E33C0F" w14:textId="77777777" w:rsidR="00292389" w:rsidRDefault="00746908">
      <w:pPr>
        <w:pStyle w:val="a0"/>
      </w:pPr>
      <w:r>
        <w:rPr>
          <w:b/>
          <w:bCs/>
        </w:rPr>
        <w:t>prosesində təfəkkür fəaliyyətinin nəticəsi olan nitq rəngarəng intonasiya çalarına,</w:t>
      </w:r>
    </w:p>
    <w:p w14:paraId="2883C609" w14:textId="77777777" w:rsidR="00292389" w:rsidRDefault="00746908">
      <w:pPr>
        <w:pStyle w:val="a0"/>
      </w:pPr>
      <w:r>
        <w:rPr>
          <w:b/>
          <w:bCs/>
        </w:rPr>
        <w:t>boyalığına malik olur. ProfessorƏ.Dəmirçizadə yazır: “Danışarkən cümlənin təkcə</w:t>
      </w:r>
    </w:p>
    <w:p w14:paraId="62511380" w14:textId="77777777" w:rsidR="00292389" w:rsidRDefault="00746908">
      <w:pPr>
        <w:pStyle w:val="a0"/>
      </w:pPr>
      <w:r>
        <w:rPr>
          <w:b/>
          <w:bCs/>
        </w:rPr>
        <w:t>məzmunu deyil, həm də nə məqsədlə söylənilmiş olması cümlədəki sözlərin</w:t>
      </w:r>
    </w:p>
    <w:p w14:paraId="5B65F7D8" w14:textId="77777777" w:rsidR="00292389" w:rsidRDefault="00746908">
      <w:pPr>
        <w:pStyle w:val="a0"/>
      </w:pPr>
      <w:r>
        <w:rPr>
          <w:b/>
          <w:bCs/>
        </w:rPr>
        <w:t>necə səslənməsinə təsir edir. Yəni səs bəzən ucalır, bəzən əksinə, daha da alçalır,</w:t>
      </w:r>
    </w:p>
    <w:p w14:paraId="71E1EFA2" w14:textId="77777777" w:rsidR="00292389" w:rsidRDefault="00746908">
      <w:pPr>
        <w:pStyle w:val="a0"/>
      </w:pPr>
      <w:r>
        <w:rPr>
          <w:b/>
          <w:bCs/>
        </w:rPr>
        <w:t>bəzən ucalır, bəzən qısalır, bəzən nitq axını kəsik-kəsik tələffüz</w:t>
      </w:r>
    </w:p>
    <w:p w14:paraId="03B315B6" w14:textId="77777777" w:rsidR="00292389" w:rsidRDefault="00746908">
      <w:pPr>
        <w:pStyle w:val="a0"/>
      </w:pPr>
      <w:r>
        <w:rPr>
          <w:b/>
          <w:bCs/>
        </w:rPr>
        <w:t>olunur, bəzən isə əksinə, calaşıq bir silsilə təşkil edir və beləliklə də ibarə və</w:t>
      </w:r>
    </w:p>
    <w:p w14:paraId="0854A456" w14:textId="77777777" w:rsidR="00292389" w:rsidRDefault="00746908">
      <w:pPr>
        <w:pStyle w:val="a0"/>
      </w:pPr>
      <w:r>
        <w:rPr>
          <w:b/>
          <w:bCs/>
        </w:rPr>
        <w:t>cümlə boyu səslənmənin müxtəlif çalarlıqlı və müxtəlif kəmiyyətli dalğaları</w:t>
      </w:r>
    </w:p>
    <w:p w14:paraId="32313A14" w14:textId="77777777" w:rsidR="00292389" w:rsidRDefault="00746908">
      <w:pPr>
        <w:pStyle w:val="a0"/>
      </w:pPr>
      <w:r>
        <w:rPr>
          <w:b/>
          <w:bCs/>
        </w:rPr>
        <w:t>yaranır. Bununla da nitqin ritmik və melodik cərəyanı formalaşır ki, buna</w:t>
      </w:r>
    </w:p>
    <w:p w14:paraId="258DEC01" w14:textId="77777777" w:rsidR="00292389" w:rsidRDefault="00746908">
      <w:pPr>
        <w:pStyle w:val="a0"/>
      </w:pPr>
      <w:r>
        <w:rPr>
          <w:b/>
          <w:bCs/>
        </w:rPr>
        <w:t>avazlanma (intonasiya) deyilir”</w:t>
      </w:r>
    </w:p>
    <w:p w14:paraId="50A3BAEE" w14:textId="77777777" w:rsidR="00292389" w:rsidRDefault="00746908">
      <w:pPr>
        <w:pStyle w:val="a0"/>
      </w:pPr>
      <w:r>
        <w:rPr>
          <w:b/>
          <w:bCs/>
        </w:rPr>
        <w:t>Oxu prosesində isə vəziyyət bir qədər başqadır. Nitqin yazılı formasında</w:t>
      </w:r>
    </w:p>
    <w:p w14:paraId="34470AC3" w14:textId="77777777" w:rsidR="00292389" w:rsidRDefault="00746908">
      <w:pPr>
        <w:pStyle w:val="a0"/>
      </w:pPr>
      <w:r>
        <w:rPr>
          <w:b/>
          <w:bCs/>
        </w:rPr>
        <w:t>müəllifin yalnız məntiqi təfəkkürünün nəticələri verilir. Burada oxuyanın məqsədi</w:t>
      </w:r>
    </w:p>
    <w:p w14:paraId="2474AD90" w14:textId="77777777" w:rsidR="00292389" w:rsidRDefault="00746908">
      <w:pPr>
        <w:pStyle w:val="a0"/>
      </w:pPr>
      <w:r>
        <w:rPr>
          <w:b/>
          <w:bCs/>
        </w:rPr>
        <w:t>yazılı şəkildə verilmiş olan müəllif fikrini açmaq, onu səsləndirməkdir.</w:t>
      </w:r>
    </w:p>
    <w:p w14:paraId="2B33352C" w14:textId="77777777" w:rsidR="00292389" w:rsidRDefault="00746908">
      <w:pPr>
        <w:pStyle w:val="a0"/>
      </w:pPr>
      <w:r>
        <w:rPr>
          <w:b/>
          <w:bCs/>
        </w:rPr>
        <w:t>İntonasiya nitqdə elə incə emosional münasibətlər yaradır ki, heç bir</w:t>
      </w:r>
    </w:p>
    <w:p w14:paraId="668B93E0" w14:textId="77777777" w:rsidR="00292389" w:rsidRDefault="00746908">
      <w:pPr>
        <w:pStyle w:val="a0"/>
      </w:pPr>
      <w:r>
        <w:rPr>
          <w:b/>
          <w:bCs/>
        </w:rPr>
        <w:t>formal əlamət onu yarada bilməz. İntonasiya cümlənin, ifadənin, ayrıca</w:t>
      </w:r>
    </w:p>
    <w:p w14:paraId="13B4EFBD" w14:textId="77777777" w:rsidR="00292389" w:rsidRDefault="00746908">
      <w:pPr>
        <w:pStyle w:val="a0"/>
      </w:pPr>
      <w:r>
        <w:rPr>
          <w:b/>
          <w:bCs/>
        </w:rPr>
        <w:t>götürülmüş sözün təsir qüvvəsini nəinki artıra, onun əslində ifadə etdiyi mənanı</w:t>
      </w:r>
    </w:p>
    <w:p w14:paraId="1F5DE6B3" w14:textId="77777777" w:rsidR="00292389" w:rsidRDefault="00746908">
      <w:pPr>
        <w:pStyle w:val="a0"/>
      </w:pPr>
      <w:r>
        <w:rPr>
          <w:b/>
          <w:bCs/>
        </w:rPr>
        <w:t>təhrif edə, ya da tamamilə əks mənada başa düşülməsinə səbəb ola bilər.</w:t>
      </w:r>
    </w:p>
    <w:p w14:paraId="70682DFA" w14:textId="77777777" w:rsidR="00292389" w:rsidRDefault="00746908">
      <w:pPr>
        <w:pStyle w:val="a0"/>
      </w:pPr>
      <w:r>
        <w:rPr>
          <w:b/>
          <w:bCs/>
        </w:rPr>
        <w:t>İntonasiya vasitəsilə adi fikri ifadə edən ən “nəzakətli” sözlərlə dinləyicinin</w:t>
      </w:r>
    </w:p>
    <w:p w14:paraId="67B8BE90" w14:textId="77777777" w:rsidR="00292389" w:rsidRDefault="00746908">
      <w:pPr>
        <w:pStyle w:val="a0"/>
      </w:pPr>
      <w:r>
        <w:rPr>
          <w:b/>
          <w:bCs/>
        </w:rPr>
        <w:t>qəlbinə dəymək olar. Məsələn, buyurun oturun, bağışlayın, üzr istəyirəm, xoş</w:t>
      </w:r>
    </w:p>
    <w:p w14:paraId="357385FC" w14:textId="77777777" w:rsidR="00292389" w:rsidRDefault="00746908">
      <w:pPr>
        <w:pStyle w:val="a0"/>
      </w:pPr>
      <w:r>
        <w:rPr>
          <w:b/>
          <w:bCs/>
        </w:rPr>
        <w:t>gəlmişsiniz, bəli, əhsən, təşəkkür edirəm və s. kimi nəzakət və hörmət mənasını</w:t>
      </w:r>
    </w:p>
    <w:p w14:paraId="2BE7EF10" w14:textId="77777777" w:rsidR="00292389" w:rsidRDefault="00746908">
      <w:pPr>
        <w:pStyle w:val="a0"/>
      </w:pPr>
      <w:r>
        <w:rPr>
          <w:b/>
          <w:bCs/>
        </w:rPr>
        <w:t>ifadə edən sözlər bəzi məqamlarda rişxənd, istehza, hiddət, qəzəb, kinayə,etiraz və s. bildirən intonasiya boyaları ilə də işlədilə bilər.</w:t>
      </w:r>
    </w:p>
    <w:p w14:paraId="7BCAFC78" w14:textId="77777777" w:rsidR="00292389" w:rsidRDefault="00746908">
      <w:pPr>
        <w:pStyle w:val="a0"/>
      </w:pPr>
      <w:r>
        <w:rPr>
          <w:b/>
          <w:bCs/>
        </w:rPr>
        <w:t>Bernard Şou “bəli”, “yox” sözlərinin 50 ifadə tərzində işlətməyin, müxtəlif</w:t>
      </w:r>
    </w:p>
    <w:p w14:paraId="3544889F" w14:textId="77777777" w:rsidR="00292389" w:rsidRDefault="00746908">
      <w:pPr>
        <w:pStyle w:val="a0"/>
      </w:pPr>
      <w:r>
        <w:rPr>
          <w:b/>
          <w:bCs/>
        </w:rPr>
        <w:t>kommunikativ münasibət bildirməyin mümkün olduğunu göstərmişdir. Dilimiz-</w:t>
      </w:r>
    </w:p>
    <w:p w14:paraId="213A0D5C" w14:textId="77777777" w:rsidR="00292389" w:rsidRDefault="00746908">
      <w:pPr>
        <w:pStyle w:val="a0"/>
      </w:pPr>
      <w:r>
        <w:rPr>
          <w:b/>
          <w:bCs/>
        </w:rPr>
        <w:t>dəki “salam” sözünün müxtəlif intonasiya çalarları vardır. Həmin təkmənalı sözü</w:t>
      </w:r>
    </w:p>
    <w:p w14:paraId="4B1F54D8" w14:textId="77777777" w:rsidR="00292389" w:rsidRDefault="00746908">
      <w:pPr>
        <w:pStyle w:val="a0"/>
      </w:pPr>
      <w:r>
        <w:rPr>
          <w:b/>
          <w:bCs/>
        </w:rPr>
        <w:t>rəğbət, kinayə, qərəz, coşqunluq, istehza, açıq, təntənə, qəzəb, təkəbbürlük,</w:t>
      </w:r>
    </w:p>
    <w:p w14:paraId="0C06B4D2" w14:textId="77777777" w:rsidR="00292389" w:rsidRDefault="00746908">
      <w:pPr>
        <w:pStyle w:val="a0"/>
      </w:pPr>
      <w:r>
        <w:rPr>
          <w:b/>
          <w:bCs/>
        </w:rPr>
        <w:t>lovğalıq və s. kimi çoxlu çalarlarda ifadə etmək mümkündür. Poeziyamız</w:t>
      </w:r>
    </w:p>
    <w:p w14:paraId="7853814D" w14:textId="77777777" w:rsidR="00292389" w:rsidRDefault="00746908">
      <w:pPr>
        <w:pStyle w:val="a0"/>
      </w:pPr>
      <w:r>
        <w:rPr>
          <w:b/>
          <w:bCs/>
        </w:rPr>
        <w:t>intonasiya rəngarəngliyi baxımından çox zəngindir. Burada S.Vurğunun</w:t>
      </w:r>
    </w:p>
    <w:p w14:paraId="36945CD6" w14:textId="77777777" w:rsidR="00292389" w:rsidRDefault="00746908">
      <w:pPr>
        <w:pStyle w:val="a0"/>
      </w:pPr>
      <w:r>
        <w:rPr>
          <w:b/>
          <w:bCs/>
        </w:rPr>
        <w:t>məşhur “Şair, nə tez qocaldın sən?” şeirini xatırlamaq yerinə düşər.</w:t>
      </w:r>
    </w:p>
    <w:p w14:paraId="74BA4CF0" w14:textId="77777777" w:rsidR="00292389" w:rsidRDefault="00746908">
      <w:pPr>
        <w:pStyle w:val="a0"/>
      </w:pPr>
      <w:r>
        <w:rPr>
          <w:b/>
          <w:bCs/>
        </w:rPr>
        <w:t>Dediklərimizdən belə bir nəticəyə gəlirik ki, fransız fonetiki Qrammonun</w:t>
      </w:r>
    </w:p>
    <w:p w14:paraId="2A26932B" w14:textId="77777777" w:rsidR="00292389" w:rsidRDefault="00746908">
      <w:pPr>
        <w:pStyle w:val="a0"/>
      </w:pPr>
      <w:r>
        <w:rPr>
          <w:b/>
          <w:bCs/>
        </w:rPr>
        <w:t>dediyi kimi “cümlələri əmələ gətirən sözlər onun yalnız “skeletidir”, bu</w:t>
      </w:r>
    </w:p>
    <w:p w14:paraId="24E89564" w14:textId="77777777" w:rsidR="00292389" w:rsidRDefault="00746908">
      <w:pPr>
        <w:pStyle w:val="a0"/>
      </w:pPr>
      <w:r>
        <w:rPr>
          <w:b/>
          <w:bCs/>
        </w:rPr>
        <w:t>skeletə hərəkət və həyat verən intonasiyadır. İntonasiya müəyyən bir məzmun</w:t>
      </w:r>
    </w:p>
    <w:p w14:paraId="09B7DCB9" w14:textId="77777777" w:rsidR="00292389" w:rsidRDefault="00746908">
      <w:pPr>
        <w:pStyle w:val="a0"/>
      </w:pPr>
      <w:r>
        <w:rPr>
          <w:b/>
          <w:bCs/>
        </w:rPr>
        <w:t>un özünəmüvafiq forma ilə ifadə olunması vasitələrindən ən başlıcasıdır”.</w:t>
      </w:r>
    </w:p>
    <w:p w14:paraId="6D9B4BF1" w14:textId="77777777" w:rsidR="00292389" w:rsidRDefault="00746908">
      <w:pPr>
        <w:pStyle w:val="a0"/>
      </w:pPr>
      <w:r>
        <w:rPr>
          <w:b/>
          <w:bCs/>
        </w:rPr>
        <w:t>Natiq oxusu üzərində aparılan müşahidələr göstərmişdir ki, danışıq,</w:t>
      </w:r>
    </w:p>
    <w:p w14:paraId="79BD593A" w14:textId="77777777" w:rsidR="00292389" w:rsidRDefault="00746908">
      <w:pPr>
        <w:pStyle w:val="a0"/>
      </w:pPr>
      <w:r>
        <w:rPr>
          <w:b/>
          <w:bCs/>
        </w:rPr>
        <w:t>xüsusən mətnlərin qiraəti zamanı intonasiya qaydalarının pozulması ilə bağlı</w:t>
      </w:r>
    </w:p>
    <w:p w14:paraId="70150FDC" w14:textId="77777777" w:rsidR="00292389" w:rsidRDefault="00746908">
      <w:pPr>
        <w:pStyle w:val="a0"/>
      </w:pPr>
      <w:r>
        <w:rPr>
          <w:b/>
          <w:bCs/>
        </w:rPr>
        <w:t>qüsurlara yol verilir. Normal intonasiyadan uzaqlaşmanın bir halı danışıq</w:t>
      </w:r>
    </w:p>
    <w:p w14:paraId="730E6C9F" w14:textId="77777777" w:rsidR="00292389" w:rsidRDefault="00746908">
      <w:pPr>
        <w:pStyle w:val="a0"/>
      </w:pPr>
      <w:r>
        <w:rPr>
          <w:b/>
          <w:bCs/>
        </w:rPr>
        <w:t>və oxuda sürətin həddindən artıq olmasıdır. İnformasiyanın aşıb-daşdığı indiki</w:t>
      </w:r>
    </w:p>
    <w:p w14:paraId="0B69F9CA" w14:textId="77777777" w:rsidR="00292389" w:rsidRDefault="00746908">
      <w:pPr>
        <w:pStyle w:val="a0"/>
      </w:pPr>
      <w:r>
        <w:rPr>
          <w:b/>
          <w:bCs/>
        </w:rPr>
        <w:t>zamanda sürətli danışıq və oxuya üstünlük verilir. Lakin belə oxu sürəti</w:t>
      </w:r>
    </w:p>
    <w:p w14:paraId="7BA06EC1" w14:textId="77777777" w:rsidR="00292389" w:rsidRDefault="00746908">
      <w:pPr>
        <w:pStyle w:val="a0"/>
      </w:pPr>
      <w:r>
        <w:rPr>
          <w:b/>
          <w:bCs/>
        </w:rPr>
        <w:t>normal oxu, natiqin, müəllimin oxusu baxımından o qədər də xarakterik deyildir.</w:t>
      </w:r>
    </w:p>
    <w:p w14:paraId="54C5E10A" w14:textId="77777777" w:rsidR="00292389" w:rsidRDefault="00746908">
      <w:pPr>
        <w:pStyle w:val="a0"/>
      </w:pPr>
      <w:r>
        <w:rPr>
          <w:b/>
          <w:bCs/>
        </w:rPr>
        <w:t>Sürətli danışıq və qiraətdə oxunanları və söylənilənləri tutmaq, anlamaq, məni</w:t>
      </w:r>
    </w:p>
    <w:p w14:paraId="4657314C" w14:textId="77777777" w:rsidR="00292389" w:rsidRDefault="00746908">
      <w:pPr>
        <w:pStyle w:val="a0"/>
      </w:pPr>
      <w:r>
        <w:rPr>
          <w:b/>
          <w:bCs/>
        </w:rPr>
        <w:t>msəmək bir qədər çətin olur.</w:t>
      </w:r>
    </w:p>
    <w:p w14:paraId="1A0B0355" w14:textId="77777777" w:rsidR="00292389" w:rsidRDefault="00746908">
      <w:pPr>
        <w:pStyle w:val="a0"/>
      </w:pPr>
      <w:r>
        <w:rPr>
          <w:b/>
          <w:bCs/>
        </w:rPr>
        <w:t>İntonasiya ilə bağlı qüsurun başqa bir forması oxu və danışıq sürətinin</w:t>
      </w:r>
    </w:p>
    <w:p w14:paraId="338B9BBC" w14:textId="77777777" w:rsidR="00292389" w:rsidRDefault="00746908">
      <w:pPr>
        <w:pStyle w:val="a0"/>
      </w:pPr>
      <w:r>
        <w:rPr>
          <w:b/>
          <w:bCs/>
        </w:rPr>
        <w:t>normadan bir qədər yavaş olmasıdır. Belə nitqdə dinamika zəif, sözlər, nitq</w:t>
      </w:r>
    </w:p>
    <w:p w14:paraId="0DE25C8F" w14:textId="77777777" w:rsidR="00292389" w:rsidRDefault="00746908">
      <w:pPr>
        <w:pStyle w:val="a0"/>
      </w:pPr>
      <w:r>
        <w:rPr>
          <w:b/>
          <w:bCs/>
        </w:rPr>
        <w:t>taktları, cümlələr arasındakı pauzaların müddət ölçüləri normadan artıq olur.</w:t>
      </w:r>
    </w:p>
    <w:p w14:paraId="40058495" w14:textId="77777777" w:rsidR="00292389" w:rsidRDefault="00746908">
      <w:pPr>
        <w:pStyle w:val="a0"/>
      </w:pPr>
      <w:r>
        <w:rPr>
          <w:b/>
          <w:bCs/>
        </w:rPr>
        <w:t>Yavaş oxu danışıq və qiraətdə monotonluğa gətirib çıxarır, dinləyici yorulur</w:t>
      </w:r>
    </w:p>
    <w:p w14:paraId="2EBC2F88" w14:textId="77777777" w:rsidR="00292389" w:rsidRDefault="00746908">
      <w:pPr>
        <w:pStyle w:val="a0"/>
      </w:pPr>
      <w:r>
        <w:rPr>
          <w:b/>
          <w:bCs/>
        </w:rPr>
        <w:t>, eşitdiyini tam şəkildə mənimsəyə bilmir.</w:t>
      </w:r>
    </w:p>
    <w:p w14:paraId="0478415D" w14:textId="77777777" w:rsidR="00292389" w:rsidRDefault="00746908">
      <w:pPr>
        <w:pStyle w:val="a0"/>
      </w:pPr>
      <w:r>
        <w:rPr>
          <w:b/>
          <w:bCs/>
        </w:rPr>
        <w:t>Natiqlərin, mühazirəçilərin içərisində yüksək templə danışan və oxuyanlara</w:t>
      </w:r>
    </w:p>
    <w:p w14:paraId="14702ECE" w14:textId="77777777" w:rsidR="00292389" w:rsidRDefault="00746908">
      <w:pPr>
        <w:pStyle w:val="a0"/>
      </w:pPr>
      <w:r>
        <w:rPr>
          <w:b/>
          <w:bCs/>
        </w:rPr>
        <w:t>da rast gəlinir. Yüksək templə danışmaq və oxumaq öz-özlüyündə müsbət</w:t>
      </w:r>
    </w:p>
    <w:p w14:paraId="2EC05A25" w14:textId="77777777" w:rsidR="00292389" w:rsidRDefault="00746908">
      <w:pPr>
        <w:pStyle w:val="a0"/>
      </w:pPr>
      <w:r>
        <w:rPr>
          <w:b/>
          <w:bCs/>
        </w:rPr>
        <w:t>haldır. Lakin müəyyən hüduda qədər, hüduddankənar danışıq və oxu</w:t>
      </w:r>
    </w:p>
    <w:p w14:paraId="244F17F5" w14:textId="77777777" w:rsidR="00292389" w:rsidRDefault="00746908">
      <w:pPr>
        <w:pStyle w:val="a0"/>
      </w:pPr>
      <w:r>
        <w:rPr>
          <w:b/>
          <w:bCs/>
        </w:rPr>
        <w:t>səsküy kimi qarşılanır, belə oxu dinləyicini yorur, çox vaxt ətrafdakılara da mane</w:t>
      </w:r>
    </w:p>
    <w:p w14:paraId="0956D5AB" w14:textId="77777777" w:rsidR="00292389" w:rsidRDefault="00746908">
      <w:pPr>
        <w:pStyle w:val="a0"/>
      </w:pPr>
      <w:r>
        <w:rPr>
          <w:b/>
          <w:bCs/>
        </w:rPr>
        <w:t>olur.</w:t>
      </w:r>
    </w:p>
    <w:p w14:paraId="634FB56B" w14:textId="77777777" w:rsidR="00292389" w:rsidRDefault="00746908">
      <w:pPr>
        <w:pStyle w:val="a0"/>
      </w:pPr>
      <w:r>
        <w:rPr>
          <w:b/>
          <w:bCs/>
        </w:rPr>
        <w:t>Natiqlik təcrübəsində aşağı tonla danışan və oxuyanlara da təsadüf olunur.</w:t>
      </w:r>
    </w:p>
    <w:p w14:paraId="03EFC1D6" w14:textId="77777777" w:rsidR="00292389" w:rsidRDefault="00746908">
      <w:pPr>
        <w:pStyle w:val="a0"/>
      </w:pPr>
      <w:r>
        <w:rPr>
          <w:b/>
          <w:bCs/>
        </w:rPr>
        <w:t>Belə nitq ünsiyyətə istənilən səviyyədə xidmət edə bilmir. O, dinləyiciyə çatmır.</w:t>
      </w:r>
    </w:p>
    <w:p w14:paraId="1FEBDACD" w14:textId="77777777" w:rsidR="00292389" w:rsidRDefault="00746908">
      <w:pPr>
        <w:pStyle w:val="a0"/>
      </w:pPr>
      <w:r>
        <w:rPr>
          <w:b/>
          <w:bCs/>
        </w:rPr>
        <w:t>Aşağı tonla danışıq və oxu dinləyənin eşitmə orqanını daima gərgin</w:t>
      </w:r>
    </w:p>
    <w:p w14:paraId="3635BCD2" w14:textId="77777777" w:rsidR="00292389" w:rsidRDefault="00746908">
      <w:pPr>
        <w:pStyle w:val="a0"/>
      </w:pPr>
      <w:r>
        <w:rPr>
          <w:b/>
          <w:bCs/>
        </w:rPr>
        <w:t>vəziyyətdə saxlayır. Bu cür oxu, danışıq natiqlik praktikasında məqbulhesab olunmur.</w:t>
      </w:r>
    </w:p>
    <w:p w14:paraId="46998FAB" w14:textId="77777777" w:rsidR="00292389" w:rsidRDefault="00746908">
      <w:pPr>
        <w:pStyle w:val="a0"/>
      </w:pPr>
      <w:r>
        <w:rPr>
          <w:b/>
          <w:bCs/>
        </w:rPr>
        <w:t>Danışıq və xüsusən oxuda özünü göstərən ümumi bir qüsur intonasiyaca</w:t>
      </w:r>
    </w:p>
    <w:p w14:paraId="0C2962A0" w14:textId="77777777" w:rsidR="00292389" w:rsidRDefault="00746908">
      <w:pPr>
        <w:pStyle w:val="a0"/>
      </w:pPr>
      <w:r>
        <w:rPr>
          <w:b/>
          <w:bCs/>
        </w:rPr>
        <w:t>kasıblıqdır. Bu o deməkdir ki, danışıq, xüsusən oxuda müəyyən məzmun,</w:t>
      </w:r>
    </w:p>
    <w:p w14:paraId="2AB93CE3" w14:textId="77777777" w:rsidR="00292389" w:rsidRDefault="00746908">
      <w:pPr>
        <w:pStyle w:val="a0"/>
      </w:pPr>
      <w:r>
        <w:rPr>
          <w:b/>
          <w:bCs/>
        </w:rPr>
        <w:t>müxtəlif emosional vəziyyətlər (alicənablıq, ağrı, abır, bədbəxtlik, əsəbilik,</w:t>
      </w:r>
    </w:p>
    <w:p w14:paraId="1F61A31D" w14:textId="77777777" w:rsidR="00292389" w:rsidRDefault="00746908">
      <w:pPr>
        <w:pStyle w:val="a0"/>
      </w:pPr>
      <w:r>
        <w:rPr>
          <w:b/>
          <w:bCs/>
        </w:rPr>
        <w:t>əzab, ələm, qəzəb, qeyz, qeyrət, qayğı, qüssə, zövq, etinasızlıq, inam, iftixar,</w:t>
      </w:r>
    </w:p>
    <w:p w14:paraId="7FBB506B" w14:textId="77777777" w:rsidR="00292389" w:rsidRDefault="00746908">
      <w:pPr>
        <w:pStyle w:val="a0"/>
      </w:pPr>
      <w:r>
        <w:rPr>
          <w:b/>
          <w:bCs/>
        </w:rPr>
        <w:t>iztirab, yəqinlik, qəhərlənmək, dəhşət, vahimə, diksinmə, öyünmə, fəxretmə,</w:t>
      </w:r>
    </w:p>
    <w:p w14:paraId="5009249D" w14:textId="77777777" w:rsidR="00292389" w:rsidRDefault="00746908">
      <w:pPr>
        <w:pStyle w:val="a0"/>
      </w:pPr>
      <w:r>
        <w:rPr>
          <w:b/>
          <w:bCs/>
        </w:rPr>
        <w:t>qərarsızlıq, acizlik, vüqar, iddia, yaxşılıq, yamanlıq və s.) uyğun informasiya</w:t>
      </w:r>
    </w:p>
    <w:p w14:paraId="09CE6BBD" w14:textId="77777777" w:rsidR="00292389" w:rsidRDefault="00746908">
      <w:pPr>
        <w:pStyle w:val="a0"/>
      </w:pPr>
      <w:r>
        <w:rPr>
          <w:b/>
          <w:bCs/>
        </w:rPr>
        <w:t>çaları ilə verilə bilmir, dilimizin zəngin intonasiya çalarları zəif nəzərə çarpır. Bu</w:t>
      </w:r>
    </w:p>
    <w:p w14:paraId="4F07D6D3" w14:textId="77777777" w:rsidR="00292389" w:rsidRDefault="00746908">
      <w:pPr>
        <w:pStyle w:val="a0"/>
      </w:pPr>
      <w:r>
        <w:rPr>
          <w:b/>
          <w:bCs/>
        </w:rPr>
        <w:t>məqsədlə dinlədiyimiz bir çox natiqin oxusunda sual, nida intonasiyası, müxtəlif</w:t>
      </w:r>
    </w:p>
    <w:p w14:paraId="7AC93A16" w14:textId="77777777" w:rsidR="00292389" w:rsidRDefault="00746908">
      <w:pPr>
        <w:pStyle w:val="a0"/>
      </w:pPr>
      <w:r>
        <w:rPr>
          <w:b/>
          <w:bCs/>
        </w:rPr>
        <w:t>növ vurğular, pauzalar və s. demək olar ki, yox dərəcəsindədir. Belələri çox</w:t>
      </w:r>
    </w:p>
    <w:p w14:paraId="14C64B3E" w14:textId="77777777" w:rsidR="00292389" w:rsidRDefault="00746908">
      <w:pPr>
        <w:pStyle w:val="a0"/>
      </w:pPr>
      <w:r>
        <w:rPr>
          <w:b/>
          <w:bCs/>
        </w:rPr>
        <w:t>zaman bədii mətni ifadəli oxumaqdan çəkinir və açıq-açığına boyun qaçırırlar.</w:t>
      </w:r>
    </w:p>
    <w:p w14:paraId="1641368F" w14:textId="77777777" w:rsidR="00292389" w:rsidRDefault="00746908">
      <w:pPr>
        <w:pStyle w:val="a0"/>
      </w:pPr>
      <w:r>
        <w:rPr>
          <w:b/>
          <w:bCs/>
        </w:rPr>
        <w:t>İntonasiya ilə bağlı göstərdiyimiz qüsurlar danışıq və oxunun keyfiyyətini</w:t>
      </w:r>
    </w:p>
    <w:p w14:paraId="5ED6C5CB" w14:textId="77777777" w:rsidR="00292389" w:rsidRDefault="00746908">
      <w:pPr>
        <w:pStyle w:val="a0"/>
      </w:pPr>
      <w:r>
        <w:rPr>
          <w:b/>
          <w:bCs/>
        </w:rPr>
        <w:t>aşağı salır, nitqin təsir gücünü azaldır, onun (nitqin) dərk olunmasını, qavra</w:t>
      </w:r>
    </w:p>
    <w:p w14:paraId="706EDF46" w14:textId="77777777" w:rsidR="00292389" w:rsidRDefault="00746908">
      <w:pPr>
        <w:pStyle w:val="a0"/>
      </w:pPr>
      <w:r>
        <w:rPr>
          <w:b/>
          <w:bCs/>
        </w:rPr>
        <w:t>nılmasını çətinləşdirir. Natiqin danışığı, qiraəti intonasiya ahəngdarlığı</w:t>
      </w:r>
    </w:p>
    <w:p w14:paraId="68787B29" w14:textId="77777777" w:rsidR="00292389" w:rsidRDefault="00746908">
      <w:pPr>
        <w:pStyle w:val="a0"/>
      </w:pPr>
      <w:r>
        <w:rPr>
          <w:b/>
          <w:bCs/>
        </w:rPr>
        <w:t>baxımından fərqlənməli, intonasiyaca zəngin olan nitqi dinləyicilərdə xoş</w:t>
      </w:r>
    </w:p>
    <w:p w14:paraId="7119C1F6" w14:textId="77777777" w:rsidR="00292389" w:rsidRDefault="00746908">
      <w:pPr>
        <w:pStyle w:val="a0"/>
      </w:pPr>
      <w:r>
        <w:rPr>
          <w:b/>
          <w:bCs/>
        </w:rPr>
        <w:t>ovqat və təəssürat yaratmalı, onların qəlbinə rahatlıq gətirməlidir. Natiq səsinin</w:t>
      </w:r>
    </w:p>
    <w:p w14:paraId="0432F40E" w14:textId="77777777" w:rsidR="00292389" w:rsidRDefault="00746908">
      <w:pPr>
        <w:pStyle w:val="a0"/>
      </w:pPr>
      <w:r>
        <w:rPr>
          <w:b/>
          <w:bCs/>
        </w:rPr>
        <w:t>ahəngi ifadə edəcəyi fikrin məzmun və qayəsinə uyğun olmalıdır. K.S.</w:t>
      </w:r>
    </w:p>
    <w:p w14:paraId="31C96FF7" w14:textId="77777777" w:rsidR="00292389" w:rsidRDefault="00746908">
      <w:pPr>
        <w:pStyle w:val="a0"/>
      </w:pPr>
      <w:r>
        <w:rPr>
          <w:b/>
          <w:bCs/>
        </w:rPr>
        <w:t>Stanislavskinin aşağıdakı fikri bu baxımdan dəyərlidir. “Danışıq, şeir özü də</w:t>
      </w:r>
    </w:p>
    <w:p w14:paraId="17D91706" w14:textId="77777777" w:rsidR="00292389" w:rsidRDefault="00746908">
      <w:pPr>
        <w:pStyle w:val="a0"/>
      </w:pPr>
      <w:r>
        <w:rPr>
          <w:b/>
          <w:bCs/>
        </w:rPr>
        <w:t>musiqidir. Danışıqda da, şeirdə də səs məlahətli olmalıdır, skripka kimi</w:t>
      </w:r>
    </w:p>
    <w:p w14:paraId="7E54EECF" w14:textId="77777777" w:rsidR="00292389" w:rsidRDefault="00746908">
      <w:pPr>
        <w:pStyle w:val="a0"/>
      </w:pPr>
      <w:r>
        <w:rPr>
          <w:b/>
          <w:bCs/>
        </w:rPr>
        <w:t>səslənməlidir, taxtaya dəyən noxud kimi taqqıldamamalıdır. Elə etmək</w:t>
      </w:r>
    </w:p>
    <w:p w14:paraId="1B5A6CCB" w14:textId="77777777" w:rsidR="00292389" w:rsidRDefault="00746908">
      <w:pPr>
        <w:pStyle w:val="a0"/>
      </w:pPr>
      <w:r>
        <w:rPr>
          <w:b/>
          <w:bCs/>
        </w:rPr>
        <w:t>lazımdır ki, danışıq muncuq kimi düzülsün, qovuşsun, hecalara bölünməsin”.</w:t>
      </w:r>
    </w:p>
    <w:p w14:paraId="770C694E" w14:textId="77777777" w:rsidR="00292389" w:rsidRDefault="00746908">
      <w:pPr>
        <w:pStyle w:val="a0"/>
      </w:pPr>
      <w:r>
        <w:rPr>
          <w:b/>
          <w:bCs/>
        </w:rPr>
        <w:t>Nitqin intonasiyası kompleks dil hadisəsidir. İntonasiya tələffüzün dörd</w:t>
      </w:r>
    </w:p>
    <w:p w14:paraId="3230D311" w14:textId="77777777" w:rsidR="00292389" w:rsidRDefault="00746908">
      <w:pPr>
        <w:pStyle w:val="a0"/>
      </w:pPr>
      <w:r>
        <w:rPr>
          <w:b/>
          <w:bCs/>
        </w:rPr>
        <w:t>elementi – fasilə, vurğu, melodiya və tempi özündə birləşdirir. Bütün hərəkətlər</w:t>
      </w:r>
    </w:p>
    <w:p w14:paraId="161E0513" w14:textId="77777777" w:rsidR="00292389" w:rsidRDefault="00746908">
      <w:pPr>
        <w:pStyle w:val="a0"/>
      </w:pPr>
      <w:r>
        <w:rPr>
          <w:b/>
          <w:bCs/>
        </w:rPr>
        <w:t>kimi nitq başlanğıca (hərəkətin doğması), davama (hərəkətin inkişafı və müəyyən</w:t>
      </w:r>
    </w:p>
    <w:p w14:paraId="18B571D6" w14:textId="77777777" w:rsidR="00292389" w:rsidRDefault="00746908">
      <w:pPr>
        <w:pStyle w:val="a0"/>
      </w:pPr>
      <w:r>
        <w:rPr>
          <w:b/>
          <w:bCs/>
        </w:rPr>
        <w:t>istiqamətə yönəlməsi) və sona (hərəkətin kəsilməsi) malikdir. Canlı nitqdə</w:t>
      </w:r>
    </w:p>
    <w:p w14:paraId="03DCE09C" w14:textId="77777777" w:rsidR="00292389" w:rsidRDefault="00746908">
      <w:pPr>
        <w:pStyle w:val="a0"/>
      </w:pPr>
      <w:r>
        <w:rPr>
          <w:b/>
          <w:bCs/>
        </w:rPr>
        <w:t>daim müəyyən bir hərəkət, surət, güc, fasilə özünü göstərir ki, bunlar</w:t>
      </w:r>
    </w:p>
    <w:p w14:paraId="4BA1672F" w14:textId="77777777" w:rsidR="00292389" w:rsidRDefault="00746908">
      <w:pPr>
        <w:pStyle w:val="a0"/>
      </w:pPr>
      <w:r>
        <w:rPr>
          <w:b/>
          <w:bCs/>
        </w:rPr>
        <w:t>intonasiyanın yuxarıda göstərilən dörd elementi ilə əlaqədardır. Nitqin gücü,</w:t>
      </w:r>
    </w:p>
    <w:p w14:paraId="0A005DDB" w14:textId="77777777" w:rsidR="00292389" w:rsidRDefault="00746908">
      <w:pPr>
        <w:pStyle w:val="a0"/>
      </w:pPr>
      <w:r>
        <w:rPr>
          <w:b/>
          <w:bCs/>
        </w:rPr>
        <w:t>zərbəsi, dinamikası vurğusu, surəti onun tempi, istiqaməti onun melodiyası,</w:t>
      </w:r>
    </w:p>
    <w:p w14:paraId="4B1D3DA0" w14:textId="77777777" w:rsidR="00292389" w:rsidRDefault="00746908">
      <w:pPr>
        <w:pStyle w:val="a0"/>
      </w:pPr>
      <w:r>
        <w:rPr>
          <w:b/>
          <w:bCs/>
        </w:rPr>
        <w:t>ayanacağı isə fasilədir.</w:t>
      </w:r>
    </w:p>
    <w:p w14:paraId="3BD1FD44" w14:textId="77777777" w:rsidR="00292389" w:rsidRDefault="00746908">
      <w:pPr>
        <w:pStyle w:val="a0"/>
      </w:pPr>
      <w:r>
        <w:rPr>
          <w:b/>
          <w:bCs/>
        </w:rPr>
        <w:t>Vurğu, fasilə, temp, melodiya nitqin xarici komponentləridir. Bu xaricikomponentlər səslənməni yaradır. Bu ünsürlər nitqin texniki cəhətləri nitq</w:t>
      </w:r>
    </w:p>
    <w:p w14:paraId="01EDE0E4" w14:textId="77777777" w:rsidR="00292389" w:rsidRDefault="00746908">
      <w:pPr>
        <w:pStyle w:val="a0"/>
      </w:pPr>
      <w:r>
        <w:rPr>
          <w:b/>
          <w:bCs/>
        </w:rPr>
        <w:t>mədəniyyətinin əsas bölmələrindən biri olub, danışıq və oxuda ifadəliliyin</w:t>
      </w:r>
    </w:p>
    <w:p w14:paraId="1DD92D5F" w14:textId="77777777" w:rsidR="00292389" w:rsidRDefault="00746908">
      <w:pPr>
        <w:pStyle w:val="a0"/>
      </w:pPr>
      <w:r>
        <w:rPr>
          <w:b/>
          <w:bCs/>
        </w:rPr>
        <w:t>yaranmasına xidmət edir.</w:t>
      </w:r>
    </w:p>
    <w:p w14:paraId="2FAE653D" w14:textId="77777777" w:rsidR="00292389" w:rsidRDefault="00746908">
      <w:pPr>
        <w:pStyle w:val="a0"/>
      </w:pPr>
      <w:r>
        <w:rPr>
          <w:b/>
          <w:bCs/>
        </w:rPr>
        <w:t>Vurğu. Vurğu intonasiyanın əsas ünsürlərindəndir. Dilçilik ədəbiyyatında onun üç</w:t>
      </w:r>
    </w:p>
    <w:p w14:paraId="506EA9D4" w14:textId="77777777" w:rsidR="00292389" w:rsidRDefault="00746908">
      <w:pPr>
        <w:pStyle w:val="a0"/>
      </w:pPr>
      <w:r>
        <w:rPr>
          <w:b/>
          <w:bCs/>
        </w:rPr>
        <w:t>növündən – söz vurğusu, məntiqi vurğu və həyəcanlı vurğudan bəhs</w:t>
      </w:r>
    </w:p>
    <w:p w14:paraId="40760D98" w14:textId="77777777" w:rsidR="00292389" w:rsidRDefault="00746908">
      <w:pPr>
        <w:pStyle w:val="a0"/>
      </w:pPr>
      <w:r>
        <w:rPr>
          <w:b/>
          <w:bCs/>
        </w:rPr>
        <w:t>olunur.</w:t>
      </w:r>
    </w:p>
    <w:p w14:paraId="0BF4696C" w14:textId="77777777" w:rsidR="00292389" w:rsidRDefault="00746908">
      <w:pPr>
        <w:pStyle w:val="a0"/>
      </w:pPr>
      <w:r>
        <w:rPr>
          <w:b/>
          <w:bCs/>
        </w:rPr>
        <w:t>Söz vurğusu. Söz vurğusu nitqdə, əsasən, iki vəzifəni yerinə yetirir:</w:t>
      </w:r>
    </w:p>
    <w:p w14:paraId="3A7D089C" w14:textId="77777777" w:rsidR="00292389" w:rsidRDefault="00746908">
      <w:pPr>
        <w:pStyle w:val="a0"/>
      </w:pPr>
      <w:r>
        <w:rPr>
          <w:b/>
          <w:bCs/>
        </w:rPr>
        <w:t>a) sözlərdə forma gözəlliyi yaradır; b) yeni məna əmələ gətirir. Bunlardan</w:t>
      </w:r>
    </w:p>
    <w:p w14:paraId="69C0213C" w14:textId="77777777" w:rsidR="00292389" w:rsidRDefault="00746908">
      <w:pPr>
        <w:pStyle w:val="a0"/>
      </w:pPr>
      <w:r>
        <w:rPr>
          <w:b/>
          <w:bCs/>
        </w:rPr>
        <w:t>birincisi fonetik, ikincisi fonosemantik vəzifədir. Vurğu öz yerində deyiləndə söz</w:t>
      </w:r>
    </w:p>
    <w:p w14:paraId="0AC7EF77" w14:textId="77777777" w:rsidR="00292389" w:rsidRDefault="00746908">
      <w:pPr>
        <w:pStyle w:val="a0"/>
      </w:pPr>
      <w:r>
        <w:rPr>
          <w:b/>
          <w:bCs/>
        </w:rPr>
        <w:t>tam, dəqiq, səlis, təbii, ürəyəyatan formasını, ən optimal fonetik şəklini alır.</w:t>
      </w:r>
    </w:p>
    <w:p w14:paraId="333A5497" w14:textId="77777777" w:rsidR="00292389" w:rsidRDefault="00746908">
      <w:pPr>
        <w:pStyle w:val="a0"/>
      </w:pPr>
      <w:r>
        <w:rPr>
          <w:b/>
          <w:bCs/>
        </w:rPr>
        <w:t>əks halda, sözlər bayağılaşır, öz axarından uzaqlaşır, süni deyim yaranır, məna</w:t>
      </w:r>
    </w:p>
    <w:p w14:paraId="5FCBECB6" w14:textId="77777777" w:rsidR="00292389" w:rsidRDefault="00746908">
      <w:pPr>
        <w:pStyle w:val="a0"/>
      </w:pPr>
      <w:r>
        <w:rPr>
          <w:b/>
          <w:bCs/>
        </w:rPr>
        <w:t>anlaşılmır. Şifahi nitq üzərində müşahidələr göstərir ki, vurğu səhv vurulanda</w:t>
      </w:r>
    </w:p>
    <w:p w14:paraId="2D44E360" w14:textId="77777777" w:rsidR="00292389" w:rsidRDefault="00746908">
      <w:pPr>
        <w:pStyle w:val="a0"/>
      </w:pPr>
      <w:r>
        <w:rPr>
          <w:b/>
          <w:bCs/>
        </w:rPr>
        <w:t>həm sözlərin, həm də bütövlükdə cümlələrin mənası dolaşır. Məsələn: də`ymə</w:t>
      </w:r>
    </w:p>
    <w:p w14:paraId="46D3AADF" w14:textId="77777777" w:rsidR="00292389" w:rsidRDefault="00746908">
      <w:pPr>
        <w:pStyle w:val="a0"/>
      </w:pPr>
      <w:r>
        <w:rPr>
          <w:b/>
          <w:bCs/>
        </w:rPr>
        <w:t>düşər – dəymədüşə`r, di`mdik –dimdi`k, gö`rməmiş görməmi`ş,</w:t>
      </w:r>
    </w:p>
    <w:p w14:paraId="414F146A" w14:textId="77777777" w:rsidR="00292389" w:rsidRDefault="00746908">
      <w:pPr>
        <w:pStyle w:val="a0"/>
      </w:pPr>
      <w:r>
        <w:rPr>
          <w:b/>
          <w:bCs/>
        </w:rPr>
        <w:t>bağla` ba`ğla, yağsa` - ya`ğsa, qı`zdır – qızdı`r, gülü`n –gü`lün, sa`bah</w:t>
      </w:r>
    </w:p>
    <w:p w14:paraId="11CEF376" w14:textId="77777777" w:rsidR="00292389" w:rsidRDefault="00746908">
      <w:pPr>
        <w:pStyle w:val="a0"/>
      </w:pPr>
      <w:r>
        <w:rPr>
          <w:b/>
          <w:bCs/>
        </w:rPr>
        <w:t>saba`h və s. kimi omonimləşmiş sözlər yalnız vurğu vasitəsi ilə fərqlənir.</w:t>
      </w:r>
    </w:p>
    <w:p w14:paraId="4B5EBE3F" w14:textId="77777777" w:rsidR="00292389" w:rsidRDefault="00746908">
      <w:pPr>
        <w:pStyle w:val="a0"/>
      </w:pPr>
      <w:r>
        <w:rPr>
          <w:b/>
          <w:bCs/>
        </w:rPr>
        <w:t>Sözlərdə vurğunun qüsurlu tələffüzü nitqin gözəlliyinə xələl gətirir, onun</w:t>
      </w:r>
    </w:p>
    <w:p w14:paraId="0CB56290" w14:textId="77777777" w:rsidR="00292389" w:rsidRDefault="00746908">
      <w:pPr>
        <w:pStyle w:val="a0"/>
      </w:pPr>
      <w:r>
        <w:rPr>
          <w:b/>
          <w:bCs/>
        </w:rPr>
        <w:t>təbii gücünü azaldır, nəzərdə tutulan fikir ideya, məqsəd dinləyiciyə istənilən</w:t>
      </w:r>
    </w:p>
    <w:p w14:paraId="2592E277" w14:textId="77777777" w:rsidR="00292389" w:rsidRDefault="00746908">
      <w:pPr>
        <w:pStyle w:val="a0"/>
      </w:pPr>
      <w:r>
        <w:rPr>
          <w:b/>
          <w:bCs/>
        </w:rPr>
        <w:t>səviyyəyə çata bilmir.</w:t>
      </w:r>
    </w:p>
    <w:p w14:paraId="0F06B2E5" w14:textId="77777777" w:rsidR="00292389" w:rsidRDefault="00746908">
      <w:pPr>
        <w:pStyle w:val="a0"/>
      </w:pPr>
      <w:r>
        <w:rPr>
          <w:b/>
          <w:bCs/>
        </w:rPr>
        <w:t>Kəlmələrin deyilişində vurğunun qüsurlu tələffüzü ilə bağlı yaranan</w:t>
      </w:r>
    </w:p>
    <w:p w14:paraId="0F09AF7F" w14:textId="77777777" w:rsidR="00292389" w:rsidRDefault="00746908">
      <w:pPr>
        <w:pStyle w:val="a0"/>
      </w:pPr>
      <w:r>
        <w:rPr>
          <w:b/>
          <w:bCs/>
        </w:rPr>
        <w:t>qeyriadilik dərhal nəzərə çarpır. Bu, nitqin təsirini azaldır, eşidənlərin</w:t>
      </w:r>
    </w:p>
    <w:p w14:paraId="019E4660" w14:textId="77777777" w:rsidR="00292389" w:rsidRDefault="00746908">
      <w:pPr>
        <w:pStyle w:val="a0"/>
      </w:pPr>
      <w:r>
        <w:rPr>
          <w:b/>
          <w:bCs/>
        </w:rPr>
        <w:t>diqqətini söhbətin məzmunundan yayındırır, nəzərdə tutulan fikir, ideya, məqsəd</w:t>
      </w:r>
    </w:p>
    <w:p w14:paraId="2FFE7CEF" w14:textId="77777777" w:rsidR="00292389" w:rsidRDefault="00746908">
      <w:pPr>
        <w:pStyle w:val="a0"/>
      </w:pPr>
      <w:r>
        <w:rPr>
          <w:b/>
          <w:bCs/>
        </w:rPr>
        <w:t>dinləyiciyə istənilən səviyyədə çata bilmir. Yaxşı yuyulmuş pəncərə şüşəsi</w:t>
      </w:r>
    </w:p>
    <w:p w14:paraId="510BAF2C" w14:textId="77777777" w:rsidR="00292389" w:rsidRDefault="00746908">
      <w:pPr>
        <w:pStyle w:val="a0"/>
      </w:pPr>
      <w:r>
        <w:rPr>
          <w:b/>
          <w:bCs/>
        </w:rPr>
        <w:t>diqqəti çəkmir, yalnız işıq buraxır. Bu həm də yaxşı natiqə də aiddir. Təbiidir ki,</w:t>
      </w:r>
    </w:p>
    <w:p w14:paraId="484C01DD" w14:textId="77777777" w:rsidR="00292389" w:rsidRDefault="00746908">
      <w:pPr>
        <w:pStyle w:val="a0"/>
      </w:pPr>
      <w:r>
        <w:rPr>
          <w:b/>
          <w:bCs/>
        </w:rPr>
        <w:t>dinləyicilər onun danışıq tərzini hiss etmirlər. Onlar yalnız eşitdiklərinin</w:t>
      </w:r>
    </w:p>
    <w:p w14:paraId="26F05979" w14:textId="77777777" w:rsidR="00292389" w:rsidRDefault="00746908">
      <w:pPr>
        <w:pStyle w:val="a0"/>
      </w:pPr>
      <w:r>
        <w:rPr>
          <w:b/>
          <w:bCs/>
        </w:rPr>
        <w:t>məzmununa diqqət yetirirlər. Lirik əsərlərin tədrisi ilə bağlı dissertasiya müdafiə</w:t>
      </w:r>
    </w:p>
    <w:p w14:paraId="6DA536CB" w14:textId="77777777" w:rsidR="00292389" w:rsidRDefault="00746908">
      <w:pPr>
        <w:pStyle w:val="a0"/>
      </w:pPr>
      <w:r>
        <w:rPr>
          <w:b/>
          <w:bCs/>
        </w:rPr>
        <w:t>olunurdu. Hər şey öz qaydasında idi. Nəzərə çarpan yeganə qüsur dissertantın</w:t>
      </w:r>
    </w:p>
    <w:p w14:paraId="763400A8" w14:textId="77777777" w:rsidR="00292389" w:rsidRDefault="00746908">
      <w:pPr>
        <w:pStyle w:val="a0"/>
      </w:pPr>
      <w:r>
        <w:rPr>
          <w:b/>
          <w:bCs/>
        </w:rPr>
        <w:t>lirika sözünü qüsurlu şəkildə liri`ka (vurğunun ikinci hecada tələffüz olunması)kimi deməsi idi. Bu söz mövzu ilə bağlı dəfələrlə qarşıya çıxır, dissertant onu bir q</w:t>
      </w:r>
    </w:p>
    <w:p w14:paraId="440A1110" w14:textId="77777777" w:rsidR="00292389" w:rsidRDefault="00746908">
      <w:pPr>
        <w:pStyle w:val="a0"/>
      </w:pPr>
      <w:r>
        <w:rPr>
          <w:b/>
          <w:bCs/>
        </w:rPr>
        <w:t>ayda olaraq hər dəfə qüsurlu tələffüz edirdi. Müdafiə şurasının üzvləri yerbəyerdən</w:t>
      </w:r>
    </w:p>
    <w:p w14:paraId="513D592B" w14:textId="77777777" w:rsidR="00292389" w:rsidRDefault="00746908">
      <w:pPr>
        <w:pStyle w:val="a0"/>
      </w:pPr>
      <w:r>
        <w:rPr>
          <w:b/>
          <w:bCs/>
        </w:rPr>
        <w:t>etirazlarını bildirsələr də, belə tələffüz tərzinə alışmış dissertant səhvini</w:t>
      </w:r>
    </w:p>
    <w:p w14:paraId="3992B5F7" w14:textId="77777777" w:rsidR="00292389" w:rsidRDefault="00746908">
      <w:pPr>
        <w:pStyle w:val="a0"/>
      </w:pPr>
      <w:r>
        <w:rPr>
          <w:b/>
          <w:bCs/>
        </w:rPr>
        <w:t>düzəldə bilmədi.</w:t>
      </w:r>
    </w:p>
    <w:p w14:paraId="4C5B9B6C" w14:textId="77777777" w:rsidR="00292389" w:rsidRDefault="00746908">
      <w:pPr>
        <w:pStyle w:val="a0"/>
      </w:pPr>
      <w:r>
        <w:rPr>
          <w:b/>
          <w:bCs/>
        </w:rPr>
        <w:t>Təkcə bir sözün qüsurlu tələffüzü dissertantın mədəni səviyyəsi və müdafiə</w:t>
      </w:r>
    </w:p>
    <w:p w14:paraId="71665E24" w14:textId="77777777" w:rsidR="00292389" w:rsidRDefault="00746908">
      <w:pPr>
        <w:pStyle w:val="a0"/>
      </w:pPr>
      <w:r>
        <w:rPr>
          <w:b/>
          <w:bCs/>
        </w:rPr>
        <w:t>olunan əsərlə bağlı təəssüratı pozdu.</w:t>
      </w:r>
    </w:p>
    <w:p w14:paraId="7F367818" w14:textId="77777777" w:rsidR="00292389" w:rsidRDefault="00746908">
      <w:pPr>
        <w:pStyle w:val="a0"/>
      </w:pPr>
      <w:r>
        <w:rPr>
          <w:b/>
          <w:bCs/>
        </w:rPr>
        <w:t>Azərbaycan dilinə məxsus sözlərdə vurğu dilin təbiətinə görə (iltisaqiliyin</w:t>
      </w:r>
    </w:p>
    <w:p w14:paraId="67AA3C02" w14:textId="77777777" w:rsidR="00292389" w:rsidRDefault="00746908">
      <w:pPr>
        <w:pStyle w:val="a0"/>
      </w:pPr>
      <w:r>
        <w:rPr>
          <w:b/>
          <w:bCs/>
        </w:rPr>
        <w:t>bir əlaməti kimi) əsasən son heca üzərin düşür. Dilimizə məxsus sözlərin</w:t>
      </w:r>
    </w:p>
    <w:p w14:paraId="08CD0C58" w14:textId="77777777" w:rsidR="00292389" w:rsidRDefault="00746908">
      <w:pPr>
        <w:pStyle w:val="a0"/>
      </w:pPr>
      <w:r>
        <w:rPr>
          <w:b/>
          <w:bCs/>
        </w:rPr>
        <w:t>tələffüzündə (bəzi şivə, tələffüz tərzi nəzərə alınmazsa, məsələn, o`xu, da`ha,</w:t>
      </w:r>
    </w:p>
    <w:p w14:paraId="3D5F49DC" w14:textId="77777777" w:rsidR="00292389" w:rsidRDefault="00746908">
      <w:pPr>
        <w:pStyle w:val="a0"/>
      </w:pPr>
      <w:r>
        <w:rPr>
          <w:b/>
          <w:bCs/>
        </w:rPr>
        <w:t>bü`tün, a`rzu, g`ünorta, cə`mi, təsa`düfi, şu`ra, ha`lbuki, i`sim, si`fət, ə`dat və s.</w:t>
      </w:r>
    </w:p>
    <w:p w14:paraId="0BA1581D" w14:textId="77777777" w:rsidR="00292389" w:rsidRDefault="00746908">
      <w:pPr>
        <w:pStyle w:val="a0"/>
      </w:pPr>
      <w:r>
        <w:rPr>
          <w:b/>
          <w:bCs/>
        </w:rPr>
        <w:t>kimi tələffüz forması) vurğunun deyilişi ilə bağlı qüsura, ümumən, yol</w:t>
      </w:r>
    </w:p>
    <w:p w14:paraId="47BE062F" w14:textId="77777777" w:rsidR="00292389" w:rsidRDefault="00746908">
      <w:pPr>
        <w:pStyle w:val="a0"/>
      </w:pPr>
      <w:r>
        <w:rPr>
          <w:b/>
          <w:bCs/>
        </w:rPr>
        <w:t>verilmir.</w:t>
      </w:r>
    </w:p>
    <w:p w14:paraId="60001502" w14:textId="77777777" w:rsidR="00292389" w:rsidRDefault="00746908">
      <w:pPr>
        <w:pStyle w:val="a0"/>
      </w:pPr>
      <w:r>
        <w:rPr>
          <w:b/>
          <w:bCs/>
        </w:rPr>
        <w:t>Bu sahədə ədəbi tələffüzdən uzaqlaşma halları daha çox alınma sözlərin,</w:t>
      </w:r>
    </w:p>
    <w:p w14:paraId="7E32E90E" w14:textId="77777777" w:rsidR="00292389" w:rsidRDefault="00746908">
      <w:pPr>
        <w:pStyle w:val="a0"/>
      </w:pPr>
      <w:r>
        <w:rPr>
          <w:b/>
          <w:bCs/>
        </w:rPr>
        <w:t>terminlərin deyilişində özünü göstərir. Məsələn, liri`ka, marke`t, dono`r,</w:t>
      </w:r>
    </w:p>
    <w:p w14:paraId="0223BD8B" w14:textId="77777777" w:rsidR="00292389" w:rsidRDefault="00746908">
      <w:pPr>
        <w:pStyle w:val="a0"/>
      </w:pPr>
      <w:r>
        <w:rPr>
          <w:b/>
          <w:bCs/>
        </w:rPr>
        <w:t>texniku`m, ope`ra, orde`n, kafe`dra, marşa`l, de`fis, abza`s, paraqra`f,</w:t>
      </w:r>
    </w:p>
    <w:p w14:paraId="302B2FED" w14:textId="77777777" w:rsidR="00292389" w:rsidRDefault="00746908">
      <w:pPr>
        <w:pStyle w:val="a0"/>
      </w:pPr>
      <w:r>
        <w:rPr>
          <w:b/>
          <w:bCs/>
        </w:rPr>
        <w:t>sinoni`m, psixolo`ji, be`nzin, ma`nevr, Pa`ris, ofi`s, firma`, sı`ğorta, komple`ks,</w:t>
      </w:r>
    </w:p>
    <w:p w14:paraId="03DA53F2" w14:textId="77777777" w:rsidR="00292389" w:rsidRDefault="00746908">
      <w:pPr>
        <w:pStyle w:val="a0"/>
      </w:pPr>
      <w:r>
        <w:rPr>
          <w:b/>
          <w:bCs/>
        </w:rPr>
        <w:t>peda`qoq, Pifa`qor, Li`tva, sammi`t, sü`jet, kame`ra, yarmarka` və s.</w:t>
      </w:r>
    </w:p>
    <w:p w14:paraId="69D321E9" w14:textId="77777777" w:rsidR="00292389" w:rsidRDefault="00746908">
      <w:pPr>
        <w:pStyle w:val="a0"/>
      </w:pPr>
      <w:r>
        <w:rPr>
          <w:b/>
          <w:bCs/>
        </w:rPr>
        <w:t>Sözlərdə vurğunun düzgün tələffüzü mühazirəçi, müəllim, söz sənəti ilə</w:t>
      </w:r>
    </w:p>
    <w:p w14:paraId="63C8CDEB" w14:textId="77777777" w:rsidR="00292389" w:rsidRDefault="00746908">
      <w:pPr>
        <w:pStyle w:val="a0"/>
      </w:pPr>
      <w:r>
        <w:rPr>
          <w:b/>
          <w:bCs/>
        </w:rPr>
        <w:t>məşğul olan adamlar üçün daha vacibdir. Hər hansı bir alınma sözün,</w:t>
      </w:r>
    </w:p>
    <w:p w14:paraId="2990AE41" w14:textId="77777777" w:rsidR="00292389" w:rsidRDefault="00746908">
      <w:pPr>
        <w:pStyle w:val="a0"/>
      </w:pPr>
      <w:r>
        <w:rPr>
          <w:b/>
          <w:bCs/>
        </w:rPr>
        <w:t>terminin deyilişində yol verilən qüsurlar mühazirəçinin (müəllimin) nitqinə</w:t>
      </w:r>
    </w:p>
    <w:p w14:paraId="2E79AD16" w14:textId="77777777" w:rsidR="00292389" w:rsidRDefault="00746908">
      <w:pPr>
        <w:pStyle w:val="a0"/>
      </w:pPr>
      <w:r>
        <w:rPr>
          <w:b/>
          <w:bCs/>
        </w:rPr>
        <w:t>xələl gətirir, onun effektini azaldır.</w:t>
      </w:r>
    </w:p>
    <w:p w14:paraId="0CF1E4AF" w14:textId="77777777" w:rsidR="00292389" w:rsidRDefault="00746908">
      <w:pPr>
        <w:pStyle w:val="a0"/>
      </w:pPr>
      <w:r>
        <w:rPr>
          <w:b/>
          <w:bCs/>
        </w:rPr>
        <w:t>Vurğunun düzgün tələffüzü alınma sözlərin deyilişində xüsusi əhəmiyyət</w:t>
      </w:r>
    </w:p>
    <w:p w14:paraId="36DED030" w14:textId="77777777" w:rsidR="00292389" w:rsidRDefault="00746908">
      <w:pPr>
        <w:pStyle w:val="a0"/>
      </w:pPr>
      <w:r>
        <w:rPr>
          <w:b/>
          <w:bCs/>
        </w:rPr>
        <w:t>kəsb edir. İşlətdiyimiz alınmalar vurğunun yerinə görə üç qrupa bölünür:</w:t>
      </w:r>
    </w:p>
    <w:p w14:paraId="1CE58746" w14:textId="77777777" w:rsidR="00292389" w:rsidRDefault="00746908">
      <w:pPr>
        <w:pStyle w:val="a0"/>
      </w:pPr>
      <w:r>
        <w:rPr>
          <w:b/>
          <w:bCs/>
        </w:rPr>
        <w:t>a)vurğusu birinci hecada olan sözlər;</w:t>
      </w:r>
    </w:p>
    <w:p w14:paraId="2C8346FF" w14:textId="77777777" w:rsidR="00292389" w:rsidRDefault="00746908">
      <w:pPr>
        <w:pStyle w:val="a0"/>
      </w:pPr>
      <w:r>
        <w:rPr>
          <w:b/>
          <w:bCs/>
        </w:rPr>
        <w:t>b)vurğusu orta hecada olan sözlər;</w:t>
      </w:r>
    </w:p>
    <w:p w14:paraId="434771D0" w14:textId="77777777" w:rsidR="00292389" w:rsidRDefault="00746908">
      <w:pPr>
        <w:pStyle w:val="a0"/>
      </w:pPr>
      <w:r>
        <w:rPr>
          <w:b/>
          <w:bCs/>
        </w:rPr>
        <w:t>c)vurğusu son hecada olan sözlər;</w:t>
      </w:r>
    </w:p>
    <w:p w14:paraId="26E615DA" w14:textId="77777777" w:rsidR="00292389" w:rsidRDefault="00746908">
      <w:pPr>
        <w:pStyle w:val="a0"/>
      </w:pPr>
      <w:r>
        <w:rPr>
          <w:b/>
          <w:bCs/>
        </w:rPr>
        <w:t>Vurğusu birinci hecada olan alınma sözlərə aşağıdakıları nümunə göstərmək</w:t>
      </w:r>
    </w:p>
    <w:p w14:paraId="63E10524" w14:textId="77777777" w:rsidR="00292389" w:rsidRDefault="00746908">
      <w:pPr>
        <w:pStyle w:val="a0"/>
      </w:pPr>
      <w:r>
        <w:rPr>
          <w:b/>
          <w:bCs/>
        </w:rPr>
        <w:t>olar: a`lfa, A`msterdam, a`riya, A`siya, a`mpula, Be`lçika, bo`sman, bi`rja,</w:t>
      </w:r>
    </w:p>
    <w:p w14:paraId="4A8F11B7" w14:textId="77777777" w:rsidR="00292389" w:rsidRDefault="00746908">
      <w:pPr>
        <w:pStyle w:val="a0"/>
      </w:pPr>
      <w:r>
        <w:rPr>
          <w:b/>
          <w:bCs/>
        </w:rPr>
        <w:t>bu`blik, bu`nker, di`ksiya, di`ktor, do`llar, e`pos, e`ra, fa`brik, fe`ldşer,</w:t>
      </w:r>
    </w:p>
    <w:p w14:paraId="6DA778F0" w14:textId="77777777" w:rsidR="00292389" w:rsidRDefault="00746908">
      <w:pPr>
        <w:pStyle w:val="a0"/>
      </w:pPr>
      <w:r>
        <w:rPr>
          <w:b/>
          <w:bCs/>
        </w:rPr>
        <w:t>fo`rma, fi`niş, f`irma, fo`lklor, xu`tor, ka`fedra, ka`torqa, ka`ter, kli`nika,</w:t>
      </w:r>
    </w:p>
    <w:p w14:paraId="4CD778C3" w14:textId="77777777" w:rsidR="00292389" w:rsidRDefault="00746908">
      <w:pPr>
        <w:pStyle w:val="a0"/>
      </w:pPr>
      <w:r>
        <w:rPr>
          <w:b/>
          <w:bCs/>
        </w:rPr>
        <w:t>ko`deks, ko`mpas, ku`bok, le`ksika, la`kmus, la`zer, ma`ksimum, ma`mont,</w:t>
      </w:r>
    </w:p>
    <w:p w14:paraId="0140A823" w14:textId="77777777" w:rsidR="00292389" w:rsidRDefault="00746908">
      <w:pPr>
        <w:pStyle w:val="a0"/>
      </w:pPr>
      <w:r>
        <w:rPr>
          <w:b/>
          <w:bCs/>
        </w:rPr>
        <w:t>ma`rşal, no`rma, No`bel, no`ta, o`çerk, o`pera, o`rden, o`rder, pa`lma,</w:t>
      </w:r>
    </w:p>
    <w:p w14:paraId="287EEB48" w14:textId="77777777" w:rsidR="00292389" w:rsidRDefault="00746908">
      <w:pPr>
        <w:pStyle w:val="a0"/>
      </w:pPr>
      <w:r>
        <w:rPr>
          <w:b/>
          <w:bCs/>
        </w:rPr>
        <w:t>pa`sport, pa`sta, pa`uza, po`vest, pri`nsip, si`los, si`ntaksis, ta`bel, ta`ktika, te`nnis,</w:t>
      </w:r>
    </w:p>
    <w:p w14:paraId="2814F536" w14:textId="77777777" w:rsidR="00292389" w:rsidRDefault="00746908">
      <w:pPr>
        <w:pStyle w:val="a0"/>
      </w:pPr>
      <w:r>
        <w:rPr>
          <w:b/>
          <w:bCs/>
        </w:rPr>
        <w:t>te`rmin, te`rmos, te`xnikum, ti`tul və s.Alınma sözlərin müəyyən bir qrupunda vurğu orta hecada tələffüz olunur.</w:t>
      </w:r>
    </w:p>
    <w:p w14:paraId="470FE59B" w14:textId="77777777" w:rsidR="00292389" w:rsidRDefault="00746908">
      <w:pPr>
        <w:pStyle w:val="a0"/>
      </w:pPr>
      <w:r>
        <w:rPr>
          <w:b/>
          <w:bCs/>
        </w:rPr>
        <w:t>Məsələn: akva`rium, aku`stika, alümi`nium, Ame`rika, anali`tik, balla`da,</w:t>
      </w:r>
    </w:p>
    <w:p w14:paraId="47E84A5B" w14:textId="77777777" w:rsidR="00292389" w:rsidRDefault="00746908">
      <w:pPr>
        <w:pStyle w:val="a0"/>
      </w:pPr>
      <w:r>
        <w:rPr>
          <w:b/>
          <w:bCs/>
        </w:rPr>
        <w:t>batare`ya, dia`metr, dikta`tor, ekzo`tika, kalkulya`tor, kata`loq, kinemato`qraf,</w:t>
      </w:r>
    </w:p>
    <w:p w14:paraId="35795B87" w14:textId="77777777" w:rsidR="00292389" w:rsidRDefault="00746908">
      <w:pPr>
        <w:pStyle w:val="a0"/>
      </w:pPr>
      <w:r>
        <w:rPr>
          <w:b/>
          <w:bCs/>
        </w:rPr>
        <w:t>kommu`na, konstitu`siya, lotore`ya, malyari`ya, mano`metr, meta`fora, nota`rius,</w:t>
      </w:r>
    </w:p>
    <w:p w14:paraId="0BB9150D" w14:textId="77777777" w:rsidR="00292389" w:rsidRDefault="00746908">
      <w:pPr>
        <w:pStyle w:val="a0"/>
      </w:pPr>
      <w:r>
        <w:rPr>
          <w:b/>
          <w:bCs/>
        </w:rPr>
        <w:t>omo`nim, orna`ment, parla`ment, posta`ment, rea`ksiya, rema`rka, simme`triya,</w:t>
      </w:r>
    </w:p>
    <w:p w14:paraId="56694061" w14:textId="77777777" w:rsidR="00292389" w:rsidRDefault="00746908">
      <w:pPr>
        <w:pStyle w:val="a0"/>
      </w:pPr>
      <w:r>
        <w:rPr>
          <w:b/>
          <w:bCs/>
        </w:rPr>
        <w:t>sino`nim və s.</w:t>
      </w:r>
    </w:p>
    <w:p w14:paraId="1ED7ACF8" w14:textId="77777777" w:rsidR="00292389" w:rsidRDefault="00746908">
      <w:pPr>
        <w:pStyle w:val="a0"/>
      </w:pPr>
      <w:r>
        <w:rPr>
          <w:b/>
          <w:bCs/>
        </w:rPr>
        <w:t>Vurğusu son hecaya düşən sözlər: delfi`n, def`is, Litva`, bomba`,</w:t>
      </w:r>
    </w:p>
    <w:p w14:paraId="531376DE" w14:textId="77777777" w:rsidR="00292389" w:rsidRDefault="00746908">
      <w:pPr>
        <w:pStyle w:val="a0"/>
      </w:pPr>
      <w:r>
        <w:rPr>
          <w:b/>
          <w:bCs/>
        </w:rPr>
        <w:t>mane`vr, pedaqo`q, benzi`n, Saxali`n, Pari`s, İsve`ç, foye`, Moskva` və s.</w:t>
      </w:r>
    </w:p>
    <w:p w14:paraId="2CC3F525" w14:textId="77777777" w:rsidR="00292389" w:rsidRDefault="00746908">
      <w:pPr>
        <w:pStyle w:val="a0"/>
      </w:pPr>
      <w:r>
        <w:rPr>
          <w:b/>
          <w:bCs/>
        </w:rPr>
        <w:t>Belə bir cəhəti də qeyd edək ki, vurğusu birinci hecada olan ikihecalı,</w:t>
      </w:r>
    </w:p>
    <w:p w14:paraId="74A065C1" w14:textId="77777777" w:rsidR="00292389" w:rsidRDefault="00746908">
      <w:pPr>
        <w:pStyle w:val="a0"/>
      </w:pPr>
      <w:r>
        <w:rPr>
          <w:b/>
          <w:bCs/>
        </w:rPr>
        <w:t>ortada deyilən üçhecalı bəzi alınmalarda vurğunun bir heca sona keçirilərək tələf-</w:t>
      </w:r>
    </w:p>
    <w:p w14:paraId="486C8ABC" w14:textId="77777777" w:rsidR="00292389" w:rsidRDefault="00746908">
      <w:pPr>
        <w:pStyle w:val="a0"/>
      </w:pPr>
      <w:r>
        <w:rPr>
          <w:b/>
          <w:bCs/>
        </w:rPr>
        <w:t>füz olunması da müşahidə edilir. Məsələn; yolka` - (yo`lka), kubi`k</w:t>
      </w:r>
    </w:p>
    <w:p w14:paraId="07131E40" w14:textId="77777777" w:rsidR="00292389" w:rsidRDefault="00746908">
      <w:pPr>
        <w:pStyle w:val="a0"/>
      </w:pPr>
      <w:r>
        <w:rPr>
          <w:b/>
          <w:bCs/>
        </w:rPr>
        <w:t>(ku`bik), mamo`nt – (ma`mont), sentne`r – (se`ntner), titu`l – (ti`tul), kato`qra –</w:t>
      </w:r>
    </w:p>
    <w:p w14:paraId="037C2976" w14:textId="77777777" w:rsidR="00292389" w:rsidRDefault="00746908">
      <w:pPr>
        <w:pStyle w:val="a0"/>
      </w:pPr>
      <w:r>
        <w:rPr>
          <w:b/>
          <w:bCs/>
        </w:rPr>
        <w:t>(ka`toqra),</w:t>
      </w:r>
    </w:p>
    <w:p w14:paraId="4D4F4DC9" w14:textId="77777777" w:rsidR="00292389" w:rsidRDefault="00746908">
      <w:pPr>
        <w:pStyle w:val="a0"/>
      </w:pPr>
      <w:r>
        <w:rPr>
          <w:b/>
          <w:bCs/>
        </w:rPr>
        <w:t>fini`ş – (fi`niş), folklo`r – (fo`lklor), palma` - (pa`lma), metafo`ra – (meta`fora),</w:t>
      </w:r>
    </w:p>
    <w:p w14:paraId="76680184" w14:textId="77777777" w:rsidR="00292389" w:rsidRDefault="00746908">
      <w:pPr>
        <w:pStyle w:val="a0"/>
      </w:pPr>
      <w:r>
        <w:rPr>
          <w:b/>
          <w:bCs/>
        </w:rPr>
        <w:t>omoni`m – (omo`nim) və s. Bəllidir ki, belə sözlərin vurğusu öz yerində</w:t>
      </w:r>
    </w:p>
    <w:p w14:paraId="0F0F1B91" w14:textId="77777777" w:rsidR="00292389" w:rsidRDefault="00746908">
      <w:pPr>
        <w:pStyle w:val="a0"/>
      </w:pPr>
      <w:r>
        <w:rPr>
          <w:b/>
          <w:bCs/>
        </w:rPr>
        <w:t>söz əvvəli və ya sözortası hecasında olmalıdır. Lakin bununla yanaşı bəzi</w:t>
      </w:r>
    </w:p>
    <w:p w14:paraId="51A151D5" w14:textId="77777777" w:rsidR="00292389" w:rsidRDefault="00746908">
      <w:pPr>
        <w:pStyle w:val="a0"/>
      </w:pPr>
      <w:r>
        <w:rPr>
          <w:b/>
          <w:bCs/>
        </w:rPr>
        <w:t>alınma sözlərin vurğu baxımından dilimizə uyğunlaşması prosesi gedir.</w:t>
      </w:r>
    </w:p>
    <w:p w14:paraId="34CD2F26" w14:textId="77777777" w:rsidR="00292389" w:rsidRDefault="00746908">
      <w:pPr>
        <w:pStyle w:val="a0"/>
      </w:pPr>
      <w:r>
        <w:rPr>
          <w:b/>
          <w:bCs/>
        </w:rPr>
        <w:t>Düşünmək olar ki, gələcəkdə belə kəlmələrdən bəzisinin vurğusunun son heca</w:t>
      </w:r>
    </w:p>
    <w:p w14:paraId="3E968552" w14:textId="77777777" w:rsidR="00292389" w:rsidRDefault="00746908">
      <w:pPr>
        <w:pStyle w:val="a0"/>
      </w:pPr>
      <w:r>
        <w:rPr>
          <w:b/>
          <w:bCs/>
        </w:rPr>
        <w:t>ya keçməsi ümumiləşə, həmin sözlər Azərbaycan dilinin vurğu qanununa tabe ola</w:t>
      </w:r>
    </w:p>
    <w:p w14:paraId="2F855D54" w14:textId="77777777" w:rsidR="00292389" w:rsidRDefault="00746908">
      <w:pPr>
        <w:pStyle w:val="a0"/>
      </w:pPr>
      <w:r>
        <w:rPr>
          <w:b/>
          <w:bCs/>
        </w:rPr>
        <w:t>bilər. Lakin hələlik bu iki variantdan biri mənbə dilin tələffüz şəkli əsas</w:t>
      </w:r>
    </w:p>
    <w:p w14:paraId="2A5A1E62" w14:textId="77777777" w:rsidR="00292389" w:rsidRDefault="00746908">
      <w:pPr>
        <w:pStyle w:val="a0"/>
      </w:pPr>
      <w:r>
        <w:rPr>
          <w:b/>
          <w:bCs/>
        </w:rPr>
        <w:t>tutulmalıdır.</w:t>
      </w:r>
    </w:p>
    <w:p w14:paraId="5E4C5849" w14:textId="77777777" w:rsidR="00292389" w:rsidRDefault="00746908">
      <w:pPr>
        <w:pStyle w:val="a0"/>
      </w:pPr>
      <w:r>
        <w:rPr>
          <w:b/>
          <w:bCs/>
        </w:rPr>
        <w:t>Məsələn; ti`tul, si`los, fi`niş və s. Bəzən ikili tələffüzdə bir variant digərinə</w:t>
      </w:r>
    </w:p>
    <w:p w14:paraId="31E3DBAF" w14:textId="77777777" w:rsidR="00292389" w:rsidRDefault="00746908">
      <w:pPr>
        <w:pStyle w:val="a0"/>
      </w:pPr>
      <w:r>
        <w:rPr>
          <w:b/>
          <w:bCs/>
        </w:rPr>
        <w:t>nisbətən daha geniş işlənir. Belə vəziyyətdə dilimizin fonetik sisteminə</w:t>
      </w:r>
    </w:p>
    <w:p w14:paraId="0D6FA963" w14:textId="77777777" w:rsidR="00292389" w:rsidRDefault="00746908">
      <w:pPr>
        <w:pStyle w:val="a0"/>
      </w:pPr>
      <w:r>
        <w:rPr>
          <w:b/>
          <w:bCs/>
        </w:rPr>
        <w:t>uyğunlaşan variant ədəbi tələffüzdə əsas tutulur. Məsələn; lampa`, sumka`,</w:t>
      </w:r>
    </w:p>
    <w:p w14:paraId="0FC1E228" w14:textId="77777777" w:rsidR="00292389" w:rsidRDefault="00746908">
      <w:pPr>
        <w:pStyle w:val="a0"/>
      </w:pPr>
      <w:r>
        <w:rPr>
          <w:b/>
          <w:bCs/>
        </w:rPr>
        <w:t>knopka`, Lado`qa, kukla`, vanna`, bomba`, kofta`, pipetka` kimi sözlər dilimizin</w:t>
      </w:r>
    </w:p>
    <w:p w14:paraId="1C0DCBEF" w14:textId="77777777" w:rsidR="00292389" w:rsidRDefault="00746908">
      <w:pPr>
        <w:pStyle w:val="a0"/>
      </w:pPr>
      <w:r>
        <w:rPr>
          <w:b/>
          <w:bCs/>
        </w:rPr>
        <w:t>tələffüz ahənginə uyğun işlədilir.</w:t>
      </w:r>
    </w:p>
    <w:p w14:paraId="58555A87" w14:textId="77777777" w:rsidR="00292389" w:rsidRDefault="00746908">
      <w:pPr>
        <w:pStyle w:val="a0"/>
      </w:pPr>
      <w:r>
        <w:rPr>
          <w:b/>
          <w:bCs/>
        </w:rPr>
        <w:t>Mürəkkəb sözlərin vurğusu daha geniş araşdırmalar tələb edir. Bu sözləri</w:t>
      </w:r>
    </w:p>
    <w:p w14:paraId="5D7ECA8D" w14:textId="77777777" w:rsidR="00292389" w:rsidRDefault="00746908">
      <w:pPr>
        <w:pStyle w:val="a0"/>
      </w:pPr>
      <w:r>
        <w:rPr>
          <w:b/>
          <w:bCs/>
        </w:rPr>
        <w:t>əmələ gətirən birinci söz müstəqil vurğusunu itirir, hər iki tərəf üçün ümumi olan</w:t>
      </w:r>
    </w:p>
    <w:p w14:paraId="642D776F" w14:textId="77777777" w:rsidR="00292389" w:rsidRDefault="00746908">
      <w:pPr>
        <w:pStyle w:val="a0"/>
      </w:pPr>
      <w:r>
        <w:rPr>
          <w:b/>
          <w:bCs/>
        </w:rPr>
        <w:t>vurğu ikinci sözün üzərində tələffüz olunur. Azərbaycan dilində mürəkkəb</w:t>
      </w:r>
    </w:p>
    <w:p w14:paraId="3F4BD2F6" w14:textId="77777777" w:rsidR="00292389" w:rsidRDefault="00746908">
      <w:pPr>
        <w:pStyle w:val="a0"/>
      </w:pPr>
      <w:r>
        <w:rPr>
          <w:b/>
          <w:bCs/>
        </w:rPr>
        <w:t>sözlərin əksəriyyəti bu qanuna tabe olur. Məsələn; alagö`z, qaraqa`ş, boyunbağı`,</w:t>
      </w:r>
    </w:p>
    <w:p w14:paraId="5AE907F3" w14:textId="77777777" w:rsidR="00292389" w:rsidRDefault="00746908">
      <w:pPr>
        <w:pStyle w:val="a0"/>
      </w:pPr>
      <w:r>
        <w:rPr>
          <w:b/>
          <w:bCs/>
        </w:rPr>
        <w:t>qayınana`, ağcaqayı`n, ayaqqabı`, pambıqtəmizləmə`, Həsənoğlu`, yadelli`,</w:t>
      </w:r>
    </w:p>
    <w:p w14:paraId="38E2D44A" w14:textId="77777777" w:rsidR="00292389" w:rsidRDefault="00746908">
      <w:pPr>
        <w:pStyle w:val="a0"/>
      </w:pPr>
      <w:r>
        <w:rPr>
          <w:b/>
          <w:bCs/>
        </w:rPr>
        <w:t>bərabərhüquqlu`, səsvermə` və s. Belə sözlərin bəzisində vurğu tərkibin bir</w:t>
      </w:r>
    </w:p>
    <w:p w14:paraId="70F6DAA5" w14:textId="77777777" w:rsidR="00292389" w:rsidRDefault="00746908">
      <w:pPr>
        <w:pStyle w:val="a0"/>
      </w:pPr>
      <w:r>
        <w:rPr>
          <w:b/>
          <w:bCs/>
        </w:rPr>
        <w:t>inci tərəfinin üzərinə düşür. Məsələn; Gö`yçay, Qara`bağ, A`ğsu, A`ğdaş,</w:t>
      </w:r>
    </w:p>
    <w:p w14:paraId="492EDBE2" w14:textId="77777777" w:rsidR="00292389" w:rsidRDefault="00746908">
      <w:pPr>
        <w:pStyle w:val="a0"/>
      </w:pPr>
      <w:r>
        <w:rPr>
          <w:b/>
          <w:bCs/>
        </w:rPr>
        <w:t>A`ğdam, sü`bçağı, dünya`görüşü, i`ldönümü və s.Tələffüz nitqin şifahi qoluna aiddir. Natiq yazdığı nitqi şərh edərkən və ya nəyin</w:t>
      </w:r>
    </w:p>
    <w:p w14:paraId="25B6552E" w14:textId="77777777" w:rsidR="00292389" w:rsidRDefault="00746908">
      <w:pPr>
        <w:pStyle w:val="a0"/>
      </w:pPr>
      <w:r>
        <w:rPr>
          <w:b/>
          <w:bCs/>
        </w:rPr>
        <w:t>isə haqqında danışarkən onun tələffüzü mühüm rol oynayır. Tələffüz nümunəvi</w:t>
      </w:r>
    </w:p>
    <w:p w14:paraId="5EEE84A6" w14:textId="77777777" w:rsidR="00292389" w:rsidRDefault="00746908">
      <w:pPr>
        <w:pStyle w:val="a0"/>
      </w:pPr>
      <w:r>
        <w:rPr>
          <w:b/>
          <w:bCs/>
        </w:rPr>
        <w:t>nitqin mühüm amilidir. Hər bir nitq necə tərtib olunursa-olunsun, onun dinləyiciyə</w:t>
      </w:r>
    </w:p>
    <w:p w14:paraId="7F63C452" w14:textId="77777777" w:rsidR="00292389" w:rsidRDefault="00746908">
      <w:pPr>
        <w:pStyle w:val="a0"/>
      </w:pPr>
      <w:r>
        <w:rPr>
          <w:b/>
          <w:bCs/>
        </w:rPr>
        <w:t>çatdırılması tələffüzün üzərinə düşür. Sözlərin düzgünlüyü, səlisliyi, aydınlığı</w:t>
      </w:r>
    </w:p>
    <w:p w14:paraId="316F6CD6" w14:textId="77777777" w:rsidR="00292389" w:rsidRDefault="00746908">
      <w:pPr>
        <w:pStyle w:val="a0"/>
      </w:pPr>
      <w:r>
        <w:rPr>
          <w:b/>
          <w:bCs/>
        </w:rPr>
        <w:t>tələffüzün əsasını təşkil edir. Nitqin gözəlliyinə xidmət edən diksiya aktyor,</w:t>
      </w:r>
    </w:p>
    <w:p w14:paraId="1AAF0890" w14:textId="77777777" w:rsidR="00292389" w:rsidRDefault="00746908">
      <w:pPr>
        <w:pStyle w:val="a0"/>
      </w:pPr>
      <w:r>
        <w:rPr>
          <w:b/>
          <w:bCs/>
        </w:rPr>
        <w:t>müəllim, diktor üçün çox mühümdür. Hər bir natiq nitqini şərh edərkən,</w:t>
      </w:r>
    </w:p>
    <w:p w14:paraId="47E84657" w14:textId="77777777" w:rsidR="00292389" w:rsidRDefault="00746908">
      <w:pPr>
        <w:pStyle w:val="a0"/>
      </w:pPr>
      <w:r>
        <w:rPr>
          <w:b/>
          <w:bCs/>
        </w:rPr>
        <w:t>emosionallığa ciddi riayət etməlidir. Çünki diksiya emosionallıqla bilavasitə</w:t>
      </w:r>
    </w:p>
    <w:p w14:paraId="34DF6321" w14:textId="77777777" w:rsidR="00292389" w:rsidRDefault="00746908">
      <w:pPr>
        <w:pStyle w:val="a0"/>
      </w:pPr>
      <w:r>
        <w:rPr>
          <w:b/>
          <w:bCs/>
        </w:rPr>
        <w:t>əlaqədardır. Dinləyicilərin diqqətini cəlb edən məsələlərdən biri də nitqdə</w:t>
      </w:r>
    </w:p>
    <w:p w14:paraId="78EAB590" w14:textId="77777777" w:rsidR="00292389" w:rsidRDefault="00746908">
      <w:pPr>
        <w:pStyle w:val="a0"/>
      </w:pPr>
      <w:r>
        <w:rPr>
          <w:b/>
          <w:bCs/>
        </w:rPr>
        <w:t>səs tembrindən düzgün istifadə olunmasıdır. Natiq nitqi şərh edərkən auditoriyanı</w:t>
      </w:r>
    </w:p>
    <w:p w14:paraId="5F444794" w14:textId="77777777" w:rsidR="00292389" w:rsidRDefault="00746908">
      <w:pPr>
        <w:pStyle w:val="a0"/>
      </w:pPr>
      <w:r>
        <w:rPr>
          <w:b/>
          <w:bCs/>
        </w:rPr>
        <w:t>nəzərə almalı və səsin tembrini ona uyğun şəkildə qurmalıdır. Nitqdə təsvir olunan</w:t>
      </w:r>
    </w:p>
    <w:p w14:paraId="597AD2C1" w14:textId="77777777" w:rsidR="00292389" w:rsidRDefault="00746908">
      <w:pPr>
        <w:pStyle w:val="a0"/>
      </w:pPr>
      <w:r>
        <w:rPr>
          <w:b/>
          <w:bCs/>
        </w:rPr>
        <w:t>hadisələrlə yaşayan natiq səsinin tembrində də bunu hiss etdirməlidir. Yeri</w:t>
      </w:r>
    </w:p>
    <w:p w14:paraId="57F415B8" w14:textId="77777777" w:rsidR="00292389" w:rsidRDefault="00746908">
      <w:pPr>
        <w:pStyle w:val="a0"/>
      </w:pPr>
      <w:r>
        <w:rPr>
          <w:b/>
          <w:bCs/>
        </w:rPr>
        <w:t>gəldikcə tempi dəyişməlidir.</w:t>
      </w:r>
    </w:p>
    <w:p w14:paraId="49F22B5B" w14:textId="77777777" w:rsidR="00292389" w:rsidRDefault="00746908">
      <w:pPr>
        <w:pStyle w:val="a0"/>
      </w:pPr>
      <w:r>
        <w:rPr>
          <w:b/>
          <w:bCs/>
        </w:rPr>
        <w:t>Nitqin ümumi şərhi isə orta tempdə olmalıdır. Səsin eşidilmə dərəcəsi natiqin</w:t>
      </w:r>
    </w:p>
    <w:p w14:paraId="6A761108" w14:textId="77777777" w:rsidR="00292389" w:rsidRDefault="00746908">
      <w:pPr>
        <w:pStyle w:val="a0"/>
      </w:pPr>
      <w:r>
        <w:rPr>
          <w:b/>
          <w:bCs/>
        </w:rPr>
        <w:t>ustalığını nümayiş etdirir, bu diksiya üçün gözəl zəmin yaradır. Nitq</w:t>
      </w:r>
    </w:p>
    <w:p w14:paraId="4E784AFA" w14:textId="77777777" w:rsidR="00292389" w:rsidRDefault="00746908">
      <w:pPr>
        <w:pStyle w:val="a0"/>
      </w:pPr>
      <w:r>
        <w:rPr>
          <w:b/>
          <w:bCs/>
        </w:rPr>
        <w:t>zamanı tələsmədən, aramla danışmaq mühüm rol oynayır. Tez-tez danışmaq, dilin</w:t>
      </w:r>
    </w:p>
    <w:p w14:paraId="77E1484F" w14:textId="77777777" w:rsidR="00292389" w:rsidRDefault="00746908">
      <w:pPr>
        <w:pStyle w:val="a0"/>
      </w:pPr>
      <w:r>
        <w:rPr>
          <w:b/>
          <w:bCs/>
        </w:rPr>
        <w:t>topuq vurması, ağız quruması, yersiz udqunmalar diksiyanın pozulması deməkdir.</w:t>
      </w:r>
    </w:p>
    <w:p w14:paraId="18A009B2" w14:textId="77777777" w:rsidR="00292389" w:rsidRDefault="00746908">
      <w:pPr>
        <w:pStyle w:val="a0"/>
      </w:pPr>
      <w:r>
        <w:rPr>
          <w:b/>
          <w:bCs/>
        </w:rPr>
        <w:t>Diksiyada natiq ağ ciyərdən gələn hava axınını da düzgün tənzimləməlidir. Nitq</w:t>
      </w:r>
    </w:p>
    <w:p w14:paraId="4EA0A30B" w14:textId="77777777" w:rsidR="00292389" w:rsidRDefault="00746908">
      <w:pPr>
        <w:pStyle w:val="a0"/>
      </w:pPr>
      <w:r>
        <w:rPr>
          <w:b/>
          <w:bCs/>
        </w:rPr>
        <w:t>prosesində tənəffüs sistemi pozulursa, onda diksiya da pozulur. Belə nitqin təsir</w:t>
      </w:r>
    </w:p>
    <w:p w14:paraId="039BAB60" w14:textId="77777777" w:rsidR="00292389" w:rsidRDefault="00746908">
      <w:pPr>
        <w:pStyle w:val="a0"/>
      </w:pPr>
      <w:r>
        <w:rPr>
          <w:b/>
          <w:bCs/>
        </w:rPr>
        <w:t>qüvvəsi zəifləyir və dinləyicilərin diqqətinin yayınmasına səbəb olur. «Danışarkən</w:t>
      </w:r>
    </w:p>
    <w:p w14:paraId="060A3534" w14:textId="77777777" w:rsidR="00292389" w:rsidRDefault="00746908">
      <w:pPr>
        <w:pStyle w:val="a0"/>
      </w:pPr>
      <w:r>
        <w:rPr>
          <w:b/>
          <w:bCs/>
        </w:rPr>
        <w:t>cümlənin təkcə məzmunu deyil, həm də nə məqsədlə söylənilmiş olması sözlərin</w:t>
      </w:r>
    </w:p>
    <w:p w14:paraId="50A7CFA0" w14:textId="77777777" w:rsidR="00292389" w:rsidRDefault="00746908">
      <w:pPr>
        <w:pStyle w:val="a0"/>
      </w:pPr>
      <w:r>
        <w:rPr>
          <w:b/>
          <w:bCs/>
        </w:rPr>
        <w:t>necə səslənməsinə təsir edir. Yəni səs bəzən ucalır, bəzən, əksinə, qısalır, daha da</w:t>
      </w:r>
    </w:p>
    <w:p w14:paraId="50D50EC2" w14:textId="77777777" w:rsidR="00292389" w:rsidRDefault="00746908">
      <w:pPr>
        <w:pStyle w:val="a0"/>
      </w:pPr>
      <w:r>
        <w:rPr>
          <w:b/>
          <w:bCs/>
        </w:rPr>
        <w:t>alçalır, bəzən uzanır, bəzən nitq axını kəsik-kəsik tələffüz olunur, bəzən isə,</w:t>
      </w:r>
    </w:p>
    <w:p w14:paraId="18A3F5F5" w14:textId="77777777" w:rsidR="00292389" w:rsidRDefault="00746908">
      <w:pPr>
        <w:pStyle w:val="a0"/>
      </w:pPr>
      <w:r>
        <w:rPr>
          <w:b/>
          <w:bCs/>
        </w:rPr>
        <w:t>əksinə, qarışıq bir silsilə təşkil edir. Bununla da nitqin ritmik və melodik cərəyanı</w:t>
      </w:r>
    </w:p>
    <w:p w14:paraId="651F646F" w14:textId="77777777" w:rsidR="00292389" w:rsidRDefault="00746908">
      <w:pPr>
        <w:pStyle w:val="a0"/>
      </w:pPr>
      <w:r>
        <w:rPr>
          <w:b/>
          <w:bCs/>
        </w:rPr>
        <w:t>formalaşır ki, buna avazlanma (intonasiya) deyilir».</w:t>
      </w:r>
    </w:p>
    <w:p w14:paraId="005CEB84" w14:textId="77777777" w:rsidR="00292389" w:rsidRDefault="00746908">
      <w:pPr>
        <w:pStyle w:val="a0"/>
      </w:pPr>
      <w:r>
        <w:rPr>
          <w:b/>
          <w:bCs/>
        </w:rPr>
        <w:t>Gətirdiyimiz sitatdan aydın olur ki, intonasiyadan (sitatda onu mərhum professor</w:t>
      </w:r>
    </w:p>
    <w:p w14:paraId="07C3DDBB" w14:textId="77777777" w:rsidR="00292389" w:rsidRDefault="00746908">
      <w:pPr>
        <w:pStyle w:val="a0"/>
      </w:pPr>
      <w:r>
        <w:rPr>
          <w:b/>
          <w:bCs/>
        </w:rPr>
        <w:t>Ə.Dəmirçizadə avazlanma adlandırsa da, intonasiya terminindən istifadə edəcəyik)</w:t>
      </w:r>
    </w:p>
    <w:p w14:paraId="001DF9F3" w14:textId="77777777" w:rsidR="00292389" w:rsidRDefault="00746908">
      <w:pPr>
        <w:pStyle w:val="a0"/>
      </w:pPr>
      <w:r>
        <w:rPr>
          <w:b/>
          <w:bCs/>
        </w:rPr>
        <w:t>natiq öz nitqində işlətdiyi ara sözləri, sual cümlələri, xitabları, nidaları, əlavələri,</w:t>
      </w:r>
    </w:p>
    <w:p w14:paraId="190A84CF" w14:textId="77777777" w:rsidR="00292389" w:rsidRDefault="00746908">
      <w:pPr>
        <w:pStyle w:val="a0"/>
      </w:pPr>
      <w:r>
        <w:rPr>
          <w:b/>
          <w:bCs/>
        </w:rPr>
        <w:t>xüsusiləşmələri düzgün tələffüz etmək üçün (bura vurğunu da əlavə etmək olar)</w:t>
      </w:r>
    </w:p>
    <w:p w14:paraId="4395C3DC" w14:textId="77777777" w:rsidR="00292389" w:rsidRDefault="00746908">
      <w:pPr>
        <w:pStyle w:val="a0"/>
      </w:pPr>
      <w:r>
        <w:rPr>
          <w:b/>
          <w:bCs/>
        </w:rPr>
        <w:t>istifadə edir. Həmcins üzvlər arasında cümlələrin sadalanmasında intonasiyanın</w:t>
      </w:r>
    </w:p>
    <w:p w14:paraId="638794E2" w14:textId="77777777" w:rsidR="00292389" w:rsidRDefault="00746908">
      <w:pPr>
        <w:pStyle w:val="a0"/>
      </w:pPr>
      <w:r>
        <w:rPr>
          <w:b/>
          <w:bCs/>
        </w:rPr>
        <w:t>təkrar olunması nitqdə hiss olunmalıdır. İntonasiya mürəkkəb bir hadisədir. Buna</w:t>
      </w:r>
    </w:p>
    <w:p w14:paraId="63679CD5" w14:textId="77777777" w:rsidR="00292389" w:rsidRDefault="00746908">
      <w:pPr>
        <w:pStyle w:val="a0"/>
      </w:pPr>
      <w:r>
        <w:rPr>
          <w:b/>
          <w:bCs/>
        </w:rPr>
        <w:t>səs tonunun alçalıb yüksəlməsi, nitqin sürəti, tələffüzün qüvvətləndirilib</w:t>
      </w:r>
    </w:p>
    <w:p w14:paraId="18F88574" w14:textId="77777777" w:rsidR="00292389" w:rsidRDefault="00746908">
      <w:pPr>
        <w:pStyle w:val="a0"/>
      </w:pPr>
      <w:r>
        <w:rPr>
          <w:b/>
          <w:bCs/>
        </w:rPr>
        <w:t>zəifləndirilməsi, cümlə daxilində fasilənin olub-olmaması və s. daxildir. İntonasiya</w:t>
      </w:r>
    </w:p>
    <w:p w14:paraId="1124601A" w14:textId="77777777" w:rsidR="00292389" w:rsidRDefault="00746908">
      <w:pPr>
        <w:pStyle w:val="a0"/>
      </w:pPr>
      <w:r>
        <w:rPr>
          <w:b/>
          <w:bCs/>
        </w:rPr>
        <w:t>təsdiq cümlələrini sual və nida cümlələrindən, tabesizlik əlaqəsini tabelilik</w:t>
      </w:r>
    </w:p>
    <w:p w14:paraId="3B877852" w14:textId="77777777" w:rsidR="00292389" w:rsidRDefault="00746908">
      <w:pPr>
        <w:pStyle w:val="a0"/>
      </w:pPr>
      <w:r>
        <w:rPr>
          <w:b/>
          <w:bCs/>
        </w:rPr>
        <w:t>əlaqəsindən fərqləndirmək üçün imkan yaradır, intonasiya mənaya görə cümlənin</w:t>
      </w:r>
    </w:p>
    <w:p w14:paraId="571FC871" w14:textId="77777777" w:rsidR="00292389" w:rsidRDefault="00746908">
      <w:pPr>
        <w:pStyle w:val="a0"/>
      </w:pPr>
      <w:r>
        <w:rPr>
          <w:b/>
          <w:bCs/>
        </w:rPr>
        <w:t>müəyyən hissəsini ayırmağa da imkan verir. İntonasiya vasitəsi ilə şübhə, təəccüb,</w:t>
      </w:r>
    </w:p>
    <w:p w14:paraId="79596B0B" w14:textId="77777777" w:rsidR="00292389" w:rsidRDefault="00746908">
      <w:pPr>
        <w:pStyle w:val="a0"/>
      </w:pPr>
      <w:r>
        <w:rPr>
          <w:b/>
          <w:bCs/>
        </w:rPr>
        <w:t>şadlıq, qəmginlik, kədər və s. kimi hisslər ifadə edilir.</w:t>
      </w:r>
    </w:p>
    <w:p w14:paraId="766C7696" w14:textId="77777777" w:rsidR="00292389" w:rsidRDefault="00746908">
      <w:pPr>
        <w:pStyle w:val="a0"/>
      </w:pPr>
      <w:r>
        <w:rPr>
          <w:b/>
          <w:bCs/>
        </w:rPr>
        <w:t>İntonasiyadan düzgün istifadə etmək nitqin mənasını yaxşı başa düşməyə kömək</w:t>
      </w:r>
    </w:p>
    <w:p w14:paraId="3A0E406B" w14:textId="77777777" w:rsidR="00292389" w:rsidRDefault="00746908">
      <w:pPr>
        <w:pStyle w:val="a0"/>
      </w:pPr>
      <w:r>
        <w:rPr>
          <w:b/>
          <w:bCs/>
        </w:rPr>
        <w:t>edir. Görkəmli şairlərin və bədii söz ustalarının şeir oxuyarkən intonasiyadan</w:t>
      </w:r>
    </w:p>
    <w:p w14:paraId="4FCA2050" w14:textId="77777777" w:rsidR="00292389" w:rsidRDefault="00746908">
      <w:pPr>
        <w:pStyle w:val="a0"/>
      </w:pPr>
      <w:r>
        <w:rPr>
          <w:b/>
          <w:bCs/>
        </w:rPr>
        <w:t>bacarıqla istifadə etdikləri bizə məlumdur. Onlar intonasiyadan düzgün istifadə</w:t>
      </w:r>
    </w:p>
    <w:p w14:paraId="184675EE" w14:textId="77777777" w:rsidR="00292389" w:rsidRDefault="00746908">
      <w:pPr>
        <w:pStyle w:val="a0"/>
      </w:pPr>
      <w:r>
        <w:rPr>
          <w:b/>
          <w:bCs/>
        </w:rPr>
        <w:t>edərək, əsərlərin məzmun və mənasını, eyni zamanda onları yaradarkən, şairlərin</w:t>
      </w:r>
    </w:p>
    <w:p w14:paraId="6226EF45" w14:textId="77777777" w:rsidR="00292389" w:rsidRDefault="00746908">
      <w:pPr>
        <w:pStyle w:val="a0"/>
      </w:pPr>
      <w:r>
        <w:rPr>
          <w:b/>
          <w:bCs/>
        </w:rPr>
        <w:t>keçirdikləri hiss və həyəcanları məharətlə dinləyicilərin şüuruna çatdıra bilirlər.</w:t>
      </w:r>
    </w:p>
    <w:p w14:paraId="0AB612AB" w14:textId="77777777" w:rsidR="00292389" w:rsidRDefault="00746908">
      <w:pPr>
        <w:pStyle w:val="a0"/>
      </w:pPr>
      <w:r>
        <w:rPr>
          <w:b/>
          <w:bCs/>
        </w:rPr>
        <w:t>Natiq nitqi şərh etdiyi zaman çalışmalıdır ki, dinləyici onun səsindən yorulmasın,</w:t>
      </w:r>
    </w:p>
    <w:p w14:paraId="05F6F37B" w14:textId="77777777" w:rsidR="00292389" w:rsidRDefault="00746908">
      <w:pPr>
        <w:pStyle w:val="a0"/>
      </w:pPr>
      <w:r>
        <w:rPr>
          <w:b/>
          <w:bCs/>
        </w:rPr>
        <w:t>əksinə, estetik ləzzət alsın. Natiqin nitqi avazlanma vasitəsi ilə dinləyicilərdə xoşəhval-ruhiyyə yaratmalıdır. Natiq nitqini şərh edərkən sazəndələr musiqi</w:t>
      </w:r>
    </w:p>
    <w:p w14:paraId="6DE7627D" w14:textId="77777777" w:rsidR="00292389" w:rsidRDefault="00746908">
      <w:pPr>
        <w:pStyle w:val="a0"/>
      </w:pPr>
      <w:r>
        <w:rPr>
          <w:b/>
          <w:bCs/>
        </w:rPr>
        <w:t>alətlərindən hansı məharətlə istifadə edirlərsə, o da elə ustalıqla fikrini ifadə etməli</w:t>
      </w:r>
    </w:p>
    <w:p w14:paraId="60BA4713" w14:textId="77777777" w:rsidR="00292389" w:rsidRDefault="00746908">
      <w:pPr>
        <w:pStyle w:val="a0"/>
      </w:pPr>
      <w:r>
        <w:rPr>
          <w:b/>
          <w:bCs/>
        </w:rPr>
        <w:t>və dinləyicilərin zövqünü oxşamalıdır.</w:t>
      </w:r>
    </w:p>
    <w:p w14:paraId="654592DF" w14:textId="77777777" w:rsidR="00292389" w:rsidRDefault="00746908">
      <w:pPr>
        <w:pStyle w:val="a0"/>
      </w:pPr>
      <w:r>
        <w:rPr>
          <w:b/>
          <w:bCs/>
        </w:rPr>
        <w:t>Orfoepiya yunan sözü olub düzgün nitq deməkdir. Orfoepik normalar da dilimizin</w:t>
      </w:r>
    </w:p>
    <w:p w14:paraId="39204F3A" w14:textId="77777777" w:rsidR="00292389" w:rsidRDefault="00746908">
      <w:pPr>
        <w:pStyle w:val="a0"/>
      </w:pPr>
      <w:r>
        <w:rPr>
          <w:b/>
          <w:bCs/>
        </w:rPr>
        <w:t>şifahi qoluna aiddir. Orfoepiya şifahi nitq üçün səciyyəvi nə varsa hamısını əhatə</w:t>
      </w:r>
    </w:p>
    <w:p w14:paraId="278C3239" w14:textId="77777777" w:rsidR="00292389" w:rsidRDefault="00746908">
      <w:pPr>
        <w:pStyle w:val="a0"/>
      </w:pPr>
      <w:r>
        <w:rPr>
          <w:b/>
          <w:bCs/>
        </w:rPr>
        <w:t>edir. Orfoepiyanın tədqiqat obyekti aşağıdakılardır:</w:t>
      </w:r>
    </w:p>
    <w:p w14:paraId="486F797E" w14:textId="77777777" w:rsidR="00292389" w:rsidRDefault="00746908">
      <w:pPr>
        <w:pStyle w:val="a0"/>
      </w:pPr>
      <w:r>
        <w:rPr>
          <w:b/>
          <w:bCs/>
        </w:rPr>
        <w:t></w:t>
      </w:r>
    </w:p>
    <w:p w14:paraId="7794A6DE" w14:textId="77777777" w:rsidR="00292389" w:rsidRDefault="00746908">
      <w:pPr>
        <w:pStyle w:val="a0"/>
      </w:pPr>
      <w:r>
        <w:rPr>
          <w:b/>
          <w:bCs/>
        </w:rPr>
        <w:t></w:t>
      </w:r>
    </w:p>
    <w:p w14:paraId="1CD29986" w14:textId="77777777" w:rsidR="00292389" w:rsidRDefault="00746908">
      <w:pPr>
        <w:pStyle w:val="a0"/>
      </w:pPr>
      <w:r>
        <w:rPr>
          <w:b/>
          <w:bCs/>
        </w:rPr>
        <w:t></w:t>
      </w:r>
    </w:p>
    <w:p w14:paraId="56585B5B" w14:textId="77777777" w:rsidR="00292389" w:rsidRDefault="00746908">
      <w:pPr>
        <w:pStyle w:val="a0"/>
      </w:pPr>
      <w:r>
        <w:rPr>
          <w:b/>
          <w:bCs/>
        </w:rPr>
        <w:t>Səslərin düzgün tələffüzü</w:t>
      </w:r>
    </w:p>
    <w:p w14:paraId="16B59C4F" w14:textId="77777777" w:rsidR="00292389" w:rsidRDefault="00746908">
      <w:pPr>
        <w:pStyle w:val="a0"/>
      </w:pPr>
      <w:r>
        <w:rPr>
          <w:b/>
          <w:bCs/>
        </w:rPr>
        <w:t>Sözlərin, tərkiblərinin düzgün tələffüzü</w:t>
      </w:r>
    </w:p>
    <w:p w14:paraId="503A4BE7" w14:textId="77777777" w:rsidR="00292389" w:rsidRDefault="00746908">
      <w:pPr>
        <w:pStyle w:val="a0"/>
      </w:pPr>
      <w:r>
        <w:rPr>
          <w:b/>
          <w:bCs/>
        </w:rPr>
        <w:t>Qrammatik normaların tələffüzü</w:t>
      </w:r>
    </w:p>
    <w:p w14:paraId="677EC883" w14:textId="77777777" w:rsidR="00292389" w:rsidRDefault="00746908">
      <w:pPr>
        <w:pStyle w:val="a0"/>
      </w:pPr>
      <w:r>
        <w:rPr>
          <w:b/>
          <w:bCs/>
        </w:rPr>
        <w:t>Deməli, orfoepiya ümumi normalar əsasında yaranan fonetik qayda-qanunların bir-</w:t>
      </w:r>
    </w:p>
    <w:p w14:paraId="05DF4381" w14:textId="77777777" w:rsidR="00292389" w:rsidRDefault="00746908">
      <w:pPr>
        <w:pStyle w:val="a0"/>
      </w:pPr>
      <w:r>
        <w:rPr>
          <w:b/>
          <w:bCs/>
        </w:rPr>
        <w:t>biri ilə bağlı məsələlərini tədqiq edir, öyrənir. Bəzən orfoepiya dar mənada tədqiq</w:t>
      </w:r>
    </w:p>
    <w:p w14:paraId="612D4D48" w14:textId="77777777" w:rsidR="00292389" w:rsidRDefault="00746908">
      <w:pPr>
        <w:pStyle w:val="a0"/>
      </w:pPr>
      <w:r>
        <w:rPr>
          <w:b/>
          <w:bCs/>
        </w:rPr>
        <w:t>olunur. Bura yalnız tələffüz anlayışı daxil edilir. Lakin orfoepiya çox geniş bir</w:t>
      </w:r>
    </w:p>
    <w:p w14:paraId="21FA9D72" w14:textId="77777777" w:rsidR="00292389" w:rsidRDefault="00746908">
      <w:pPr>
        <w:pStyle w:val="a0"/>
      </w:pPr>
      <w:r>
        <w:rPr>
          <w:b/>
          <w:bCs/>
        </w:rPr>
        <w:t>anlayışdır ki, bu anlayışlar hər biri ayrı-ayrılıqda nitqin əsas amillərindən birini</w:t>
      </w:r>
    </w:p>
    <w:p w14:paraId="2676F389" w14:textId="77777777" w:rsidR="00292389" w:rsidRDefault="00746908">
      <w:pPr>
        <w:pStyle w:val="a0"/>
      </w:pPr>
      <w:r>
        <w:rPr>
          <w:b/>
          <w:bCs/>
        </w:rPr>
        <w:t>təşkil edir. Məsələn, səslərin hansı şəraitdə tələffüz olunması, sözün əvəlində,</w:t>
      </w:r>
    </w:p>
    <w:p w14:paraId="3C698F6F" w14:textId="77777777" w:rsidR="00292389" w:rsidRDefault="00746908">
      <w:pPr>
        <w:pStyle w:val="a0"/>
      </w:pPr>
      <w:r>
        <w:rPr>
          <w:b/>
          <w:bCs/>
        </w:rPr>
        <w:t>ortasında, axırında işlənməsi, məxrəc sabitliyinə görə, yanaşı işləndikdə hansı</w:t>
      </w:r>
    </w:p>
    <w:p w14:paraId="38B065CC" w14:textId="77777777" w:rsidR="00292389" w:rsidRDefault="00746908">
      <w:pPr>
        <w:pStyle w:val="a0"/>
      </w:pPr>
      <w:r>
        <w:rPr>
          <w:b/>
          <w:bCs/>
        </w:rPr>
        <w:t>xüsusiyyətə malik olması və sair məsələlər orfoepiyanın tədqiq obyektdir. Bura</w:t>
      </w:r>
    </w:p>
    <w:p w14:paraId="623E2018" w14:textId="77777777" w:rsidR="00292389" w:rsidRDefault="00746908">
      <w:pPr>
        <w:pStyle w:val="a0"/>
      </w:pPr>
      <w:r>
        <w:rPr>
          <w:b/>
          <w:bCs/>
        </w:rPr>
        <w:t>intonasiya və vurğunu da əlavə etmək olar. Orfoepiya həm də alınma sözlərdə</w:t>
      </w:r>
    </w:p>
    <w:p w14:paraId="04622285" w14:textId="77777777" w:rsidR="00292389" w:rsidRDefault="00746908">
      <w:pPr>
        <w:pStyle w:val="a0"/>
      </w:pPr>
      <w:r>
        <w:rPr>
          <w:b/>
          <w:bCs/>
        </w:rPr>
        <w:t>vurğunun düzgün tələffüz olunmasına da kömək edir. Orfoepiya ilə nitq sürəti</w:t>
      </w:r>
    </w:p>
    <w:p w14:paraId="43D30E13" w14:textId="77777777" w:rsidR="00292389" w:rsidRDefault="00746908">
      <w:pPr>
        <w:pStyle w:val="a0"/>
      </w:pPr>
      <w:r>
        <w:rPr>
          <w:b/>
          <w:bCs/>
        </w:rPr>
        <w:t>məsələsinin də müəyyən dərəcədə əlaqəsi var. Hətta orfoepik üslub növlərini</w:t>
      </w:r>
    </w:p>
    <w:p w14:paraId="12CFCCDE" w14:textId="77777777" w:rsidR="00292389" w:rsidRDefault="00746908">
      <w:pPr>
        <w:pStyle w:val="a0"/>
      </w:pPr>
      <w:r>
        <w:rPr>
          <w:b/>
          <w:bCs/>
        </w:rPr>
        <w:t>müəyyənləşdirən əlamətlər sırasında sürətin də nəzərə alınması zəruri sayılır.</w:t>
      </w:r>
    </w:p>
    <w:p w14:paraId="48F30B95" w14:textId="77777777" w:rsidR="00292389" w:rsidRDefault="00746908">
      <w:pPr>
        <w:pStyle w:val="a0"/>
      </w:pPr>
      <w:r>
        <w:rPr>
          <w:b/>
          <w:bCs/>
        </w:rPr>
        <w:t>Nəhayət, belə bir cəhəti də yada salmalıyıq ki, orfoepiya, ümumiyyətlə,</w:t>
      </w:r>
    </w:p>
    <w:p w14:paraId="2F10300B" w14:textId="77777777" w:rsidR="00292389" w:rsidRDefault="00746908">
      <w:pPr>
        <w:pStyle w:val="a0"/>
      </w:pPr>
      <w:r>
        <w:rPr>
          <w:b/>
          <w:bCs/>
        </w:rPr>
        <w:t>şifahi ədəbi dilin normalar sistemi anlayışı ilə bağlı olduğundan, şifahi ədəbi dilin</w:t>
      </w:r>
    </w:p>
    <w:p w14:paraId="1B0FD277" w14:textId="77777777" w:rsidR="00292389" w:rsidRDefault="00746908">
      <w:pPr>
        <w:pStyle w:val="a0"/>
      </w:pPr>
      <w:r>
        <w:rPr>
          <w:b/>
          <w:bCs/>
        </w:rPr>
        <w:t>müxtəlif üslubları ilə əlaqədar bir sıra əlamətdar cəhətləri də əhatə edir. Sitatdan</w:t>
      </w:r>
    </w:p>
    <w:p w14:paraId="4909E91C" w14:textId="77777777" w:rsidR="00292389" w:rsidRDefault="00746908">
      <w:pPr>
        <w:pStyle w:val="a0"/>
      </w:pPr>
      <w:r>
        <w:rPr>
          <w:b/>
          <w:bCs/>
        </w:rPr>
        <w:t>göründüyü kimi, orfoepiya geniş bir anlayışdır. Ədəbi dilin normaları ilə, üslublar</w:t>
      </w:r>
    </w:p>
    <w:p w14:paraId="1C40B4C3" w14:textId="77777777" w:rsidR="00292389" w:rsidRDefault="00746908">
      <w:pPr>
        <w:pStyle w:val="a0"/>
      </w:pPr>
      <w:r>
        <w:rPr>
          <w:b/>
          <w:bCs/>
        </w:rPr>
        <w:t>sistemi ilə qırılmaz şəkildə bağlıdır. Orfoepiya həm də yüksək mədəni nitq</w:t>
      </w:r>
    </w:p>
    <w:p w14:paraId="79634B4B" w14:textId="77777777" w:rsidR="00292389" w:rsidRDefault="00746908">
      <w:pPr>
        <w:pStyle w:val="a0"/>
      </w:pPr>
      <w:r>
        <w:rPr>
          <w:b/>
          <w:bCs/>
        </w:rPr>
        <w:t>üçün insanın dil qabiliyətinin inkişafına, püxtələşməsinə zəmin yaradır. Natiq</w:t>
      </w:r>
    </w:p>
    <w:p w14:paraId="714C6DC3" w14:textId="77777777" w:rsidR="00292389" w:rsidRDefault="00746908">
      <w:pPr>
        <w:pStyle w:val="a0"/>
      </w:pPr>
      <w:r>
        <w:rPr>
          <w:b/>
          <w:bCs/>
        </w:rPr>
        <w:t>nitqini şərh edərkən, fonetik qanunları, fonetik hadisələri və onların tələffüzündən</w:t>
      </w:r>
    </w:p>
    <w:p w14:paraId="1C1BB2E0" w14:textId="77777777" w:rsidR="00292389" w:rsidRDefault="00746908">
      <w:pPr>
        <w:pStyle w:val="a0"/>
      </w:pPr>
      <w:r>
        <w:rPr>
          <w:b/>
          <w:bCs/>
        </w:rPr>
        <w:t>irəli gələn xüsusiyyətləri nəzərə almalıdır. Bəzi natiqlər nitqlərində kitab üslubuna</w:t>
      </w:r>
    </w:p>
    <w:p w14:paraId="6DA9F78A" w14:textId="77777777" w:rsidR="00292389" w:rsidRDefault="00746908">
      <w:pPr>
        <w:pStyle w:val="a0"/>
      </w:pPr>
      <w:r>
        <w:rPr>
          <w:b/>
          <w:bCs/>
        </w:rPr>
        <w:t>üstünlük verir. Yəni söz necə yazılırsa, elə də tələffüz olunur. Bu qətiyyən</w:t>
      </w:r>
    </w:p>
    <w:p w14:paraId="2C8A63DE" w14:textId="77777777" w:rsidR="00292389" w:rsidRDefault="00746908">
      <w:pPr>
        <w:pStyle w:val="a0"/>
      </w:pPr>
      <w:r>
        <w:rPr>
          <w:b/>
          <w:bCs/>
        </w:rPr>
        <w:t>düz deyil, onda nitq quru çıxır və dinləyicilərin yorulmasına səbəb olur. Bəzi</w:t>
      </w:r>
    </w:p>
    <w:p w14:paraId="5426035B" w14:textId="77777777" w:rsidR="00292389" w:rsidRDefault="00746908">
      <w:pPr>
        <w:pStyle w:val="a0"/>
      </w:pPr>
      <w:r>
        <w:rPr>
          <w:b/>
          <w:bCs/>
        </w:rPr>
        <w:t>natiqlər nitqlərində dialekt sözlərə yer ayırır. Bunlar da öz növbəsində orfoepiyanın</w:t>
      </w:r>
    </w:p>
    <w:p w14:paraId="515B8D61" w14:textId="77777777" w:rsidR="00292389" w:rsidRDefault="00746908">
      <w:pPr>
        <w:pStyle w:val="a0"/>
      </w:pPr>
      <w:r>
        <w:rPr>
          <w:b/>
          <w:bCs/>
        </w:rPr>
        <w:t>pozulması deməkdir. Hər bir natiq fikrini necə şərh edirsə etsin, fərqi yoxdur,</w:t>
      </w:r>
    </w:p>
    <w:p w14:paraId="404B9B7A" w14:textId="77777777" w:rsidR="00292389" w:rsidRDefault="00746908">
      <w:pPr>
        <w:pStyle w:val="a0"/>
      </w:pPr>
      <w:r>
        <w:rPr>
          <w:b/>
          <w:bCs/>
        </w:rPr>
        <w:t>orfoepik normalara riayət etməlidir. Fikir həm məzmun və forma, həm də ideya</w:t>
      </w:r>
    </w:p>
    <w:p w14:paraId="2F987DF9" w14:textId="77777777" w:rsidR="00292389" w:rsidRDefault="00746908">
      <w:pPr>
        <w:pStyle w:val="a0"/>
      </w:pPr>
      <w:r>
        <w:rPr>
          <w:b/>
          <w:bCs/>
        </w:rPr>
        <w:t>məntiqi əsaslar üzərində qurulmalıdır. Natiq nitqini qurarkən orfoepiyanın</w:t>
      </w:r>
    </w:p>
    <w:p w14:paraId="08258D75" w14:textId="77777777" w:rsidR="00292389" w:rsidRDefault="00746908">
      <w:pPr>
        <w:pStyle w:val="a0"/>
      </w:pPr>
      <w:r>
        <w:rPr>
          <w:b/>
          <w:bCs/>
        </w:rPr>
        <w:t>normalarını və ünsürlərini nəzərə almalıdır. Bu ünsürlər isə aşağıdakılardır:</w:t>
      </w:r>
    </w:p>
    <w:p w14:paraId="23B0665F" w14:textId="77777777" w:rsidR="00292389" w:rsidRDefault="00746908">
      <w:pPr>
        <w:pStyle w:val="a0"/>
      </w:pPr>
      <w:r>
        <w:rPr>
          <w:b/>
          <w:bCs/>
        </w:rPr>
        <w:t></w:t>
      </w:r>
    </w:p>
    <w:p w14:paraId="41540C13" w14:textId="77777777" w:rsidR="00292389" w:rsidRDefault="00746908">
      <w:pPr>
        <w:pStyle w:val="a0"/>
      </w:pPr>
      <w:r>
        <w:rPr>
          <w:b/>
          <w:bCs/>
        </w:rPr>
        <w:t></w:t>
      </w:r>
    </w:p>
    <w:p w14:paraId="50600C45" w14:textId="77777777" w:rsidR="00292389" w:rsidRDefault="00746908">
      <w:pPr>
        <w:pStyle w:val="a0"/>
      </w:pPr>
      <w:r>
        <w:rPr>
          <w:b/>
          <w:bCs/>
        </w:rPr>
        <w:t></w:t>
      </w:r>
    </w:p>
    <w:p w14:paraId="0FC384F7" w14:textId="77777777" w:rsidR="00292389" w:rsidRDefault="00746908">
      <w:pPr>
        <w:pStyle w:val="a0"/>
      </w:pPr>
      <w:r>
        <w:rPr>
          <w:b/>
          <w:bCs/>
        </w:rPr>
        <w:t></w:t>
      </w:r>
    </w:p>
    <w:p w14:paraId="5AD0BFA9" w14:textId="77777777" w:rsidR="00292389" w:rsidRDefault="00746908">
      <w:pPr>
        <w:pStyle w:val="a0"/>
      </w:pPr>
      <w:r>
        <w:rPr>
          <w:b/>
          <w:bCs/>
        </w:rPr>
        <w:t>Fasilə (pauza)</w:t>
      </w:r>
    </w:p>
    <w:p w14:paraId="15559E9F" w14:textId="77777777" w:rsidR="00292389" w:rsidRDefault="00746908">
      <w:pPr>
        <w:pStyle w:val="a0"/>
      </w:pPr>
      <w:r>
        <w:rPr>
          <w:b/>
          <w:bCs/>
        </w:rPr>
        <w:t>Vurğu</w:t>
      </w:r>
    </w:p>
    <w:p w14:paraId="10B306A4" w14:textId="77777777" w:rsidR="00292389" w:rsidRDefault="00746908">
      <w:pPr>
        <w:pStyle w:val="a0"/>
      </w:pPr>
      <w:r>
        <w:rPr>
          <w:b/>
          <w:bCs/>
        </w:rPr>
        <w:t>Ahəngdarlıq (buna melodiya da deyirlər)</w:t>
      </w:r>
    </w:p>
    <w:p w14:paraId="3F1282FE" w14:textId="77777777" w:rsidR="00292389" w:rsidRDefault="00746908">
      <w:pPr>
        <w:pStyle w:val="a0"/>
      </w:pPr>
      <w:r>
        <w:rPr>
          <w:b/>
          <w:bCs/>
        </w:rPr>
        <w:t>Sürət (buna temp də deyirlər)Bu dörd ünsürə riayət edən natiq nümunəvi nitqə nail ola bilir. Fasilə nitq</w:t>
      </w:r>
    </w:p>
    <w:p w14:paraId="443813B4" w14:textId="77777777" w:rsidR="00292389" w:rsidRDefault="00746908">
      <w:pPr>
        <w:pStyle w:val="a0"/>
      </w:pPr>
      <w:r>
        <w:rPr>
          <w:b/>
          <w:bCs/>
        </w:rPr>
        <w:t>prosesində mühüm rol oynayır. Bəzən fasilə durğu işarələri hesabına edilir. Lakin</w:t>
      </w:r>
    </w:p>
    <w:p w14:paraId="3658BA88" w14:textId="77777777" w:rsidR="00292389" w:rsidRDefault="00746908">
      <w:pPr>
        <w:pStyle w:val="a0"/>
      </w:pPr>
      <w:r>
        <w:rPr>
          <w:b/>
          <w:bCs/>
        </w:rPr>
        <w:t>şifahi nitqdə fasilə mənaya görə edilir. Çünki şifahi nitqdə orfoqrafik işarələr</w:t>
      </w:r>
    </w:p>
    <w:p w14:paraId="04F8BA98" w14:textId="77777777" w:rsidR="00292389" w:rsidRDefault="00746908">
      <w:pPr>
        <w:pStyle w:val="a0"/>
      </w:pPr>
      <w:r>
        <w:rPr>
          <w:b/>
          <w:bCs/>
        </w:rPr>
        <w:t>görünmür. Natiq cümlənin mənasına əsasən fasilədən istifadə edir. Fasilə nitqin</w:t>
      </w:r>
    </w:p>
    <w:p w14:paraId="551AFBC2" w14:textId="77777777" w:rsidR="00292389" w:rsidRDefault="00746908">
      <w:pPr>
        <w:pStyle w:val="a0"/>
      </w:pPr>
      <w:r>
        <w:rPr>
          <w:b/>
          <w:bCs/>
        </w:rPr>
        <w:t>ikimənalılığını aradan qaldırır, xitabların, ara sözlərin, müqayisə edilən birgə</w:t>
      </w:r>
    </w:p>
    <w:p w14:paraId="07393791" w14:textId="77777777" w:rsidR="00292389" w:rsidRDefault="00746908">
      <w:pPr>
        <w:pStyle w:val="a0"/>
      </w:pPr>
      <w:r>
        <w:rPr>
          <w:b/>
          <w:bCs/>
        </w:rPr>
        <w:t>sözlərin düzgün işlənməsini təmin edir. Natiq nitqində həm heca vurğusuna, həm</w:t>
      </w:r>
    </w:p>
    <w:p w14:paraId="39157358" w14:textId="77777777" w:rsidR="00292389" w:rsidRDefault="00746908">
      <w:pPr>
        <w:pStyle w:val="a0"/>
      </w:pPr>
      <w:r>
        <w:rPr>
          <w:b/>
          <w:bCs/>
        </w:rPr>
        <w:t>məntiqi vurğuya, həm həyəcanlı vurğuya qarşı diqqətli olmalı, müəyyən məna</w:t>
      </w:r>
    </w:p>
    <w:p w14:paraId="06F6BD41" w14:textId="77777777" w:rsidR="00292389" w:rsidRDefault="00746908">
      <w:pPr>
        <w:pStyle w:val="a0"/>
      </w:pPr>
      <w:r>
        <w:rPr>
          <w:b/>
          <w:bCs/>
        </w:rPr>
        <w:t>çalarlığını dərindən bilməlidir. Natiq həm güclü vurğuya (ona dinamik vurğu</w:t>
      </w:r>
    </w:p>
    <w:p w14:paraId="42C728A0" w14:textId="77777777" w:rsidR="00292389" w:rsidRDefault="00746908">
      <w:pPr>
        <w:pStyle w:val="a0"/>
      </w:pPr>
      <w:r>
        <w:rPr>
          <w:b/>
          <w:bCs/>
        </w:rPr>
        <w:t>deyilir), həm də avazlı vurğuya (buna tonik vurğu deyilir) düzgün əməl etməlidir.</w:t>
      </w:r>
    </w:p>
    <w:p w14:paraId="6D6E5CF0" w14:textId="77777777" w:rsidR="00292389" w:rsidRDefault="00746908">
      <w:pPr>
        <w:pStyle w:val="a0"/>
      </w:pPr>
      <w:r>
        <w:rPr>
          <w:b/>
          <w:bCs/>
        </w:rPr>
        <w:t>Yeri gəlmişkən onu da qeyd edək ki, Azərbaycan dilində sabit vurğudur. Natiq onu</w:t>
      </w:r>
    </w:p>
    <w:p w14:paraId="3DF042B9" w14:textId="77777777" w:rsidR="00292389" w:rsidRDefault="00746908">
      <w:pPr>
        <w:pStyle w:val="a0"/>
      </w:pPr>
      <w:r>
        <w:rPr>
          <w:b/>
          <w:bCs/>
        </w:rPr>
        <w:t>da bilməlidir ki, dilimizdə işlənən şəkilçilər vurğunu qəbul edir və sözdə vurğunun</w:t>
      </w:r>
    </w:p>
    <w:p w14:paraId="453C7D76" w14:textId="77777777" w:rsidR="00292389" w:rsidRDefault="00746908">
      <w:pPr>
        <w:pStyle w:val="a0"/>
      </w:pPr>
      <w:r>
        <w:rPr>
          <w:b/>
          <w:bCs/>
        </w:rPr>
        <w:t>yeri dəyişir. Burada vurğu qəbul edən şəkilçilər nəzərdə tutulur (dilimizdə vurğu</w:t>
      </w:r>
    </w:p>
    <w:p w14:paraId="3CA5F1EE" w14:textId="77777777" w:rsidR="00292389" w:rsidRDefault="00746908">
      <w:pPr>
        <w:pStyle w:val="a0"/>
      </w:pPr>
      <w:r>
        <w:rPr>
          <w:b/>
          <w:bCs/>
        </w:rPr>
        <w:t>qəbul etməyən şəkilçilər də var). Məsələn: Yaz-ı-çı-lıq-dan, iş-çi-lər-dən, tək-mil-</w:t>
      </w:r>
    </w:p>
    <w:p w14:paraId="453F1E0A" w14:textId="77777777" w:rsidR="00292389" w:rsidRDefault="00746908">
      <w:pPr>
        <w:pStyle w:val="a0"/>
      </w:pPr>
      <w:r>
        <w:rPr>
          <w:b/>
          <w:bCs/>
        </w:rPr>
        <w:t>ləş-dir-il-miş-lər-dən və sair. Misallardan aydın olur ki, vurğu şəkilçilərin</w:t>
      </w:r>
    </w:p>
    <w:p w14:paraId="217032A9" w14:textId="77777777" w:rsidR="00292389" w:rsidRDefault="00746908">
      <w:pPr>
        <w:pStyle w:val="a0"/>
      </w:pPr>
      <w:r>
        <w:rPr>
          <w:b/>
          <w:bCs/>
        </w:rPr>
        <w:t>artırılması ilə əlaqədar yerini dəyişir. Natiq vurğu qəbul etməyən şəkilçiləri də</w:t>
      </w:r>
    </w:p>
    <w:p w14:paraId="68544CBE" w14:textId="77777777" w:rsidR="00292389" w:rsidRDefault="00746908">
      <w:pPr>
        <w:pStyle w:val="a0"/>
      </w:pPr>
      <w:r>
        <w:rPr>
          <w:b/>
          <w:bCs/>
        </w:rPr>
        <w:t>bilməlidir. Əks təqdirdə sözlərin mənasını düzgün ifadə edə bilməz. Məsələn:</w:t>
      </w:r>
    </w:p>
    <w:p w14:paraId="0510FC94" w14:textId="77777777" w:rsidR="00292389" w:rsidRDefault="00746908">
      <w:pPr>
        <w:pStyle w:val="a0"/>
      </w:pPr>
      <w:r>
        <w:rPr>
          <w:b/>
          <w:bCs/>
        </w:rPr>
        <w:t>alma-alma, çəkmə-çəkmə, vurma-vurma və s.</w:t>
      </w:r>
    </w:p>
    <w:p w14:paraId="77B66E4A" w14:textId="77777777" w:rsidR="00292389" w:rsidRDefault="00746908">
      <w:pPr>
        <w:pStyle w:val="a0"/>
      </w:pPr>
      <w:r>
        <w:rPr>
          <w:b/>
          <w:bCs/>
        </w:rPr>
        <w:t>Ahəngdarlıq ünsürü də nitqdə böyük rol oynayır. Nəsr dilində nitqin parçalara</w:t>
      </w:r>
    </w:p>
    <w:p w14:paraId="2CB1F363" w14:textId="77777777" w:rsidR="00292389" w:rsidRDefault="00746908">
      <w:pPr>
        <w:pStyle w:val="a0"/>
      </w:pPr>
      <w:r>
        <w:rPr>
          <w:b/>
          <w:bCs/>
        </w:rPr>
        <w:t>bölünməsi bir ahəngdarlıq yaradır. Ahəngdarlıq isə natiqin işini asanlaşdırır və</w:t>
      </w:r>
    </w:p>
    <w:p w14:paraId="41D2E306" w14:textId="77777777" w:rsidR="00292389" w:rsidRDefault="00746908">
      <w:pPr>
        <w:pStyle w:val="a0"/>
      </w:pPr>
      <w:r>
        <w:rPr>
          <w:b/>
          <w:bCs/>
        </w:rPr>
        <w:t>müəyyən nizama salır. Ahəngdarlıq natiqin əməyini yüngülləşdirir, onun rahat</w:t>
      </w:r>
    </w:p>
    <w:p w14:paraId="525C30A6" w14:textId="77777777" w:rsidR="00292389" w:rsidRDefault="00746908">
      <w:pPr>
        <w:pStyle w:val="a0"/>
      </w:pPr>
      <w:r>
        <w:rPr>
          <w:b/>
          <w:bCs/>
        </w:rPr>
        <w:t>işləməsi üçün yüngüllük gətirir. Ahəngdarlıq həyatın bütün sahələrində özünü</w:t>
      </w:r>
    </w:p>
    <w:p w14:paraId="35C3377B" w14:textId="77777777" w:rsidR="00292389" w:rsidRDefault="00746908">
      <w:pPr>
        <w:pStyle w:val="a0"/>
      </w:pPr>
      <w:r>
        <w:rPr>
          <w:b/>
          <w:bCs/>
        </w:rPr>
        <w:t>göstərir. Məsələn: nəbzin vurması, əsgərlərin yerişi, quşların uçuşu və s.</w:t>
      </w:r>
    </w:p>
    <w:p w14:paraId="1D344818" w14:textId="77777777" w:rsidR="00292389" w:rsidRDefault="00746908">
      <w:pPr>
        <w:pStyle w:val="a0"/>
      </w:pPr>
      <w:r>
        <w:rPr>
          <w:b/>
          <w:bCs/>
        </w:rPr>
        <w:t>Ahəngdarlıq təbiətin, cəmiyyətin inkişafında da daimi yer tutur: Dildə, rəqsdə,</w:t>
      </w:r>
    </w:p>
    <w:p w14:paraId="79BE9576" w14:textId="77777777" w:rsidR="00292389" w:rsidRDefault="00746908">
      <w:pPr>
        <w:pStyle w:val="a0"/>
      </w:pPr>
      <w:r>
        <w:rPr>
          <w:b/>
          <w:bCs/>
        </w:rPr>
        <w:t>sənətdə belə müəyyən bir ahəng var ki, bu da müəyyən bir qanuna və nizama</w:t>
      </w:r>
    </w:p>
    <w:p w14:paraId="1F78BA6B" w14:textId="77777777" w:rsidR="00292389" w:rsidRDefault="00746908">
      <w:pPr>
        <w:pStyle w:val="a0"/>
      </w:pPr>
      <w:r>
        <w:rPr>
          <w:b/>
          <w:bCs/>
        </w:rPr>
        <w:t>tabedir. Biz rəqsdə dinamik hərəkətləri, dildə nitq ünsürlərini görürük. Nəzmdəki</w:t>
      </w:r>
    </w:p>
    <w:p w14:paraId="75945995" w14:textId="77777777" w:rsidR="00292389" w:rsidRDefault="00746908">
      <w:pPr>
        <w:pStyle w:val="a0"/>
      </w:pPr>
      <w:r>
        <w:rPr>
          <w:b/>
          <w:bCs/>
        </w:rPr>
        <w:t>ahəng nitq ünsürlərinin müvazinətli təkrarından doğur.</w:t>
      </w:r>
    </w:p>
    <w:p w14:paraId="573DAA9B" w14:textId="77777777" w:rsidR="00292389" w:rsidRDefault="00746908">
      <w:pPr>
        <w:pStyle w:val="a0"/>
      </w:pPr>
      <w:r>
        <w:rPr>
          <w:b/>
          <w:bCs/>
        </w:rPr>
        <w:t>Nitq də belədir. Nitq müəyyən hissələrə bölünməklə bərabər, müəyyən bir nizam</w:t>
      </w:r>
    </w:p>
    <w:p w14:paraId="73C6D159" w14:textId="77777777" w:rsidR="00292389" w:rsidRDefault="00746908">
      <w:pPr>
        <w:pStyle w:val="a0"/>
      </w:pPr>
      <w:r>
        <w:rPr>
          <w:b/>
          <w:bCs/>
        </w:rPr>
        <w:t>ilə təkrar edilirsə, ahəng təsiri yaranacaqdır. Əgər mənzum misralar mütəmadi</w:t>
      </w:r>
    </w:p>
    <w:p w14:paraId="2D5A49C1" w14:textId="77777777" w:rsidR="00292389" w:rsidRDefault="00746908">
      <w:pPr>
        <w:pStyle w:val="a0"/>
      </w:pPr>
      <w:r>
        <w:rPr>
          <w:b/>
          <w:bCs/>
        </w:rPr>
        <w:t>olaraq uzanan mənsur bir parça ilə yanaşı qoyulursa, müvazinət, nizam, ahəng</w:t>
      </w:r>
    </w:p>
    <w:p w14:paraId="7BCC45B4" w14:textId="77777777" w:rsidR="00292389" w:rsidRDefault="00746908">
      <w:pPr>
        <w:pStyle w:val="a0"/>
      </w:pPr>
      <w:r>
        <w:rPr>
          <w:b/>
          <w:bCs/>
        </w:rPr>
        <w:t>görünməyə bilər. Lakin eyni misralar bir ölçüdə olmaqla bərabər, müəyyən</w:t>
      </w:r>
    </w:p>
    <w:p w14:paraId="669B0D5D" w14:textId="77777777" w:rsidR="00292389" w:rsidRDefault="00746908">
      <w:pPr>
        <w:pStyle w:val="a0"/>
      </w:pPr>
      <w:r>
        <w:rPr>
          <w:b/>
          <w:bCs/>
        </w:rPr>
        <w:t>pauzalar (fasilələr) və durğularla davam edərsə, səslərin bu nizamlı əlaqəsindən</w:t>
      </w:r>
    </w:p>
    <w:p w14:paraId="655C961B" w14:textId="77777777" w:rsidR="00292389" w:rsidRDefault="00746908">
      <w:pPr>
        <w:pStyle w:val="a0"/>
      </w:pPr>
      <w:r>
        <w:rPr>
          <w:b/>
          <w:bCs/>
        </w:rPr>
        <w:t>mütləq ahəng doğacaqdır. S.Vurğunun «Şair, nə tez qocaldın sən»! şerində</w:t>
      </w:r>
    </w:p>
    <w:p w14:paraId="2BF7642C" w14:textId="77777777" w:rsidR="00292389" w:rsidRDefault="00746908">
      <w:pPr>
        <w:pStyle w:val="a0"/>
      </w:pPr>
      <w:r>
        <w:rPr>
          <w:b/>
          <w:bCs/>
        </w:rPr>
        <w:t>ahəngdarlığın, axıcılığın, hər misranın dərin məna kəsb etməsinin şahidi oluruq.</w:t>
      </w:r>
    </w:p>
    <w:p w14:paraId="4CCAC812" w14:textId="77777777" w:rsidR="00292389" w:rsidRDefault="00746908">
      <w:pPr>
        <w:pStyle w:val="a0"/>
      </w:pPr>
      <w:r>
        <w:rPr>
          <w:b/>
          <w:bCs/>
        </w:rPr>
        <w:t>Nemətsə də gözəl şeir,</w:t>
      </w:r>
    </w:p>
    <w:p w14:paraId="1A6A3D72" w14:textId="77777777" w:rsidR="00292389" w:rsidRDefault="00746908">
      <w:pPr>
        <w:pStyle w:val="a0"/>
      </w:pPr>
      <w:r>
        <w:rPr>
          <w:b/>
          <w:bCs/>
        </w:rPr>
        <w:t>Şair olan qəm də yeyir,</w:t>
      </w:r>
    </w:p>
    <w:p w14:paraId="78C40F42" w14:textId="77777777" w:rsidR="00292389" w:rsidRDefault="00746908">
      <w:pPr>
        <w:pStyle w:val="a0"/>
      </w:pPr>
      <w:r>
        <w:rPr>
          <w:b/>
          <w:bCs/>
        </w:rPr>
        <w:t>Ömrü keçir bu adətlə,</w:t>
      </w:r>
    </w:p>
    <w:p w14:paraId="148A56CF" w14:textId="77777777" w:rsidR="00292389" w:rsidRDefault="00746908">
      <w:pPr>
        <w:pStyle w:val="a0"/>
      </w:pPr>
      <w:r>
        <w:rPr>
          <w:b/>
          <w:bCs/>
        </w:rPr>
        <w:t>Uğurlu bir səadətlə.</w:t>
      </w:r>
    </w:p>
    <w:p w14:paraId="1A30F208" w14:textId="77777777" w:rsidR="00292389" w:rsidRDefault="00746908">
      <w:pPr>
        <w:pStyle w:val="a0"/>
      </w:pPr>
      <w:r>
        <w:rPr>
          <w:b/>
          <w:bCs/>
        </w:rPr>
        <w:t>Görən məni nədir, deyir,</w:t>
      </w:r>
    </w:p>
    <w:p w14:paraId="62C1E489" w14:textId="77777777" w:rsidR="00292389" w:rsidRDefault="00746908">
      <w:pPr>
        <w:pStyle w:val="a0"/>
      </w:pPr>
      <w:r>
        <w:rPr>
          <w:b/>
          <w:bCs/>
        </w:rPr>
        <w:t>Saçlarına düşən bu dən?</w:t>
      </w:r>
    </w:p>
    <w:p w14:paraId="43694E7C" w14:textId="77777777" w:rsidR="00292389" w:rsidRDefault="00746908">
      <w:pPr>
        <w:pStyle w:val="a0"/>
      </w:pPr>
      <w:r>
        <w:rPr>
          <w:b/>
          <w:bCs/>
        </w:rPr>
        <w:t>Şair, nə tez qocaldın sən!</w:t>
      </w:r>
    </w:p>
    <w:p w14:paraId="39F4C869" w14:textId="77777777" w:rsidR="00292389" w:rsidRDefault="00746908">
      <w:pPr>
        <w:pStyle w:val="a0"/>
      </w:pPr>
      <w:r>
        <w:rPr>
          <w:b/>
          <w:bCs/>
        </w:rPr>
        <w:t>Dünən mənə öz əlində</w:t>
      </w:r>
    </w:p>
    <w:p w14:paraId="7EB9240E" w14:textId="77777777" w:rsidR="00292389" w:rsidRDefault="00746908">
      <w:pPr>
        <w:pStyle w:val="a0"/>
      </w:pPr>
      <w:r>
        <w:rPr>
          <w:b/>
          <w:bCs/>
        </w:rPr>
        <w:t>Gül gətirən bir gəlin də</w:t>
      </w:r>
    </w:p>
    <w:p w14:paraId="1FA92AF8" w14:textId="77777777" w:rsidR="00292389" w:rsidRDefault="00746908">
      <w:pPr>
        <w:pStyle w:val="a0"/>
      </w:pPr>
      <w:r>
        <w:rPr>
          <w:b/>
          <w:bCs/>
        </w:rPr>
        <w:t>Gözlərində min bir sualHeykəl kimi dayandı lal.</w:t>
      </w:r>
    </w:p>
    <w:p w14:paraId="37E22591" w14:textId="77777777" w:rsidR="00292389" w:rsidRDefault="00746908">
      <w:pPr>
        <w:pStyle w:val="a0"/>
      </w:pPr>
      <w:r>
        <w:rPr>
          <w:b/>
          <w:bCs/>
        </w:rPr>
        <w:t>O bəxtəvər gözəlin də</w:t>
      </w:r>
    </w:p>
    <w:p w14:paraId="79C7EB5D" w14:textId="77777777" w:rsidR="00292389" w:rsidRDefault="00746908">
      <w:pPr>
        <w:pStyle w:val="a0"/>
      </w:pPr>
      <w:r>
        <w:rPr>
          <w:b/>
          <w:bCs/>
        </w:rPr>
        <w:t>Mən oxudum gözlərindən:</w:t>
      </w:r>
    </w:p>
    <w:p w14:paraId="059D37C3" w14:textId="77777777" w:rsidR="00292389" w:rsidRDefault="00746908">
      <w:pPr>
        <w:pStyle w:val="a0"/>
      </w:pPr>
      <w:r>
        <w:rPr>
          <w:b/>
          <w:bCs/>
        </w:rPr>
        <w:t>Şair, nə tez qocaldın sən?</w:t>
      </w:r>
    </w:p>
    <w:p w14:paraId="7B70F9BF" w14:textId="77777777" w:rsidR="00292389" w:rsidRDefault="00746908">
      <w:pPr>
        <w:pStyle w:val="a0"/>
      </w:pPr>
      <w:r>
        <w:rPr>
          <w:b/>
          <w:bCs/>
        </w:rPr>
        <w:t>Ovçuluğa meyil saldım,</w:t>
      </w:r>
    </w:p>
    <w:p w14:paraId="382A0049" w14:textId="77777777" w:rsidR="00292389" w:rsidRDefault="00746908">
      <w:pPr>
        <w:pStyle w:val="a0"/>
      </w:pPr>
      <w:r>
        <w:rPr>
          <w:b/>
          <w:bCs/>
        </w:rPr>
        <w:t>Gecə-gündüz çöldə qaldım.</w:t>
      </w:r>
    </w:p>
    <w:p w14:paraId="3E59B993" w14:textId="77777777" w:rsidR="00292389" w:rsidRDefault="00746908">
      <w:pPr>
        <w:pStyle w:val="a0"/>
      </w:pPr>
      <w:r>
        <w:rPr>
          <w:b/>
          <w:bCs/>
        </w:rPr>
        <w:t>Dağ başından enib düzə</w:t>
      </w:r>
    </w:p>
    <w:p w14:paraId="13311A11" w14:textId="77777777" w:rsidR="00292389" w:rsidRDefault="00746908">
      <w:pPr>
        <w:pStyle w:val="a0"/>
      </w:pPr>
      <w:r>
        <w:rPr>
          <w:b/>
          <w:bCs/>
        </w:rPr>
        <w:t>Bir ox kimi süzə-süzə</w:t>
      </w:r>
    </w:p>
    <w:p w14:paraId="5DC1B399" w14:textId="77777777" w:rsidR="00292389" w:rsidRDefault="00746908">
      <w:pPr>
        <w:pStyle w:val="a0"/>
      </w:pPr>
      <w:r>
        <w:rPr>
          <w:b/>
          <w:bCs/>
        </w:rPr>
        <w:t>Neçə ceyran nişan aldım,</w:t>
      </w:r>
    </w:p>
    <w:p w14:paraId="6B13E1FA" w14:textId="77777777" w:rsidR="00292389" w:rsidRDefault="00746908">
      <w:pPr>
        <w:pStyle w:val="a0"/>
      </w:pPr>
      <w:r>
        <w:rPr>
          <w:b/>
          <w:bCs/>
        </w:rPr>
        <w:t>Cavab gəldi güllələrdən:</w:t>
      </w:r>
    </w:p>
    <w:p w14:paraId="74D11526" w14:textId="77777777" w:rsidR="00292389" w:rsidRDefault="00746908">
      <w:pPr>
        <w:pStyle w:val="a0"/>
      </w:pPr>
      <w:r>
        <w:rPr>
          <w:b/>
          <w:bCs/>
        </w:rPr>
        <w:t>Şair, nə tez qocaldın sən!</w:t>
      </w:r>
    </w:p>
    <w:p w14:paraId="14255136" w14:textId="77777777" w:rsidR="00292389" w:rsidRDefault="00746908">
      <w:pPr>
        <w:pStyle w:val="a0"/>
      </w:pPr>
      <w:r>
        <w:rPr>
          <w:b/>
          <w:bCs/>
        </w:rPr>
        <w:t>Bəzən uca, bəzən asta,</w:t>
      </w:r>
    </w:p>
    <w:p w14:paraId="76A94893" w14:textId="77777777" w:rsidR="00292389" w:rsidRDefault="00746908">
      <w:pPr>
        <w:pStyle w:val="a0"/>
      </w:pPr>
      <w:r>
        <w:rPr>
          <w:b/>
          <w:bCs/>
        </w:rPr>
        <w:t>Ötür sazım min sim üstə.</w:t>
      </w:r>
    </w:p>
    <w:p w14:paraId="575225F0" w14:textId="77777777" w:rsidR="00292389" w:rsidRDefault="00746908">
      <w:pPr>
        <w:pStyle w:val="a0"/>
      </w:pPr>
      <w:r>
        <w:rPr>
          <w:b/>
          <w:bCs/>
        </w:rPr>
        <w:t>Andı yalan, eşqi yalan.</w:t>
      </w:r>
    </w:p>
    <w:p w14:paraId="05864FAB" w14:textId="77777777" w:rsidR="00292389" w:rsidRDefault="00746908">
      <w:pPr>
        <w:pStyle w:val="a0"/>
      </w:pPr>
      <w:r>
        <w:rPr>
          <w:b/>
          <w:bCs/>
        </w:rPr>
        <w:t>Dostluğu da rüşvət olan,</w:t>
      </w:r>
    </w:p>
    <w:p w14:paraId="0CAB00AE" w14:textId="77777777" w:rsidR="00292389" w:rsidRDefault="00746908">
      <w:pPr>
        <w:pStyle w:val="a0"/>
      </w:pPr>
      <w:r>
        <w:rPr>
          <w:b/>
          <w:bCs/>
        </w:rPr>
        <w:t>Ürək yıxan bir iblis də</w:t>
      </w:r>
    </w:p>
    <w:p w14:paraId="1745D779" w14:textId="77777777" w:rsidR="00292389" w:rsidRDefault="00746908">
      <w:pPr>
        <w:pStyle w:val="a0"/>
      </w:pPr>
      <w:r>
        <w:rPr>
          <w:b/>
          <w:bCs/>
        </w:rPr>
        <w:t>Üzəvari deyir hərdən:</w:t>
      </w:r>
    </w:p>
    <w:p w14:paraId="6D6802A3" w14:textId="77777777" w:rsidR="00292389" w:rsidRDefault="00746908">
      <w:pPr>
        <w:pStyle w:val="a0"/>
      </w:pPr>
      <w:r>
        <w:rPr>
          <w:b/>
          <w:bCs/>
        </w:rPr>
        <w:t>Şair, nə tez qocaldın sən!</w:t>
      </w:r>
    </w:p>
    <w:p w14:paraId="4A3A2492" w14:textId="77777777" w:rsidR="00292389" w:rsidRDefault="00746908">
      <w:pPr>
        <w:pStyle w:val="a0"/>
      </w:pPr>
      <w:r>
        <w:rPr>
          <w:b/>
          <w:bCs/>
        </w:rPr>
        <w:t>Saç ağardı, ancaq ürək,</w:t>
      </w:r>
    </w:p>
    <w:p w14:paraId="3399CA89" w14:textId="77777777" w:rsidR="00292389" w:rsidRDefault="00746908">
      <w:pPr>
        <w:pStyle w:val="a0"/>
      </w:pPr>
      <w:r>
        <w:rPr>
          <w:b/>
          <w:bCs/>
        </w:rPr>
        <w:t>Alovludur əvvəlki tək.</w:t>
      </w:r>
    </w:p>
    <w:p w14:paraId="2DFBA6EA" w14:textId="77777777" w:rsidR="00292389" w:rsidRDefault="00746908">
      <w:pPr>
        <w:pStyle w:val="a0"/>
      </w:pPr>
      <w:r>
        <w:rPr>
          <w:b/>
          <w:bCs/>
        </w:rPr>
        <w:t>Saç ağardı, ancaq nə qəm,</w:t>
      </w:r>
    </w:p>
    <w:p w14:paraId="2A3F1AE1" w14:textId="77777777" w:rsidR="00292389" w:rsidRDefault="00746908">
      <w:pPr>
        <w:pStyle w:val="a0"/>
      </w:pPr>
      <w:r>
        <w:rPr>
          <w:b/>
          <w:bCs/>
        </w:rPr>
        <w:t>Əlimdədir hələ qələm.</w:t>
      </w:r>
    </w:p>
    <w:p w14:paraId="51F6E23C" w14:textId="77777777" w:rsidR="00292389" w:rsidRDefault="00746908">
      <w:pPr>
        <w:pStyle w:val="a0"/>
      </w:pPr>
      <w:r>
        <w:rPr>
          <w:b/>
          <w:bCs/>
        </w:rPr>
        <w:t>Bilirəm ki, deməyəcək,</w:t>
      </w:r>
    </w:p>
    <w:p w14:paraId="0751EFFE" w14:textId="77777777" w:rsidR="00292389" w:rsidRDefault="00746908">
      <w:pPr>
        <w:pStyle w:val="a0"/>
      </w:pPr>
      <w:r>
        <w:rPr>
          <w:b/>
          <w:bCs/>
        </w:rPr>
        <w:t>Bir sevgilim, bir də vətən:</w:t>
      </w:r>
    </w:p>
    <w:p w14:paraId="6D708EBB" w14:textId="77777777" w:rsidR="00292389" w:rsidRDefault="00746908">
      <w:pPr>
        <w:pStyle w:val="a0"/>
      </w:pPr>
      <w:r>
        <w:rPr>
          <w:b/>
          <w:bCs/>
        </w:rPr>
        <w:t>Şair, nə tez qocaldın sən!</w:t>
      </w:r>
    </w:p>
    <w:p w14:paraId="12208343" w14:textId="77777777" w:rsidR="00292389" w:rsidRDefault="00746908">
      <w:pPr>
        <w:pStyle w:val="a0"/>
      </w:pPr>
      <w:r>
        <w:rPr>
          <w:b/>
          <w:bCs/>
        </w:rPr>
        <w:t>Bu misralardan sonra söz deməyə, ahəngdarlıqdan danışmağa heç bir natiqin haqqı</w:t>
      </w:r>
    </w:p>
    <w:p w14:paraId="04586767" w14:textId="77777777" w:rsidR="00292389" w:rsidRDefault="00746908">
      <w:pPr>
        <w:pStyle w:val="a0"/>
      </w:pPr>
      <w:r>
        <w:rPr>
          <w:b/>
          <w:bCs/>
        </w:rPr>
        <w:t>yoxdur. Bu, əsl istedadın, sənətkarın, şair-natiqin qələbəsi və bu qələbənin</w:t>
      </w:r>
    </w:p>
    <w:p w14:paraId="4E838786" w14:textId="77777777" w:rsidR="00292389" w:rsidRDefault="00746908">
      <w:pPr>
        <w:pStyle w:val="a0"/>
      </w:pPr>
      <w:r>
        <w:rPr>
          <w:b/>
          <w:bCs/>
        </w:rPr>
        <w:t>təntənəsidir. Əsl natiq ustalıq nümayiş etdirərkən, nitqində bu cəhətləri hökmən</w:t>
      </w:r>
    </w:p>
    <w:p w14:paraId="26F306DC" w14:textId="77777777" w:rsidR="00292389" w:rsidRDefault="00746908">
      <w:pPr>
        <w:pStyle w:val="a0"/>
      </w:pPr>
      <w:r>
        <w:rPr>
          <w:b/>
          <w:bCs/>
        </w:rPr>
        <w:t>nəzərə almalıdır. Doğrudur, bu nəsr dili ilə çox çətindir. Lakin bacarıqlı natiq bu</w:t>
      </w:r>
    </w:p>
    <w:p w14:paraId="545ADDF8" w14:textId="77777777" w:rsidR="00292389" w:rsidRDefault="00746908">
      <w:pPr>
        <w:pStyle w:val="a0"/>
      </w:pPr>
      <w:r>
        <w:rPr>
          <w:b/>
          <w:bCs/>
        </w:rPr>
        <w:t>cəhətlərdən məharətlə istifadə edir.</w:t>
      </w:r>
    </w:p>
    <w:p w14:paraId="3D0247D7" w14:textId="77777777" w:rsidR="00292389" w:rsidRDefault="00746908">
      <w:pPr>
        <w:pStyle w:val="a0"/>
      </w:pPr>
      <w:r>
        <w:rPr>
          <w:b/>
          <w:bCs/>
        </w:rPr>
        <w:t>Ulu öndərimiz Heydər Əliyev öz nitqində bu cəhətləri layiqincə işlətmişdir.</w:t>
      </w:r>
    </w:p>
    <w:p w14:paraId="1B8AC74B" w14:textId="77777777" w:rsidR="00292389" w:rsidRDefault="00746908">
      <w:pPr>
        <w:pStyle w:val="a0"/>
      </w:pPr>
      <w:r>
        <w:rPr>
          <w:b/>
          <w:bCs/>
        </w:rPr>
        <w:t>«Heydər Əliyevin nitqləri auditoriyanın marağına, səviyyəsinə, dərketmə imkanına</w:t>
      </w:r>
    </w:p>
    <w:p w14:paraId="360C46F6" w14:textId="77777777" w:rsidR="00292389" w:rsidRDefault="00746908">
      <w:pPr>
        <w:pStyle w:val="a0"/>
      </w:pPr>
      <w:r>
        <w:rPr>
          <w:b/>
          <w:bCs/>
        </w:rPr>
        <w:t>müvafiq gəlir -auditoriya ilə natiq arasında demək olar ki, hər dəqiqə psixoloji</w:t>
      </w:r>
    </w:p>
    <w:p w14:paraId="100B267C" w14:textId="77777777" w:rsidR="00292389" w:rsidRDefault="00746908">
      <w:pPr>
        <w:pStyle w:val="a0"/>
      </w:pPr>
      <w:r>
        <w:rPr>
          <w:b/>
          <w:bCs/>
        </w:rPr>
        <w:t>kontakt olur. Bunu aşağıdakı amillər təmin edir:</w:t>
      </w:r>
    </w:p>
    <w:p w14:paraId="16D011BB" w14:textId="77777777" w:rsidR="00292389" w:rsidRDefault="00746908">
      <w:pPr>
        <w:pStyle w:val="a0"/>
      </w:pPr>
      <w:r>
        <w:rPr>
          <w:b/>
          <w:bCs/>
        </w:rPr>
        <w:t></w:t>
      </w:r>
    </w:p>
    <w:p w14:paraId="4744ECA1" w14:textId="77777777" w:rsidR="00292389" w:rsidRDefault="00746908">
      <w:pPr>
        <w:pStyle w:val="a0"/>
      </w:pPr>
      <w:r>
        <w:rPr>
          <w:b/>
          <w:bCs/>
        </w:rPr>
        <w:t></w:t>
      </w:r>
    </w:p>
    <w:p w14:paraId="3A36B115" w14:textId="77777777" w:rsidR="00292389" w:rsidRDefault="00746908">
      <w:pPr>
        <w:pStyle w:val="a0"/>
      </w:pPr>
      <w:r>
        <w:rPr>
          <w:b/>
          <w:bCs/>
        </w:rPr>
        <w:t></w:t>
      </w:r>
    </w:p>
    <w:p w14:paraId="5F344F3D" w14:textId="77777777" w:rsidR="00292389" w:rsidRDefault="00746908">
      <w:pPr>
        <w:pStyle w:val="a0"/>
      </w:pPr>
      <w:r>
        <w:rPr>
          <w:b/>
          <w:bCs/>
        </w:rPr>
        <w:t>çıxışın bütünlüklə auditoriyanı bilavasitə maraqlandıran faktlar, hadisələr,</w:t>
      </w:r>
    </w:p>
    <w:p w14:paraId="74D0C47A" w14:textId="77777777" w:rsidR="00292389" w:rsidRDefault="00746908">
      <w:pPr>
        <w:pStyle w:val="a0"/>
      </w:pPr>
      <w:r>
        <w:rPr>
          <w:b/>
          <w:bCs/>
        </w:rPr>
        <w:t>konkret məlumat və misallar üzərində qurulması;</w:t>
      </w:r>
    </w:p>
    <w:p w14:paraId="080E7D0D" w14:textId="77777777" w:rsidR="00292389" w:rsidRDefault="00746908">
      <w:pPr>
        <w:pStyle w:val="a0"/>
      </w:pPr>
      <w:r>
        <w:rPr>
          <w:b/>
          <w:bCs/>
        </w:rPr>
        <w:t>çıxışda həmin auditoriya üçün əhəmiyyətli mülahizələrin irəli sürülməsi;</w:t>
      </w:r>
    </w:p>
    <w:p w14:paraId="2EE01173" w14:textId="77777777" w:rsidR="00292389" w:rsidRDefault="00746908">
      <w:pPr>
        <w:pStyle w:val="a0"/>
      </w:pPr>
      <w:r>
        <w:rPr>
          <w:b/>
          <w:bCs/>
        </w:rPr>
        <w:t>natiqin ümumən Azərbaycan cəmiyyətini narahat edən ən aktual məsələlərə,</w:t>
      </w:r>
    </w:p>
    <w:p w14:paraId="650A2551" w14:textId="77777777" w:rsidR="00292389" w:rsidRDefault="00746908">
      <w:pPr>
        <w:pStyle w:val="a0"/>
      </w:pPr>
      <w:r>
        <w:rPr>
          <w:b/>
          <w:bCs/>
        </w:rPr>
        <w:t>problemlərə toxunması, mövcud mülahizələrə analitik bir aydınlıq gətirməsi;</w:t>
      </w:r>
      <w:r>
        <w:rPr>
          <w:b/>
          <w:bCs/>
        </w:rPr>
        <w:t></w:t>
      </w:r>
    </w:p>
    <w:p w14:paraId="51468BA3" w14:textId="77777777" w:rsidR="00292389" w:rsidRDefault="00746908">
      <w:pPr>
        <w:pStyle w:val="a0"/>
      </w:pPr>
      <w:r>
        <w:rPr>
          <w:b/>
          <w:bCs/>
        </w:rPr>
        <w:t></w:t>
      </w:r>
    </w:p>
    <w:p w14:paraId="1A67C5AF" w14:textId="77777777" w:rsidR="00292389" w:rsidRDefault="00746908">
      <w:pPr>
        <w:pStyle w:val="a0"/>
      </w:pPr>
      <w:r>
        <w:rPr>
          <w:b/>
          <w:bCs/>
        </w:rPr>
        <w:t>auditoriya ilə polemikaya, fikir mübadiləsinə, əgər buna ehtiyac varsa,</w:t>
      </w:r>
    </w:p>
    <w:p w14:paraId="1A177968" w14:textId="77777777" w:rsidR="00292389" w:rsidRDefault="00746908">
      <w:pPr>
        <w:pStyle w:val="a0"/>
      </w:pPr>
      <w:r>
        <w:rPr>
          <w:b/>
          <w:bCs/>
        </w:rPr>
        <w:t>girilməsi və onun marağının nəzərə alınması;</w:t>
      </w:r>
    </w:p>
    <w:p w14:paraId="1199526A" w14:textId="77777777" w:rsidR="00292389" w:rsidRDefault="00746908">
      <w:pPr>
        <w:pStyle w:val="a0"/>
      </w:pPr>
      <w:r>
        <w:rPr>
          <w:b/>
          <w:bCs/>
        </w:rPr>
        <w:t>auditoriyanın anlayacağı sözlər, ifadələr, cumlələr işlədilməsi və s.</w:t>
      </w:r>
    </w:p>
    <w:p w14:paraId="41FB78DC" w14:textId="77777777" w:rsidR="00292389" w:rsidRDefault="00746908">
      <w:pPr>
        <w:pStyle w:val="a0"/>
      </w:pPr>
      <w:r>
        <w:rPr>
          <w:b/>
          <w:bCs/>
        </w:rPr>
        <w:t>Mövzu 12: Akademik kommunikasiya prosesində bədən dili, jest, mimika və</w:t>
      </w:r>
    </w:p>
    <w:p w14:paraId="67586D48" w14:textId="77777777" w:rsidR="00292389" w:rsidRDefault="00746908">
      <w:pPr>
        <w:pStyle w:val="a0"/>
      </w:pPr>
      <w:r>
        <w:rPr>
          <w:b/>
          <w:bCs/>
        </w:rPr>
        <w:t>geyim tələbləri.</w:t>
      </w:r>
    </w:p>
    <w:p w14:paraId="4665496F" w14:textId="77777777" w:rsidR="00292389" w:rsidRDefault="00746908">
      <w:pPr>
        <w:pStyle w:val="a0"/>
      </w:pPr>
      <w:r>
        <w:rPr>
          <w:b/>
          <w:bCs/>
        </w:rPr>
        <w:t>İcmal:</w:t>
      </w:r>
    </w:p>
    <w:p w14:paraId="36BEFED7" w14:textId="77777777" w:rsidR="00292389" w:rsidRDefault="00746908">
      <w:pPr>
        <w:pStyle w:val="a0"/>
      </w:pPr>
      <w:r>
        <w:rPr>
          <w:b/>
          <w:bCs/>
        </w:rPr>
        <w:t>1. Ünsiyyətdə bədən dilinin əhəmiyyəti və formaları.</w:t>
      </w:r>
    </w:p>
    <w:p w14:paraId="58435DF0" w14:textId="77777777" w:rsidR="00292389" w:rsidRDefault="00746908">
      <w:pPr>
        <w:pStyle w:val="a0"/>
      </w:pPr>
      <w:r>
        <w:rPr>
          <w:b/>
          <w:bCs/>
        </w:rPr>
        <w:t>2. Bədən dilinin özgüvən, inam, güc, qorxu, narahatlıq, həyəcan ifadə etməsi.</w:t>
      </w:r>
    </w:p>
    <w:p w14:paraId="2B77A63E" w14:textId="77777777" w:rsidR="00292389" w:rsidRDefault="00746908">
      <w:pPr>
        <w:pStyle w:val="a0"/>
      </w:pPr>
      <w:r>
        <w:rPr>
          <w:b/>
          <w:bCs/>
        </w:rPr>
        <w:t>3. Jest və mimikadan düzgün istifadə.</w:t>
      </w:r>
    </w:p>
    <w:p w14:paraId="28315B23" w14:textId="77777777" w:rsidR="00292389" w:rsidRDefault="00746908">
      <w:pPr>
        <w:pStyle w:val="a0"/>
      </w:pPr>
      <w:r>
        <w:rPr>
          <w:b/>
          <w:bCs/>
        </w:rPr>
        <w:t>4. Vəziyyətə və şəraitə uyğun geyim tələbləri.</w:t>
      </w:r>
    </w:p>
    <w:p w14:paraId="0882138D" w14:textId="77777777" w:rsidR="00292389" w:rsidRDefault="00746908">
      <w:pPr>
        <w:pStyle w:val="a0"/>
      </w:pPr>
      <w:r>
        <w:rPr>
          <w:b/>
          <w:bCs/>
        </w:rPr>
        <w:t>Bədən dili - qeyri-şifahi ünsiyyət formasıdır. Bədən dili davranışla idarə olunan</w:t>
      </w:r>
    </w:p>
    <w:p w14:paraId="0134C6CB" w14:textId="77777777" w:rsidR="00292389" w:rsidRDefault="00746908">
      <w:pPr>
        <w:pStyle w:val="a0"/>
      </w:pPr>
      <w:r>
        <w:rPr>
          <w:b/>
          <w:bCs/>
        </w:rPr>
        <w:t>ünsiyyət növüdür. Həm insanlar, həm də heyvanlar rabitənin bu formasından</w:t>
      </w:r>
    </w:p>
    <w:p w14:paraId="60BB008F" w14:textId="77777777" w:rsidR="00292389" w:rsidRDefault="00746908">
      <w:pPr>
        <w:pStyle w:val="a0"/>
      </w:pPr>
      <w:r>
        <w:rPr>
          <w:b/>
          <w:bCs/>
        </w:rPr>
        <w:t>istifadə edir. Bu davranışlar şüuraltı davranışlara aid edilir. İşarət dili ilə bədən dili</w:t>
      </w:r>
    </w:p>
    <w:p w14:paraId="01114B3E" w14:textId="77777777" w:rsidR="00292389" w:rsidRDefault="00746908">
      <w:pPr>
        <w:pStyle w:val="a0"/>
      </w:pPr>
      <w:r>
        <w:rPr>
          <w:b/>
          <w:bCs/>
        </w:rPr>
        <w:t>tamamilə fərqli anlayışlardır. İşarət dili ilə yaranan ünsiyyət qəsdən baş verirsə,</w:t>
      </w:r>
    </w:p>
    <w:p w14:paraId="0F802793" w14:textId="77777777" w:rsidR="00292389" w:rsidRDefault="00746908">
      <w:pPr>
        <w:pStyle w:val="a0"/>
      </w:pPr>
      <w:r>
        <w:rPr>
          <w:b/>
          <w:bCs/>
        </w:rPr>
        <w:t>bədən dili ilə yaranan ünsiyyət isə tamamilə şüuraltı baş verən prosesdir.</w:t>
      </w:r>
    </w:p>
    <w:p w14:paraId="427ADFA9" w14:textId="77777777" w:rsidR="00292389" w:rsidRDefault="00746908">
      <w:pPr>
        <w:pStyle w:val="a0"/>
      </w:pPr>
      <w:r>
        <w:rPr>
          <w:b/>
          <w:bCs/>
        </w:rPr>
        <w:t>Bədən dili ilə yaranan ünsiyyətə davranış formaları - bədən quruluşu, jestlər, üz</w:t>
      </w:r>
    </w:p>
    <w:p w14:paraId="7EE330A4" w14:textId="77777777" w:rsidR="00292389" w:rsidRDefault="00746908">
      <w:pPr>
        <w:pStyle w:val="a0"/>
      </w:pPr>
      <w:r>
        <w:rPr>
          <w:b/>
          <w:bCs/>
        </w:rPr>
        <w:t>ifadələri və göz hərəkətləri daxildir.</w:t>
      </w:r>
    </w:p>
    <w:p w14:paraId="6CCE0ECB" w14:textId="77777777" w:rsidR="00292389" w:rsidRDefault="00746908">
      <w:pPr>
        <w:pStyle w:val="a0"/>
      </w:pPr>
      <w:r>
        <w:rPr>
          <w:b/>
          <w:bCs/>
        </w:rPr>
        <w:t>Bədən dili şəxsin həm sosial cəmiyyətdə, həm də işlərində fərdin müxtəlif</w:t>
      </w:r>
    </w:p>
    <w:p w14:paraId="381A6E51" w14:textId="77777777" w:rsidR="00292389" w:rsidRDefault="00746908">
      <w:pPr>
        <w:pStyle w:val="a0"/>
      </w:pPr>
      <w:r>
        <w:rPr>
          <w:b/>
          <w:bCs/>
        </w:rPr>
        <w:t>təxminlər ilə təmin edə bilər. Məsələn, zövq, təcavüz, diqqətlilik, cansıxıcılıq kimi</w:t>
      </w:r>
    </w:p>
    <w:p w14:paraId="6906FAE8" w14:textId="77777777" w:rsidR="00292389" w:rsidRDefault="00746908">
      <w:pPr>
        <w:pStyle w:val="a0"/>
      </w:pPr>
      <w:r>
        <w:rPr>
          <w:b/>
          <w:bCs/>
        </w:rPr>
        <w:t>xüsusiyyətləri göstərə bilər.</w:t>
      </w:r>
    </w:p>
    <w:p w14:paraId="4BD47C2F" w14:textId="77777777" w:rsidR="00292389" w:rsidRDefault="00746908">
      <w:pPr>
        <w:pStyle w:val="a0"/>
      </w:pPr>
      <w:r>
        <w:rPr>
          <w:b/>
          <w:bCs/>
        </w:rPr>
        <w:t>Biz danışmasaq da, bədənimiz danışacaqdır! İnsan həyatı boyunca hər gün hamı ilə</w:t>
      </w:r>
    </w:p>
    <w:p w14:paraId="31ACF21D" w14:textId="77777777" w:rsidR="00292389" w:rsidRDefault="00746908">
      <w:pPr>
        <w:pStyle w:val="a0"/>
      </w:pPr>
      <w:r>
        <w:rPr>
          <w:b/>
          <w:bCs/>
        </w:rPr>
        <w:t>ünsiyyətdə olarkən özü də fərqində olmadan bədən dilini istifadə edir. Bədənimiz</w:t>
      </w:r>
    </w:p>
    <w:p w14:paraId="52D1109C" w14:textId="77777777" w:rsidR="00292389" w:rsidRDefault="00746908">
      <w:pPr>
        <w:pStyle w:val="a0"/>
      </w:pPr>
      <w:r>
        <w:rPr>
          <w:b/>
          <w:bCs/>
        </w:rPr>
        <w:t>hadisələrə və vəziyyətlərə daha çox özbaşına reaksiyalar verir. “Bədən dili”ndə ən</w:t>
      </w:r>
    </w:p>
    <w:p w14:paraId="397714DA" w14:textId="77777777" w:rsidR="00292389" w:rsidRDefault="00746908">
      <w:pPr>
        <w:pStyle w:val="a0"/>
      </w:pPr>
      <w:r>
        <w:rPr>
          <w:b/>
          <w:bCs/>
        </w:rPr>
        <w:t>vacib nöqtə məlumat axınının davamlılığıdır. İki ya da daha çox insan bir yerə</w:t>
      </w:r>
    </w:p>
    <w:p w14:paraId="2867C36B" w14:textId="77777777" w:rsidR="00292389" w:rsidRDefault="00746908">
      <w:pPr>
        <w:pStyle w:val="a0"/>
      </w:pPr>
      <w:r>
        <w:rPr>
          <w:b/>
          <w:bCs/>
        </w:rPr>
        <w:t>yığıldığı zaman “bədən dili” hərəkətə keçər. Bu mesajlar qarşılıqlı olaraq</w:t>
      </w:r>
    </w:p>
    <w:p w14:paraId="2FC099A4" w14:textId="77777777" w:rsidR="00292389" w:rsidRDefault="00746908">
      <w:pPr>
        <w:pStyle w:val="a0"/>
      </w:pPr>
      <w:r>
        <w:rPr>
          <w:b/>
          <w:bCs/>
        </w:rPr>
        <w:t>göndərilər və qəbul edilər. Göndərdiyimiz mesajlar fasiləsiz olaraq qarşıdakı</w:t>
      </w:r>
    </w:p>
    <w:p w14:paraId="0AD30425" w14:textId="77777777" w:rsidR="00292389" w:rsidRDefault="00746908">
      <w:pPr>
        <w:pStyle w:val="a0"/>
      </w:pPr>
      <w:r>
        <w:rPr>
          <w:b/>
          <w:bCs/>
        </w:rPr>
        <w:t>insana çatmaqda və haqqımızda qənaət meydana gəlməkdədir. Eyni zamanda biz</w:t>
      </w:r>
    </w:p>
    <w:p w14:paraId="5C52B191" w14:textId="77777777" w:rsidR="00292389" w:rsidRDefault="00746908">
      <w:pPr>
        <w:pStyle w:val="a0"/>
      </w:pPr>
      <w:r>
        <w:rPr>
          <w:b/>
          <w:bCs/>
        </w:rPr>
        <w:t>də qarşıdan davamlı mesaj alaraq qiymətləndiririk.</w:t>
      </w:r>
    </w:p>
    <w:p w14:paraId="6B72F55E" w14:textId="77777777" w:rsidR="00292389" w:rsidRDefault="00746908">
      <w:pPr>
        <w:pStyle w:val="a0"/>
      </w:pPr>
      <w:r>
        <w:rPr>
          <w:b/>
          <w:bCs/>
        </w:rPr>
        <w:t>“Bədən dili” ifadə formasıdır?Əlbəttə! Qədim Roma filosofu Siseron “insanın ruhunun ehtiraslarını və</w:t>
      </w:r>
    </w:p>
    <w:p w14:paraId="343C145B" w14:textId="77777777" w:rsidR="00292389" w:rsidRDefault="00746908">
      <w:pPr>
        <w:pStyle w:val="a0"/>
      </w:pPr>
      <w:r>
        <w:rPr>
          <w:b/>
          <w:bCs/>
        </w:rPr>
        <w:t>duyğularını bədən hərəkətləri ilə ifadə etdiyini“ söyləyərək bu mövzunun</w:t>
      </w:r>
    </w:p>
    <w:p w14:paraId="7FE5AE9D" w14:textId="77777777" w:rsidR="00292389" w:rsidRDefault="00746908">
      <w:pPr>
        <w:pStyle w:val="a0"/>
      </w:pPr>
      <w:r>
        <w:rPr>
          <w:b/>
          <w:bCs/>
        </w:rPr>
        <w:t>tədqiqatına başlamışdı. O, ilk dəfə olaraq sağlam və mükəmməl bir ünsiyyət</w:t>
      </w:r>
    </w:p>
    <w:p w14:paraId="2968A8C9" w14:textId="77777777" w:rsidR="00292389" w:rsidRDefault="00746908">
      <w:pPr>
        <w:pStyle w:val="a0"/>
      </w:pPr>
      <w:r>
        <w:rPr>
          <w:b/>
          <w:bCs/>
        </w:rPr>
        <w:t>qurmaq üçün bədən dilinin və sözlərin birlikdə, paralel istifadəsinin lazım</w:t>
      </w:r>
    </w:p>
    <w:p w14:paraId="2F1FE224" w14:textId="77777777" w:rsidR="00292389" w:rsidRDefault="00746908">
      <w:pPr>
        <w:pStyle w:val="a0"/>
      </w:pPr>
      <w:r>
        <w:rPr>
          <w:b/>
          <w:bCs/>
        </w:rPr>
        <w:t>olduğunu görmüşdü. Bədən dilimizlə duyğu və düşüncələrimizi ifadə etməyə</w:t>
      </w:r>
    </w:p>
    <w:p w14:paraId="75333E9D" w14:textId="77777777" w:rsidR="00292389" w:rsidRDefault="00746908">
      <w:pPr>
        <w:pStyle w:val="a0"/>
      </w:pPr>
      <w:r>
        <w:rPr>
          <w:b/>
          <w:bCs/>
        </w:rPr>
        <w:t>imkan tapırıq. Məsələn, yaxamıza taxdığımız nişanla peşəmizi, başımızı yelləyərək</w:t>
      </w:r>
    </w:p>
    <w:p w14:paraId="49F60E70" w14:textId="77777777" w:rsidR="00292389" w:rsidRDefault="00746908">
      <w:pPr>
        <w:pStyle w:val="a0"/>
      </w:pPr>
      <w:r>
        <w:rPr>
          <w:b/>
          <w:bCs/>
        </w:rPr>
        <w:t>bir fikiri təsdiqlədiyimizi, dostumuzun əlini tutaraq onu sevdiyimizi ifadə edə</w:t>
      </w:r>
    </w:p>
    <w:p w14:paraId="7F94ACD6" w14:textId="77777777" w:rsidR="00292389" w:rsidRDefault="00746908">
      <w:pPr>
        <w:pStyle w:val="a0"/>
      </w:pPr>
      <w:r>
        <w:rPr>
          <w:b/>
          <w:bCs/>
        </w:rPr>
        <w:t>bilərik. Digər tərəfdən bədən dili ilə şifahi ünsiyyəti dəstəkləyib onu qüvvətləndirə</w:t>
      </w:r>
    </w:p>
    <w:p w14:paraId="05B778E5" w14:textId="77777777" w:rsidR="00292389" w:rsidRDefault="00746908">
      <w:pPr>
        <w:pStyle w:val="a0"/>
      </w:pPr>
      <w:r>
        <w:rPr>
          <w:b/>
          <w:bCs/>
        </w:rPr>
        <w:t>bilərik.</w:t>
      </w:r>
    </w:p>
    <w:p w14:paraId="6AA592ED" w14:textId="77777777" w:rsidR="00292389" w:rsidRDefault="00746908">
      <w:pPr>
        <w:pStyle w:val="a0"/>
      </w:pPr>
      <w:r>
        <w:rPr>
          <w:b/>
          <w:bCs/>
        </w:rPr>
        <w:t>Kimsə “mən bu adama inandım” deyirsə, deməli, bu qənaəti bədən dili meydana</w:t>
      </w:r>
    </w:p>
    <w:p w14:paraId="6D026E9A" w14:textId="77777777" w:rsidR="00292389" w:rsidRDefault="00746908">
      <w:pPr>
        <w:pStyle w:val="a0"/>
      </w:pPr>
      <w:r>
        <w:rPr>
          <w:b/>
          <w:bCs/>
        </w:rPr>
        <w:t>gətirmişdir. Ünsiyyət qurduğumuz adamlarla əlaqədar düşüncələrimizin meydana</w:t>
      </w:r>
    </w:p>
    <w:p w14:paraId="115A085A" w14:textId="77777777" w:rsidR="00292389" w:rsidRDefault="00746908">
      <w:pPr>
        <w:pStyle w:val="a0"/>
      </w:pPr>
      <w:r>
        <w:rPr>
          <w:b/>
          <w:bCs/>
        </w:rPr>
        <w:t>gəlməsində bədən dilinin rolu böyükdür. İlk dəfə qarşılaşdığımız və daha əvvəl heç</w:t>
      </w:r>
    </w:p>
    <w:p w14:paraId="45FF28A8" w14:textId="77777777" w:rsidR="00292389" w:rsidRDefault="00746908">
      <w:pPr>
        <w:pStyle w:val="a0"/>
      </w:pPr>
      <w:r>
        <w:rPr>
          <w:b/>
          <w:bCs/>
        </w:rPr>
        <w:t>vaxt danışmadığımız bir adam üçün, ya duruşundan xoşlanmadığımızı, ya baxışını</w:t>
      </w:r>
    </w:p>
    <w:p w14:paraId="68C78534" w14:textId="77777777" w:rsidR="00292389" w:rsidRDefault="00746908">
      <w:pPr>
        <w:pStyle w:val="a0"/>
      </w:pPr>
      <w:r>
        <w:rPr>
          <w:b/>
          <w:bCs/>
        </w:rPr>
        <w:t>heç sevmədimizi, ya da bir görüşdə ona qanımızın qaynadığını deyə bilərik. “İlk</w:t>
      </w:r>
    </w:p>
    <w:p w14:paraId="494E035E" w14:textId="77777777" w:rsidR="00292389" w:rsidRDefault="00746908">
      <w:pPr>
        <w:pStyle w:val="a0"/>
      </w:pPr>
      <w:r>
        <w:rPr>
          <w:b/>
          <w:bCs/>
        </w:rPr>
        <w:t>baxışdan vuruldum”, “mən onu görən kimi işə yaramaz olduğunu anlamışdım” və</w:t>
      </w:r>
    </w:p>
    <w:p w14:paraId="50E40111" w14:textId="77777777" w:rsidR="00292389" w:rsidRDefault="00746908">
      <w:pPr>
        <w:pStyle w:val="a0"/>
      </w:pPr>
      <w:r>
        <w:rPr>
          <w:b/>
          <w:bCs/>
        </w:rPr>
        <w:t>sair ifadələrlə insanlara qiymət verilməsi hər kəsə məlumdur. Bütün bunlar, o</w:t>
      </w:r>
    </w:p>
    <w:p w14:paraId="5609D3CC" w14:textId="77777777" w:rsidR="00292389" w:rsidRDefault="00746908">
      <w:pPr>
        <w:pStyle w:val="a0"/>
      </w:pPr>
      <w:r>
        <w:rPr>
          <w:b/>
          <w:bCs/>
        </w:rPr>
        <w:t>adamla sonrakı ünsiyyətin təməlini qoyan faktorlardır.</w:t>
      </w:r>
    </w:p>
    <w:p w14:paraId="520F2528" w14:textId="77777777" w:rsidR="00292389" w:rsidRDefault="00746908">
      <w:pPr>
        <w:pStyle w:val="a0"/>
      </w:pPr>
      <w:r>
        <w:rPr>
          <w:b/>
          <w:bCs/>
        </w:rPr>
        <w:t>İfadə baxımından hansı daha güclüdür? Bədən dilimi, şifahi nitqmi? Bir söz tapıb</w:t>
      </w:r>
    </w:p>
    <w:p w14:paraId="2A114686" w14:textId="77777777" w:rsidR="00292389" w:rsidRDefault="00746908">
      <w:pPr>
        <w:pStyle w:val="a0"/>
      </w:pPr>
      <w:r>
        <w:rPr>
          <w:b/>
          <w:bCs/>
        </w:rPr>
        <w:t>bu suala cavab verəcəm... Mikelancelonun belə bir kəlamı vardır: “Ruhun sirri,</w:t>
      </w:r>
    </w:p>
    <w:p w14:paraId="73CB5818" w14:textId="77777777" w:rsidR="00292389" w:rsidRDefault="00746908">
      <w:pPr>
        <w:pStyle w:val="a0"/>
      </w:pPr>
      <w:r>
        <w:rPr>
          <w:b/>
          <w:bCs/>
        </w:rPr>
        <w:t>bədənin hərəkətləri ilə ortaya çıxar”. Qarşımızdakı insanların bədən hərəkətləri,</w:t>
      </w:r>
    </w:p>
    <w:p w14:paraId="5AFF939E" w14:textId="77777777" w:rsidR="00292389" w:rsidRDefault="00746908">
      <w:pPr>
        <w:pStyle w:val="a0"/>
      </w:pPr>
      <w:r>
        <w:rPr>
          <w:b/>
          <w:bCs/>
        </w:rPr>
        <w:t>məsafə saxlaması, toxunuşları və səsdən istifadəsi o adamın “bədən dili”nin ən</w:t>
      </w:r>
    </w:p>
    <w:p w14:paraId="19CEFAD4" w14:textId="77777777" w:rsidR="00292389" w:rsidRDefault="00746908">
      <w:pPr>
        <w:pStyle w:val="a0"/>
      </w:pPr>
      <w:r>
        <w:rPr>
          <w:b/>
          <w:bCs/>
        </w:rPr>
        <w:t>vacib elementləridir. Biz bunlara baxıb müəyyən qənaətlər hasil edirik.</w:t>
      </w:r>
    </w:p>
    <w:p w14:paraId="3479561B" w14:textId="77777777" w:rsidR="00292389" w:rsidRDefault="00746908">
      <w:pPr>
        <w:pStyle w:val="a0"/>
      </w:pPr>
      <w:r>
        <w:rPr>
          <w:b/>
          <w:bCs/>
        </w:rPr>
        <w:t>Oturuşumuz, duruşumuz, mimikalarımız, jestlərimiz çox əhəmiyyətlidir...</w:t>
      </w:r>
    </w:p>
    <w:p w14:paraId="2DE92167" w14:textId="77777777" w:rsidR="00292389" w:rsidRDefault="00746908">
      <w:pPr>
        <w:pStyle w:val="a0"/>
      </w:pPr>
      <w:r>
        <w:rPr>
          <w:b/>
          <w:bCs/>
        </w:rPr>
        <w:t>Bunların hamısı adamın cari əhvalını ifadə edir. Bəzən, bir hərəkət min sözü əvəz</w:t>
      </w:r>
    </w:p>
    <w:p w14:paraId="63B32CDB" w14:textId="77777777" w:rsidR="00292389" w:rsidRDefault="00746908">
      <w:pPr>
        <w:pStyle w:val="a0"/>
      </w:pPr>
      <w:r>
        <w:rPr>
          <w:b/>
          <w:bCs/>
        </w:rPr>
        <w:t>edir. İstəsək də, istəməsək də üzümüzdə yaranan tutqun ifadə, ya da qəzəbimizi</w:t>
      </w:r>
    </w:p>
    <w:p w14:paraId="6BCCAF7D" w14:textId="77777777" w:rsidR="00292389" w:rsidRDefault="00746908">
      <w:pPr>
        <w:pStyle w:val="a0"/>
      </w:pPr>
      <w:r>
        <w:rPr>
          <w:b/>
          <w:bCs/>
        </w:rPr>
        <w:t>göstərən qaş düyünlənməsi, biz deməsək də, nə hiss etdiyimizi bizi müşahidə</w:t>
      </w:r>
    </w:p>
    <w:p w14:paraId="267537C3" w14:textId="77777777" w:rsidR="00292389" w:rsidRDefault="00746908">
      <w:pPr>
        <w:pStyle w:val="a0"/>
      </w:pPr>
      <w:r>
        <w:rPr>
          <w:b/>
          <w:bCs/>
        </w:rPr>
        <w:t>edənlərə “bağırtı” ilə izah edir.</w:t>
      </w:r>
    </w:p>
    <w:p w14:paraId="79E8F626" w14:textId="77777777" w:rsidR="00292389" w:rsidRDefault="00746908">
      <w:pPr>
        <w:pStyle w:val="a0"/>
      </w:pPr>
      <w:r>
        <w:rPr>
          <w:b/>
          <w:bCs/>
        </w:rPr>
        <w:t>Düşüncənin sürəti, danışıq nitqini geridə qoyur. Bəli, bunu əminliklə deyə bilərik.</w:t>
      </w:r>
    </w:p>
    <w:p w14:paraId="7938067D" w14:textId="77777777" w:rsidR="00292389" w:rsidRDefault="00746908">
      <w:pPr>
        <w:pStyle w:val="a0"/>
      </w:pPr>
      <w:r>
        <w:rPr>
          <w:b/>
          <w:bCs/>
        </w:rPr>
        <w:t>Normal nitqin sürəti orta hesabla dəqiqədə 100-120 sözdür, amma bu müddətdə</w:t>
      </w:r>
    </w:p>
    <w:p w14:paraId="755DDED2" w14:textId="77777777" w:rsidR="00292389" w:rsidRDefault="00746908">
      <w:pPr>
        <w:pStyle w:val="a0"/>
      </w:pPr>
      <w:r>
        <w:rPr>
          <w:b/>
          <w:bCs/>
        </w:rPr>
        <w:t>insan təxminən 1000 söz düşünür. Göründüyü kimi, arada fərq böyükdür və sözlərə</w:t>
      </w:r>
    </w:p>
    <w:p w14:paraId="2D3A1068" w14:textId="77777777" w:rsidR="00292389" w:rsidRDefault="00746908">
      <w:pPr>
        <w:pStyle w:val="a0"/>
      </w:pPr>
      <w:r>
        <w:rPr>
          <w:b/>
          <w:bCs/>
        </w:rPr>
        <w:t>çevrilə bilməyən düşüncələr “bədən dili” vasitəsilə xaric olunur. “Bədən dili”mizlə</w:t>
      </w:r>
    </w:p>
    <w:p w14:paraId="279431D6" w14:textId="77777777" w:rsidR="00292389" w:rsidRDefault="00746908">
      <w:pPr>
        <w:pStyle w:val="a0"/>
      </w:pPr>
      <w:r>
        <w:rPr>
          <w:b/>
          <w:bCs/>
        </w:rPr>
        <w:t>verdiyimiz mesajlar, insanlarla razılığa gəlməyimiz üçün təməl vasitədir. Həm</w:t>
      </w:r>
    </w:p>
    <w:p w14:paraId="7B48A03A" w14:textId="77777777" w:rsidR="00292389" w:rsidRDefault="00746908">
      <w:pPr>
        <w:pStyle w:val="a0"/>
      </w:pPr>
      <w:r>
        <w:rPr>
          <w:b/>
          <w:bCs/>
        </w:rPr>
        <w:t>yaxın ətrafımızda, həm ictimai həyatımızda həm də əcnəbilərlə əlaqələrimizdə</w:t>
      </w:r>
    </w:p>
    <w:p w14:paraId="2C37C7D5" w14:textId="77777777" w:rsidR="00292389" w:rsidRDefault="00746908">
      <w:pPr>
        <w:pStyle w:val="a0"/>
      </w:pPr>
      <w:r>
        <w:rPr>
          <w:b/>
          <w:bCs/>
        </w:rPr>
        <w:t>öncə “bədən dili”mizi istifadə edirik və onların “bədən dil”ləri ilə dediklərini</w:t>
      </w:r>
    </w:p>
    <w:p w14:paraId="72FA0C78" w14:textId="77777777" w:rsidR="00292389" w:rsidRDefault="00746908">
      <w:pPr>
        <w:pStyle w:val="a0"/>
      </w:pPr>
      <w:r>
        <w:rPr>
          <w:b/>
          <w:bCs/>
        </w:rPr>
        <w:t>anlamağa çalışırıq.</w:t>
      </w:r>
    </w:p>
    <w:p w14:paraId="7DBD4C7A" w14:textId="77777777" w:rsidR="00292389" w:rsidRDefault="00746908">
      <w:pPr>
        <w:pStyle w:val="a0"/>
      </w:pPr>
      <w:r>
        <w:rPr>
          <w:b/>
          <w:bCs/>
        </w:rPr>
        <w:t>İnsanı ələ verən bədən dili “Bədən dili”ndən necə düzgün istifadə etmək olar?</w:t>
      </w:r>
    </w:p>
    <w:p w14:paraId="622BF24F" w14:textId="77777777" w:rsidR="00292389" w:rsidRDefault="00746908">
      <w:pPr>
        <w:pStyle w:val="a0"/>
      </w:pPr>
      <w:r>
        <w:rPr>
          <w:b/>
          <w:bCs/>
        </w:rPr>
        <w:t>“Bədən dili” özbaşına “danışmır”, müəyyən qaydalara əsaslanır. Bu qaydalar,</w:t>
      </w:r>
    </w:p>
    <w:p w14:paraId="4AFBA2A1" w14:textId="77777777" w:rsidR="00292389" w:rsidRDefault="00746908">
      <w:pPr>
        <w:pStyle w:val="a0"/>
      </w:pPr>
      <w:r>
        <w:rPr>
          <w:b/>
          <w:bCs/>
        </w:rPr>
        <w:t>sözsüz ünsiyyətin kodlarını açmağa kömək edir. Göz təmasını nəzərdən keçirək.</w:t>
      </w:r>
    </w:p>
    <w:p w14:paraId="329AE3D7" w14:textId="77777777" w:rsidR="00292389" w:rsidRDefault="00746908">
      <w:pPr>
        <w:pStyle w:val="a0"/>
      </w:pPr>
      <w:r>
        <w:rPr>
          <w:b/>
          <w:bCs/>
        </w:rPr>
        <w:t>Bu həm məsafə, həm mövzu, həm də fərdiyyət kimi ünsürlərə bağlıdır. Misallara</w:t>
      </w:r>
    </w:p>
    <w:p w14:paraId="7B23716A" w14:textId="77777777" w:rsidR="00292389" w:rsidRDefault="00746908">
      <w:pPr>
        <w:pStyle w:val="a0"/>
      </w:pPr>
      <w:r>
        <w:rPr>
          <w:b/>
          <w:bCs/>
        </w:rPr>
        <w:t>müraziət edək. Liftlərdə qalxıb-enərkən, bir-birlərinə çox yaxın dayanan insanlar</w:t>
      </w:r>
    </w:p>
    <w:p w14:paraId="19C2E632" w14:textId="77777777" w:rsidR="00292389" w:rsidRDefault="00746908">
      <w:pPr>
        <w:pStyle w:val="a0"/>
      </w:pPr>
      <w:r>
        <w:rPr>
          <w:b/>
          <w:bCs/>
        </w:rPr>
        <w:t>baxışlarını bir-birlərindən qaçırırlar. Utancaqlıq, azalan göz təması ilə müəyyən</w:t>
      </w:r>
    </w:p>
    <w:p w14:paraId="6505DB36" w14:textId="77777777" w:rsidR="00292389" w:rsidRDefault="00746908">
      <w:pPr>
        <w:pStyle w:val="a0"/>
      </w:pPr>
      <w:r>
        <w:rPr>
          <w:b/>
          <w:bCs/>
        </w:rPr>
        <w:t>edilir. Fərdi münasibətlərə gəldikdə isə, sevdiyimiz şəxslərə daha çox baxarıq.Fərdiyyət olaraq xaricə açıq insanlar, daxilə qapalı insanlara nisbətən müşahidəni</w:t>
      </w:r>
    </w:p>
    <w:p w14:paraId="2CB798A9" w14:textId="77777777" w:rsidR="00292389" w:rsidRDefault="00746908">
      <w:pPr>
        <w:pStyle w:val="a0"/>
      </w:pPr>
      <w:r>
        <w:rPr>
          <w:b/>
          <w:bCs/>
        </w:rPr>
        <w:t>daha çox sevərlər.</w:t>
      </w:r>
    </w:p>
    <w:p w14:paraId="1A685068" w14:textId="77777777" w:rsidR="00292389" w:rsidRDefault="00746908">
      <w:pPr>
        <w:pStyle w:val="a0"/>
      </w:pPr>
      <w:r>
        <w:rPr>
          <w:b/>
          <w:bCs/>
        </w:rPr>
        <w:t>“Bədən dili”nin öyrənilməsi və düzgün istifadə edilməsi üçün yaş faktoru</w:t>
      </w:r>
    </w:p>
    <w:p w14:paraId="2EE1646C" w14:textId="77777777" w:rsidR="00292389" w:rsidRDefault="00746908">
      <w:pPr>
        <w:pStyle w:val="a0"/>
      </w:pPr>
      <w:r>
        <w:rPr>
          <w:b/>
          <w:bCs/>
        </w:rPr>
        <w:t>vacibdirmi?</w:t>
      </w:r>
    </w:p>
    <w:p w14:paraId="17D65762" w14:textId="77777777" w:rsidR="00292389" w:rsidRDefault="00746908">
      <w:pPr>
        <w:pStyle w:val="a0"/>
      </w:pPr>
      <w:r>
        <w:rPr>
          <w:b/>
          <w:bCs/>
        </w:rPr>
        <w:t>Xeyr! “Bədən dili”ni öyrənməyin, doğru istifadə etməyin yaşı yoxdur. İstər 7,</w:t>
      </w:r>
    </w:p>
    <w:p w14:paraId="14E2FD68" w14:textId="77777777" w:rsidR="00292389" w:rsidRDefault="00746908">
      <w:pPr>
        <w:pStyle w:val="a0"/>
      </w:pPr>
      <w:r>
        <w:rPr>
          <w:b/>
          <w:bCs/>
        </w:rPr>
        <w:t>istərsə də 70 yaşında olsanız, öyrənəcək və tətbiq edəcək çox şey vardır.</w:t>
      </w:r>
    </w:p>
    <w:p w14:paraId="63203819" w14:textId="77777777" w:rsidR="00292389" w:rsidRDefault="00746908">
      <w:pPr>
        <w:pStyle w:val="a0"/>
      </w:pPr>
      <w:r>
        <w:rPr>
          <w:b/>
          <w:bCs/>
        </w:rPr>
        <w:t>Bədən dili dedikdə konkret nə başa düşülür?</w:t>
      </w:r>
    </w:p>
    <w:p w14:paraId="6615158F" w14:textId="77777777" w:rsidR="00292389" w:rsidRDefault="00746908">
      <w:pPr>
        <w:pStyle w:val="a0"/>
      </w:pPr>
      <w:r>
        <w:rPr>
          <w:b/>
          <w:bCs/>
        </w:rPr>
        <w:t>Bədən dili dedikdə, ağılımıza dərhal bunlar gəlir — bədən duruşu, jestlər,</w:t>
      </w:r>
    </w:p>
    <w:p w14:paraId="51E9002A" w14:textId="77777777" w:rsidR="00292389" w:rsidRDefault="00746908">
      <w:pPr>
        <w:pStyle w:val="a0"/>
      </w:pPr>
      <w:r>
        <w:rPr>
          <w:b/>
          <w:bCs/>
        </w:rPr>
        <w:t>mimikalar, göz təması, başın hərəkəti, ayaqların duruşu, oturma forması, oturmaq</w:t>
      </w:r>
    </w:p>
    <w:p w14:paraId="72B836B4" w14:textId="77777777" w:rsidR="00292389" w:rsidRDefault="00746908">
      <w:pPr>
        <w:pStyle w:val="a0"/>
      </w:pPr>
      <w:r>
        <w:rPr>
          <w:b/>
          <w:bCs/>
        </w:rPr>
        <w:t>üçün seçilən yer, məsafə, geyim, istifadə edilən aksesuarlar, kosmetika və</w:t>
      </w:r>
    </w:p>
    <w:p w14:paraId="2017835D" w14:textId="77777777" w:rsidR="00292389" w:rsidRDefault="00746908">
      <w:pPr>
        <w:pStyle w:val="a0"/>
      </w:pPr>
      <w:r>
        <w:rPr>
          <w:b/>
          <w:bCs/>
        </w:rPr>
        <w:t>makiyajdır.</w:t>
      </w:r>
    </w:p>
    <w:p w14:paraId="411756E2" w14:textId="77777777" w:rsidR="00292389" w:rsidRDefault="00746908">
      <w:pPr>
        <w:pStyle w:val="a0"/>
      </w:pPr>
      <w:r>
        <w:rPr>
          <w:b/>
          <w:bCs/>
        </w:rPr>
        <w:t>“Bədən dili” birinci görüşdə çox vacibdirmi?</w:t>
      </w:r>
    </w:p>
    <w:p w14:paraId="376CFC9C" w14:textId="77777777" w:rsidR="00292389" w:rsidRDefault="00746908">
      <w:pPr>
        <w:pStyle w:val="a0"/>
      </w:pPr>
      <w:r>
        <w:rPr>
          <w:b/>
          <w:bCs/>
        </w:rPr>
        <w:t>İnsanlar bir-birləri ilə qarşılaşdıqları zaman ilk saniyələr çox vacibdir. Hər iki</w:t>
      </w:r>
    </w:p>
    <w:p w14:paraId="6B23C4B6" w14:textId="77777777" w:rsidR="00292389" w:rsidRDefault="00746908">
      <w:pPr>
        <w:pStyle w:val="a0"/>
      </w:pPr>
      <w:r>
        <w:rPr>
          <w:b/>
          <w:bCs/>
        </w:rPr>
        <w:t>tərəfdə bir-birləri haqqında 80% təsəvvür o anda formalaşır və ilkin təəssürat</w:t>
      </w:r>
    </w:p>
    <w:p w14:paraId="563E645D" w14:textId="77777777" w:rsidR="00292389" w:rsidRDefault="00746908">
      <w:pPr>
        <w:pStyle w:val="a0"/>
      </w:pPr>
      <w:r>
        <w:rPr>
          <w:b/>
          <w:bCs/>
        </w:rPr>
        <w:t>asanlıqla dəyişmir.</w:t>
      </w:r>
    </w:p>
    <w:p w14:paraId="329D335B" w14:textId="77777777" w:rsidR="00292389" w:rsidRDefault="00746908">
      <w:pPr>
        <w:pStyle w:val="a0"/>
      </w:pPr>
      <w:r>
        <w:rPr>
          <w:b/>
          <w:bCs/>
        </w:rPr>
        <w:t>“Bədən dili” üçün zaman və məkanın əhəmiyyəti nədir?</w:t>
      </w:r>
    </w:p>
    <w:p w14:paraId="53C7EF4B" w14:textId="77777777" w:rsidR="00292389" w:rsidRDefault="00746908">
      <w:pPr>
        <w:pStyle w:val="a0"/>
      </w:pPr>
      <w:r>
        <w:rPr>
          <w:b/>
          <w:bCs/>
        </w:rPr>
        <w:t>Çox əhəmiyyətlidir... Davranışlarımızı, jest və mimikalarımızı yerində və vaxtında</w:t>
      </w:r>
    </w:p>
    <w:p w14:paraId="3833E3CB" w14:textId="77777777" w:rsidR="00292389" w:rsidRDefault="00746908">
      <w:pPr>
        <w:pStyle w:val="a0"/>
      </w:pPr>
      <w:r>
        <w:rPr>
          <w:b/>
          <w:bCs/>
        </w:rPr>
        <w:t>istifadə etsək, insanlara təsir gücümüz artar. Həddindən artıq əl-qol hərəkətləri,</w:t>
      </w:r>
    </w:p>
    <w:p w14:paraId="39B6AA87" w14:textId="77777777" w:rsidR="00292389" w:rsidRDefault="00746908">
      <w:pPr>
        <w:pStyle w:val="a0"/>
      </w:pPr>
      <w:r>
        <w:rPr>
          <w:b/>
          <w:bCs/>
        </w:rPr>
        <w:t>mimikaların çoxluğu dinləyənin diqqətini azaldaraq, mövzunu zəiflədir. Məsələn,</w:t>
      </w:r>
    </w:p>
    <w:p w14:paraId="2FB8D755" w14:textId="77777777" w:rsidR="00292389" w:rsidRDefault="00746908">
      <w:pPr>
        <w:pStyle w:val="a0"/>
      </w:pPr>
      <w:r>
        <w:rPr>
          <w:b/>
          <w:bCs/>
        </w:rPr>
        <w:t>əli belində və ya əlləri arxada birləşmiş bir duruş, insanlara itələyici təsir edə bilər.</w:t>
      </w:r>
    </w:p>
    <w:p w14:paraId="6129ACFF" w14:textId="77777777" w:rsidR="00292389" w:rsidRDefault="00746908">
      <w:pPr>
        <w:pStyle w:val="a0"/>
      </w:pPr>
      <w:r>
        <w:rPr>
          <w:b/>
          <w:bCs/>
        </w:rPr>
        <w:t>Süni üz ifadəsini qarşı tərəf hiss edəcəkdir, çünki, təhtəlşüurda mənfi düşüncələr</w:t>
      </w:r>
    </w:p>
    <w:p w14:paraId="16DE99AA" w14:textId="77777777" w:rsidR="00292389" w:rsidRDefault="00746908">
      <w:pPr>
        <w:pStyle w:val="a0"/>
      </w:pPr>
      <w:r>
        <w:rPr>
          <w:b/>
          <w:bCs/>
        </w:rPr>
        <w:t>varkən, simada müsbət ifadə yarana bilməz. Əgər biri ilə söhbət ediriksə, “bədən</w:t>
      </w:r>
    </w:p>
    <w:p w14:paraId="74B9DF3A" w14:textId="77777777" w:rsidR="00292389" w:rsidRDefault="00746908">
      <w:pPr>
        <w:pStyle w:val="a0"/>
      </w:pPr>
      <w:r>
        <w:rPr>
          <w:b/>
          <w:bCs/>
        </w:rPr>
        <w:t>dili”mizi düzgün istifadə edə bilməmiz üçün hər şeydən əvvəl diqqətimizi o adama</w:t>
      </w:r>
    </w:p>
    <w:p w14:paraId="19B5B76C" w14:textId="77777777" w:rsidR="00292389" w:rsidRDefault="00746908">
      <w:pPr>
        <w:pStyle w:val="a0"/>
      </w:pPr>
      <w:r>
        <w:rPr>
          <w:b/>
          <w:bCs/>
        </w:rPr>
        <w:t>və mövzuya verməliyik.</w:t>
      </w:r>
    </w:p>
    <w:p w14:paraId="6B4A6DBE" w14:textId="77777777" w:rsidR="00292389" w:rsidRDefault="00746908">
      <w:pPr>
        <w:pStyle w:val="a0"/>
      </w:pPr>
      <w:r>
        <w:rPr>
          <w:b/>
          <w:bCs/>
        </w:rPr>
        <w:t>“Bədən dili”nin istifadə edilməsi adamdan adama dəyişərmi?</w:t>
      </w:r>
    </w:p>
    <w:p w14:paraId="2161051E" w14:textId="77777777" w:rsidR="00292389" w:rsidRDefault="00746908">
      <w:pPr>
        <w:pStyle w:val="a0"/>
      </w:pPr>
      <w:r>
        <w:rPr>
          <w:b/>
          <w:bCs/>
        </w:rPr>
        <w:t>“Bədən dili”, hər bir adama görə fərdi istifadə tələb edir. Bir adam “bədən dili”ni</w:t>
      </w:r>
    </w:p>
    <w:p w14:paraId="220E0360" w14:textId="77777777" w:rsidR="00292389" w:rsidRDefault="00746908">
      <w:pPr>
        <w:pStyle w:val="a0"/>
      </w:pPr>
      <w:r>
        <w:rPr>
          <w:b/>
          <w:bCs/>
        </w:rPr>
        <w:t>az istifadə edərkən, digər adam “bədən dili”ndən çox istifadə edə bilər. “Bədən</w:t>
      </w:r>
    </w:p>
    <w:p w14:paraId="0EA44B8D" w14:textId="77777777" w:rsidR="00292389" w:rsidRDefault="00746908">
      <w:pPr>
        <w:pStyle w:val="a0"/>
      </w:pPr>
      <w:r>
        <w:rPr>
          <w:b/>
          <w:bCs/>
        </w:rPr>
        <w:t>dili” mövzusunda özünü inkişaf etdirmiş adamlar, “bədən dili”ni lazımi vaxtda və</w:t>
      </w:r>
    </w:p>
    <w:p w14:paraId="4FF31340" w14:textId="77777777" w:rsidR="00292389" w:rsidRDefault="00746908">
      <w:pPr>
        <w:pStyle w:val="a0"/>
      </w:pPr>
      <w:r>
        <w:rPr>
          <w:b/>
          <w:bCs/>
        </w:rPr>
        <w:t>düzgün şəkildə istifadə etməyi bacarırlar. Burada şəxsi xüsusiyyətlər çox vacibdir</w:t>
      </w:r>
    </w:p>
    <w:p w14:paraId="3B364C7A" w14:textId="77777777" w:rsidR="00292389" w:rsidRDefault="00746908">
      <w:pPr>
        <w:pStyle w:val="a0"/>
      </w:pPr>
      <w:r>
        <w:rPr>
          <w:b/>
          <w:bCs/>
        </w:rPr>
        <w:t>və özünə güvən səviyyəsi, ictimai əlaqələr, adamın intellektual səviyyəsi kimi</w:t>
      </w:r>
    </w:p>
    <w:p w14:paraId="2D20B013" w14:textId="77777777" w:rsidR="00292389" w:rsidRDefault="00746908">
      <w:pPr>
        <w:pStyle w:val="a0"/>
      </w:pPr>
      <w:r>
        <w:rPr>
          <w:b/>
          <w:bCs/>
        </w:rPr>
        <w:t>faktorları nəzərə almaq lazımdır. Ünsiyyətə girdiyimiz adamın kimliyi, bədən</w:t>
      </w:r>
    </w:p>
    <w:p w14:paraId="5A0F94E1" w14:textId="77777777" w:rsidR="00292389" w:rsidRDefault="00746908">
      <w:pPr>
        <w:pStyle w:val="a0"/>
      </w:pPr>
      <w:r>
        <w:rPr>
          <w:b/>
          <w:bCs/>
        </w:rPr>
        <w:t>dilimizə təsir edər. Məsələn, bizi çox sevən babamızla əlaqələrimizdə daha açıq,</w:t>
      </w:r>
    </w:p>
    <w:p w14:paraId="22CF5C9F" w14:textId="77777777" w:rsidR="00292389" w:rsidRDefault="00746908">
      <w:pPr>
        <w:pStyle w:val="a0"/>
      </w:pPr>
      <w:r>
        <w:rPr>
          <w:b/>
          <w:bCs/>
        </w:rPr>
        <w:t>inamlı jest və mimikalardan istifadə edər, çox daha rahat davranar, əlaqə</w:t>
      </w:r>
    </w:p>
    <w:p w14:paraId="08211449" w14:textId="77777777" w:rsidR="00292389" w:rsidRDefault="00746908">
      <w:pPr>
        <w:pStyle w:val="a0"/>
      </w:pPr>
      <w:r>
        <w:rPr>
          <w:b/>
          <w:bCs/>
        </w:rPr>
        <w:t>məsafəsini qısaldarıq. Bununla müqayisədə, iş yerində müdirlə münasibətdə</w:t>
      </w:r>
    </w:p>
    <w:p w14:paraId="7813E3CC" w14:textId="77777777" w:rsidR="00292389" w:rsidRDefault="00746908">
      <w:pPr>
        <w:pStyle w:val="a0"/>
      </w:pPr>
      <w:r>
        <w:rPr>
          <w:b/>
          <w:bCs/>
        </w:rPr>
        <w:t>paltarımıza, oturub-qalxmamıza fikir verər, jest və mimikalarımızı çox daha idarəli</w:t>
      </w:r>
    </w:p>
    <w:p w14:paraId="2E16FA8D" w14:textId="77777777" w:rsidR="00292389" w:rsidRDefault="00746908">
      <w:pPr>
        <w:pStyle w:val="a0"/>
      </w:pPr>
      <w:r>
        <w:rPr>
          <w:b/>
          <w:bCs/>
        </w:rPr>
        <w:t>və düzgün istifadə etməyə çalışar, ünsiyyət məsafəsində “məhrəm” sahəyə</w:t>
      </w:r>
    </w:p>
    <w:p w14:paraId="4296CD36" w14:textId="77777777" w:rsidR="00292389" w:rsidRDefault="00746908">
      <w:pPr>
        <w:pStyle w:val="a0"/>
      </w:pPr>
      <w:r>
        <w:rPr>
          <w:b/>
          <w:bCs/>
        </w:rPr>
        <w:t>girməməyə diqqət edərik.</w:t>
      </w:r>
    </w:p>
    <w:p w14:paraId="2E4B703A" w14:textId="77777777" w:rsidR="00292389" w:rsidRDefault="00746908">
      <w:pPr>
        <w:pStyle w:val="a0"/>
      </w:pPr>
      <w:r>
        <w:rPr>
          <w:b/>
          <w:bCs/>
        </w:rPr>
        <w:t>Dil danışar, bədən onu təsdiqləyər, bədən danışar dil onu təsdiq edər. Hansı</w:t>
      </w:r>
    </w:p>
    <w:p w14:paraId="1F1D3238" w14:textId="77777777" w:rsidR="00292389" w:rsidRDefault="00746908">
      <w:pPr>
        <w:pStyle w:val="a0"/>
      </w:pPr>
      <w:r>
        <w:rPr>
          <w:b/>
          <w:bCs/>
        </w:rPr>
        <w:t>doğrudur?Həm bədənimizin, həm də dilimizin çölə həmişə eyni mesajı verdiyini deyə</w:t>
      </w:r>
    </w:p>
    <w:p w14:paraId="3E1C5D52" w14:textId="77777777" w:rsidR="00292389" w:rsidRDefault="00746908">
      <w:pPr>
        <w:pStyle w:val="a0"/>
      </w:pPr>
      <w:r>
        <w:rPr>
          <w:b/>
          <w:bCs/>
        </w:rPr>
        <w:t>bilmərik. Məsələn, yalan danışan bir adamda alın tərləməsi, göz bəbəklərinin</w:t>
      </w:r>
    </w:p>
    <w:p w14:paraId="6134D77F" w14:textId="77777777" w:rsidR="00292389" w:rsidRDefault="00746908">
      <w:pPr>
        <w:pStyle w:val="a0"/>
      </w:pPr>
      <w:r>
        <w:rPr>
          <w:b/>
          <w:bCs/>
        </w:rPr>
        <w:t>kiçilib-böyüməsi, üz əzələsi səyirmələri, yanaqların qızarması kimi bədən</w:t>
      </w:r>
    </w:p>
    <w:p w14:paraId="433C12A1" w14:textId="77777777" w:rsidR="00292389" w:rsidRDefault="00746908">
      <w:pPr>
        <w:pStyle w:val="a0"/>
      </w:pPr>
      <w:r>
        <w:rPr>
          <w:b/>
          <w:bCs/>
        </w:rPr>
        <w:t>hərəkətləri onu asanlıqla ələ verir. Bədənimiz, dilimizin yalan danışdığını həmişə</w:t>
      </w:r>
    </w:p>
    <w:p w14:paraId="72A38F1D" w14:textId="77777777" w:rsidR="00292389" w:rsidRDefault="00746908">
      <w:pPr>
        <w:pStyle w:val="a0"/>
      </w:pPr>
      <w:r>
        <w:rPr>
          <w:b/>
          <w:bCs/>
        </w:rPr>
        <w:t>təsdiqləyir. İnsanlar yalan danışarkən burun qaşıma, əli üzə aparma kimi makro</w:t>
      </w:r>
    </w:p>
    <w:p w14:paraId="07B64991" w14:textId="77777777" w:rsidR="00292389" w:rsidRDefault="00746908">
      <w:pPr>
        <w:pStyle w:val="a0"/>
      </w:pPr>
      <w:r>
        <w:rPr>
          <w:b/>
          <w:bCs/>
        </w:rPr>
        <w:t>hərəkətləri idarə edə bilsələr də, mikro hərəkətlərinə maneə ola bilmirlər. İdeal</w:t>
      </w:r>
    </w:p>
    <w:p w14:paraId="77310714" w14:textId="77777777" w:rsidR="00292389" w:rsidRDefault="00746908">
      <w:pPr>
        <w:pStyle w:val="a0"/>
      </w:pPr>
      <w:r>
        <w:rPr>
          <w:b/>
          <w:bCs/>
        </w:rPr>
        <w:t>olanı isə bədənimiz ilə dediklərimizin bir-biri ilə uzlaşmasıdır.</w:t>
      </w:r>
    </w:p>
    <w:p w14:paraId="2EE98E71" w14:textId="77777777" w:rsidR="00292389" w:rsidRDefault="00746908">
      <w:pPr>
        <w:pStyle w:val="a0"/>
      </w:pPr>
      <w:r>
        <w:rPr>
          <w:b/>
          <w:bCs/>
        </w:rPr>
        <w:t>Hansı peşələrdə “bədən dili”ni daha mükəmməl istifadə edilir?</w:t>
      </w:r>
    </w:p>
    <w:p w14:paraId="510A4869" w14:textId="77777777" w:rsidR="00292389" w:rsidRDefault="00746908">
      <w:pPr>
        <w:pStyle w:val="a0"/>
      </w:pPr>
      <w:r>
        <w:rPr>
          <w:b/>
          <w:bCs/>
        </w:rPr>
        <w:t>Son dövrdə çox fərqli peşələrdə, müxtəlif sektorlarda və xüsusilə də böyük</w:t>
      </w:r>
    </w:p>
    <w:p w14:paraId="1288C94D" w14:textId="77777777" w:rsidR="00292389" w:rsidRDefault="00746908">
      <w:pPr>
        <w:pStyle w:val="a0"/>
      </w:pPr>
      <w:r>
        <w:rPr>
          <w:b/>
          <w:bCs/>
        </w:rPr>
        <w:t>şirkətlərdə menecerlər, əmək məhsuldarlığını artırmaq üçün, işçi personalının fərdi</w:t>
      </w:r>
    </w:p>
    <w:p w14:paraId="249F4AB1" w14:textId="77777777" w:rsidR="00292389" w:rsidRDefault="00746908">
      <w:pPr>
        <w:pStyle w:val="a0"/>
      </w:pPr>
      <w:r>
        <w:rPr>
          <w:b/>
          <w:bCs/>
        </w:rPr>
        <w:t>inkişafına önəm verirlər və onların “bədən dili” mövzusunda təhsil almalarını</w:t>
      </w:r>
    </w:p>
    <w:p w14:paraId="0E01393A" w14:textId="77777777" w:rsidR="00292389" w:rsidRDefault="00746908">
      <w:pPr>
        <w:pStyle w:val="a0"/>
      </w:pPr>
      <w:r>
        <w:rPr>
          <w:b/>
          <w:bCs/>
        </w:rPr>
        <w:t>təmin edirlər. Bəzi peşələr isə bu sahəyə daha çox diqqət yetirirlər. Vizual sənətlər</w:t>
      </w:r>
    </w:p>
    <w:p w14:paraId="5FFD2023" w14:textId="77777777" w:rsidR="00292389" w:rsidRDefault="00746908">
      <w:pPr>
        <w:pStyle w:val="a0"/>
      </w:pPr>
      <w:r>
        <w:rPr>
          <w:b/>
          <w:bCs/>
        </w:rPr>
        <w:t>(kino, teatr, TV), siyasətçilər, satıcılar, kadrlar üzrə mütəxəssislər, fərdi inkişaf</w:t>
      </w:r>
    </w:p>
    <w:p w14:paraId="0CC6D627" w14:textId="77777777" w:rsidR="00292389" w:rsidRDefault="00746908">
      <w:pPr>
        <w:pStyle w:val="a0"/>
      </w:pPr>
      <w:r>
        <w:rPr>
          <w:b/>
          <w:bCs/>
        </w:rPr>
        <w:t>sahəsində işləyənlər, psixoloqlar ilk növbədə ağla gələn “bədən dili” ustalarıdır.</w:t>
      </w:r>
    </w:p>
    <w:p w14:paraId="43125E2D" w14:textId="77777777" w:rsidR="00292389" w:rsidRDefault="00746908">
      <w:pPr>
        <w:pStyle w:val="a0"/>
      </w:pPr>
      <w:r>
        <w:rPr>
          <w:b/>
          <w:bCs/>
        </w:rPr>
        <w:t>Verilən mesajın hansı qismini “Bədən dili” meydana gətirir?</w:t>
      </w:r>
    </w:p>
    <w:p w14:paraId="32B3AD2E" w14:textId="77777777" w:rsidR="00292389" w:rsidRDefault="00746908">
      <w:pPr>
        <w:pStyle w:val="a0"/>
      </w:pPr>
      <w:r>
        <w:rPr>
          <w:b/>
          <w:bCs/>
        </w:rPr>
        <w:t>“Bədən dili” bəşər tarixində ən qədim ünsiyyət vasitəsi olub, duyğu və</w:t>
      </w:r>
    </w:p>
    <w:p w14:paraId="32078678" w14:textId="77777777" w:rsidR="00292389" w:rsidRDefault="00746908">
      <w:pPr>
        <w:pStyle w:val="a0"/>
      </w:pPr>
      <w:r>
        <w:rPr>
          <w:b/>
          <w:bCs/>
        </w:rPr>
        <w:t>düşüncələrimizin əks olunmasıdır. “Bədən dili” ilə əlaqədar edilən araşdırmalara</w:t>
      </w:r>
    </w:p>
    <w:p w14:paraId="65BE6B61" w14:textId="77777777" w:rsidR="00292389" w:rsidRDefault="00746908">
      <w:pPr>
        <w:pStyle w:val="a0"/>
      </w:pPr>
      <w:r>
        <w:rPr>
          <w:b/>
          <w:bCs/>
        </w:rPr>
        <w:t>görə, insanların üz-üzə qurduqları əlaqədə, sözlər 7 %, səs tonu 30 %, bədən dili</w:t>
      </w:r>
    </w:p>
    <w:p w14:paraId="552A5482" w14:textId="77777777" w:rsidR="00292389" w:rsidRDefault="00746908">
      <w:pPr>
        <w:pStyle w:val="a0"/>
      </w:pPr>
      <w:r>
        <w:rPr>
          <w:b/>
          <w:bCs/>
        </w:rPr>
        <w:t>63 % əhəmiyyət daşıyar.</w:t>
      </w:r>
    </w:p>
    <w:p w14:paraId="53F8EB1F" w14:textId="77777777" w:rsidR="00292389" w:rsidRDefault="00746908">
      <w:pPr>
        <w:pStyle w:val="a0"/>
      </w:pPr>
      <w:r>
        <w:rPr>
          <w:b/>
          <w:bCs/>
        </w:rPr>
        <w:t>“Bədən dili”nin səhv istifadə edilməsi nə kimi qəzalara səbəb olur?</w:t>
      </w:r>
    </w:p>
    <w:p w14:paraId="0F60F3AF" w14:textId="77777777" w:rsidR="00292389" w:rsidRDefault="00746908">
      <w:pPr>
        <w:pStyle w:val="a0"/>
      </w:pPr>
      <w:r>
        <w:rPr>
          <w:b/>
          <w:bCs/>
        </w:rPr>
        <w:t>Məsələn, ər arvad arasında “bədən dili”nin səhv istifadə edilməsi və ya qarşı</w:t>
      </w:r>
    </w:p>
    <w:p w14:paraId="157137E0" w14:textId="77777777" w:rsidR="00292389" w:rsidRDefault="00746908">
      <w:pPr>
        <w:pStyle w:val="a0"/>
      </w:pPr>
      <w:r>
        <w:rPr>
          <w:b/>
          <w:bCs/>
        </w:rPr>
        <w:t>tərəfin səhv anlaması adi haldır. Bu vəziyyət, tez-tez lətifə və karikaturalarda da</w:t>
      </w:r>
    </w:p>
    <w:p w14:paraId="337941CD" w14:textId="77777777" w:rsidR="00292389" w:rsidRDefault="00746908">
      <w:pPr>
        <w:pStyle w:val="a0"/>
      </w:pPr>
      <w:r>
        <w:rPr>
          <w:b/>
          <w:bCs/>
        </w:rPr>
        <w:t>mövzu olur. Ər-arvad əlaqəsində məsafə anlayışı olmadığı üçün, cinsi təmas</w:t>
      </w:r>
    </w:p>
    <w:p w14:paraId="4DDE1C81" w14:textId="77777777" w:rsidR="00292389" w:rsidRDefault="00746908">
      <w:pPr>
        <w:pStyle w:val="a0"/>
      </w:pPr>
      <w:r>
        <w:rPr>
          <w:b/>
          <w:bCs/>
        </w:rPr>
        <w:t>əhəmiyyətlidir. Örnək olaraq, sağlam ünsiyyət qura bilməyən və bədən dilini yaxşı</w:t>
      </w:r>
    </w:p>
    <w:p w14:paraId="5CF86232" w14:textId="77777777" w:rsidR="00292389" w:rsidRDefault="00746908">
      <w:pPr>
        <w:pStyle w:val="a0"/>
      </w:pPr>
      <w:r>
        <w:rPr>
          <w:b/>
          <w:bCs/>
        </w:rPr>
        <w:t>istifadə edə bilməyən bir cütlüyün düşüncələrinə dialoq şəklində izah edin:</w:t>
      </w:r>
    </w:p>
    <w:p w14:paraId="3FDBF021" w14:textId="77777777" w:rsidR="00292389" w:rsidRDefault="00746908">
      <w:pPr>
        <w:pStyle w:val="a0"/>
      </w:pPr>
      <w:r>
        <w:rPr>
          <w:b/>
          <w:bCs/>
        </w:rPr>
        <w:t>“Bədən dili” adamın duyğu və düşüncəsini nə qədər əks etdirə bilər?</w:t>
      </w:r>
    </w:p>
    <w:p w14:paraId="73980544" w14:textId="77777777" w:rsidR="00292389" w:rsidRDefault="00746908">
      <w:pPr>
        <w:pStyle w:val="a0"/>
      </w:pPr>
      <w:r>
        <w:rPr>
          <w:b/>
          <w:bCs/>
        </w:rPr>
        <w:t>Bədən, daxili dünyamızı bərk-bərk qucaqlayan bir əlcəkdir və duyğular, düşüncələr</w:t>
      </w:r>
    </w:p>
    <w:p w14:paraId="2A0EF565" w14:textId="77777777" w:rsidR="00292389" w:rsidRDefault="00746908">
      <w:pPr>
        <w:pStyle w:val="a0"/>
      </w:pPr>
      <w:r>
        <w:rPr>
          <w:b/>
          <w:bCs/>
        </w:rPr>
        <w:t>bədən dili ilə aydınlaşırlar. Ən qədim dövrlərdə belə, şifahi nitq yox ikən, “bədən</w:t>
      </w:r>
    </w:p>
    <w:p w14:paraId="1AE8E88E" w14:textId="77777777" w:rsidR="00292389" w:rsidRDefault="00746908">
      <w:pPr>
        <w:pStyle w:val="a0"/>
      </w:pPr>
      <w:r>
        <w:rPr>
          <w:b/>
          <w:bCs/>
        </w:rPr>
        <w:t>dili” vardı. Bədən dili vasitəçiliyi ilə insanlar duyğularını, düşüncələrini,</w:t>
      </w:r>
    </w:p>
    <w:p w14:paraId="742E4049" w14:textId="77777777" w:rsidR="00292389" w:rsidRDefault="00746908">
      <w:pPr>
        <w:pStyle w:val="a0"/>
      </w:pPr>
      <w:r>
        <w:rPr>
          <w:b/>
          <w:bCs/>
        </w:rPr>
        <w:t>istəklərini, ehtiyaclarını və ruhi zənginliklərini başqa insanlarla bölüşürlər. Beləcə</w:t>
      </w:r>
    </w:p>
    <w:p w14:paraId="2D653345" w14:textId="77777777" w:rsidR="00292389" w:rsidRDefault="00746908">
      <w:pPr>
        <w:pStyle w:val="a0"/>
      </w:pPr>
      <w:r>
        <w:rPr>
          <w:b/>
          <w:bCs/>
        </w:rPr>
        <w:t>insanlar, öz daxili aləmlərini büruzə verərək, birgə yaşadıqları insanların</w:t>
      </w:r>
    </w:p>
    <w:p w14:paraId="1E6CB68F" w14:textId="77777777" w:rsidR="00292389" w:rsidRDefault="00746908">
      <w:pPr>
        <w:pStyle w:val="a0"/>
      </w:pPr>
      <w:r>
        <w:rPr>
          <w:b/>
          <w:bCs/>
        </w:rPr>
        <w:t>içindəkilərlə əlaqədar mühüm məlumatlara sahiblənirlər.</w:t>
      </w:r>
    </w:p>
    <w:p w14:paraId="4BA45348" w14:textId="77777777" w:rsidR="00292389" w:rsidRDefault="00746908">
      <w:pPr>
        <w:pStyle w:val="a0"/>
      </w:pPr>
      <w:r>
        <w:rPr>
          <w:b/>
          <w:bCs/>
        </w:rPr>
        <w:t>Adamda duyğular dəyişərkən, onun əhvalı “bədən dili”ndə əks olunarmı?</w:t>
      </w:r>
    </w:p>
    <w:p w14:paraId="7A1BC7FF" w14:textId="77777777" w:rsidR="00292389" w:rsidRDefault="00746908">
      <w:pPr>
        <w:pStyle w:val="a0"/>
      </w:pPr>
      <w:r>
        <w:rPr>
          <w:b/>
          <w:bCs/>
        </w:rPr>
        <w:t>O an nə hiss ediriksə, üzümüzdəki mimikalarla, əllərimizlə, ayaqlarımızla,</w:t>
      </w:r>
    </w:p>
    <w:p w14:paraId="16D46F7C" w14:textId="77777777" w:rsidR="00292389" w:rsidRDefault="00746908">
      <w:pPr>
        <w:pStyle w:val="a0"/>
      </w:pPr>
      <w:r>
        <w:rPr>
          <w:b/>
          <w:bCs/>
        </w:rPr>
        <w:t>duruşumuzla bu duyğularımızı çölə ötürərik. Məsələn, iş yerində yaxşı</w:t>
      </w:r>
    </w:p>
    <w:p w14:paraId="6EC5A676" w14:textId="77777777" w:rsidR="00292389" w:rsidRDefault="00746908">
      <w:pPr>
        <w:pStyle w:val="a0"/>
      </w:pPr>
      <w:r>
        <w:rPr>
          <w:b/>
          <w:bCs/>
        </w:rPr>
        <w:t>münasibətdə olduğumuz bir iş yoldaşımıza hirslənməyimiz, arxamızı çevirib</w:t>
      </w:r>
    </w:p>
    <w:p w14:paraId="2F8FE279" w14:textId="77777777" w:rsidR="00292389" w:rsidRDefault="00746908">
      <w:pPr>
        <w:pStyle w:val="a0"/>
      </w:pPr>
      <w:r>
        <w:rPr>
          <w:b/>
          <w:bCs/>
        </w:rPr>
        <w:t>getməyimiz, həyata keçirilməsi çox çətin olan bir işin altında girdiyimizi bildirər.</w:t>
      </w:r>
    </w:p>
    <w:p w14:paraId="3DEFFB1F" w14:textId="77777777" w:rsidR="00292389" w:rsidRDefault="00746908">
      <w:pPr>
        <w:pStyle w:val="a0"/>
      </w:pPr>
      <w:r>
        <w:rPr>
          <w:b/>
          <w:bCs/>
        </w:rPr>
        <w:t>“Bədən dili”ni gizlətmək mümkündürmü?</w:t>
      </w:r>
    </w:p>
    <w:p w14:paraId="3A81B2D2" w14:textId="77777777" w:rsidR="00292389" w:rsidRDefault="00746908">
      <w:pPr>
        <w:pStyle w:val="a0"/>
      </w:pPr>
      <w:r>
        <w:rPr>
          <w:b/>
          <w:bCs/>
        </w:rPr>
        <w:t>Bədən dilinin təhsildə tətbiqi lazımdırmı?Təhsildə “bədən dili”nin faydası, ünsiyyətdə olduğu qədərdir. Ünsiyyətdə</w:t>
      </w:r>
    </w:p>
    <w:p w14:paraId="1CB604F9" w14:textId="77777777" w:rsidR="00292389" w:rsidRDefault="00746908">
      <w:pPr>
        <w:pStyle w:val="a0"/>
      </w:pPr>
      <w:r>
        <w:rPr>
          <w:b/>
          <w:bCs/>
        </w:rPr>
        <w:t>söyləmədiyimiz şeylər, söylədiyimiz şeylər qədər əhəmiyyətlidir. Tədris zamanı</w:t>
      </w:r>
    </w:p>
    <w:p w14:paraId="0DE98067" w14:textId="77777777" w:rsidR="00292389" w:rsidRDefault="00746908">
      <w:pPr>
        <w:pStyle w:val="a0"/>
      </w:pPr>
      <w:r>
        <w:rPr>
          <w:b/>
          <w:bCs/>
        </w:rPr>
        <w:t>müəllimlərin, fərqində olmadan bədən dili vasitəsi ilə mesajlar çatdırırlar: “Siz</w:t>
      </w:r>
    </w:p>
    <w:p w14:paraId="51EFAEE2" w14:textId="77777777" w:rsidR="00292389" w:rsidRDefault="00746908">
      <w:pPr>
        <w:pStyle w:val="a0"/>
      </w:pPr>
      <w:r>
        <w:rPr>
          <w:b/>
          <w:bCs/>
        </w:rPr>
        <w:t>mənim üçün vacibsiniz. Sizin dərslərinizin öhdəsindən gələcəyinizə inanıram və</w:t>
      </w:r>
    </w:p>
    <w:p w14:paraId="7314E82B" w14:textId="77777777" w:rsidR="00292389" w:rsidRDefault="00746908">
      <w:pPr>
        <w:pStyle w:val="a0"/>
      </w:pPr>
      <w:r>
        <w:rPr>
          <w:b/>
          <w:bCs/>
        </w:rPr>
        <w:t>sizə güvənirəm. Bu görə də, sizinlə birlikdəyəm və yanınızdayam. Sizdən adam</w:t>
      </w:r>
    </w:p>
    <w:p w14:paraId="041BB22F" w14:textId="77777777" w:rsidR="00292389" w:rsidRDefault="00746908">
      <w:pPr>
        <w:pStyle w:val="a0"/>
      </w:pPr>
      <w:r>
        <w:rPr>
          <w:b/>
          <w:bCs/>
        </w:rPr>
        <w:t>olmayacaq. İstər öyrənin, istər öyrənməyin məni maraqlandırmır. İmtahanda mən</w:t>
      </w:r>
    </w:p>
    <w:p w14:paraId="358F7297" w14:textId="77777777" w:rsidR="00292389" w:rsidRDefault="00746908">
      <w:pPr>
        <w:pStyle w:val="a0"/>
      </w:pPr>
      <w:r>
        <w:rPr>
          <w:b/>
          <w:bCs/>
        </w:rPr>
        <w:t>sizə göstərərəm.” Müəllimlər həm də, ştələbələrinin “bədən dili” vasitəsi ilə</w:t>
      </w:r>
    </w:p>
    <w:p w14:paraId="5B2BE990" w14:textId="77777777" w:rsidR="00292389" w:rsidRDefault="00746908">
      <w:pPr>
        <w:pStyle w:val="a0"/>
      </w:pPr>
      <w:r>
        <w:rPr>
          <w:b/>
          <w:bCs/>
        </w:rPr>
        <w:t>verdikləri mesajları yaxşı oxumalıdırlar. Tələbələrin izah edilənlərə maraq</w:t>
      </w:r>
    </w:p>
    <w:p w14:paraId="3EAC29EE" w14:textId="77777777" w:rsidR="00292389" w:rsidRDefault="00746908">
      <w:pPr>
        <w:pStyle w:val="a0"/>
      </w:pPr>
      <w:r>
        <w:rPr>
          <w:b/>
          <w:bCs/>
        </w:rPr>
        <w:t>göstərib-göstərmədiklərini, dərsi anlayıb-anlamadıqlarını, sinifin motivasiyasını,</w:t>
      </w:r>
    </w:p>
    <w:p w14:paraId="6DD16986" w14:textId="77777777" w:rsidR="00292389" w:rsidRDefault="00746908">
      <w:pPr>
        <w:pStyle w:val="a0"/>
      </w:pPr>
      <w:r>
        <w:rPr>
          <w:b/>
          <w:bCs/>
        </w:rPr>
        <w:t>dərsdən sıxılıb-sıxılmadıqlarını anlamaq, sinifə diqqətlə baxan bir müəllim üçün</w:t>
      </w:r>
    </w:p>
    <w:p w14:paraId="15CA2042" w14:textId="77777777" w:rsidR="00292389" w:rsidRDefault="00746908">
      <w:pPr>
        <w:pStyle w:val="a0"/>
      </w:pPr>
      <w:r>
        <w:rPr>
          <w:b/>
          <w:bCs/>
        </w:rPr>
        <w:t>asan olmalıdır.</w:t>
      </w:r>
    </w:p>
    <w:p w14:paraId="06445115" w14:textId="77777777" w:rsidR="00292389" w:rsidRDefault="00746908">
      <w:pPr>
        <w:pStyle w:val="a0"/>
      </w:pPr>
      <w:r>
        <w:rPr>
          <w:b/>
          <w:bCs/>
        </w:rPr>
        <w:t>Təhlükə zamanı qorxan adam, bədən dilini istifadə edərək bunu gizləyə bilərmi?</w:t>
      </w:r>
    </w:p>
    <w:p w14:paraId="05E74296" w14:textId="77777777" w:rsidR="00292389" w:rsidRDefault="00746908">
      <w:pPr>
        <w:pStyle w:val="a0"/>
      </w:pPr>
      <w:r>
        <w:rPr>
          <w:b/>
          <w:bCs/>
        </w:rPr>
        <w:t>Bədən dili duyğuları ələ verər, ancaq hansı əlamətlərin hansı duyğularla</w:t>
      </w:r>
    </w:p>
    <w:p w14:paraId="13F23190" w14:textId="77777777" w:rsidR="00292389" w:rsidRDefault="00746908">
      <w:pPr>
        <w:pStyle w:val="a0"/>
      </w:pPr>
      <w:r>
        <w:rPr>
          <w:b/>
          <w:bCs/>
        </w:rPr>
        <w:t>bərabərləşdiyini söyləmək çətindir. Qorxu, həyəcan, çaxnaşma, hirs və digər</w:t>
      </w:r>
    </w:p>
    <w:p w14:paraId="4D641636" w14:textId="77777777" w:rsidR="00292389" w:rsidRDefault="00746908">
      <w:pPr>
        <w:pStyle w:val="a0"/>
      </w:pPr>
      <w:r>
        <w:rPr>
          <w:b/>
          <w:bCs/>
        </w:rPr>
        <w:t>neqativ duyğuların hamısı səs tellərinin gərilməsinə və səsin yüksəlməsinə səbəb</w:t>
      </w:r>
    </w:p>
    <w:p w14:paraId="13B4F89A" w14:textId="77777777" w:rsidR="00292389" w:rsidRDefault="00746908">
      <w:pPr>
        <w:pStyle w:val="a0"/>
      </w:pPr>
      <w:r>
        <w:rPr>
          <w:b/>
          <w:bCs/>
        </w:rPr>
        <w:t>olur. Qorxu halında qaşlar qalxar, alında üfüqi, düz xətlər meydana gələr. Alt göz</w:t>
      </w:r>
    </w:p>
    <w:p w14:paraId="20B1DD66" w14:textId="77777777" w:rsidR="00292389" w:rsidRDefault="00746908">
      <w:pPr>
        <w:pStyle w:val="a0"/>
      </w:pPr>
      <w:r>
        <w:rPr>
          <w:b/>
          <w:bCs/>
        </w:rPr>
        <w:t>qapaqlarında gözlə seziləcək dərəcədə gərginlik yaranar və ürpərmə, nəbzin</w:t>
      </w:r>
    </w:p>
    <w:p w14:paraId="62876765" w14:textId="77777777" w:rsidR="00292389" w:rsidRDefault="00746908">
      <w:pPr>
        <w:pStyle w:val="a0"/>
      </w:pPr>
      <w:r>
        <w:rPr>
          <w:b/>
          <w:bCs/>
        </w:rPr>
        <w:t>sürətlənməsi, tərləmə, titrəmə reaksiyaları müşahidə edilər. Adamın ani və dəhşətli</w:t>
      </w:r>
    </w:p>
    <w:p w14:paraId="7F96899F" w14:textId="77777777" w:rsidR="00292389" w:rsidRDefault="00746908">
      <w:pPr>
        <w:pStyle w:val="a0"/>
      </w:pPr>
      <w:r>
        <w:rPr>
          <w:b/>
          <w:bCs/>
        </w:rPr>
        <w:t>qorxu yaradan vəziyyətlərdə qorxusunu bədən dili ilə gizlətməsi çox çətindir.</w:t>
      </w:r>
    </w:p>
    <w:p w14:paraId="4D2A833C" w14:textId="77777777" w:rsidR="00292389" w:rsidRDefault="00746908">
      <w:pPr>
        <w:pStyle w:val="a0"/>
      </w:pPr>
      <w:r>
        <w:rPr>
          <w:b/>
          <w:bCs/>
        </w:rPr>
        <w:t>Əlində silah olan bir adamın və ya vəhşi pələngin üzərimizə gəlməsi vəziyyətində</w:t>
      </w:r>
    </w:p>
    <w:p w14:paraId="72F972FB" w14:textId="77777777" w:rsidR="00292389" w:rsidRDefault="00746908">
      <w:pPr>
        <w:pStyle w:val="a0"/>
      </w:pPr>
      <w:r>
        <w:rPr>
          <w:b/>
          <w:bCs/>
        </w:rPr>
        <w:t>bədən dilimizi istifadə etməyi deyil, həyatımızı qurtarmağı düşünürük. Əyləncə</w:t>
      </w:r>
    </w:p>
    <w:p w14:paraId="66BCED62" w14:textId="77777777" w:rsidR="00292389" w:rsidRDefault="00746908">
      <w:pPr>
        <w:pStyle w:val="a0"/>
      </w:pPr>
      <w:r>
        <w:rPr>
          <w:b/>
          <w:bCs/>
        </w:rPr>
        <w:t>mərkəzlərindəki atraksionlarda, sürətli qatarla çox yüksəkdən və sürətlə aşağıya</w:t>
      </w:r>
    </w:p>
    <w:p w14:paraId="78EBBF82" w14:textId="77777777" w:rsidR="00292389" w:rsidRDefault="00746908">
      <w:pPr>
        <w:pStyle w:val="a0"/>
      </w:pPr>
      <w:r>
        <w:rPr>
          <w:b/>
          <w:bCs/>
        </w:rPr>
        <w:t>doğru enən insanların üz ifadələrini xatırlayırsınızmı?</w:t>
      </w:r>
    </w:p>
    <w:p w14:paraId="071EE88C" w14:textId="77777777" w:rsidR="00292389" w:rsidRDefault="00746908">
      <w:pPr>
        <w:pStyle w:val="a0"/>
      </w:pPr>
      <w:r>
        <w:rPr>
          <w:b/>
          <w:bCs/>
        </w:rPr>
        <w:t>Qorxunun şiddəti daha az olanda, məsələn, üzərimizə hürə-hürə gələn bir it</w:t>
      </w:r>
    </w:p>
    <w:p w14:paraId="47CC022C" w14:textId="77777777" w:rsidR="00292389" w:rsidRDefault="00746908">
      <w:pPr>
        <w:pStyle w:val="a0"/>
      </w:pPr>
      <w:r>
        <w:rPr>
          <w:b/>
          <w:bCs/>
        </w:rPr>
        <w:t>görəndə və ya gecə qəbiristanlığın yanından keçəndə qorxsaq belə, yanımızdakı</w:t>
      </w:r>
    </w:p>
    <w:p w14:paraId="787C3E7A" w14:textId="77777777" w:rsidR="00292389" w:rsidRDefault="00746908">
      <w:pPr>
        <w:pStyle w:val="a0"/>
      </w:pPr>
      <w:r>
        <w:rPr>
          <w:b/>
          <w:bCs/>
        </w:rPr>
        <w:t>adamlara qorxmadığımızı göstərmək üçün davranışlarımıza nəzarət edə bilərik və</w:t>
      </w:r>
    </w:p>
    <w:p w14:paraId="5175CF1F" w14:textId="77777777" w:rsidR="00292389" w:rsidRDefault="00746908">
      <w:pPr>
        <w:pStyle w:val="a0"/>
      </w:pPr>
      <w:r>
        <w:rPr>
          <w:b/>
          <w:bCs/>
        </w:rPr>
        <w:t>bu bizdə pis alınmaz. Ancaq vaxt keçdikcə duyğularımızı ələ vermək</w:t>
      </w:r>
    </w:p>
    <w:p w14:paraId="2F97BB65" w14:textId="77777777" w:rsidR="00292389" w:rsidRDefault="00746908">
      <w:pPr>
        <w:pStyle w:val="a0"/>
      </w:pPr>
      <w:r>
        <w:rPr>
          <w:b/>
          <w:bCs/>
        </w:rPr>
        <w:t>məcburiyyətində qalırıq.</w:t>
      </w:r>
    </w:p>
    <w:p w14:paraId="6AFCD114" w14:textId="77777777" w:rsidR="00292389" w:rsidRDefault="00746908">
      <w:pPr>
        <w:pStyle w:val="a0"/>
      </w:pPr>
      <w:r>
        <w:rPr>
          <w:b/>
          <w:bCs/>
        </w:rPr>
        <w:t>“Bədən dili”nin istifadəsində insanlar arası məsafənin fərqi varmı?</w:t>
      </w:r>
    </w:p>
    <w:p w14:paraId="7FEDDFBA" w14:textId="77777777" w:rsidR="00292389" w:rsidRDefault="00746908">
      <w:pPr>
        <w:pStyle w:val="a0"/>
      </w:pPr>
      <w:r>
        <w:rPr>
          <w:b/>
          <w:bCs/>
        </w:rPr>
        <w:t>Arada məsafə azaldıqca, yaxınlıq arzulamayanlar nəsə bir narahatlıq duyar və</w:t>
      </w:r>
    </w:p>
    <w:p w14:paraId="63ACDF53" w14:textId="77777777" w:rsidR="00292389" w:rsidRDefault="00746908">
      <w:pPr>
        <w:pStyle w:val="a0"/>
      </w:pPr>
      <w:r>
        <w:rPr>
          <w:b/>
          <w:bCs/>
        </w:rPr>
        <w:t>müdafiə olunmağa çalışarlar. Buna görə də, belə bir yaxınlıq cəhdindən əvvəl, bu</w:t>
      </w:r>
    </w:p>
    <w:p w14:paraId="7A005D9F" w14:textId="77777777" w:rsidR="00292389" w:rsidRDefault="00746908">
      <w:pPr>
        <w:pStyle w:val="a0"/>
      </w:pPr>
      <w:r>
        <w:rPr>
          <w:b/>
          <w:bCs/>
        </w:rPr>
        <w:t>yaxınlığın qarşıdakı adam tərəfindən necə qiymətləndiriləcəyinə diqqət yetirmək</w:t>
      </w:r>
    </w:p>
    <w:p w14:paraId="7B14A13B" w14:textId="77777777" w:rsidR="00292389" w:rsidRDefault="00746908">
      <w:pPr>
        <w:pStyle w:val="a0"/>
      </w:pPr>
      <w:r>
        <w:rPr>
          <w:b/>
          <w:bCs/>
        </w:rPr>
        <w:t>lazımdır. Əks təqdirdə ortaya narahatlıq və arzuolunmaz nəticələr çıxa bilər.</w:t>
      </w:r>
    </w:p>
    <w:p w14:paraId="617A5A07" w14:textId="77777777" w:rsidR="00292389" w:rsidRDefault="00746908">
      <w:pPr>
        <w:pStyle w:val="a0"/>
      </w:pPr>
      <w:r>
        <w:rPr>
          <w:b/>
          <w:bCs/>
        </w:rPr>
        <w:t>İnsanın psixoloji müdafiə sərhədi 0 – 35 sm-lik məsafədir və bu sərhədi yalnız</w:t>
      </w:r>
    </w:p>
    <w:p w14:paraId="2DDCB9A7" w14:textId="77777777" w:rsidR="00292389" w:rsidRDefault="00746908">
      <w:pPr>
        <w:pStyle w:val="a0"/>
      </w:pPr>
      <w:r>
        <w:rPr>
          <w:b/>
          <w:bCs/>
        </w:rPr>
        <w:t>insanın həyat yoldaşı, sevgilisi, ailə fərdləri kimi yalnız məhrəm əlaqəsi olan</w:t>
      </w:r>
    </w:p>
    <w:p w14:paraId="07CAFFDB" w14:textId="77777777" w:rsidR="00292389" w:rsidRDefault="00746908">
      <w:pPr>
        <w:pStyle w:val="a0"/>
      </w:pPr>
      <w:r>
        <w:rPr>
          <w:b/>
          <w:bCs/>
        </w:rPr>
        <w:t>insanlar keçə bilərlər. Fərdi sahə 35 — 80 sm-lik bir diametrdir və bura yaxın</w:t>
      </w:r>
    </w:p>
    <w:p w14:paraId="11C63347" w14:textId="77777777" w:rsidR="00292389" w:rsidRDefault="00746908">
      <w:pPr>
        <w:pStyle w:val="a0"/>
      </w:pPr>
      <w:r>
        <w:rPr>
          <w:b/>
          <w:bCs/>
        </w:rPr>
        <w:t>dostlar, qohumlar və tanış insanların girməsinə icazə verdiyimiz ən yaxın ərazidir.</w:t>
      </w:r>
    </w:p>
    <w:p w14:paraId="7BA9DF8A" w14:textId="77777777" w:rsidR="00292389" w:rsidRDefault="00746908">
      <w:pPr>
        <w:pStyle w:val="a0"/>
      </w:pPr>
      <w:r>
        <w:rPr>
          <w:b/>
          <w:bCs/>
        </w:rPr>
        <w:t>İctimai sahə isə, 80 sm — 2 metrlik məsafədədir. İş yerində görüşdüyümüz</w:t>
      </w:r>
    </w:p>
    <w:p w14:paraId="3EF1AC8A" w14:textId="77777777" w:rsidR="00292389" w:rsidRDefault="00746908">
      <w:pPr>
        <w:pStyle w:val="a0"/>
      </w:pPr>
      <w:r>
        <w:rPr>
          <w:b/>
          <w:bCs/>
        </w:rPr>
        <w:t>insanlar, təmirçi, qapıçı kimi şəxslərin yaxınlaşa biləcəyi sahədir. 2 metrdən uzaq</w:t>
      </w:r>
    </w:p>
    <w:p w14:paraId="58750A44" w14:textId="77777777" w:rsidR="00292389" w:rsidRDefault="00746908">
      <w:pPr>
        <w:pStyle w:val="a0"/>
      </w:pPr>
      <w:r>
        <w:rPr>
          <w:b/>
          <w:bCs/>
        </w:rPr>
        <w:t>məsafələr isə ümumi ərazi hesab olunur və burada yad insanların dolaşması</w:t>
      </w:r>
    </w:p>
    <w:p w14:paraId="1D17AE45" w14:textId="77777777" w:rsidR="00292389" w:rsidRDefault="00746908">
      <w:pPr>
        <w:pStyle w:val="a0"/>
      </w:pPr>
      <w:r>
        <w:rPr>
          <w:b/>
          <w:bCs/>
        </w:rPr>
        <w:t>məqbuldur.</w:t>
      </w:r>
    </w:p>
    <w:p w14:paraId="30853F32" w14:textId="77777777" w:rsidR="00292389" w:rsidRDefault="00746908">
      <w:pPr>
        <w:pStyle w:val="a0"/>
      </w:pPr>
      <w:r>
        <w:rPr>
          <w:b/>
          <w:bCs/>
        </w:rPr>
        <w:t>Hansı bədən dili hansı mənanı ifadə edir?1. Əgər insanlar səmimi qəlbdən gülümsəmirsə, onların göz yanlarında qırışıqlıqlar</w:t>
      </w:r>
    </w:p>
    <w:p w14:paraId="02D62880" w14:textId="77777777" w:rsidR="00292389" w:rsidRDefault="00746908">
      <w:pPr>
        <w:pStyle w:val="a0"/>
      </w:pPr>
      <w:r>
        <w:rPr>
          <w:b/>
          <w:bCs/>
        </w:rPr>
        <w:t>yaranmaz.</w:t>
      </w:r>
    </w:p>
    <w:p w14:paraId="6CDC66FA" w14:textId="77777777" w:rsidR="00292389" w:rsidRDefault="00746908">
      <w:pPr>
        <w:pStyle w:val="a0"/>
      </w:pPr>
      <w:r>
        <w:rPr>
          <w:b/>
          <w:bCs/>
        </w:rPr>
        <w:t>2. Qaşların yuxarıya qalxmış olması qarşı tərəfin sıxıldığını və gərgin olduğunu</w:t>
      </w:r>
    </w:p>
    <w:p w14:paraId="5E6772AA" w14:textId="77777777" w:rsidR="00292389" w:rsidRDefault="00746908">
      <w:pPr>
        <w:pStyle w:val="a0"/>
      </w:pPr>
      <w:r>
        <w:rPr>
          <w:b/>
          <w:bCs/>
        </w:rPr>
        <w:t>göstərir.</w:t>
      </w:r>
    </w:p>
    <w:p w14:paraId="41A6DF77" w14:textId="77777777" w:rsidR="00292389" w:rsidRDefault="00746908">
      <w:pPr>
        <w:pStyle w:val="a0"/>
      </w:pPr>
      <w:r>
        <w:rPr>
          <w:b/>
          <w:bCs/>
        </w:rPr>
        <w:t>3. Qarşınızdakı insanın səs tembrinin başa düşüləcək şəkildə düşüb-qalxması,</w:t>
      </w:r>
    </w:p>
    <w:p w14:paraId="39D7ADCD" w14:textId="77777777" w:rsidR="00292389" w:rsidRDefault="00746908">
      <w:pPr>
        <w:pStyle w:val="a0"/>
      </w:pPr>
      <w:r>
        <w:rPr>
          <w:b/>
          <w:bCs/>
        </w:rPr>
        <w:t>sizdən xoşlandığı anlamına gəlir.</w:t>
      </w:r>
    </w:p>
    <w:p w14:paraId="22335596" w14:textId="77777777" w:rsidR="00292389" w:rsidRDefault="00746908">
      <w:pPr>
        <w:pStyle w:val="a0"/>
      </w:pPr>
      <w:r>
        <w:rPr>
          <w:b/>
          <w:bCs/>
        </w:rPr>
        <w:t>4. Əgər qarşınızdakı insan siz danışarkən sizin hərəkətlərinizi təkrarlayırsa, bu sizə</w:t>
      </w:r>
    </w:p>
    <w:p w14:paraId="2667133E" w14:textId="77777777" w:rsidR="00292389" w:rsidRDefault="00746908">
      <w:pPr>
        <w:pStyle w:val="a0"/>
      </w:pPr>
      <w:r>
        <w:rPr>
          <w:b/>
          <w:bCs/>
        </w:rPr>
        <w:t>diqqətlə qulaq asdığını ifadə edir.</w:t>
      </w:r>
    </w:p>
    <w:p w14:paraId="5B59EA65" w14:textId="77777777" w:rsidR="00292389" w:rsidRDefault="00746908">
      <w:pPr>
        <w:pStyle w:val="a0"/>
      </w:pPr>
      <w:r>
        <w:rPr>
          <w:b/>
          <w:bCs/>
        </w:rPr>
        <w:t>5. Qarşılıqlı olaraq baxışmaq, qarşınızdakı insanın sizinlə yaxşı, ya da pis bir</w:t>
      </w:r>
    </w:p>
    <w:p w14:paraId="2381F95D" w14:textId="77777777" w:rsidR="00292389" w:rsidRDefault="00746908">
      <w:pPr>
        <w:pStyle w:val="a0"/>
      </w:pPr>
      <w:r>
        <w:rPr>
          <w:b/>
          <w:bCs/>
        </w:rPr>
        <w:t>səbəbdən maraqlandığını göstərir.</w:t>
      </w:r>
    </w:p>
    <w:p w14:paraId="4C482200" w14:textId="77777777" w:rsidR="00292389" w:rsidRDefault="00746908">
      <w:pPr>
        <w:pStyle w:val="a0"/>
      </w:pPr>
      <w:r>
        <w:rPr>
          <w:b/>
          <w:bCs/>
        </w:rPr>
        <w:t>6. Qarşınızdakı insan sizinlə ünsiyyətdə olarkən çox uzun müddət diqqətlə baxırsa,</w:t>
      </w:r>
    </w:p>
    <w:p w14:paraId="064D4334" w14:textId="77777777" w:rsidR="00292389" w:rsidRDefault="00746908">
      <w:pPr>
        <w:pStyle w:val="a0"/>
      </w:pPr>
      <w:r>
        <w:rPr>
          <w:b/>
          <w:bCs/>
        </w:rPr>
        <w:t>yüksək ehtimalla yalan danışır.</w:t>
      </w:r>
    </w:p>
    <w:p w14:paraId="5D17D644" w14:textId="77777777" w:rsidR="00292389" w:rsidRDefault="00746908">
      <w:pPr>
        <w:pStyle w:val="a0"/>
      </w:pPr>
      <w:r>
        <w:rPr>
          <w:b/>
          <w:bCs/>
        </w:rPr>
        <w:t>7. İnsanın sərgilədiyi cəsarətli bir duruş, özünü qüvvətli və bacarıqlı hiss etdiyinin</w:t>
      </w:r>
    </w:p>
    <w:p w14:paraId="7683C744" w14:textId="77777777" w:rsidR="00292389" w:rsidRDefault="00746908">
      <w:pPr>
        <w:pStyle w:val="a0"/>
      </w:pPr>
      <w:r>
        <w:rPr>
          <w:b/>
          <w:bCs/>
        </w:rPr>
        <w:t>göstəricisdir.</w:t>
      </w:r>
    </w:p>
    <w:p w14:paraId="3880705E" w14:textId="77777777" w:rsidR="00292389" w:rsidRDefault="00746908">
      <w:pPr>
        <w:pStyle w:val="a0"/>
      </w:pPr>
      <w:r>
        <w:rPr>
          <w:b/>
          <w:bCs/>
        </w:rPr>
        <w:t>8. Ayağı ayaq üstünə qoymaq çox vaxt inadkarlığın və güc nümayiş etdirmənin</w:t>
      </w:r>
    </w:p>
    <w:p w14:paraId="326398F2" w14:textId="77777777" w:rsidR="00292389" w:rsidRDefault="00746908">
      <w:pPr>
        <w:pStyle w:val="a0"/>
      </w:pPr>
      <w:r>
        <w:rPr>
          <w:b/>
          <w:bCs/>
        </w:rPr>
        <w:t>siqnalıdır.</w:t>
      </w:r>
    </w:p>
    <w:p w14:paraId="31EF4ABD" w14:textId="77777777" w:rsidR="00292389" w:rsidRDefault="00746908">
      <w:pPr>
        <w:pStyle w:val="a0"/>
      </w:pPr>
      <w:r>
        <w:rPr>
          <w:b/>
          <w:bCs/>
        </w:rPr>
        <w:t>9. Tez-tez dəyişən əl-qol hərəkətləri və üz ifadələri, güclü və yaxşı bir ünsiyyətin</w:t>
      </w:r>
    </w:p>
    <w:p w14:paraId="441311CC" w14:textId="77777777" w:rsidR="00292389" w:rsidRDefault="00746908">
      <w:pPr>
        <w:pStyle w:val="a0"/>
      </w:pPr>
      <w:r>
        <w:rPr>
          <w:b/>
          <w:bCs/>
        </w:rPr>
        <w:t>göstəricisidir.</w:t>
      </w:r>
    </w:p>
    <w:p w14:paraId="2A9E907C" w14:textId="77777777" w:rsidR="00292389" w:rsidRDefault="00746908">
      <w:pPr>
        <w:pStyle w:val="a0"/>
      </w:pPr>
      <w:r>
        <w:rPr>
          <w:b/>
          <w:bCs/>
        </w:rPr>
        <w:t>10. Qarşı tərəf yanınızda sizinlə birlikdə gülürsə, artıq sizə bələd olmuş və</w:t>
      </w:r>
    </w:p>
    <w:p w14:paraId="2019A291" w14:textId="77777777" w:rsidR="00292389" w:rsidRDefault="00746908">
      <w:pPr>
        <w:pStyle w:val="a0"/>
      </w:pPr>
      <w:r>
        <w:rPr>
          <w:b/>
          <w:bCs/>
        </w:rPr>
        <w:t>sahiblənmiş deməkdir.</w:t>
      </w:r>
    </w:p>
    <w:p w14:paraId="127E4D06" w14:textId="77777777" w:rsidR="00292389" w:rsidRDefault="00746908">
      <w:pPr>
        <w:pStyle w:val="a0"/>
      </w:pPr>
      <w:r>
        <w:rPr>
          <w:b/>
          <w:bCs/>
        </w:rPr>
        <w:t>11. Möhkəm bir çənə, boyun və qaldırılmış qaşlar, gərginliyin göstəricisidir.</w:t>
      </w:r>
    </w:p>
    <w:p w14:paraId="125DA970" w14:textId="77777777" w:rsidR="00292389" w:rsidRDefault="00746908">
      <w:pPr>
        <w:pStyle w:val="a0"/>
      </w:pPr>
      <w:r>
        <w:rPr>
          <w:b/>
          <w:bCs/>
        </w:rPr>
        <w:t>12. Söhbət edərkən əlləri geniş bir sahədə hərəkət etdirmək, avtoritar bir görüntü,</w:t>
      </w:r>
    </w:p>
    <w:p w14:paraId="2E39E164" w14:textId="77777777" w:rsidR="00292389" w:rsidRDefault="00746908">
      <w:pPr>
        <w:pStyle w:val="a0"/>
      </w:pPr>
      <w:r>
        <w:rPr>
          <w:b/>
          <w:bCs/>
        </w:rPr>
        <w:t>qarşınızdakı insanın lider ruhlu biri olduğunu göstərir.</w:t>
      </w:r>
    </w:p>
    <w:p w14:paraId="7D88798A" w14:textId="77777777" w:rsidR="00292389" w:rsidRDefault="00746908">
      <w:pPr>
        <w:pStyle w:val="a0"/>
      </w:pPr>
      <w:r>
        <w:rPr>
          <w:b/>
          <w:bCs/>
        </w:rPr>
        <w:t>13. Ayaqların titrəməsi gərginliyi və narahatlığı ifadə edir.</w:t>
      </w:r>
    </w:p>
    <w:p w14:paraId="77AB9685" w14:textId="77777777" w:rsidR="00292389" w:rsidRDefault="00746908">
      <w:pPr>
        <w:pStyle w:val="a0"/>
      </w:pPr>
      <w:r>
        <w:rPr>
          <w:b/>
          <w:bCs/>
        </w:rPr>
        <w:t>14. Qolların sinədə qovuşdurulması, qoruyucu bir duruşda olduğunuzu və</w:t>
      </w:r>
    </w:p>
    <w:p w14:paraId="0CBA6208" w14:textId="77777777" w:rsidR="00292389" w:rsidRDefault="00746908">
      <w:pPr>
        <w:pStyle w:val="a0"/>
      </w:pPr>
      <w:r>
        <w:rPr>
          <w:b/>
          <w:bCs/>
        </w:rPr>
        <w:t>qarşınızdakı insana güvənmədiyinizi göstərir.</w:t>
      </w:r>
    </w:p>
    <w:p w14:paraId="654F8E2B" w14:textId="77777777" w:rsidR="00292389" w:rsidRDefault="00746908">
      <w:pPr>
        <w:pStyle w:val="a0"/>
      </w:pPr>
      <w:r>
        <w:rPr>
          <w:b/>
          <w:bCs/>
        </w:rPr>
        <w:t>Jest, mimika və məsafə</w:t>
      </w:r>
    </w:p>
    <w:p w14:paraId="380DE97A" w14:textId="77777777" w:rsidR="00292389" w:rsidRDefault="00746908">
      <w:pPr>
        <w:pStyle w:val="a0"/>
      </w:pPr>
      <w:r>
        <w:rPr>
          <w:b/>
          <w:bCs/>
        </w:rPr>
        <w:t>Mimika və jestlər natiqliyin mühüm şərtlərindəndir.</w:t>
      </w:r>
    </w:p>
    <w:p w14:paraId="08C2CFB4" w14:textId="77777777" w:rsidR="00292389" w:rsidRDefault="00746908">
      <w:pPr>
        <w:pStyle w:val="a0"/>
      </w:pPr>
      <w:r>
        <w:rPr>
          <w:b/>
          <w:bCs/>
        </w:rPr>
        <w:t>Belə ki, bunlarsız şifahi nitq mümkün deyil.</w:t>
      </w:r>
    </w:p>
    <w:p w14:paraId="34A6F2D3" w14:textId="77777777" w:rsidR="00292389" w:rsidRDefault="00746908">
      <w:pPr>
        <w:pStyle w:val="a0"/>
      </w:pPr>
      <w:r>
        <w:rPr>
          <w:b/>
          <w:bCs/>
        </w:rPr>
        <w:t>Jest, mimika və məsafə nitqin təsirini artırır, dinləyicinin diqqətini cəmləşdirir, onu</w:t>
      </w:r>
    </w:p>
    <w:p w14:paraId="03BE589B" w14:textId="77777777" w:rsidR="00292389" w:rsidRDefault="00746908">
      <w:pPr>
        <w:pStyle w:val="a0"/>
      </w:pPr>
      <w:r>
        <w:rPr>
          <w:b/>
          <w:bCs/>
        </w:rPr>
        <w:t>yorulmağa qoymur.</w:t>
      </w:r>
    </w:p>
    <w:p w14:paraId="3859DE84" w14:textId="77777777" w:rsidR="00292389" w:rsidRDefault="00746908">
      <w:pPr>
        <w:pStyle w:val="a0"/>
      </w:pPr>
      <w:r>
        <w:rPr>
          <w:b/>
          <w:bCs/>
        </w:rPr>
        <w:t>Nitq prosesində üz əzələlərinin mənalı hərəkəti mimika adlanır. Ola bilməz ki, sən</w:t>
      </w:r>
    </w:p>
    <w:p w14:paraId="6ABA4E3C" w14:textId="77777777" w:rsidR="00292389" w:rsidRDefault="00746908">
      <w:pPr>
        <w:pStyle w:val="a0"/>
      </w:pPr>
      <w:r>
        <w:rPr>
          <w:b/>
          <w:bCs/>
        </w:rPr>
        <w:t>danışasan, amma üz hərəkətlərin sənin danışığına uyğun nə isə bildirməsin.</w:t>
      </w:r>
    </w:p>
    <w:p w14:paraId="08583D4D" w14:textId="77777777" w:rsidR="00292389" w:rsidRDefault="00746908">
      <w:pPr>
        <w:pStyle w:val="a0"/>
      </w:pPr>
      <w:r>
        <w:rPr>
          <w:b/>
          <w:bCs/>
        </w:rPr>
        <w:t>Mimika nitqin anlaşılmasında, ifadəli olmasında, müəyyən emosionallığın, sözlə</w:t>
      </w:r>
    </w:p>
    <w:p w14:paraId="3C345CDC" w14:textId="77777777" w:rsidR="00292389" w:rsidRDefault="00746908">
      <w:pPr>
        <w:pStyle w:val="a0"/>
      </w:pPr>
      <w:r>
        <w:rPr>
          <w:b/>
          <w:bCs/>
        </w:rPr>
        <w:t>ifadəsi mümkün olmayan çalarların verilməsində, fikrin ciddi və ya ironiya ilə</w:t>
      </w:r>
    </w:p>
    <w:p w14:paraId="3FDB2C01" w14:textId="77777777" w:rsidR="00292389" w:rsidRDefault="00746908">
      <w:pPr>
        <w:pStyle w:val="a0"/>
      </w:pPr>
      <w:r>
        <w:rPr>
          <w:b/>
          <w:bCs/>
        </w:rPr>
        <w:t>deyilməsində çox ciddi rol oynayır.</w:t>
      </w:r>
    </w:p>
    <w:p w14:paraId="5633F229" w14:textId="77777777" w:rsidR="00292389" w:rsidRDefault="00746908">
      <w:pPr>
        <w:pStyle w:val="a0"/>
      </w:pPr>
      <w:r>
        <w:rPr>
          <w:b/>
          <w:bCs/>
        </w:rPr>
        <w:t>Jest əl- qol hərəkətlərinə deyilir. Jestlər əl- qol hərəkətlərindən danışığınintonasiyasına, ritminə uyğun istifadədir. Ancaq, jestlər həddini aşmamalıdır,</w:t>
      </w:r>
    </w:p>
    <w:p w14:paraId="21DDF9E5" w14:textId="77777777" w:rsidR="00292389" w:rsidRDefault="00746908">
      <w:pPr>
        <w:pStyle w:val="a0"/>
      </w:pPr>
      <w:r>
        <w:rPr>
          <w:b/>
          <w:bCs/>
        </w:rPr>
        <w:t>nitqin məzmun və istiqamətinə uyğun gəlməlidir, ölçülüb- biçilməlidir. Yersiz</w:t>
      </w:r>
    </w:p>
    <w:p w14:paraId="5BC8885A" w14:textId="77777777" w:rsidR="00292389" w:rsidRDefault="00746908">
      <w:pPr>
        <w:pStyle w:val="a0"/>
      </w:pPr>
      <w:r>
        <w:rPr>
          <w:b/>
          <w:bCs/>
        </w:rPr>
        <w:t>jestlər ironiya və gülüş doğura bilər.</w:t>
      </w:r>
    </w:p>
    <w:p w14:paraId="3723CD72" w14:textId="77777777" w:rsidR="00292389" w:rsidRDefault="00746908">
      <w:pPr>
        <w:pStyle w:val="a0"/>
      </w:pPr>
      <w:r>
        <w:rPr>
          <w:b/>
          <w:bCs/>
        </w:rPr>
        <w:t>Biz öz mimika və jestlərimizlə hansı sualısa cavablandıra bilərik, kiməsə öz rəğbət,</w:t>
      </w:r>
    </w:p>
    <w:p w14:paraId="738D65B4" w14:textId="77777777" w:rsidR="00292389" w:rsidRDefault="00746908">
      <w:pPr>
        <w:pStyle w:val="a0"/>
      </w:pPr>
      <w:r>
        <w:rPr>
          <w:b/>
          <w:bCs/>
        </w:rPr>
        <w:t>razılıq, etiraz və qəzəbimizi bildirə bilərik.</w:t>
      </w:r>
    </w:p>
    <w:p w14:paraId="12839BAF" w14:textId="77777777" w:rsidR="00292389" w:rsidRDefault="00746908">
      <w:pPr>
        <w:pStyle w:val="a0"/>
      </w:pPr>
      <w:r>
        <w:rPr>
          <w:b/>
          <w:bCs/>
        </w:rPr>
        <w:t>Natiqliyin şərtlərindən biri də məsafədir. Nitq zamanı həmişə natiq ilə dinləyicilər</w:t>
      </w:r>
    </w:p>
    <w:p w14:paraId="5DF854A0" w14:textId="77777777" w:rsidR="00292389" w:rsidRDefault="00746908">
      <w:pPr>
        <w:pStyle w:val="a0"/>
      </w:pPr>
      <w:r>
        <w:rPr>
          <w:b/>
          <w:bCs/>
        </w:rPr>
        <w:t>arasında müəyyən məsafə gözlənilməli və qorunmalıdır. Yəni, natiq öz çıxışı</w:t>
      </w:r>
    </w:p>
    <w:p w14:paraId="1AD365FA" w14:textId="77777777" w:rsidR="00292389" w:rsidRDefault="00746908">
      <w:pPr>
        <w:pStyle w:val="a0"/>
      </w:pPr>
      <w:r>
        <w:rPr>
          <w:b/>
          <w:bCs/>
        </w:rPr>
        <w:t>zamanı dinləyicilərlə arasında müəyyən məsafə saxlamalıdır. Bunu isə jarqon və ya</w:t>
      </w:r>
    </w:p>
    <w:p w14:paraId="3AFBF838" w14:textId="77777777" w:rsidR="00292389" w:rsidRDefault="00746908">
      <w:pPr>
        <w:pStyle w:val="a0"/>
      </w:pPr>
      <w:r>
        <w:rPr>
          <w:b/>
          <w:bCs/>
        </w:rPr>
        <w:t>vulqar sözlər kimi nitq pozuntularına yol verməməklə, hadisəyə düzgün və ciddi</w:t>
      </w:r>
    </w:p>
    <w:p w14:paraId="6F6E525C" w14:textId="77777777" w:rsidR="00292389" w:rsidRDefault="00746908">
      <w:pPr>
        <w:pStyle w:val="a0"/>
      </w:pPr>
      <w:r>
        <w:rPr>
          <w:b/>
          <w:bCs/>
        </w:rPr>
        <w:t>yanaşmaqla təmin etmək mümkündür.</w:t>
      </w:r>
    </w:p>
    <w:p w14:paraId="765A8157" w14:textId="77777777" w:rsidR="00292389" w:rsidRDefault="00746908">
      <w:pPr>
        <w:pStyle w:val="a0"/>
      </w:pPr>
      <w:r>
        <w:rPr>
          <w:b/>
          <w:bCs/>
        </w:rPr>
        <w:t>Ünsiyyət zamanı məlumatın 50 faizi jest və mimikaların köməyi ilə çatdırılır.</w:t>
      </w:r>
    </w:p>
    <w:p w14:paraId="0920D26E" w14:textId="77777777" w:rsidR="00292389" w:rsidRDefault="00746908">
      <w:pPr>
        <w:pStyle w:val="a0"/>
      </w:pPr>
      <w:r>
        <w:rPr>
          <w:b/>
          <w:bCs/>
        </w:rPr>
        <w:t>Bununla belə çox ifadəli işlətdiyimiz sözlər - yalnız 10 faiz fikrimizi çatdırmaqda</w:t>
      </w:r>
    </w:p>
    <w:p w14:paraId="4B35881F" w14:textId="77777777" w:rsidR="00292389" w:rsidRDefault="00746908">
      <w:pPr>
        <w:pStyle w:val="a0"/>
      </w:pPr>
      <w:r>
        <w:rPr>
          <w:b/>
          <w:bCs/>
        </w:rPr>
        <w:t>bizə yardımçı olur. Səsin tembri və intonasiyanın vasitəsilə isə məlumatın cəmi 40</w:t>
      </w:r>
    </w:p>
    <w:p w14:paraId="5FB3F603" w14:textId="77777777" w:rsidR="00292389" w:rsidRDefault="00746908">
      <w:pPr>
        <w:pStyle w:val="a0"/>
      </w:pPr>
      <w:r>
        <w:rPr>
          <w:b/>
          <w:bCs/>
        </w:rPr>
        <w:t>faizini ötürməyə müvəffəq oluruq. Söhbət zamanı əsas diqqət maksimum</w:t>
      </w:r>
    </w:p>
    <w:p w14:paraId="15F1A862" w14:textId="77777777" w:rsidR="00292389" w:rsidRDefault="00746908">
      <w:pPr>
        <w:pStyle w:val="a0"/>
      </w:pPr>
      <w:r>
        <w:rPr>
          <w:b/>
          <w:bCs/>
        </w:rPr>
        <w:t>həmsöhbətimizin jest və mimikalarına yönəlməlidir.</w:t>
      </w:r>
    </w:p>
    <w:p w14:paraId="72D58287" w14:textId="77777777" w:rsidR="00292389" w:rsidRDefault="00746908">
      <w:pPr>
        <w:pStyle w:val="a0"/>
      </w:pPr>
      <w:r>
        <w:rPr>
          <w:b/>
          <w:bCs/>
        </w:rPr>
        <w:t>Tanışlığınızın ilk dəqiqələrindən Siz göstərməlisiniz ki, ünsiyyətə hazırsınız və</w:t>
      </w:r>
    </w:p>
    <w:p w14:paraId="03FD6776" w14:textId="77777777" w:rsidR="00292389" w:rsidRDefault="00746908">
      <w:pPr>
        <w:pStyle w:val="a0"/>
      </w:pPr>
      <w:r>
        <w:rPr>
          <w:b/>
          <w:bCs/>
        </w:rPr>
        <w:t>əməkdaşlıq əlaqələri qurmaqda maraqlısınız.</w:t>
      </w:r>
    </w:p>
    <w:p w14:paraId="2B76DB6E" w14:textId="77777777" w:rsidR="00292389" w:rsidRDefault="00746908">
      <w:pPr>
        <w:pStyle w:val="a0"/>
      </w:pPr>
      <w:r>
        <w:rPr>
          <w:b/>
          <w:bCs/>
        </w:rPr>
        <w:t>Təcrübəli psixoloqlar sizə dialoqlar zamanı daha çox istifadə olunan bəzi jest və</w:t>
      </w:r>
    </w:p>
    <w:p w14:paraId="09CCE255" w14:textId="77777777" w:rsidR="00292389" w:rsidRDefault="00746908">
      <w:pPr>
        <w:pStyle w:val="a0"/>
      </w:pPr>
      <w:r>
        <w:rPr>
          <w:b/>
          <w:bCs/>
        </w:rPr>
        <w:t>mimikaların mənasını açıqlayırlar.</w:t>
      </w:r>
    </w:p>
    <w:p w14:paraId="1413826A" w14:textId="77777777" w:rsidR="00292389" w:rsidRDefault="00746908">
      <w:pPr>
        <w:pStyle w:val="a0"/>
      </w:pPr>
      <w:r>
        <w:rPr>
          <w:b/>
          <w:bCs/>
        </w:rPr>
        <w:t>Amma unutmayın ki, ünsiyyətdə əsas mövqe səmimilikdir. Çalışın biliklərinizi</w:t>
      </w:r>
    </w:p>
    <w:p w14:paraId="4B7EE470" w14:textId="77777777" w:rsidR="00292389" w:rsidRDefault="00746908">
      <w:pPr>
        <w:pStyle w:val="a0"/>
      </w:pPr>
      <w:r>
        <w:rPr>
          <w:b/>
          <w:bCs/>
        </w:rPr>
        <w:t>tətbiq edərkən hərəkətləriniz süni, qeyri-təbii görünməsin.</w:t>
      </w:r>
    </w:p>
    <w:p w14:paraId="5E0E84E9" w14:textId="77777777" w:rsidR="00292389" w:rsidRDefault="00746908">
      <w:pPr>
        <w:pStyle w:val="a0"/>
      </w:pPr>
      <w:r>
        <w:rPr>
          <w:b/>
          <w:bCs/>
        </w:rPr>
        <w:t>"Açıq əllər" jesti səmimilik deməkdir. Söhbət zamanı bəzən bir və ya hər iki</w:t>
      </w:r>
    </w:p>
    <w:p w14:paraId="6E0DD1E2" w14:textId="77777777" w:rsidR="00292389" w:rsidRDefault="00746908">
      <w:pPr>
        <w:pStyle w:val="a0"/>
      </w:pPr>
      <w:r>
        <w:rPr>
          <w:b/>
          <w:bCs/>
        </w:rPr>
        <w:t>əl ovuc içi açıq vəziyyətdə olur. Sanki insan sizə qəlbini açır. Əgər çalışsanız,</w:t>
      </w:r>
    </w:p>
    <w:p w14:paraId="2339B2E1" w14:textId="77777777" w:rsidR="00292389" w:rsidRDefault="00746908">
      <w:pPr>
        <w:pStyle w:val="a0"/>
      </w:pPr>
      <w:r>
        <w:rPr>
          <w:b/>
          <w:bCs/>
        </w:rPr>
        <w:t>bu jesti süni, yəni şüurlu ifadə edəsiniz, razılaşın ki, kənardan gülməli görünə</w:t>
      </w:r>
    </w:p>
    <w:p w14:paraId="77902B3D" w14:textId="77777777" w:rsidR="00292389" w:rsidRDefault="00746908">
      <w:pPr>
        <w:pStyle w:val="a0"/>
      </w:pPr>
      <w:r>
        <w:rPr>
          <w:b/>
          <w:bCs/>
        </w:rPr>
        <w:t>bilər.</w:t>
      </w:r>
    </w:p>
    <w:p w14:paraId="70D7CAA1" w14:textId="77777777" w:rsidR="00292389" w:rsidRDefault="00746908">
      <w:pPr>
        <w:pStyle w:val="a0"/>
      </w:pPr>
      <w:r>
        <w:rPr>
          <w:b/>
          <w:bCs/>
        </w:rPr>
        <w:t>2. Pencəyinizin düymələrini açmaqla və ya onu çıxartmaqla siz həmsöhbətinizə</w:t>
      </w:r>
    </w:p>
    <w:p w14:paraId="21856BEA" w14:textId="77777777" w:rsidR="00292389" w:rsidRDefault="00746908">
      <w:pPr>
        <w:pStyle w:val="a0"/>
      </w:pPr>
      <w:r>
        <w:rPr>
          <w:b/>
          <w:bCs/>
        </w:rPr>
        <w:t>qarşı rəğbət bəslədiyinizi bildirirsiniz.</w:t>
      </w:r>
    </w:p>
    <w:p w14:paraId="1689B95E" w14:textId="77777777" w:rsidR="00292389" w:rsidRDefault="00746908">
      <w:pPr>
        <w:pStyle w:val="a0"/>
      </w:pPr>
      <w:r>
        <w:rPr>
          <w:b/>
          <w:bCs/>
        </w:rPr>
        <w:t>3. İnsanın sakit, rahat, arxayın özünü hiss etməsinə onun əllərinin boşalmış</w:t>
      </w:r>
    </w:p>
    <w:p w14:paraId="3C98F7F5" w14:textId="77777777" w:rsidR="00292389" w:rsidRDefault="00746908">
      <w:pPr>
        <w:pStyle w:val="a0"/>
      </w:pPr>
      <w:r>
        <w:rPr>
          <w:b/>
          <w:bCs/>
        </w:rPr>
        <w:t>vəziyyəti qoyulduğu işarə edir.</w:t>
      </w:r>
    </w:p>
    <w:p w14:paraId="536D3D4E" w14:textId="77777777" w:rsidR="00292389" w:rsidRDefault="00746908">
      <w:pPr>
        <w:pStyle w:val="a0"/>
      </w:pPr>
      <w:r>
        <w:rPr>
          <w:b/>
          <w:bCs/>
        </w:rPr>
        <w:t>4. Söhbətə diqqətlə qulaq asanda adamın başı qeyri-ixtiyari olaraq yana əyilir.</w:t>
      </w:r>
    </w:p>
    <w:p w14:paraId="20D5C83B" w14:textId="77777777" w:rsidR="00292389" w:rsidRDefault="00746908">
      <w:pPr>
        <w:pStyle w:val="a0"/>
      </w:pPr>
      <w:r>
        <w:rPr>
          <w:b/>
          <w:bCs/>
        </w:rPr>
        <w:t>5. Əgər kimsə danışanda açıq əllərini (evcik şəklində) bir-birinə dirəyibsə,</w:t>
      </w:r>
    </w:p>
    <w:p w14:paraId="446F52AE" w14:textId="77777777" w:rsidR="00292389" w:rsidRDefault="00746908">
      <w:pPr>
        <w:pStyle w:val="a0"/>
      </w:pPr>
      <w:r>
        <w:rPr>
          <w:b/>
          <w:bCs/>
        </w:rPr>
        <w:t>onda siz əmin ola bilərsiniz ki, bu insan fikirlərinə əməl edib, sözünün</w:t>
      </w:r>
    </w:p>
    <w:p w14:paraId="7DC3AF7B" w14:textId="77777777" w:rsidR="00292389" w:rsidRDefault="00746908">
      <w:pPr>
        <w:pStyle w:val="a0"/>
      </w:pPr>
      <w:r>
        <w:rPr>
          <w:b/>
          <w:bCs/>
        </w:rPr>
        <w:t>üstündə durandı. Ona etibar etmək olar.</w:t>
      </w:r>
    </w:p>
    <w:p w14:paraId="572FEC75" w14:textId="77777777" w:rsidR="00292389" w:rsidRDefault="00746908">
      <w:pPr>
        <w:pStyle w:val="a0"/>
      </w:pPr>
      <w:r>
        <w:rPr>
          <w:b/>
          <w:bCs/>
        </w:rPr>
        <w:t>Jestlər bir neçə qrupa bölünür.</w:t>
      </w:r>
    </w:p>
    <w:p w14:paraId="648F1832" w14:textId="77777777" w:rsidR="00292389" w:rsidRDefault="00746908">
      <w:pPr>
        <w:pStyle w:val="a0"/>
      </w:pPr>
      <w:r>
        <w:rPr>
          <w:b/>
          <w:bCs/>
        </w:rPr>
        <w:t>1.</w:t>
      </w:r>
    </w:p>
    <w:p w14:paraId="60A0323E" w14:textId="77777777" w:rsidR="00292389" w:rsidRDefault="00746908">
      <w:pPr>
        <w:pStyle w:val="a0"/>
      </w:pPr>
      <w:r>
        <w:rPr>
          <w:b/>
          <w:bCs/>
        </w:rPr>
        <w:t></w:t>
      </w:r>
    </w:p>
    <w:p w14:paraId="7CB46CEE" w14:textId="77777777" w:rsidR="00292389" w:rsidRDefault="00746908">
      <w:pPr>
        <w:pStyle w:val="a0"/>
      </w:pPr>
      <w:r>
        <w:rPr>
          <w:b/>
          <w:bCs/>
        </w:rPr>
        <w:t>Birinci qrup - işarə jestləridir. Amma onları istifadə etdikdə çox ehtiyatlı</w:t>
      </w:r>
    </w:p>
    <w:p w14:paraId="30C3E2B1" w14:textId="77777777" w:rsidR="00292389" w:rsidRDefault="00746908">
      <w:pPr>
        <w:pStyle w:val="a0"/>
      </w:pPr>
      <w:r>
        <w:rPr>
          <w:b/>
          <w:bCs/>
        </w:rPr>
        <w:t>olmaq lazımdır. Çünki eyni işarə-jesti hər ölkədə müxtəlif məna bildlrir. Məsələn</w:t>
      </w:r>
    </w:p>
    <w:p w14:paraId="65DC8048" w14:textId="77777777" w:rsidR="00292389" w:rsidRDefault="00746908">
      <w:pPr>
        <w:pStyle w:val="a0"/>
      </w:pPr>
      <w:r>
        <w:rPr>
          <w:b/>
          <w:bCs/>
        </w:rPr>
        <w:t>amerikanların "O.K." jesti Amerikada - hər şey yaxşıdır mənasını ifadə edirsə,</w:t>
      </w:r>
    </w:p>
    <w:p w14:paraId="57323E25" w14:textId="77777777" w:rsidR="00292389" w:rsidRDefault="00746908">
      <w:pPr>
        <w:pStyle w:val="a0"/>
      </w:pPr>
      <w:r>
        <w:rPr>
          <w:b/>
          <w:bCs/>
        </w:rPr>
        <w:t>Fransada - sıfır bildirir, Yaponiyada isə - pula işarə edir.Bizim tez-tez istifadə etdiyimiz "Əlvida" jesti Yunanıstanda "Rədd ol buradan"</w:t>
      </w:r>
    </w:p>
    <w:p w14:paraId="3D86F22D" w14:textId="77777777" w:rsidR="00292389" w:rsidRDefault="00746908">
      <w:pPr>
        <w:pStyle w:val="a0"/>
      </w:pPr>
      <w:r>
        <w:rPr>
          <w:b/>
          <w:bCs/>
        </w:rPr>
        <w:t>kimi başa düşülür.</w:t>
      </w:r>
    </w:p>
    <w:p w14:paraId="7D056EED" w14:textId="77777777" w:rsidR="00292389" w:rsidRDefault="00746908">
      <w:pPr>
        <w:pStyle w:val="a0"/>
      </w:pPr>
      <w:r>
        <w:rPr>
          <w:b/>
          <w:bCs/>
        </w:rPr>
        <w:t>Müsəlman ölkələrində sol əllə hədiyyə, pul vermək haram sayılır. Başqa Qərb və</w:t>
      </w:r>
    </w:p>
    <w:p w14:paraId="547D7E58" w14:textId="77777777" w:rsidR="00292389" w:rsidRDefault="00746908">
      <w:pPr>
        <w:pStyle w:val="a0"/>
      </w:pPr>
      <w:r>
        <w:rPr>
          <w:b/>
          <w:bCs/>
        </w:rPr>
        <w:t>Avropa ölkələrində isə bu məqama heç bir fikir vermirlər.</w:t>
      </w:r>
    </w:p>
    <w:p w14:paraId="6D64E6BC" w14:textId="77777777" w:rsidR="00292389" w:rsidRDefault="00746908">
      <w:pPr>
        <w:pStyle w:val="a0"/>
      </w:pPr>
      <w:r>
        <w:rPr>
          <w:b/>
          <w:bCs/>
        </w:rPr>
        <w:t>İkinci qrup jestlər - illüstrator-jestləridir. Onların köməyi ilə fikrinizi daha</w:t>
      </w:r>
    </w:p>
    <w:p w14:paraId="52F4A24C" w14:textId="77777777" w:rsidR="00292389" w:rsidRDefault="00746908">
      <w:pPr>
        <w:pStyle w:val="a0"/>
      </w:pPr>
      <w:r>
        <w:rPr>
          <w:b/>
          <w:bCs/>
        </w:rPr>
        <w:t>geniş, emosional çatdırmaq mümkündür. Bu növ jestlərdən mitinqlər, toplantılar</w:t>
      </w:r>
    </w:p>
    <w:p w14:paraId="0E031BF3" w14:textId="77777777" w:rsidR="00292389" w:rsidRDefault="00746908">
      <w:pPr>
        <w:pStyle w:val="a0"/>
      </w:pPr>
      <w:r>
        <w:rPr>
          <w:b/>
          <w:bCs/>
        </w:rPr>
        <w:t>zamanı natiqlər istifadə edirlər.</w:t>
      </w:r>
    </w:p>
    <w:p w14:paraId="2853E0B1" w14:textId="77777777" w:rsidR="00292389" w:rsidRDefault="00746908">
      <w:pPr>
        <w:pStyle w:val="a0"/>
      </w:pPr>
      <w:r>
        <w:rPr>
          <w:b/>
          <w:bCs/>
        </w:rPr>
        <w:t>Üçüncü qrup - tənzimçi, nizamlayıcı jestlərdir. Bu qrup jestlər söhbətin</w:t>
      </w:r>
    </w:p>
    <w:p w14:paraId="34DFAE9C" w14:textId="77777777" w:rsidR="00292389" w:rsidRDefault="00746908">
      <w:pPr>
        <w:pStyle w:val="a0"/>
      </w:pPr>
      <w:r>
        <w:rPr>
          <w:b/>
          <w:bCs/>
        </w:rPr>
        <w:t></w:t>
      </w:r>
    </w:p>
    <w:p w14:paraId="043A5504" w14:textId="77777777" w:rsidR="00292389" w:rsidRDefault="00746908">
      <w:pPr>
        <w:pStyle w:val="a0"/>
      </w:pPr>
      <w:r>
        <w:rPr>
          <w:b/>
          <w:bCs/>
        </w:rPr>
        <w:t>əvvəli və sonunda mühüm rol oynayırlar. Belə jestlərdən biri - əl verməkdir. Bu</w:t>
      </w:r>
    </w:p>
    <w:p w14:paraId="4CDC32B9" w14:textId="77777777" w:rsidR="00292389" w:rsidRDefault="00746908">
      <w:pPr>
        <w:pStyle w:val="a0"/>
      </w:pPr>
      <w:r>
        <w:rPr>
          <w:b/>
          <w:bCs/>
        </w:rPr>
        <w:t>jestlə bir neçə məna bildirmək olar: həm söhbətin əvvəlini, həm yekunlaşdırmaq</w:t>
      </w:r>
    </w:p>
    <w:p w14:paraId="3692CCDB" w14:textId="77777777" w:rsidR="00292389" w:rsidRDefault="00746908">
      <w:pPr>
        <w:pStyle w:val="a0"/>
      </w:pPr>
      <w:r>
        <w:rPr>
          <w:b/>
          <w:bCs/>
        </w:rPr>
        <w:t>istəyini çatdırmaq, həm də danışığın sonunu.</w:t>
      </w:r>
    </w:p>
    <w:p w14:paraId="38C9CBBF" w14:textId="77777777" w:rsidR="00292389" w:rsidRDefault="00746908">
      <w:pPr>
        <w:pStyle w:val="a0"/>
      </w:pPr>
      <w:r>
        <w:rPr>
          <w:b/>
          <w:bCs/>
        </w:rPr>
        <w:t>Bugünkü təqdim olunun məqalədə sonuncu qrup - adaptor (ötürücü) jestlərdir.</w:t>
      </w:r>
    </w:p>
    <w:p w14:paraId="309A1E3A" w14:textId="77777777" w:rsidR="00292389" w:rsidRDefault="00746908">
      <w:pPr>
        <w:pStyle w:val="a0"/>
      </w:pPr>
      <w:r>
        <w:rPr>
          <w:b/>
          <w:bCs/>
        </w:rPr>
        <w:t>Adətən bu növ jestlər bizə hiss və emosiyalarımızı ifadə etdikdə yardımcı olurlar.</w:t>
      </w:r>
    </w:p>
    <w:p w14:paraId="2386679F" w14:textId="77777777" w:rsidR="00292389" w:rsidRDefault="00746908">
      <w:pPr>
        <w:pStyle w:val="a0"/>
      </w:pPr>
      <w:r>
        <w:rPr>
          <w:b/>
          <w:bCs/>
        </w:rPr>
        <w:t>Onlar uşaqların qeyri-ixtiyari etdiyi reaksiyalara oxşayır. Stress, həyəcan</w:t>
      </w:r>
    </w:p>
    <w:p w14:paraId="7641FC5A" w14:textId="77777777" w:rsidR="00292389" w:rsidRDefault="00746908">
      <w:pPr>
        <w:pStyle w:val="a0"/>
      </w:pPr>
      <w:r>
        <w:rPr>
          <w:b/>
          <w:bCs/>
        </w:rPr>
        <w:t>əlamətlərində ifadə etdikdə daha aydın görünür.</w:t>
      </w:r>
    </w:p>
    <w:p w14:paraId="5C7AEE5F" w14:textId="77777777" w:rsidR="00292389" w:rsidRDefault="00746908">
      <w:pPr>
        <w:pStyle w:val="a0"/>
      </w:pPr>
      <w:r>
        <w:rPr>
          <w:b/>
          <w:bCs/>
        </w:rPr>
        <w:t></w:t>
      </w:r>
    </w:p>
    <w:p w14:paraId="73179F14" w14:textId="77777777" w:rsidR="00292389" w:rsidRDefault="00746908">
      <w:pPr>
        <w:pStyle w:val="a0"/>
      </w:pPr>
      <w:r>
        <w:rPr>
          <w:b/>
          <w:bCs/>
        </w:rPr>
        <w:t>Geyim və bunun üçün tələblər.</w:t>
      </w:r>
    </w:p>
    <w:p w14:paraId="6C3ECA09" w14:textId="77777777" w:rsidR="00292389" w:rsidRDefault="00746908">
      <w:pPr>
        <w:pStyle w:val="a0"/>
      </w:pPr>
      <w:r>
        <w:rPr>
          <w:b/>
          <w:bCs/>
        </w:rPr>
        <w:t>Heç kimə sirr deyil ki, paltar insanın ilk növbədə ehtiyac duyduğu əşyalardan</w:t>
      </w:r>
    </w:p>
    <w:p w14:paraId="3FD99A34" w14:textId="77777777" w:rsidR="00292389" w:rsidRDefault="00746908">
      <w:pPr>
        <w:pStyle w:val="a0"/>
      </w:pPr>
      <w:r>
        <w:rPr>
          <w:b/>
          <w:bCs/>
        </w:rPr>
        <w:t>biridir. Şəxsi əşyalara aiddir.</w:t>
      </w:r>
    </w:p>
    <w:p w14:paraId="19FD9C21" w14:textId="77777777" w:rsidR="00292389" w:rsidRDefault="00746908">
      <w:pPr>
        <w:pStyle w:val="a0"/>
      </w:pPr>
      <w:r>
        <w:rPr>
          <w:b/>
          <w:bCs/>
        </w:rPr>
        <w:t>Ümumiyyətlə, paltarİnsan bədənini əhatə edən geyim kolleksiyasıdır. Bir insanın,</w:t>
      </w:r>
    </w:p>
    <w:p w14:paraId="315B4C4C" w14:textId="77777777" w:rsidR="00292389" w:rsidRDefault="00746908">
      <w:pPr>
        <w:pStyle w:val="a0"/>
      </w:pPr>
      <w:r>
        <w:rPr>
          <w:b/>
          <w:bCs/>
        </w:rPr>
        <w:t>ilk növbədə, mənfi iqlim şəraitindən və hava hadisələrindən, həm də özünü</w:t>
      </w:r>
    </w:p>
    <w:p w14:paraId="168ABCD4" w14:textId="77777777" w:rsidR="00292389" w:rsidRDefault="00746908">
      <w:pPr>
        <w:pStyle w:val="a0"/>
      </w:pPr>
      <w:r>
        <w:rPr>
          <w:b/>
          <w:bCs/>
        </w:rPr>
        <w:t>bəzəmək arzusundan qorunmaq üçün paltar icad etdiyini və yaratdığını təxmin</w:t>
      </w:r>
    </w:p>
    <w:p w14:paraId="637AD3DA" w14:textId="77777777" w:rsidR="00292389" w:rsidRDefault="00746908">
      <w:pPr>
        <w:pStyle w:val="a0"/>
      </w:pPr>
      <w:r>
        <w:rPr>
          <w:b/>
          <w:bCs/>
        </w:rPr>
        <w:t>etmək çətin deyil.</w:t>
      </w:r>
    </w:p>
    <w:p w14:paraId="7A1E2CEE" w14:textId="77777777" w:rsidR="00292389" w:rsidRDefault="00746908">
      <w:pPr>
        <w:pStyle w:val="a0"/>
      </w:pPr>
      <w:r>
        <w:rPr>
          <w:b/>
          <w:bCs/>
        </w:rPr>
        <w:t>Paltarın öz həyatı və ya tarixi yoxdur. Bir insanla yaşayır, onunla birlikdə dəyişir,</w:t>
      </w:r>
    </w:p>
    <w:p w14:paraId="72AEA563" w14:textId="77777777" w:rsidR="00292389" w:rsidRDefault="00746908">
      <w:pPr>
        <w:pStyle w:val="a0"/>
      </w:pPr>
      <w:r>
        <w:rPr>
          <w:b/>
          <w:bCs/>
        </w:rPr>
        <w:t>adətləri, gözəllik anlayışları və insan rəqəminin standartları. AT fərqli</w:t>
      </w:r>
    </w:p>
    <w:p w14:paraId="310BBBA1" w14:textId="77777777" w:rsidR="00292389" w:rsidRDefault="00746908">
      <w:pPr>
        <w:pStyle w:val="a0"/>
      </w:pPr>
      <w:r>
        <w:rPr>
          <w:b/>
          <w:bCs/>
        </w:rPr>
        <w:t>vaxtlar və müxtəlif ölkələr gözəllik anlayışları fərqli idi.</w:t>
      </w:r>
    </w:p>
    <w:p w14:paraId="2A29E249" w14:textId="77777777" w:rsidR="00292389" w:rsidRDefault="00746908">
      <w:pPr>
        <w:pStyle w:val="a0"/>
      </w:pPr>
      <w:r>
        <w:rPr>
          <w:b/>
          <w:bCs/>
        </w:rPr>
        <w:t>Arxeoloqlar paltarın əvvəldən gəldiyini söyləyirlər ibtidai insanlar... Belə çıxır ki,</w:t>
      </w:r>
    </w:p>
    <w:p w14:paraId="23DAD959" w14:textId="77777777" w:rsidR="00292389" w:rsidRDefault="00746908">
      <w:pPr>
        <w:pStyle w:val="a0"/>
      </w:pPr>
      <w:r>
        <w:rPr>
          <w:b/>
          <w:bCs/>
        </w:rPr>
        <w:t>onsuz da o dövrdə atalarımız sümük iynələrindən necə istifadə edəcəyini bilirdilər.</w:t>
      </w:r>
    </w:p>
    <w:p w14:paraId="1DD0E21B" w14:textId="77777777" w:rsidR="00292389" w:rsidRDefault="00746908">
      <w:pPr>
        <w:pStyle w:val="a0"/>
      </w:pPr>
      <w:r>
        <w:rPr>
          <w:b/>
          <w:bCs/>
        </w:rPr>
        <w:t>Fərqli şəkildə tikdilər, toxudular və bağladılar təbii materiallar - yarpaqlar, saman,</w:t>
      </w:r>
    </w:p>
    <w:p w14:paraId="717EF72E" w14:textId="77777777" w:rsidR="00292389" w:rsidRDefault="00746908">
      <w:pPr>
        <w:pStyle w:val="a0"/>
      </w:pPr>
      <w:r>
        <w:rPr>
          <w:b/>
          <w:bCs/>
        </w:rPr>
        <w:t>qamış, heyvan dəriləri. Şapkalar üçün hindistan cevizi və ya dəvəquşu</w:t>
      </w:r>
    </w:p>
    <w:p w14:paraId="2EDD8397" w14:textId="77777777" w:rsidR="00292389" w:rsidRDefault="00746908">
      <w:pPr>
        <w:pStyle w:val="a0"/>
      </w:pPr>
      <w:r>
        <w:rPr>
          <w:b/>
          <w:bCs/>
        </w:rPr>
        <w:t>yumurtasının qabığı, tısbağa qabığı və içi boş balqabaqdan istifadə etdilər. Daha</w:t>
      </w:r>
    </w:p>
    <w:p w14:paraId="030E16A5" w14:textId="77777777" w:rsidR="00292389" w:rsidRDefault="00746908">
      <w:pPr>
        <w:pStyle w:val="a0"/>
      </w:pPr>
      <w:r>
        <w:rPr>
          <w:b/>
          <w:bCs/>
        </w:rPr>
        <w:t>sonra insanlar parçalar düzəltməyi və onlardan paltar tikməyi öyrəndilər.</w:t>
      </w:r>
    </w:p>
    <w:p w14:paraId="4E8762CD" w14:textId="77777777" w:rsidR="00292389" w:rsidRDefault="00746908">
      <w:pPr>
        <w:pStyle w:val="a0"/>
      </w:pPr>
      <w:r>
        <w:rPr>
          <w:b/>
          <w:bCs/>
        </w:rPr>
        <w:t>Geyimlər, məqsədlərinə görə məişət və sənaye bölünür. Ev - Bu, müxtəlif məişət</w:t>
      </w:r>
    </w:p>
    <w:p w14:paraId="3AE6286B" w14:textId="77777777" w:rsidR="00292389" w:rsidRDefault="00746908">
      <w:pPr>
        <w:pStyle w:val="a0"/>
      </w:pPr>
      <w:r>
        <w:rPr>
          <w:b/>
          <w:bCs/>
        </w:rPr>
        <w:t>və sosial şəraitlərdə geyilmək üçün hazırlanmış geyimdir. Ev geyimləri ola</w:t>
      </w:r>
    </w:p>
    <w:p w14:paraId="2AA96877" w14:textId="77777777" w:rsidR="00292389" w:rsidRDefault="00746908">
      <w:pPr>
        <w:pStyle w:val="a0"/>
      </w:pPr>
      <w:r>
        <w:rPr>
          <w:b/>
          <w:bCs/>
        </w:rPr>
        <w:t>bilər gündəlik, təntənəli, ev, idman. TO istehsal paltar daxildir xüsusi və sanitariya.</w:t>
      </w:r>
    </w:p>
    <w:p w14:paraId="40195DAB" w14:textId="77777777" w:rsidR="00292389" w:rsidRDefault="00746908">
      <w:pPr>
        <w:pStyle w:val="a0"/>
      </w:pPr>
      <w:r>
        <w:rPr>
          <w:b/>
          <w:bCs/>
        </w:rPr>
        <w:t>Təsadüfi geyimi gündəlik istifadə üçün nəzərdə tutulmuşdur. Nisbətən sərt formalar</w:t>
      </w:r>
    </w:p>
    <w:p w14:paraId="282B4B0E" w14:textId="77777777" w:rsidR="00292389" w:rsidRDefault="00746908">
      <w:pPr>
        <w:pStyle w:val="a0"/>
      </w:pPr>
      <w:r>
        <w:rPr>
          <w:b/>
          <w:bCs/>
        </w:rPr>
        <w:t>və orta dərəcədə bəzək ilə seçilir.</w:t>
      </w:r>
    </w:p>
    <w:p w14:paraId="1FEB1B13" w14:textId="77777777" w:rsidR="00292389" w:rsidRDefault="00746908">
      <w:pPr>
        <w:pStyle w:val="a0"/>
      </w:pPr>
      <w:r>
        <w:rPr>
          <w:b/>
          <w:bCs/>
        </w:rPr>
        <w:t>Rəsmi geyim müxtəlif bayramlar, tətillər və istirahət üçün nəzərdə tutulmuşdur.Ev - boş vaxtınızda geyinmək üçün rahat funksional geyim.</w:t>
      </w:r>
    </w:p>
    <w:p w14:paraId="197A6A37" w14:textId="77777777" w:rsidR="00292389" w:rsidRDefault="00746908">
      <w:pPr>
        <w:pStyle w:val="a0"/>
      </w:pPr>
      <w:r>
        <w:rPr>
          <w:b/>
          <w:bCs/>
        </w:rPr>
        <w:t>İdman geyim idman üçün nəzərdə tutulmuşdur.</w:t>
      </w:r>
    </w:p>
    <w:p w14:paraId="0849904F" w14:textId="77777777" w:rsidR="00292389" w:rsidRDefault="00746908">
      <w:pPr>
        <w:pStyle w:val="a0"/>
      </w:pPr>
      <w:r>
        <w:rPr>
          <w:b/>
          <w:bCs/>
        </w:rPr>
        <w:t>Sənaye geyimləri sənaye, kənd təsərrüfatı, tibb və nəqliyyat işçiləri tərəfindən</w:t>
      </w:r>
    </w:p>
    <w:p w14:paraId="0931CF64" w14:textId="77777777" w:rsidR="00292389" w:rsidRDefault="00746908">
      <w:pPr>
        <w:pStyle w:val="a0"/>
      </w:pPr>
      <w:r>
        <w:rPr>
          <w:b/>
          <w:bCs/>
        </w:rPr>
        <w:t>istifadə olunur. Bir insanı təhlükəli vəziyyət və yaralanmalardan, tozdan və kirdən</w:t>
      </w:r>
    </w:p>
    <w:p w14:paraId="56EDD4A4" w14:textId="77777777" w:rsidR="00292389" w:rsidRDefault="00746908">
      <w:pPr>
        <w:pStyle w:val="a0"/>
      </w:pPr>
      <w:r>
        <w:rPr>
          <w:b/>
          <w:bCs/>
        </w:rPr>
        <w:t>qoruyur.</w:t>
      </w:r>
    </w:p>
    <w:p w14:paraId="7D0382F2" w14:textId="77777777" w:rsidR="00292389" w:rsidRDefault="00746908">
      <w:pPr>
        <w:pStyle w:val="a0"/>
      </w:pPr>
      <w:r>
        <w:rPr>
          <w:b/>
          <w:bCs/>
        </w:rPr>
        <w:t>Hər zaman geyim tərzin daşıyıcısı olmuşdur. Və bunu kumaşın silueti, rəngi və</w:t>
      </w:r>
    </w:p>
    <w:p w14:paraId="0AC38949" w14:textId="77777777" w:rsidR="00292389" w:rsidRDefault="00746908">
      <w:pPr>
        <w:pStyle w:val="a0"/>
      </w:pPr>
      <w:r>
        <w:rPr>
          <w:b/>
          <w:bCs/>
        </w:rPr>
        <w:t>toxuması ilə ifadə edir. Stil moda ilə yaxından əlaqəlidir, lakin mövcudluğu</w:t>
      </w:r>
    </w:p>
    <w:p w14:paraId="0A76634E" w14:textId="77777777" w:rsidR="00292389" w:rsidRDefault="00746908">
      <w:pPr>
        <w:pStyle w:val="a0"/>
      </w:pPr>
      <w:r>
        <w:rPr>
          <w:b/>
          <w:bCs/>
        </w:rPr>
        <w:t>müddətində ondan fərqlənir.</w:t>
      </w:r>
    </w:p>
    <w:p w14:paraId="7ACC5A22" w14:textId="77777777" w:rsidR="00292389" w:rsidRDefault="00746908">
      <w:pPr>
        <w:pStyle w:val="a0"/>
      </w:pPr>
      <w:r>
        <w:rPr>
          <w:b/>
          <w:bCs/>
        </w:rPr>
        <w:t>Müasir paltarda fərqləndirirlər üç əsas üslub: klassik, idman və romantik.</w:t>
      </w:r>
    </w:p>
    <w:p w14:paraId="0CAAD067" w14:textId="77777777" w:rsidR="00292389" w:rsidRDefault="00746908">
      <w:pPr>
        <w:pStyle w:val="a0"/>
      </w:pPr>
      <w:r>
        <w:rPr>
          <w:b/>
          <w:bCs/>
        </w:rPr>
        <w:t>Klassik üslub - moda dəyişikliklərinə az məruz qalır.</w:t>
      </w:r>
    </w:p>
    <w:p w14:paraId="1009B140" w14:textId="77777777" w:rsidR="00292389" w:rsidRDefault="00746908">
      <w:pPr>
        <w:pStyle w:val="a0"/>
      </w:pPr>
      <w:r>
        <w:rPr>
          <w:b/>
          <w:bCs/>
        </w:rPr>
        <w:t>İdman tərzi gənclər arasında ən çox yayılmışdır. Bu üslubda olan geyimlər həm iş,</w:t>
      </w:r>
    </w:p>
    <w:p w14:paraId="5EE18FB5" w14:textId="77777777" w:rsidR="00292389" w:rsidRDefault="00746908">
      <w:pPr>
        <w:pStyle w:val="a0"/>
      </w:pPr>
      <w:r>
        <w:rPr>
          <w:b/>
          <w:bCs/>
        </w:rPr>
        <w:t>həm də açıq hava fəaliyyəti üçün uyğundur.</w:t>
      </w:r>
    </w:p>
    <w:p w14:paraId="0E52FA15" w14:textId="77777777" w:rsidR="00292389" w:rsidRDefault="00746908">
      <w:pPr>
        <w:pStyle w:val="a0"/>
      </w:pPr>
      <w:r>
        <w:rPr>
          <w:b/>
          <w:bCs/>
        </w:rPr>
        <w:t>Romantik üslub qadınlığı çox vurğulayır. Bu üslubda məhsullar yaratmaq üçün</w:t>
      </w:r>
    </w:p>
    <w:p w14:paraId="2050BD9D" w14:textId="77777777" w:rsidR="00292389" w:rsidRDefault="00746908">
      <w:pPr>
        <w:pStyle w:val="a0"/>
      </w:pPr>
      <w:r>
        <w:rPr>
          <w:b/>
          <w:bCs/>
        </w:rPr>
        <w:t>havadar, parlaq parçalardan istifadə olunur. Daha çox bu üslubda tikirlər zərif</w:t>
      </w:r>
    </w:p>
    <w:p w14:paraId="5486FC89" w14:textId="77777777" w:rsidR="00292389" w:rsidRDefault="00746908">
      <w:pPr>
        <w:pStyle w:val="a0"/>
      </w:pPr>
      <w:r>
        <w:rPr>
          <w:b/>
          <w:bCs/>
        </w:rPr>
        <w:t>paltarlar, bluz.</w:t>
      </w:r>
    </w:p>
    <w:p w14:paraId="5992FF11" w14:textId="77777777" w:rsidR="00292389" w:rsidRDefault="00746908">
      <w:pPr>
        <w:pStyle w:val="a0"/>
      </w:pPr>
      <w:r>
        <w:rPr>
          <w:b/>
          <w:bCs/>
        </w:rPr>
        <w:t>Paltarlar sahibləri haqqında çox şey deyə bilər. Hər şeydən əvvəl geyinmək rahat</w:t>
      </w:r>
    </w:p>
    <w:p w14:paraId="77500D35" w14:textId="77777777" w:rsidR="00292389" w:rsidRDefault="00746908">
      <w:pPr>
        <w:pStyle w:val="a0"/>
      </w:pPr>
      <w:r>
        <w:rPr>
          <w:b/>
          <w:bCs/>
        </w:rPr>
        <w:t>və gözəl olmalıdır. İnsanı təbii, özünə inamlı və rahat hiss etmək. Təəccüblü deyil</w:t>
      </w:r>
    </w:p>
    <w:p w14:paraId="5517A8E2" w14:textId="77777777" w:rsidR="00292389" w:rsidRDefault="00746908">
      <w:pPr>
        <w:pStyle w:val="a0"/>
      </w:pPr>
      <w:r>
        <w:rPr>
          <w:b/>
          <w:bCs/>
        </w:rPr>
        <w:t>ki, "Paltarlarına görə görüşürlər, ağıllarına görə yola salırlar" bir atalar sözü var.</w:t>
      </w:r>
    </w:p>
    <w:p w14:paraId="07B6BEE5" w14:textId="77777777" w:rsidR="00292389" w:rsidRDefault="00746908">
      <w:pPr>
        <w:pStyle w:val="a0"/>
      </w:pPr>
      <w:r>
        <w:rPr>
          <w:b/>
          <w:bCs/>
        </w:rPr>
        <w:t>Hər yaşda bir insanın rəqəmi öz xüsusiyyətlərinə malikdir.geyim formasını birbaşa</w:t>
      </w:r>
    </w:p>
    <w:p w14:paraId="08C61409" w14:textId="77777777" w:rsidR="00292389" w:rsidRDefault="00746908">
      <w:pPr>
        <w:pStyle w:val="a0"/>
      </w:pPr>
      <w:r>
        <w:rPr>
          <w:b/>
          <w:bCs/>
        </w:rPr>
        <w:t>təsir edən. Məsələn, 10 ildən sonra, bir gənc qızın belində olduqda, paltarları iki</w:t>
      </w:r>
    </w:p>
    <w:p w14:paraId="31FB63A1" w14:textId="77777777" w:rsidR="00292389" w:rsidRDefault="00746908">
      <w:pPr>
        <w:pStyle w:val="a0"/>
      </w:pPr>
      <w:r>
        <w:rPr>
          <w:b/>
          <w:bCs/>
        </w:rPr>
        <w:t>hissəyə - üst və ətəklərə bölmək məsləhət görülür. Belə paltarlar mütləq belin</w:t>
      </w:r>
    </w:p>
    <w:p w14:paraId="1429E079" w14:textId="77777777" w:rsidR="00292389" w:rsidRDefault="00746908">
      <w:pPr>
        <w:pStyle w:val="a0"/>
      </w:pPr>
      <w:r>
        <w:rPr>
          <w:b/>
          <w:bCs/>
        </w:rPr>
        <w:t>varlığını vurğulayacaqdır. Ancaq daha erkən bir yaşda, bədənin digər hissələrinə</w:t>
      </w:r>
    </w:p>
    <w:p w14:paraId="2595324A" w14:textId="77777777" w:rsidR="00292389" w:rsidRDefault="00746908">
      <w:pPr>
        <w:pStyle w:val="a0"/>
      </w:pPr>
      <w:r>
        <w:rPr>
          <w:b/>
          <w:bCs/>
        </w:rPr>
        <w:t>diqqət yetirmək daha yaxşıdır.</w:t>
      </w:r>
    </w:p>
    <w:p w14:paraId="67B6FA6D" w14:textId="77777777" w:rsidR="00292389" w:rsidRDefault="00746908">
      <w:pPr>
        <w:pStyle w:val="a0"/>
      </w:pPr>
      <w:r>
        <w:rPr>
          <w:b/>
          <w:bCs/>
        </w:rPr>
        <w:t>Geyim kodu rəqəmin nisbətlərini də əyani şəkildə dəyişə bilər. - bədənin hər hansı</w:t>
      </w:r>
    </w:p>
    <w:p w14:paraId="71B2149E" w14:textId="77777777" w:rsidR="00292389" w:rsidRDefault="00746908">
      <w:pPr>
        <w:pStyle w:val="a0"/>
      </w:pPr>
      <w:r>
        <w:rPr>
          <w:b/>
          <w:bCs/>
        </w:rPr>
        <w:t>bir hissəsini uzatmaq və ya azaltmaq, rəqəmi daha incə etmək və ya yerə endirmək.</w:t>
      </w:r>
    </w:p>
    <w:p w14:paraId="57CDD640" w14:textId="77777777" w:rsidR="00292389" w:rsidRDefault="00746908">
      <w:pPr>
        <w:pStyle w:val="a0"/>
      </w:pPr>
      <w:r>
        <w:rPr>
          <w:b/>
          <w:bCs/>
        </w:rPr>
        <w:t>Bütün bunlar yeni geyim növləri yaradarkən nəzərə alınmalıdır.Hər səhər geyinəndə "Bu gün nə geyinmək lazımdır?"</w:t>
      </w:r>
    </w:p>
    <w:p w14:paraId="0EA141D3" w14:textId="77777777" w:rsidR="00292389" w:rsidRDefault="00746908">
      <w:pPr>
        <w:pStyle w:val="a0"/>
      </w:pPr>
      <w:r>
        <w:rPr>
          <w:b/>
          <w:bCs/>
        </w:rPr>
        <w:t>Paltar seçərkən hava şəraitinə baxırıq, nə etməli olduğumuzu xatırlayırıq və ruh</w:t>
      </w:r>
    </w:p>
    <w:p w14:paraId="5B66F6B2" w14:textId="77777777" w:rsidR="00292389" w:rsidRDefault="00746908">
      <w:pPr>
        <w:pStyle w:val="a0"/>
      </w:pPr>
      <w:r>
        <w:rPr>
          <w:b/>
          <w:bCs/>
        </w:rPr>
        <w:t>halımıza da diqqət yetiririk.</w:t>
      </w:r>
    </w:p>
    <w:p w14:paraId="1812E99A" w14:textId="77777777" w:rsidR="00292389" w:rsidRDefault="00746908">
      <w:pPr>
        <w:pStyle w:val="a0"/>
      </w:pPr>
      <w:r>
        <w:rPr>
          <w:b/>
          <w:bCs/>
        </w:rPr>
        <w:t>Başqa sözlə, geyim üçün çox tələblərimiz var.</w:t>
      </w:r>
    </w:p>
    <w:p w14:paraId="289871BE" w14:textId="77777777" w:rsidR="00292389" w:rsidRDefault="00746908">
      <w:pPr>
        <w:pStyle w:val="a0"/>
      </w:pPr>
      <w:r>
        <w:rPr>
          <w:b/>
          <w:bCs/>
        </w:rPr>
        <w:t>Əsas tələblərəgeyimə aid olanlara aşağıdakılar daxildir: estetik, gigiyenik və işlək.</w:t>
      </w:r>
    </w:p>
    <w:p w14:paraId="7B5053B9" w14:textId="77777777" w:rsidR="00292389" w:rsidRDefault="00746908">
      <w:pPr>
        <w:pStyle w:val="a0"/>
      </w:pPr>
      <w:r>
        <w:rPr>
          <w:b/>
          <w:bCs/>
        </w:rPr>
        <w:t>Estetik tələblər rahatlıq, gözəllik və dəbdədirlər. Rəng, kəsik və geyim tərzinin</w:t>
      </w:r>
    </w:p>
    <w:p w14:paraId="53A8C7E8" w14:textId="77777777" w:rsidR="00292389" w:rsidRDefault="00746908">
      <w:pPr>
        <w:pStyle w:val="a0"/>
      </w:pPr>
      <w:r>
        <w:rPr>
          <w:b/>
          <w:bCs/>
        </w:rPr>
        <w:t>ahəngdar bir bütün yaratması lazımdır. Estetik tələblərə bəzək, rəng, naxış, bəzək,</w:t>
      </w:r>
    </w:p>
    <w:p w14:paraId="0D09F81C" w14:textId="77777777" w:rsidR="00292389" w:rsidRDefault="00746908">
      <w:pPr>
        <w:pStyle w:val="a0"/>
      </w:pPr>
      <w:r>
        <w:rPr>
          <w:b/>
          <w:bCs/>
        </w:rPr>
        <w:t>geyim hissələrinin nisbətlərinə görə material seçimi daxildir.</w:t>
      </w:r>
    </w:p>
    <w:p w14:paraId="52800211" w14:textId="77777777" w:rsidR="00292389" w:rsidRDefault="00746908">
      <w:pPr>
        <w:pStyle w:val="a0"/>
      </w:pPr>
      <w:r>
        <w:rPr>
          <w:b/>
          <w:bCs/>
        </w:rPr>
        <w:t>Əməliyyat tələbləri paltar geyinmək üçün rahat şəraitdədir və əməliyyat zamanı</w:t>
      </w:r>
    </w:p>
    <w:p w14:paraId="13DC3359" w14:textId="77777777" w:rsidR="00292389" w:rsidRDefault="00746908">
      <w:pPr>
        <w:pStyle w:val="a0"/>
      </w:pPr>
      <w:r>
        <w:rPr>
          <w:b/>
          <w:bCs/>
        </w:rPr>
        <w:t>məhsulun etibarlılığı. Geyinmə müddətində paltarlar müxtəlif yüklərə və</w:t>
      </w:r>
    </w:p>
    <w:p w14:paraId="01AAA9C3" w14:textId="77777777" w:rsidR="00292389" w:rsidRDefault="00746908">
      <w:pPr>
        <w:pStyle w:val="a0"/>
      </w:pPr>
      <w:r>
        <w:rPr>
          <w:b/>
          <w:bCs/>
        </w:rPr>
        <w:t>deformasiyalara məruz qalır. Məsələn, bir insan hərəkət edərkən paltarın bəzi</w:t>
      </w:r>
    </w:p>
    <w:p w14:paraId="0B3F5BCF" w14:textId="77777777" w:rsidR="00292389" w:rsidRDefault="00746908">
      <w:pPr>
        <w:pStyle w:val="a0"/>
      </w:pPr>
      <w:r>
        <w:rPr>
          <w:b/>
          <w:bCs/>
        </w:rPr>
        <w:t>bölgələri uzana bilər, bəziləri kiçilə və ovuşdura bilər. Zamanla material köhnəlir</w:t>
      </w:r>
    </w:p>
    <w:p w14:paraId="18B1CFFF" w14:textId="77777777" w:rsidR="00292389" w:rsidRDefault="00746908">
      <w:pPr>
        <w:pStyle w:val="a0"/>
      </w:pPr>
      <w:r>
        <w:rPr>
          <w:b/>
          <w:bCs/>
        </w:rPr>
        <w:t>və məhsul xarici görünüşünü itirir. Məhsulun davamlılığı onun geyilmə</w:t>
      </w:r>
    </w:p>
    <w:p w14:paraId="78853228" w14:textId="77777777" w:rsidR="00292389" w:rsidRDefault="00746908">
      <w:pPr>
        <w:pStyle w:val="a0"/>
      </w:pPr>
      <w:r>
        <w:rPr>
          <w:b/>
          <w:bCs/>
        </w:rPr>
        <w:t>şəraitindən, parçanın xüsusiyyətlərindən, keyfiyyətindən və işlənmə növündən</w:t>
      </w:r>
    </w:p>
    <w:p w14:paraId="28E212E5" w14:textId="77777777" w:rsidR="00292389" w:rsidRDefault="00746908">
      <w:pPr>
        <w:pStyle w:val="a0"/>
      </w:pPr>
      <w:r>
        <w:rPr>
          <w:b/>
          <w:bCs/>
        </w:rPr>
        <w:t>asılıdır.</w:t>
      </w:r>
    </w:p>
    <w:p w14:paraId="03FB9BB5" w14:textId="77777777" w:rsidR="00292389" w:rsidRDefault="00746908">
      <w:pPr>
        <w:pStyle w:val="a0"/>
      </w:pPr>
      <w:r>
        <w:rPr>
          <w:b/>
          <w:bCs/>
        </w:rPr>
        <w:t>Menzil(Fransız çeşidindən - seçim, dəst, dəst) - bu bir müəssisənin, sənayenin və</w:t>
      </w:r>
    </w:p>
    <w:p w14:paraId="6691314A" w14:textId="77777777" w:rsidR="00292389" w:rsidRDefault="00746908">
      <w:pPr>
        <w:pStyle w:val="a0"/>
      </w:pPr>
      <w:r>
        <w:rPr>
          <w:b/>
          <w:bCs/>
        </w:rPr>
        <w:t>ya hər hansı bir mal qrupunun məhsullarında müəyyən növ məhsulların tərkibi və</w:t>
      </w:r>
    </w:p>
    <w:p w14:paraId="6B1CC91C" w14:textId="77777777" w:rsidR="00292389" w:rsidRDefault="00746908">
      <w:pPr>
        <w:pStyle w:val="a0"/>
      </w:pPr>
      <w:r>
        <w:rPr>
          <w:b/>
          <w:bCs/>
        </w:rPr>
        <w:t>nisbətidir.</w:t>
      </w:r>
    </w:p>
    <w:p w14:paraId="4A5C2039" w14:textId="77777777" w:rsidR="00292389" w:rsidRDefault="00746908">
      <w:pPr>
        <w:pStyle w:val="a0"/>
      </w:pPr>
      <w:r>
        <w:rPr>
          <w:b/>
          <w:bCs/>
        </w:rPr>
        <w:t>Qadın geyimlərinin çeşidlərinə daxildir alt paltarları, yüngül və xarici geyimlər.</w:t>
      </w:r>
    </w:p>
    <w:p w14:paraId="4B4CF782" w14:textId="77777777" w:rsidR="00292389" w:rsidRDefault="00746908">
      <w:pPr>
        <w:pStyle w:val="a0"/>
      </w:pPr>
      <w:r>
        <w:rPr>
          <w:b/>
          <w:bCs/>
        </w:rPr>
        <w:t>Ağıllı geyimlər üçün tələblər.</w:t>
      </w:r>
    </w:p>
    <w:p w14:paraId="62C01708" w14:textId="77777777" w:rsidR="00292389" w:rsidRDefault="00746908">
      <w:pPr>
        <w:pStyle w:val="a0"/>
      </w:pPr>
      <w:r>
        <w:rPr>
          <w:b/>
          <w:bCs/>
        </w:rPr>
        <w:t>1 Estetik tələblər</w:t>
      </w:r>
    </w:p>
    <w:p w14:paraId="7E4081D1" w14:textId="77777777" w:rsidR="00292389" w:rsidRDefault="00746908">
      <w:pPr>
        <w:pStyle w:val="a0"/>
      </w:pPr>
      <w:r>
        <w:rPr>
          <w:b/>
          <w:bCs/>
        </w:rPr>
        <w:t>Zərif paltar mütləq zəriflik və yüksək sinif əlamətidir. Burada dizaynerlər və</w:t>
      </w:r>
    </w:p>
    <w:p w14:paraId="0BC12F0F" w14:textId="77777777" w:rsidR="00292389" w:rsidRDefault="00746908">
      <w:pPr>
        <w:pStyle w:val="a0"/>
      </w:pPr>
      <w:r>
        <w:rPr>
          <w:b/>
          <w:bCs/>
        </w:rPr>
        <w:t>sənətkarlar məhsulun hər bir detalının, hər bir struktur elementinin bənzərsizliyini</w:t>
      </w:r>
    </w:p>
    <w:p w14:paraId="0D36F6CB" w14:textId="77777777" w:rsidR="00292389" w:rsidRDefault="00746908">
      <w:pPr>
        <w:pStyle w:val="a0"/>
      </w:pPr>
      <w:r>
        <w:rPr>
          <w:b/>
          <w:bCs/>
        </w:rPr>
        <w:t>və bənzərsizliyini əldə etmək üçün çox əziyyət çəkirlər, incə incə ipəkdən basılmış</w:t>
      </w:r>
    </w:p>
    <w:p w14:paraId="10A680E6" w14:textId="77777777" w:rsidR="00292389" w:rsidRDefault="00746908">
      <w:pPr>
        <w:pStyle w:val="a0"/>
      </w:pPr>
      <w:r>
        <w:rPr>
          <w:b/>
          <w:bCs/>
        </w:rPr>
        <w:t>və sıx jakkardadək parçaların toxuması və səthinin sıxlığı kimi məqamlara təsir</w:t>
      </w:r>
    </w:p>
    <w:p w14:paraId="5EAB9F0A" w14:textId="77777777" w:rsidR="00292389" w:rsidRDefault="00746908">
      <w:pPr>
        <w:pStyle w:val="a0"/>
      </w:pPr>
      <w:r>
        <w:rPr>
          <w:b/>
          <w:bCs/>
        </w:rPr>
        <w:t>göstərirlər. Toxunuşun hər hissəsi, hər tikmə naxışı, rəng sxemi, həndəsi və çiçək</w:t>
      </w:r>
    </w:p>
    <w:p w14:paraId="79013844" w14:textId="77777777" w:rsidR="00292389" w:rsidRDefault="00746908">
      <w:pPr>
        <w:pStyle w:val="a0"/>
      </w:pPr>
      <w:r>
        <w:rPr>
          <w:b/>
          <w:bCs/>
        </w:rPr>
        <w:t>bəzəkli dizaynlar müasir moda trendinə uyğun olmalıdır ki, paltar gündəlik</w:t>
      </w:r>
    </w:p>
    <w:p w14:paraId="3ED88FA6" w14:textId="77777777" w:rsidR="00292389" w:rsidRDefault="00746908">
      <w:pPr>
        <w:pStyle w:val="a0"/>
      </w:pPr>
      <w:r>
        <w:rPr>
          <w:b/>
          <w:bCs/>
        </w:rPr>
        <w:t>görünməsin, lakin qeyri-adi və müstəsna olsun.</w:t>
      </w:r>
    </w:p>
    <w:p w14:paraId="150BB264" w14:textId="77777777" w:rsidR="00292389" w:rsidRDefault="00746908">
      <w:pPr>
        <w:pStyle w:val="a0"/>
      </w:pPr>
      <w:r>
        <w:rPr>
          <w:b/>
          <w:bCs/>
        </w:rPr>
        <w:t>2 İqtisadi tələblər</w:t>
      </w:r>
    </w:p>
    <w:p w14:paraId="7CC76D0F" w14:textId="77777777" w:rsidR="00292389" w:rsidRDefault="00746908">
      <w:pPr>
        <w:pStyle w:val="a0"/>
      </w:pPr>
      <w:r>
        <w:rPr>
          <w:b/>
          <w:bCs/>
        </w:rPr>
        <w:t>Bir məhsulun səmərəliliyi konsepsiyası yalnız materialla deyil, həm də onun</w:t>
      </w:r>
    </w:p>
    <w:p w14:paraId="09AFC446" w14:textId="77777777" w:rsidR="00292389" w:rsidRDefault="00746908">
      <w:pPr>
        <w:pStyle w:val="a0"/>
      </w:pPr>
      <w:r>
        <w:rPr>
          <w:b/>
          <w:bCs/>
        </w:rPr>
        <w:t>dizaynı, istehsalının və istismarının texnoloji hazırlanması üçün əmək və pul</w:t>
      </w:r>
    </w:p>
    <w:p w14:paraId="37097398" w14:textId="77777777" w:rsidR="00292389" w:rsidRDefault="00746908">
      <w:pPr>
        <w:pStyle w:val="a0"/>
      </w:pPr>
      <w:r>
        <w:rPr>
          <w:b/>
          <w:bCs/>
        </w:rPr>
        <w:t>xərcləri ilə əlaqələndirilir.Geyimli geyimlər ən çox bahalı geyimlərdir və bunun</w:t>
      </w:r>
    </w:p>
    <w:p w14:paraId="00A4509C" w14:textId="77777777" w:rsidR="00292389" w:rsidRDefault="00746908">
      <w:pPr>
        <w:pStyle w:val="a0"/>
      </w:pPr>
      <w:r>
        <w:rPr>
          <w:b/>
          <w:bCs/>
        </w:rPr>
        <w:t>qiyməti birbaşa istehsalın mayasından asılıdır. Unikal modellər üçün xüsusi bahalı</w:t>
      </w:r>
    </w:p>
    <w:p w14:paraId="3AB5219A" w14:textId="77777777" w:rsidR="00292389" w:rsidRDefault="00746908">
      <w:pPr>
        <w:pStyle w:val="a0"/>
      </w:pPr>
      <w:r>
        <w:rPr>
          <w:b/>
          <w:bCs/>
        </w:rPr>
        <w:t>materiallar hazırlanır, qədim rus texnologiyalarından, məsələn Torzhok qızıl tikiş</w:t>
      </w:r>
    </w:p>
    <w:p w14:paraId="51D6DBE0" w14:textId="77777777" w:rsidR="00292389" w:rsidRDefault="00746908">
      <w:pPr>
        <w:pStyle w:val="a0"/>
      </w:pPr>
      <w:r>
        <w:rPr>
          <w:b/>
          <w:bCs/>
        </w:rPr>
        <w:t>və ya boncuklu tikmədən istifadə edərək əl istehsalı məhsullar istifadə olunur və</w:t>
      </w:r>
    </w:p>
    <w:p w14:paraId="3ABDF7E4" w14:textId="77777777" w:rsidR="00292389" w:rsidRDefault="00746908">
      <w:pPr>
        <w:pStyle w:val="a0"/>
      </w:pPr>
      <w:r>
        <w:rPr>
          <w:b/>
          <w:bCs/>
        </w:rPr>
        <w:t>tez-tez paltarlar istifadə edilmədən tikilə bilər. tikiş maşınları, alına bilən bir</w:t>
      </w:r>
    </w:p>
    <w:p w14:paraId="24DBC5AA" w14:textId="77777777" w:rsidR="00292389" w:rsidRDefault="00746908">
      <w:pPr>
        <w:pStyle w:val="a0"/>
      </w:pPr>
      <w:r>
        <w:rPr>
          <w:b/>
          <w:bCs/>
        </w:rPr>
        <w:t>məhsulun yüksək qiymətini göstərir ictimai vəziyyət hər istehlakçı deyil.3 Texnoloji tələblər</w:t>
      </w:r>
    </w:p>
    <w:p w14:paraId="1E3ACA73" w14:textId="77777777" w:rsidR="00292389" w:rsidRDefault="00746908">
      <w:pPr>
        <w:pStyle w:val="a0"/>
      </w:pPr>
      <w:r>
        <w:rPr>
          <w:b/>
          <w:bCs/>
        </w:rPr>
        <w:t>Tikiş texnologiyasında moda məhsulları bu cür zəruri moda detallarını yaratmaq</w:t>
      </w:r>
    </w:p>
    <w:p w14:paraId="50756063" w14:textId="77777777" w:rsidR="00292389" w:rsidRDefault="00746908">
      <w:pPr>
        <w:pStyle w:val="a0"/>
      </w:pPr>
      <w:r>
        <w:rPr>
          <w:b/>
          <w:bCs/>
        </w:rPr>
        <w:t>üçün istifadə olunan qaydalar və üsullar var: flounces, ruffles, frills və digər</w:t>
      </w:r>
    </w:p>
    <w:p w14:paraId="41FFA229" w14:textId="77777777" w:rsidR="00292389" w:rsidRDefault="00746908">
      <w:pPr>
        <w:pStyle w:val="a0"/>
      </w:pPr>
      <w:r>
        <w:rPr>
          <w:b/>
          <w:bCs/>
        </w:rPr>
        <w:t>xarakterik elementlər kimi. Əlbəttə ki, bu, eyni zamanda istifadə olunan parçanın</w:t>
      </w:r>
    </w:p>
    <w:p w14:paraId="06FCE3D4" w14:textId="77777777" w:rsidR="00292389" w:rsidRDefault="00746908">
      <w:pPr>
        <w:pStyle w:val="a0"/>
      </w:pPr>
      <w:r>
        <w:rPr>
          <w:b/>
          <w:bCs/>
        </w:rPr>
        <w:t>təbiətindən, yüngül ipək parçalar üçün drapability, paltarın xüsusi struktur</w:t>
      </w:r>
    </w:p>
    <w:p w14:paraId="2EBCE2D4" w14:textId="77777777" w:rsidR="00292389" w:rsidRDefault="00746908">
      <w:pPr>
        <w:pStyle w:val="a0"/>
      </w:pPr>
      <w:r>
        <w:rPr>
          <w:b/>
          <w:bCs/>
        </w:rPr>
        <w:t>xətlərinin formalaşdırılması və vurğulanması üçün möhkəmlik, neylon, ipək kimi</w:t>
      </w:r>
    </w:p>
    <w:p w14:paraId="1F56BC4E" w14:textId="77777777" w:rsidR="00292389" w:rsidRDefault="00746908">
      <w:pPr>
        <w:pStyle w:val="a0"/>
      </w:pPr>
      <w:r>
        <w:rPr>
          <w:b/>
          <w:bCs/>
        </w:rPr>
        <w:t>nazik parçalar üçün 0,1 mm-dən dəyişə bilən parça qalınlığı, kaşmirdən 2-3 mm</w:t>
      </w:r>
    </w:p>
    <w:p w14:paraId="5D82B548" w14:textId="77777777" w:rsidR="00292389" w:rsidRDefault="00746908">
      <w:pPr>
        <w:pStyle w:val="a0"/>
      </w:pPr>
      <w:r>
        <w:rPr>
          <w:b/>
          <w:bCs/>
        </w:rPr>
        <w:t>qalınlığa qədər qalın məxmərlərə qədər.Toxumanın ən xarakterik xüsusiyyətləri və</w:t>
      </w:r>
    </w:p>
    <w:p w14:paraId="7A7166CA" w14:textId="77777777" w:rsidR="00292389" w:rsidRDefault="00746908">
      <w:pPr>
        <w:pStyle w:val="a0"/>
      </w:pPr>
      <w:r>
        <w:rPr>
          <w:b/>
          <w:bCs/>
        </w:rPr>
        <w:t>xüsusiyyətləri arasında iki və ya daha çox rəngli parçanın kəsilməsindən və ya</w:t>
      </w:r>
    </w:p>
    <w:p w14:paraId="6B815934" w14:textId="77777777" w:rsidR="00292389" w:rsidRDefault="00746908">
      <w:pPr>
        <w:pStyle w:val="a0"/>
      </w:pPr>
      <w:r>
        <w:rPr>
          <w:b/>
          <w:bCs/>
        </w:rPr>
        <w:t>qatlanmasından asılı olaraq müxtəlif obrazlı məhlullar və siluetlər yaratmaq imkanı</w:t>
      </w:r>
    </w:p>
    <w:p w14:paraId="5C480977" w14:textId="77777777" w:rsidR="00292389" w:rsidRDefault="00746908">
      <w:pPr>
        <w:pStyle w:val="a0"/>
      </w:pPr>
      <w:r>
        <w:rPr>
          <w:b/>
          <w:bCs/>
        </w:rPr>
        <w:t>qeyd edilməlidir.</w:t>
      </w:r>
    </w:p>
    <w:p w14:paraId="529FF185" w14:textId="77777777" w:rsidR="00292389" w:rsidRDefault="00746908">
      <w:pPr>
        <w:pStyle w:val="a0"/>
      </w:pPr>
      <w:r>
        <w:rPr>
          <w:b/>
          <w:bCs/>
        </w:rPr>
        <w:t>4 Gigiyena tələbləri</w:t>
      </w:r>
    </w:p>
    <w:p w14:paraId="5D016C9B" w14:textId="77777777" w:rsidR="00292389" w:rsidRDefault="00746908">
      <w:pPr>
        <w:pStyle w:val="a0"/>
      </w:pPr>
      <w:r>
        <w:rPr>
          <w:b/>
          <w:bCs/>
        </w:rPr>
        <w:t>Bu vəziyyətdə gigiyena tələbləri sıfıra endirilir, beləliklə ağıllı paltarlar qısa</w:t>
      </w:r>
    </w:p>
    <w:p w14:paraId="1AB068BA" w14:textId="77777777" w:rsidR="00292389" w:rsidRDefault="00746908">
      <w:pPr>
        <w:pStyle w:val="a0"/>
      </w:pPr>
      <w:r>
        <w:rPr>
          <w:b/>
          <w:bCs/>
        </w:rPr>
        <w:t>müddətli istismar müddətinə görə daha çox estetik tələblərə tabedir. məhsul üçün</w:t>
      </w:r>
    </w:p>
    <w:p w14:paraId="7CAE690E" w14:textId="77777777" w:rsidR="00292389" w:rsidRDefault="00746908">
      <w:pPr>
        <w:pStyle w:val="a0"/>
      </w:pPr>
      <w:r>
        <w:rPr>
          <w:b/>
          <w:bCs/>
        </w:rPr>
        <w:t>əsas tələblər antistatik emprenajlar istifadə edərək elektrifikasiyanı minimuma</w:t>
      </w:r>
    </w:p>
    <w:p w14:paraId="4A0134D9" w14:textId="77777777" w:rsidR="00292389" w:rsidRDefault="00746908">
      <w:pPr>
        <w:pStyle w:val="a0"/>
      </w:pPr>
      <w:r>
        <w:rPr>
          <w:b/>
          <w:bCs/>
        </w:rPr>
        <w:t>endirmək və rahatlığı təmin etmək üçün üst parçanın sancmasını minimuma</w:t>
      </w:r>
    </w:p>
    <w:p w14:paraId="2B553EED" w14:textId="77777777" w:rsidR="00292389" w:rsidRDefault="00746908">
      <w:pPr>
        <w:pStyle w:val="a0"/>
      </w:pPr>
      <w:r>
        <w:rPr>
          <w:b/>
          <w:bCs/>
        </w:rPr>
        <w:t>endirməkdir.</w:t>
      </w:r>
    </w:p>
    <w:p w14:paraId="005BD8A0" w14:textId="77777777" w:rsidR="00292389" w:rsidRDefault="00746908">
      <w:pPr>
        <w:pStyle w:val="a0"/>
      </w:pPr>
      <w:r>
        <w:rPr>
          <w:b/>
          <w:bCs/>
        </w:rPr>
        <w:t>5 Müqavimət geyinin</w:t>
      </w:r>
    </w:p>
    <w:p w14:paraId="5E923363" w14:textId="77777777" w:rsidR="00292389" w:rsidRDefault="00746908">
      <w:pPr>
        <w:pStyle w:val="a0"/>
      </w:pPr>
      <w:r>
        <w:rPr>
          <w:b/>
          <w:bCs/>
        </w:rPr>
        <w:t>Görünüşü dəyişdirə biləcək xüsusiyyətlər xaricində ağıllı paltarlarda aşınma</w:t>
      </w:r>
    </w:p>
    <w:p w14:paraId="29CA3ED3" w14:textId="77777777" w:rsidR="00292389" w:rsidRDefault="00746908">
      <w:pPr>
        <w:pStyle w:val="a0"/>
      </w:pPr>
      <w:r>
        <w:rPr>
          <w:b/>
          <w:bCs/>
        </w:rPr>
        <w:t>müqaviməti də praktik olaraq nəzərə alınmır. Bunlara qısa bir aşınma sonrası</w:t>
      </w:r>
    </w:p>
    <w:p w14:paraId="4ED8EF0E" w14:textId="77777777" w:rsidR="00292389" w:rsidRDefault="00746908">
      <w:pPr>
        <w:pStyle w:val="a0"/>
      </w:pPr>
      <w:r>
        <w:rPr>
          <w:b/>
          <w:bCs/>
        </w:rPr>
        <w:t>həblərin görünüşü və dikişlərdə aşağı iplik ayrılması daxildir. Hər iki xüsusiyyət də</w:t>
      </w:r>
    </w:p>
    <w:p w14:paraId="7357D415" w14:textId="77777777" w:rsidR="00292389" w:rsidRDefault="00746908">
      <w:pPr>
        <w:pStyle w:val="a0"/>
      </w:pPr>
      <w:r>
        <w:rPr>
          <w:b/>
          <w:bCs/>
        </w:rPr>
        <w:t>üst liflərin quruluşu ilə birbaşa əlaqəlidir.</w:t>
      </w:r>
    </w:p>
    <w:p w14:paraId="0B702E55" w14:textId="77777777" w:rsidR="00292389" w:rsidRDefault="00746908">
      <w:pPr>
        <w:pStyle w:val="a0"/>
      </w:pPr>
      <w:r>
        <w:rPr>
          <w:b/>
          <w:bCs/>
        </w:rPr>
        <w:t>Məhsul paketindəki materialların seçilmə prinsipləri.</w:t>
      </w:r>
    </w:p>
    <w:p w14:paraId="69AE1A5D" w14:textId="77777777" w:rsidR="00292389" w:rsidRDefault="00746908">
      <w:pPr>
        <w:pStyle w:val="a0"/>
      </w:pPr>
      <w:r>
        <w:rPr>
          <w:b/>
          <w:bCs/>
        </w:rPr>
        <w:t>Bir qayda olaraq məhsul paketini təşkil edən materialların seçilmə prinsipləri,</w:t>
      </w:r>
    </w:p>
    <w:p w14:paraId="5736576C" w14:textId="77777777" w:rsidR="00292389" w:rsidRDefault="00746908">
      <w:pPr>
        <w:pStyle w:val="a0"/>
      </w:pPr>
      <w:r>
        <w:rPr>
          <w:b/>
          <w:bCs/>
        </w:rPr>
        <w:t>məqsədindən və çeşidindən asılı olmayaraq eynidır. İş bir neçə mərhələdə aparılır.</w:t>
      </w:r>
    </w:p>
    <w:p w14:paraId="5AC4AAD1" w14:textId="77777777" w:rsidR="00292389" w:rsidRDefault="00746908">
      <w:pPr>
        <w:pStyle w:val="a0"/>
      </w:pPr>
      <w:r>
        <w:rPr>
          <w:b/>
          <w:bCs/>
        </w:rPr>
        <w:t>Materialların ilkin seçimi əsas şərti - məhsul paketini təşkil edən bütün</w:t>
      </w:r>
    </w:p>
    <w:p w14:paraId="45D9F2EF" w14:textId="77777777" w:rsidR="00292389" w:rsidRDefault="00746908">
      <w:pPr>
        <w:pStyle w:val="a0"/>
      </w:pPr>
      <w:r>
        <w:rPr>
          <w:b/>
          <w:bCs/>
        </w:rPr>
        <w:t>materialların tələb və xüsusiyyətlərinin birliyini təmin edəcək şəkildə aparılmalıdır.</w:t>
      </w:r>
    </w:p>
    <w:p w14:paraId="5549A0F3" w14:textId="77777777" w:rsidR="00292389" w:rsidRDefault="00746908">
      <w:pPr>
        <w:pStyle w:val="a0"/>
      </w:pPr>
      <w:r>
        <w:rPr>
          <w:b/>
          <w:bCs/>
        </w:rPr>
        <w:t>Ev geyimlərinin qısa təsviri.</w:t>
      </w:r>
    </w:p>
    <w:p w14:paraId="04B07A39" w14:textId="77777777" w:rsidR="00292389" w:rsidRDefault="00746908">
      <w:pPr>
        <w:pStyle w:val="a0"/>
      </w:pPr>
      <w:r>
        <w:rPr>
          <w:b/>
          <w:bCs/>
        </w:rPr>
        <w:t>Paltar üçün təklif olunan tələblər</w:t>
      </w:r>
    </w:p>
    <w:p w14:paraId="014D9E6C" w14:textId="77777777" w:rsidR="00292389" w:rsidRDefault="00746908">
      <w:pPr>
        <w:pStyle w:val="a0"/>
      </w:pPr>
      <w:r>
        <w:rPr>
          <w:b/>
          <w:bCs/>
        </w:rPr>
        <w:t>Geyim çeşidləri</w:t>
      </w:r>
    </w:p>
    <w:p w14:paraId="19C3542D" w14:textId="77777777" w:rsidR="00292389" w:rsidRDefault="00746908">
      <w:pPr>
        <w:pStyle w:val="a0"/>
      </w:pPr>
      <w:r>
        <w:rPr>
          <w:b/>
          <w:bCs/>
        </w:rPr>
        <w:t>1. Paltarın çeşidləri, xüsusiyyətləri nələrdir.</w:t>
      </w:r>
    </w:p>
    <w:p w14:paraId="75810C00" w14:textId="77777777" w:rsidR="00292389" w:rsidRDefault="00746908">
      <w:pPr>
        <w:pStyle w:val="a0"/>
      </w:pPr>
      <w:r>
        <w:rPr>
          <w:b/>
          <w:bCs/>
        </w:rPr>
        <w:t>2. Paltarın xüsusiyyətləri və ona olan tələblər.</w:t>
      </w:r>
    </w:p>
    <w:p w14:paraId="72B6568B" w14:textId="77777777" w:rsidR="00292389" w:rsidRDefault="00746908">
      <w:pPr>
        <w:pStyle w:val="a0"/>
      </w:pPr>
      <w:r>
        <w:rPr>
          <w:b/>
          <w:bCs/>
        </w:rPr>
        <w:t>3. Paltarların bölündüyü siniflər</w:t>
      </w:r>
    </w:p>
    <w:p w14:paraId="5823025D" w14:textId="77777777" w:rsidR="00292389" w:rsidRDefault="00746908">
      <w:pPr>
        <w:pStyle w:val="a0"/>
      </w:pPr>
      <w:r>
        <w:rPr>
          <w:b/>
          <w:bCs/>
        </w:rPr>
        <w:t>4. Ev geyimləri ən müxtəlif geyim növüdür.PALTAR ÜÇÜN TƏLƏBLƏR</w:t>
      </w:r>
    </w:p>
    <w:p w14:paraId="521E8AF7" w14:textId="77777777" w:rsidR="00292389" w:rsidRDefault="00746908">
      <w:pPr>
        <w:pStyle w:val="a0"/>
      </w:pPr>
      <w:r>
        <w:rPr>
          <w:b/>
          <w:bCs/>
        </w:rPr>
        <w:t>Paltar üçün üçün müəyyən tələblərə olduğunu bilirik. Əsas olanlar hijyenik,</w:t>
      </w:r>
    </w:p>
    <w:p w14:paraId="78C6161F" w14:textId="77777777" w:rsidR="00292389" w:rsidRDefault="00746908">
      <w:pPr>
        <w:pStyle w:val="a0"/>
      </w:pPr>
      <w:r>
        <w:rPr>
          <w:b/>
          <w:bCs/>
        </w:rPr>
        <w:t>əməliyyat, estetik və iqtisadidir.</w:t>
      </w:r>
    </w:p>
    <w:p w14:paraId="624B8EC8" w14:textId="77777777" w:rsidR="00292389" w:rsidRDefault="00746908">
      <w:pPr>
        <w:pStyle w:val="a0"/>
      </w:pPr>
      <w:r>
        <w:rPr>
          <w:b/>
          <w:bCs/>
        </w:rPr>
        <w:t>Gigiyenik tələblər paltarın bədənin normal fəaliyyətini təmin etməsi və insan</w:t>
      </w:r>
    </w:p>
    <w:p w14:paraId="07B181AD" w14:textId="77777777" w:rsidR="00292389" w:rsidRDefault="00746908">
      <w:pPr>
        <w:pStyle w:val="a0"/>
      </w:pPr>
      <w:r>
        <w:rPr>
          <w:b/>
          <w:bCs/>
        </w:rPr>
        <w:t>bədənini mənfi iqlim təsirlərindən qorumasıdır.</w:t>
      </w:r>
    </w:p>
    <w:p w14:paraId="3FC8765B" w14:textId="77777777" w:rsidR="00292389" w:rsidRDefault="00746908">
      <w:pPr>
        <w:pStyle w:val="a0"/>
      </w:pPr>
      <w:r>
        <w:rPr>
          <w:b/>
          <w:bCs/>
        </w:rPr>
        <w:t>Bunun üçün istilik qoruyucu xüsusiyyətlərinə, qaz və hava keçiriciliyinə,</w:t>
      </w:r>
    </w:p>
    <w:p w14:paraId="087156DB" w14:textId="77777777" w:rsidR="00292389" w:rsidRDefault="00746908">
      <w:pPr>
        <w:pStyle w:val="a0"/>
      </w:pPr>
      <w:r>
        <w:rPr>
          <w:b/>
          <w:bCs/>
        </w:rPr>
        <w:t>higroskopikliyinə, insan bədəni ilə mütənasibliyinə, asanlıqla çıxarılaraq</w:t>
      </w:r>
    </w:p>
    <w:p w14:paraId="7F1DC235" w14:textId="77777777" w:rsidR="00292389" w:rsidRDefault="00746908">
      <w:pPr>
        <w:pStyle w:val="a0"/>
      </w:pPr>
      <w:r>
        <w:rPr>
          <w:b/>
          <w:bCs/>
        </w:rPr>
        <w:t>geyinilməlidir.</w:t>
      </w:r>
    </w:p>
    <w:p w14:paraId="33B0635D" w14:textId="77777777" w:rsidR="00292389" w:rsidRDefault="00746908">
      <w:pPr>
        <w:pStyle w:val="a0"/>
      </w:pPr>
      <w:r>
        <w:rPr>
          <w:b/>
          <w:bCs/>
        </w:rPr>
        <w:t>Müəyyən gigiyena tələblərinin təmin edilməsi paltarın hazırlandığı materialın</w:t>
      </w:r>
    </w:p>
    <w:p w14:paraId="10E0C739" w14:textId="77777777" w:rsidR="00292389" w:rsidRDefault="00746908">
      <w:pPr>
        <w:pStyle w:val="a0"/>
      </w:pPr>
      <w:r>
        <w:rPr>
          <w:b/>
          <w:bCs/>
        </w:rPr>
        <w:t>xüsusiyyətlərindən, formasından və dizaynından asılıdır. Beləliklə, yay qadın</w:t>
      </w:r>
    </w:p>
    <w:p w14:paraId="1A47806B" w14:textId="77777777" w:rsidR="00292389" w:rsidRDefault="00746908">
      <w:pPr>
        <w:pStyle w:val="a0"/>
      </w:pPr>
      <w:r>
        <w:rPr>
          <w:b/>
          <w:bCs/>
        </w:rPr>
        <w:t>geyimi istirahət üçün yumşaq, higroskopik, nəfəs ala bilən və yuyulması asan</w:t>
      </w:r>
    </w:p>
    <w:p w14:paraId="441650E1" w14:textId="77777777" w:rsidR="00292389" w:rsidRDefault="00746908">
      <w:pPr>
        <w:pStyle w:val="a0"/>
      </w:pPr>
      <w:r>
        <w:rPr>
          <w:b/>
          <w:bCs/>
        </w:rPr>
        <w:t>olmalıdır.</w:t>
      </w:r>
    </w:p>
    <w:p w14:paraId="27299092" w14:textId="77777777" w:rsidR="00292389" w:rsidRDefault="00746908">
      <w:pPr>
        <w:pStyle w:val="a0"/>
      </w:pPr>
      <w:r>
        <w:rPr>
          <w:b/>
          <w:bCs/>
        </w:rPr>
        <w:t>Paltarın performans tələbləri paltarın aşınmaya, büzülməyə, cırılmağa, kimyəvi</w:t>
      </w:r>
    </w:p>
    <w:p w14:paraId="009BF9CC" w14:textId="77777777" w:rsidR="00292389" w:rsidRDefault="00746908">
      <w:pPr>
        <w:pStyle w:val="a0"/>
      </w:pPr>
      <w:r>
        <w:rPr>
          <w:b/>
          <w:bCs/>
        </w:rPr>
        <w:t>təmizlənməyə və s. Davamlı olmasıdır.</w:t>
      </w:r>
    </w:p>
    <w:p w14:paraId="7ACAC8E5" w14:textId="77777777" w:rsidR="00292389" w:rsidRDefault="00746908">
      <w:pPr>
        <w:pStyle w:val="a0"/>
      </w:pPr>
      <w:r>
        <w:rPr>
          <w:b/>
          <w:bCs/>
        </w:rPr>
        <w:t>Məhsulun davamlılığı və etibarlılığı kəsikdən, məhsul dizaynından, parça</w:t>
      </w:r>
    </w:p>
    <w:p w14:paraId="5089E577" w14:textId="77777777" w:rsidR="00292389" w:rsidRDefault="00746908">
      <w:pPr>
        <w:pStyle w:val="a0"/>
      </w:pPr>
      <w:r>
        <w:rPr>
          <w:b/>
          <w:bCs/>
        </w:rPr>
        <w:t>xüsusiyyətlərindən, işlənmə keyfiyyətindən və qalıcı şərtlərdən asılıdır.</w:t>
      </w:r>
    </w:p>
    <w:p w14:paraId="5534D73A" w14:textId="77777777" w:rsidR="00292389" w:rsidRDefault="00746908">
      <w:pPr>
        <w:pStyle w:val="a0"/>
      </w:pPr>
      <w:r>
        <w:rPr>
          <w:b/>
          <w:bCs/>
        </w:rPr>
        <w:t>Paltar üçün estetik tələblər, onların gözəl və müasir olmasıdır. Paltar hazırlayarkən</w:t>
      </w:r>
    </w:p>
    <w:p w14:paraId="6731B378" w14:textId="77777777" w:rsidR="00292389" w:rsidRDefault="00746908">
      <w:pPr>
        <w:pStyle w:val="a0"/>
      </w:pPr>
      <w:r>
        <w:rPr>
          <w:b/>
          <w:bCs/>
        </w:rPr>
        <w:t>bir insanın yaşını, bədən quruluşunu və görünüşünü nəzərə almalısınız.</w:t>
      </w:r>
    </w:p>
    <w:p w14:paraId="78BEF5E8" w14:textId="77777777" w:rsidR="00292389" w:rsidRDefault="00746908">
      <w:pPr>
        <w:pStyle w:val="a0"/>
      </w:pPr>
      <w:r>
        <w:rPr>
          <w:b/>
          <w:bCs/>
        </w:rPr>
        <w:t>İqtisadi tələb geyimin ucuz və sərfəli olmasıdır. Modelin qənaəti əsasən dizaynla</w:t>
      </w:r>
    </w:p>
    <w:p w14:paraId="50ECB406" w14:textId="77777777" w:rsidR="00292389" w:rsidRDefault="00746908">
      <w:pPr>
        <w:pStyle w:val="a0"/>
      </w:pPr>
      <w:r>
        <w:rPr>
          <w:b/>
          <w:bCs/>
        </w:rPr>
        <w:t>müəyyən edilir, çünki parça istehlakı dizayndan asılıdır və materialın dəyəri əsasən</w:t>
      </w:r>
    </w:p>
    <w:p w14:paraId="23C335DB" w14:textId="77777777" w:rsidR="00292389" w:rsidRDefault="00746908">
      <w:pPr>
        <w:pStyle w:val="a0"/>
      </w:pPr>
      <w:r>
        <w:rPr>
          <w:b/>
          <w:bCs/>
        </w:rPr>
        <w:t>məhsulun mayasını müəyyənləşdirir.</w:t>
      </w:r>
    </w:p>
    <w:p w14:paraId="12F5C6B6" w14:textId="77777777" w:rsidR="00292389" w:rsidRDefault="00746908">
      <w:pPr>
        <w:pStyle w:val="a0"/>
      </w:pPr>
      <w:r>
        <w:rPr>
          <w:b/>
          <w:bCs/>
        </w:rPr>
        <w:t>Geyimə olan tələblər onun təyinatından, iş şəraitindən, istehlakçının yaşından və</w:t>
      </w:r>
    </w:p>
    <w:p w14:paraId="79D4F7C6" w14:textId="77777777" w:rsidR="00292389" w:rsidRDefault="00746908">
      <w:pPr>
        <w:pStyle w:val="a0"/>
      </w:pPr>
      <w:r>
        <w:rPr>
          <w:b/>
          <w:bCs/>
        </w:rPr>
        <w:t>cinsindən asılıdır.</w:t>
      </w:r>
    </w:p>
    <w:p w14:paraId="7A3267F4" w14:textId="77777777" w:rsidR="00292389" w:rsidRDefault="00746908">
      <w:pPr>
        <w:pStyle w:val="a0"/>
      </w:pPr>
      <w:r>
        <w:rPr>
          <w:b/>
          <w:bCs/>
        </w:rPr>
        <w:t>Funksional tələblər.</w:t>
      </w:r>
    </w:p>
    <w:p w14:paraId="7ACAF399" w14:textId="77777777" w:rsidR="00292389" w:rsidRDefault="00746908">
      <w:pPr>
        <w:pStyle w:val="a0"/>
      </w:pPr>
      <w:r>
        <w:rPr>
          <w:b/>
          <w:bCs/>
        </w:rPr>
        <w:t>Paltarın faydalı (praktik) funksiyası bir insanı mənfi hava şəraitindən qorumaq,</w:t>
      </w:r>
    </w:p>
    <w:p w14:paraId="56F02D71" w14:textId="77777777" w:rsidR="00292389" w:rsidRDefault="00746908">
      <w:pPr>
        <w:pStyle w:val="a0"/>
      </w:pPr>
      <w:r>
        <w:rPr>
          <w:b/>
          <w:bCs/>
        </w:rPr>
        <w:t>optimal temperatur şəraitini təmin etməkdir.</w:t>
      </w:r>
    </w:p>
    <w:p w14:paraId="570C2170" w14:textId="77777777" w:rsidR="00292389" w:rsidRDefault="00746908">
      <w:pPr>
        <w:pStyle w:val="a0"/>
      </w:pPr>
      <w:r>
        <w:rPr>
          <w:b/>
          <w:bCs/>
        </w:rPr>
        <w:t>Geyim insanı bəzəməli, fiziki qüsurlarını gizlətməlidir. Geyim kədər əlaməti (yas)</w:t>
      </w:r>
    </w:p>
    <w:p w14:paraId="076BBA48" w14:textId="77777777" w:rsidR="00292389" w:rsidRDefault="00746908">
      <w:pPr>
        <w:pStyle w:val="a0"/>
      </w:pPr>
      <w:r>
        <w:rPr>
          <w:b/>
          <w:bCs/>
        </w:rPr>
        <w:t>və sevinc (toy) əlaməti ola bilər. Geyim müxtəlif sosial, ritual və peşə</w:t>
      </w:r>
    </w:p>
    <w:p w14:paraId="4AD6018C" w14:textId="77777777" w:rsidR="00292389" w:rsidRDefault="00746908">
      <w:pPr>
        <w:pStyle w:val="a0"/>
      </w:pPr>
      <w:r>
        <w:rPr>
          <w:b/>
          <w:bCs/>
        </w:rPr>
        <w:t>funksiyalarını yerinə yetirir. Buna görə paltarın funksiyalarının fərqli mənaları</w:t>
      </w:r>
    </w:p>
    <w:p w14:paraId="0F0623D7" w14:textId="77777777" w:rsidR="00292389" w:rsidRDefault="00746908">
      <w:pPr>
        <w:pStyle w:val="a0"/>
      </w:pPr>
      <w:r>
        <w:rPr>
          <w:b/>
          <w:bCs/>
        </w:rPr>
        <w:t>təyin olunur. Məsələn, rəsmi və zərif geyimlər üçün əsas funksiya estetik, geyimi</w:t>
      </w:r>
    </w:p>
    <w:p w14:paraId="7999A99F" w14:textId="77777777" w:rsidR="00292389" w:rsidRDefault="00746908">
      <w:pPr>
        <w:pStyle w:val="a0"/>
      </w:pPr>
      <w:r>
        <w:rPr>
          <w:b/>
          <w:bCs/>
        </w:rPr>
        <w:t>rahatlıq və davamlılıqdır - gündəlik istifadə üçün.</w:t>
      </w:r>
    </w:p>
    <w:p w14:paraId="170D33A6" w14:textId="77777777" w:rsidR="00292389" w:rsidRDefault="00746908">
      <w:pPr>
        <w:pStyle w:val="a0"/>
      </w:pPr>
      <w:r>
        <w:rPr>
          <w:b/>
          <w:bCs/>
        </w:rPr>
        <w:t>Erqonomik tələblər.</w:t>
      </w:r>
    </w:p>
    <w:p w14:paraId="70831695" w14:textId="77777777" w:rsidR="00292389" w:rsidRDefault="00746908">
      <w:pPr>
        <w:pStyle w:val="a0"/>
      </w:pPr>
      <w:r>
        <w:rPr>
          <w:b/>
          <w:bCs/>
        </w:rPr>
        <w:t>Geyim üçün erqonomik tələblər fizioloji, antropometrik və digər insan</w:t>
      </w:r>
    </w:p>
    <w:p w14:paraId="70064391" w14:textId="77777777" w:rsidR="00292389" w:rsidRDefault="00746908">
      <w:pPr>
        <w:pStyle w:val="a0"/>
      </w:pPr>
      <w:r>
        <w:rPr>
          <w:b/>
          <w:bCs/>
        </w:rPr>
        <w:t>xüsusiyyətləri ilə əlaqələndirilir. Geyimlər rahat olmalı və rahatlıq hissi yaratmalı,</w:t>
      </w:r>
    </w:p>
    <w:p w14:paraId="3B5B1207" w14:textId="77777777" w:rsidR="00292389" w:rsidRDefault="00746908">
      <w:pPr>
        <w:pStyle w:val="a0"/>
      </w:pPr>
      <w:r>
        <w:rPr>
          <w:b/>
          <w:bCs/>
        </w:rPr>
        <w:t>yorulmamalı və performansın azalmasına səbəb olmalıdır.Antropometrik tələblər.</w:t>
      </w:r>
    </w:p>
    <w:p w14:paraId="2FCF763A" w14:textId="77777777" w:rsidR="00292389" w:rsidRDefault="00746908">
      <w:pPr>
        <w:pStyle w:val="a0"/>
      </w:pPr>
      <w:r>
        <w:rPr>
          <w:b/>
          <w:bCs/>
        </w:rPr>
        <w:t>Paltar alıcının boyuna, ölçüsünə və dolğunluğuna uyğun olmalıdır. Paltar</w:t>
      </w:r>
    </w:p>
    <w:p w14:paraId="44F76730" w14:textId="77777777" w:rsidR="00292389" w:rsidRDefault="00746908">
      <w:pPr>
        <w:pStyle w:val="a0"/>
      </w:pPr>
      <w:r>
        <w:rPr>
          <w:b/>
          <w:bCs/>
        </w:rPr>
        <w:t>çıxarmaq, geyinmək, düyməni basmaq, ütüləmək, ölçüsünü dəyişdirmək və s.</w:t>
      </w:r>
    </w:p>
    <w:p w14:paraId="623E674A" w14:textId="77777777" w:rsidR="00292389" w:rsidRDefault="00746908">
      <w:pPr>
        <w:pStyle w:val="a0"/>
      </w:pPr>
      <w:r>
        <w:rPr>
          <w:b/>
          <w:bCs/>
        </w:rPr>
        <w:t>Üçün rahat olmalıdır. Geyimdə böyük əhəmiyyət kəsb edən məhsulun rəqəmə</w:t>
      </w:r>
    </w:p>
    <w:p w14:paraId="0F0D6D55" w14:textId="77777777" w:rsidR="00292389" w:rsidRDefault="00746908">
      <w:pPr>
        <w:pStyle w:val="a0"/>
      </w:pPr>
      <w:r>
        <w:rPr>
          <w:b/>
          <w:bCs/>
        </w:rPr>
        <w:t>uyğunlaşma sərbəstliyi dərəcəsidir, müvafiq artım və ya müavinət dəyərləri ilə</w:t>
      </w:r>
    </w:p>
    <w:p w14:paraId="11281B7E" w14:textId="77777777" w:rsidR="00292389" w:rsidRDefault="00746908">
      <w:pPr>
        <w:pStyle w:val="a0"/>
      </w:pPr>
      <w:r>
        <w:rPr>
          <w:b/>
          <w:bCs/>
        </w:rPr>
        <w:t>təmin edilir.</w:t>
      </w:r>
    </w:p>
    <w:p w14:paraId="4AB35A6F" w14:textId="77777777" w:rsidR="00292389" w:rsidRDefault="00746908">
      <w:pPr>
        <w:pStyle w:val="a0"/>
      </w:pPr>
      <w:r>
        <w:rPr>
          <w:b/>
          <w:bCs/>
        </w:rPr>
        <w:t>Palto üçün minimum müavinət 5-6 sm, paltar, gödəkçə, pencək üçün - 2,5 sm.</w:t>
      </w:r>
    </w:p>
    <w:p w14:paraId="5DA12DDD" w14:textId="77777777" w:rsidR="00292389" w:rsidRDefault="00746908">
      <w:pPr>
        <w:pStyle w:val="a0"/>
      </w:pPr>
      <w:r>
        <w:rPr>
          <w:b/>
          <w:bCs/>
        </w:rPr>
        <w:t>Antropometrik tələblər, deformasiya və uzanma səbəbi ilə dinamikada bədən</w:t>
      </w:r>
    </w:p>
    <w:p w14:paraId="0B695373" w14:textId="77777777" w:rsidR="00292389" w:rsidRDefault="00746908">
      <w:pPr>
        <w:pStyle w:val="a0"/>
      </w:pPr>
      <w:r>
        <w:rPr>
          <w:b/>
          <w:bCs/>
        </w:rPr>
        <w:t>ölçülərindəki dəyişiklikləri kompensasiya edə bilən tekstil materiallarının istifadəsi</w:t>
      </w:r>
    </w:p>
    <w:p w14:paraId="62B32649" w14:textId="77777777" w:rsidR="00292389" w:rsidRDefault="00746908">
      <w:pPr>
        <w:pStyle w:val="a0"/>
      </w:pPr>
      <w:r>
        <w:rPr>
          <w:b/>
          <w:bCs/>
        </w:rPr>
        <w:t>ilə də qarşılanır. Toxuculuq materiallarının uzanması nə qədər böyükdürsə, boş</w:t>
      </w:r>
    </w:p>
    <w:p w14:paraId="0DD0B19D" w14:textId="77777777" w:rsidR="00292389" w:rsidRDefault="00746908">
      <w:pPr>
        <w:pStyle w:val="a0"/>
      </w:pPr>
      <w:r>
        <w:rPr>
          <w:b/>
          <w:bCs/>
        </w:rPr>
        <w:t>güzəştlər o qədər kiçik olmalıdır.</w:t>
      </w:r>
    </w:p>
    <w:p w14:paraId="1A3A8783" w14:textId="77777777" w:rsidR="00292389" w:rsidRDefault="00746908">
      <w:pPr>
        <w:pStyle w:val="a0"/>
      </w:pPr>
      <w:r>
        <w:rPr>
          <w:b/>
          <w:bCs/>
        </w:rPr>
        <w:t>Gigiyena tələbləri</w:t>
      </w:r>
    </w:p>
    <w:p w14:paraId="526D7E43" w14:textId="77777777" w:rsidR="00292389" w:rsidRDefault="00746908">
      <w:pPr>
        <w:pStyle w:val="a0"/>
      </w:pPr>
      <w:r>
        <w:rPr>
          <w:b/>
          <w:bCs/>
        </w:rPr>
        <w:t>İnsan bədəninin normal işləməsini təmin etmək üçün geyimə gigiyenik tələblər</w:t>
      </w:r>
    </w:p>
    <w:p w14:paraId="4D91A9BB" w14:textId="77777777" w:rsidR="00292389" w:rsidRDefault="00746908">
      <w:pPr>
        <w:pStyle w:val="a0"/>
      </w:pPr>
      <w:r>
        <w:rPr>
          <w:b/>
          <w:bCs/>
        </w:rPr>
        <w:t>qoyulur. Geyim insana hərəkət azadlığı verməlidir, qırış deyil, geyindiyi və</w:t>
      </w:r>
    </w:p>
    <w:p w14:paraId="68293928" w14:textId="77777777" w:rsidR="00292389" w:rsidRDefault="00746908">
      <w:pPr>
        <w:pStyle w:val="a0"/>
      </w:pPr>
      <w:r>
        <w:rPr>
          <w:b/>
          <w:bCs/>
        </w:rPr>
        <w:t>çıxardığı asan.</w:t>
      </w:r>
    </w:p>
    <w:p w14:paraId="1082A5A6" w14:textId="77777777" w:rsidR="00292389" w:rsidRDefault="00746908">
      <w:pPr>
        <w:pStyle w:val="a0"/>
      </w:pPr>
      <w:r>
        <w:rPr>
          <w:b/>
          <w:bCs/>
        </w:rPr>
        <w:t>Gigiyenik tələblərə aşağıdakılar daxildir: istilikdən qorunma, higroskopiklik, buxar</w:t>
      </w:r>
    </w:p>
    <w:p w14:paraId="7F199D47" w14:textId="77777777" w:rsidR="00292389" w:rsidRDefault="00746908">
      <w:pPr>
        <w:pStyle w:val="a0"/>
      </w:pPr>
      <w:r>
        <w:rPr>
          <w:b/>
          <w:bCs/>
        </w:rPr>
        <w:t>və hava keçiriciliyi, suya davamlılıq.</w:t>
      </w:r>
    </w:p>
    <w:p w14:paraId="14B3B40B" w14:textId="77777777" w:rsidR="00292389" w:rsidRDefault="00746908">
      <w:pPr>
        <w:pStyle w:val="a0"/>
      </w:pPr>
      <w:r>
        <w:rPr>
          <w:b/>
          <w:bCs/>
        </w:rPr>
        <w:t>Termal qorunma - paltarın istiləşmə qabiliyyəti. Dizayn, kəsik, üslub istilik</w:t>
      </w:r>
    </w:p>
    <w:p w14:paraId="4D0EB83A" w14:textId="77777777" w:rsidR="00292389" w:rsidRDefault="00746908">
      <w:pPr>
        <w:pStyle w:val="a0"/>
      </w:pPr>
      <w:r>
        <w:rPr>
          <w:b/>
          <w:bCs/>
        </w:rPr>
        <w:t>qorunmasına təsir göstərir. İstilik qorunmasını artırmaq üçün, yun parçalar, xüsusi</w:t>
      </w:r>
    </w:p>
    <w:p w14:paraId="48BE65AE" w14:textId="77777777" w:rsidR="00292389" w:rsidRDefault="00746908">
      <w:pPr>
        <w:pStyle w:val="a0"/>
      </w:pPr>
      <w:r>
        <w:rPr>
          <w:b/>
          <w:bCs/>
        </w:rPr>
        <w:t>yastıqlama materialları istifadə olunur.</w:t>
      </w:r>
    </w:p>
    <w:p w14:paraId="4B4FB188" w14:textId="77777777" w:rsidR="00292389" w:rsidRDefault="00746908">
      <w:pPr>
        <w:pStyle w:val="a0"/>
      </w:pPr>
      <w:r>
        <w:rPr>
          <w:b/>
          <w:bCs/>
        </w:rPr>
        <w:t>Higroskopiklik - tərin udulmasını və ətraf mühitə atılmasını təmin etmək üçün</w:t>
      </w:r>
    </w:p>
    <w:p w14:paraId="4B5A88C5" w14:textId="77777777" w:rsidR="00292389" w:rsidRDefault="00746908">
      <w:pPr>
        <w:pStyle w:val="a0"/>
      </w:pPr>
      <w:r>
        <w:rPr>
          <w:b/>
          <w:bCs/>
        </w:rPr>
        <w:t>paltarın nəmi udma qabiliyyəti. Paltarın hazırlandığı parçanın higroskopikliyi ilə</w:t>
      </w:r>
    </w:p>
    <w:p w14:paraId="6B3DC9A7" w14:textId="77777777" w:rsidR="00292389" w:rsidRDefault="00746908">
      <w:pPr>
        <w:pStyle w:val="a0"/>
      </w:pPr>
      <w:r>
        <w:rPr>
          <w:b/>
          <w:bCs/>
        </w:rPr>
        <w:t>əlaqədardır.</w:t>
      </w:r>
    </w:p>
    <w:p w14:paraId="3C6DEE93" w14:textId="77777777" w:rsidR="00292389" w:rsidRDefault="00746908">
      <w:pPr>
        <w:pStyle w:val="a0"/>
      </w:pPr>
      <w:r>
        <w:rPr>
          <w:b/>
          <w:bCs/>
        </w:rPr>
        <w:t>Hava keçiriciliyi. Geyim yaxşı havalandırılmalıdır. Karbon dioksid alt paltarında</w:t>
      </w:r>
    </w:p>
    <w:p w14:paraId="60664E40" w14:textId="77777777" w:rsidR="00292389" w:rsidRDefault="00746908">
      <w:pPr>
        <w:pStyle w:val="a0"/>
      </w:pPr>
      <w:r>
        <w:rPr>
          <w:b/>
          <w:bCs/>
        </w:rPr>
        <w:t>yığılır, bu bir insanın rifahına və performansına mənfi təsir göstərir.</w:t>
      </w:r>
    </w:p>
    <w:p w14:paraId="4FD4C6B7" w14:textId="77777777" w:rsidR="00292389" w:rsidRDefault="00746908">
      <w:pPr>
        <w:pStyle w:val="a0"/>
      </w:pPr>
      <w:r>
        <w:rPr>
          <w:b/>
          <w:bCs/>
        </w:rPr>
        <w:t>Ən böyük hava keçiriciliyi kətan və paltar çeşidlərinin məhsullarına sahib</w:t>
      </w:r>
    </w:p>
    <w:p w14:paraId="30D82FAD" w14:textId="77777777" w:rsidR="00292389" w:rsidRDefault="00746908">
      <w:pPr>
        <w:pStyle w:val="a0"/>
      </w:pPr>
      <w:r>
        <w:rPr>
          <w:b/>
          <w:bCs/>
        </w:rPr>
        <w:t>olmalıdır. Kiçik olan palto, yağış palto, kostyum.</w:t>
      </w:r>
    </w:p>
    <w:p w14:paraId="70A9C77A" w14:textId="77777777" w:rsidR="00292389" w:rsidRDefault="00746908">
      <w:pPr>
        <w:pStyle w:val="a0"/>
      </w:pPr>
      <w:r>
        <w:rPr>
          <w:b/>
          <w:bCs/>
        </w:rPr>
        <w:t>Su buxar keçiriciliyi. Parça nə qədər qalın və sıxdırsa, buxar keçiriciliyi bir o qədər</w:t>
      </w:r>
    </w:p>
    <w:p w14:paraId="3C568609" w14:textId="77777777" w:rsidR="00292389" w:rsidRDefault="00746908">
      <w:pPr>
        <w:pStyle w:val="a0"/>
      </w:pPr>
      <w:r>
        <w:rPr>
          <w:b/>
          <w:bCs/>
        </w:rPr>
        <w:t>azdır. Pambıq və viskoz parçalardan tikilmiş geyimlər üçün ən yaxşı buxar</w:t>
      </w:r>
    </w:p>
    <w:p w14:paraId="5E60E4B4" w14:textId="77777777" w:rsidR="00292389" w:rsidRDefault="00746908">
      <w:pPr>
        <w:pStyle w:val="a0"/>
      </w:pPr>
      <w:r>
        <w:rPr>
          <w:b/>
          <w:bCs/>
        </w:rPr>
        <w:t>keçiriciliyi.</w:t>
      </w:r>
    </w:p>
    <w:p w14:paraId="4632BAA3" w14:textId="77777777" w:rsidR="00292389" w:rsidRDefault="00746908">
      <w:pPr>
        <w:pStyle w:val="a0"/>
      </w:pPr>
      <w:r>
        <w:rPr>
          <w:b/>
          <w:bCs/>
        </w:rPr>
        <w:t>Çəki geyim... Bir dəst qış geyiminin ağırlığı bəzən insanın bədən çəkisinin 1/10</w:t>
      </w:r>
    </w:p>
    <w:p w14:paraId="232ED29D" w14:textId="77777777" w:rsidR="00292389" w:rsidRDefault="00746908">
      <w:pPr>
        <w:pStyle w:val="a0"/>
      </w:pPr>
      <w:r>
        <w:rPr>
          <w:b/>
          <w:bCs/>
        </w:rPr>
        <w:t>hissəsini təşkil edir. Bu, köhnəldikdə əlavə enerji istehlakına səbəb olur, buna görə</w:t>
      </w:r>
    </w:p>
    <w:p w14:paraId="56528AE1" w14:textId="77777777" w:rsidR="00292389" w:rsidRDefault="00746908">
      <w:pPr>
        <w:pStyle w:val="a0"/>
      </w:pPr>
      <w:r>
        <w:rPr>
          <w:b/>
          <w:bCs/>
        </w:rPr>
        <w:t>yüngül əsas, köməkçi və izolyasiya materiallarından istifadə etmək lazımdır.</w:t>
      </w:r>
    </w:p>
    <w:p w14:paraId="37A6BC45" w14:textId="77777777" w:rsidR="00292389" w:rsidRDefault="00746908">
      <w:pPr>
        <w:pStyle w:val="a0"/>
      </w:pPr>
      <w:r>
        <w:rPr>
          <w:b/>
          <w:bCs/>
        </w:rPr>
        <w:t>Estetik tələblər</w:t>
      </w:r>
    </w:p>
    <w:p w14:paraId="12917770" w14:textId="77777777" w:rsidR="00292389" w:rsidRDefault="00746908">
      <w:pPr>
        <w:pStyle w:val="a0"/>
      </w:pPr>
      <w:r>
        <w:rPr>
          <w:b/>
          <w:bCs/>
        </w:rPr>
        <w:t>Estetik tələblər paltarın rahat və gözəl olmasıdır. Rənginə, kəsilməsinə və ümumi</w:t>
      </w:r>
    </w:p>
    <w:p w14:paraId="719FCB64" w14:textId="77777777" w:rsidR="00292389" w:rsidRDefault="00746908">
      <w:pPr>
        <w:pStyle w:val="a0"/>
      </w:pPr>
      <w:r>
        <w:rPr>
          <w:b/>
          <w:bCs/>
        </w:rPr>
        <w:t>geyim tərzinə uyğun bir görünüş yaratması üçün modaya uyğun gəlir.</w:t>
      </w:r>
    </w:p>
    <w:p w14:paraId="1A4AB504" w14:textId="77777777" w:rsidR="00292389" w:rsidRDefault="00292389">
      <w:pPr>
        <w:pStyle w:val="a0"/>
      </w:pPr>
    </w:p>
    <w:p w14:paraId="3F0F0D54" w14:textId="77777777" w:rsidR="00292389" w:rsidRDefault="00292389">
      <w:pPr>
        <w:pStyle w:val="a0"/>
      </w:pPr>
    </w:p>
    <w:p w14:paraId="3F7F362B" w14:textId="77777777" w:rsidR="00292389" w:rsidRDefault="00292389">
      <w:pPr>
        <w:pStyle w:val="a0"/>
      </w:pPr>
    </w:p>
    <w:p w14:paraId="0E4DE39E" w14:textId="77777777" w:rsidR="00292389" w:rsidRDefault="00292389">
      <w:pPr>
        <w:pStyle w:val="a0"/>
      </w:pPr>
    </w:p>
    <w:p w14:paraId="5D21EFA0" w14:textId="77777777" w:rsidR="00292389" w:rsidRDefault="00292389">
      <w:pPr>
        <w:pStyle w:val="a0"/>
      </w:pPr>
    </w:p>
    <w:p w14:paraId="79F2B50C" w14:textId="77777777" w:rsidR="00292389" w:rsidRDefault="00746908">
      <w:pPr>
        <w:pStyle w:val="a0"/>
      </w:pPr>
      <w:r>
        <w:rPr>
          <w:b/>
          <w:bCs/>
        </w:rPr>
        <w:t>Mövzu 13 : Mühazirə, məruzə və çıxışların hazırlanması.</w:t>
      </w:r>
    </w:p>
    <w:p w14:paraId="6F188B16" w14:textId="77777777" w:rsidR="00292389" w:rsidRDefault="00746908">
      <w:pPr>
        <w:pStyle w:val="a0"/>
      </w:pPr>
      <w:r>
        <w:t>Akademik kommunikasiyanın əsasını akademik nitqlər təşkil edir.</w:t>
      </w:r>
      <w:r>
        <w:rPr>
          <w:b/>
          <w:bCs/>
        </w:rPr>
        <w:t xml:space="preserve"> </w:t>
      </w:r>
      <w:r>
        <w:t>Bildiyimiz kimi, elm adamları, alimlər, ziyalılar, müəllimlər tərəfindən söylənilən nitqlərə akademik nitqlər deyilir. Akademik nitqlər elmi-praktik konfranslarda, ali məktəb auditoriyalarında, müdafiə sovetlərində və s. yerlərdə söylənilə bilər. Akademik nitq öz məntiqliliyi, fikirlərin ardıcıllığı, söylənilənlərin sübutla, dəlillərlə əsaslandırılması, ümumiləşdirmələri, nəticələri və s. ilə digər nitq növlərindən fərqlənir. Nitqin bu növü vasitəsilə yaradıcı insanlar, alimlər və b. öz tədqiqatlarından, araşdırmalarından alınmış nəticələri başqalarına çatdırırlar.</w:t>
      </w:r>
    </w:p>
    <w:p w14:paraId="1B9CC341" w14:textId="77777777" w:rsidR="00292389" w:rsidRDefault="00746908">
      <w:pPr>
        <w:pStyle w:val="a0"/>
      </w:pPr>
      <w:r>
        <w:t>Akademik kommunikasiya zamanı, əsasən, nitqin elmi üslubundan istifadə olunur. Elmi üslub elmi məruzələrin, mühazirə və çıxışların, monoqrafiyaların, elmi məqalələrin, dissertasiyaların, dərsliklərin, dərs vəsaitlərinin və s. dilidir. Bu üslub həmin materialların məzmun və məqsədlərinə əsasən müəyyənləşdirilir.</w:t>
      </w:r>
    </w:p>
    <w:p w14:paraId="67FB5C9E" w14:textId="77777777" w:rsidR="00292389" w:rsidRDefault="00746908">
      <w:pPr>
        <w:pStyle w:val="a0"/>
      </w:pPr>
      <w:r>
        <w:t xml:space="preserve"> Elmi üslubun səciyyəvi xüsusiyyətləri bunlardır:</w:t>
      </w:r>
    </w:p>
    <w:p w14:paraId="311D0898" w14:textId="77777777" w:rsidR="00292389" w:rsidRDefault="00746908">
      <w:pPr>
        <w:pStyle w:val="a0"/>
      </w:pPr>
      <w:r>
        <w:rPr>
          <w:b/>
          <w:bCs/>
          <w:i/>
          <w:iCs/>
        </w:rPr>
        <w:t>1) Məzmunda terminlərin bolluğu.</w:t>
      </w:r>
      <w:r>
        <w:t xml:space="preserve"> Bütün elm sahələrini əhatə edən bu üslubun əsas xüsusiyyətlərindən biri termin zənginliyidir. Hər bir elm sahəsinin özünəməxsus terminologiyası var ki, yalnız həmin sahədə çalışan mütəxəssislər tərəfindən tam və aydın başa düşülür. Buna görə də elmi üslubda yazılmış əsərlər hamı tərəfindən başa düşülmədiyi üçün məhdud auditoriyaya ünvanlanır. Terminlərin çoxu, əsasən, alınma sözlərdən ibarət olub, beynəlmiləl səciyyə daşıyır. Bir sıra dünya dillərində eyni olan bu sözlərin əksəriyyəti latın və yunan mənşəlidir. Məs: fonetika, leksikologiya, sinus, kosinus və s. </w:t>
      </w:r>
    </w:p>
    <w:p w14:paraId="41DF77F9" w14:textId="77777777" w:rsidR="00292389" w:rsidRDefault="00746908">
      <w:pPr>
        <w:pStyle w:val="a0"/>
      </w:pPr>
      <w:r>
        <w:rPr>
          <w:b/>
          <w:bCs/>
          <w:i/>
          <w:iCs/>
        </w:rPr>
        <w:t>2) Şərh olunan fikirlərin birmənalılığı və sözlərin həqiqi mənada işlənməsi.</w:t>
      </w:r>
      <w:r>
        <w:t xml:space="preserve"> Elmi üslubda bədii üslubun əsas göstəricilərindən olan çoxmənalılığa, obrazlılığa və emosionallığa təsadüf edilmir. Bu üslubda bütün söz və dil materialı öz ilkin, həqiqi mənasında işlənir, təkmənalı olur. </w:t>
      </w:r>
    </w:p>
    <w:p w14:paraId="350A739C" w14:textId="77777777" w:rsidR="00292389" w:rsidRDefault="00746908">
      <w:pPr>
        <w:pStyle w:val="a0"/>
      </w:pPr>
      <w:r>
        <w:rPr>
          <w:b/>
          <w:bCs/>
          <w:i/>
          <w:iCs/>
        </w:rPr>
        <w:t>3) Mürəkkəb cümlələrin, modal sözlərin işlədilməsi.</w:t>
      </w:r>
      <w:r>
        <w:t xml:space="preserve"> Bu üslubda sual və əmr cümlələri, demək olar ki, işlədilmir, əsasən, nəqli cümlələrə yer verilir. Lakin nəqli cümlələr sadədən mürəkkəbə doğru inkişaf edir. Burada mürəkkəb cümlə tipinə daha çox üstünlük verilir. Modallıq bildirən sözlərdən tez-tez istifadə olunur. Məs: “tədqiqat göstərmişdir ki”, “belə bir nəticəyə gələ bilərik ki”, “bu nöqteyi-nəzərdən baxdığımızda” və s.</w:t>
      </w:r>
    </w:p>
    <w:p w14:paraId="6D01ED94" w14:textId="77777777" w:rsidR="00292389" w:rsidRDefault="00746908">
      <w:pPr>
        <w:pStyle w:val="a0"/>
      </w:pPr>
      <w:r>
        <w:rPr>
          <w:b/>
          <w:bCs/>
          <w:i/>
          <w:iCs/>
        </w:rPr>
        <w:t>4) Elmi fikri sübut etmək üçün müxtəlif vasitələrdən- şərti işarələr, sxemlər, cədvəllər, diaqramlar, düsturlar, formullar və s.-dən istifadə olunması.</w:t>
      </w:r>
      <w:r>
        <w:t xml:space="preserve"> Hər bir elm sahəsi özünəməxsus şərti işarə, formul və sxemlərdən istifadə edir. Məs: bəzi elm sahələrində hələ də köhnə yunan və latın hərfləri işlənir. Məs; riyaziyyatda alfa, betta, qamma və s.</w:t>
      </w:r>
    </w:p>
    <w:p w14:paraId="7E0432A9" w14:textId="77777777" w:rsidR="00292389" w:rsidRDefault="00746908">
      <w:pPr>
        <w:pStyle w:val="a0"/>
      </w:pPr>
      <w:r>
        <w:rPr>
          <w:b/>
          <w:bCs/>
          <w:i/>
          <w:iCs/>
        </w:rPr>
        <w:t xml:space="preserve">5) Mücərrəd leksikanın üstünlük təşkil etməsi. Məs: </w:t>
      </w:r>
      <w:r>
        <w:t>inkişaf, hərəkət, amil, fəaliyyət, məfhum, təkamül, quruluş, kütlə, həyat, tərəqqi və s.</w:t>
      </w:r>
    </w:p>
    <w:p w14:paraId="02186CD1" w14:textId="77777777" w:rsidR="00292389" w:rsidRDefault="00746908">
      <w:pPr>
        <w:pStyle w:val="a0"/>
      </w:pPr>
      <w:r>
        <w:t>Akademik kommunikasiyada bir sıra tələblərə əməl olunmalıdır ki, bu da kommunikasiya mədəniyyətinin mühüm hissəsini təşkil edir. Bunlar, əsasən, aşağıdakılardır:</w:t>
      </w:r>
    </w:p>
    <w:p w14:paraId="7E13454B" w14:textId="77777777" w:rsidR="00292389" w:rsidRDefault="00746908">
      <w:pPr>
        <w:pStyle w:val="a0"/>
      </w:pPr>
      <w:r>
        <w:rPr>
          <w:b/>
          <w:bCs/>
        </w:rPr>
        <w:t>Düzgünlük.</w:t>
      </w:r>
      <w:r>
        <w:t xml:space="preserve"> O nitq düzgün hesab olunur ki, yazılı və şifahi nitqdə dilin qrammatik qaydalarına əməl olunsun, ədəbi dilin fonetik (orfoqrafik-orfoepik), leksik-semantik, qrammatik (morfoloji və sintaktik) normaları pozulmasın. Cümlənin düzgün qurulması, fikrin aydın ifadə olunması, münasib sözlərin seçilməsi, sözlərin düzgün yazılışı və tələffüzü kommunikasiya prosesində vacib şərtlərdəndir. Bu, akademik nitq üçün də zəruridir. Məsələn, akademik nitqdə terminlərin tələffüzündə diqqətli olmaq ([arfaqr`afiya] əvəzinə [orfoqr`afiya], [allerg`iya] əvəzinə [all`ergiya], [müptəd`a] əvəzinə [müptad`ə] şəklində tələffüz etmək səhvdir), artıq sözləri işlətməkdən (şeydi, zaddı, uje, vabşe və s.) çəkinmək lazımdır. Ədəbi dilin tənzimləyiciləri və yayıcıları sayılan ziyalılar, müəllimlər bu məsələyə daha ciddi yanaşmalıdırlar. </w:t>
      </w:r>
    </w:p>
    <w:p w14:paraId="4456575E" w14:textId="77777777" w:rsidR="00292389" w:rsidRDefault="00746908">
      <w:pPr>
        <w:pStyle w:val="a0"/>
      </w:pPr>
      <w:r>
        <w:rPr>
          <w:b/>
          <w:bCs/>
        </w:rPr>
        <w:t>Məntiqlilik.</w:t>
      </w:r>
      <w:r>
        <w:t xml:space="preserve"> Obyektiv gerçəkliyi doğru, dürüst əks etdirən hökm, fikir məntiqə əsaslandığı üçün “məntiqi nitq” adlanır. Məntiqlilik elmi nitqin ən mühüm keyfiyyətidir. Elmi mətndə məntiqi fikirlər bir-birini təkzib etməməlidir. Bu, məntiqi düşüncədən kənardır. Məntiqə əsaslanan elmi informasiya aydın olmalıdır ki, insanlar onu dərk edə bilsinlər, onun düzgünlüyü və həqiqiliyi qəbul edilsin. Məşhur fransız dilçisi Ş.Ballinin sözləri ilə desək, “Elmi üslubun əsas məqsədi həqiqəti təsdiq etməkdir”. Bunun üçün isə güclü məntiq lazımdır. Məntiqi düşüncə kommunikasiya və qarşılıqlı anlaşmanın açarıdır. </w:t>
      </w:r>
    </w:p>
    <w:p w14:paraId="3F628AFD" w14:textId="77777777" w:rsidR="00292389" w:rsidRDefault="00746908">
      <w:pPr>
        <w:pStyle w:val="a0"/>
      </w:pPr>
      <w:r>
        <w:rPr>
          <w:b/>
          <w:bCs/>
        </w:rPr>
        <w:t>Dəqiqlik.</w:t>
      </w:r>
      <w:r>
        <w:t xml:space="preserve"> Dəqiqlik nitqin əsas şərtlərindəndir. Elmi nitq də tədqiqatçıdan dəqiqlik tələb edir. Burada şərh olunan fikir konkret və dəqiq olmalıdır. Buna görə də tədqiqatçı düzgün araşdırma aparmalı, fikrini dəqiq ifadə etmək üçün dilin leksik tərkibinə bələd olmalı, dil vasitələrindən istifadə bacarığına malik olmalıdır. Məsələn, o, sinonimlərdən istifadə edərkən cərgədən elə bir söz götürməlidir ki, qulaqda yad səslənməsin. Məsələn, söyləmək, demək, bəyan etmək, şərh etmək və s. sinonim sözlər olsa da, onların hər birinin özünəməxsus məna incəliyi vardır.</w:t>
      </w:r>
    </w:p>
    <w:p w14:paraId="427ADD95" w14:textId="77777777" w:rsidR="00292389" w:rsidRDefault="00746908">
      <w:pPr>
        <w:pStyle w:val="a0"/>
      </w:pPr>
      <w:r>
        <w:rPr>
          <w:b/>
          <w:bCs/>
        </w:rPr>
        <w:t>Aydınlıq.</w:t>
      </w:r>
      <w:r>
        <w:t xml:space="preserve"> Nitqin aydınlığı həmişə yüksək qiymətləndirilir. Aydınlıq dinləyici və oxucunun nitqi asanlıqla anlaması, başa düşməsidir. Qədim yunan filosofu Aristotel də nitqin aydınlığını ünsiyyət üçün başlıca şərt sayır və göstərirdi ki, əgər nitq aydın deyildirsə, deməli, natiq öz məqsədinə çata bilməmişdir. Nitqin aydınlığı üçün əsas amil natiqin haqqında danışacağı materiala dərindən və yaxşı bələd olmasıdır. Bəhs olunan mövzu barədə dərin, həm də ətraflı biliyə malik olan natiqlər daha maraqla dinlənilir, onların şərhində heç bir dolaşıqlıq, zidd fikirlər müşahidə olunmur. Belə adamlar öz fikirlərini ifadə etmək üçün sadə, aydın cümlələrlə, faktlarla, dəlillərə əsaslanaraq danışır və yazırlar. Lakin elə adamlar var ki, onlar danışarkən anlaşılmaz, dolaşıq, mürəkkəb ifadələrdən istifadə edirlər, bu da dinləyicini yorur, nitqin anlaşılmasını çətinləşdirir. Məsələn, bəzən eyni bir mövzunu bir müəllimin olduqca aydın, anlaşıqlı, digərinin isə qarmaqarışıq şəkildə şərh etdiyinin şahidi oluruq. Nəticədə birinci müəllimi dinləyicilər həvəslə dinləyir, onun dərsindən yeni biliklərlə çıxırlar, ikinci müəllimin verdiyi məlumatları qavraya bilmir, onu dinləməyə həvəs göstərmirlər. Bu o deməkdir ki, çox mürəkkəb fikirləri belə sadə dillə ifadə etmək mümkündür. Deməli, sadəlik, aydınlıq dinləyicilərlə əlaqə və ünsiyyət vasitəsinin möhkəmliyidir.</w:t>
      </w:r>
    </w:p>
    <w:p w14:paraId="7E937684" w14:textId="77777777" w:rsidR="00292389" w:rsidRDefault="00746908">
      <w:pPr>
        <w:pStyle w:val="a0"/>
      </w:pPr>
      <w:r>
        <w:t>Nitqin aydınlığı tələffüzlə də sıx bağlıdır. Düzgün olmayan tələffüz- səslərin öz məxrəcində deyilməməsi, bəzən səslərin, hecaların tələffüzdən düşməsi, normal intonasiyaya əməl olunmaması və s. də nitqin aydınlığına xələl gətirən səbəblərdir. Normal nitq tempindən yavaş və ya əksinə sürətlə, iti danışanlara da təsadüf etmək olur. İti templə danışarkən sözlər yarımçıq tələffüz olunur. Belə nitqi eşitmək və qavramaq çətin olur. Bütün bunlar danışanın savadı, dünyagörüşü, mütaliəsi, söz ehtiyatının kəmiyyət və keyfiyyətcə azlığının nəticəsidir.</w:t>
      </w:r>
    </w:p>
    <w:p w14:paraId="7A369A8A" w14:textId="77777777" w:rsidR="00292389" w:rsidRDefault="00746908">
      <w:pPr>
        <w:pStyle w:val="a0"/>
      </w:pPr>
      <w:r>
        <w:rPr>
          <w:b/>
          <w:bCs/>
        </w:rPr>
        <w:t>Yığcamlıq.</w:t>
      </w:r>
      <w:r>
        <w:t xml:space="preserve"> Nitqin yığcamlığı geniş anlayışdır. Yığcamlıq dedikdə, fikrin qısa, aydın, lakonik şəkildə ifadə olunması nəzərdə tutulur. Yığcamlıq fikrin ən zəruri sözlərlə, söz birləşmələri və cümlələrlə ifadə olunmasıdır. Bu, nitqdə sözçülüyə, uzunçuluğa qarşı qoyulan bir anlayışdır. Yığcam danışa bilmək insanda çox vacib keyfiyyətlərdəndir. Hər kəs özünün və başqasının nitqinə (şifahi və yazılı) bu cəhətdən tənqidi yanaşmalı, imkan daxilində yığcam və məntiqi danışmağı bacarmalıdır. Yığcam nitq danışandan dərin bilik, həssas düşüncə və zəngin lüğət ehtiyatı tələb edir. Yığcamlıq söz söyləyəndən deyəcəklərini ölçülü-biçili, geniş mətləbləri yığcam şəkildə deməyi, vaxt almamağı, təkrarçılıqdan qaçmağı, məlum olanları yenidən xatırlatmamağı, başqalarını yormamağı tələb edir. Yəni yığcam nitqdə fikir geniş, sözlər az, məna dərin olmalıdır. Bu xüsusiyyət elmi nitqlər üçün də səciyyəvidir.</w:t>
      </w:r>
    </w:p>
    <w:p w14:paraId="1BD39240" w14:textId="77777777" w:rsidR="00292389" w:rsidRDefault="00746908">
      <w:pPr>
        <w:pStyle w:val="a0"/>
      </w:pPr>
      <w:r>
        <w:rPr>
          <w:b/>
          <w:bCs/>
        </w:rPr>
        <w:t>Ardıcıllıq.</w:t>
      </w:r>
      <w:r>
        <w:t xml:space="preserve"> Elmi nitqlərdə hər hansı bir məsələ izah olunarkən müəyyən ardıcıllığa riayət olunur ki, bu ardıcıllıq məntiqə əsaslanmalıdır. Elmi nitqdə nəticənin əldə olunması verilən informasiyaların ardıcıllığından bilavasitə asılıdır. Ardıcıllıqla şərh olunan material, söylənilən fikir yaxşı dinlənilir, asan başa düşülür. Nitqdə ardıcıllıq olmadığı təqdirdə rabitə pozulur, fikirdə ümumi bir qarışıqlıq yaranır, deyilənlər çətin anlaşılır, yadda qalmır. </w:t>
      </w:r>
    </w:p>
    <w:p w14:paraId="1E9E6D4E" w14:textId="77777777" w:rsidR="00292389" w:rsidRDefault="00746908">
      <w:pPr>
        <w:pStyle w:val="a0"/>
      </w:pPr>
      <w:r>
        <w:t>Akademik kommunikasiyanın janrları 2 qrupa ayrılır:</w:t>
      </w:r>
    </w:p>
    <w:p w14:paraId="3ED40AD3" w14:textId="77777777" w:rsidR="00292389" w:rsidRDefault="00746908">
      <w:pPr>
        <w:pStyle w:val="a0"/>
      </w:pPr>
      <w:r>
        <w:rPr>
          <w:b/>
          <w:bCs/>
          <w:i/>
          <w:iCs/>
        </w:rPr>
        <w:t>1.</w:t>
      </w:r>
      <w:r>
        <w:rPr>
          <w:i/>
          <w:iCs/>
        </w:rPr>
        <w:t xml:space="preserve"> </w:t>
      </w:r>
      <w:r>
        <w:rPr>
          <w:b/>
          <w:bCs/>
          <w:i/>
          <w:iCs/>
        </w:rPr>
        <w:t>Birinci dərəcəli elmi janrlar (müəllif tərəfindən yazılan)</w:t>
      </w:r>
      <w:r>
        <w:rPr>
          <w:b/>
          <w:bCs/>
        </w:rPr>
        <w:t xml:space="preserve">: </w:t>
      </w:r>
      <w:r>
        <w:t>monoqrafiya, jurnal məqaləsi, dərslik, tezis, dissertasiya, elmi hesabat, mühazirə, məruzə, elmi mövzuda (elmi konfransda, simpozumda) çıxış və s.</w:t>
      </w:r>
    </w:p>
    <w:p w14:paraId="67B0110C" w14:textId="77777777" w:rsidR="00292389" w:rsidRDefault="00746908">
      <w:pPr>
        <w:pStyle w:val="a0"/>
      </w:pPr>
      <w:r>
        <w:rPr>
          <w:b/>
          <w:bCs/>
          <w:i/>
          <w:iCs/>
        </w:rPr>
        <w:t>2. İkinci dərəcəli elmi janrlar (mövcud olan hər hansı əsərə münasibəti əks etdirən):</w:t>
      </w:r>
      <w:r>
        <w:rPr>
          <w:b/>
          <w:bCs/>
        </w:rPr>
        <w:t xml:space="preserve"> </w:t>
      </w:r>
      <w:r>
        <w:t xml:space="preserve"> referat, avtoreferat, rəy, annotasiya və s.</w:t>
      </w:r>
    </w:p>
    <w:p w14:paraId="688AF5BD" w14:textId="77777777" w:rsidR="00292389" w:rsidRDefault="00746908">
      <w:pPr>
        <w:pStyle w:val="a0"/>
      </w:pPr>
      <w:r>
        <w:t xml:space="preserve">Akademik kommunikasiyanı şifahi və yazılı formalara ayırırlar: </w:t>
      </w:r>
    </w:p>
    <w:p w14:paraId="36024195" w14:textId="77777777" w:rsidR="00292389" w:rsidRDefault="00746908">
      <w:pPr>
        <w:pStyle w:val="a0"/>
      </w:pPr>
      <w:r>
        <w:rPr>
          <w:b/>
          <w:bCs/>
        </w:rPr>
        <w:t>Şifahi akademik kommunikasiya</w:t>
      </w:r>
    </w:p>
    <w:p w14:paraId="0F9AB684" w14:textId="77777777" w:rsidR="00292389" w:rsidRDefault="00746908">
      <w:pPr>
        <w:pStyle w:val="a0"/>
      </w:pPr>
      <w:r>
        <w:rPr>
          <w:i/>
          <w:iCs/>
        </w:rPr>
        <w:t>Mühazirə, məruzə, çıxış</w:t>
      </w:r>
      <w:r>
        <w:t xml:space="preserve"> şifahi akademik kommunikasiyanın ən geniş yayılmış növləridir. </w:t>
      </w:r>
    </w:p>
    <w:p w14:paraId="3D58A112" w14:textId="77777777" w:rsidR="00292389" w:rsidRDefault="00746908">
      <w:pPr>
        <w:pStyle w:val="a0"/>
      </w:pPr>
      <w:r>
        <w:rPr>
          <w:b/>
          <w:bCs/>
          <w:i/>
          <w:iCs/>
        </w:rPr>
        <w:t>Mühazirə</w:t>
      </w:r>
      <w:r>
        <w:t xml:space="preserve"> ali məktəblərdə, elmi idarələrdə, kütləvi tədbirlərdə istifadə olunur. Ali məktəblərdə müəyyən mövzu üzrə professor və ya dosentin söylədiyi mühazirə bu nitqə ən gözəl nümunədir. Mühazirə zamanı danışana yerindən sual verilə bilər. Bu zaman mühazirəçi suallara yerindəcə və ya nitqin sonunda cavab verə bilər. </w:t>
      </w:r>
    </w:p>
    <w:p w14:paraId="0C281572" w14:textId="77777777" w:rsidR="00292389" w:rsidRDefault="00746908">
      <w:pPr>
        <w:pStyle w:val="a0"/>
      </w:pPr>
      <w:r>
        <w:rPr>
          <w:b/>
          <w:bCs/>
          <w:i/>
          <w:iCs/>
        </w:rPr>
        <w:t>Məruzə</w:t>
      </w:r>
      <w:r>
        <w:rPr>
          <w:i/>
          <w:iCs/>
        </w:rPr>
        <w:t xml:space="preserve"> </w:t>
      </w:r>
      <w:r>
        <w:t xml:space="preserve">bir mövzu haqqında əvvəlcədən hazırlanıb söylənilən nitqdir. Məruzənin bir neçə növü vardır: hesabat məruzəsi, elmi məruzə, siyasi məruzə. Məruzədə əvvəlcə məsələnin əhəmiyyətindən, aktuallığından, məqsədə çatmaq üçün hansı yol və üsullardan istifadə edildiyi, görülən işin məzmunu göstərilir, münasibət bildirilir, araşdırmalara yekun vurulur. Sonda məruzə müzakirə edilir, təkliflər verilir. </w:t>
      </w:r>
    </w:p>
    <w:p w14:paraId="78CB6B16" w14:textId="77777777" w:rsidR="00292389" w:rsidRDefault="00746908">
      <w:pPr>
        <w:pStyle w:val="a0"/>
      </w:pPr>
      <w:r>
        <w:rPr>
          <w:b/>
          <w:bCs/>
          <w:i/>
          <w:iCs/>
        </w:rPr>
        <w:t>Çıxış</w:t>
      </w:r>
      <w:r>
        <w:rPr>
          <w:b/>
          <w:bCs/>
        </w:rPr>
        <w:t xml:space="preserve"> </w:t>
      </w:r>
      <w:r>
        <w:t>yığıncaq, müşavirə və konfranslarda söylənilən nitqdir. Çıxış elmi, siyasi və ictimai xarakterdə ola bilər. Çıxış yığcam olmalı, mövzudan kənara çıxılmamalı, ardıcıl, rabitəli və aydın olmalıdır.</w:t>
      </w:r>
    </w:p>
    <w:p w14:paraId="2ED81F6F" w14:textId="77777777" w:rsidR="00292389" w:rsidRDefault="00746908">
      <w:pPr>
        <w:pStyle w:val="a0"/>
      </w:pPr>
      <w:r>
        <w:rPr>
          <w:b/>
          <w:bCs/>
        </w:rPr>
        <w:t>Yazılı akademik kommunikasiya və ya akademik yazı</w:t>
      </w:r>
    </w:p>
    <w:p w14:paraId="343AA324" w14:textId="77777777" w:rsidR="00292389" w:rsidRDefault="00746908">
      <w:pPr>
        <w:pStyle w:val="a0"/>
      </w:pPr>
      <w:r>
        <w:t xml:space="preserve">Akademik yazı elmin və ali təhsilin ayrılmaz atributlarından biridir. Beynəlxalq elm və təhsil sisteminə inteqrasiyada tərəflərin bir-birini anlaması üçün dünyanın bir çox qabaqcıl universitet və təhsil mərkəzlərində akademik ünsiyyət standartlarından istifadə olunur. Beynəlxalq akademik yazı qaydalarına bələd olmaq- dünya elm sisteminə inteqrasiya etmək, orada qəbul olunmuş standartları mənimsəmək deməkdir. Bütün dünyada elmi işlərin standart bir yazılma forması vardır. Həmin standartlara uyğun gəlməyən işlər beynəlxalq elmi jurnallar tərəfindən qəbul edilmir. Beynəlxalq yazı qaydaları akademik ünsiyyəti asanlaşdırır, oxunu sadələşdirir. Vahid standartlar üzrə yazılmış mətndə hansı məlumatın harada olduğu əvvəlcədən bilindiyinə görə, lazım olan informasiyanı tapmaq asan olur. </w:t>
      </w:r>
    </w:p>
    <w:p w14:paraId="4891704C" w14:textId="77777777" w:rsidR="00292389" w:rsidRDefault="00746908">
      <w:pPr>
        <w:pStyle w:val="a0"/>
      </w:pPr>
      <w:r>
        <w:rPr>
          <w:b/>
          <w:bCs/>
        </w:rPr>
        <w:t>Akademik yazılar nə öyrədir?</w:t>
      </w:r>
    </w:p>
    <w:p w14:paraId="0E8DF3BF" w14:textId="77777777" w:rsidR="00292389" w:rsidRDefault="00746908">
      <w:pPr>
        <w:pStyle w:val="a0"/>
      </w:pPr>
      <w:r>
        <w:t>• Akademik yazı bizə hər hansı bir mövzunu araşdırmaq, öyrənmək üçün imkan yaradır.</w:t>
      </w:r>
    </w:p>
    <w:p w14:paraId="76CC9B95" w14:textId="77777777" w:rsidR="00292389" w:rsidRDefault="00746908">
      <w:pPr>
        <w:pStyle w:val="a0"/>
      </w:pPr>
      <w:r>
        <w:t>• Akademik yazılar əldə etdiyimiz biliyi akademik şəkildə yazmaq bacarığımızı oxucuya nümayiş etdirmək üçün bir vasitədir.</w:t>
      </w:r>
    </w:p>
    <w:p w14:paraId="2279A1FC" w14:textId="77777777" w:rsidR="00292389" w:rsidRDefault="00746908">
      <w:pPr>
        <w:pStyle w:val="a0"/>
      </w:pPr>
      <w:r>
        <w:t xml:space="preserve">• Akademik yazı işləri son dəqiqədə icra edilməli tapşırıqlar deyil, onlar düşünmə və planlaşdırma tələb edir. </w:t>
      </w:r>
    </w:p>
    <w:p w14:paraId="2F4807F4" w14:textId="77777777" w:rsidR="00292389" w:rsidRDefault="00746908">
      <w:pPr>
        <w:pStyle w:val="a0"/>
      </w:pPr>
      <w:r>
        <w:t>• Onlar müvafiq ədəbiyyata əsaslanaraq, öz rəylərimizi formalaşdırmağa imkan verir.</w:t>
      </w:r>
    </w:p>
    <w:p w14:paraId="7965F973" w14:textId="77777777" w:rsidR="00292389" w:rsidRDefault="00746908">
      <w:pPr>
        <w:pStyle w:val="a0"/>
      </w:pPr>
      <w:r>
        <w:t xml:space="preserve"> • Akademik işlərdə fikir aydın şəkildə təqdim olunmalıdır, əks halda yanlış anlaşılmaya səbəb ola bilər. </w:t>
      </w:r>
    </w:p>
    <w:p w14:paraId="581F9A80" w14:textId="77777777" w:rsidR="00292389" w:rsidRDefault="00746908">
      <w:pPr>
        <w:pStyle w:val="a0"/>
      </w:pPr>
      <w:r>
        <w:t xml:space="preserve">  • Akademik yazı işləri düşünmə, yazma və qiymətləndirmə bacarıqlarınızı gücləndirmək imkanı yaradır.</w:t>
      </w:r>
    </w:p>
    <w:p w14:paraId="4F7705BA" w14:textId="77777777" w:rsidR="00292389" w:rsidRDefault="00746908">
      <w:pPr>
        <w:pStyle w:val="a0"/>
      </w:pPr>
      <w:r>
        <w:t xml:space="preserve"> Akademik yazını digər yazı növlərindən fərqləndirən xüsusiyyətlərə nəzər salaq:</w:t>
      </w:r>
    </w:p>
    <w:p w14:paraId="2423999F" w14:textId="77777777" w:rsidR="00292389" w:rsidRDefault="00746908">
      <w:pPr>
        <w:pStyle w:val="a0"/>
      </w:pPr>
      <w:r>
        <w:rPr>
          <w:b/>
          <w:bCs/>
        </w:rPr>
        <w:t xml:space="preserve">1. Bu yazıda konkret yazı strukturu tələb olunur, yəni giriş, əsas hissə və nəticə. </w:t>
      </w:r>
      <w:r>
        <w:t>Bu sadə strukturu bütün akademik yazı formatlarında görmək olar. Akademik yazı bir sıra digər şəxsi yazı formalarından fərqlidir, çünki o, təməl nəzəriyyələrlə bağlıdır, gündəlik həyatda idarəedici proseslərə və təcrübələrə səbəb olur.</w:t>
      </w:r>
    </w:p>
    <w:p w14:paraId="04C93591" w14:textId="77777777" w:rsidR="00292389" w:rsidRDefault="00746908">
      <w:pPr>
        <w:pStyle w:val="a0"/>
      </w:pPr>
      <w:r>
        <w:rPr>
          <w:b/>
          <w:bCs/>
        </w:rPr>
        <w:t>Giriş</w:t>
      </w:r>
      <w:r>
        <w:t xml:space="preserve"> hissəsində tədqiq olunacaq problem və onunla bağlı suallar, tədqiqatın metodu açıqlanır. Bu zaman problemin aktuallığı, problemlə bağlı boşluqlar və həllini gözləyən istiqamətlərə nəzər tuşlanır. Problemin işlənmə səviyyəsi və müəllifin yanaşmasındakı yeniliklər açıqlanmalıdır. Müəllifin mövzuya marağını şərtləndirən amillər oxucuya aydın çatdırılmalıdır. Mövcud ədəbiyyatdakı yanaşmalar, çatışmazlıqlar və nöqsanlar qısa şərh olunmalıdır.</w:t>
      </w:r>
    </w:p>
    <w:p w14:paraId="3618B61F" w14:textId="77777777" w:rsidR="00292389" w:rsidRDefault="00746908">
      <w:pPr>
        <w:pStyle w:val="a0"/>
      </w:pPr>
      <w:r>
        <w:rPr>
          <w:b/>
          <w:bCs/>
        </w:rPr>
        <w:t xml:space="preserve">Əsas hissə </w:t>
      </w:r>
      <w:r>
        <w:t>öz həcmınə görə müxtəlif janrlarda fərqli ola bilər. Müxtəlif janrlar üçün təxmini ölçülər tətbiq olunması da müşahidə olunur. Misal üçün jurnallar elmi məqalənin 10 səhifə olması tələbini qoyur, magistr dissertasıyası üçün bu tələb 65-70 səhifə, namizədlık dissertasıyası üçün 135-140 səhifə nəzərdə tutulur.</w:t>
      </w:r>
    </w:p>
    <w:p w14:paraId="6D0F90CF" w14:textId="77777777" w:rsidR="00292389" w:rsidRDefault="00746908">
      <w:pPr>
        <w:pStyle w:val="a0"/>
      </w:pPr>
      <w:r>
        <w:t>Hər bir akademik sənəd yaradıcılıq işidir. Müəllif qarşıya qoyduğu məqsədə qovuşmaq ücün mətni fəsillərə, yarımfəsillərə, paraqraflara və abzaslara bölür. Hər bir abzas öz-özlüyündə bitkin bir fikir parçası kimi təsəvvür olunmalıdır. Bü o deməkdir ki, abzasın sərhədləri ixtiyari deyildir. Düzgün qurulmuş mətndə abzasların ardıcıllığı, məntiqi ardıcıllıq pozulmamalıdır. Hər bir abzas özündən əvvəlki və özündən sonrakı abzas arasında körpü kimi təsəvvür olunmalıdır. Mənasız abzaslar əslində məntiqi ardıcıllığı pozür və adresat bunu dərhal hiss edir. Bir qayda olaraq abzasın 8 cümləyə qədər olması daha məqsədəuyğundur. Bu say az da ola bılər (yəni 5-6-7 cümlə). Ancaq 2-dən az ola bılməz. Bunu müasir diskurs nəzəriyyələri də təsdiq edir ki, mətn 2 cümlədən az olmamalıdır. Dilçilər isə cümləni əsas vahid kimi qəbul edirlər.</w:t>
      </w:r>
    </w:p>
    <w:p w14:paraId="09335555" w14:textId="77777777" w:rsidR="00292389" w:rsidRDefault="00746908">
      <w:pPr>
        <w:pStyle w:val="a0"/>
      </w:pPr>
      <w:r>
        <w:rPr>
          <w:b/>
          <w:bCs/>
        </w:rPr>
        <w:t>Nəticə</w:t>
      </w:r>
      <w:r>
        <w:t xml:space="preserve"> əsərin son bölümüdür və girişin bir növ “güzgü əksidir”. Müəllif qarşısına qoyduğu məqsədlərə eyni ardıcıllıqla necə nail olduğunu diqqətə çatdırır. Yadda saxlamaq lazımdır ki, bəşər övladının məntıqi təfəkkür tərzi vahid qanunauyğunluqlara malikdir. Məntiqi düşüncə kommunikasiya və qarşılıqlı anlaşmanın açarıdır. Hər bir tədqiqatçı hər hansı problemlə bağlı nəsə yazmaq istədikdə, digər tədqiqatçılarla bir növ rəqabətə qoşulur. Təbii ki, bu zaman onların fikirlərinə istinad edir, sanki dialoqa girir və öz ideyaları ilə bölüşür. Yadda saxlamaq lazımdır kı, başqa fikirlərə istinad az və yığcam olmalıdır. Bu zaman məqsəd aşaqıdakılardan ibarət olmalıdır:</w:t>
      </w:r>
    </w:p>
    <w:p w14:paraId="115D4239" w14:textId="77777777" w:rsidR="00292389" w:rsidRDefault="00746908">
      <w:pPr>
        <w:pStyle w:val="a0"/>
      </w:pPr>
      <w:r>
        <w:t>- Öz işinə elmi don geyindirmək;</w:t>
      </w:r>
    </w:p>
    <w:p w14:paraId="41C23BDB" w14:textId="77777777" w:rsidR="00292389" w:rsidRDefault="00746908">
      <w:pPr>
        <w:pStyle w:val="a0"/>
      </w:pPr>
      <w:r>
        <w:t>- Problemın tarixinə bələdliyi nümayiş etdirmək;</w:t>
      </w:r>
    </w:p>
    <w:p w14:paraId="537F0E69" w14:textId="77777777" w:rsidR="00292389" w:rsidRDefault="00746908">
      <w:pPr>
        <w:pStyle w:val="a0"/>
      </w:pPr>
      <w:r>
        <w:t>- Öz yanaşmasını özgə (nüfuzlu elm adamlarının) fikirləri ilə təsdiqləmək;</w:t>
      </w:r>
    </w:p>
    <w:p w14:paraId="4C58A16B" w14:textId="77777777" w:rsidR="00292389" w:rsidRDefault="00746908">
      <w:pPr>
        <w:pStyle w:val="a0"/>
      </w:pPr>
      <w:r>
        <w:t>- Başqalarının problemlə bağlı fikirlərinə düzəliş etmək;</w:t>
      </w:r>
    </w:p>
    <w:p w14:paraId="7F356673" w14:textId="77777777" w:rsidR="00292389" w:rsidRDefault="00746908">
      <w:pPr>
        <w:pStyle w:val="a0"/>
      </w:pPr>
      <w:r>
        <w:t>- Başqalarının problemlə bağlı fikirlərini inkar (rədd) etmək;</w:t>
      </w:r>
    </w:p>
    <w:p w14:paraId="3EA84F26" w14:textId="77777777" w:rsidR="00292389" w:rsidRDefault="00746908">
      <w:pPr>
        <w:pStyle w:val="a0"/>
      </w:pPr>
      <w:r>
        <w:t>- Öz işinin inandırıcılığını gücləndirmək;</w:t>
      </w:r>
    </w:p>
    <w:p w14:paraId="59F14AEE" w14:textId="77777777" w:rsidR="00292389" w:rsidRDefault="00746908">
      <w:pPr>
        <w:pStyle w:val="a0"/>
      </w:pPr>
      <w:r>
        <w:t>- Öz fikirlərini başqalarının fikirləri ilə müqayisə etmək (tutuşdurmaq);</w:t>
      </w:r>
    </w:p>
    <w:p w14:paraId="18D47C68" w14:textId="77777777" w:rsidR="00292389" w:rsidRDefault="00746908">
      <w:pPr>
        <w:pStyle w:val="a0"/>
      </w:pPr>
      <w:r>
        <w:t>- Elmi axtarışın daha səmərəli metodunu formalaşdırmaq;</w:t>
      </w:r>
    </w:p>
    <w:p w14:paraId="2AB5637F" w14:textId="77777777" w:rsidR="00292389" w:rsidRDefault="00746908">
      <w:pPr>
        <w:pStyle w:val="a0"/>
      </w:pPr>
      <w:r>
        <w:t>- İstinad olunan müəllifin problemin tədqiqinə verdiyi tövhəni diqqətə yönəltmək;</w:t>
      </w:r>
    </w:p>
    <w:p w14:paraId="0BB6BE14" w14:textId="77777777" w:rsidR="00292389" w:rsidRDefault="00746908">
      <w:pPr>
        <w:pStyle w:val="a0"/>
      </w:pPr>
      <w:r>
        <w:rPr>
          <w:b/>
          <w:bCs/>
        </w:rPr>
        <w:t>- Oxucuya problemlə daha dərindən tanış olmaqda bələdçilik.</w:t>
      </w:r>
    </w:p>
    <w:p w14:paraId="7CA6CEEB" w14:textId="77777777" w:rsidR="00292389" w:rsidRDefault="00292389">
      <w:pPr>
        <w:pStyle w:val="a0"/>
      </w:pPr>
    </w:p>
    <w:p w14:paraId="265CFC6B" w14:textId="77777777" w:rsidR="00292389" w:rsidRDefault="00292389">
      <w:pPr>
        <w:pStyle w:val="a0"/>
      </w:pPr>
    </w:p>
    <w:p w14:paraId="584C4FB0" w14:textId="77777777" w:rsidR="00292389" w:rsidRDefault="00292389">
      <w:pPr>
        <w:pStyle w:val="a0"/>
      </w:pPr>
    </w:p>
    <w:p w14:paraId="029A0356" w14:textId="77777777" w:rsidR="00292389" w:rsidRDefault="00292389">
      <w:pPr>
        <w:pStyle w:val="a0"/>
      </w:pPr>
    </w:p>
    <w:p w14:paraId="697E9909" w14:textId="77777777" w:rsidR="00292389" w:rsidRDefault="00292389">
      <w:pPr>
        <w:pStyle w:val="a0"/>
      </w:pPr>
    </w:p>
    <w:p w14:paraId="38C1E136" w14:textId="77777777" w:rsidR="00292389" w:rsidRDefault="00292389">
      <w:pPr>
        <w:pStyle w:val="a0"/>
      </w:pPr>
    </w:p>
    <w:p w14:paraId="00E9B787" w14:textId="77777777" w:rsidR="00292389" w:rsidRDefault="00292389">
      <w:pPr>
        <w:pStyle w:val="a0"/>
      </w:pPr>
    </w:p>
    <w:p w14:paraId="21326088" w14:textId="77777777" w:rsidR="00292389" w:rsidRDefault="00292389">
      <w:pPr>
        <w:pStyle w:val="a0"/>
      </w:pPr>
    </w:p>
    <w:p w14:paraId="24ADF483" w14:textId="77777777" w:rsidR="00292389" w:rsidRDefault="00292389">
      <w:pPr>
        <w:pStyle w:val="a0"/>
      </w:pPr>
    </w:p>
    <w:p w14:paraId="4089FFEC" w14:textId="77777777" w:rsidR="00292389" w:rsidRDefault="00292389">
      <w:pPr>
        <w:pStyle w:val="a0"/>
      </w:pPr>
    </w:p>
    <w:p w14:paraId="092BD705" w14:textId="77777777" w:rsidR="00292389" w:rsidRDefault="00292389">
      <w:pPr>
        <w:pStyle w:val="a0"/>
      </w:pPr>
    </w:p>
    <w:p w14:paraId="71E48140" w14:textId="77777777" w:rsidR="00292389" w:rsidRDefault="00746908">
      <w:pPr>
        <w:pStyle w:val="a0"/>
      </w:pPr>
      <w:r>
        <w:rPr>
          <w:b/>
          <w:bCs/>
        </w:rPr>
        <w:t>Mövzu 14: Azərbaycan dilində işgüzar və akademik kommunikasiyada</w:t>
      </w:r>
    </w:p>
    <w:p w14:paraId="663F7B6B" w14:textId="77777777" w:rsidR="00292389" w:rsidRDefault="00746908">
      <w:pPr>
        <w:pStyle w:val="a0"/>
      </w:pPr>
      <w:r>
        <w:rPr>
          <w:b/>
          <w:bCs/>
        </w:rPr>
        <w:t>seminar və təqdimat etmə bacarığı.</w:t>
      </w:r>
    </w:p>
    <w:p w14:paraId="2C6EABC9" w14:textId="77777777" w:rsidR="00292389" w:rsidRDefault="00746908">
      <w:pPr>
        <w:pStyle w:val="a0"/>
      </w:pPr>
      <w:r>
        <w:rPr>
          <w:b/>
          <w:bCs/>
        </w:rPr>
        <w:t>İcmal:</w:t>
      </w:r>
    </w:p>
    <w:p w14:paraId="2CC117C9" w14:textId="77777777" w:rsidR="00292389" w:rsidRDefault="00746908">
      <w:pPr>
        <w:pStyle w:val="a0"/>
      </w:pPr>
      <w:r>
        <w:rPr>
          <w:b/>
          <w:bCs/>
        </w:rPr>
        <w:t>1. Kütləvi tədbirlərdə çıxışa hazırlıq.</w:t>
      </w:r>
    </w:p>
    <w:p w14:paraId="06BA44BA" w14:textId="77777777" w:rsidR="00292389" w:rsidRDefault="00746908">
      <w:pPr>
        <w:pStyle w:val="a0"/>
      </w:pPr>
      <w:r>
        <w:rPr>
          <w:b/>
          <w:bCs/>
        </w:rPr>
        <w:t>2. Təqdimat etmə bacarığı.</w:t>
      </w:r>
    </w:p>
    <w:p w14:paraId="32EB4AB8" w14:textId="77777777" w:rsidR="00292389" w:rsidRDefault="00746908">
      <w:pPr>
        <w:pStyle w:val="a0"/>
      </w:pPr>
      <w:r>
        <w:rPr>
          <w:b/>
          <w:bCs/>
        </w:rPr>
        <w:t>3. Elektron təqdimatların hazırlanması.</w:t>
      </w:r>
    </w:p>
    <w:p w14:paraId="079E42B3" w14:textId="77777777" w:rsidR="00292389" w:rsidRDefault="00746908">
      <w:pPr>
        <w:pStyle w:val="a0"/>
      </w:pPr>
      <w:r>
        <w:rPr>
          <w:b/>
          <w:bCs/>
        </w:rPr>
        <w:t>4.Təqdimatlar hazırlanarkən internet resurslardan və alətlərdən səmərəli istifadə.</w:t>
      </w:r>
    </w:p>
    <w:p w14:paraId="5D7175F0" w14:textId="77777777" w:rsidR="00292389" w:rsidRDefault="00746908">
      <w:pPr>
        <w:pStyle w:val="a0"/>
      </w:pPr>
      <w:r>
        <w:rPr>
          <w:b/>
          <w:bCs/>
        </w:rPr>
        <w:t>5. Təqdimat zamanı səhnə duruşu və səhnə davranışları.</w:t>
      </w:r>
    </w:p>
    <w:p w14:paraId="64C658C5" w14:textId="77777777" w:rsidR="00292389" w:rsidRDefault="00746908">
      <w:pPr>
        <w:pStyle w:val="a0"/>
      </w:pPr>
      <w:r>
        <w:rPr>
          <w:b/>
          <w:bCs/>
        </w:rPr>
        <w:t>Hər birimizə həyatımızın müxtəlif sahələrində təqdim etmə bacarığı lazım olur.</w:t>
      </w:r>
    </w:p>
    <w:p w14:paraId="28485C94" w14:textId="77777777" w:rsidR="00292389" w:rsidRDefault="00746908">
      <w:pPr>
        <w:pStyle w:val="a0"/>
      </w:pPr>
      <w:r>
        <w:rPr>
          <w:b/>
          <w:bCs/>
        </w:rPr>
        <w:t>İstər özümüzü istərsə də hazırladığımız layihəni, işimizi təqdim etmək ehtiyacı</w:t>
      </w:r>
    </w:p>
    <w:p w14:paraId="7B145987" w14:textId="77777777" w:rsidR="00292389" w:rsidRDefault="00746908">
      <w:pPr>
        <w:pStyle w:val="a0"/>
      </w:pPr>
      <w:r>
        <w:rPr>
          <w:b/>
          <w:bCs/>
        </w:rPr>
        <w:t>yaranır. Amma buna baxmayaraq bir çoxlarımız təqdimat edərkən ciddi</w:t>
      </w:r>
    </w:p>
    <w:p w14:paraId="56BB7FFC" w14:textId="77777777" w:rsidR="00292389" w:rsidRDefault="00746908">
      <w:pPr>
        <w:pStyle w:val="a0"/>
      </w:pPr>
      <w:r>
        <w:rPr>
          <w:b/>
          <w:bCs/>
        </w:rPr>
        <w:t>problemlərlə qarşılaşır və yaxud bunu etməkdən çəkinirik.</w:t>
      </w:r>
    </w:p>
    <w:p w14:paraId="7229CE9F" w14:textId="77777777" w:rsidR="00292389" w:rsidRDefault="00746908">
      <w:pPr>
        <w:pStyle w:val="a0"/>
      </w:pPr>
      <w:r>
        <w:rPr>
          <w:b/>
          <w:bCs/>
        </w:rPr>
        <w:t>Halbuki təqdim etmə məsələsinə sistemli yanaşmaq və strukturlu təqdimat</w:t>
      </w:r>
    </w:p>
    <w:p w14:paraId="48E88F11" w14:textId="77777777" w:rsidR="00292389" w:rsidRDefault="00746908">
      <w:pPr>
        <w:pStyle w:val="a0"/>
      </w:pPr>
      <w:r>
        <w:rPr>
          <w:b/>
          <w:bCs/>
        </w:rPr>
        <w:t>hazırlamaq bizi digərlərindən fərqləndirə bilər. Nəzərə alsaq, ki insanların ölümdən</w:t>
      </w:r>
    </w:p>
    <w:p w14:paraId="1CC548D5" w14:textId="77777777" w:rsidR="00292389" w:rsidRDefault="00746908">
      <w:pPr>
        <w:pStyle w:val="a0"/>
      </w:pPr>
      <w:r>
        <w:rPr>
          <w:b/>
          <w:bCs/>
        </w:rPr>
        <w:t>sonra 2-ci qorxusu kütlə qarşısında çıxış etməkdir</w:t>
      </w:r>
    </w:p>
    <w:p w14:paraId="5787DC0F" w14:textId="77777777" w:rsidR="00292389" w:rsidRDefault="00746908">
      <w:pPr>
        <w:pStyle w:val="a0"/>
      </w:pPr>
      <w:r>
        <w:rPr>
          <w:b/>
          <w:bCs/>
        </w:rPr>
        <w:t>Təqdimat</w:t>
      </w:r>
    </w:p>
    <w:p w14:paraId="12120CA2" w14:textId="77777777" w:rsidR="00292389" w:rsidRDefault="00746908">
      <w:pPr>
        <w:pStyle w:val="a0"/>
      </w:pPr>
      <w:r>
        <w:rPr>
          <w:b/>
          <w:bCs/>
        </w:rPr>
        <w:t>Fəal (interaktiv) təlim metodları ilə aparılan dərslərin mühüm elementləeindən biriolan təqdimat tələbənin tədqiqat fəaliyyətinin göstəricisi sayılmalıdır. Bu metod</w:t>
      </w:r>
    </w:p>
    <w:p w14:paraId="597B6CE1" w14:textId="77777777" w:rsidR="00292389" w:rsidRDefault="00746908">
      <w:pPr>
        <w:pStyle w:val="a0"/>
      </w:pPr>
      <w:r>
        <w:rPr>
          <w:b/>
          <w:bCs/>
        </w:rPr>
        <w:t>tələbələrə imkan verir ki, o, tədqiqatın nəticəsini müxtəlif yollarla təqdim edə</w:t>
      </w:r>
    </w:p>
    <w:p w14:paraId="6F0CDF42" w14:textId="77777777" w:rsidR="00292389" w:rsidRDefault="00746908">
      <w:pPr>
        <w:pStyle w:val="a0"/>
      </w:pPr>
      <w:r>
        <w:rPr>
          <w:b/>
          <w:bCs/>
        </w:rPr>
        <w:t>bilsin, öz fikirlərini dəqiq ifadə etmək, mükəmməl nəticə çıxarmaq bacarığına</w:t>
      </w:r>
    </w:p>
    <w:p w14:paraId="5BDDD9EA" w14:textId="77777777" w:rsidR="00292389" w:rsidRDefault="00746908">
      <w:pPr>
        <w:pStyle w:val="a0"/>
      </w:pPr>
      <w:r>
        <w:rPr>
          <w:b/>
          <w:bCs/>
        </w:rPr>
        <w:t>yiyələnsin. Təqdimata hazırlaşan tələbə qrup halında işləyəndə ünsiyyət</w:t>
      </w:r>
    </w:p>
    <w:p w14:paraId="68FDD845" w14:textId="77777777" w:rsidR="00292389" w:rsidRDefault="00746908">
      <w:pPr>
        <w:pStyle w:val="a0"/>
      </w:pPr>
      <w:r>
        <w:rPr>
          <w:b/>
          <w:bCs/>
        </w:rPr>
        <w:t>mədəniyyətinə yiyələnir, fikir bölüşməyi bacarır. Belə olduqda isə onun (onların)</w:t>
      </w:r>
    </w:p>
    <w:p w14:paraId="6D5ECF57" w14:textId="77777777" w:rsidR="00292389" w:rsidRDefault="00746908">
      <w:pPr>
        <w:pStyle w:val="a0"/>
      </w:pPr>
      <w:r>
        <w:rPr>
          <w:b/>
          <w:bCs/>
        </w:rPr>
        <w:t>hazırladıqları təqdimat dəqiq olur, ya xşı tərtibatı ilə diqqəti cəlb edir.</w:t>
      </w:r>
    </w:p>
    <w:p w14:paraId="69453B9B" w14:textId="77777777" w:rsidR="00292389" w:rsidRDefault="00746908">
      <w:pPr>
        <w:pStyle w:val="a0"/>
      </w:pPr>
      <w:r>
        <w:rPr>
          <w:b/>
          <w:bCs/>
        </w:rPr>
        <w:t>Təqdimata hazırlaşan tələbələr təqdimatın hansı formada keçirmək barədə</w:t>
      </w:r>
    </w:p>
    <w:p w14:paraId="200CA504" w14:textId="77777777" w:rsidR="00292389" w:rsidRDefault="00746908">
      <w:pPr>
        <w:pStyle w:val="a0"/>
      </w:pPr>
      <w:r>
        <w:rPr>
          <w:b/>
          <w:bCs/>
        </w:rPr>
        <w:t>qaydalara yiyələnirlər. Müəllim təqdimatın növü və onun keçirilməsi qaydaları</w:t>
      </w:r>
    </w:p>
    <w:p w14:paraId="20236006" w14:textId="77777777" w:rsidR="00292389" w:rsidRDefault="00746908">
      <w:pPr>
        <w:pStyle w:val="a0"/>
      </w:pPr>
      <w:r>
        <w:rPr>
          <w:b/>
          <w:bCs/>
        </w:rPr>
        <w:t>barədə tələbələri təlimatlandırmalıdır. Bu təlimatlara əməl edən tələbə vaxtdan</w:t>
      </w:r>
    </w:p>
    <w:p w14:paraId="08278A4B" w14:textId="77777777" w:rsidR="00292389" w:rsidRDefault="00746908">
      <w:pPr>
        <w:pStyle w:val="a0"/>
      </w:pPr>
      <w:r>
        <w:rPr>
          <w:b/>
          <w:bCs/>
        </w:rPr>
        <w:t>səmərəli istifadə etməyə, fikrini daha dəqiq və yığcam şəkildə ifadə etməyə</w:t>
      </w:r>
    </w:p>
    <w:p w14:paraId="6FF116FD" w14:textId="77777777" w:rsidR="00292389" w:rsidRDefault="00746908">
      <w:pPr>
        <w:pStyle w:val="a0"/>
      </w:pPr>
      <w:r>
        <w:rPr>
          <w:b/>
          <w:bCs/>
        </w:rPr>
        <w:t>əvvəlcədən hazır olur. Təqdimatı keçirərkən ona şərh verməyi bacarır. Təqdimat</w:t>
      </w:r>
    </w:p>
    <w:p w14:paraId="0F0BED83" w14:textId="77777777" w:rsidR="00292389" w:rsidRDefault="00746908">
      <w:pPr>
        <w:pStyle w:val="a0"/>
      </w:pPr>
      <w:r>
        <w:rPr>
          <w:b/>
          <w:bCs/>
        </w:rPr>
        <w:t>müzakirə olunur və qaydalara əsasən qiymətləndirilir.</w:t>
      </w:r>
    </w:p>
    <w:p w14:paraId="57A368F8" w14:textId="77777777" w:rsidR="00292389" w:rsidRDefault="00746908">
      <w:pPr>
        <w:pStyle w:val="a0"/>
      </w:pPr>
      <w:r>
        <w:rPr>
          <w:b/>
          <w:bCs/>
        </w:rPr>
        <w:t>Təqdimat fərdi və ya qrup şəklində həyata keçirilə bilər.</w:t>
      </w:r>
    </w:p>
    <w:p w14:paraId="32FEDCA5" w14:textId="77777777" w:rsidR="00292389" w:rsidRDefault="00746908">
      <w:pPr>
        <w:pStyle w:val="a0"/>
      </w:pPr>
      <w:r>
        <w:rPr>
          <w:b/>
          <w:bCs/>
        </w:rPr>
        <w:t>Təqdimat hazırlayarkən nələrə diqqət yetirməli</w:t>
      </w:r>
    </w:p>
    <w:p w14:paraId="766364A7" w14:textId="77777777" w:rsidR="00292389" w:rsidRDefault="00746908">
      <w:pPr>
        <w:pStyle w:val="a0"/>
      </w:pPr>
      <w:r>
        <w:rPr>
          <w:b/>
          <w:bCs/>
        </w:rPr>
        <w:t>- Təqdimatın əvvəlində öncə dinləyiciləri salamlamaq, özünü təqdim etmək və</w:t>
      </w:r>
    </w:p>
    <w:p w14:paraId="5E195C24" w14:textId="77777777" w:rsidR="00292389" w:rsidRDefault="00746908">
      <w:pPr>
        <w:pStyle w:val="a0"/>
      </w:pPr>
      <w:r>
        <w:rPr>
          <w:b/>
          <w:bCs/>
        </w:rPr>
        <w:t>təqdimatın mövzusunu diqqətə çatdırmaq lazımdır.</w:t>
      </w:r>
    </w:p>
    <w:p w14:paraId="0DF0CC7D" w14:textId="77777777" w:rsidR="00292389" w:rsidRDefault="00746908">
      <w:pPr>
        <w:pStyle w:val="a0"/>
      </w:pPr>
      <w:r>
        <w:rPr>
          <w:b/>
          <w:bCs/>
        </w:rPr>
        <w:t>- Təqdimatın mətnində daha çox sadə cümlələrdən istifadə etmək məsləhətdir.</w:t>
      </w:r>
    </w:p>
    <w:p w14:paraId="69E1911A" w14:textId="77777777" w:rsidR="00292389" w:rsidRDefault="00746908">
      <w:pPr>
        <w:pStyle w:val="a0"/>
      </w:pPr>
      <w:r>
        <w:rPr>
          <w:b/>
          <w:bCs/>
        </w:rPr>
        <w:t>Cümlələrin anlaşıqlı, yığcam və təsirli olmasına xüsusi fikir verilməlidir.</w:t>
      </w:r>
    </w:p>
    <w:p w14:paraId="0D888D68" w14:textId="77777777" w:rsidR="00292389" w:rsidRDefault="00746908">
      <w:pPr>
        <w:pStyle w:val="a0"/>
      </w:pPr>
      <w:r>
        <w:rPr>
          <w:b/>
          <w:bCs/>
        </w:rPr>
        <w:t>- Əlbəttə, təqdimatın dizaynı xüsusilə əhəmiyyətlidir. Təqdimatda müxtəlif tipli</w:t>
      </w:r>
    </w:p>
    <w:p w14:paraId="4AA58507" w14:textId="77777777" w:rsidR="00292389" w:rsidRDefault="00746908">
      <w:pPr>
        <w:pStyle w:val="a0"/>
      </w:pPr>
      <w:r>
        <w:rPr>
          <w:b/>
          <w:bCs/>
        </w:rPr>
        <w:t>informasiyalara yer verilir. Bu informasiyalara mətn, şəkillər, qrafik təsvirlər,</w:t>
      </w:r>
    </w:p>
    <w:p w14:paraId="4AED4ADD" w14:textId="77777777" w:rsidR="00292389" w:rsidRDefault="00746908">
      <w:pPr>
        <w:pStyle w:val="a0"/>
      </w:pPr>
      <w:r>
        <w:rPr>
          <w:b/>
          <w:bCs/>
        </w:rPr>
        <w:t>animasiyalar, videoçarxlar, videoffaqmentlər və s. daxildir. Bu informasiyaların da</w:t>
      </w:r>
    </w:p>
    <w:p w14:paraId="0C5DDAA7" w14:textId="77777777" w:rsidR="00292389" w:rsidRDefault="00746908">
      <w:pPr>
        <w:pStyle w:val="a0"/>
      </w:pPr>
      <w:r>
        <w:rPr>
          <w:b/>
          <w:bCs/>
        </w:rPr>
        <w:t>hər birinin özünəməxsus xüsusiyyəti var. Hər bir informasiyanın xüsusiyyəti</w:t>
      </w:r>
    </w:p>
    <w:p w14:paraId="0799EE65" w14:textId="77777777" w:rsidR="00292389" w:rsidRDefault="00746908">
      <w:pPr>
        <w:pStyle w:val="a0"/>
      </w:pPr>
      <w:r>
        <w:rPr>
          <w:b/>
          <w:bCs/>
        </w:rPr>
        <w:t>nəzərə alınmalıdır. Məsələn, dinləyiciləri çoxrəngliliklə yormamalı (adətən 2-3</w:t>
      </w:r>
    </w:p>
    <w:p w14:paraId="375B553C" w14:textId="77777777" w:rsidR="00292389" w:rsidRDefault="00746908">
      <w:pPr>
        <w:pStyle w:val="a0"/>
      </w:pPr>
      <w:r>
        <w:rPr>
          <w:b/>
          <w:bCs/>
        </w:rPr>
        <w:t>rəngdən artıq olmamalıdır), təqdimatın açıq rəngdə, mətndəki yazılı</w:t>
      </w:r>
    </w:p>
    <w:p w14:paraId="45E1AFA5" w14:textId="77777777" w:rsidR="00292389" w:rsidRDefault="00746908">
      <w:pPr>
        <w:pStyle w:val="a0"/>
      </w:pPr>
      <w:r>
        <w:rPr>
          <w:b/>
          <w:bCs/>
        </w:rPr>
        <w:t>informasiyanın isə tünd rəngdə verilməsinə diqqət yetirilməlidir. Bir sözlə, əlavə</w:t>
      </w:r>
    </w:p>
    <w:p w14:paraId="7E1C2667" w14:textId="77777777" w:rsidR="00292389" w:rsidRDefault="00746908">
      <w:pPr>
        <w:pStyle w:val="a0"/>
      </w:pPr>
      <w:r>
        <w:rPr>
          <w:b/>
          <w:bCs/>
        </w:rPr>
        <w:t>edilən bütün vasitələr təqdimatın mövzusuna uyğun olmalıdır.</w:t>
      </w:r>
    </w:p>
    <w:p w14:paraId="18FA38FA" w14:textId="77777777" w:rsidR="00292389" w:rsidRDefault="00746908">
      <w:pPr>
        <w:pStyle w:val="a0"/>
      </w:pPr>
      <w:r>
        <w:rPr>
          <w:b/>
          <w:bCs/>
        </w:rPr>
        <w:t>- Təqdimat zamanı istifadə edilən mənbələri sonda qeyd etmək gərəkdir.</w:t>
      </w:r>
    </w:p>
    <w:p w14:paraId="52689687" w14:textId="77777777" w:rsidR="00292389" w:rsidRDefault="00746908">
      <w:pPr>
        <w:pStyle w:val="a0"/>
      </w:pPr>
      <w:r>
        <w:rPr>
          <w:b/>
          <w:bCs/>
        </w:rPr>
        <w:t>- Təqdimatın mətninin strukturuna əhəmiyyət vermək lazımdır. Başlıqlar mətnin</w:t>
      </w:r>
    </w:p>
    <w:p w14:paraId="11638C5E" w14:textId="77777777" w:rsidR="00292389" w:rsidRDefault="00746908">
      <w:pPr>
        <w:pStyle w:val="a0"/>
      </w:pPr>
      <w:r>
        <w:rPr>
          <w:b/>
          <w:bCs/>
        </w:rPr>
        <w:t>digər hissələrindən fərqləndirilməli, mətn giriş, əsas və nəticə olmaqla üç hissədən</w:t>
      </w:r>
    </w:p>
    <w:p w14:paraId="330CA507" w14:textId="77777777" w:rsidR="00292389" w:rsidRDefault="00746908">
      <w:pPr>
        <w:pStyle w:val="a0"/>
      </w:pPr>
      <w:r>
        <w:rPr>
          <w:b/>
          <w:bCs/>
        </w:rPr>
        <w:t>ibarət təqdim edilməlidir. Məhz bu ardıcıllıqla mövzunun məzmununun təqdim</w:t>
      </w:r>
    </w:p>
    <w:p w14:paraId="0723BDD6" w14:textId="77777777" w:rsidR="00292389" w:rsidRDefault="00746908">
      <w:pPr>
        <w:pStyle w:val="a0"/>
      </w:pPr>
      <w:r>
        <w:rPr>
          <w:b/>
          <w:bCs/>
        </w:rPr>
        <w:t>edilməsi dinləyicilərdə ona qarşı diqqət və maraq yaradır.</w:t>
      </w:r>
    </w:p>
    <w:p w14:paraId="01366861" w14:textId="77777777" w:rsidR="00292389" w:rsidRDefault="00746908">
      <w:pPr>
        <w:pStyle w:val="a0"/>
      </w:pPr>
      <w:r>
        <w:rPr>
          <w:b/>
          <w:bCs/>
        </w:rPr>
        <w:t>- Təqdimat vaxtı, əsasən, üç məqama xüsusi fikir verilməlidir:</w:t>
      </w:r>
    </w:p>
    <w:p w14:paraId="1F4EF61B" w14:textId="77777777" w:rsidR="00292389" w:rsidRDefault="00746908">
      <w:pPr>
        <w:pStyle w:val="a0"/>
      </w:pPr>
      <w:r>
        <w:rPr>
          <w:b/>
          <w:bCs/>
        </w:rPr>
        <w:t>1. Auditoriyanın diqqətini cəlb etmək;</w:t>
      </w:r>
    </w:p>
    <w:p w14:paraId="33442B60" w14:textId="77777777" w:rsidR="00292389" w:rsidRDefault="00746908">
      <w:pPr>
        <w:pStyle w:val="a0"/>
      </w:pPr>
      <w:r>
        <w:rPr>
          <w:b/>
          <w:bCs/>
        </w:rPr>
        <w:t>2. Təqdim edilən mövzunun məqsəd və məramını, predmetini açıqlamaq;</w:t>
      </w:r>
    </w:p>
    <w:p w14:paraId="5940BE61" w14:textId="77777777" w:rsidR="00292389" w:rsidRDefault="00746908">
      <w:pPr>
        <w:pStyle w:val="a0"/>
      </w:pPr>
      <w:r>
        <w:rPr>
          <w:b/>
          <w:bCs/>
        </w:rPr>
        <w:t>3. Mövzunun məzmununu mətnin strukturuna uyğun olaraq diqqətə çatdırmaq.</w:t>
      </w:r>
    </w:p>
    <w:p w14:paraId="23D46FC9" w14:textId="77777777" w:rsidR="00292389" w:rsidRDefault="00746908">
      <w:pPr>
        <w:pStyle w:val="a0"/>
      </w:pPr>
      <w:r>
        <w:rPr>
          <w:b/>
          <w:bCs/>
        </w:rPr>
        <w:t>Qeyd edək ki, səs tonu, təqdimat zamanı dinləyicilərin gözlərinə baxmaq da</w:t>
      </w:r>
    </w:p>
    <w:p w14:paraId="27D13A67" w14:textId="77777777" w:rsidR="00292389" w:rsidRDefault="00746908">
      <w:pPr>
        <w:pStyle w:val="a0"/>
      </w:pPr>
      <w:r>
        <w:rPr>
          <w:b/>
          <w:bCs/>
        </w:rPr>
        <w:t>verilən tələblərdəndir. Bu zaman dinləyicilərə tərəf arxa çevirmək olmaz.Təqdimata öncədən hazırlaşmaq lazımdır. Sonda təqdimatdan əldə edilən</w:t>
      </w:r>
    </w:p>
    <w:p w14:paraId="20BA46BB" w14:textId="77777777" w:rsidR="00292389" w:rsidRDefault="00746908">
      <w:pPr>
        <w:pStyle w:val="a0"/>
      </w:pPr>
      <w:r>
        <w:rPr>
          <w:b/>
          <w:bCs/>
        </w:rPr>
        <w:t>nəticə bir daha xatırlanmalı, dinləyicilərə təşəkkür edilməlidir.</w:t>
      </w:r>
    </w:p>
    <w:p w14:paraId="25382816" w14:textId="77777777" w:rsidR="00292389" w:rsidRDefault="00746908">
      <w:pPr>
        <w:pStyle w:val="a0"/>
      </w:pPr>
      <w:r>
        <w:rPr>
          <w:b/>
          <w:bCs/>
        </w:rPr>
        <w:t>Təqdimatın uğurlu olması üçün bəzi tövsiyələrə əməl etməlisiniz:</w:t>
      </w:r>
    </w:p>
    <w:p w14:paraId="766697A6" w14:textId="77777777" w:rsidR="00292389" w:rsidRDefault="00746908">
      <w:pPr>
        <w:pStyle w:val="a0"/>
      </w:pPr>
      <w:r>
        <w:rPr>
          <w:b/>
          <w:bCs/>
        </w:rPr>
        <w:t>Görüşün ilk dəqiqələrində insan haqqında hansı təəssüratın yaranması böyük</w:t>
      </w:r>
    </w:p>
    <w:p w14:paraId="58D4BC54" w14:textId="77777777" w:rsidR="00292389" w:rsidRDefault="00746908">
      <w:pPr>
        <w:pStyle w:val="a0"/>
      </w:pPr>
      <w:r>
        <w:rPr>
          <w:b/>
          <w:bCs/>
        </w:rPr>
        <w:t>əhəmiyyət kəsb edir. Buna görə imiciniz üzərində işləməlisiniz.</w:t>
      </w:r>
    </w:p>
    <w:p w14:paraId="7449DA79" w14:textId="77777777" w:rsidR="00292389" w:rsidRDefault="00746908">
      <w:pPr>
        <w:pStyle w:val="a0"/>
      </w:pPr>
      <w:r>
        <w:rPr>
          <w:b/>
          <w:bCs/>
        </w:rPr>
        <w:t>Duruş düz, baş qaldırılmış, çiyinlər düzəldilmiş, inamlı görünməlidir. Bu özünə</w:t>
      </w:r>
    </w:p>
    <w:p w14:paraId="504F4CBE" w14:textId="77777777" w:rsidR="00292389" w:rsidRDefault="00746908">
      <w:pPr>
        <w:pStyle w:val="a0"/>
      </w:pPr>
      <w:r>
        <w:rPr>
          <w:b/>
          <w:bCs/>
        </w:rPr>
        <w:t>inam, qorxu və həyəcan olmaması haqqında danışacaq. İnamlı görünmək kifayət</w:t>
      </w:r>
    </w:p>
    <w:p w14:paraId="0D3FE760" w14:textId="77777777" w:rsidR="00292389" w:rsidRDefault="00746908">
      <w:pPr>
        <w:pStyle w:val="a0"/>
      </w:pPr>
      <w:r>
        <w:rPr>
          <w:b/>
          <w:bCs/>
        </w:rPr>
        <w:t>deyil, səliqəli və gözəl olmalıdır.</w:t>
      </w:r>
    </w:p>
    <w:p w14:paraId="679BF2E3" w14:textId="77777777" w:rsidR="00292389" w:rsidRDefault="00746908">
      <w:pPr>
        <w:pStyle w:val="a0"/>
      </w:pPr>
      <w:r>
        <w:rPr>
          <w:b/>
          <w:bCs/>
        </w:rPr>
        <w:t>Görünüş düzgün geyim saxlamağa kömək edəcəkdir. Üstün olmalıdır iş tərzi. Bir</w:t>
      </w:r>
    </w:p>
    <w:p w14:paraId="64C1E453" w14:textId="77777777" w:rsidR="00292389" w:rsidRDefault="00746908">
      <w:pPr>
        <w:pStyle w:val="a0"/>
      </w:pPr>
      <w:r>
        <w:rPr>
          <w:b/>
          <w:bCs/>
        </w:rPr>
        <w:t>çox aksessuarı asmaq, yalnız bir üzük və ya kiçik sırğalar kifayyətdir.</w:t>
      </w:r>
    </w:p>
    <w:p w14:paraId="7D6139A3" w14:textId="77777777" w:rsidR="00292389" w:rsidRDefault="00746908">
      <w:pPr>
        <w:pStyle w:val="a0"/>
      </w:pPr>
      <w:r>
        <w:rPr>
          <w:b/>
          <w:bCs/>
        </w:rPr>
        <w:t>Səsinizi məşq etməlisiniz. Bu çox vacibdir, çünki özünü təqdim etməyin əsası</w:t>
      </w:r>
    </w:p>
    <w:p w14:paraId="15ED1B3A" w14:textId="77777777" w:rsidR="00292389" w:rsidRDefault="00746908">
      <w:pPr>
        <w:pStyle w:val="a0"/>
      </w:pPr>
      <w:r>
        <w:rPr>
          <w:b/>
          <w:bCs/>
        </w:rPr>
        <w:t>məhz özünüz haqqında olan hekayədir.</w:t>
      </w:r>
    </w:p>
    <w:p w14:paraId="443A4109" w14:textId="77777777" w:rsidR="00292389" w:rsidRDefault="00746908">
      <w:pPr>
        <w:pStyle w:val="a0"/>
      </w:pPr>
      <w:r>
        <w:rPr>
          <w:b/>
          <w:bCs/>
        </w:rPr>
        <w:t>Çıxışınız sakit və aydın olmalıdır. Heç bir halda telefonu səs rejimində tərk</w:t>
      </w:r>
    </w:p>
    <w:p w14:paraId="09DDBC42" w14:textId="77777777" w:rsidR="00292389" w:rsidRDefault="00746908">
      <w:pPr>
        <w:pStyle w:val="a0"/>
      </w:pPr>
      <w:r>
        <w:rPr>
          <w:b/>
          <w:bCs/>
        </w:rPr>
        <w:t>etməməlisiniz, əks halda zəng çalsa, diqqəti yayındıracaqdır.</w:t>
      </w:r>
    </w:p>
    <w:p w14:paraId="1A8BD61E" w14:textId="77777777" w:rsidR="00292389" w:rsidRDefault="00746908">
      <w:pPr>
        <w:pStyle w:val="a0"/>
      </w:pPr>
      <w:r>
        <w:rPr>
          <w:b/>
          <w:bCs/>
        </w:rPr>
        <w:t>Məlumat təqdim edilərkən lazımsız jestlərdən istifadə edilməməsinə diqqət</w:t>
      </w:r>
    </w:p>
    <w:p w14:paraId="01A201D6" w14:textId="77777777" w:rsidR="00292389" w:rsidRDefault="00746908">
      <w:pPr>
        <w:pStyle w:val="a0"/>
      </w:pPr>
      <w:r>
        <w:rPr>
          <w:b/>
          <w:bCs/>
        </w:rPr>
        <w:t>yetirmək lazımdır.</w:t>
      </w:r>
    </w:p>
    <w:p w14:paraId="3F2D266A" w14:textId="77777777" w:rsidR="00292389" w:rsidRDefault="00746908">
      <w:pPr>
        <w:pStyle w:val="a0"/>
      </w:pPr>
      <w:r>
        <w:rPr>
          <w:b/>
          <w:bCs/>
        </w:rPr>
        <w:t>Heç bir halda dinləyiciyə şübhə və laqeyd yanaşmamalısınız. Bu davranış</w:t>
      </w:r>
    </w:p>
    <w:p w14:paraId="422788C6" w14:textId="77777777" w:rsidR="00292389" w:rsidRDefault="00746908">
      <w:pPr>
        <w:pStyle w:val="a0"/>
      </w:pPr>
      <w:r>
        <w:rPr>
          <w:b/>
          <w:bCs/>
        </w:rPr>
        <w:t>performansın uğursuzluğuna səbəb olacaqdır. Hər kəslə ünsiyyətdə olma marağını</w:t>
      </w:r>
    </w:p>
    <w:p w14:paraId="01B6F830" w14:textId="77777777" w:rsidR="00292389" w:rsidRDefault="00746908">
      <w:pPr>
        <w:pStyle w:val="a0"/>
      </w:pPr>
      <w:r>
        <w:rPr>
          <w:b/>
          <w:bCs/>
        </w:rPr>
        <w:t>göstərmək lazımdır. Bununla birlikdə çox emosionallıq göstərməyin. Həqiqətən</w:t>
      </w:r>
    </w:p>
    <w:p w14:paraId="635BFE43" w14:textId="77777777" w:rsidR="00292389" w:rsidRDefault="00746908">
      <w:pPr>
        <w:pStyle w:val="a0"/>
      </w:pPr>
      <w:r>
        <w:rPr>
          <w:b/>
          <w:bCs/>
        </w:rPr>
        <w:t>uyğun olduqda gülümsəyə bilərsiniz. Asan ünsiyyət vasitəsi ilə auditoriya ilə əlaqə</w:t>
      </w:r>
    </w:p>
    <w:p w14:paraId="5B362C5A" w14:textId="77777777" w:rsidR="00292389" w:rsidRDefault="00746908">
      <w:pPr>
        <w:pStyle w:val="a0"/>
      </w:pPr>
      <w:r>
        <w:rPr>
          <w:b/>
          <w:bCs/>
        </w:rPr>
        <w:t>qurulmalıdır. İnsanların hekayənizə necə reaksiya verdiyini, suallarına cavab</w:t>
      </w:r>
    </w:p>
    <w:p w14:paraId="48506BA3" w14:textId="77777777" w:rsidR="00292389" w:rsidRDefault="00746908">
      <w:pPr>
        <w:pStyle w:val="a0"/>
      </w:pPr>
      <w:r>
        <w:rPr>
          <w:b/>
          <w:bCs/>
        </w:rPr>
        <w:t>verdiyini və lazım olduqda fikirlərinin dəyərini nümayiş etdirərək onlardan bir şey</w:t>
      </w:r>
    </w:p>
    <w:p w14:paraId="503E181E" w14:textId="77777777" w:rsidR="00292389" w:rsidRDefault="00746908">
      <w:pPr>
        <w:pStyle w:val="a0"/>
      </w:pPr>
      <w:r>
        <w:rPr>
          <w:b/>
          <w:bCs/>
        </w:rPr>
        <w:t>istəmələrini izləyin. Təqdimatın sonunda vaxt ayırdıqlarına görə mütləq iştirak</w:t>
      </w:r>
    </w:p>
    <w:p w14:paraId="793010CF" w14:textId="77777777" w:rsidR="00292389" w:rsidRDefault="00746908">
      <w:pPr>
        <w:pStyle w:val="a0"/>
      </w:pPr>
      <w:r>
        <w:rPr>
          <w:b/>
          <w:bCs/>
        </w:rPr>
        <w:t>edənlərin hamısına təşəkkür etməlisiniz və vidalaşın.</w:t>
      </w:r>
    </w:p>
    <w:p w14:paraId="4401D434" w14:textId="77777777" w:rsidR="00292389" w:rsidRDefault="00746908">
      <w:pPr>
        <w:pStyle w:val="a0"/>
      </w:pPr>
      <w:r>
        <w:rPr>
          <w:b/>
          <w:bCs/>
        </w:rPr>
        <w:t>Təqdimat zamanı özünü necə aparmaq lazımdır?</w:t>
      </w:r>
    </w:p>
    <w:p w14:paraId="1536A43D" w14:textId="77777777" w:rsidR="00292389" w:rsidRDefault="00746908">
      <w:pPr>
        <w:pStyle w:val="a0"/>
      </w:pPr>
      <w:r>
        <w:rPr>
          <w:b/>
          <w:bCs/>
        </w:rPr>
        <w:t>Özünüzdə müsbət təəssürat yaratmaq üçün nə dediyiniz deyil, həm də bunu necə</w:t>
      </w:r>
    </w:p>
    <w:p w14:paraId="6C47675D" w14:textId="77777777" w:rsidR="00292389" w:rsidRDefault="00746908">
      <w:pPr>
        <w:pStyle w:val="a0"/>
      </w:pPr>
      <w:r>
        <w:rPr>
          <w:b/>
          <w:bCs/>
        </w:rPr>
        <w:t>etməyiniz vacibdir. Özünüzü inamlı bir insan, bir sahə üzrə bir mütəxəssis kimi</w:t>
      </w:r>
    </w:p>
    <w:p w14:paraId="0A554543" w14:textId="77777777" w:rsidR="00292389" w:rsidRDefault="00746908">
      <w:pPr>
        <w:pStyle w:val="a0"/>
      </w:pPr>
      <w:r>
        <w:rPr>
          <w:b/>
          <w:bCs/>
        </w:rPr>
        <w:t>sübut etmək istəyirsinizsə, bu qaydalara əməl edin: Aydın və inamla danışın.</w:t>
      </w:r>
    </w:p>
    <w:p w14:paraId="044ED32A" w14:textId="77777777" w:rsidR="00292389" w:rsidRDefault="00746908">
      <w:pPr>
        <w:pStyle w:val="a0"/>
      </w:pPr>
      <w:r>
        <w:rPr>
          <w:b/>
          <w:bCs/>
        </w:rPr>
        <w:t>Çıxışınızı hamının eşitməsi üçün kifayət qədər yüksək edin hədəf auditoriyası.</w:t>
      </w:r>
    </w:p>
    <w:p w14:paraId="5F07B218" w14:textId="77777777" w:rsidR="00292389" w:rsidRDefault="00746908">
      <w:pPr>
        <w:pStyle w:val="a0"/>
      </w:pPr>
      <w:r>
        <w:rPr>
          <w:b/>
          <w:bCs/>
        </w:rPr>
        <w:t>İnsanlar sizi eşitmirsə və başa düşmürlərsə, marağı itirirlər. Jestləri</w:t>
      </w:r>
    </w:p>
    <w:p w14:paraId="454839A1" w14:textId="77777777" w:rsidR="00292389" w:rsidRDefault="00746908">
      <w:pPr>
        <w:pStyle w:val="a0"/>
      </w:pPr>
      <w:r>
        <w:rPr>
          <w:b/>
          <w:bCs/>
        </w:rPr>
        <w:t>məhdudlaşdırın. Dialoqun ilk üç dəqiqəsində nitqə maksimum məna verin.Həmsöhbətinizə ortaq maraqlarınız olduğunu göstərin, faydalılığınızı göstərin.</w:t>
      </w:r>
    </w:p>
    <w:p w14:paraId="7ED7B970" w14:textId="77777777" w:rsidR="00292389" w:rsidRDefault="00746908">
      <w:pPr>
        <w:pStyle w:val="a0"/>
      </w:pPr>
      <w:r>
        <w:rPr>
          <w:b/>
          <w:bCs/>
        </w:rPr>
        <w:t>Təqdimat sifarişini əvvəlcədən düşünün və müsahibə zamanı ona əməl edin.</w:t>
      </w:r>
    </w:p>
    <w:p w14:paraId="34F209BB" w14:textId="77777777" w:rsidR="00292389" w:rsidRDefault="00746908">
      <w:pPr>
        <w:pStyle w:val="a0"/>
      </w:pPr>
      <w:r>
        <w:rPr>
          <w:b/>
          <w:bCs/>
        </w:rPr>
        <w:t>Nümunə alqoritmi özünüz haqqında təqdimat və nümunə mətni.</w:t>
      </w:r>
    </w:p>
    <w:p w14:paraId="446C1124" w14:textId="77777777" w:rsidR="00292389" w:rsidRDefault="00746908">
      <w:pPr>
        <w:pStyle w:val="a0"/>
      </w:pPr>
      <w:r>
        <w:rPr>
          <w:b/>
          <w:bCs/>
        </w:rPr>
        <w:t>Gülümsəyin və adınızı deyin.</w:t>
      </w:r>
    </w:p>
    <w:p w14:paraId="00DA737D" w14:textId="77777777" w:rsidR="00292389" w:rsidRDefault="00746908">
      <w:pPr>
        <w:pStyle w:val="a0"/>
      </w:pPr>
      <w:r>
        <w:rPr>
          <w:b/>
          <w:bCs/>
        </w:rPr>
        <w:t>Təhsilin təfərrüatlarını qısaca izah edin.</w:t>
      </w:r>
    </w:p>
    <w:p w14:paraId="578D3AFB" w14:textId="77777777" w:rsidR="00292389" w:rsidRDefault="00746908">
      <w:pPr>
        <w:pStyle w:val="a0"/>
      </w:pPr>
      <w:r>
        <w:rPr>
          <w:b/>
          <w:bCs/>
        </w:rPr>
        <w:t>Bilik və praktik bacarıqlarınızı qeyd edin.</w:t>
      </w:r>
    </w:p>
    <w:p w14:paraId="601C8E58" w14:textId="77777777" w:rsidR="00292389" w:rsidRDefault="00746908">
      <w:pPr>
        <w:pStyle w:val="a0"/>
      </w:pPr>
      <w:r>
        <w:rPr>
          <w:b/>
          <w:bCs/>
        </w:rPr>
        <w:t>Bu universitetdə nə üçün oxuduğunuzu söyləyin.</w:t>
      </w:r>
    </w:p>
    <w:p w14:paraId="428D9F22" w14:textId="77777777" w:rsidR="00292389" w:rsidRDefault="00746908">
      <w:pPr>
        <w:pStyle w:val="a0"/>
      </w:pPr>
      <w:r>
        <w:rPr>
          <w:b/>
          <w:bCs/>
        </w:rPr>
        <w:t>Lazım olsa, ailə haqqında bir neçə kəlmə söylə.</w:t>
      </w:r>
    </w:p>
    <w:p w14:paraId="4E1EBB09" w14:textId="77777777" w:rsidR="00292389" w:rsidRDefault="00746908">
      <w:pPr>
        <w:pStyle w:val="a0"/>
      </w:pPr>
      <w:r>
        <w:rPr>
          <w:b/>
          <w:bCs/>
        </w:rPr>
        <w:t>Hobbi və hobbi haqqında qısa danışın.</w:t>
      </w:r>
    </w:p>
    <w:p w14:paraId="0BFA2064" w14:textId="77777777" w:rsidR="00292389" w:rsidRDefault="00746908">
      <w:pPr>
        <w:pStyle w:val="a0"/>
      </w:pPr>
      <w:r>
        <w:rPr>
          <w:b/>
          <w:bCs/>
        </w:rPr>
        <w:t>Özünüzü qeyd edin faydalı şəxsi keyfiyyətlər.</w:t>
      </w:r>
    </w:p>
    <w:p w14:paraId="15B940D2" w14:textId="77777777" w:rsidR="00292389" w:rsidRDefault="00746908">
      <w:pPr>
        <w:pStyle w:val="a0"/>
      </w:pPr>
      <w:r>
        <w:rPr>
          <w:b/>
          <w:bCs/>
        </w:rPr>
        <w:t>Əsas üstünlüklərinizi qeyd edin.</w:t>
      </w:r>
    </w:p>
    <w:p w14:paraId="7EF87D5F" w14:textId="77777777" w:rsidR="00292389" w:rsidRDefault="00746908">
      <w:pPr>
        <w:pStyle w:val="a0"/>
      </w:pPr>
      <w:r>
        <w:rPr>
          <w:b/>
          <w:bCs/>
        </w:rPr>
        <w:t>Diqqətinizə görə müsahibəyə təşəkkür edirəm.</w:t>
      </w:r>
    </w:p>
    <w:p w14:paraId="1DEE917C" w14:textId="77777777" w:rsidR="00292389" w:rsidRDefault="00746908">
      <w:pPr>
        <w:pStyle w:val="a0"/>
      </w:pPr>
      <w:r>
        <w:rPr>
          <w:b/>
          <w:bCs/>
        </w:rPr>
        <w:t>Özünü təqdim etmək bir mütəxəssis imicini yaratmaqda mürəkkəb prosesin bir</w:t>
      </w:r>
    </w:p>
    <w:p w14:paraId="64501225" w14:textId="77777777" w:rsidR="00292389" w:rsidRDefault="00746908">
      <w:pPr>
        <w:pStyle w:val="a0"/>
      </w:pPr>
      <w:r>
        <w:rPr>
          <w:b/>
          <w:bCs/>
        </w:rPr>
        <w:t>hissəsidir. Hər hansı bir fəaliyyətlə peşəkarcasına məşğul olan bir çox ictimai və</w:t>
      </w:r>
    </w:p>
    <w:p w14:paraId="6ED4F5F2" w14:textId="77777777" w:rsidR="00292389" w:rsidRDefault="00746908">
      <w:pPr>
        <w:pStyle w:val="a0"/>
      </w:pPr>
      <w:r>
        <w:rPr>
          <w:b/>
          <w:bCs/>
        </w:rPr>
        <w:t>işgüzar münasibətlərə daxildir. Peşə daxilində bir mütəxəssisin formalaşmasının</w:t>
      </w:r>
    </w:p>
    <w:p w14:paraId="7AEC4351" w14:textId="77777777" w:rsidR="00292389" w:rsidRDefault="00746908">
      <w:pPr>
        <w:pStyle w:val="a0"/>
      </w:pPr>
      <w:r>
        <w:rPr>
          <w:b/>
          <w:bCs/>
        </w:rPr>
        <w:t>bir xüsusiyyəti, peşə mühitinin əsərləri görüntü standartı kimi fəaliyyət göstərən</w:t>
      </w:r>
    </w:p>
    <w:p w14:paraId="54DF64C0" w14:textId="77777777" w:rsidR="00292389" w:rsidRDefault="00746908">
      <w:pPr>
        <w:pStyle w:val="a0"/>
      </w:pPr>
      <w:r>
        <w:rPr>
          <w:b/>
          <w:bCs/>
        </w:rPr>
        <w:t>nüfuzlu insanlara müraciət etməsidir. İkinci xüsusiyyət, birbaşa rabitə və müəyyən</w:t>
      </w:r>
    </w:p>
    <w:p w14:paraId="1928EA00" w14:textId="77777777" w:rsidR="00292389" w:rsidRDefault="00746908">
      <w:pPr>
        <w:pStyle w:val="a0"/>
      </w:pPr>
      <w:r>
        <w:rPr>
          <w:b/>
          <w:bCs/>
        </w:rPr>
        <w:t>vasitələrlə (İnternet, peşə ədəbiyyatı, konfranslar, təlim) mütəxəssislərin öz</w:t>
      </w:r>
    </w:p>
    <w:p w14:paraId="51A5CA15" w14:textId="77777777" w:rsidR="00292389" w:rsidRDefault="00746908">
      <w:pPr>
        <w:pStyle w:val="a0"/>
      </w:pPr>
      <w:r>
        <w:rPr>
          <w:b/>
          <w:bCs/>
        </w:rPr>
        <w:t>aralarında məlumat və rabitə əlaqəsidir. Bu, həmkarların şəxsi keyfiyyətlərini</w:t>
      </w:r>
    </w:p>
    <w:p w14:paraId="6046576D" w14:textId="77777777" w:rsidR="00292389" w:rsidRDefault="00746908">
      <w:pPr>
        <w:pStyle w:val="a0"/>
      </w:pPr>
      <w:r>
        <w:rPr>
          <w:b/>
          <w:bCs/>
        </w:rPr>
        <w:t>deyil, həm də işgüzar səriştələrini bilməyə imkan verir. Mütəxəssisin xarici mühit</w:t>
      </w:r>
    </w:p>
    <w:p w14:paraId="0594DB99" w14:textId="77777777" w:rsidR="00292389" w:rsidRDefault="00746908">
      <w:pPr>
        <w:pStyle w:val="a0"/>
      </w:pPr>
      <w:r>
        <w:rPr>
          <w:b/>
          <w:bCs/>
        </w:rPr>
        <w:t>(müştərilər) üçün fəaliyyətinin bir xüsusiyyəti onun müsbət imicinin tələbat qarantı</w:t>
      </w:r>
    </w:p>
    <w:p w14:paraId="3AB93EBF" w14:textId="77777777" w:rsidR="00292389" w:rsidRDefault="00746908">
      <w:pPr>
        <w:pStyle w:val="a0"/>
      </w:pPr>
      <w:r>
        <w:rPr>
          <w:b/>
          <w:bCs/>
        </w:rPr>
        <w:t>olmasıdır. Bir mütəxəssisin müzakirəsi müəyyən bir dairədə baş verir, bir insanın</w:t>
      </w:r>
    </w:p>
    <w:p w14:paraId="6FA8E7C5" w14:textId="77777777" w:rsidR="00292389" w:rsidRDefault="00746908">
      <w:pPr>
        <w:pStyle w:val="a0"/>
      </w:pPr>
      <w:r>
        <w:rPr>
          <w:b/>
          <w:bCs/>
        </w:rPr>
        <w:t>rəyi digər insanlara ötürülür və öz-özünə mövcud olmağa başlayır.</w:t>
      </w:r>
    </w:p>
    <w:p w14:paraId="3DD06E39" w14:textId="77777777" w:rsidR="00292389" w:rsidRDefault="00746908">
      <w:pPr>
        <w:pStyle w:val="a0"/>
      </w:pPr>
      <w:r>
        <w:rPr>
          <w:b/>
          <w:bCs/>
        </w:rPr>
        <w:t>Microsoft PowerPoint (tam adı — Microsoft Office PowerPoint) — təqdimat</w:t>
      </w:r>
    </w:p>
    <w:p w14:paraId="00214BB7" w14:textId="77777777" w:rsidR="00292389" w:rsidRDefault="00746908">
      <w:pPr>
        <w:pStyle w:val="a0"/>
      </w:pPr>
      <w:r>
        <w:rPr>
          <w:b/>
          <w:bCs/>
        </w:rPr>
        <w:t>yaratmaq üçün istifadə olunan Microsoft Office proqramıdır, Microsoft</w:t>
      </w:r>
    </w:p>
    <w:p w14:paraId="18625824" w14:textId="77777777" w:rsidR="00292389" w:rsidRDefault="00746908">
      <w:pPr>
        <w:pStyle w:val="a0"/>
      </w:pPr>
      <w:r>
        <w:rPr>
          <w:b/>
          <w:bCs/>
        </w:rPr>
        <w:t>Windows və Mac OS əməliyyat sistemlərində istifadə olunur.PowerPoint-in yaradılması ideyası ilk dəfə Berkli universitetinin tələbəsi Bob</w:t>
      </w:r>
    </w:p>
    <w:p w14:paraId="0FDC1A73" w14:textId="77777777" w:rsidR="00292389" w:rsidRDefault="00746908">
      <w:pPr>
        <w:pStyle w:val="a0"/>
      </w:pPr>
      <w:r>
        <w:rPr>
          <w:b/>
          <w:bCs/>
        </w:rPr>
        <w:t>Haskins tərəfindən irəli sürülmüşdür. 1987-ci ildə PowerPoint-in</w:t>
      </w:r>
    </w:p>
    <w:p w14:paraId="09EF668F" w14:textId="77777777" w:rsidR="00292389" w:rsidRDefault="00746908">
      <w:pPr>
        <w:pStyle w:val="a0"/>
      </w:pPr>
      <w:r>
        <w:rPr>
          <w:b/>
          <w:bCs/>
        </w:rPr>
        <w:t>Apple Macintosh üçün olan ilk versiyası PowerPoint 1.0 buraxılmışdır. 1987-ci</w:t>
      </w:r>
    </w:p>
    <w:p w14:paraId="403E2B23" w14:textId="77777777" w:rsidR="00292389" w:rsidRDefault="00746908">
      <w:pPr>
        <w:pStyle w:val="a0"/>
      </w:pPr>
      <w:r>
        <w:rPr>
          <w:b/>
          <w:bCs/>
        </w:rPr>
        <w:t>ildə PowerPoint Microsoft forması tərəfindən 14 milyon $ dəyərində</w:t>
      </w:r>
    </w:p>
    <w:p w14:paraId="2C09A9AD" w14:textId="77777777" w:rsidR="00292389" w:rsidRDefault="00746908">
      <w:pPr>
        <w:pStyle w:val="a0"/>
      </w:pPr>
      <w:r>
        <w:rPr>
          <w:b/>
          <w:bCs/>
        </w:rPr>
        <w:t>alınmışdır. 1990-cı ildə Windows üçün olan versiyası yaradılmış və Microsoft</w:t>
      </w:r>
    </w:p>
    <w:p w14:paraId="09BF143D" w14:textId="77777777" w:rsidR="00292389" w:rsidRDefault="00746908">
      <w:pPr>
        <w:pStyle w:val="a0"/>
      </w:pPr>
      <w:r>
        <w:rPr>
          <w:b/>
          <w:bCs/>
        </w:rPr>
        <w:t>Office proqram paketinə daxil edilmişdir.</w:t>
      </w:r>
    </w:p>
    <w:p w14:paraId="02781918" w14:textId="77777777" w:rsidR="00292389" w:rsidRDefault="00746908">
      <w:pPr>
        <w:pStyle w:val="a0"/>
      </w:pPr>
      <w:r>
        <w:rPr>
          <w:b/>
          <w:bCs/>
        </w:rPr>
        <w:t>Microsoft PowerPoint proqramı vasitəsilə slaydlar yaradılır və onları bir-birinin</w:t>
      </w:r>
    </w:p>
    <w:p w14:paraId="54675248" w14:textId="77777777" w:rsidR="00292389" w:rsidRDefault="00746908">
      <w:pPr>
        <w:pStyle w:val="a0"/>
      </w:pPr>
      <w:r>
        <w:rPr>
          <w:b/>
          <w:bCs/>
        </w:rPr>
        <w:t>ardınca istənilən qaydada düzməklə təqdimat təşkil olunur. Təqdimat vasitəsilə</w:t>
      </w:r>
    </w:p>
    <w:p w14:paraId="1ACC8694" w14:textId="77777777" w:rsidR="00292389" w:rsidRDefault="00746908">
      <w:pPr>
        <w:pStyle w:val="a0"/>
      </w:pPr>
      <w:r>
        <w:rPr>
          <w:b/>
          <w:bCs/>
        </w:rPr>
        <w:t>qeydlər, çıxış tezisləri, reklamlar, dissertasiya, hesabat və s. məlumatlar</w:t>
      </w:r>
    </w:p>
    <w:p w14:paraId="33538DE5" w14:textId="77777777" w:rsidR="00292389" w:rsidRDefault="00746908">
      <w:pPr>
        <w:pStyle w:val="a0"/>
      </w:pPr>
      <w:r>
        <w:rPr>
          <w:b/>
          <w:bCs/>
        </w:rPr>
        <w:t>dinləyicilərə gözəl tərtibatda çatdırılır. Təqdimatlarda qrafik</w:t>
      </w:r>
    </w:p>
    <w:p w14:paraId="27775186" w14:textId="77777777" w:rsidR="00292389" w:rsidRDefault="00746908">
      <w:pPr>
        <w:pStyle w:val="a0"/>
      </w:pPr>
      <w:r>
        <w:rPr>
          <w:b/>
          <w:bCs/>
        </w:rPr>
        <w:t>redaktorların məhzullarından və multimediya vasitələrindən geniş istifadə etmək</w:t>
      </w:r>
    </w:p>
    <w:p w14:paraId="277F5886" w14:textId="77777777" w:rsidR="00292389" w:rsidRDefault="00746908">
      <w:pPr>
        <w:pStyle w:val="a0"/>
      </w:pPr>
      <w:r>
        <w:rPr>
          <w:b/>
          <w:bCs/>
        </w:rPr>
        <w:t>mümkündür.</w:t>
      </w:r>
    </w:p>
    <w:p w14:paraId="5B73D429" w14:textId="77777777" w:rsidR="00292389" w:rsidRDefault="00746908">
      <w:pPr>
        <w:pStyle w:val="a0"/>
      </w:pPr>
      <w:r>
        <w:rPr>
          <w:b/>
          <w:bCs/>
        </w:rPr>
        <w:t>MS PowerPoint proqramında təqdimatları üç üsulla yaratmaq olar: Master, Şablon</w:t>
      </w:r>
    </w:p>
    <w:p w14:paraId="059F0DAD" w14:textId="77777777" w:rsidR="00292389" w:rsidRDefault="00746908">
      <w:pPr>
        <w:pStyle w:val="a0"/>
      </w:pPr>
      <w:r>
        <w:rPr>
          <w:b/>
          <w:bCs/>
        </w:rPr>
        <w:t>və Boş Təqdimat.</w:t>
      </w:r>
    </w:p>
    <w:p w14:paraId="41DC6516" w14:textId="77777777" w:rsidR="00292389" w:rsidRDefault="00746908">
      <w:pPr>
        <w:pStyle w:val="a0"/>
      </w:pPr>
      <w:r>
        <w:rPr>
          <w:b/>
          <w:bCs/>
        </w:rPr>
        <w:t>Masterlərin köməyilə MS PowerPoint proqramında təqdimat yaradarkən bu işə 10</w:t>
      </w:r>
    </w:p>
    <w:p w14:paraId="3F1EE285" w14:textId="77777777" w:rsidR="00292389" w:rsidRDefault="00746908">
      <w:pPr>
        <w:pStyle w:val="a0"/>
      </w:pPr>
      <w:r>
        <w:rPr>
          <w:b/>
          <w:bCs/>
        </w:rPr>
        <w:t>dəqiqə sərf olunur, qalan vaxt isə strukturun yaranmasına sərf olunur. Pis və ya</w:t>
      </w:r>
    </w:p>
    <w:p w14:paraId="1EE4E6E1" w14:textId="77777777" w:rsidR="00292389" w:rsidRDefault="00746908">
      <w:pPr>
        <w:pStyle w:val="a0"/>
      </w:pPr>
      <w:r>
        <w:rPr>
          <w:b/>
          <w:bCs/>
        </w:rPr>
        <w:t>zövqsüz işlənmiş təqdimatlar auditoriyanı tərəfindən soyuq qarşılanacaq.</w:t>
      </w:r>
    </w:p>
    <w:p w14:paraId="4E7A020E" w14:textId="77777777" w:rsidR="00292389" w:rsidRDefault="00746908">
      <w:pPr>
        <w:pStyle w:val="a0"/>
      </w:pPr>
      <w:r>
        <w:rPr>
          <w:b/>
          <w:bCs/>
        </w:rPr>
        <w:t>Baxmayaraq ki, orada rəngarəng illüstrasiyalardan, videokliplərdən, hiper</w:t>
      </w:r>
    </w:p>
    <w:p w14:paraId="39ADB564" w14:textId="77777777" w:rsidR="00292389" w:rsidRDefault="00746908">
      <w:pPr>
        <w:pStyle w:val="a0"/>
      </w:pPr>
      <w:r>
        <w:rPr>
          <w:b/>
          <w:bCs/>
        </w:rPr>
        <w:t>istinadlardan və s. istifadə edilmişdir. Digər tərəfdən yaxşı düşünülmüş və sadə</w:t>
      </w:r>
    </w:p>
    <w:p w14:paraId="5814A328" w14:textId="77777777" w:rsidR="00292389" w:rsidRDefault="00746908">
      <w:pPr>
        <w:pStyle w:val="a0"/>
      </w:pPr>
      <w:r>
        <w:rPr>
          <w:b/>
          <w:bCs/>
        </w:rPr>
        <w:t>təqdimatlar dinləyicilərin marağına səbəb ola bilər.</w:t>
      </w:r>
    </w:p>
    <w:p w14:paraId="2AC4099A" w14:textId="77777777" w:rsidR="00292389" w:rsidRDefault="00746908">
      <w:pPr>
        <w:pStyle w:val="a0"/>
      </w:pPr>
      <w:r>
        <w:rPr>
          <w:b/>
          <w:bCs/>
        </w:rPr>
        <w:t>&lt;F1&gt; düyməsini basdıqda köməkçi siyahı açılır. Burada əmrlərin tam siyahısı</w:t>
      </w:r>
    </w:p>
    <w:p w14:paraId="3DB12B24" w14:textId="77777777" w:rsidR="00292389" w:rsidRDefault="00746908">
      <w:pPr>
        <w:pStyle w:val="a0"/>
      </w:pPr>
      <w:r>
        <w:rPr>
          <w:b/>
          <w:bCs/>
        </w:rPr>
        <w:t>verilmişdir. Əsas əmrlər aşağıda göstərilmişdir:</w:t>
      </w:r>
    </w:p>
    <w:p w14:paraId="50D0E7E2" w14:textId="77777777" w:rsidR="00292389" w:rsidRDefault="00746908">
      <w:pPr>
        <w:pStyle w:val="a0"/>
      </w:pPr>
      <w:r>
        <w:rPr>
          <w:b/>
          <w:bCs/>
        </w:rPr>
        <w:t>1.</w:t>
      </w:r>
    </w:p>
    <w:p w14:paraId="795CA0D7" w14:textId="77777777" w:rsidR="00292389" w:rsidRDefault="00746908">
      <w:pPr>
        <w:pStyle w:val="a0"/>
      </w:pPr>
      <w:r>
        <w:rPr>
          <w:b/>
          <w:bCs/>
        </w:rPr>
        <w:t>Bir slayddan digərinə keçmək üçün:</w:t>
      </w:r>
    </w:p>
    <w:p w14:paraId="71934CD7" w14:textId="77777777" w:rsidR="00292389" w:rsidRDefault="00746908">
      <w:pPr>
        <w:pStyle w:val="a0"/>
      </w:pPr>
      <w:r>
        <w:rPr>
          <w:b/>
          <w:bCs/>
        </w:rPr>
        <w:t>a.Slayd üzərində mausun sol düyməsi basılır;</w:t>
      </w:r>
    </w:p>
    <w:p w14:paraId="3AF7D429" w14:textId="77777777" w:rsidR="00292389" w:rsidRDefault="00746908">
      <w:pPr>
        <w:pStyle w:val="a0"/>
      </w:pPr>
      <w:r>
        <w:rPr>
          <w:b/>
          <w:bCs/>
        </w:rPr>
        <w:t>b."Enter" düyməsi basılır;</w:t>
      </w:r>
    </w:p>
    <w:p w14:paraId="5092ECB4" w14:textId="77777777" w:rsidR="00292389" w:rsidRDefault="00746908">
      <w:pPr>
        <w:pStyle w:val="a0"/>
      </w:pPr>
      <w:r>
        <w:rPr>
          <w:b/>
          <w:bCs/>
        </w:rPr>
        <w:t>c."N" düyməsi basılır;</w:t>
      </w:r>
    </w:p>
    <w:p w14:paraId="2F8F9DFE" w14:textId="77777777" w:rsidR="00292389" w:rsidRDefault="00746908">
      <w:pPr>
        <w:pStyle w:val="a0"/>
      </w:pPr>
      <w:r>
        <w:rPr>
          <w:b/>
          <w:bCs/>
        </w:rPr>
        <w:t>d.SPACE və ya üzərində ox işarəsi olan düymə basılır;</w:t>
      </w:r>
    </w:p>
    <w:p w14:paraId="33ACE2A1" w14:textId="77777777" w:rsidR="00292389" w:rsidRDefault="00746908">
      <w:pPr>
        <w:pStyle w:val="a0"/>
      </w:pPr>
      <w:r>
        <w:rPr>
          <w:b/>
          <w:bCs/>
        </w:rPr>
        <w:t>e.kontekst menyusundan Далее əmri seçilir.</w:t>
      </w:r>
    </w:p>
    <w:p w14:paraId="0A7F0DAA" w14:textId="77777777" w:rsidR="00292389" w:rsidRDefault="00746908">
      <w:pPr>
        <w:pStyle w:val="a0"/>
      </w:pPr>
      <w:r>
        <w:rPr>
          <w:b/>
          <w:bCs/>
        </w:rPr>
        <w:t>1.</w:t>
      </w:r>
    </w:p>
    <w:p w14:paraId="473BD7B3" w14:textId="77777777" w:rsidR="00292389" w:rsidRDefault="00746908">
      <w:pPr>
        <w:pStyle w:val="a0"/>
      </w:pPr>
      <w:r>
        <w:rPr>
          <w:b/>
          <w:bCs/>
        </w:rPr>
        <w:t>Əvvəlki slayda qayıtmaq üçün:</w:t>
      </w:r>
    </w:p>
    <w:p w14:paraId="5DCEB68E" w14:textId="77777777" w:rsidR="00292389" w:rsidRDefault="00746908">
      <w:pPr>
        <w:pStyle w:val="a0"/>
      </w:pPr>
      <w:r>
        <w:rPr>
          <w:b/>
          <w:bCs/>
        </w:rPr>
        <w:t>f."P" düyməsi basılır;</w:t>
      </w:r>
    </w:p>
    <w:p w14:paraId="5E3E5F31" w14:textId="77777777" w:rsidR="00292389" w:rsidRDefault="00746908">
      <w:pPr>
        <w:pStyle w:val="a0"/>
      </w:pPr>
      <w:r>
        <w:rPr>
          <w:b/>
          <w:bCs/>
        </w:rPr>
        <w:t>g."PageUp" düyməsi basılır;</w:t>
      </w:r>
    </w:p>
    <w:p w14:paraId="19D6D370" w14:textId="77777777" w:rsidR="00292389" w:rsidRDefault="00746908">
      <w:pPr>
        <w:pStyle w:val="a0"/>
      </w:pPr>
      <w:r>
        <w:rPr>
          <w:b/>
          <w:bCs/>
        </w:rPr>
        <w:t>h.üzərində ox işarəsi olan düymə basılır;</w:t>
      </w:r>
    </w:p>
    <w:p w14:paraId="617A3418" w14:textId="77777777" w:rsidR="00292389" w:rsidRDefault="00746908">
      <w:pPr>
        <w:pStyle w:val="a0"/>
      </w:pPr>
      <w:r>
        <w:rPr>
          <w:b/>
          <w:bCs/>
        </w:rPr>
        <w:t>i.kontekst menyusundan Назад əmri seçilir.</w:t>
      </w:r>
    </w:p>
    <w:p w14:paraId="282D76B4" w14:textId="77777777" w:rsidR="00292389" w:rsidRDefault="00746908">
      <w:pPr>
        <w:pStyle w:val="a0"/>
      </w:pPr>
      <w:r>
        <w:rPr>
          <w:b/>
          <w:bCs/>
        </w:rPr>
        <w:t>1.</w:t>
      </w:r>
    </w:p>
    <w:p w14:paraId="732FA623" w14:textId="77777777" w:rsidR="00292389" w:rsidRDefault="00746908">
      <w:pPr>
        <w:pStyle w:val="a0"/>
      </w:pPr>
      <w:r>
        <w:rPr>
          <w:b/>
          <w:bCs/>
        </w:rPr>
        <w:t>Təqdimatnın göstərilməsi rejimindən çıxmaq üçün:</w:t>
      </w:r>
    </w:p>
    <w:p w14:paraId="06058940" w14:textId="77777777" w:rsidR="00292389" w:rsidRDefault="00746908">
      <w:pPr>
        <w:pStyle w:val="a0"/>
      </w:pPr>
      <w:r>
        <w:rPr>
          <w:b/>
          <w:bCs/>
        </w:rPr>
        <w:t>"Esc" düyməsi basılır;</w:t>
      </w:r>
    </w:p>
    <w:p w14:paraId="1D6F0B62" w14:textId="77777777" w:rsidR="00292389" w:rsidRDefault="00746908">
      <w:pPr>
        <w:pStyle w:val="a0"/>
      </w:pPr>
      <w:r>
        <w:rPr>
          <w:b/>
          <w:bCs/>
        </w:rPr>
        <w:t>"B" – slaydlar arasında qara ekran görünür.</w:t>
      </w:r>
    </w:p>
    <w:p w14:paraId="48146BBE" w14:textId="77777777" w:rsidR="00292389" w:rsidRDefault="00746908">
      <w:pPr>
        <w:pStyle w:val="a0"/>
      </w:pPr>
      <w:r>
        <w:rPr>
          <w:b/>
          <w:bCs/>
        </w:rPr>
        <w:t>2. "W" – slaydlar arasında ağ ekran görünür.</w:t>
      </w:r>
    </w:p>
    <w:p w14:paraId="52763A41" w14:textId="77777777" w:rsidR="00292389" w:rsidRDefault="00746908">
      <w:pPr>
        <w:pStyle w:val="a0"/>
      </w:pPr>
      <w:r>
        <w:rPr>
          <w:b/>
          <w:bCs/>
        </w:rPr>
        <w:t>1."Tab" – slaydda yerləşdirilmiş istinadlar üzərində gəzmək üçün.</w:t>
      </w:r>
    </w:p>
    <w:p w14:paraId="1CA5AE7A" w14:textId="77777777" w:rsidR="00292389" w:rsidRDefault="00746908">
      <w:pPr>
        <w:pStyle w:val="a0"/>
      </w:pPr>
      <w:r>
        <w:rPr>
          <w:b/>
          <w:bCs/>
        </w:rPr>
        <w:t>4. "Home" – Təqdimatnın birinci slaydına keçmək üçün.</w:t>
      </w:r>
    </w:p>
    <w:p w14:paraId="1B233026" w14:textId="77777777" w:rsidR="00292389" w:rsidRDefault="00746908">
      <w:pPr>
        <w:pStyle w:val="a0"/>
      </w:pPr>
      <w:r>
        <w:rPr>
          <w:b/>
          <w:bCs/>
        </w:rPr>
        <w:t>5. "End" – Təqdimatnın axırıncı slaydına keçmək üçün.</w:t>
      </w:r>
    </w:p>
    <w:p w14:paraId="2FFAF3A1" w14:textId="77777777" w:rsidR="00292389" w:rsidRDefault="00746908">
      <w:pPr>
        <w:pStyle w:val="a0"/>
      </w:pPr>
      <w:r>
        <w:rPr>
          <w:b/>
          <w:bCs/>
        </w:rPr>
        <w:t>3.</w:t>
      </w:r>
    </w:p>
    <w:p w14:paraId="49612873" w14:textId="77777777" w:rsidR="00292389" w:rsidRDefault="00746908">
      <w:pPr>
        <w:pStyle w:val="a0"/>
      </w:pPr>
      <w:r>
        <w:rPr>
          <w:b/>
          <w:bCs/>
        </w:rPr>
        <w:t>Tam yüklənmiş təqdimat slaydı 6 hissədən ibarətdir:</w:t>
      </w:r>
    </w:p>
    <w:p w14:paraId="2F59B020" w14:textId="77777777" w:rsidR="00292389" w:rsidRDefault="00746908">
      <w:pPr>
        <w:pStyle w:val="a0"/>
      </w:pPr>
      <w:r>
        <w:rPr>
          <w:b/>
          <w:bCs/>
        </w:rPr>
        <w:t></w:t>
      </w:r>
    </w:p>
    <w:p w14:paraId="1EC68821" w14:textId="77777777" w:rsidR="00292389" w:rsidRDefault="00746908">
      <w:pPr>
        <w:pStyle w:val="a0"/>
      </w:pPr>
      <w:r>
        <w:rPr>
          <w:b/>
          <w:bCs/>
        </w:rPr>
        <w:t></w:t>
      </w:r>
    </w:p>
    <w:p w14:paraId="41611EEC" w14:textId="77777777" w:rsidR="00292389" w:rsidRDefault="00746908">
      <w:pPr>
        <w:pStyle w:val="a0"/>
      </w:pPr>
      <w:r>
        <w:rPr>
          <w:b/>
          <w:bCs/>
        </w:rPr>
        <w:t></w:t>
      </w:r>
    </w:p>
    <w:p w14:paraId="45EC21C5" w14:textId="77777777" w:rsidR="00292389" w:rsidRDefault="00746908">
      <w:pPr>
        <w:pStyle w:val="a0"/>
      </w:pPr>
      <w:r>
        <w:rPr>
          <w:b/>
          <w:bCs/>
        </w:rPr>
        <w:t></w:t>
      </w:r>
    </w:p>
    <w:p w14:paraId="0ED85AD6" w14:textId="77777777" w:rsidR="00292389" w:rsidRDefault="00746908">
      <w:pPr>
        <w:pStyle w:val="a0"/>
      </w:pPr>
      <w:r>
        <w:rPr>
          <w:b/>
          <w:bCs/>
        </w:rPr>
        <w:t></w:t>
      </w:r>
    </w:p>
    <w:p w14:paraId="1D21762C" w14:textId="77777777" w:rsidR="00292389" w:rsidRDefault="00746908">
      <w:pPr>
        <w:pStyle w:val="a0"/>
      </w:pPr>
      <w:r>
        <w:rPr>
          <w:b/>
          <w:bCs/>
        </w:rPr>
        <w:t>Başlıq – sənədin yuxarı hissəsində yerləşir.</w:t>
      </w:r>
    </w:p>
    <w:p w14:paraId="27BF32D4" w14:textId="77777777" w:rsidR="00292389" w:rsidRDefault="00746908">
      <w:pPr>
        <w:pStyle w:val="a0"/>
      </w:pPr>
      <w:r>
        <w:rPr>
          <w:b/>
          <w:bCs/>
        </w:rPr>
        <w:t>Slaydın mətni – nömrələnmiş və ya markirovka olunmuş siyahı şəklində</w:t>
      </w:r>
    </w:p>
    <w:p w14:paraId="6D0DB55F" w14:textId="77777777" w:rsidR="00292389" w:rsidRDefault="00746908">
      <w:pPr>
        <w:pStyle w:val="a0"/>
      </w:pPr>
      <w:r>
        <w:rPr>
          <w:b/>
          <w:bCs/>
        </w:rPr>
        <w:t>olur.</w:t>
      </w:r>
    </w:p>
    <w:p w14:paraId="41F3ECDB" w14:textId="77777777" w:rsidR="00292389" w:rsidRDefault="00746908">
      <w:pPr>
        <w:pStyle w:val="a0"/>
      </w:pPr>
      <w:r>
        <w:rPr>
          <w:b/>
          <w:bCs/>
        </w:rPr>
        <w:t>Qrafik obyekt – şəkillər, videokliplər.</w:t>
      </w:r>
    </w:p>
    <w:p w14:paraId="45D26440" w14:textId="77777777" w:rsidR="00292389" w:rsidRDefault="00746908">
      <w:pPr>
        <w:pStyle w:val="a0"/>
      </w:pPr>
      <w:r>
        <w:rPr>
          <w:b/>
          <w:bCs/>
        </w:rPr>
        <w:t>Tarix – slaytda adətən sol aşağı küncdə yerləşdirilir.</w:t>
      </w:r>
    </w:p>
    <w:p w14:paraId="335CCB29" w14:textId="77777777" w:rsidR="00292389" w:rsidRDefault="00746908">
      <w:pPr>
        <w:pStyle w:val="a0"/>
      </w:pPr>
      <w:r>
        <w:rPr>
          <w:b/>
          <w:bCs/>
        </w:rPr>
        <w:t>Slaydın nömrəsi – bütün slaytlarda aşağıda yerləşdirilir.</w:t>
      </w:r>
    </w:p>
    <w:p w14:paraId="09EAAA8E" w14:textId="77777777" w:rsidR="00292389" w:rsidRDefault="00746908">
      <w:pPr>
        <w:pStyle w:val="a0"/>
      </w:pPr>
      <w:r>
        <w:rPr>
          <w:b/>
          <w:bCs/>
        </w:rPr>
        <w:t>PowerPoint proqramında yaradılmış fayllar 3 tip genişləndiricilərə malikdirlər:</w:t>
      </w:r>
    </w:p>
    <w:p w14:paraId="0A9DC814" w14:textId="77777777" w:rsidR="00292389" w:rsidRDefault="00746908">
      <w:pPr>
        <w:pStyle w:val="a0"/>
      </w:pPr>
      <w:r>
        <w:rPr>
          <w:b/>
          <w:bCs/>
        </w:rPr>
        <w:t>Təqdimat (.ppt)</w:t>
      </w:r>
    </w:p>
    <w:p w14:paraId="62116D79" w14:textId="77777777" w:rsidR="00292389" w:rsidRDefault="00746908">
      <w:pPr>
        <w:pStyle w:val="a0"/>
      </w:pPr>
      <w:r>
        <w:rPr>
          <w:b/>
          <w:bCs/>
        </w:rPr>
        <w:t>Şablon (.pot)</w:t>
      </w:r>
    </w:p>
    <w:p w14:paraId="51A19C5D" w14:textId="77777777" w:rsidR="00292389" w:rsidRDefault="00746908">
      <w:pPr>
        <w:pStyle w:val="a0"/>
      </w:pPr>
      <w:r>
        <w:rPr>
          <w:b/>
          <w:bCs/>
        </w:rPr>
        <w:t></w:t>
      </w:r>
    </w:p>
    <w:p w14:paraId="3FF87AB8" w14:textId="77777777" w:rsidR="00292389" w:rsidRDefault="00746908">
      <w:pPr>
        <w:pStyle w:val="a0"/>
      </w:pPr>
      <w:r>
        <w:rPr>
          <w:b/>
          <w:bCs/>
        </w:rPr>
        <w:t>Demonstrasiya (.pps)</w:t>
      </w:r>
    </w:p>
    <w:p w14:paraId="3A88C401" w14:textId="77777777" w:rsidR="00292389" w:rsidRDefault="00746908">
      <w:pPr>
        <w:pStyle w:val="a0"/>
      </w:pPr>
      <w:r>
        <w:rPr>
          <w:b/>
          <w:bCs/>
        </w:rPr>
        <w:t></w:t>
      </w:r>
    </w:p>
    <w:p w14:paraId="2BD42811" w14:textId="77777777" w:rsidR="00292389" w:rsidRDefault="00746908">
      <w:pPr>
        <w:pStyle w:val="a0"/>
      </w:pPr>
      <w:r>
        <w:rPr>
          <w:b/>
          <w:bCs/>
        </w:rPr>
        <w:t>XXI</w:t>
      </w:r>
    </w:p>
    <w:p w14:paraId="0511D584" w14:textId="77777777" w:rsidR="00292389" w:rsidRDefault="00746908">
      <w:pPr>
        <w:pStyle w:val="a0"/>
      </w:pPr>
      <w:r>
        <w:rPr>
          <w:b/>
          <w:bCs/>
        </w:rPr>
        <w:t>əsr</w:t>
      </w:r>
    </w:p>
    <w:p w14:paraId="1838EB6B" w14:textId="77777777" w:rsidR="00292389" w:rsidRDefault="00746908">
      <w:pPr>
        <w:pStyle w:val="a0"/>
      </w:pPr>
      <w:r>
        <w:rPr>
          <w:b/>
          <w:bCs/>
        </w:rPr>
        <w:t>yüksək kompüter texnologiyaları</w:t>
      </w:r>
    </w:p>
    <w:p w14:paraId="5AAC1FC4" w14:textId="77777777" w:rsidR="00292389" w:rsidRDefault="00746908">
      <w:pPr>
        <w:pStyle w:val="a0"/>
      </w:pPr>
      <w:r>
        <w:rPr>
          <w:b/>
          <w:bCs/>
        </w:rPr>
        <w:t>əsridir. Kompüter və elektron texnologiyaları</w:t>
      </w:r>
    </w:p>
    <w:p w14:paraId="184B8F60" w14:textId="77777777" w:rsidR="00292389" w:rsidRDefault="00746908">
      <w:pPr>
        <w:pStyle w:val="a0"/>
      </w:pPr>
      <w:r>
        <w:rPr>
          <w:b/>
          <w:bCs/>
        </w:rPr>
        <w:t>həyatımızın böyük bir hissəsini</w:t>
      </w:r>
    </w:p>
    <w:p w14:paraId="25C8224E" w14:textId="77777777" w:rsidR="00292389" w:rsidRDefault="00746908">
      <w:pPr>
        <w:pStyle w:val="a0"/>
      </w:pPr>
      <w:r>
        <w:rPr>
          <w:b/>
          <w:bCs/>
        </w:rPr>
        <w:t>təşkil edir. Müəllimlərimiz müasir dövrün bu ən mükəmməl texnologiyalarının</w:t>
      </w:r>
    </w:p>
    <w:p w14:paraId="09D8C84E" w14:textId="77777777" w:rsidR="00292389" w:rsidRDefault="00746908">
      <w:pPr>
        <w:pStyle w:val="a0"/>
      </w:pPr>
      <w:r>
        <w:rPr>
          <w:b/>
          <w:bCs/>
        </w:rPr>
        <w:t>tədrisdə tətbiqi istiqamətində yaradıcı axtarışlar aparmaqda və ortaya maraqlı</w:t>
      </w:r>
    </w:p>
    <w:p w14:paraId="5C891421" w14:textId="77777777" w:rsidR="00292389" w:rsidRDefault="00746908">
      <w:pPr>
        <w:pStyle w:val="a0"/>
      </w:pPr>
      <w:r>
        <w:rPr>
          <w:b/>
          <w:bCs/>
        </w:rPr>
        <w:t>fəaliyyət nümunələri qoymaqdadırlar.</w:t>
      </w:r>
    </w:p>
    <w:p w14:paraId="11D60DE2" w14:textId="77777777" w:rsidR="00292389" w:rsidRDefault="00746908">
      <w:pPr>
        <w:pStyle w:val="a0"/>
      </w:pPr>
      <w:r>
        <w:rPr>
          <w:b/>
          <w:bCs/>
        </w:rPr>
        <w:t>Müasir təlim prosesi tələbəyə yönəlmiş prosesdir. Bu prosestələbələrdə</w:t>
      </w:r>
    </w:p>
    <w:p w14:paraId="5BDF4D0C" w14:textId="77777777" w:rsidR="00292389" w:rsidRDefault="00746908">
      <w:pPr>
        <w:pStyle w:val="a0"/>
      </w:pPr>
      <w:r>
        <w:rPr>
          <w:b/>
          <w:bCs/>
        </w:rPr>
        <w:t>informasiya mübadiləsi və fikir yürütmək bacarığı formalaşdırır. Tələbə müxtəlif</w:t>
      </w:r>
    </w:p>
    <w:p w14:paraId="209BBD2C" w14:textId="77777777" w:rsidR="00292389" w:rsidRDefault="00746908">
      <w:pPr>
        <w:pStyle w:val="a0"/>
      </w:pPr>
      <w:r>
        <w:rPr>
          <w:b/>
          <w:bCs/>
        </w:rPr>
        <w:t>mənbələrdəki elektron resurslara istinad etməklə müstəqil məlumat əldə edir.</w:t>
      </w:r>
    </w:p>
    <w:p w14:paraId="11B50579" w14:textId="77777777" w:rsidR="00292389" w:rsidRDefault="00746908">
      <w:pPr>
        <w:pStyle w:val="a0"/>
      </w:pPr>
      <w:r>
        <w:rPr>
          <w:b/>
          <w:bCs/>
        </w:rPr>
        <w:t>Tədqiqat aparmaq, ünsiyyət qurmaq və yeni informasiya əldə etmək üçün isə müas</w:t>
      </w:r>
    </w:p>
    <w:p w14:paraId="689FA72E" w14:textId="77777777" w:rsidR="00292389" w:rsidRDefault="00746908">
      <w:pPr>
        <w:pStyle w:val="a0"/>
      </w:pPr>
      <w:r>
        <w:rPr>
          <w:b/>
          <w:bCs/>
        </w:rPr>
        <w:t>ir</w:t>
      </w:r>
    </w:p>
    <w:p w14:paraId="4FDD80B4" w14:textId="77777777" w:rsidR="00292389" w:rsidRDefault="00746908">
      <w:pPr>
        <w:pStyle w:val="a0"/>
      </w:pPr>
      <w:r>
        <w:rPr>
          <w:b/>
          <w:bCs/>
        </w:rPr>
        <w:t>texnologiyaların imkanlarından istifadə etmək lazım gəlir. Bundan əlavə şagirdləri</w:t>
      </w:r>
    </w:p>
    <w:p w14:paraId="7F9F4FEE" w14:textId="77777777" w:rsidR="00292389" w:rsidRDefault="00746908">
      <w:pPr>
        <w:pStyle w:val="a0"/>
      </w:pPr>
      <w:r>
        <w:rPr>
          <w:b/>
          <w:bCs/>
        </w:rPr>
        <w:t>n</w:t>
      </w:r>
    </w:p>
    <w:p w14:paraId="1DCA55CC" w14:textId="77777777" w:rsidR="00292389" w:rsidRDefault="00746908">
      <w:pPr>
        <w:pStyle w:val="a0"/>
      </w:pPr>
      <w:r>
        <w:rPr>
          <w:b/>
          <w:bCs/>
        </w:rPr>
        <w:t>maraq dairəsini nəzərə alsaq şahidi olarıq ki,</w:t>
      </w:r>
    </w:p>
    <w:p w14:paraId="764A4202" w14:textId="77777777" w:rsidR="00292389" w:rsidRDefault="00746908">
      <w:pPr>
        <w:pStyle w:val="a0"/>
      </w:pPr>
      <w:r>
        <w:rPr>
          <w:b/>
          <w:bCs/>
        </w:rPr>
        <w:t>İKTdən istifadə onların diqqətini cəlb edən bir sahədir. Eyni zamanda müəllim də</w:t>
      </w:r>
    </w:p>
    <w:p w14:paraId="19D32AD5" w14:textId="77777777" w:rsidR="00292389" w:rsidRDefault="00746908">
      <w:pPr>
        <w:pStyle w:val="a0"/>
      </w:pPr>
      <w:r>
        <w:rPr>
          <w:b/>
          <w:bCs/>
        </w:rPr>
        <w:t>İKTdən istifadə etməklə tələbələrdə həvəs və maraq yarada bilər. Təbii ki, bu da</w:t>
      </w:r>
    </w:p>
    <w:p w14:paraId="551EFAA1" w14:textId="77777777" w:rsidR="00292389" w:rsidRDefault="00746908">
      <w:pPr>
        <w:pStyle w:val="a0"/>
      </w:pPr>
      <w:r>
        <w:rPr>
          <w:b/>
          <w:bCs/>
        </w:rPr>
        <w:t>müəllimin yaradıcılıq qabiliyyətindən asılıdır.</w:t>
      </w:r>
    </w:p>
    <w:p w14:paraId="2081D6BF" w14:textId="77777777" w:rsidR="00292389" w:rsidRDefault="00746908">
      <w:pPr>
        <w:pStyle w:val="a0"/>
      </w:pPr>
      <w:r>
        <w:rPr>
          <w:b/>
          <w:bCs/>
        </w:rPr>
        <w:t>Elektron (təlim və internet) resursları müvəffəqqiyətli təhsil almaq üçün şərait</w:t>
      </w:r>
    </w:p>
    <w:p w14:paraId="30181236" w14:textId="77777777" w:rsidR="00292389" w:rsidRDefault="00746908">
      <w:pPr>
        <w:pStyle w:val="a0"/>
      </w:pPr>
      <w:r>
        <w:rPr>
          <w:b/>
          <w:bCs/>
        </w:rPr>
        <w:t></w:t>
      </w:r>
    </w:p>
    <w:p w14:paraId="267F7DA2" w14:textId="77777777" w:rsidR="00292389" w:rsidRDefault="00746908">
      <w:pPr>
        <w:pStyle w:val="a0"/>
      </w:pPr>
      <w:r>
        <w:rPr>
          <w:b/>
          <w:bCs/>
        </w:rPr>
        <w:t>yaradan və ən yüksək nəticəyə nail olmağa kömək edən bir vasitədir. Hazırda</w:t>
      </w:r>
    </w:p>
    <w:p w14:paraId="0403656E" w14:textId="77777777" w:rsidR="00292389" w:rsidRDefault="00746908">
      <w:pPr>
        <w:pStyle w:val="a0"/>
      </w:pPr>
      <w:r>
        <w:rPr>
          <w:b/>
          <w:bCs/>
        </w:rPr>
        <w:t>təhsil sisteminin informasiyalaşdırılmasında əsas diqqət elektron təhsil</w:t>
      </w:r>
    </w:p>
    <w:p w14:paraId="1156DB92" w14:textId="77777777" w:rsidR="00292389" w:rsidRDefault="00746908">
      <w:pPr>
        <w:pStyle w:val="a0"/>
      </w:pPr>
      <w:r>
        <w:rPr>
          <w:b/>
          <w:bCs/>
        </w:rPr>
        <w:t>resurslarının hazırlanmasına yönəlmiş Elektron Təhsil Resursları (ETR) dedik</w:t>
      </w:r>
    </w:p>
    <w:p w14:paraId="4C3222C4" w14:textId="77777777" w:rsidR="00292389" w:rsidRDefault="00746908">
      <w:pPr>
        <w:pStyle w:val="a0"/>
      </w:pPr>
      <w:r>
        <w:rPr>
          <w:b/>
          <w:bCs/>
        </w:rPr>
        <w:t>də tədris məzmunlu elektron forma nəzərdə tutulur ki, onları da səsləndirmək üçün</w:t>
      </w:r>
    </w:p>
    <w:p w14:paraId="3A6C91EB" w14:textId="77777777" w:rsidR="00292389" w:rsidRDefault="00746908">
      <w:pPr>
        <w:pStyle w:val="a0"/>
      </w:pPr>
      <w:r>
        <w:rPr>
          <w:b/>
          <w:bCs/>
        </w:rPr>
        <w:t>müxtəlif elektron mexanizm və maşınlardan istifadə edilir. Ən müasir tədrisresursları kompüterlərdə hazırlanır. ETR adi dərslikdən fərqlənir və onun</w:t>
      </w:r>
    </w:p>
    <w:p w14:paraId="7226C09B" w14:textId="77777777" w:rsidR="00292389" w:rsidRDefault="00746908">
      <w:pPr>
        <w:pStyle w:val="a0"/>
      </w:pPr>
      <w:r>
        <w:rPr>
          <w:b/>
          <w:bCs/>
        </w:rPr>
        <w:t>interaktivliyi isə şagirdin müstəqil işləməsini təmin edir.</w:t>
      </w:r>
    </w:p>
    <w:p w14:paraId="53B7EB26" w14:textId="77777777" w:rsidR="00292389" w:rsidRDefault="00746908">
      <w:pPr>
        <w:pStyle w:val="a0"/>
      </w:pPr>
      <w:r>
        <w:rPr>
          <w:b/>
          <w:bCs/>
        </w:rPr>
        <w:t>ETRnı üç qrupa mətn, tekstoqrafik və multimedia xarakterli resurslara ayırm</w:t>
      </w:r>
    </w:p>
    <w:p w14:paraId="51C4FFC6" w14:textId="77777777" w:rsidR="00292389" w:rsidRDefault="00746908">
      <w:pPr>
        <w:pStyle w:val="a0"/>
      </w:pPr>
      <w:r>
        <w:rPr>
          <w:b/>
          <w:bCs/>
        </w:rPr>
        <w:t>aq olar.</w:t>
      </w:r>
    </w:p>
    <w:p w14:paraId="0D952926" w14:textId="77777777" w:rsidR="00292389" w:rsidRDefault="00746908">
      <w:pPr>
        <w:pStyle w:val="a0"/>
      </w:pPr>
      <w:r>
        <w:rPr>
          <w:b/>
          <w:bCs/>
        </w:rPr>
        <w:t>Mətn xarakterli ETR əsasən mətndən ibarət olur, mühazirə xarakteri daşıyır v</w:t>
      </w:r>
    </w:p>
    <w:p w14:paraId="2E583E98" w14:textId="77777777" w:rsidR="00292389" w:rsidRDefault="00746908">
      <w:pPr>
        <w:pStyle w:val="a0"/>
      </w:pPr>
      <w:r>
        <w:rPr>
          <w:b/>
          <w:bCs/>
        </w:rPr>
        <w:t>ə</w:t>
      </w:r>
    </w:p>
    <w:p w14:paraId="0A661202" w14:textId="77777777" w:rsidR="00292389" w:rsidRDefault="00746908">
      <w:pPr>
        <w:pStyle w:val="a0"/>
      </w:pPr>
      <w:r>
        <w:rPr>
          <w:b/>
          <w:bCs/>
        </w:rPr>
        <w:t>internetdə yerləşdirilməsi mümkündür.</w:t>
      </w:r>
    </w:p>
    <w:p w14:paraId="08CD8077" w14:textId="77777777" w:rsidR="00292389" w:rsidRDefault="00746908">
      <w:pPr>
        <w:pStyle w:val="a0"/>
      </w:pPr>
      <w:r>
        <w:rPr>
          <w:b/>
          <w:bCs/>
        </w:rPr>
        <w:t>Tekstoqrafik xarakterli ETR və daxilində cədvəllər, diaqramlar və s. ibarətdir.</w:t>
      </w:r>
    </w:p>
    <w:p w14:paraId="4EC60F60" w14:textId="77777777" w:rsidR="00292389" w:rsidRDefault="00746908">
      <w:pPr>
        <w:pStyle w:val="a0"/>
      </w:pPr>
      <w:r>
        <w:rPr>
          <w:b/>
          <w:bCs/>
        </w:rPr>
        <w:t>Multimedia xarakterli ETR-ə isə video, animasiya,</w:t>
      </w:r>
    </w:p>
    <w:p w14:paraId="1F48ADEB" w14:textId="77777777" w:rsidR="00292389" w:rsidRDefault="00746908">
      <w:pPr>
        <w:pStyle w:val="a0"/>
      </w:pPr>
      <w:r>
        <w:rPr>
          <w:b/>
          <w:bCs/>
        </w:rPr>
        <w:t>audio, məzmun və interaktiv üsullar daxildir.</w:t>
      </w:r>
    </w:p>
    <w:p w14:paraId="4244D442" w14:textId="77777777" w:rsidR="00292389" w:rsidRDefault="00746908">
      <w:pPr>
        <w:pStyle w:val="a0"/>
      </w:pPr>
      <w:r>
        <w:rPr>
          <w:b/>
          <w:bCs/>
        </w:rPr>
        <w:t>Bu tədris resurslarının ən effektivlisi multimedia resursudur. Burada tədris ob</w:t>
      </w:r>
    </w:p>
    <w:p w14:paraId="658FB12E" w14:textId="77777777" w:rsidR="00292389" w:rsidRDefault="00746908">
      <w:pPr>
        <w:pStyle w:val="a0"/>
      </w:pPr>
      <w:r>
        <w:rPr>
          <w:b/>
          <w:bCs/>
        </w:rPr>
        <w:t>yektləri mətn, qrafik, foto-</w:t>
      </w:r>
    </w:p>
    <w:p w14:paraId="548D1D4F" w14:textId="77777777" w:rsidR="00292389" w:rsidRDefault="00746908">
      <w:pPr>
        <w:pStyle w:val="a0"/>
      </w:pPr>
      <w:r>
        <w:rPr>
          <w:b/>
          <w:bCs/>
        </w:rPr>
        <w:t>video, səs və animasiya formasında təqdim olunur. Bütün bunlar şagirdlərdə qavra</w:t>
      </w:r>
    </w:p>
    <w:p w14:paraId="44AA333F" w14:textId="77777777" w:rsidR="00292389" w:rsidRDefault="00746908">
      <w:pPr>
        <w:pStyle w:val="a0"/>
      </w:pPr>
      <w:r>
        <w:rPr>
          <w:b/>
          <w:bCs/>
        </w:rPr>
        <w:t>manın növlərini hərəkətə gətirir, bununla da tədris prosesi daha rəngarəng və mara</w:t>
      </w:r>
    </w:p>
    <w:p w14:paraId="507CBFAB" w14:textId="77777777" w:rsidR="00292389" w:rsidRDefault="00746908">
      <w:pPr>
        <w:pStyle w:val="a0"/>
      </w:pPr>
      <w:r>
        <w:rPr>
          <w:b/>
          <w:bCs/>
        </w:rPr>
        <w:t>qlı</w:t>
      </w:r>
    </w:p>
    <w:p w14:paraId="5CD1DD69" w14:textId="77777777" w:rsidR="00292389" w:rsidRDefault="00746908">
      <w:pPr>
        <w:pStyle w:val="a0"/>
      </w:pPr>
      <w:r>
        <w:rPr>
          <w:b/>
          <w:bCs/>
        </w:rPr>
        <w:t>olur.</w:t>
      </w:r>
    </w:p>
    <w:p w14:paraId="7A27DA43" w14:textId="77777777" w:rsidR="00292389" w:rsidRDefault="00746908">
      <w:pPr>
        <w:pStyle w:val="a0"/>
      </w:pPr>
      <w:r>
        <w:rPr>
          <w:b/>
          <w:bCs/>
        </w:rPr>
        <w:t>Sözsüz ki, multmedia resursları müəllimi və dərslikləri əvəz etmir, amma eyni</w:t>
      </w:r>
    </w:p>
    <w:p w14:paraId="65ED235D" w14:textId="77777777" w:rsidR="00292389" w:rsidRDefault="00746908">
      <w:pPr>
        <w:pStyle w:val="a0"/>
      </w:pPr>
      <w:r>
        <w:rPr>
          <w:b/>
          <w:bCs/>
        </w:rPr>
        <w:t>zamanda materialı mənimsəmək üçün yeni imkanlar yaradır. Bu resurslar</w:t>
      </w:r>
    </w:p>
    <w:p w14:paraId="55729DB2" w14:textId="77777777" w:rsidR="00292389" w:rsidRDefault="00746908">
      <w:pPr>
        <w:pStyle w:val="a0"/>
      </w:pPr>
      <w:r>
        <w:rPr>
          <w:b/>
          <w:bCs/>
        </w:rPr>
        <w:t>tələbələrdə anlama səviyyəsini yüksəldir və multimedia vasitələrindən istifadə</w:t>
      </w:r>
    </w:p>
    <w:p w14:paraId="2918999F" w14:textId="77777777" w:rsidR="00292389" w:rsidRDefault="00746908">
      <w:pPr>
        <w:pStyle w:val="a0"/>
      </w:pPr>
      <w:r>
        <w:rPr>
          <w:b/>
          <w:bCs/>
        </w:rPr>
        <w:t>zamanı tələbələrin yorğunluğunu aradan qaldırır. Nəhayət,</w:t>
      </w:r>
    </w:p>
    <w:p w14:paraId="2FCA2814" w14:textId="77777777" w:rsidR="00292389" w:rsidRDefault="00746908">
      <w:pPr>
        <w:pStyle w:val="a0"/>
      </w:pPr>
      <w:r>
        <w:rPr>
          <w:b/>
          <w:bCs/>
        </w:rPr>
        <w:t>ETR-</w:t>
      </w:r>
    </w:p>
    <w:p w14:paraId="79704D65" w14:textId="77777777" w:rsidR="00292389" w:rsidRDefault="00746908">
      <w:pPr>
        <w:pStyle w:val="a0"/>
      </w:pPr>
      <w:r>
        <w:rPr>
          <w:b/>
          <w:bCs/>
        </w:rPr>
        <w:t>in mühüm üstünlüyü onuntələbə tərəfindən fərdi öyrənməyini təmin etməsindədir.</w:t>
      </w:r>
    </w:p>
    <w:p w14:paraId="64561C7E" w14:textId="77777777" w:rsidR="00292389" w:rsidRDefault="00746908">
      <w:pPr>
        <w:pStyle w:val="a0"/>
      </w:pPr>
      <w:r>
        <w:rPr>
          <w:b/>
          <w:bCs/>
        </w:rPr>
        <w:t>Yəni, tələbə sərbəst şəkildə öz bilik və bacarıqlarının nə səviyyədə olduğunu</w:t>
      </w:r>
    </w:p>
    <w:p w14:paraId="568FF0E7" w14:textId="77777777" w:rsidR="00292389" w:rsidRDefault="00746908">
      <w:pPr>
        <w:pStyle w:val="a0"/>
      </w:pPr>
      <w:r>
        <w:rPr>
          <w:b/>
          <w:bCs/>
        </w:rPr>
        <w:t>müəyyən edə bilir.</w:t>
      </w:r>
    </w:p>
    <w:p w14:paraId="6B19B3AB" w14:textId="77777777" w:rsidR="00292389" w:rsidRDefault="00746908">
      <w:pPr>
        <w:pStyle w:val="a0"/>
      </w:pPr>
      <w:r>
        <w:rPr>
          <w:b/>
          <w:bCs/>
        </w:rPr>
        <w:t>Elektron təhsil resursları dedikdə təkcə</w:t>
      </w:r>
    </w:p>
    <w:p w14:paraId="540E9A96" w14:textId="77777777" w:rsidR="00292389" w:rsidRDefault="00746908">
      <w:pPr>
        <w:pStyle w:val="a0"/>
      </w:pPr>
      <w:r>
        <w:rPr>
          <w:b/>
          <w:bCs/>
        </w:rPr>
        <w:t>CDlərdə və müəllimin kompüterdə hazırladığı resurslar nəzərdə tutulmur, bur</w:t>
      </w:r>
    </w:p>
    <w:p w14:paraId="4F4D42E2" w14:textId="77777777" w:rsidR="00292389" w:rsidRDefault="00746908">
      <w:pPr>
        <w:pStyle w:val="a0"/>
      </w:pPr>
      <w:r>
        <w:rPr>
          <w:b/>
          <w:bCs/>
        </w:rPr>
        <w:t>a</w:t>
      </w:r>
    </w:p>
    <w:p w14:paraId="620BC27F" w14:textId="77777777" w:rsidR="00292389" w:rsidRDefault="00746908">
      <w:pPr>
        <w:pStyle w:val="a0"/>
      </w:pPr>
      <w:r>
        <w:rPr>
          <w:b/>
          <w:bCs/>
        </w:rPr>
        <w:t>İnternet tədris resursları da daxildir. İnternet təhsil sahəsində də böyük imkanl</w:t>
      </w:r>
    </w:p>
    <w:p w14:paraId="78317FA3" w14:textId="77777777" w:rsidR="00292389" w:rsidRDefault="00746908">
      <w:pPr>
        <w:pStyle w:val="a0"/>
      </w:pPr>
      <w:r>
        <w:rPr>
          <w:b/>
          <w:bCs/>
        </w:rPr>
        <w:t>ar yaradır. Tədris prosesində internetin rolu və yerini düzgün müəyyən etmək oldu</w:t>
      </w:r>
    </w:p>
    <w:p w14:paraId="1DFA99EF" w14:textId="77777777" w:rsidR="00292389" w:rsidRDefault="00746908">
      <w:pPr>
        <w:pStyle w:val="a0"/>
      </w:pPr>
      <w:r>
        <w:rPr>
          <w:b/>
          <w:bCs/>
        </w:rPr>
        <w:t>qca</w:t>
      </w:r>
    </w:p>
    <w:p w14:paraId="31F03A1F" w14:textId="77777777" w:rsidR="00292389" w:rsidRDefault="00746908">
      <w:pPr>
        <w:pStyle w:val="a0"/>
      </w:pPr>
      <w:r>
        <w:rPr>
          <w:b/>
          <w:bCs/>
        </w:rPr>
        <w:t>vacibdir. Bu məsuliyyətli iş fənn müəllimlərinin üzərinə düşür. Tədris internet</w:t>
      </w:r>
    </w:p>
    <w:p w14:paraId="67F277FF" w14:textId="77777777" w:rsidR="00292389" w:rsidRDefault="00746908">
      <w:pPr>
        <w:pStyle w:val="a0"/>
      </w:pPr>
      <w:r>
        <w:rPr>
          <w:b/>
          <w:bCs/>
        </w:rPr>
        <w:t>resurslarının əksəriyyəti heç bir yoxlamadan keçmir, tədrisə uyğun olan</w:t>
      </w:r>
    </w:p>
    <w:p w14:paraId="5BF26F71" w14:textId="77777777" w:rsidR="00292389" w:rsidRDefault="00746908">
      <w:pPr>
        <w:pStyle w:val="a0"/>
      </w:pPr>
      <w:r>
        <w:rPr>
          <w:b/>
          <w:bCs/>
        </w:rPr>
        <w:t>materialların seçilməsində hətta müəllimlər üçün də çətinlik yaradır. Bu</w:t>
      </w:r>
    </w:p>
    <w:p w14:paraId="7EAA1AEA" w14:textId="77777777" w:rsidR="00292389" w:rsidRDefault="00746908">
      <w:pPr>
        <w:pStyle w:val="a0"/>
      </w:pPr>
      <w:r>
        <w:rPr>
          <w:b/>
          <w:bCs/>
        </w:rPr>
        <w:t>problemi həll etmək üçün müəllim əsl peşəkar olmalıdır. Müəllim materialları</w:t>
      </w:r>
    </w:p>
    <w:p w14:paraId="5ED76D2E" w14:textId="77777777" w:rsidR="00292389" w:rsidRDefault="00746908">
      <w:pPr>
        <w:pStyle w:val="a0"/>
      </w:pPr>
      <w:r>
        <w:rPr>
          <w:b/>
          <w:bCs/>
        </w:rPr>
        <w:t>təhlil edib öz tələbələrinə məsləhət verməyi bacarmalıdır.</w:t>
      </w:r>
    </w:p>
    <w:p w14:paraId="09846664" w14:textId="77777777" w:rsidR="00292389" w:rsidRDefault="00746908">
      <w:pPr>
        <w:pStyle w:val="a0"/>
      </w:pPr>
      <w:r>
        <w:rPr>
          <w:b/>
          <w:bCs/>
        </w:rPr>
        <w:t>İnternetdən səmərəli istifadə zamanı tələbədə yazı bacarığı, söz ehtiyatı, tezünsiyyətə girmək və lazımi formada ünsiyyət qurmaq, qarşısındakını dinləmə</w:t>
      </w:r>
    </w:p>
    <w:p w14:paraId="3758B44A" w14:textId="77777777" w:rsidR="00292389" w:rsidRDefault="00746908">
      <w:pPr>
        <w:pStyle w:val="a0"/>
      </w:pPr>
      <w:r>
        <w:rPr>
          <w:b/>
          <w:bCs/>
        </w:rPr>
        <w:t>k</w:t>
      </w:r>
    </w:p>
    <w:p w14:paraId="610949EE" w14:textId="77777777" w:rsidR="00292389" w:rsidRDefault="00746908">
      <w:pPr>
        <w:pStyle w:val="a0"/>
      </w:pPr>
      <w:r>
        <w:rPr>
          <w:b/>
          <w:bCs/>
        </w:rPr>
        <w:t>və s. kimi müsbət keyfiyyət və vərdişlər formalaşır. Təbii ki, bəzən sosial şəb</w:t>
      </w:r>
    </w:p>
    <w:p w14:paraId="3C662181" w14:textId="77777777" w:rsidR="00292389" w:rsidRDefault="00746908">
      <w:pPr>
        <w:pStyle w:val="a0"/>
      </w:pPr>
      <w:r>
        <w:rPr>
          <w:b/>
          <w:bCs/>
        </w:rPr>
        <w:t>əkələrdən düzgün istifadə etməmək bir çox mənfi sonluqlarla da nəticələnə bilər. B</w:t>
      </w:r>
    </w:p>
    <w:p w14:paraId="352016E0" w14:textId="77777777" w:rsidR="00292389" w:rsidRDefault="00746908">
      <w:pPr>
        <w:pStyle w:val="a0"/>
      </w:pPr>
      <w:r>
        <w:rPr>
          <w:b/>
          <w:bCs/>
        </w:rPr>
        <w:t>elə ki, tələbələr informasiya axtararkən konkret nəyi axtarmalı olduqlarını bilmədik</w:t>
      </w:r>
    </w:p>
    <w:p w14:paraId="2B1A4E04" w14:textId="77777777" w:rsidR="00292389" w:rsidRDefault="00746908">
      <w:pPr>
        <w:pStyle w:val="a0"/>
      </w:pPr>
      <w:r>
        <w:rPr>
          <w:b/>
          <w:bCs/>
        </w:rPr>
        <w:t>ləri üçün qarşılarına çıxan böyük informasiya axınının içərisinə düşmüş olurlar. Bu</w:t>
      </w:r>
    </w:p>
    <w:p w14:paraId="2B2FC399" w14:textId="77777777" w:rsidR="00292389" w:rsidRDefault="00746908">
      <w:pPr>
        <w:pStyle w:val="a0"/>
      </w:pPr>
      <w:r>
        <w:rPr>
          <w:b/>
          <w:bCs/>
        </w:rPr>
        <w:t>zaman onlar hətta əxlaqi dəyərlərini poza biləcək resurslarla da qarşılaşa bilərlər.</w:t>
      </w:r>
    </w:p>
    <w:p w14:paraId="626F9DBF" w14:textId="77777777" w:rsidR="00292389" w:rsidRDefault="00746908">
      <w:pPr>
        <w:pStyle w:val="a0"/>
      </w:pPr>
      <w:r>
        <w:rPr>
          <w:b/>
          <w:bCs/>
        </w:rPr>
        <w:t>Son illər Azərbaycan Respublikasında Təhsil sistemində</w:t>
      </w:r>
    </w:p>
    <w:p w14:paraId="6F038811" w14:textId="77777777" w:rsidR="00292389" w:rsidRDefault="00746908">
      <w:pPr>
        <w:pStyle w:val="a0"/>
      </w:pPr>
      <w:r>
        <w:rPr>
          <w:b/>
          <w:bCs/>
        </w:rPr>
        <w:t>İKTdən istifadə ilə ümumi səviyyəni yüksəltmək, təhsillə əlaqəli şəxslərin bu</w:t>
      </w:r>
    </w:p>
    <w:p w14:paraId="7587F2A7" w14:textId="77777777" w:rsidR="00292389" w:rsidRDefault="00746908">
      <w:pPr>
        <w:pStyle w:val="a0"/>
      </w:pPr>
      <w:r>
        <w:rPr>
          <w:b/>
          <w:bCs/>
        </w:rPr>
        <w:t>sahəyə marağını daha da artırmaq üçün bir sıra layihələr, müsabiqələr və</w:t>
      </w:r>
    </w:p>
    <w:p w14:paraId="7B74E1E2" w14:textId="77777777" w:rsidR="00292389" w:rsidRDefault="00746908">
      <w:pPr>
        <w:pStyle w:val="a0"/>
      </w:pPr>
      <w:r>
        <w:rPr>
          <w:b/>
          <w:bCs/>
        </w:rPr>
        <w:t>treninqlər keçirilməkdədir. Müəllimlərimiz bu müsabiqələrdə daim iştirak edir</w:t>
      </w:r>
    </w:p>
    <w:p w14:paraId="4E0A86A0" w14:textId="77777777" w:rsidR="00292389" w:rsidRDefault="00746908">
      <w:pPr>
        <w:pStyle w:val="a0"/>
      </w:pPr>
      <w:r>
        <w:rPr>
          <w:b/>
          <w:bCs/>
        </w:rPr>
        <w:t>və yüksək nailiyyətlər qazanır.</w:t>
      </w:r>
    </w:p>
    <w:p w14:paraId="04DB74C8" w14:textId="77777777" w:rsidR="00292389" w:rsidRDefault="00746908">
      <w:pPr>
        <w:pStyle w:val="a0"/>
      </w:pPr>
      <w:r>
        <w:rPr>
          <w:b/>
          <w:bCs/>
        </w:rPr>
        <w:t>Elektron resurs hazırlayarkən bu ideyalar haqqında düşünmək gərəkdir.</w:t>
      </w:r>
    </w:p>
    <w:p w14:paraId="721BC929" w14:textId="77777777" w:rsidR="00292389" w:rsidRDefault="00746908">
      <w:pPr>
        <w:pStyle w:val="a0"/>
      </w:pPr>
      <w:r>
        <w:rPr>
          <w:b/>
          <w:bCs/>
        </w:rPr>
        <w:t>İnteraktiv elektron resurslar həm müəllim, həm tələbələr üçün faydalı, maraqlı, asa</w:t>
      </w:r>
    </w:p>
    <w:p w14:paraId="2F01260D" w14:textId="77777777" w:rsidR="00292389" w:rsidRDefault="00746908">
      <w:pPr>
        <w:pStyle w:val="a0"/>
      </w:pPr>
      <w:r>
        <w:rPr>
          <w:b/>
          <w:bCs/>
        </w:rPr>
        <w:t>nlıqla yad-daqalan olmalıdır.</w:t>
      </w:r>
    </w:p>
    <w:p w14:paraId="5A1D99D0" w14:textId="77777777" w:rsidR="00292389" w:rsidRDefault="00746908">
      <w:pPr>
        <w:pStyle w:val="a0"/>
      </w:pPr>
      <w:r>
        <w:rPr>
          <w:b/>
          <w:bCs/>
        </w:rPr>
        <w:t>İnsanlar tez-tez xalqdan danışmaqdan qorxurlar. Qarşınızda 3-4 nəfərin və</w:t>
      </w:r>
    </w:p>
    <w:p w14:paraId="3CA29947" w14:textId="77777777" w:rsidR="00292389" w:rsidRDefault="00746908">
      <w:pPr>
        <w:pStyle w:val="a0"/>
      </w:pPr>
      <w:r>
        <w:rPr>
          <w:b/>
          <w:bCs/>
        </w:rPr>
        <w:t>ya bir neçə yüz tamaşaçı auditoriyasının olub-olmamasının əhəmiyyəti yoxdur.</w:t>
      </w:r>
    </w:p>
    <w:p w14:paraId="44DF1508" w14:textId="77777777" w:rsidR="00292389" w:rsidRDefault="00746908">
      <w:pPr>
        <w:pStyle w:val="a0"/>
      </w:pPr>
      <w:r>
        <w:rPr>
          <w:b/>
          <w:bCs/>
        </w:rPr>
        <w:t>Qorxu xarakterik simptomlarla özünü göstərir: mədə krampları, çarpıntılar, artan</w:t>
      </w:r>
    </w:p>
    <w:p w14:paraId="3D369E63" w14:textId="77777777" w:rsidR="00292389" w:rsidRDefault="00746908">
      <w:pPr>
        <w:pStyle w:val="a0"/>
      </w:pPr>
      <w:r>
        <w:rPr>
          <w:b/>
          <w:bCs/>
        </w:rPr>
        <w:t>tərləmə, qarışıqlıq və s. İnformasiyanı düzgün və dəqiq çatdırmağı öyrənmək</w:t>
      </w:r>
    </w:p>
    <w:p w14:paraId="73670491" w14:textId="77777777" w:rsidR="00292389" w:rsidRDefault="00746908">
      <w:pPr>
        <w:pStyle w:val="a0"/>
      </w:pPr>
      <w:r>
        <w:rPr>
          <w:b/>
          <w:bCs/>
        </w:rPr>
        <w:t>lazımdır. Kütləvi çıxışlardan əvvəl narahatlığı həyata keçirmək üçün, fobiyanın</w:t>
      </w:r>
    </w:p>
    <w:p w14:paraId="52272F40" w14:textId="77777777" w:rsidR="00292389" w:rsidRDefault="00746908">
      <w:pPr>
        <w:pStyle w:val="a0"/>
      </w:pPr>
      <w:r>
        <w:rPr>
          <w:b/>
          <w:bCs/>
        </w:rPr>
        <w:t>təsirini aradan qaldıracaq kök səbəbini başa düşməlisiniz.</w:t>
      </w:r>
    </w:p>
    <w:p w14:paraId="444C9EC3" w14:textId="77777777" w:rsidR="00292389" w:rsidRDefault="00746908">
      <w:pPr>
        <w:pStyle w:val="a0"/>
      </w:pPr>
      <w:r>
        <w:rPr>
          <w:b/>
          <w:bCs/>
        </w:rPr>
        <w:t>Səhnə qorxusu nədir?</w:t>
      </w:r>
    </w:p>
    <w:p w14:paraId="4A7389FD" w14:textId="77777777" w:rsidR="00292389" w:rsidRDefault="00746908">
      <w:pPr>
        <w:pStyle w:val="a0"/>
      </w:pPr>
      <w:r>
        <w:rPr>
          <w:b/>
          <w:bCs/>
        </w:rPr>
        <w:t>Xalq qarşısında danışmaq qorxusu hadisədən bir neçə gün əvvəl tez-tez özünü</w:t>
      </w:r>
    </w:p>
    <w:p w14:paraId="4D817F02" w14:textId="77777777" w:rsidR="00292389" w:rsidRDefault="00746908">
      <w:pPr>
        <w:pStyle w:val="a0"/>
      </w:pPr>
      <w:r>
        <w:rPr>
          <w:b/>
          <w:bCs/>
        </w:rPr>
        <w:t>göstərir. İnsan başındakı seçimləri sıralamağa başlayır, niyə nitqi xalqa xitab</w:t>
      </w:r>
    </w:p>
    <w:p w14:paraId="7BF2503B" w14:textId="77777777" w:rsidR="00292389" w:rsidRDefault="00746908">
      <w:pPr>
        <w:pStyle w:val="a0"/>
      </w:pPr>
      <w:r>
        <w:rPr>
          <w:b/>
          <w:bCs/>
        </w:rPr>
        <w:t>olunmur, tənqid oluna və qüsursuz ola bilər? Bütün fərdlər öz nüfuzlarını digər</w:t>
      </w:r>
    </w:p>
    <w:p w14:paraId="19FCE5D7" w14:textId="77777777" w:rsidR="00292389" w:rsidRDefault="00746908">
      <w:pPr>
        <w:pStyle w:val="a0"/>
      </w:pPr>
      <w:r>
        <w:rPr>
          <w:b/>
          <w:bCs/>
        </w:rPr>
        <w:t>şəxsi keyfiyyətlərdən daha az narahat etmək üçün proqramlaşdırılmışdırlar. Bəzən</w:t>
      </w:r>
    </w:p>
    <w:p w14:paraId="160A2D11" w14:textId="77777777" w:rsidR="00292389" w:rsidRDefault="00746908">
      <w:pPr>
        <w:pStyle w:val="a0"/>
      </w:pPr>
      <w:r>
        <w:rPr>
          <w:b/>
          <w:bCs/>
        </w:rPr>
        <w:t>bu nöqtədə beyin reaksiyasını idarə etmək demək olar ki, qeyri-mümkündür.</w:t>
      </w:r>
    </w:p>
    <w:p w14:paraId="1F6FB55A" w14:textId="77777777" w:rsidR="00292389" w:rsidRDefault="00746908">
      <w:pPr>
        <w:pStyle w:val="a0"/>
      </w:pPr>
      <w:r>
        <w:rPr>
          <w:b/>
          <w:bCs/>
        </w:rPr>
        <w:t>Məsələn, alim C. Darvin bir növ sınaq keçirdi. İngilis zooparklarından birinin</w:t>
      </w:r>
    </w:p>
    <w:p w14:paraId="1B8CFED0" w14:textId="77777777" w:rsidR="00292389" w:rsidRDefault="00746908">
      <w:pPr>
        <w:pStyle w:val="a0"/>
      </w:pPr>
      <w:r>
        <w:rPr>
          <w:b/>
          <w:bCs/>
        </w:rPr>
        <w:t>serpentariyasını ziyarət etdi. Çarlz soyuqqanlı olmağa çalışdı, şüşəyə çox</w:t>
      </w:r>
    </w:p>
    <w:p w14:paraId="0B181F1F" w14:textId="77777777" w:rsidR="00292389" w:rsidRDefault="00746908">
      <w:pPr>
        <w:pStyle w:val="a0"/>
      </w:pPr>
      <w:r>
        <w:rPr>
          <w:b/>
          <w:bCs/>
        </w:rPr>
        <w:t>yaxınlaşdı, arxasında sürünənlər var. Hər dəfə ilan atıldıqda tədqiqatçı çaxnaşma</w:t>
      </w:r>
    </w:p>
    <w:p w14:paraId="376EAC86" w14:textId="77777777" w:rsidR="00292389" w:rsidRDefault="00746908">
      <w:pPr>
        <w:pStyle w:val="a0"/>
      </w:pPr>
      <w:r>
        <w:rPr>
          <w:b/>
          <w:bCs/>
        </w:rPr>
        <w:t>içində tərəfə atladı. Nəticələrdə o səbəbi yazdı və əvvəllər yaşanmamış bir</w:t>
      </w:r>
    </w:p>
    <w:p w14:paraId="2BDD565D" w14:textId="77777777" w:rsidR="00292389" w:rsidRDefault="00746908">
      <w:pPr>
        <w:pStyle w:val="a0"/>
      </w:pPr>
      <w:r>
        <w:rPr>
          <w:b/>
          <w:bCs/>
        </w:rPr>
        <w:t>təhlükəyə qarşı çıxa bilməz. Alim reaksiyanı olduqca təbii olan qədim müdafiə</w:t>
      </w:r>
    </w:p>
    <w:p w14:paraId="654704C6" w14:textId="77777777" w:rsidR="00292389" w:rsidRDefault="00746908">
      <w:pPr>
        <w:pStyle w:val="a0"/>
      </w:pPr>
      <w:r>
        <w:rPr>
          <w:b/>
          <w:bCs/>
        </w:rPr>
        <w:t>mexanizmi adlandırdı.</w:t>
      </w:r>
    </w:p>
    <w:p w14:paraId="708F1BB5" w14:textId="77777777" w:rsidR="00292389" w:rsidRDefault="00746908">
      <w:pPr>
        <w:pStyle w:val="a0"/>
      </w:pPr>
      <w:r>
        <w:rPr>
          <w:b/>
          <w:bCs/>
        </w:rPr>
        <w:t>Çıxmazdan əvvəl səhnədən qorxmamaq necə?</w:t>
      </w:r>
    </w:p>
    <w:p w14:paraId="3D26F1A7" w14:textId="77777777" w:rsidR="00292389" w:rsidRDefault="00746908">
      <w:pPr>
        <w:pStyle w:val="a0"/>
      </w:pPr>
      <w:r>
        <w:rPr>
          <w:b/>
          <w:bCs/>
        </w:rPr>
        <w:t>Ən həyəcanverici və gərgin an, ictimaiyyət qarşısına çıxmadan son saniyələrdir.</w:t>
      </w:r>
    </w:p>
    <w:p w14:paraId="1A117A19" w14:textId="77777777" w:rsidR="00292389" w:rsidRDefault="00746908">
      <w:pPr>
        <w:pStyle w:val="a0"/>
      </w:pPr>
      <w:r>
        <w:rPr>
          <w:b/>
          <w:bCs/>
        </w:rPr>
        <w:t>Əsəbləri aradan qaldırmaq üçün tənha bir yerə gedirlər, əllərini yuxarıya çəkirlər,</w:t>
      </w:r>
    </w:p>
    <w:p w14:paraId="2B85D02C" w14:textId="77777777" w:rsidR="00292389" w:rsidRDefault="00746908">
      <w:pPr>
        <w:pStyle w:val="a0"/>
      </w:pPr>
      <w:r>
        <w:rPr>
          <w:b/>
          <w:bCs/>
        </w:rPr>
        <w:t>bir neçə dərin nəfəs və ekshalasiya edirlər. Bu, hipotalamusun fəaliyyətini</w:t>
      </w:r>
    </w:p>
    <w:p w14:paraId="478FFF93" w14:textId="77777777" w:rsidR="00292389" w:rsidRDefault="00746908">
      <w:pPr>
        <w:pStyle w:val="a0"/>
      </w:pPr>
      <w:r>
        <w:rPr>
          <w:b/>
          <w:bCs/>
        </w:rPr>
        <w:t>stimullaşdırır, sonra rahatlaşdıran hormonların istehsalını artırır.Elmi araşdırmaların nəticələrinə görə 46 təcrübəli sənətkarın sınaqdan keçirdiyi</w:t>
      </w:r>
    </w:p>
    <w:p w14:paraId="7A4C9133" w14:textId="77777777" w:rsidR="00292389" w:rsidRDefault="00746908">
      <w:pPr>
        <w:pStyle w:val="a0"/>
      </w:pPr>
      <w:r>
        <w:rPr>
          <w:b/>
          <w:bCs/>
        </w:rPr>
        <w:t>yavaş nəfəs alma texnikası göstərdi ki, məşqin effektivliyi sinir gərginliyini</w:t>
      </w:r>
    </w:p>
    <w:p w14:paraId="666B59D2" w14:textId="77777777" w:rsidR="00292389" w:rsidRDefault="00746908">
      <w:pPr>
        <w:pStyle w:val="a0"/>
      </w:pPr>
      <w:r>
        <w:rPr>
          <w:b/>
          <w:bCs/>
        </w:rPr>
        <w:t>azaltmaqdır. Texnika həddindən artıq həyəcana meylli insanlar üçün aktualdır.</w:t>
      </w:r>
    </w:p>
    <w:p w14:paraId="3F61B6B7" w14:textId="77777777" w:rsidR="00292389" w:rsidRDefault="00746908">
      <w:pPr>
        <w:pStyle w:val="a0"/>
      </w:pPr>
      <w:r>
        <w:rPr>
          <w:b/>
          <w:bCs/>
        </w:rPr>
        <w:t>İctimaiyyət qarşısında danışmaq qorxusu, hesabatdan bir neçə dəqiqə əvvəl</w:t>
      </w:r>
    </w:p>
    <w:p w14:paraId="22AB53C3" w14:textId="77777777" w:rsidR="00292389" w:rsidRDefault="00746908">
      <w:pPr>
        <w:pStyle w:val="a0"/>
      </w:pPr>
      <w:r>
        <w:rPr>
          <w:b/>
          <w:bCs/>
        </w:rPr>
        <w:t>güclüdür. Buna görə, səhnədən çıxmadan əvvəl uzanıb nəfəs alın.</w:t>
      </w:r>
    </w:p>
    <w:p w14:paraId="21B92C0B" w14:textId="77777777" w:rsidR="00292389" w:rsidRDefault="00746908">
      <w:pPr>
        <w:pStyle w:val="a0"/>
      </w:pPr>
      <w:r>
        <w:rPr>
          <w:b/>
          <w:bCs/>
        </w:rPr>
        <w:t>Psixoloqların tövsiyələri</w:t>
      </w:r>
    </w:p>
    <w:p w14:paraId="57DB716B" w14:textId="77777777" w:rsidR="00292389" w:rsidRDefault="00746908">
      <w:pPr>
        <w:pStyle w:val="a0"/>
      </w:pPr>
      <w:r>
        <w:rPr>
          <w:b/>
          <w:bCs/>
        </w:rPr>
        <w:t>Çıxış sənətində ustalıq hər zaman keyfiyyətə çevrilən miqdar sayəsində əldə edilir.</w:t>
      </w:r>
    </w:p>
    <w:p w14:paraId="189B0465" w14:textId="77777777" w:rsidR="00292389" w:rsidRDefault="00746908">
      <w:pPr>
        <w:pStyle w:val="a0"/>
      </w:pPr>
      <w:r>
        <w:rPr>
          <w:b/>
          <w:bCs/>
        </w:rPr>
        <w:t>Hər yeni hesabat və ya təqdimat uğursuzluq qorxusundan daha az müşayiət</w:t>
      </w:r>
    </w:p>
    <w:p w14:paraId="0E044719" w14:textId="77777777" w:rsidR="00292389" w:rsidRDefault="00746908">
      <w:pPr>
        <w:pStyle w:val="a0"/>
      </w:pPr>
      <w:r>
        <w:rPr>
          <w:b/>
          <w:bCs/>
        </w:rPr>
        <w:t>ediləcəkdir. Bu səhnə qorxusunu dəf etməyin başqa bir yolu?</w:t>
      </w:r>
    </w:p>
    <w:p w14:paraId="55284A98" w14:textId="77777777" w:rsidR="00292389" w:rsidRDefault="00746908">
      <w:pPr>
        <w:pStyle w:val="a0"/>
      </w:pPr>
      <w:r>
        <w:rPr>
          <w:b/>
          <w:bCs/>
        </w:rPr>
        <w:t>Aşağı səviyyəli hadisələrdən başlamalısınız. Məsələn, növbəti ailə tətilinizin qısa</w:t>
      </w:r>
    </w:p>
    <w:p w14:paraId="05C2921F" w14:textId="77777777" w:rsidR="00292389" w:rsidRDefault="00746908">
      <w:pPr>
        <w:pStyle w:val="a0"/>
      </w:pPr>
      <w:r>
        <w:rPr>
          <w:b/>
          <w:bCs/>
        </w:rPr>
        <w:t>təsviri. Mümkünsə izləyici sayını tədricən artıraraq digər insanlara keçin.</w:t>
      </w:r>
    </w:p>
    <w:p w14:paraId="146C6E21" w14:textId="77777777" w:rsidR="00292389" w:rsidRDefault="00746908">
      <w:pPr>
        <w:pStyle w:val="a0"/>
      </w:pPr>
      <w:r>
        <w:rPr>
          <w:b/>
          <w:bCs/>
        </w:rPr>
        <w:t>Təqdimatınızın effektli olması üçün aşağıdakıları nəzərə almağınız lazımdır.</w:t>
      </w:r>
    </w:p>
    <w:p w14:paraId="1EC9AAAD" w14:textId="77777777" w:rsidR="00292389" w:rsidRDefault="00746908">
      <w:pPr>
        <w:pStyle w:val="a0"/>
      </w:pPr>
      <w:r>
        <w:rPr>
          <w:b/>
          <w:bCs/>
        </w:rPr>
        <w:t>Yazının az olması. Daha çox yazı insanlara ilk baxışdan yorucu gəlir və verilən</w:t>
      </w:r>
    </w:p>
    <w:p w14:paraId="39A57BA6" w14:textId="77777777" w:rsidR="00292389" w:rsidRDefault="00746908">
      <w:pPr>
        <w:pStyle w:val="a0"/>
      </w:pPr>
      <w:r>
        <w:rPr>
          <w:b/>
          <w:bCs/>
        </w:rPr>
        <w:t>məlumatların hansı dərəcədə vacib olmasından asılı olmayaraq onlar, bunu</w:t>
      </w:r>
    </w:p>
    <w:p w14:paraId="1C85701D" w14:textId="77777777" w:rsidR="00292389" w:rsidRDefault="00746908">
      <w:pPr>
        <w:pStyle w:val="a0"/>
      </w:pPr>
      <w:r>
        <w:rPr>
          <w:b/>
          <w:bCs/>
        </w:rPr>
        <w:t>dinləməkdən və oxumaqdan çəkinirlər. Ona görə də, məlumatların vacibliyindən</w:t>
      </w:r>
    </w:p>
    <w:p w14:paraId="462AD616" w14:textId="77777777" w:rsidR="00292389" w:rsidRDefault="00746908">
      <w:pPr>
        <w:pStyle w:val="a0"/>
      </w:pPr>
      <w:r>
        <w:rPr>
          <w:b/>
          <w:bCs/>
        </w:rPr>
        <w:t>asılı olmayaraq təqdimatlarınızın daha təsirili olması üçün uzun-uzadı yazılar</w:t>
      </w:r>
    </w:p>
    <w:p w14:paraId="7463E3C1" w14:textId="77777777" w:rsidR="00292389" w:rsidRDefault="00746908">
      <w:pPr>
        <w:pStyle w:val="a0"/>
      </w:pPr>
      <w:r>
        <w:rPr>
          <w:b/>
          <w:bCs/>
        </w:rPr>
        <w:t>əvəzinə vacib olan məlumatları başlıqlar şəkilində qeyd edərək danışmağa üstünlük</w:t>
      </w:r>
    </w:p>
    <w:p w14:paraId="3725542E" w14:textId="77777777" w:rsidR="00292389" w:rsidRDefault="00746908">
      <w:pPr>
        <w:pStyle w:val="a0"/>
      </w:pPr>
      <w:r>
        <w:rPr>
          <w:b/>
          <w:bCs/>
        </w:rPr>
        <w:t>verin.</w:t>
      </w:r>
    </w:p>
    <w:p w14:paraId="2E1B464C" w14:textId="77777777" w:rsidR="00292389" w:rsidRDefault="00746908">
      <w:pPr>
        <w:pStyle w:val="a0"/>
      </w:pPr>
      <w:r>
        <w:rPr>
          <w:b/>
          <w:bCs/>
        </w:rPr>
        <w:t>Şəkillər. Qeyd etdiyiniz başlıqlara uyğun şəkillər seçin və təqdimatınızda istifadə</w:t>
      </w:r>
    </w:p>
    <w:p w14:paraId="6764A66D" w14:textId="77777777" w:rsidR="00292389" w:rsidRDefault="00746908">
      <w:pPr>
        <w:pStyle w:val="a0"/>
      </w:pPr>
      <w:r>
        <w:rPr>
          <w:b/>
          <w:bCs/>
        </w:rPr>
        <w:t>edin. Bu şəkillər, vasitəsilə siz, çatdırmaq istədiyinizin müəyyən hissəsini</w:t>
      </w:r>
    </w:p>
    <w:p w14:paraId="1B51951E" w14:textId="77777777" w:rsidR="00292389" w:rsidRDefault="00746908">
      <w:pPr>
        <w:pStyle w:val="a0"/>
      </w:pPr>
      <w:r>
        <w:rPr>
          <w:b/>
          <w:bCs/>
        </w:rPr>
        <w:t>dinləyiciyə çatdırmış olacaqsınız. Eyni zamanda, auditoriya bunu xoş qarşılayacaq.</w:t>
      </w:r>
    </w:p>
    <w:p w14:paraId="23D25A7F" w14:textId="77777777" w:rsidR="00292389" w:rsidRDefault="00746908">
      <w:pPr>
        <w:pStyle w:val="a0"/>
      </w:pPr>
      <w:r>
        <w:rPr>
          <w:b/>
          <w:bCs/>
        </w:rPr>
        <w:t>Göz kontaktı. Dinləyici ilə göz kontaktında olun. Bu, onları daha məsuliyyətli</w:t>
      </w:r>
    </w:p>
    <w:p w14:paraId="57E66F42" w14:textId="77777777" w:rsidR="00292389" w:rsidRDefault="00746908">
      <w:pPr>
        <w:pStyle w:val="a0"/>
      </w:pPr>
      <w:r>
        <w:rPr>
          <w:b/>
          <w:bCs/>
        </w:rPr>
        <w:t>olmağa sövq edəcək. Yuxulamaqdan yayındıracaq. Göz kontaktı zamanı yalnız bir</w:t>
      </w:r>
    </w:p>
    <w:p w14:paraId="3E472EDD" w14:textId="77777777" w:rsidR="00292389" w:rsidRDefault="00746908">
      <w:pPr>
        <w:pStyle w:val="a0"/>
      </w:pPr>
      <w:r>
        <w:rPr>
          <w:b/>
          <w:bCs/>
        </w:rPr>
        <w:t>və bir neçə deyil, auditoriyada olan bütün dinləyicilərlə göz təması qurmağa</w:t>
      </w:r>
    </w:p>
    <w:p w14:paraId="4BDD9FBD" w14:textId="77777777" w:rsidR="00292389" w:rsidRDefault="00746908">
      <w:pPr>
        <w:pStyle w:val="a0"/>
      </w:pPr>
      <w:r>
        <w:rPr>
          <w:b/>
          <w:bCs/>
        </w:rPr>
        <w:t>çalışın.</w:t>
      </w:r>
    </w:p>
    <w:p w14:paraId="1045EC21" w14:textId="77777777" w:rsidR="00292389" w:rsidRDefault="00746908">
      <w:pPr>
        <w:pStyle w:val="a0"/>
      </w:pPr>
      <w:r>
        <w:rPr>
          <w:b/>
          <w:bCs/>
        </w:rPr>
        <w:t>Sual verməyə şərait yaradın. Əgər təqdimatınız zamanı veriləcək məlumatların</w:t>
      </w:r>
    </w:p>
    <w:p w14:paraId="658078FD" w14:textId="77777777" w:rsidR="00292389" w:rsidRDefault="00746908">
      <w:pPr>
        <w:pStyle w:val="a0"/>
      </w:pPr>
      <w:r>
        <w:rPr>
          <w:b/>
          <w:bCs/>
        </w:rPr>
        <w:t>tam anlaşılmasını istəyirsinizsə dinləyicilərinizə sual verməyə şərait yaradın. Əks</w:t>
      </w:r>
    </w:p>
    <w:p w14:paraId="0CAE7B4C" w14:textId="77777777" w:rsidR="00292389" w:rsidRDefault="00746908">
      <w:pPr>
        <w:pStyle w:val="a0"/>
      </w:pPr>
      <w:r>
        <w:rPr>
          <w:b/>
          <w:bCs/>
        </w:rPr>
        <w:t>təqdirdə, veriləcək məlumatların formal olaraq çatdırılmasına baxmayaraq əslində</w:t>
      </w:r>
    </w:p>
    <w:p w14:paraId="1CBCCFFA" w14:textId="77777777" w:rsidR="00292389" w:rsidRDefault="00746908">
      <w:pPr>
        <w:pStyle w:val="a0"/>
      </w:pPr>
      <w:r>
        <w:rPr>
          <w:b/>
          <w:bCs/>
        </w:rPr>
        <w:t>bir çoxu təqdimatınızdan məmnun qalmayacaq.</w:t>
      </w:r>
    </w:p>
    <w:p w14:paraId="12837A99" w14:textId="77777777" w:rsidR="00292389" w:rsidRDefault="00746908">
      <w:pPr>
        <w:pStyle w:val="a0"/>
      </w:pPr>
      <w:r>
        <w:rPr>
          <w:b/>
          <w:bCs/>
        </w:rPr>
        <w:t>Bədən dili və səs tonu. Bədən dilindən - mimika və jestlərdən istifadə edilmədən</w:t>
      </w:r>
    </w:p>
    <w:p w14:paraId="5902EBB7" w14:textId="77777777" w:rsidR="00292389" w:rsidRDefault="00746908">
      <w:pPr>
        <w:pStyle w:val="a0"/>
      </w:pPr>
      <w:r>
        <w:rPr>
          <w:b/>
          <w:bCs/>
        </w:rPr>
        <w:t>verilən məlumatların effektivliyi çox aşağıdır. Ona görə də, daim təqdimatınız</w:t>
      </w:r>
    </w:p>
    <w:p w14:paraId="6019A4CB" w14:textId="77777777" w:rsidR="00292389" w:rsidRDefault="00746908">
      <w:pPr>
        <w:pStyle w:val="a0"/>
      </w:pPr>
      <w:r>
        <w:rPr>
          <w:b/>
          <w:bCs/>
        </w:rPr>
        <w:t>zamanı uyğun mimika və jestlərdən və səs tonundan istifadə edin. Bu şəkildə siz,</w:t>
      </w:r>
    </w:p>
    <w:p w14:paraId="52D3ED5E" w14:textId="77777777" w:rsidR="00292389" w:rsidRDefault="00746908">
      <w:pPr>
        <w:pStyle w:val="a0"/>
      </w:pPr>
      <w:r>
        <w:rPr>
          <w:b/>
          <w:bCs/>
        </w:rPr>
        <w:t>daha çox məlumatın auditoriya tərəfindən qəbul edilməsinə nail olacaq və eyni</w:t>
      </w:r>
    </w:p>
    <w:p w14:paraId="2745FF06" w14:textId="77777777" w:rsidR="00292389" w:rsidRDefault="00746908">
      <w:pPr>
        <w:pStyle w:val="a0"/>
      </w:pPr>
      <w:r>
        <w:rPr>
          <w:b/>
          <w:bCs/>
        </w:rPr>
        <w:t>zamanda təqdimatınızı daha maraqlı şəkilə gətirəcəksiniz.</w:t>
      </w:r>
    </w:p>
    <w:p w14:paraId="435554C8" w14:textId="77777777" w:rsidR="00292389" w:rsidRDefault="00746908">
      <w:pPr>
        <w:pStyle w:val="a0"/>
      </w:pPr>
      <w:r>
        <w:rPr>
          <w:b/>
          <w:bCs/>
        </w:rPr>
        <w:t>Geyim tərzi. Geyiminiz təqdimatınız zamanı önəmli faktorladandır. Geyminizin</w:t>
      </w:r>
    </w:p>
    <w:p w14:paraId="3BA26110" w14:textId="77777777" w:rsidR="00292389" w:rsidRDefault="00746908">
      <w:pPr>
        <w:pStyle w:val="a0"/>
      </w:pPr>
      <w:r>
        <w:rPr>
          <w:b/>
          <w:bCs/>
        </w:rPr>
        <w:t>hansı tərzdə olması təqdimatınızın mövzusundan asılıdır. Əsas məqsədimiz</w:t>
      </w:r>
    </w:p>
    <w:p w14:paraId="5F726592" w14:textId="77777777" w:rsidR="00292389" w:rsidRDefault="00746908">
      <w:pPr>
        <w:pStyle w:val="a0"/>
      </w:pPr>
      <w:r>
        <w:rPr>
          <w:b/>
          <w:bCs/>
        </w:rPr>
        <w:t>menecerlərin təqdimat bacarıqlarının inkişaf etdirilməsi olduğu üçün geyim</w:t>
      </w:r>
    </w:p>
    <w:p w14:paraId="42AF8C2C" w14:textId="77777777" w:rsidR="00292389" w:rsidRDefault="00746908">
      <w:pPr>
        <w:pStyle w:val="a0"/>
      </w:pPr>
      <w:r>
        <w:rPr>
          <w:b/>
          <w:bCs/>
        </w:rPr>
        <w:t>tərzinizin də işgüzar formada olması məqsədə uyğundur.Tədimatdan öncə ona hazırlaşın. Təqdimatdan öncə ümumi olaraq təqdimatınıza</w:t>
      </w:r>
    </w:p>
    <w:p w14:paraId="63A150AB" w14:textId="77777777" w:rsidR="00292389" w:rsidRDefault="00746908">
      <w:pPr>
        <w:pStyle w:val="a0"/>
      </w:pPr>
      <w:r>
        <w:rPr>
          <w:b/>
          <w:bCs/>
        </w:rPr>
        <w:t>göz gəzdirin. Çatışmayan cəhətləri aradan qaldırın. Eyni zamanda danışığınızı,</w:t>
      </w:r>
    </w:p>
    <w:p w14:paraId="3EA0A469" w14:textId="77777777" w:rsidR="00292389" w:rsidRDefault="00746908">
      <w:pPr>
        <w:pStyle w:val="a0"/>
      </w:pPr>
      <w:r>
        <w:rPr>
          <w:b/>
          <w:bCs/>
        </w:rPr>
        <w:t>bədən dilini və səs tonunuzu məşq edin. Bu, sizdə qeyd olunan davranışların</w:t>
      </w:r>
    </w:p>
    <w:p w14:paraId="33D02663" w14:textId="77777777" w:rsidR="00292389" w:rsidRDefault="00746908">
      <w:pPr>
        <w:pStyle w:val="a0"/>
      </w:pPr>
      <w:r>
        <w:rPr>
          <w:b/>
          <w:bCs/>
        </w:rPr>
        <w:t>peşəkar davranış halına gəlməsinə səbəb olacaq və bu davranışlarınızı inkişaf</w:t>
      </w:r>
    </w:p>
    <w:p w14:paraId="535D806D" w14:textId="77777777" w:rsidR="00292389" w:rsidRDefault="00746908">
      <w:pPr>
        <w:pStyle w:val="a0"/>
      </w:pPr>
      <w:r>
        <w:rPr>
          <w:b/>
          <w:bCs/>
        </w:rPr>
        <w:t>etdirmiş olacaqsınız.</w:t>
      </w:r>
    </w:p>
    <w:p w14:paraId="4514B4FB" w14:textId="77777777" w:rsidR="00292389" w:rsidRDefault="00746908">
      <w:pPr>
        <w:pStyle w:val="a0"/>
      </w:pPr>
      <w:r>
        <w:rPr>
          <w:b/>
          <w:bCs/>
        </w:rPr>
        <w:t>Kiçik fasilələr verin. Təqdimatınız çox maraqlı olsa da, uzun çəkməsi yorucu ola</w:t>
      </w:r>
    </w:p>
    <w:p w14:paraId="466FE3CA" w14:textId="77777777" w:rsidR="00292389" w:rsidRDefault="00746908">
      <w:pPr>
        <w:pStyle w:val="a0"/>
      </w:pPr>
      <w:r>
        <w:rPr>
          <w:b/>
          <w:bCs/>
        </w:rPr>
        <w:t>bilər. Ona görə də, əgər təqdimatınız uzun çəkəcəksə təqdimat zamanı bir neçə</w:t>
      </w:r>
    </w:p>
    <w:p w14:paraId="4D8297B8" w14:textId="77777777" w:rsidR="00292389" w:rsidRDefault="00746908">
      <w:pPr>
        <w:pStyle w:val="a0"/>
      </w:pPr>
      <w:r>
        <w:rPr>
          <w:b/>
          <w:bCs/>
        </w:rPr>
        <w:t>fasilə verin.</w:t>
      </w:r>
    </w:p>
    <w:p w14:paraId="260357CB" w14:textId="77777777" w:rsidR="00292389" w:rsidRDefault="00746908">
      <w:pPr>
        <w:pStyle w:val="a0"/>
      </w:pPr>
      <w:r>
        <w:rPr>
          <w:b/>
          <w:bCs/>
        </w:rPr>
        <w:t>Rəng və animasiyalara diqqət. Sadə hazırlanmış slaydlar insanlara yorucu gələ</w:t>
      </w:r>
    </w:p>
    <w:p w14:paraId="694BDA70" w14:textId="77777777" w:rsidR="00292389" w:rsidRDefault="00746908">
      <w:pPr>
        <w:pStyle w:val="a0"/>
      </w:pPr>
      <w:r>
        <w:rPr>
          <w:b/>
          <w:bCs/>
        </w:rPr>
        <w:t>bildiyi kimi, eyni zamanda daha qabarıq rənglərdən və diqqət çəkən</w:t>
      </w:r>
    </w:p>
    <w:p w14:paraId="1E07F6C5" w14:textId="77777777" w:rsidR="00292389" w:rsidRDefault="00746908">
      <w:pPr>
        <w:pStyle w:val="a0"/>
      </w:pPr>
      <w:r>
        <w:rPr>
          <w:b/>
          <w:bCs/>
        </w:rPr>
        <w:t>animasiyalardan istifadə olunmuş təqdimat da auditoriyanın fikrini yayındırar. Ona</w:t>
      </w:r>
    </w:p>
    <w:p w14:paraId="3292B59D" w14:textId="77777777" w:rsidR="00292389" w:rsidRDefault="00746908">
      <w:pPr>
        <w:pStyle w:val="a0"/>
      </w:pPr>
      <w:r>
        <w:rPr>
          <w:b/>
          <w:bCs/>
        </w:rPr>
        <w:t>görə də, işgüzar rənglərdən və animasiyalardan istifadə etməyə çalışın.</w:t>
      </w:r>
    </w:p>
    <w:p w14:paraId="414E1DE7" w14:textId="77777777" w:rsidR="00292389" w:rsidRDefault="00746908">
      <w:pPr>
        <w:pStyle w:val="a0"/>
      </w:pPr>
      <w:r>
        <w:rPr>
          <w:b/>
          <w:bCs/>
        </w:rPr>
        <w:t>Bir nöqtədə dayanmayın. Təqdimat zamanı eyni nöqtədən diqtə etmək insanlara</w:t>
      </w:r>
    </w:p>
    <w:p w14:paraId="6CDE06E6" w14:textId="77777777" w:rsidR="00292389" w:rsidRDefault="00746908">
      <w:pPr>
        <w:pStyle w:val="a0"/>
      </w:pPr>
      <w:r>
        <w:rPr>
          <w:b/>
          <w:bCs/>
        </w:rPr>
        <w:t>yorucu gəlir. Amma unutmaq lazım deyil ki, çox hərəkət etmək də xoş qarşılanmır</w:t>
      </w:r>
    </w:p>
    <w:p w14:paraId="1CBB998C" w14:textId="77777777" w:rsidR="00292389" w:rsidRDefault="00746908">
      <w:pPr>
        <w:pStyle w:val="a0"/>
      </w:pPr>
      <w:r>
        <w:rPr>
          <w:b/>
          <w:bCs/>
        </w:rPr>
        <w:t>və auditoriyanın fikrini yayındırır. Ayaq səslərinin olmaması üçün ayaqqabı</w:t>
      </w:r>
    </w:p>
    <w:p w14:paraId="63FE4A3A" w14:textId="77777777" w:rsidR="00292389" w:rsidRDefault="00746908">
      <w:pPr>
        <w:pStyle w:val="a0"/>
      </w:pPr>
      <w:r>
        <w:rPr>
          <w:b/>
          <w:bCs/>
        </w:rPr>
        <w:t>seçiminə diqqət edin.</w:t>
      </w:r>
    </w:p>
    <w:p w14:paraId="2D728004" w14:textId="77777777" w:rsidR="00292389" w:rsidRDefault="00746908">
      <w:pPr>
        <w:pStyle w:val="a0"/>
      </w:pPr>
      <w:r>
        <w:rPr>
          <w:b/>
          <w:bCs/>
        </w:rPr>
        <w:t>Yazı lövhəsindən istifadə edin. Əgər təqdimatınızda nümunələr, hesablamalar</w:t>
      </w:r>
    </w:p>
    <w:p w14:paraId="1CA5F757" w14:textId="77777777" w:rsidR="00292389" w:rsidRDefault="00746908">
      <w:pPr>
        <w:pStyle w:val="a0"/>
      </w:pPr>
      <w:r>
        <w:rPr>
          <w:b/>
          <w:bCs/>
        </w:rPr>
        <w:t>olarsa onları lövhədə yazaraq izah etməyə çalışın. Bu, insanlara daha maraqlı</w:t>
      </w:r>
    </w:p>
    <w:p w14:paraId="260E8EF0" w14:textId="77777777" w:rsidR="00292389" w:rsidRDefault="00746908">
      <w:pPr>
        <w:pStyle w:val="a0"/>
      </w:pPr>
      <w:r>
        <w:rPr>
          <w:b/>
          <w:bCs/>
        </w:rPr>
        <w:t>gələcək.</w:t>
      </w:r>
    </w:p>
    <w:p w14:paraId="178E47DC" w14:textId="77777777" w:rsidR="00292389" w:rsidRDefault="00746908">
      <w:pPr>
        <w:pStyle w:val="a0"/>
      </w:pPr>
      <w:r>
        <w:rPr>
          <w:b/>
          <w:bCs/>
        </w:rPr>
        <w:t>Mövzu 15: Akademik yazı qaydaları, elmi iş (tezis, məqalə, dissertasiya və s.)</w:t>
      </w:r>
    </w:p>
    <w:p w14:paraId="48677F04" w14:textId="77777777" w:rsidR="00292389" w:rsidRDefault="00746908">
      <w:pPr>
        <w:pStyle w:val="a0"/>
      </w:pPr>
      <w:r>
        <w:rPr>
          <w:b/>
          <w:bCs/>
        </w:rPr>
        <w:t>yazmaq vərdişlərinin formalaşması</w:t>
      </w:r>
    </w:p>
    <w:p w14:paraId="458089DB" w14:textId="77777777" w:rsidR="00292389" w:rsidRDefault="00746908">
      <w:pPr>
        <w:pStyle w:val="a0"/>
      </w:pPr>
      <w:r>
        <w:rPr>
          <w:b/>
          <w:bCs/>
        </w:rPr>
        <w:t>və müasir tələblər və texnoloji</w:t>
      </w:r>
    </w:p>
    <w:p w14:paraId="6F356262" w14:textId="77777777" w:rsidR="00292389" w:rsidRDefault="00746908">
      <w:pPr>
        <w:pStyle w:val="a0"/>
      </w:pPr>
      <w:r>
        <w:rPr>
          <w:b/>
          <w:bCs/>
        </w:rPr>
        <w:t>avadanlıqların tətbiqi.</w:t>
      </w:r>
    </w:p>
    <w:p w14:paraId="6E0C42E8" w14:textId="77777777" w:rsidR="00292389" w:rsidRDefault="00746908">
      <w:pPr>
        <w:pStyle w:val="a0"/>
      </w:pPr>
      <w:r>
        <w:rPr>
          <w:b/>
          <w:bCs/>
        </w:rPr>
        <w:t>İcmal:</w:t>
      </w:r>
    </w:p>
    <w:p w14:paraId="676FC17B" w14:textId="77777777" w:rsidR="00292389" w:rsidRDefault="00746908">
      <w:pPr>
        <w:pStyle w:val="a0"/>
      </w:pPr>
      <w:r>
        <w:rPr>
          <w:b/>
          <w:bCs/>
        </w:rPr>
        <w:t>1. Akademik yazı və digər yazı növlri arasındakı bəzi önəmli şərtlər</w:t>
      </w:r>
    </w:p>
    <w:p w14:paraId="455E679F" w14:textId="77777777" w:rsidR="00292389" w:rsidRDefault="00746908">
      <w:pPr>
        <w:pStyle w:val="a0"/>
      </w:pPr>
      <w:r>
        <w:rPr>
          <w:b/>
          <w:bCs/>
        </w:rPr>
        <w:t>2. Elmi məqalələrin, teziz və dissertasiyaların hazırlanma qaydaları.</w:t>
      </w:r>
    </w:p>
    <w:p w14:paraId="51BA13BB" w14:textId="77777777" w:rsidR="00292389" w:rsidRDefault="00746908">
      <w:pPr>
        <w:pStyle w:val="a0"/>
      </w:pPr>
      <w:r>
        <w:rPr>
          <w:b/>
          <w:bCs/>
        </w:rPr>
        <w:t>3. Akademik yazılarda beynalxalq standartların tələbləri.</w:t>
      </w:r>
    </w:p>
    <w:p w14:paraId="6A93C605" w14:textId="77777777" w:rsidR="00292389" w:rsidRDefault="00746908">
      <w:pPr>
        <w:pStyle w:val="a0"/>
      </w:pPr>
      <w:r>
        <w:rPr>
          <w:b/>
          <w:bCs/>
        </w:rPr>
        <w:t>4. Akademik yazıların hazırlanmasında texnoloji avadanlıqlardan səmərəli</w:t>
      </w:r>
    </w:p>
    <w:p w14:paraId="4220ACE5" w14:textId="77777777" w:rsidR="00292389" w:rsidRDefault="00746908">
      <w:pPr>
        <w:pStyle w:val="a0"/>
      </w:pPr>
      <w:r>
        <w:rPr>
          <w:b/>
          <w:bCs/>
        </w:rPr>
        <w:t>istifadə.</w:t>
      </w:r>
    </w:p>
    <w:p w14:paraId="7A95A96D" w14:textId="77777777" w:rsidR="00292389" w:rsidRDefault="00746908">
      <w:pPr>
        <w:pStyle w:val="a0"/>
      </w:pPr>
      <w:r>
        <w:rPr>
          <w:b/>
          <w:bCs/>
        </w:rPr>
        <w:t>1. Akademik yazı və digər yazı növlri arasındakı bəzi önəmli</w:t>
      </w:r>
    </w:p>
    <w:p w14:paraId="5A91AB70" w14:textId="77777777" w:rsidR="00292389" w:rsidRDefault="00746908">
      <w:pPr>
        <w:pStyle w:val="a0"/>
      </w:pPr>
      <w:r>
        <w:rPr>
          <w:b/>
          <w:bCs/>
        </w:rPr>
        <w:t>Yazı həyatınız boyu müxtəlif situasiyalarda sizdən tələb olunan bacarıqdır.Şəxsi məzmunlu yazışmada – dost-tanışlara ünvanlanan yazının bir xüsusiyyəti</w:t>
      </w:r>
    </w:p>
    <w:p w14:paraId="216AD6A9" w14:textId="77777777" w:rsidR="00292389" w:rsidRDefault="00746908">
      <w:pPr>
        <w:pStyle w:val="a0"/>
      </w:pPr>
      <w:r>
        <w:rPr>
          <w:b/>
          <w:bCs/>
        </w:rPr>
        <w:t>ondan ibarətdir ki, bu cür yazı, adətən, qeyri-formal olur. Bu isə o deməkdir ki,</w:t>
      </w:r>
    </w:p>
    <w:p w14:paraId="1AB9C53F" w14:textId="77777777" w:rsidR="00292389" w:rsidRDefault="00746908">
      <w:pPr>
        <w:pStyle w:val="a0"/>
      </w:pPr>
      <w:r>
        <w:rPr>
          <w:b/>
          <w:bCs/>
        </w:rPr>
        <w:t>burada orfoqrafiya qaydalarını, punktuasiyanı (durğu işarələrinin yerli-yerində</w:t>
      </w:r>
    </w:p>
    <w:p w14:paraId="63D0D009" w14:textId="77777777" w:rsidR="00292389" w:rsidRDefault="00746908">
      <w:pPr>
        <w:pStyle w:val="a0"/>
      </w:pPr>
      <w:r>
        <w:rPr>
          <w:b/>
          <w:bCs/>
        </w:rPr>
        <w:t>işlənməsi) və yaxud qrammatik qaydaları gözləməyə o qədər də ehtiyac yoxdur</w:t>
      </w:r>
    </w:p>
    <w:p w14:paraId="5CC9D46A" w14:textId="77777777" w:rsidR="00292389" w:rsidRDefault="00746908">
      <w:pPr>
        <w:pStyle w:val="a0"/>
      </w:pPr>
      <w:r>
        <w:rPr>
          <w:b/>
          <w:bCs/>
        </w:rPr>
        <w:t>(hərçənd bunlara əməl etsəniz, oxucunuz sizə minnətdar ola bilər).</w:t>
      </w:r>
    </w:p>
    <w:p w14:paraId="45E6DCF8" w14:textId="77777777" w:rsidR="00292389" w:rsidRDefault="00746908">
      <w:pPr>
        <w:pStyle w:val="a0"/>
      </w:pPr>
      <w:r>
        <w:rPr>
          <w:b/>
          <w:bCs/>
        </w:rPr>
        <w:t>-formal yazı üslubu şəxsi tanışlıqlar üzərində qurulan münasibətlər</w:t>
      </w:r>
    </w:p>
    <w:p w14:paraId="44B7F69A" w14:textId="77777777" w:rsidR="00292389" w:rsidRDefault="00746908">
      <w:pPr>
        <w:pStyle w:val="a0"/>
      </w:pPr>
      <w:r>
        <w:rPr>
          <w:b/>
          <w:bCs/>
        </w:rPr>
        <w:t>fonunda olduğundan və siz də yazınızı ünvanladığınız şəxsi</w:t>
      </w:r>
    </w:p>
    <w:p w14:paraId="607C49FC" w14:textId="77777777" w:rsidR="00292389" w:rsidRDefault="00746908">
      <w:pPr>
        <w:pStyle w:val="a0"/>
      </w:pPr>
      <w:r>
        <w:rPr>
          <w:b/>
          <w:bCs/>
        </w:rPr>
        <w:t>tanıdığınızdan, sözləri qısa yaza, hətta dialekt sözlərdən belə istifadə edə</w:t>
      </w:r>
    </w:p>
    <w:p w14:paraId="1B2F32CC" w14:textId="77777777" w:rsidR="00292389" w:rsidRDefault="00746908">
      <w:pPr>
        <w:pStyle w:val="a0"/>
      </w:pPr>
      <w:r>
        <w:rPr>
          <w:b/>
          <w:bCs/>
        </w:rPr>
        <w:t>bilərsiniz.</w:t>
      </w:r>
    </w:p>
    <w:p w14:paraId="7CBC8550" w14:textId="77777777" w:rsidR="00292389" w:rsidRDefault="00746908">
      <w:pPr>
        <w:pStyle w:val="a0"/>
      </w:pPr>
      <w:r>
        <w:rPr>
          <w:b/>
          <w:bCs/>
        </w:rPr>
        <w:t>Şəxsi məzmunlu yazı madan fərq i o araq, akademik yazıda proses xey i</w:t>
      </w:r>
    </w:p>
    <w:p w14:paraId="675339A8" w14:textId="77777777" w:rsidR="00292389" w:rsidRDefault="00746908">
      <w:pPr>
        <w:pStyle w:val="a0"/>
      </w:pPr>
      <w:r>
        <w:rPr>
          <w:b/>
          <w:bCs/>
        </w:rPr>
        <w:t>fərqli olur. Birincisi, burada konkret yazı strukturu tələb olunur. Məsələn, giriş,</w:t>
      </w:r>
    </w:p>
    <w:p w14:paraId="7ED7DBF0" w14:textId="77777777" w:rsidR="00292389" w:rsidRDefault="00746908">
      <w:pPr>
        <w:pStyle w:val="a0"/>
      </w:pPr>
      <w:r>
        <w:rPr>
          <w:b/>
          <w:bCs/>
        </w:rPr>
        <w:t>əsas hissə və nəticə. Bu sadə strukturu bütün akademik yazı formatlarında</w:t>
      </w:r>
    </w:p>
    <w:p w14:paraId="3A1D7455" w14:textId="77777777" w:rsidR="00292389" w:rsidRDefault="00746908">
      <w:pPr>
        <w:pStyle w:val="a0"/>
      </w:pPr>
      <w:r>
        <w:rPr>
          <w:b/>
          <w:bCs/>
        </w:rPr>
        <w:t>görmək olar.</w:t>
      </w:r>
    </w:p>
    <w:p w14:paraId="1704BB2C" w14:textId="77777777" w:rsidR="00292389" w:rsidRDefault="00746908">
      <w:pPr>
        <w:pStyle w:val="a0"/>
      </w:pPr>
      <w:r>
        <w:rPr>
          <w:b/>
          <w:bCs/>
        </w:rPr>
        <w:t>ə</w:t>
      </w:r>
    </w:p>
    <w:p w14:paraId="2B8D35BE" w14:textId="77777777" w:rsidR="00292389" w:rsidRDefault="00746908">
      <w:pPr>
        <w:pStyle w:val="a0"/>
      </w:pPr>
      <w:r>
        <w:rPr>
          <w:b/>
          <w:bCs/>
        </w:rPr>
        <w:t>tanış edir, daha sonra isə müzakirə edilən mövzu yazının əsas hissəsində</w:t>
      </w:r>
    </w:p>
    <w:p w14:paraId="63537AAF" w14:textId="77777777" w:rsidR="00292389" w:rsidRDefault="00746908">
      <w:pPr>
        <w:pStyle w:val="a0"/>
      </w:pPr>
      <w:r>
        <w:rPr>
          <w:b/>
          <w:bCs/>
        </w:rPr>
        <w:t>müzakirə edilir və qiymətləndirilir. Girişdə siz çox qısa və aydın şəkildə,</w:t>
      </w:r>
    </w:p>
    <w:p w14:paraId="1496826A" w14:textId="77777777" w:rsidR="00292389" w:rsidRDefault="00746908">
      <w:pPr>
        <w:pStyle w:val="a0"/>
      </w:pPr>
      <w:r>
        <w:rPr>
          <w:b/>
          <w:bCs/>
        </w:rPr>
        <w:t>mövzu ilə bağlı mövqeyinizi, məsələyə münasibətinizi bir - iki cümlədə</w:t>
      </w:r>
    </w:p>
    <w:p w14:paraId="6D15D321" w14:textId="77777777" w:rsidR="00292389" w:rsidRDefault="00746908">
      <w:pPr>
        <w:pStyle w:val="a0"/>
      </w:pPr>
      <w:r>
        <w:rPr>
          <w:b/>
          <w:bCs/>
        </w:rPr>
        <w:t>bildirir, daha sonra tutduğunuz mövqeyi yazınızın əsas hissəsində bir neçə</w:t>
      </w:r>
    </w:p>
    <w:p w14:paraId="795182C9" w14:textId="77777777" w:rsidR="00292389" w:rsidRDefault="00746908">
      <w:pPr>
        <w:pStyle w:val="a0"/>
      </w:pPr>
      <w:r>
        <w:rPr>
          <w:b/>
          <w:bCs/>
        </w:rPr>
        <w:t>paraqrafda işıqlandırır və ya ətraflı şəkildə izah edirsiniz. Nəhayət, son</w:t>
      </w:r>
    </w:p>
    <w:p w14:paraId="47134524" w14:textId="77777777" w:rsidR="00292389" w:rsidRDefault="00746908">
      <w:pPr>
        <w:pStyle w:val="a0"/>
      </w:pPr>
      <w:r>
        <w:rPr>
          <w:b/>
          <w:bCs/>
        </w:rPr>
        <w:t>paraqrafda - nəticədə siz qeyd etdiyiniz əsas məqamları, fikirləri</w:t>
      </w:r>
    </w:p>
    <w:p w14:paraId="4950541D" w14:textId="77777777" w:rsidR="00292389" w:rsidRDefault="00746908">
      <w:pPr>
        <w:pStyle w:val="a0"/>
      </w:pPr>
      <w:r>
        <w:rPr>
          <w:b/>
          <w:bCs/>
        </w:rPr>
        <w:t>yekunlaşdırmalısınız. Əlbəttə ki, bütün məqamları əhatə etməyə də</w:t>
      </w:r>
    </w:p>
    <w:p w14:paraId="29B7B4CD" w14:textId="77777777" w:rsidR="00292389" w:rsidRDefault="00746908">
      <w:pPr>
        <w:pStyle w:val="a0"/>
      </w:pPr>
      <w:r>
        <w:rPr>
          <w:b/>
          <w:bCs/>
        </w:rPr>
        <w:t>bilərsiniz. Nəticə ilə əlaqəli tövsiyyə xarakterli paraqraf isə yazınızı</w:t>
      </w:r>
    </w:p>
    <w:p w14:paraId="079FF544" w14:textId="77777777" w:rsidR="00292389" w:rsidRDefault="00746908">
      <w:pPr>
        <w:pStyle w:val="a0"/>
      </w:pPr>
      <w:r>
        <w:rPr>
          <w:b/>
          <w:bCs/>
        </w:rPr>
        <w:t>müraciət edilən mövzu ilə bağlı gələcək fikirlərə yönəltmək, akademik yazı</w:t>
      </w:r>
    </w:p>
    <w:p w14:paraId="1E90EE8C" w14:textId="77777777" w:rsidR="00292389" w:rsidRDefault="00746908">
      <w:pPr>
        <w:pStyle w:val="a0"/>
      </w:pPr>
      <w:r>
        <w:rPr>
          <w:b/>
          <w:bCs/>
        </w:rPr>
        <w:t>işinizin gələcəkdə daha fərqli aspektlərdə işlənməsi üçün önəmli rol</w:t>
      </w:r>
    </w:p>
    <w:p w14:paraId="391C3738" w14:textId="77777777" w:rsidR="00292389" w:rsidRDefault="00746908">
      <w:pPr>
        <w:pStyle w:val="a0"/>
      </w:pPr>
      <w:r>
        <w:rPr>
          <w:b/>
          <w:bCs/>
        </w:rPr>
        <w:t>oynayır.Ümumiyyətlə, bir qayda olaraq, ali təhsil müəssisələrində yazılan akademik</w:t>
      </w:r>
    </w:p>
    <w:p w14:paraId="0A7F2854" w14:textId="77777777" w:rsidR="00292389" w:rsidRDefault="00746908">
      <w:pPr>
        <w:pStyle w:val="a0"/>
      </w:pPr>
      <w:r>
        <w:rPr>
          <w:b/>
          <w:bCs/>
        </w:rPr>
        <w:t>işlərdəki formatlara qısaca nəzər salsaq, aydın olur ki, onlar formal struktura</w:t>
      </w:r>
    </w:p>
    <w:p w14:paraId="4B3ACED8" w14:textId="77777777" w:rsidR="00292389" w:rsidRDefault="00746908">
      <w:pPr>
        <w:pStyle w:val="a0"/>
      </w:pPr>
      <w:r>
        <w:rPr>
          <w:b/>
          <w:bCs/>
        </w:rPr>
        <w:t>riayət edirlər.</w:t>
      </w:r>
    </w:p>
    <w:p w14:paraId="2A1E1461" w14:textId="77777777" w:rsidR="00292389" w:rsidRDefault="00746908">
      <w:pPr>
        <w:pStyle w:val="a0"/>
      </w:pPr>
      <w:r>
        <w:rPr>
          <w:b/>
          <w:bCs/>
        </w:rPr>
        <w:t>Akademik yazı ilə digər yazı janr arı arasında ikinci fərq isə nə r edi mi</w:t>
      </w:r>
    </w:p>
    <w:p w14:paraId="5F0093E5" w14:textId="77777777" w:rsidR="00292389" w:rsidRDefault="00746908">
      <w:pPr>
        <w:pStyle w:val="a0"/>
      </w:pPr>
      <w:r>
        <w:rPr>
          <w:b/>
          <w:bCs/>
        </w:rPr>
        <w:t>yazı ardan gətirilən sitat ar a bağ ıdır.</w:t>
      </w:r>
    </w:p>
    <w:p w14:paraId="34369D0C" w14:textId="77777777" w:rsidR="00292389" w:rsidRDefault="00746908">
      <w:pPr>
        <w:pStyle w:val="a0"/>
      </w:pPr>
      <w:r>
        <w:rPr>
          <w:b/>
          <w:bCs/>
        </w:rPr>
        <w:t>ər siz akademik yazıda hər hansı bir arqument irəli sürürsünüzsə,</w:t>
      </w:r>
    </w:p>
    <w:p w14:paraId="2E339B92" w14:textId="77777777" w:rsidR="00292389" w:rsidRDefault="00746908">
      <w:pPr>
        <w:pStyle w:val="a0"/>
      </w:pPr>
      <w:r>
        <w:rPr>
          <w:b/>
          <w:bCs/>
        </w:rPr>
        <w:t>fikrinizi mövzu üzrə yazı nəşr etdirmiş bir və ya bir neçə müəllifin mövqeyi</w:t>
      </w:r>
    </w:p>
    <w:p w14:paraId="0CE3EB16" w14:textId="77777777" w:rsidR="00292389" w:rsidRDefault="00746908">
      <w:pPr>
        <w:pStyle w:val="a0"/>
      </w:pPr>
      <w:r>
        <w:rPr>
          <w:b/>
          <w:bCs/>
        </w:rPr>
        <w:t>ilə əlaqələndirərək əsaslandırmanız gözlənilir.</w:t>
      </w:r>
    </w:p>
    <w:p w14:paraId="1EBE6391" w14:textId="77777777" w:rsidR="00292389" w:rsidRDefault="00746908">
      <w:pPr>
        <w:pStyle w:val="a0"/>
      </w:pPr>
      <w:r>
        <w:rPr>
          <w:b/>
          <w:bCs/>
        </w:rPr>
        <w:t>1Bu bölmə Bowker, N. (2007).Academic Writing: A Guide to Tertiary Level</w:t>
      </w:r>
    </w:p>
    <w:p w14:paraId="08FE6A7A" w14:textId="77777777" w:rsidR="00292389" w:rsidRDefault="00746908">
      <w:pPr>
        <w:pStyle w:val="a0"/>
      </w:pPr>
      <w:r>
        <w:rPr>
          <w:b/>
          <w:bCs/>
        </w:rPr>
        <w:t>Writing-dən</w:t>
      </w:r>
    </w:p>
    <w:p w14:paraId="234771A9" w14:textId="77777777" w:rsidR="00292389" w:rsidRDefault="00746908">
      <w:pPr>
        <w:pStyle w:val="a0"/>
      </w:pPr>
      <w:r>
        <w:rPr>
          <w:b/>
          <w:bCs/>
        </w:rPr>
        <w:t>götürülmüşdür.</w:t>
      </w:r>
    </w:p>
    <w:p w14:paraId="06E021BC" w14:textId="77777777" w:rsidR="00292389" w:rsidRDefault="00746908">
      <w:pPr>
        <w:pStyle w:val="a0"/>
      </w:pPr>
      <w:r>
        <w:rPr>
          <w:b/>
          <w:bCs/>
        </w:rPr>
        <w:t>6</w:t>
      </w:r>
    </w:p>
    <w:p w14:paraId="5F7AEBC2" w14:textId="77777777" w:rsidR="00292389" w:rsidRDefault="00746908">
      <w:pPr>
        <w:pStyle w:val="a0"/>
      </w:pPr>
      <w:r>
        <w:rPr>
          <w:b/>
          <w:bCs/>
        </w:rPr>
        <w:t>ə, digər müəlliflərin işlərindən sitat gətirmək akademik yazının əsas</w:t>
      </w:r>
    </w:p>
    <w:p w14:paraId="09B34FBD" w14:textId="77777777" w:rsidR="00292389" w:rsidRDefault="00746908">
      <w:pPr>
        <w:pStyle w:val="a0"/>
      </w:pPr>
      <w:r>
        <w:rPr>
          <w:b/>
          <w:bCs/>
        </w:rPr>
        <w:t>şərtlərindən biridir, çünki bu, sizin mövzu ilə əlaqədar ədəbiyyatı</w:t>
      </w:r>
    </w:p>
    <w:p w14:paraId="3F06CC78" w14:textId="77777777" w:rsidR="00292389" w:rsidRDefault="00746908">
      <w:pPr>
        <w:pStyle w:val="a0"/>
      </w:pPr>
      <w:r>
        <w:rPr>
          <w:b/>
          <w:bCs/>
        </w:rPr>
        <w:t>oxuduğunuzu, ideyaları anladığınızı, bu ideyalar və digər müxtəlif</w:t>
      </w:r>
    </w:p>
    <w:p w14:paraId="02DEE406" w14:textId="77777777" w:rsidR="00292389" w:rsidRDefault="00746908">
      <w:pPr>
        <w:pStyle w:val="a0"/>
      </w:pPr>
      <w:r>
        <w:rPr>
          <w:b/>
          <w:bCs/>
        </w:rPr>
        <w:t>perspektivlərdən öz yazı işinizdə istifadə etdiyinizi göstərir.</w:t>
      </w:r>
    </w:p>
    <w:p w14:paraId="3BDE7825" w14:textId="77777777" w:rsidR="00292389" w:rsidRDefault="00746908">
      <w:pPr>
        <w:pStyle w:val="a0"/>
      </w:pPr>
      <w:r>
        <w:rPr>
          <w:b/>
          <w:bCs/>
        </w:rPr>
        <w:t>Üçüncüsü, akdemik yazıda siz hər zaman orfoqrafiya qayda arına,</w:t>
      </w:r>
    </w:p>
    <w:p w14:paraId="60B40599" w14:textId="77777777" w:rsidR="00292389" w:rsidRDefault="00746908">
      <w:pPr>
        <w:pStyle w:val="a0"/>
      </w:pPr>
      <w:r>
        <w:rPr>
          <w:b/>
          <w:bCs/>
        </w:rPr>
        <w:t>punktuasiyaya və qrammatik standartlara əməl etməlisiniz. Çünki</w:t>
      </w:r>
    </w:p>
    <w:p w14:paraId="7547AD79" w14:textId="77777777" w:rsidR="00292389" w:rsidRDefault="00746908">
      <w:pPr>
        <w:pStyle w:val="a0"/>
      </w:pPr>
      <w:r>
        <w:rPr>
          <w:b/>
          <w:bCs/>
        </w:rPr>
        <w:t>dostunuzdan fərqli olaraq, oxucunuz böyük ehtimal ki, sizdən fərqli bir</w:t>
      </w:r>
    </w:p>
    <w:p w14:paraId="59D6F490" w14:textId="77777777" w:rsidR="00292389" w:rsidRDefault="00746908">
      <w:pPr>
        <w:pStyle w:val="a0"/>
      </w:pPr>
      <w:r>
        <w:rPr>
          <w:b/>
          <w:bCs/>
        </w:rPr>
        <w:t>əxsdir və sizin nəyə i arə etdiyinizi heç də hər zaman bilməyə bilər. Bu</w:t>
      </w:r>
    </w:p>
    <w:p w14:paraId="26713106" w14:textId="77777777" w:rsidR="00292389" w:rsidRDefault="00746908">
      <w:pPr>
        <w:pStyle w:val="a0"/>
      </w:pPr>
      <w:r>
        <w:rPr>
          <w:b/>
          <w:bCs/>
        </w:rPr>
        <w:t>səbəbdən də, fikirlərinizi yazıda aydın ifadə etməniz çox önəmlidir. Düşüncənin</w:t>
      </w:r>
    </w:p>
    <w:p w14:paraId="5F727E8E" w14:textId="77777777" w:rsidR="00292389" w:rsidRDefault="00746908">
      <w:pPr>
        <w:pStyle w:val="a0"/>
      </w:pPr>
      <w:r>
        <w:rPr>
          <w:b/>
          <w:bCs/>
        </w:rPr>
        <w:t>ifadə olunmasında fikir aydınlığını qoruyub saxlamaq və ikimənalılıqdan uzaq</w:t>
      </w:r>
    </w:p>
    <w:p w14:paraId="466E0373" w14:textId="77777777" w:rsidR="00292389" w:rsidRDefault="00746908">
      <w:pPr>
        <w:pStyle w:val="a0"/>
      </w:pPr>
      <w:r>
        <w:rPr>
          <w:b/>
          <w:bCs/>
        </w:rPr>
        <w:t>olmaq üçün punktuasiya, eyni zamanda qrammatik qaydalar akademik yazıda</w:t>
      </w:r>
    </w:p>
    <w:p w14:paraId="058721E8" w14:textId="77777777" w:rsidR="00292389" w:rsidRDefault="00746908">
      <w:pPr>
        <w:pStyle w:val="a0"/>
      </w:pPr>
      <w:r>
        <w:rPr>
          <w:b/>
          <w:bCs/>
        </w:rPr>
        <w:t>böyük önəm daşıyır.</w:t>
      </w:r>
    </w:p>
    <w:p w14:paraId="2C2C6D91" w14:textId="77777777" w:rsidR="00292389" w:rsidRDefault="00746908">
      <w:pPr>
        <w:pStyle w:val="a0"/>
      </w:pPr>
      <w:r>
        <w:rPr>
          <w:b/>
          <w:bCs/>
        </w:rPr>
        <w:t>Ənənəvi olaraq, akademik mövzular konkret və fiziki forması o mayan ideya</w:t>
      </w:r>
    </w:p>
    <w:p w14:paraId="3F741490" w14:textId="77777777" w:rsidR="00292389" w:rsidRDefault="00746908">
      <w:pPr>
        <w:pStyle w:val="a0"/>
      </w:pPr>
      <w:r>
        <w:rPr>
          <w:b/>
          <w:bCs/>
        </w:rPr>
        <w:t>və an ayı ar kimi mücərrəd məfhumlara əsas anmı dır.</w:t>
      </w:r>
    </w:p>
    <w:p w14:paraId="6345BDB0" w14:textId="77777777" w:rsidR="00292389" w:rsidRDefault="00746908">
      <w:pPr>
        <w:pStyle w:val="a0"/>
      </w:pPr>
      <w:r>
        <w:rPr>
          <w:b/>
          <w:bCs/>
        </w:rPr>
        <w:t>Bir sıra akademik mövzuların mücərrəd strukturuna baxmayaraq, siz yenə dəkonkret sözlərdən istifadə etməklə, mücərrəd ideyaları və onlar arasındakı</w:t>
      </w:r>
    </w:p>
    <w:p w14:paraId="058AFFED" w14:textId="77777777" w:rsidR="00292389" w:rsidRDefault="00746908">
      <w:pPr>
        <w:pStyle w:val="a0"/>
      </w:pPr>
      <w:r>
        <w:rPr>
          <w:b/>
          <w:bCs/>
        </w:rPr>
        <w:t>münasibətləri izah edə bilərsiniz. Adətən, akademik yazı sizdən mücərrəd</w:t>
      </w:r>
    </w:p>
    <w:p w14:paraId="4088EBA8" w14:textId="77777777" w:rsidR="00292389" w:rsidRDefault="00746908">
      <w:pPr>
        <w:pStyle w:val="a0"/>
      </w:pPr>
      <w:r>
        <w:rPr>
          <w:b/>
          <w:bCs/>
        </w:rPr>
        <w:t>ifadələri və onların komponentlərini, onların digər mücərrəd ifadələrlə əlaqəsini</w:t>
      </w:r>
    </w:p>
    <w:p w14:paraId="5FC56D96" w14:textId="77777777" w:rsidR="00292389" w:rsidRDefault="00746908">
      <w:pPr>
        <w:pStyle w:val="a0"/>
      </w:pPr>
      <w:r>
        <w:rPr>
          <w:b/>
          <w:bCs/>
        </w:rPr>
        <w:t>aydın təsvir etməyi tələb edir. Hətta iqtisadiyyat, kompüter elmləri kimi praktik</w:t>
      </w:r>
    </w:p>
    <w:p w14:paraId="340A005D" w14:textId="77777777" w:rsidR="00292389" w:rsidRDefault="00746908">
      <w:pPr>
        <w:pStyle w:val="a0"/>
      </w:pPr>
      <w:r>
        <w:rPr>
          <w:b/>
          <w:bCs/>
        </w:rPr>
        <w:t>yönümlü fənlər belə, akademik öyrənmə və praktikada sizdən proses və</w:t>
      </w:r>
    </w:p>
    <w:p w14:paraId="7EBCC6B3" w14:textId="77777777" w:rsidR="00292389" w:rsidRDefault="00746908">
      <w:pPr>
        <w:pStyle w:val="a0"/>
      </w:pPr>
      <w:r>
        <w:rPr>
          <w:b/>
          <w:bCs/>
        </w:rPr>
        <w:t>hadisələrin təməlində duran müxtəlif nəzəriyyələrə, anlayışlara və digər mücərrəd</w:t>
      </w:r>
    </w:p>
    <w:p w14:paraId="2B1FB5D8" w14:textId="77777777" w:rsidR="00292389" w:rsidRDefault="00746908">
      <w:pPr>
        <w:pStyle w:val="a0"/>
      </w:pPr>
      <w:r>
        <w:rPr>
          <w:b/>
          <w:bCs/>
        </w:rPr>
        <w:t>ideyalara baş vurmağınızı tələb edəcək. Buna görə də, akademik yazının</w:t>
      </w:r>
    </w:p>
    <w:p w14:paraId="7A8FD9D6" w14:textId="77777777" w:rsidR="00292389" w:rsidRDefault="00746908">
      <w:pPr>
        <w:pStyle w:val="a0"/>
      </w:pPr>
      <w:r>
        <w:rPr>
          <w:b/>
          <w:bCs/>
        </w:rPr>
        <w:t>mahiyyəti də bir çox praktik və sosial yönümlü yazı işlərindən fərqlənir. Bu, ona</w:t>
      </w:r>
    </w:p>
    <w:p w14:paraId="7BA4D3AF" w14:textId="77777777" w:rsidR="00292389" w:rsidRDefault="00746908">
      <w:pPr>
        <w:pStyle w:val="a0"/>
      </w:pPr>
      <w:r>
        <w:rPr>
          <w:b/>
          <w:bCs/>
        </w:rPr>
        <w:t>görədir ki, akademik yazı tapşırıqları sizdən onların mahiyyətində duran,</w:t>
      </w:r>
    </w:p>
    <w:p w14:paraId="7D59E4D2" w14:textId="77777777" w:rsidR="00292389" w:rsidRDefault="00746908">
      <w:pPr>
        <w:pStyle w:val="a0"/>
      </w:pPr>
      <w:r>
        <w:rPr>
          <w:b/>
          <w:bCs/>
        </w:rPr>
        <w:t>hadisələrin təməlində yatan prinsip, nəzəriyyə və anlayışlara baxmağı tələb edir.</w:t>
      </w:r>
    </w:p>
    <w:p w14:paraId="7CAC3D0E" w14:textId="77777777" w:rsidR="00292389" w:rsidRDefault="00746908">
      <w:pPr>
        <w:pStyle w:val="a0"/>
      </w:pPr>
      <w:r>
        <w:rPr>
          <w:b/>
          <w:bCs/>
        </w:rPr>
        <w:t>Bəhs etdiyimiz bu giri bö məsini yekun a dıraraq qeyd edirik ki, akademik</w:t>
      </w:r>
    </w:p>
    <w:p w14:paraId="76AF2A29" w14:textId="77777777" w:rsidR="00292389" w:rsidRDefault="00746908">
      <w:pPr>
        <w:pStyle w:val="a0"/>
      </w:pPr>
      <w:r>
        <w:rPr>
          <w:b/>
          <w:bCs/>
        </w:rPr>
        <w:t>yazı öz qayda və təcrübələrini diqtə edən xüsusi bir yazı janrıdır.</w:t>
      </w:r>
    </w:p>
    <w:p w14:paraId="38F14C46" w14:textId="77777777" w:rsidR="00292389" w:rsidRDefault="00746908">
      <w:pPr>
        <w:pStyle w:val="a0"/>
      </w:pPr>
      <w:r>
        <w:rPr>
          <w:b/>
          <w:bCs/>
        </w:rPr>
        <w:t>1. Bu qayda və təcrübələr istifadə edilən ədəbiyyatlardan gətirilmiş sitatlarla</w:t>
      </w:r>
    </w:p>
    <w:p w14:paraId="1C07EA21" w14:textId="77777777" w:rsidR="00292389" w:rsidRDefault="00746908">
      <w:pPr>
        <w:pStyle w:val="a0"/>
      </w:pPr>
      <w:r>
        <w:rPr>
          <w:b/>
          <w:bCs/>
        </w:rPr>
        <w:t>dəstəklənən ideyaların təqdimatında müəyyən bir formal ardıcıllıq və ya</w:t>
      </w:r>
    </w:p>
    <w:p w14:paraId="76ADBF83" w14:textId="77777777" w:rsidR="00292389" w:rsidRDefault="00746908">
      <w:pPr>
        <w:pStyle w:val="a0"/>
      </w:pPr>
      <w:r>
        <w:rPr>
          <w:b/>
          <w:bCs/>
        </w:rPr>
        <w:t>struktura əsaslanmağa kömək edə bilər.</w:t>
      </w:r>
    </w:p>
    <w:p w14:paraId="02990865" w14:textId="77777777" w:rsidR="00292389" w:rsidRDefault="00746908">
      <w:pPr>
        <w:pStyle w:val="a0"/>
      </w:pPr>
      <w:r>
        <w:rPr>
          <w:b/>
          <w:bCs/>
        </w:rPr>
        <w:t>2. Akademik yazıda punktuasiya, qrammatika və orfoqrafiyanın ənənəvi</w:t>
      </w:r>
    </w:p>
    <w:p w14:paraId="43E3AB49" w14:textId="77777777" w:rsidR="00292389" w:rsidRDefault="00746908">
      <w:pPr>
        <w:pStyle w:val="a0"/>
      </w:pPr>
      <w:r>
        <w:rPr>
          <w:b/>
          <w:bCs/>
        </w:rPr>
        <w:t>qaydalarına əməl edilir.</w:t>
      </w:r>
    </w:p>
    <w:p w14:paraId="102EE9E3" w14:textId="77777777" w:rsidR="00292389" w:rsidRDefault="00746908">
      <w:pPr>
        <w:pStyle w:val="a0"/>
      </w:pPr>
      <w:r>
        <w:rPr>
          <w:b/>
          <w:bCs/>
        </w:rPr>
        <w:t>3. Nəhayət, akademik yazı bir sıra digər şəxsi yazı formalarından fərqlidir,</w:t>
      </w:r>
    </w:p>
    <w:p w14:paraId="72CF7630" w14:textId="77777777" w:rsidR="00292389" w:rsidRDefault="00746908">
      <w:pPr>
        <w:pStyle w:val="a0"/>
      </w:pPr>
      <w:r>
        <w:rPr>
          <w:b/>
          <w:bCs/>
        </w:rPr>
        <w:t>çünki o, təməl nəzəriyyələrlə bağlıdır, gündəlik həyatda idarəedici</w:t>
      </w:r>
    </w:p>
    <w:p w14:paraId="1BF60FA4" w14:textId="77777777" w:rsidR="00292389" w:rsidRDefault="00746908">
      <w:pPr>
        <w:pStyle w:val="a0"/>
      </w:pPr>
      <w:r>
        <w:rPr>
          <w:b/>
          <w:bCs/>
        </w:rPr>
        <w:t>proseslərə və təcrübələrə səbəb olur.</w:t>
      </w:r>
    </w:p>
    <w:p w14:paraId="49C2D853" w14:textId="77777777" w:rsidR="00292389" w:rsidRDefault="00746908">
      <w:pPr>
        <w:pStyle w:val="a0"/>
      </w:pPr>
      <w:r>
        <w:rPr>
          <w:b/>
          <w:bCs/>
        </w:rPr>
        <w:t>Yadda sax ayın...</w:t>
      </w:r>
    </w:p>
    <w:p w14:paraId="52F1C882" w14:textId="77777777" w:rsidR="00292389" w:rsidRDefault="00746908">
      <w:pPr>
        <w:pStyle w:val="a0"/>
      </w:pPr>
      <w:r>
        <w:rPr>
          <w:b/>
          <w:bCs/>
        </w:rPr>
        <w:t>əri sizin mövzu üzrə daha dərin anlayışa sahib olmağınıza</w:t>
      </w:r>
    </w:p>
    <w:p w14:paraId="20A613B2" w14:textId="77777777" w:rsidR="00292389" w:rsidRDefault="00746908">
      <w:pPr>
        <w:pStyle w:val="a0"/>
      </w:pPr>
      <w:r>
        <w:rPr>
          <w:b/>
          <w:bCs/>
        </w:rPr>
        <w:t>yardımçı olur.</w:t>
      </w:r>
    </w:p>
    <w:p w14:paraId="1E4E5FCB" w14:textId="77777777" w:rsidR="00292389" w:rsidRDefault="00746908">
      <w:pPr>
        <w:pStyle w:val="a0"/>
      </w:pPr>
      <w:r>
        <w:rPr>
          <w:b/>
          <w:bCs/>
        </w:rPr>
        <w:t>lər sizə hər hansı bir mövzunu daha dərindən və analitik şəkildə</w:t>
      </w:r>
    </w:p>
    <w:p w14:paraId="3FBDB734" w14:textId="77777777" w:rsidR="00292389" w:rsidRDefault="00746908">
      <w:pPr>
        <w:pStyle w:val="a0"/>
      </w:pPr>
      <w:r>
        <w:rPr>
          <w:b/>
          <w:bCs/>
        </w:rPr>
        <w:t>araşdırmaq imkanı yaradır.7</w:t>
      </w:r>
    </w:p>
    <w:p w14:paraId="6C2A122A" w14:textId="77777777" w:rsidR="00292389" w:rsidRDefault="00746908">
      <w:pPr>
        <w:pStyle w:val="a0"/>
      </w:pPr>
      <w:r>
        <w:rPr>
          <w:b/>
          <w:bCs/>
        </w:rPr>
        <w:t>əri sizi daha fəal öyrənməyə təşviq edir.</w:t>
      </w:r>
    </w:p>
    <w:p w14:paraId="2507D204" w14:textId="77777777" w:rsidR="00292389" w:rsidRDefault="00746908">
      <w:pPr>
        <w:pStyle w:val="a0"/>
      </w:pPr>
      <w:r>
        <w:rPr>
          <w:b/>
          <w:bCs/>
        </w:rPr>
        <w:t>ə anlayışınızı, o cümlədən mühakimə etmək və akademik</w:t>
      </w:r>
    </w:p>
    <w:p w14:paraId="3810A790" w14:textId="77777777" w:rsidR="00292389" w:rsidRDefault="00746908">
      <w:pPr>
        <w:pStyle w:val="a0"/>
      </w:pPr>
      <w:r>
        <w:rPr>
          <w:b/>
          <w:bCs/>
        </w:rPr>
        <w:t>şəkildə yazmaq bacarığınızı oxucunuza nümayiş etdirmək üçün bir</w:t>
      </w:r>
    </w:p>
    <w:p w14:paraId="71F91D6B" w14:textId="77777777" w:rsidR="00292389" w:rsidRDefault="00746908">
      <w:pPr>
        <w:pStyle w:val="a0"/>
      </w:pPr>
      <w:r>
        <w:rPr>
          <w:b/>
          <w:bCs/>
        </w:rPr>
        <w:t>vasitədir.</w:t>
      </w:r>
    </w:p>
    <w:p w14:paraId="7CEA9777" w14:textId="77777777" w:rsidR="00292389" w:rsidRDefault="00746908">
      <w:pPr>
        <w:pStyle w:val="a0"/>
      </w:pPr>
      <w:r>
        <w:rPr>
          <w:b/>
          <w:bCs/>
        </w:rPr>
        <w:t>Lakin ...</w:t>
      </w:r>
    </w:p>
    <w:p w14:paraId="4EC1AB56" w14:textId="77777777" w:rsidR="00292389" w:rsidRDefault="00746908">
      <w:pPr>
        <w:pStyle w:val="a0"/>
      </w:pPr>
      <w:r>
        <w:rPr>
          <w:b/>
          <w:bCs/>
        </w:rPr>
        <w:t>əri son dəqiqədə icra edilməli tapşırıqlar deyil.</w:t>
      </w:r>
    </w:p>
    <w:p w14:paraId="76D6ECDD" w14:textId="77777777" w:rsidR="00292389" w:rsidRDefault="00746908">
      <w:pPr>
        <w:pStyle w:val="a0"/>
      </w:pPr>
      <w:r>
        <w:rPr>
          <w:b/>
          <w:bCs/>
        </w:rPr>
        <w:t>ə və planlaşdırma tələb edir.</w:t>
      </w:r>
    </w:p>
    <w:p w14:paraId="2E49C655" w14:textId="77777777" w:rsidR="00292389" w:rsidRDefault="00746908">
      <w:pPr>
        <w:pStyle w:val="a0"/>
      </w:pPr>
      <w:r>
        <w:rPr>
          <w:b/>
          <w:bCs/>
        </w:rPr>
        <w:t>ə əsasən, ədəbiyyata əsaslanaraq və ondan istiqamət götürərək,</w:t>
      </w:r>
    </w:p>
    <w:p w14:paraId="5F4A81DE" w14:textId="77777777" w:rsidR="00292389" w:rsidRDefault="00746908">
      <w:pPr>
        <w:pStyle w:val="a0"/>
      </w:pPr>
      <w:r>
        <w:rPr>
          <w:b/>
          <w:bCs/>
        </w:rPr>
        <w:t>öz rəylərinizi formalaşdırmağa imkan verir.</w:t>
      </w:r>
    </w:p>
    <w:p w14:paraId="48651D6E" w14:textId="77777777" w:rsidR="00292389" w:rsidRDefault="00746908">
      <w:pPr>
        <w:pStyle w:val="a0"/>
      </w:pPr>
      <w:r>
        <w:rPr>
          <w:b/>
          <w:bCs/>
        </w:rPr>
        <w:t>əmçinin, sizdən öz fikirlərinizi aydın şəkildə təqdim edə biləcəyiniz</w:t>
      </w:r>
    </w:p>
    <w:p w14:paraId="6A26E17F" w14:textId="77777777" w:rsidR="00292389" w:rsidRDefault="00746908">
      <w:pPr>
        <w:pStyle w:val="a0"/>
      </w:pPr>
      <w:r>
        <w:rPr>
          <w:b/>
          <w:bCs/>
        </w:rPr>
        <w:t>arqumentlərə çevirməyi tələb edir.</w:t>
      </w:r>
    </w:p>
    <w:p w14:paraId="70A5AB7C" w14:textId="77777777" w:rsidR="00292389" w:rsidRDefault="00746908">
      <w:pPr>
        <w:pStyle w:val="a0"/>
      </w:pPr>
      <w:r>
        <w:rPr>
          <w:b/>
          <w:bCs/>
        </w:rPr>
        <w:t>ən cümlələrinizin mümkün qədər aydın</w:t>
      </w:r>
    </w:p>
    <w:p w14:paraId="1EB0B8E6" w14:textId="77777777" w:rsidR="00292389" w:rsidRDefault="00746908">
      <w:pPr>
        <w:pStyle w:val="a0"/>
      </w:pPr>
      <w:r>
        <w:rPr>
          <w:b/>
          <w:bCs/>
        </w:rPr>
        <w:t>yazıldığına əmin olmağınızı tələb edir, çünki yazı dili asanlıqla yanlış</w:t>
      </w:r>
    </w:p>
    <w:p w14:paraId="7CB204FA" w14:textId="77777777" w:rsidR="00292389" w:rsidRDefault="00746908">
      <w:pPr>
        <w:pStyle w:val="a0"/>
      </w:pPr>
      <w:r>
        <w:rPr>
          <w:b/>
          <w:bCs/>
        </w:rPr>
        <w:t>anlaşılmaya səbəb ola bilir.</w:t>
      </w:r>
    </w:p>
    <w:p w14:paraId="5475D837" w14:textId="77777777" w:rsidR="00292389" w:rsidRDefault="00746908">
      <w:pPr>
        <w:pStyle w:val="a0"/>
      </w:pPr>
      <w:r>
        <w:rPr>
          <w:b/>
          <w:bCs/>
        </w:rPr>
        <w:t>Nəhayət, yazı işləri sizə düşünmə, yazma və qiymətləndirmə bacarıqlarınızı</w:t>
      </w:r>
    </w:p>
    <w:p w14:paraId="47F49750" w14:textId="77777777" w:rsidR="00292389" w:rsidRDefault="00746908">
      <w:pPr>
        <w:pStyle w:val="a0"/>
      </w:pPr>
      <w:r>
        <w:rPr>
          <w:b/>
          <w:bCs/>
        </w:rPr>
        <w:t>gücləndirmək imkanı yaradır.</w:t>
      </w:r>
    </w:p>
    <w:p w14:paraId="0D5DB008" w14:textId="77777777" w:rsidR="00292389" w:rsidRDefault="00746908">
      <w:pPr>
        <w:pStyle w:val="a0"/>
      </w:pPr>
      <w:r>
        <w:rPr>
          <w:b/>
          <w:bCs/>
        </w:rPr>
        <w:t>1. Akademik Yazı Növ ərinin Quru u u:</w:t>
      </w:r>
    </w:p>
    <w:p w14:paraId="5E36DFD2" w14:textId="77777777" w:rsidR="00292389" w:rsidRDefault="00746908">
      <w:pPr>
        <w:pStyle w:val="a0"/>
      </w:pPr>
      <w:r>
        <w:rPr>
          <w:b/>
          <w:bCs/>
        </w:rPr>
        <w:t>Ön hissə</w:t>
      </w:r>
    </w:p>
    <w:p w14:paraId="7A356EFA" w14:textId="77777777" w:rsidR="00292389" w:rsidRDefault="00746908">
      <w:pPr>
        <w:pStyle w:val="a0"/>
      </w:pPr>
      <w:r>
        <w:rPr>
          <w:b/>
          <w:bCs/>
        </w:rPr>
        <w:t>ərəqi</w:t>
      </w:r>
    </w:p>
    <w:p w14:paraId="6EEF580A" w14:textId="77777777" w:rsidR="00292389" w:rsidRDefault="00746908">
      <w:pPr>
        <w:pStyle w:val="a0"/>
      </w:pPr>
      <w:r>
        <w:rPr>
          <w:b/>
          <w:bCs/>
        </w:rPr>
        <w:t>əricat</w:t>
      </w:r>
    </w:p>
    <w:p w14:paraId="6F117523" w14:textId="77777777" w:rsidR="00292389" w:rsidRDefault="00746908">
      <w:pPr>
        <w:pStyle w:val="a0"/>
      </w:pPr>
      <w:r>
        <w:rPr>
          <w:b/>
          <w:bCs/>
        </w:rPr>
        <w:t>- yazının strukturunu əks etdirir</w:t>
      </w:r>
    </w:p>
    <w:p w14:paraId="0BC7A326" w14:textId="77777777" w:rsidR="00292389" w:rsidRDefault="00746908">
      <w:pPr>
        <w:pStyle w:val="a0"/>
      </w:pPr>
      <w:r>
        <w:rPr>
          <w:b/>
          <w:bCs/>
        </w:rPr>
        <w:t>- məntiqi ardıcıllığı və problemin təhlilindəki bölgüləri göstərir</w:t>
      </w:r>
    </w:p>
    <w:p w14:paraId="04CA9DC8" w14:textId="77777777" w:rsidR="00292389" w:rsidRDefault="00746908">
      <w:pPr>
        <w:pStyle w:val="a0"/>
      </w:pPr>
      <w:r>
        <w:rPr>
          <w:b/>
          <w:bCs/>
        </w:rPr>
        <w:t>- yazıdakı fəsilləri və onlara aid hissələri əks etdirir</w:t>
      </w:r>
    </w:p>
    <w:p w14:paraId="6C13C53D" w14:textId="77777777" w:rsidR="00292389" w:rsidRDefault="00746908">
      <w:pPr>
        <w:pStyle w:val="a0"/>
      </w:pPr>
      <w:r>
        <w:rPr>
          <w:b/>
          <w:bCs/>
        </w:rPr>
        <w:t>ətdarlıq yazısı (akademik işin yazılmasında köməklik göstərən</w:t>
      </w:r>
    </w:p>
    <w:p w14:paraId="4D82AF38" w14:textId="77777777" w:rsidR="00292389" w:rsidRDefault="00746908">
      <w:pPr>
        <w:pStyle w:val="a0"/>
      </w:pPr>
      <w:r>
        <w:rPr>
          <w:b/>
          <w:bCs/>
        </w:rPr>
        <w:t>şəxslərə minnətdarlıq)ə</w:t>
      </w:r>
    </w:p>
    <w:p w14:paraId="2988CD23" w14:textId="77777777" w:rsidR="00292389" w:rsidRDefault="00746908">
      <w:pPr>
        <w:pStyle w:val="a0"/>
      </w:pPr>
      <w:r>
        <w:rPr>
          <w:b/>
          <w:bCs/>
        </w:rPr>
        <w:t>a) elmi yazı işinizdəki əsas fikir və tapıntıları çatdırır;</w:t>
      </w:r>
    </w:p>
    <w:p w14:paraId="003290BC" w14:textId="77777777" w:rsidR="00292389" w:rsidRDefault="00746908">
      <w:pPr>
        <w:pStyle w:val="a0"/>
      </w:pPr>
      <w:r>
        <w:rPr>
          <w:b/>
          <w:bCs/>
        </w:rPr>
        <w:t>b) onları qısa və yığcam şəkildə ifadə edir:</w:t>
      </w:r>
    </w:p>
    <w:p w14:paraId="2EE727AF" w14:textId="77777777" w:rsidR="00292389" w:rsidRDefault="00746908">
      <w:pPr>
        <w:pStyle w:val="a0"/>
      </w:pPr>
      <w:r>
        <w:rPr>
          <w:b/>
          <w:bCs/>
        </w:rPr>
        <w:t>- tədqiqatın məqsədi və vəzifələri</w:t>
      </w:r>
    </w:p>
    <w:p w14:paraId="74EA1E91" w14:textId="77777777" w:rsidR="00292389" w:rsidRDefault="00746908">
      <w:pPr>
        <w:pStyle w:val="a0"/>
      </w:pPr>
      <w:r>
        <w:rPr>
          <w:b/>
          <w:bCs/>
        </w:rPr>
        <w:t>- problemi</w:t>
      </w:r>
    </w:p>
    <w:p w14:paraId="54A39F87" w14:textId="77777777" w:rsidR="00292389" w:rsidRDefault="00746908">
      <w:pPr>
        <w:pStyle w:val="a0"/>
      </w:pPr>
      <w:r>
        <w:rPr>
          <w:b/>
          <w:bCs/>
        </w:rPr>
        <w:t>- tədqiqat metodu</w:t>
      </w:r>
    </w:p>
    <w:p w14:paraId="242BEBD1" w14:textId="77777777" w:rsidR="00292389" w:rsidRDefault="00746908">
      <w:pPr>
        <w:pStyle w:val="a0"/>
      </w:pPr>
      <w:r>
        <w:rPr>
          <w:b/>
          <w:bCs/>
        </w:rPr>
        <w:t>- tapıntılar</w:t>
      </w:r>
    </w:p>
    <w:p w14:paraId="4402685F" w14:textId="77777777" w:rsidR="00292389" w:rsidRDefault="00746908">
      <w:pPr>
        <w:pStyle w:val="a0"/>
      </w:pPr>
      <w:r>
        <w:rPr>
          <w:b/>
          <w:bCs/>
        </w:rPr>
        <w:t>8Yazının əsas hissəsi</w:t>
      </w:r>
    </w:p>
    <w:p w14:paraId="2B6AEE3D" w14:textId="77777777" w:rsidR="00292389" w:rsidRDefault="00746908">
      <w:pPr>
        <w:pStyle w:val="a0"/>
      </w:pPr>
      <w:r>
        <w:rPr>
          <w:b/>
          <w:bCs/>
        </w:rPr>
        <w:t>- Tədqiqatın məqsədi və obyekti haqqında ətraflı məlumat</w:t>
      </w:r>
    </w:p>
    <w:p w14:paraId="404258F3" w14:textId="77777777" w:rsidR="00292389" w:rsidRDefault="00746908">
      <w:pPr>
        <w:pStyle w:val="a0"/>
      </w:pPr>
      <w:r>
        <w:rPr>
          <w:b/>
          <w:bCs/>
        </w:rPr>
        <w:t>verir;</w:t>
      </w:r>
    </w:p>
    <w:p w14:paraId="4C5B445C" w14:textId="77777777" w:rsidR="00292389" w:rsidRDefault="00746908">
      <w:pPr>
        <w:pStyle w:val="a0"/>
      </w:pPr>
      <w:r>
        <w:rPr>
          <w:b/>
          <w:bCs/>
        </w:rPr>
        <w:t>- Problemi və ya vəziyyəti təhlil edir;</w:t>
      </w:r>
    </w:p>
    <w:p w14:paraId="645A4E58" w14:textId="77777777" w:rsidR="00292389" w:rsidRDefault="00746908">
      <w:pPr>
        <w:pStyle w:val="a0"/>
      </w:pPr>
      <w:r>
        <w:rPr>
          <w:b/>
          <w:bCs/>
        </w:rPr>
        <w:t>- Mövcud tədqiqatları təhlil edir. Boşluqlar qeyd olunur;</w:t>
      </w:r>
    </w:p>
    <w:p w14:paraId="777C6666" w14:textId="77777777" w:rsidR="00292389" w:rsidRDefault="00746908">
      <w:pPr>
        <w:pStyle w:val="a0"/>
      </w:pPr>
      <w:r>
        <w:rPr>
          <w:b/>
          <w:bCs/>
        </w:rPr>
        <w:t>- Tədqiqat sualı qeyd olunur;</w:t>
      </w:r>
    </w:p>
    <w:p w14:paraId="7A714E7D" w14:textId="77777777" w:rsidR="00292389" w:rsidRDefault="00746908">
      <w:pPr>
        <w:pStyle w:val="a0"/>
      </w:pPr>
      <w:r>
        <w:rPr>
          <w:b/>
          <w:bCs/>
        </w:rPr>
        <w:t>- Tədqiqat metodu göstərilir;</w:t>
      </w:r>
    </w:p>
    <w:p w14:paraId="67DCFFC7" w14:textId="77777777" w:rsidR="00292389" w:rsidRDefault="00746908">
      <w:pPr>
        <w:pStyle w:val="a0"/>
      </w:pPr>
      <w:r>
        <w:rPr>
          <w:b/>
          <w:bCs/>
        </w:rPr>
        <w:t>- Tədqiqatın çətinliklərini və imkanlarını ifadə edir;</w:t>
      </w:r>
    </w:p>
    <w:p w14:paraId="244D6490" w14:textId="77777777" w:rsidR="00292389" w:rsidRDefault="00746908">
      <w:pPr>
        <w:pStyle w:val="a0"/>
      </w:pPr>
      <w:r>
        <w:rPr>
          <w:b/>
          <w:bCs/>
        </w:rPr>
        <w:t>- Lazım gəldikdə, mövzuya dair tarixi məlumat verilir.</w:t>
      </w:r>
    </w:p>
    <w:p w14:paraId="4817B809" w14:textId="77777777" w:rsidR="00292389" w:rsidRDefault="00746908">
      <w:pPr>
        <w:pStyle w:val="a0"/>
      </w:pPr>
      <w:r>
        <w:rPr>
          <w:b/>
          <w:bCs/>
        </w:rPr>
        <w:t>əsillər – arqumentlər və əsaslandırmalar:</w:t>
      </w:r>
    </w:p>
    <w:p w14:paraId="50FC154C" w14:textId="77777777" w:rsidR="00292389" w:rsidRDefault="00746908">
      <w:pPr>
        <w:pStyle w:val="a0"/>
      </w:pPr>
      <w:r>
        <w:rPr>
          <w:b/>
          <w:bCs/>
        </w:rPr>
        <w:t>- Mövzu fəsillərə və yarım-fəsillərə bölünməlidir.</w:t>
      </w:r>
    </w:p>
    <w:p w14:paraId="71C9F141" w14:textId="77777777" w:rsidR="00292389" w:rsidRDefault="00746908">
      <w:pPr>
        <w:pStyle w:val="a0"/>
      </w:pPr>
      <w:r>
        <w:rPr>
          <w:b/>
          <w:bCs/>
        </w:rPr>
        <w:t>- Arqumentlərinizin məntiqi ardıcıllığı gözlənilməlidir.</w:t>
      </w:r>
    </w:p>
    <w:p w14:paraId="6B3932FC" w14:textId="77777777" w:rsidR="00292389" w:rsidRDefault="00746908">
      <w:pPr>
        <w:pStyle w:val="a0"/>
      </w:pPr>
      <w:r>
        <w:rPr>
          <w:b/>
          <w:bCs/>
        </w:rPr>
        <w:t>- Əsaslandırma olaraq cədvəl və diaqramlar qoyulmalı və izah</w:t>
      </w:r>
    </w:p>
    <w:p w14:paraId="0C65EECD" w14:textId="77777777" w:rsidR="00292389" w:rsidRDefault="00746908">
      <w:pPr>
        <w:pStyle w:val="a0"/>
      </w:pPr>
      <w:r>
        <w:rPr>
          <w:b/>
          <w:bCs/>
        </w:rPr>
        <w:t>edilməlidir.</w:t>
      </w:r>
    </w:p>
    <w:p w14:paraId="3D86EEB0" w14:textId="77777777" w:rsidR="00292389" w:rsidRDefault="00746908">
      <w:pPr>
        <w:pStyle w:val="a0"/>
      </w:pPr>
      <w:r>
        <w:rPr>
          <w:b/>
          <w:bCs/>
        </w:rPr>
        <w:t>- Hər bir cədvəl və ya diaqram nömrələnməlidir. Məsələn: Cədvəl</w:t>
      </w:r>
    </w:p>
    <w:p w14:paraId="7C7FA2F6" w14:textId="77777777" w:rsidR="00292389" w:rsidRDefault="00746908">
      <w:pPr>
        <w:pStyle w:val="a0"/>
      </w:pPr>
      <w:r>
        <w:rPr>
          <w:b/>
          <w:bCs/>
        </w:rPr>
        <w:t>1 və s.- Bir hissədən digərinə keçid olmalıdır.</w:t>
      </w:r>
    </w:p>
    <w:p w14:paraId="479BAD14" w14:textId="77777777" w:rsidR="00292389" w:rsidRDefault="00746908">
      <w:pPr>
        <w:pStyle w:val="a0"/>
      </w:pPr>
      <w:r>
        <w:rPr>
          <w:b/>
          <w:bCs/>
        </w:rPr>
        <w:t>- Hər bir hissənin sonunda əhatə olunan mövzuya dair 1-2 cümlə</w:t>
      </w:r>
    </w:p>
    <w:p w14:paraId="3A4BBFE4" w14:textId="77777777" w:rsidR="00292389" w:rsidRDefault="00746908">
      <w:pPr>
        <w:pStyle w:val="a0"/>
      </w:pPr>
      <w:r>
        <w:rPr>
          <w:b/>
          <w:bCs/>
        </w:rPr>
        <w:t>ilə nəticə göstərilməlidir.</w:t>
      </w:r>
    </w:p>
    <w:p w14:paraId="070D6FB0" w14:textId="77777777" w:rsidR="00292389" w:rsidRDefault="00746908">
      <w:pPr>
        <w:pStyle w:val="a0"/>
      </w:pPr>
      <w:r>
        <w:rPr>
          <w:b/>
          <w:bCs/>
        </w:rPr>
        <w:t>Yekun Hissə</w:t>
      </w:r>
    </w:p>
    <w:p w14:paraId="29826EF5" w14:textId="77777777" w:rsidR="00292389" w:rsidRDefault="00746908">
      <w:pPr>
        <w:pStyle w:val="a0"/>
      </w:pPr>
      <w:r>
        <w:rPr>
          <w:b/>
          <w:bCs/>
        </w:rPr>
        <w:t>əticə və tövsiyyələr</w:t>
      </w:r>
    </w:p>
    <w:p w14:paraId="0BE77371" w14:textId="77777777" w:rsidR="00292389" w:rsidRDefault="00746908">
      <w:pPr>
        <w:pStyle w:val="a0"/>
      </w:pPr>
      <w:r>
        <w:rPr>
          <w:b/>
          <w:bCs/>
        </w:rPr>
        <w:t>- Əsas hissədə təhlil olunan fikirlər ümumiləşdirilir.</w:t>
      </w:r>
    </w:p>
    <w:p w14:paraId="49445FA3" w14:textId="77777777" w:rsidR="00292389" w:rsidRDefault="00746908">
      <w:pPr>
        <w:pStyle w:val="a0"/>
      </w:pPr>
      <w:r>
        <w:rPr>
          <w:b/>
          <w:bCs/>
        </w:rPr>
        <w:t>- Arqumentlərə əsasən hansı addımıların atılmasının zəruri</w:t>
      </w:r>
    </w:p>
    <w:p w14:paraId="5F15C2C9" w14:textId="77777777" w:rsidR="00292389" w:rsidRDefault="00746908">
      <w:pPr>
        <w:pStyle w:val="a0"/>
      </w:pPr>
      <w:r>
        <w:rPr>
          <w:b/>
          <w:bCs/>
        </w:rPr>
        <w:t>olması haqqında tövsiyyələr edilir.</w:t>
      </w:r>
    </w:p>
    <w:p w14:paraId="60DE794D" w14:textId="77777777" w:rsidR="00292389" w:rsidRDefault="00746908">
      <w:pPr>
        <w:pStyle w:val="a0"/>
      </w:pPr>
      <w:r>
        <w:rPr>
          <w:b/>
          <w:bCs/>
        </w:rPr>
        <w:t>Akademik Yazıya əlavələr</w:t>
      </w:r>
    </w:p>
    <w:p w14:paraId="51E06879" w14:textId="77777777" w:rsidR="00292389" w:rsidRDefault="00746908">
      <w:pPr>
        <w:pStyle w:val="a0"/>
      </w:pPr>
      <w:r>
        <w:rPr>
          <w:b/>
          <w:bCs/>
        </w:rPr>
        <w:t>ənbələr - istifadə olunan resurslar, kitablar, məqalələr və s.</w:t>
      </w:r>
    </w:p>
    <w:p w14:paraId="2914BA35" w14:textId="77777777" w:rsidR="00292389" w:rsidRDefault="00746908">
      <w:pPr>
        <w:pStyle w:val="a0"/>
      </w:pPr>
      <w:r>
        <w:rPr>
          <w:b/>
          <w:bCs/>
        </w:rPr>
        <w:t>- əlavə statistik məlumat, qrafiklər, diaqramlar, xəritələr</w:t>
      </w:r>
    </w:p>
    <w:p w14:paraId="1B384B56" w14:textId="77777777" w:rsidR="00292389" w:rsidRDefault="00746908">
      <w:pPr>
        <w:pStyle w:val="a0"/>
      </w:pPr>
      <w:r>
        <w:rPr>
          <w:b/>
          <w:bCs/>
        </w:rPr>
        <w:t>və s.</w:t>
      </w:r>
    </w:p>
    <w:p w14:paraId="59AEF20A" w14:textId="77777777" w:rsidR="00292389" w:rsidRDefault="00746908">
      <w:pPr>
        <w:pStyle w:val="a0"/>
      </w:pPr>
      <w:r>
        <w:rPr>
          <w:b/>
          <w:bCs/>
        </w:rPr>
        <w:t>Akademik Yazının Quru u u və P an a dırı ması</w:t>
      </w:r>
    </w:p>
    <w:p w14:paraId="278854A2" w14:textId="77777777" w:rsidR="00292389" w:rsidRDefault="00746908">
      <w:pPr>
        <w:pStyle w:val="a0"/>
      </w:pPr>
      <w:r>
        <w:rPr>
          <w:b/>
          <w:bCs/>
        </w:rPr>
        <w:t>Akademik yazının quruluşu dedikdə onun ilk səhifəsindən son səhifəsinədək</w:t>
      </w:r>
    </w:p>
    <w:p w14:paraId="34238D04" w14:textId="77777777" w:rsidR="00292389" w:rsidRDefault="00746908">
      <w:pPr>
        <w:pStyle w:val="a0"/>
      </w:pPr>
      <w:r>
        <w:rPr>
          <w:b/>
          <w:bCs/>
        </w:rPr>
        <w:t>tədqiqatın əsas hissələrinin, bölmələrinin, fəsillərinin, yarım fəsillərinin,</w:t>
      </w:r>
    </w:p>
    <w:p w14:paraId="52E594D7" w14:textId="77777777" w:rsidR="00292389" w:rsidRDefault="00746908">
      <w:pPr>
        <w:pStyle w:val="a0"/>
      </w:pPr>
      <w:r>
        <w:rPr>
          <w:b/>
          <w:bCs/>
        </w:rPr>
        <w:t>bəndlərinin ardıcıllığı, sistemliliyi başa düşülür.</w:t>
      </w:r>
    </w:p>
    <w:p w14:paraId="4C8BD366" w14:textId="77777777" w:rsidR="00292389" w:rsidRDefault="00746908">
      <w:pPr>
        <w:pStyle w:val="a0"/>
      </w:pPr>
      <w:r>
        <w:rPr>
          <w:b/>
          <w:bCs/>
        </w:rPr>
        <w:t>9Bu quruluşa habelə tədqiqatın nəticələri, istifadə olunmuş ədəbiyyat, əlavələr</w:t>
      </w:r>
    </w:p>
    <w:p w14:paraId="2B39BAFC" w14:textId="77777777" w:rsidR="00292389" w:rsidRDefault="00746908">
      <w:pPr>
        <w:pStyle w:val="a0"/>
      </w:pPr>
      <w:r>
        <w:rPr>
          <w:b/>
          <w:bCs/>
        </w:rPr>
        <w:t>daxil olur.</w:t>
      </w:r>
    </w:p>
    <w:p w14:paraId="60C72199" w14:textId="77777777" w:rsidR="00292389" w:rsidRDefault="00746908">
      <w:pPr>
        <w:pStyle w:val="a0"/>
      </w:pPr>
      <w:r>
        <w:rPr>
          <w:b/>
          <w:bCs/>
        </w:rPr>
        <w:t>Titul Vərəqi</w:t>
      </w:r>
    </w:p>
    <w:p w14:paraId="5260D26F" w14:textId="77777777" w:rsidR="00292389" w:rsidRDefault="00746908">
      <w:pPr>
        <w:pStyle w:val="a0"/>
      </w:pPr>
      <w:r>
        <w:rPr>
          <w:b/>
          <w:bCs/>
        </w:rPr>
        <w:t>• Titul vərəqi – qısa olmalıdır; ikinci dərəcəli deyil, əsas sözlər böyük hərflərlə</w:t>
      </w:r>
    </w:p>
    <w:p w14:paraId="6775BCB8" w14:textId="77777777" w:rsidR="00292389" w:rsidRDefault="00746908">
      <w:pPr>
        <w:pStyle w:val="a0"/>
      </w:pPr>
      <w:r>
        <w:rPr>
          <w:b/>
          <w:bCs/>
        </w:rPr>
        <w:t>yazılmalıdır.</w:t>
      </w:r>
    </w:p>
    <w:p w14:paraId="2AD5DB3A" w14:textId="77777777" w:rsidR="00292389" w:rsidRDefault="00746908">
      <w:pPr>
        <w:pStyle w:val="a0"/>
      </w:pPr>
      <w:r>
        <w:rPr>
          <w:b/>
          <w:bCs/>
        </w:rPr>
        <w:t>• Qısa başlıq –yazıda səhifənin yuxarısında yazılan qısaldılmış başlıqdır və 50</w:t>
      </w:r>
    </w:p>
    <w:p w14:paraId="694807A0" w14:textId="77777777" w:rsidR="00292389" w:rsidRDefault="00746908">
      <w:pPr>
        <w:pStyle w:val="a0"/>
      </w:pPr>
      <w:r>
        <w:rPr>
          <w:b/>
          <w:bCs/>
        </w:rPr>
        <w:t>hərfi (interval və punktuasiya da daxil olmaqla) keçməməlidir.</w:t>
      </w:r>
    </w:p>
    <w:p w14:paraId="0B5970E0" w14:textId="77777777" w:rsidR="00292389" w:rsidRDefault="00746908">
      <w:pPr>
        <w:pStyle w:val="a0"/>
      </w:pPr>
      <w:r>
        <w:rPr>
          <w:b/>
          <w:bCs/>
        </w:rPr>
        <w:t>• Yazı müəllifinin adı - ad (adınız, soyadınız, atanızın adı); əgər yazı digər</w:t>
      </w:r>
    </w:p>
    <w:p w14:paraId="014BFC7F" w14:textId="77777777" w:rsidR="00292389" w:rsidRDefault="00746908">
      <w:pPr>
        <w:pStyle w:val="a0"/>
      </w:pPr>
      <w:r>
        <w:rPr>
          <w:b/>
          <w:bCs/>
        </w:rPr>
        <w:t>şəxslərlə birgə yazılırsa, onların da adları daxil edilməlidir.• İnstitusional bağlılıq - Azərbaycan Dillər Universiteti</w:t>
      </w:r>
    </w:p>
    <w:p w14:paraId="5B2253AD" w14:textId="77777777" w:rsidR="00292389" w:rsidRDefault="00746908">
      <w:pPr>
        <w:pStyle w:val="a0"/>
      </w:pPr>
      <w:r>
        <w:rPr>
          <w:b/>
          <w:bCs/>
        </w:rPr>
        <w:t>Mündəricat – Titul vərəqindən sonra ikinci səhifənin ortasında (vərəqin yuxarı</w:t>
      </w:r>
    </w:p>
    <w:p w14:paraId="4EF0EEE3" w14:textId="77777777" w:rsidR="00292389" w:rsidRDefault="00746908">
      <w:pPr>
        <w:pStyle w:val="a0"/>
      </w:pPr>
      <w:r>
        <w:rPr>
          <w:b/>
          <w:bCs/>
        </w:rPr>
        <w:t>sağ küncündə 2 rəqəmi yazılır və səhifələr ardıcıl nömrələnir) MÜNDƏRİCAT</w:t>
      </w:r>
    </w:p>
    <w:p w14:paraId="0C095402" w14:textId="77777777" w:rsidR="00292389" w:rsidRDefault="00746908">
      <w:pPr>
        <w:pStyle w:val="a0"/>
      </w:pPr>
      <w:r>
        <w:rPr>
          <w:b/>
          <w:bCs/>
        </w:rPr>
        <w:t>yazılır. Mündəricat titul vərəqindən sonra gəlir və səhifələri göstərməklə</w:t>
      </w:r>
    </w:p>
    <w:p w14:paraId="5CE88686" w14:textId="77777777" w:rsidR="00292389" w:rsidRDefault="00746908">
      <w:pPr>
        <w:pStyle w:val="a0"/>
      </w:pPr>
      <w:r>
        <w:rPr>
          <w:b/>
          <w:bCs/>
        </w:rPr>
        <w:t>dissertasiyanın əsas başlıqlarını əhatə edir - giriş, I fəsil, II fəsil, III fəsil və onların</w:t>
      </w:r>
    </w:p>
    <w:p w14:paraId="5F7DAC8D" w14:textId="77777777" w:rsidR="00292389" w:rsidRDefault="00746908">
      <w:pPr>
        <w:pStyle w:val="a0"/>
      </w:pPr>
      <w:r>
        <w:rPr>
          <w:b/>
          <w:bCs/>
        </w:rPr>
        <w:t>paraqrafları, nəticə və təkliflər, istifadə olunmuş ədəbiyyat siyahısı və əlavələr.</w:t>
      </w:r>
    </w:p>
    <w:p w14:paraId="7351904F" w14:textId="77777777" w:rsidR="00292389" w:rsidRDefault="00746908">
      <w:pPr>
        <w:pStyle w:val="a0"/>
      </w:pPr>
      <w:r>
        <w:rPr>
          <w:b/>
          <w:bCs/>
        </w:rPr>
        <w:t>Burada dissertasiyanızın bütün bölmələri ardıcıl yazılmaqla bərabər, hər</w:t>
      </w:r>
    </w:p>
    <w:p w14:paraId="1B1A26E7" w14:textId="77777777" w:rsidR="00292389" w:rsidRDefault="00746908">
      <w:pPr>
        <w:pStyle w:val="a0"/>
      </w:pPr>
      <w:r>
        <w:rPr>
          <w:b/>
          <w:bCs/>
        </w:rPr>
        <w:t>bölmənin başlanğıc səhifəsi də göstərilir. Bölmələrin, başlıqların adları</w:t>
      </w:r>
    </w:p>
    <w:p w14:paraId="55533DAA" w14:textId="77777777" w:rsidR="00292389" w:rsidRDefault="00746908">
      <w:pPr>
        <w:pStyle w:val="a0"/>
      </w:pPr>
      <w:r>
        <w:rPr>
          <w:b/>
          <w:bCs/>
        </w:rPr>
        <w:t>dissertasiyanızın mətnində olduğu kimi - qısaldılmadan, dəyişdirilmədən</w:t>
      </w:r>
    </w:p>
    <w:p w14:paraId="7571831D" w14:textId="77777777" w:rsidR="00292389" w:rsidRDefault="00746908">
      <w:pPr>
        <w:pStyle w:val="a0"/>
      </w:pPr>
      <w:r>
        <w:rPr>
          <w:b/>
          <w:bCs/>
        </w:rPr>
        <w:t>yazılmalıdır.</w:t>
      </w:r>
    </w:p>
    <w:p w14:paraId="1EBFE001" w14:textId="77777777" w:rsidR="00292389" w:rsidRDefault="00746908">
      <w:pPr>
        <w:pStyle w:val="a0"/>
      </w:pPr>
      <w:r>
        <w:rPr>
          <w:b/>
          <w:bCs/>
        </w:rPr>
        <w:t>Mündəricatı yazmaqda məqsəd sadədir. Əgər oxucu dissertasiyanızın onun</w:t>
      </w:r>
    </w:p>
    <w:p w14:paraId="42015291" w14:textId="77777777" w:rsidR="00292389" w:rsidRDefault="00746908">
      <w:pPr>
        <w:pStyle w:val="a0"/>
      </w:pPr>
      <w:r>
        <w:rPr>
          <w:b/>
          <w:bCs/>
        </w:rPr>
        <w:t>diqqətini çəkən bir hissəsinə nəzər salmaq istəyirsə, o, bilməlidir ki, axtardığını</w:t>
      </w:r>
    </w:p>
    <w:p w14:paraId="47C9541A" w14:textId="77777777" w:rsidR="00292389" w:rsidRDefault="00746908">
      <w:pPr>
        <w:pStyle w:val="a0"/>
      </w:pPr>
      <w:r>
        <w:rPr>
          <w:b/>
          <w:bCs/>
        </w:rPr>
        <w:t>neçənci səhifədə tapa bilər. Belə çıxır ki, mündəricat dissertasiyanın başlıqlarını,</w:t>
      </w:r>
    </w:p>
    <w:p w14:paraId="11AC319B" w14:textId="77777777" w:rsidR="00292389" w:rsidRDefault="00746908">
      <w:pPr>
        <w:pStyle w:val="a0"/>
      </w:pPr>
      <w:r>
        <w:rPr>
          <w:b/>
          <w:bCs/>
        </w:rPr>
        <w:t>yarımbaşlıqlarını və onların səhifələrini verməklə oxucunun işini asanlaşdırır.</w:t>
      </w:r>
    </w:p>
    <w:p w14:paraId="15F7B7B7" w14:textId="77777777" w:rsidR="00292389" w:rsidRDefault="00746908">
      <w:pPr>
        <w:pStyle w:val="a0"/>
      </w:pPr>
      <w:r>
        <w:rPr>
          <w:b/>
          <w:bCs/>
        </w:rPr>
        <w:t>Minnətdar ıq2</w:t>
      </w:r>
    </w:p>
    <w:p w14:paraId="5B4FA7FE" w14:textId="77777777" w:rsidR="00292389" w:rsidRDefault="00746908">
      <w:pPr>
        <w:pStyle w:val="a0"/>
      </w:pPr>
      <w:r>
        <w:rPr>
          <w:b/>
          <w:bCs/>
        </w:rPr>
        <w:t>Elmi işinizi nəşr etdirərkən, minnətdarlıq yazmaqla akademik işinizin yerinə</w:t>
      </w:r>
    </w:p>
    <w:p w14:paraId="19ECA42D" w14:textId="77777777" w:rsidR="00292389" w:rsidRDefault="00746908">
      <w:pPr>
        <w:pStyle w:val="a0"/>
      </w:pPr>
      <w:r>
        <w:rPr>
          <w:b/>
          <w:bCs/>
        </w:rPr>
        <w:t>yetirilməsində sizə kömək edən şəxslərə təşəkkür etmək imkanı qazanırsınız.</w:t>
      </w:r>
    </w:p>
    <w:p w14:paraId="26631137" w14:textId="77777777" w:rsidR="00292389" w:rsidRDefault="00746908">
      <w:pPr>
        <w:pStyle w:val="a0"/>
      </w:pPr>
      <w:r>
        <w:rPr>
          <w:b/>
          <w:bCs/>
        </w:rPr>
        <w:t>Bunun üçün bir neçə detala diqqət yetirmək lazımdır:</w:t>
      </w:r>
    </w:p>
    <w:p w14:paraId="41982DAB" w14:textId="77777777" w:rsidR="00292389" w:rsidRDefault="00746908">
      <w:pPr>
        <w:pStyle w:val="a0"/>
      </w:pPr>
      <w:r>
        <w:rPr>
          <w:b/>
          <w:bCs/>
        </w:rPr>
        <w:t>Siz təşəkkürünüzü adlar siyahısı formasında edə bilərsiz. Məs., mən</w:t>
      </w:r>
    </w:p>
    <w:p w14:paraId="061CC5ED" w14:textId="77777777" w:rsidR="00292389" w:rsidRDefault="00746908">
      <w:pPr>
        <w:pStyle w:val="a0"/>
      </w:pPr>
      <w:r>
        <w:rPr>
          <w:b/>
          <w:bCs/>
        </w:rPr>
        <w:t>Professor Qurbanlıya və Dr. Nağızadəyə təşəkkür etmək istərdim.</w:t>
      </w:r>
    </w:p>
    <w:p w14:paraId="18E1CF8B" w14:textId="77777777" w:rsidR="00292389" w:rsidRDefault="00746908">
      <w:pPr>
        <w:pStyle w:val="a0"/>
      </w:pPr>
      <w:r>
        <w:rPr>
          <w:b/>
          <w:bCs/>
        </w:rPr>
        <w:t>Hər kəsə fərdi olaraq, şəxsi təşəkkür ünvanlamaq daha gözəl səslənə bilər.</w:t>
      </w:r>
    </w:p>
    <w:p w14:paraId="29E3D50C" w14:textId="77777777" w:rsidR="00292389" w:rsidRDefault="00746908">
      <w:pPr>
        <w:pStyle w:val="a0"/>
      </w:pPr>
      <w:r>
        <w:rPr>
          <w:b/>
          <w:bCs/>
        </w:rPr>
        <w:t>Məs., mən Professor Qurbanlıya ekspert məsləhətinə görə, Dr. Nağızadəyə</w:t>
      </w:r>
    </w:p>
    <w:p w14:paraId="24710720" w14:textId="77777777" w:rsidR="00292389" w:rsidRDefault="00746908">
      <w:pPr>
        <w:pStyle w:val="a0"/>
      </w:pPr>
      <w:r>
        <w:rPr>
          <w:b/>
          <w:bCs/>
        </w:rPr>
        <w:t>2Minnətdarlıq bölməsi bu mənbəyə əsasən uyğunlaşdırılmışdır: Carolyn Barrat and</w:t>
      </w:r>
    </w:p>
    <w:p w14:paraId="1F2B2155" w14:textId="77777777" w:rsidR="00292389" w:rsidRDefault="00746908">
      <w:pPr>
        <w:pStyle w:val="a0"/>
      </w:pPr>
      <w:r>
        <w:rPr>
          <w:b/>
          <w:bCs/>
        </w:rPr>
        <w:t>et als. (2014).</w:t>
      </w:r>
    </w:p>
    <w:p w14:paraId="54AA7106" w14:textId="77777777" w:rsidR="00292389" w:rsidRDefault="00746908">
      <w:pPr>
        <w:pStyle w:val="a0"/>
      </w:pPr>
      <w:r>
        <w:rPr>
          <w:b/>
          <w:bCs/>
        </w:rPr>
        <w:t>Writing Academic Acknowledgements Elektron. Retreieved from</w:t>
      </w:r>
    </w:p>
    <w:p w14:paraId="29BEE765" w14:textId="77777777" w:rsidR="00292389" w:rsidRDefault="00746908">
      <w:pPr>
        <w:pStyle w:val="a0"/>
      </w:pPr>
      <w:r>
        <w:rPr>
          <w:b/>
          <w:bCs/>
        </w:rPr>
        <w:t>http://www.wikihow.com/WriteAcknowledgements Date of access: 15/06/2014</w:t>
      </w:r>
    </w:p>
    <w:p w14:paraId="1BBFDCF8" w14:textId="77777777" w:rsidR="00292389" w:rsidRDefault="00746908">
      <w:pPr>
        <w:pStyle w:val="a0"/>
      </w:pPr>
      <w:r>
        <w:rPr>
          <w:b/>
          <w:bCs/>
        </w:rPr>
        <w:t>10təcrübi baxımından yardımına və bütün iş prosesində mənə mənəvi dayaq</w:t>
      </w:r>
    </w:p>
    <w:p w14:paraId="2A8CD051" w14:textId="77777777" w:rsidR="00292389" w:rsidRDefault="00746908">
      <w:pPr>
        <w:pStyle w:val="a0"/>
      </w:pPr>
      <w:r>
        <w:rPr>
          <w:b/>
          <w:bCs/>
        </w:rPr>
        <w:t>olduğuna görə təşəkkür edirəm.</w:t>
      </w:r>
    </w:p>
    <w:p w14:paraId="77206C12" w14:textId="77777777" w:rsidR="00292389" w:rsidRDefault="00746908">
      <w:pPr>
        <w:pStyle w:val="a0"/>
      </w:pPr>
      <w:r>
        <w:rPr>
          <w:b/>
          <w:bCs/>
        </w:rPr>
        <w:t>Bəzən isə, bir qisim insanların adlarını digərlərindən daha çox vurğulamamaq</w:t>
      </w:r>
    </w:p>
    <w:p w14:paraId="31DED4AB" w14:textId="77777777" w:rsidR="00292389" w:rsidRDefault="00746908">
      <w:pPr>
        <w:pStyle w:val="a0"/>
      </w:pPr>
      <w:r>
        <w:rPr>
          <w:b/>
          <w:bCs/>
        </w:rPr>
        <w:t>üçün sizə kömək etmiş şəxslərin adlarını minnətdarlıqda əlifba sırası ilə çəkə</w:t>
      </w:r>
    </w:p>
    <w:p w14:paraId="4C916DC6" w14:textId="77777777" w:rsidR="00292389" w:rsidRDefault="00746908">
      <w:pPr>
        <w:pStyle w:val="a0"/>
      </w:pPr>
      <w:r>
        <w:rPr>
          <w:b/>
          <w:bCs/>
        </w:rPr>
        <w:t>bilərsiniz.</w:t>
      </w:r>
    </w:p>
    <w:p w14:paraId="022D33FA" w14:textId="77777777" w:rsidR="00292389" w:rsidRDefault="00746908">
      <w:pPr>
        <w:pStyle w:val="a0"/>
      </w:pPr>
      <w:r>
        <w:rPr>
          <w:b/>
          <w:bCs/>
        </w:rPr>
        <w:t>ətən, minnətdarlıqda təşəkkür edəcəyiniz əsas şəxs sizə elmi işinizdə</w:t>
      </w:r>
    </w:p>
    <w:p w14:paraId="1B2FB8A4" w14:textId="77777777" w:rsidR="00292389" w:rsidRDefault="00746908">
      <w:pPr>
        <w:pStyle w:val="a0"/>
      </w:pPr>
      <w:r>
        <w:rPr>
          <w:b/>
          <w:bCs/>
        </w:rPr>
        <w:t>yardım etmiş elmi rəhbərinizdir. Daha sonra isə, akademik işinizin başa</w:t>
      </w:r>
    </w:p>
    <w:p w14:paraId="10CB359D" w14:textId="77777777" w:rsidR="00292389" w:rsidRDefault="00746908">
      <w:pPr>
        <w:pStyle w:val="a0"/>
      </w:pPr>
      <w:r>
        <w:rPr>
          <w:b/>
          <w:bCs/>
        </w:rPr>
        <w:t>çatdırılmasında əməyi keçmiş digər şəxsləri də sadalamağı unutmayın.</w:t>
      </w:r>
    </w:p>
    <w:p w14:paraId="5ED47DD5" w14:textId="77777777" w:rsidR="00292389" w:rsidRDefault="00746908">
      <w:pPr>
        <w:pStyle w:val="a0"/>
      </w:pPr>
      <w:r>
        <w:rPr>
          <w:b/>
          <w:bCs/>
        </w:rPr>
        <w:t>ər hər hansı bir fonddan və ya elmi tədqiqat qrupundan təqaüd və ya</w:t>
      </w:r>
    </w:p>
    <w:p w14:paraId="18EC3E41" w14:textId="77777777" w:rsidR="00292389" w:rsidRDefault="00746908">
      <w:pPr>
        <w:pStyle w:val="a0"/>
      </w:pPr>
      <w:r>
        <w:rPr>
          <w:b/>
          <w:bCs/>
        </w:rPr>
        <w:t>qrant əldə etmisinizsə, həmin təşkilat və ya fondun adını çəkərək, ordan</w:t>
      </w:r>
    </w:p>
    <w:p w14:paraId="3A1D1057" w14:textId="77777777" w:rsidR="00292389" w:rsidRDefault="00746908">
      <w:pPr>
        <w:pStyle w:val="a0"/>
      </w:pPr>
      <w:r>
        <w:rPr>
          <w:b/>
          <w:bCs/>
        </w:rPr>
        <w:t>tanıdığınız şəxslərə müraciət edərək təşəkkürünüzü bildirməyiniz münasib</w:t>
      </w:r>
    </w:p>
    <w:p w14:paraId="0808B373" w14:textId="77777777" w:rsidR="00292389" w:rsidRDefault="00746908">
      <w:pPr>
        <w:pStyle w:val="a0"/>
      </w:pPr>
      <w:r>
        <w:rPr>
          <w:b/>
          <w:bCs/>
        </w:rPr>
        <w:t>olar.</w:t>
      </w:r>
    </w:p>
    <w:p w14:paraId="50D8EE16" w14:textId="77777777" w:rsidR="00292389" w:rsidRDefault="00746908">
      <w:pPr>
        <w:pStyle w:val="a0"/>
      </w:pPr>
      <w:r>
        <w:rPr>
          <w:b/>
          <w:bCs/>
        </w:rPr>
        <w:t>əkdiyiniz insanların adlarının düzgün yazıldığına əmin olun və</w:t>
      </w:r>
    </w:p>
    <w:p w14:paraId="2D329B62" w14:textId="77777777" w:rsidR="00292389" w:rsidRDefault="00746908">
      <w:pPr>
        <w:pStyle w:val="a0"/>
      </w:pPr>
      <w:r>
        <w:rPr>
          <w:b/>
          <w:bCs/>
        </w:rPr>
        <w:t>burada orfoqrafiya qaydalarına dəqiq əməl edin. Sizin uğurunuza töhfə</w:t>
      </w:r>
    </w:p>
    <w:p w14:paraId="097FCCD5" w14:textId="77777777" w:rsidR="00292389" w:rsidRDefault="00746908">
      <w:pPr>
        <w:pStyle w:val="a0"/>
      </w:pPr>
      <w:r>
        <w:rPr>
          <w:b/>
          <w:bCs/>
        </w:rPr>
        <w:t>vermiş bir şəxsin və ya sizə maliyyə yardımı etmiş bir fondun adını səhv</w:t>
      </w:r>
    </w:p>
    <w:p w14:paraId="06E1ACC6" w14:textId="77777777" w:rsidR="00292389" w:rsidRDefault="00746908">
      <w:pPr>
        <w:pStyle w:val="a0"/>
      </w:pPr>
      <w:r>
        <w:rPr>
          <w:b/>
          <w:bCs/>
        </w:rPr>
        <w:t>yazmaq yaxşı çıxmaz. Bu səbəbdən də, yazdıqlarınıza nəzər salmaq və</w:t>
      </w:r>
    </w:p>
    <w:p w14:paraId="1AADCD8C" w14:textId="77777777" w:rsidR="00292389" w:rsidRDefault="00746908">
      <w:pPr>
        <w:pStyle w:val="a0"/>
      </w:pPr>
      <w:r>
        <w:rPr>
          <w:b/>
          <w:bCs/>
        </w:rPr>
        <w:t>onları redaktə etmək lazımdır.</w:t>
      </w:r>
    </w:p>
    <w:p w14:paraId="18B32E62" w14:textId="77777777" w:rsidR="00292389" w:rsidRDefault="00746908">
      <w:pPr>
        <w:pStyle w:val="a0"/>
      </w:pPr>
      <w:r>
        <w:rPr>
          <w:b/>
          <w:bCs/>
        </w:rPr>
        <w:t>Ümumiyyətlə, minnətdarlıq yazarkən təşəkkürünüzü qısa sözlərlə ifadə etməniz</w:t>
      </w:r>
    </w:p>
    <w:p w14:paraId="2D0713C2" w14:textId="77777777" w:rsidR="00292389" w:rsidRDefault="00746908">
      <w:pPr>
        <w:pStyle w:val="a0"/>
      </w:pPr>
      <w:r>
        <w:rPr>
          <w:b/>
          <w:bCs/>
        </w:rPr>
        <w:t>və güclü emosiyalardan uzaq olmağınız məsləhətlidir. Qeyd edək ki, elmi yazı</w:t>
      </w:r>
    </w:p>
    <w:p w14:paraId="038DCF20" w14:textId="77777777" w:rsidR="00292389" w:rsidRDefault="00746908">
      <w:pPr>
        <w:pStyle w:val="a0"/>
      </w:pPr>
      <w:r>
        <w:rPr>
          <w:b/>
          <w:bCs/>
        </w:rPr>
        <w:t>işinizin minnətdarlıq hissəsində “mən, mənim, mənə ...” kimi sözlər, demək olar</w:t>
      </w:r>
    </w:p>
    <w:p w14:paraId="724FA356" w14:textId="77777777" w:rsidR="00292389" w:rsidRDefault="00746908">
      <w:pPr>
        <w:pStyle w:val="a0"/>
      </w:pPr>
      <w:r>
        <w:rPr>
          <w:b/>
          <w:bCs/>
        </w:rPr>
        <w:t>ki, həmişə işləndiyi halda, akademik yazının qalan hissəsində bu kimi şəxs</w:t>
      </w:r>
    </w:p>
    <w:p w14:paraId="743A1A97" w14:textId="77777777" w:rsidR="00292389" w:rsidRDefault="00746908">
      <w:pPr>
        <w:pStyle w:val="a0"/>
      </w:pPr>
      <w:r>
        <w:rPr>
          <w:b/>
          <w:bCs/>
        </w:rPr>
        <w:t>əvəzliklərindən istifadədən bir qayda olaraq, imtina edilir.</w:t>
      </w:r>
    </w:p>
    <w:p w14:paraId="741B18E6" w14:textId="77777777" w:rsidR="00292389" w:rsidRDefault="00746908">
      <w:pPr>
        <w:pStyle w:val="a0"/>
      </w:pPr>
      <w:r>
        <w:rPr>
          <w:b/>
          <w:bCs/>
        </w:rPr>
        <w:t>Abstrakt</w:t>
      </w:r>
    </w:p>
    <w:p w14:paraId="4E972E1C" w14:textId="77777777" w:rsidR="00292389" w:rsidRDefault="00746908">
      <w:pPr>
        <w:pStyle w:val="a0"/>
      </w:pPr>
      <w:r>
        <w:rPr>
          <w:b/>
          <w:bCs/>
        </w:rPr>
        <w:t>Abstrakt bütün tezisinizin yekunu olub, akademik işinizin bütün əsas məqamlarınıqısa şəkildə göstərir. Elmi işinizin əvvəlində yerləşdirilən abstrakt tədqiqat</w:t>
      </w:r>
    </w:p>
    <w:p w14:paraId="18D0BA12" w14:textId="77777777" w:rsidR="00292389" w:rsidRDefault="00746908">
      <w:pPr>
        <w:pStyle w:val="a0"/>
      </w:pPr>
      <w:r>
        <w:rPr>
          <w:b/>
          <w:bCs/>
        </w:rPr>
        <w:t>məqaləsi, tezis və ya hər hansısa bir sahənin dərin təhlilinin qısa xülasəsidir və</w:t>
      </w:r>
    </w:p>
    <w:p w14:paraId="1A7F0C79" w14:textId="77777777" w:rsidR="00292389" w:rsidRDefault="00746908">
      <w:pPr>
        <w:pStyle w:val="a0"/>
      </w:pPr>
      <w:r>
        <w:rPr>
          <w:b/>
          <w:bCs/>
        </w:rPr>
        <w:t>oxucuya elmi yazının məqsədini ən qısa vaxtda çatdırmaq üçün yazılır. Yadda</w:t>
      </w:r>
    </w:p>
    <w:p w14:paraId="170E3FD2" w14:textId="77777777" w:rsidR="00292389" w:rsidRDefault="00746908">
      <w:pPr>
        <w:pStyle w:val="a0"/>
      </w:pPr>
      <w:r>
        <w:rPr>
          <w:b/>
          <w:bCs/>
        </w:rPr>
        <w:t>saxlamaq lazımdır ki, onu yazınızın potensial oxucusu üçün yazırsınız və əksər</w:t>
      </w:r>
    </w:p>
    <w:p w14:paraId="18B3282B" w14:textId="77777777" w:rsidR="00292389" w:rsidRDefault="00746908">
      <w:pPr>
        <w:pStyle w:val="a0"/>
      </w:pPr>
      <w:r>
        <w:rPr>
          <w:b/>
          <w:bCs/>
        </w:rPr>
        <w:t>oxucular bütün yazınızı oxumazdan öncə, abstraktı oxuyurlar. Abstrakt yazınızın</w:t>
      </w:r>
    </w:p>
    <w:p w14:paraId="2C18BB09" w14:textId="77777777" w:rsidR="00292389" w:rsidRDefault="00746908">
      <w:pPr>
        <w:pStyle w:val="a0"/>
      </w:pPr>
      <w:r>
        <w:rPr>
          <w:b/>
          <w:bCs/>
        </w:rPr>
        <w:t>nə barədə olacağını deməlidir və kənardan qiymətləndirən bir şəxsin yazınızda</w:t>
      </w:r>
    </w:p>
    <w:p w14:paraId="4BCC11B3" w14:textId="77777777" w:rsidR="00292389" w:rsidRDefault="00746908">
      <w:pPr>
        <w:pStyle w:val="a0"/>
      </w:pPr>
      <w:r>
        <w:rPr>
          <w:b/>
          <w:bCs/>
        </w:rPr>
        <w:t>oxuya biləcəyi ilk mühüm hissədir. O səbəbdən də, siz abstrakta elmi işinizə</w:t>
      </w:r>
    </w:p>
    <w:p w14:paraId="6ECFDA2A" w14:textId="77777777" w:rsidR="00292389" w:rsidRDefault="00746908">
      <w:pPr>
        <w:pStyle w:val="a0"/>
      </w:pPr>
      <w:r>
        <w:rPr>
          <w:b/>
          <w:bCs/>
        </w:rPr>
        <w:t>diqqət və maraq oyadacaq imkan kimi baxmalısınız.</w:t>
      </w:r>
    </w:p>
    <w:p w14:paraId="36F16ACE" w14:textId="77777777" w:rsidR="00292389" w:rsidRDefault="00746908">
      <w:pPr>
        <w:pStyle w:val="a0"/>
      </w:pPr>
      <w:r>
        <w:rPr>
          <w:b/>
          <w:bCs/>
        </w:rPr>
        <w:t>Abstrakt yalnız oxucunu tezisə hazırlayan giriş deyil, o həm də zaman və məkan</w:t>
      </w:r>
    </w:p>
    <w:p w14:paraId="669B29BD" w14:textId="77777777" w:rsidR="00292389" w:rsidRDefault="00746908">
      <w:pPr>
        <w:pStyle w:val="a0"/>
      </w:pPr>
      <w:r>
        <w:rPr>
          <w:b/>
          <w:bCs/>
        </w:rPr>
        <w:t>darlığı içərisində bütün elmi işi əvəz edə biləcək gücdə olmalıdır. Onu yazmaq</w:t>
      </w:r>
    </w:p>
    <w:p w14:paraId="699D2DBF" w14:textId="77777777" w:rsidR="00292389" w:rsidRDefault="00746908">
      <w:pPr>
        <w:pStyle w:val="a0"/>
      </w:pPr>
      <w:r>
        <w:rPr>
          <w:b/>
          <w:bCs/>
        </w:rPr>
        <w:t>böyük bir mətni əsas hissələrədək kiçiltməyə - görülən elmi işi yekunlaşdırmağa</w:t>
      </w:r>
    </w:p>
    <w:p w14:paraId="4DF0DC6A" w14:textId="77777777" w:rsidR="00292389" w:rsidRDefault="00746908">
      <w:pPr>
        <w:pStyle w:val="a0"/>
      </w:pPr>
      <w:r>
        <w:rPr>
          <w:b/>
          <w:bCs/>
        </w:rPr>
        <w:t>xidmət edir. Abstraktı yazarkən elmi yazı işinizin metodologiya, başlıca tapıntılar</w:t>
      </w:r>
    </w:p>
    <w:p w14:paraId="2C44BB28" w14:textId="77777777" w:rsidR="00292389" w:rsidRDefault="00746908">
      <w:pPr>
        <w:pStyle w:val="a0"/>
      </w:pPr>
      <w:r>
        <w:rPr>
          <w:b/>
          <w:bCs/>
        </w:rPr>
        <w:t>və s. daxil olmaqla, əsas məqamlarını açmalısınız.</w:t>
      </w:r>
    </w:p>
    <w:p w14:paraId="63CCAF8B" w14:textId="77777777" w:rsidR="00292389" w:rsidRDefault="00746908">
      <w:pPr>
        <w:pStyle w:val="a0"/>
      </w:pPr>
      <w:r>
        <w:rPr>
          <w:b/>
          <w:bCs/>
        </w:rPr>
        <w:t>Abstraktınızın əsas funksiyası oxucularınıza nə etdiyinizi deyil, nəyi kəşf etdiyinizi</w:t>
      </w:r>
    </w:p>
    <w:p w14:paraId="3E77424F" w14:textId="77777777" w:rsidR="00292389" w:rsidRDefault="00746908">
      <w:pPr>
        <w:pStyle w:val="a0"/>
      </w:pPr>
      <w:r>
        <w:rPr>
          <w:b/>
          <w:bCs/>
        </w:rPr>
        <w:t>göstərməkdir. Digər məlumatlar - tədqiqat metodlarınız sizə gəldiyiniz nəticələr</w:t>
      </w:r>
    </w:p>
    <w:p w14:paraId="0037B03D" w14:textId="77777777" w:rsidR="00292389" w:rsidRDefault="00746908">
      <w:pPr>
        <w:pStyle w:val="a0"/>
      </w:pPr>
      <w:r>
        <w:rPr>
          <w:b/>
          <w:bCs/>
        </w:rPr>
        <w:t>11barədə iddialarınızı dəstəkləmək üçün lazımdır.</w:t>
      </w:r>
    </w:p>
    <w:p w14:paraId="7370B7F9" w14:textId="77777777" w:rsidR="00292389" w:rsidRDefault="00746908">
      <w:pPr>
        <w:pStyle w:val="a0"/>
      </w:pPr>
      <w:r>
        <w:rPr>
          <w:b/>
          <w:bCs/>
        </w:rPr>
        <w:t>Abstrakt daha böyük bir işin mühüm keyfiyyətlərini qısaldılmış formada özündə</w:t>
      </w:r>
    </w:p>
    <w:p w14:paraId="464EC4EB" w14:textId="77777777" w:rsidR="00292389" w:rsidRDefault="00746908">
      <w:pPr>
        <w:pStyle w:val="a0"/>
      </w:pPr>
      <w:r>
        <w:rPr>
          <w:b/>
          <w:bCs/>
        </w:rPr>
        <w:t>ehtiva edir. O, önəmli detal və məqamların dəqiq xülasəsidir. Abstraktın həcmi</w:t>
      </w:r>
    </w:p>
    <w:p w14:paraId="56E53E04" w14:textId="77777777" w:rsidR="00292389" w:rsidRDefault="00746908">
      <w:pPr>
        <w:pStyle w:val="a0"/>
      </w:pPr>
      <w:r>
        <w:rPr>
          <w:b/>
          <w:bCs/>
        </w:rPr>
        <w:t>mövzu və nəşriyyat tələblərindən asılı olaraq, dəyişə bilər. Bir qayda olaraq,</w:t>
      </w:r>
    </w:p>
    <w:p w14:paraId="338906B5" w14:textId="77777777" w:rsidR="00292389" w:rsidRDefault="00746908">
      <w:pPr>
        <w:pStyle w:val="a0"/>
      </w:pPr>
      <w:r>
        <w:rPr>
          <w:b/>
          <w:bCs/>
        </w:rPr>
        <w:t>abstrakt 1-2 paraqrafdan və 100-500 sözdən ibarət olur, amma çox nadir hallarda</w:t>
      </w:r>
    </w:p>
    <w:p w14:paraId="2AD30CC5" w14:textId="77777777" w:rsidR="00292389" w:rsidRDefault="00746908">
      <w:pPr>
        <w:pStyle w:val="a0"/>
      </w:pPr>
      <w:r>
        <w:rPr>
          <w:b/>
          <w:bCs/>
        </w:rPr>
        <w:t>bir səhifədən artıq olur.</w:t>
      </w:r>
    </w:p>
    <w:p w14:paraId="7D9DB230" w14:textId="77777777" w:rsidR="00292389" w:rsidRDefault="00746908">
      <w:pPr>
        <w:pStyle w:val="a0"/>
      </w:pPr>
      <w:r>
        <w:rPr>
          <w:b/>
          <w:bCs/>
        </w:rPr>
        <w:t>Bundan başqa, elmi konfranslar və seminarlarda çıxış etmək istədikdə, abstraktı</w:t>
      </w:r>
    </w:p>
    <w:p w14:paraId="25C9C65D" w14:textId="77777777" w:rsidR="00292389" w:rsidRDefault="00746908">
      <w:pPr>
        <w:pStyle w:val="a0"/>
      </w:pPr>
      <w:r>
        <w:rPr>
          <w:b/>
          <w:bCs/>
        </w:rPr>
        <w:t>xeyli əvvəldən göndərmək tələb olunur.</w:t>
      </w:r>
    </w:p>
    <w:p w14:paraId="48CB990E" w14:textId="77777777" w:rsidR="00292389" w:rsidRDefault="00746908">
      <w:pPr>
        <w:pStyle w:val="a0"/>
      </w:pPr>
      <w:r>
        <w:rPr>
          <w:b/>
          <w:bCs/>
        </w:rPr>
        <w:t>Abstraktdakı bütün məlumatlar elmi yazının əsas hissəsində də əks olunmalıdır,</w:t>
      </w:r>
    </w:p>
    <w:p w14:paraId="45BB7B90" w14:textId="77777777" w:rsidR="00292389" w:rsidRDefault="00746908">
      <w:pPr>
        <w:pStyle w:val="a0"/>
      </w:pPr>
      <w:r>
        <w:rPr>
          <w:b/>
          <w:bCs/>
        </w:rPr>
        <w:t>yazıda olmayacaq heç bir məlumat abstrakta daxil edilməməlidir. Abstraktıyazarkən burada cədvəl, sxem və qrafiklər göstərməyin.</w:t>
      </w:r>
    </w:p>
    <w:p w14:paraId="4480161C" w14:textId="77777777" w:rsidR="00292389" w:rsidRDefault="00746908">
      <w:pPr>
        <w:pStyle w:val="a0"/>
      </w:pPr>
      <w:r>
        <w:rPr>
          <w:b/>
          <w:bCs/>
        </w:rPr>
        <w:t>Əgər düşünürsünüzsə ki, tədqiqat işiniz müəyyən suallara cavab verir, o zaman</w:t>
      </w:r>
    </w:p>
    <w:p w14:paraId="00DCFF00" w14:textId="77777777" w:rsidR="00292389" w:rsidRDefault="00746908">
      <w:pPr>
        <w:pStyle w:val="a0"/>
      </w:pPr>
      <w:r>
        <w:rPr>
          <w:b/>
          <w:bCs/>
        </w:rPr>
        <w:t>niyə bu sualları abstraktda yerləşdirməyəsiniz?! Bu, oxucuları düşündürər və</w:t>
      </w:r>
    </w:p>
    <w:p w14:paraId="392F59C6" w14:textId="77777777" w:rsidR="00292389" w:rsidRDefault="00746908">
      <w:pPr>
        <w:pStyle w:val="a0"/>
      </w:pPr>
      <w:r>
        <w:rPr>
          <w:b/>
          <w:bCs/>
        </w:rPr>
        <w:t>mövzuya onların marağını cəlb edər.</w:t>
      </w:r>
    </w:p>
    <w:p w14:paraId="6893D24D" w14:textId="77777777" w:rsidR="00292389" w:rsidRDefault="00746908">
      <w:pPr>
        <w:pStyle w:val="a0"/>
      </w:pPr>
      <w:r>
        <w:rPr>
          <w:b/>
          <w:bCs/>
        </w:rPr>
        <w:t>Abstraktınızı bu şəkildə qura bilərsiniz:</w:t>
      </w:r>
    </w:p>
    <w:p w14:paraId="09F7C352" w14:textId="77777777" w:rsidR="00292389" w:rsidRDefault="00746908">
      <w:pPr>
        <w:pStyle w:val="a0"/>
      </w:pPr>
      <w:r>
        <w:rPr>
          <w:b/>
          <w:bCs/>
        </w:rPr>
        <w:t>1. Problemi bildirin.</w:t>
      </w:r>
    </w:p>
    <w:p w14:paraId="010CD11F" w14:textId="77777777" w:rsidR="00292389" w:rsidRDefault="00746908">
      <w:pPr>
        <w:pStyle w:val="a0"/>
      </w:pPr>
      <w:r>
        <w:rPr>
          <w:b/>
          <w:bCs/>
        </w:rPr>
        <w:t>2. Problemin və onu həll etməyin əhəmiyyətini söyləyin.</w:t>
      </w:r>
    </w:p>
    <w:p w14:paraId="63BF4BCE" w14:textId="77777777" w:rsidR="00292389" w:rsidRDefault="00746908">
      <w:pPr>
        <w:pStyle w:val="a0"/>
      </w:pPr>
      <w:r>
        <w:rPr>
          <w:b/>
          <w:bCs/>
        </w:rPr>
        <w:t>3. Tapdığınız həll yolu ilə nəyə nail olmağın mümkünlüyünü deyin.</w:t>
      </w:r>
    </w:p>
    <w:p w14:paraId="3CCC0ADC" w14:textId="77777777" w:rsidR="00292389" w:rsidRDefault="00746908">
      <w:pPr>
        <w:pStyle w:val="a0"/>
      </w:pPr>
      <w:r>
        <w:rPr>
          <w:b/>
          <w:bCs/>
        </w:rPr>
        <w:t>4. Tapıntınızdan sonra onunla nəyin əldə edilə biləcəyini söyləyin.</w:t>
      </w:r>
    </w:p>
    <w:p w14:paraId="7AC963DF" w14:textId="77777777" w:rsidR="00292389" w:rsidRDefault="00746908">
      <w:pPr>
        <w:pStyle w:val="a0"/>
      </w:pPr>
      <w:r>
        <w:rPr>
          <w:b/>
          <w:bCs/>
        </w:rPr>
        <w:t>Oxucunun abstraktı oxumaqda məqsədi tədqiqat işinin mövzusu və elmi yazıda</w:t>
      </w:r>
    </w:p>
    <w:p w14:paraId="1B096CEE" w14:textId="77777777" w:rsidR="00292389" w:rsidRDefault="00746908">
      <w:pPr>
        <w:pStyle w:val="a0"/>
      </w:pPr>
      <w:r>
        <w:rPr>
          <w:b/>
          <w:bCs/>
        </w:rPr>
        <w:t>tədqiqatın necə əks etdirilməsi barədə təsəvvür əldə etməkdir.</w:t>
      </w:r>
    </w:p>
    <w:p w14:paraId="53A4B728" w14:textId="77777777" w:rsidR="00292389" w:rsidRDefault="00746908">
      <w:pPr>
        <w:pStyle w:val="a0"/>
      </w:pPr>
      <w:r>
        <w:rPr>
          <w:b/>
          <w:bCs/>
        </w:rPr>
        <w:t>Xülasə</w:t>
      </w:r>
    </w:p>
    <w:p w14:paraId="71136B6B" w14:textId="77777777" w:rsidR="00292389" w:rsidRDefault="00746908">
      <w:pPr>
        <w:pStyle w:val="a0"/>
      </w:pPr>
      <w:r>
        <w:rPr>
          <w:b/>
          <w:bCs/>
        </w:rPr>
        <w:t>Xülasə tezis və ya dissertasiyanın sonuncu hissələrindəndir, ordakı əsas fikir və</w:t>
      </w:r>
    </w:p>
    <w:p w14:paraId="110CEBAC" w14:textId="77777777" w:rsidR="00292389" w:rsidRDefault="00746908">
      <w:pPr>
        <w:pStyle w:val="a0"/>
      </w:pPr>
      <w:r>
        <w:rPr>
          <w:b/>
          <w:bCs/>
        </w:rPr>
        <w:t>tapıntıları çatdırır. Burada tapıntılar və ya tədqiqatın nəticələri qeyd olunur.</w:t>
      </w:r>
    </w:p>
    <w:p w14:paraId="37B9EC71" w14:textId="77777777" w:rsidR="00292389" w:rsidRDefault="00746908">
      <w:pPr>
        <w:pStyle w:val="a0"/>
      </w:pPr>
      <w:r>
        <w:rPr>
          <w:b/>
          <w:bCs/>
        </w:rPr>
        <w:t>Xülasənin aşağıdakı xüsusiyyətləri var: 1) Xülasə tədqiqatın əsas məqsədi və</w:t>
      </w:r>
    </w:p>
    <w:p w14:paraId="72B08569" w14:textId="77777777" w:rsidR="00292389" w:rsidRDefault="00746908">
      <w:pPr>
        <w:pStyle w:val="a0"/>
      </w:pPr>
      <w:r>
        <w:rPr>
          <w:b/>
          <w:bCs/>
        </w:rPr>
        <w:t>vəzifələri, tədqiqat müddəti, tədqiqat metodu, tədqiqat vasitəsi və seçmə</w:t>
      </w:r>
    </w:p>
    <w:p w14:paraId="78FB0F97" w14:textId="77777777" w:rsidR="00292389" w:rsidRDefault="00746908">
      <w:pPr>
        <w:pStyle w:val="a0"/>
      </w:pPr>
      <w:r>
        <w:rPr>
          <w:b/>
          <w:bCs/>
        </w:rPr>
        <w:t>dizaynından bəhs edən qısa cümlələrdən ibarət olmalıdır. 2)Tapıntılarınız</w:t>
      </w:r>
    </w:p>
    <w:p w14:paraId="52921D33" w14:textId="77777777" w:rsidR="00292389" w:rsidRDefault="00746908">
      <w:pPr>
        <w:pStyle w:val="a0"/>
      </w:pPr>
      <w:r>
        <w:rPr>
          <w:b/>
          <w:bCs/>
        </w:rPr>
        <w:t>ümumiləşdirilmiş şəkildə yazılmalıdır, mətn və rəqəmlərdən ibarət vacib</w:t>
      </w:r>
    </w:p>
    <w:p w14:paraId="4A77056B" w14:textId="77777777" w:rsidR="00292389" w:rsidRDefault="00746908">
      <w:pPr>
        <w:pStyle w:val="a0"/>
      </w:pPr>
      <w:r>
        <w:rPr>
          <w:b/>
          <w:bCs/>
        </w:rPr>
        <w:t>məlumatların xülasəsindən ibarət olmalıdır. 3) Xülasəyə vacib tapıntılar daxil</w:t>
      </w:r>
    </w:p>
    <w:p w14:paraId="5317B62F" w14:textId="77777777" w:rsidR="00292389" w:rsidRDefault="00746908">
      <w:pPr>
        <w:pStyle w:val="a0"/>
      </w:pPr>
      <w:r>
        <w:rPr>
          <w:b/>
          <w:bCs/>
        </w:rPr>
        <w:t>edilməlidir. 4) Xülasəyə heç bir yeni məlumat və statistik göstəricilər daxil</w:t>
      </w:r>
    </w:p>
    <w:p w14:paraId="4FB4FA85" w14:textId="77777777" w:rsidR="00292389" w:rsidRDefault="00746908">
      <w:pPr>
        <w:pStyle w:val="a0"/>
      </w:pPr>
      <w:r>
        <w:rPr>
          <w:b/>
          <w:bCs/>
        </w:rPr>
        <w:t>edilməməlidir. 5) Tapıntılar qısa şəkildə verilməlidir. Tapıntılar xülasədə izah</w:t>
      </w:r>
    </w:p>
    <w:p w14:paraId="6CFBAB29" w14:textId="77777777" w:rsidR="00292389" w:rsidRDefault="00746908">
      <w:pPr>
        <w:pStyle w:val="a0"/>
      </w:pPr>
      <w:r>
        <w:rPr>
          <w:b/>
          <w:bCs/>
        </w:rPr>
        <w:t>edilməməli və ya onlar barədə ətraflı məlumat verilməməlidir.</w:t>
      </w:r>
    </w:p>
    <w:p w14:paraId="0DE244D9" w14:textId="77777777" w:rsidR="00292389" w:rsidRDefault="00746908">
      <w:pPr>
        <w:pStyle w:val="a0"/>
      </w:pPr>
      <w:r>
        <w:rPr>
          <w:b/>
          <w:bCs/>
        </w:rPr>
        <w:t>1213</w:t>
      </w:r>
    </w:p>
    <w:p w14:paraId="3C780389" w14:textId="77777777" w:rsidR="00292389" w:rsidRDefault="00746908">
      <w:pPr>
        <w:pStyle w:val="a0"/>
      </w:pPr>
      <w:r>
        <w:rPr>
          <w:b/>
          <w:bCs/>
        </w:rPr>
        <w:t>Akademik Yazının Əsas hissələri</w:t>
      </w:r>
    </w:p>
    <w:p w14:paraId="632C7C47" w14:textId="77777777" w:rsidR="00292389" w:rsidRDefault="00746908">
      <w:pPr>
        <w:pStyle w:val="a0"/>
      </w:pPr>
      <w:r>
        <w:rPr>
          <w:b/>
          <w:bCs/>
        </w:rPr>
        <w:t>Bildiyiniz kimi, paraqraf bir mövzu barədə bir neçə cümlədən ibarət olur və üçəsas hissəyə malik olur: giriş cümlə, əsas hissə (fikri dəstəkləyən cümlələr) və</w:t>
      </w:r>
    </w:p>
    <w:p w14:paraId="3CA8A402" w14:textId="77777777" w:rsidR="00292389" w:rsidRDefault="00746908">
      <w:pPr>
        <w:pStyle w:val="a0"/>
      </w:pPr>
      <w:r>
        <w:rPr>
          <w:b/>
          <w:bCs/>
        </w:rPr>
        <w:t>yekun cümlə. Eynilə, bizim yazdığımız tədqiqat işləri də bir mövzü və üç əsas</w:t>
      </w:r>
    </w:p>
    <w:p w14:paraId="2CA8B001" w14:textId="77777777" w:rsidR="00292389" w:rsidRDefault="00746908">
      <w:pPr>
        <w:pStyle w:val="a0"/>
      </w:pPr>
      <w:r>
        <w:rPr>
          <w:b/>
          <w:bCs/>
        </w:rPr>
        <w:t>hissədən ibarət olan paraqraflar qrupudur, giriş, əsas hissə və nəticə. İndi isə</w:t>
      </w:r>
    </w:p>
    <w:p w14:paraId="5E74D095" w14:textId="77777777" w:rsidR="00292389" w:rsidRDefault="00746908">
      <w:pPr>
        <w:pStyle w:val="a0"/>
      </w:pPr>
      <w:r>
        <w:rPr>
          <w:b/>
          <w:bCs/>
        </w:rPr>
        <w:t>gəlin akademik yazı işinizin hər bir hissəsinə ayrı-ayrılıqda baxaq.</w:t>
      </w:r>
    </w:p>
    <w:p w14:paraId="4272C323" w14:textId="77777777" w:rsidR="00292389" w:rsidRDefault="00746908">
      <w:pPr>
        <w:pStyle w:val="a0"/>
      </w:pPr>
      <w:r>
        <w:rPr>
          <w:b/>
          <w:bCs/>
        </w:rPr>
        <w:t>Giriş paraqrafı3</w:t>
      </w:r>
    </w:p>
    <w:p w14:paraId="47B4FBD8" w14:textId="77777777" w:rsidR="00292389" w:rsidRDefault="00746908">
      <w:pPr>
        <w:pStyle w:val="a0"/>
      </w:pPr>
      <w:r>
        <w:rPr>
          <w:b/>
          <w:bCs/>
        </w:rPr>
        <w:t>Giriş akademik yazı işinizin ilk paraqrafıdır. O, mövzunu təqdim edir və oxucuda</w:t>
      </w:r>
    </w:p>
    <w:p w14:paraId="052E570D" w14:textId="77777777" w:rsidR="00292389" w:rsidRDefault="00746908">
      <w:pPr>
        <w:pStyle w:val="a0"/>
      </w:pPr>
      <w:r>
        <w:rPr>
          <w:b/>
          <w:bCs/>
        </w:rPr>
        <w:t>maraq oyadır. Giriş paraqrafı yazmağın bir neçə yolu var. Fikrimizin aydın ifadəsi</w:t>
      </w:r>
    </w:p>
    <w:p w14:paraId="5DCE4F6F" w14:textId="77777777" w:rsidR="00292389" w:rsidRDefault="00746908">
      <w:pPr>
        <w:pStyle w:val="a0"/>
      </w:pPr>
      <w:r>
        <w:rPr>
          <w:b/>
          <w:bCs/>
        </w:rPr>
        <w:t>üçün hər hansı bir mayeni ağzı geniş olan bir qabdan ağzı dar olan başqa qaba</w:t>
      </w:r>
    </w:p>
    <w:p w14:paraId="4ECA3AA0" w14:textId="77777777" w:rsidR="00292389" w:rsidRDefault="00746908">
      <w:pPr>
        <w:pStyle w:val="a0"/>
      </w:pPr>
      <w:r>
        <w:rPr>
          <w:b/>
          <w:bCs/>
        </w:rPr>
        <w:t>tökmək üçün istifadə etdiyimiz əşyanı – qıfı təsəvvürümüzə gətirək. Mayenin</w:t>
      </w:r>
    </w:p>
    <w:p w14:paraId="3F37FC25" w14:textId="77777777" w:rsidR="00292389" w:rsidRDefault="00746908">
      <w:pPr>
        <w:pStyle w:val="a0"/>
      </w:pPr>
      <w:r>
        <w:rPr>
          <w:b/>
          <w:bCs/>
        </w:rPr>
        <w:t>dağılmaması üçün ağzı geniş olan və sonuna doğru getdikcə daralan qaba qıf</w:t>
      </w:r>
    </w:p>
    <w:p w14:paraId="61D0E01F" w14:textId="77777777" w:rsidR="00292389" w:rsidRDefault="00746908">
      <w:pPr>
        <w:pStyle w:val="a0"/>
      </w:pPr>
      <w:r>
        <w:rPr>
          <w:b/>
          <w:bCs/>
        </w:rPr>
        <w:t>deyirik. Yazını həmin əşyaya bənzətsək, girişi qıfın ağzı hesab edə bilərik. Qıfın</w:t>
      </w:r>
    </w:p>
    <w:p w14:paraId="2532E672" w14:textId="77777777" w:rsidR="00292389" w:rsidRDefault="00746908">
      <w:pPr>
        <w:pStyle w:val="a0"/>
      </w:pPr>
      <w:r>
        <w:rPr>
          <w:b/>
          <w:bCs/>
        </w:rPr>
        <w:t>ağzı, yəni yazının girişi 2 hissədən - bir neçə ümumi cümlədən və bir tezis</w:t>
      </w:r>
    </w:p>
    <w:p w14:paraId="2CBF6D72" w14:textId="77777777" w:rsidR="00292389" w:rsidRDefault="00746908">
      <w:pPr>
        <w:pStyle w:val="a0"/>
      </w:pPr>
      <w:r>
        <w:rPr>
          <w:b/>
          <w:bCs/>
        </w:rPr>
        <w:t>cümləsindən ibarət olur. Ümumi cümlələr akademik yazı işinizin mövzusu</w:t>
      </w:r>
    </w:p>
    <w:p w14:paraId="46D67393" w14:textId="77777777" w:rsidR="00292389" w:rsidRDefault="00746908">
      <w:pPr>
        <w:pStyle w:val="a0"/>
      </w:pPr>
      <w:r>
        <w:rPr>
          <w:b/>
          <w:bCs/>
        </w:rPr>
        <w:t>haqqında oxucuya ümumi məlumat verir. Onlar oxucunu mövzunuzun çox ümumi</w:t>
      </w:r>
    </w:p>
    <w:p w14:paraId="2C1C9AFB" w14:textId="77777777" w:rsidR="00292389" w:rsidRDefault="00746908">
      <w:pPr>
        <w:pStyle w:val="a0"/>
      </w:pPr>
      <w:r>
        <w:rPr>
          <w:b/>
          <w:bCs/>
        </w:rPr>
        <w:t>ideyasından çox spesifik ideyasına doğru yavaş-yavaş aparır. Qıfın ağzı –yazının</w:t>
      </w:r>
    </w:p>
    <w:p w14:paraId="60725B16" w14:textId="77777777" w:rsidR="00292389" w:rsidRDefault="00746908">
      <w:pPr>
        <w:pStyle w:val="a0"/>
      </w:pPr>
      <w:r>
        <w:rPr>
          <w:b/>
          <w:bCs/>
        </w:rPr>
        <w:t>girişindəki ilk ümumi cümlə sadəcə mövzunu təqdim edir. Şəkli çəkərkən kamera</w:t>
      </w:r>
    </w:p>
    <w:p w14:paraId="1E1D34E9" w14:textId="77777777" w:rsidR="00292389" w:rsidRDefault="00746908">
      <w:pPr>
        <w:pStyle w:val="a0"/>
      </w:pPr>
      <w:r>
        <w:rPr>
          <w:b/>
          <w:bCs/>
        </w:rPr>
        <w:t>linzası konkret bir şəkil üzərində fokuslandığı kimi, hər bir növbəti cümlə də</w:t>
      </w:r>
    </w:p>
    <w:p w14:paraId="618380EB" w14:textId="77777777" w:rsidR="00292389" w:rsidRDefault="00746908">
      <w:pPr>
        <w:pStyle w:val="a0"/>
      </w:pPr>
      <w:r>
        <w:rPr>
          <w:b/>
          <w:bCs/>
        </w:rPr>
        <w:t>getdikcə spesifik mövzu üzərinə daha çox fokuslanmış olur. Tələb olunan ümumi</w:t>
      </w:r>
    </w:p>
    <w:p w14:paraId="0CF5B302" w14:textId="77777777" w:rsidR="00292389" w:rsidRDefault="00746908">
      <w:pPr>
        <w:pStyle w:val="a0"/>
      </w:pPr>
      <w:r>
        <w:rPr>
          <w:b/>
          <w:bCs/>
        </w:rPr>
        <w:t>cümlələrin sayı üzrə dəqiq bir qayda yoxdur. Bununla belə, sizin 3-4 cümlə</w:t>
      </w:r>
    </w:p>
    <w:p w14:paraId="48E0FBF6" w14:textId="77777777" w:rsidR="00292389" w:rsidRDefault="00746908">
      <w:pPr>
        <w:pStyle w:val="a0"/>
      </w:pPr>
      <w:r>
        <w:rPr>
          <w:b/>
          <w:bCs/>
        </w:rPr>
        <w:t>yazmanız gərəkdir və bu cümlələr oxucunun diqqətini saxlamaq üçün kifayət</w:t>
      </w:r>
    </w:p>
    <w:p w14:paraId="7A2EFAF5" w14:textId="77777777" w:rsidR="00292389" w:rsidRDefault="00746908">
      <w:pPr>
        <w:pStyle w:val="a0"/>
      </w:pPr>
      <w:r>
        <w:rPr>
          <w:b/>
          <w:bCs/>
        </w:rPr>
        <w:t>qədər maraqlı olmalıdır. Oxucunun diqqətini cəlb etmək üçün ümumi cümlələr</w:t>
      </w:r>
    </w:p>
    <w:p w14:paraId="775E8D19" w14:textId="77777777" w:rsidR="00292389" w:rsidRDefault="00746908">
      <w:pPr>
        <w:pStyle w:val="a0"/>
      </w:pPr>
      <w:r>
        <w:rPr>
          <w:b/>
          <w:bCs/>
        </w:rPr>
        <w:t>içərisinə bir neçə maraqlı detallar salmaq olar. Buna baxmayaraq, elmi yazı</w:t>
      </w:r>
    </w:p>
    <w:p w14:paraId="01580148" w14:textId="77777777" w:rsidR="00292389" w:rsidRDefault="00746908">
      <w:pPr>
        <w:pStyle w:val="a0"/>
      </w:pPr>
      <w:r>
        <w:rPr>
          <w:b/>
          <w:bCs/>
        </w:rPr>
        <w:t>işinizin əsas hissəsinə aid olan heç bir detalı burada verməməlisiniz.</w:t>
      </w:r>
    </w:p>
    <w:p w14:paraId="2835CAC0" w14:textId="77777777" w:rsidR="00292389" w:rsidRDefault="00746908">
      <w:pPr>
        <w:pStyle w:val="a0"/>
      </w:pPr>
      <w:r>
        <w:rPr>
          <w:b/>
          <w:bCs/>
        </w:rPr>
        <w:t>Tezis cümləsi elmi yazı işinizin əsas ideyasını təqdim edir.</w:t>
      </w:r>
    </w:p>
    <w:p w14:paraId="32AFE5F1" w14:textId="77777777" w:rsidR="00292389" w:rsidRDefault="00746908">
      <w:pPr>
        <w:pStyle w:val="a0"/>
      </w:pPr>
      <w:r>
        <w:rPr>
          <w:b/>
          <w:bCs/>
        </w:rPr>
        <w:t>ərir.əsas mövzunun yarım mövzularını sadalaya bilər.</w:t>
      </w:r>
    </w:p>
    <w:p w14:paraId="21152AC1" w14:textId="77777777" w:rsidR="00292389" w:rsidRDefault="00746908">
      <w:pPr>
        <w:pStyle w:val="a0"/>
      </w:pPr>
      <w:r>
        <w:rPr>
          <w:b/>
          <w:bCs/>
        </w:rPr>
        <w:t>ədə məlumat verir.</w:t>
      </w:r>
    </w:p>
    <w:p w14:paraId="4415E1ED" w14:textId="77777777" w:rsidR="00292389" w:rsidRDefault="00746908">
      <w:pPr>
        <w:pStyle w:val="a0"/>
      </w:pPr>
      <w:r>
        <w:rPr>
          <w:b/>
          <w:bCs/>
        </w:rPr>
        <w:t>əsi olmalıdır.</w:t>
      </w:r>
    </w:p>
    <w:p w14:paraId="16891EF3" w14:textId="77777777" w:rsidR="00292389" w:rsidRDefault="00746908">
      <w:pPr>
        <w:pStyle w:val="a0"/>
      </w:pPr>
      <w:r>
        <w:rPr>
          <w:b/>
          <w:bCs/>
        </w:rPr>
        <w:t>Tezis cümləsi elmi yazı işinizin sualına cavab verdiyinə görə, başlanğıc üçün ən</w:t>
      </w:r>
    </w:p>
    <w:p w14:paraId="257503FB" w14:textId="77777777" w:rsidR="00292389" w:rsidRDefault="00746908">
      <w:pPr>
        <w:pStyle w:val="a0"/>
      </w:pPr>
      <w:r>
        <w:rPr>
          <w:b/>
          <w:bCs/>
        </w:rPr>
        <w:t>uyğun məqamdır. Buradan yazınızın yarım mövzularının nə olacağı və onlarda</w:t>
      </w:r>
    </w:p>
    <w:p w14:paraId="15267466" w14:textId="77777777" w:rsidR="00292389" w:rsidRDefault="00746908">
      <w:pPr>
        <w:pStyle w:val="a0"/>
      </w:pPr>
      <w:r>
        <w:rPr>
          <w:b/>
          <w:bCs/>
        </w:rPr>
        <w:t>nələrdən söhbət açacağınız barədə qərar verə bilərsiniz. Nədən söhbət</w:t>
      </w:r>
    </w:p>
    <w:p w14:paraId="7F4C3A14" w14:textId="77777777" w:rsidR="00292389" w:rsidRDefault="00746908">
      <w:pPr>
        <w:pStyle w:val="a0"/>
      </w:pPr>
      <w:r>
        <w:rPr>
          <w:b/>
          <w:bCs/>
        </w:rPr>
        <w:t>açacağınız barədə ilkin fikriniz olduqdan sonra yazınızı yazmağa başlaya</w:t>
      </w:r>
    </w:p>
    <w:p w14:paraId="2A5D06FB" w14:textId="77777777" w:rsidR="00292389" w:rsidRDefault="00746908">
      <w:pPr>
        <w:pStyle w:val="a0"/>
      </w:pPr>
      <w:r>
        <w:rPr>
          <w:b/>
          <w:bCs/>
        </w:rPr>
        <w:t>bilərsiniz.</w:t>
      </w:r>
    </w:p>
    <w:p w14:paraId="4DE18C72" w14:textId="77777777" w:rsidR="00292389" w:rsidRDefault="00746908">
      <w:pPr>
        <w:pStyle w:val="a0"/>
      </w:pPr>
      <w:r>
        <w:rPr>
          <w:b/>
          <w:bCs/>
        </w:rPr>
        <w:t>3Giriş paraqrafı bölməsi Oshima, A., &amp; Hogue, A. (2006).Introduction to</w:t>
      </w:r>
    </w:p>
    <w:p w14:paraId="60D5D345" w14:textId="77777777" w:rsidR="00292389" w:rsidRDefault="00746908">
      <w:pPr>
        <w:pStyle w:val="a0"/>
      </w:pPr>
      <w:r>
        <w:rPr>
          <w:b/>
          <w:bCs/>
        </w:rPr>
        <w:t>Academic Writing,</w:t>
      </w:r>
    </w:p>
    <w:p w14:paraId="0616E073" w14:textId="77777777" w:rsidR="00292389" w:rsidRDefault="00746908">
      <w:pPr>
        <w:pStyle w:val="a0"/>
      </w:pPr>
      <w:r>
        <w:rPr>
          <w:b/>
          <w:bCs/>
        </w:rPr>
        <w:t>(3rded.). Pearson Longman-dan götürülmüşdür.Bununla belə, elmi yazı işi</w:t>
      </w:r>
    </w:p>
    <w:p w14:paraId="36AD6236" w14:textId="77777777" w:rsidR="00292389" w:rsidRDefault="00746908">
      <w:pPr>
        <w:pStyle w:val="a0"/>
      </w:pPr>
      <w:r>
        <w:rPr>
          <w:b/>
          <w:bCs/>
        </w:rPr>
        <w:t>yazarkən mövcud ədəbiyyatın əksəriyyətini</w:t>
      </w:r>
    </w:p>
    <w:p w14:paraId="349D8191" w14:textId="77777777" w:rsidR="00292389" w:rsidRDefault="00746908">
      <w:pPr>
        <w:pStyle w:val="a0"/>
      </w:pPr>
      <w:r>
        <w:rPr>
          <w:b/>
          <w:bCs/>
        </w:rPr>
        <w:t>araşdırmadan müəyyən yanaşma ilə çıxış etmək çətin ola bilər.Ona görə də,</w:t>
      </w:r>
    </w:p>
    <w:p w14:paraId="19806A40" w14:textId="77777777" w:rsidR="00292389" w:rsidRDefault="00746908">
      <w:pPr>
        <w:pStyle w:val="a0"/>
      </w:pPr>
      <w:r>
        <w:rPr>
          <w:b/>
          <w:bCs/>
        </w:rPr>
        <w:t>tezis cümləsini formalaşdırmazdan əvvəl siz mövzu üzrə bir qədər oxumalı və</w:t>
      </w:r>
    </w:p>
    <w:p w14:paraId="6E78D32B" w14:textId="77777777" w:rsidR="00292389" w:rsidRDefault="00746908">
      <w:pPr>
        <w:pStyle w:val="a0"/>
      </w:pPr>
      <w:r>
        <w:rPr>
          <w:b/>
          <w:bCs/>
        </w:rPr>
        <w:t>sizə lazım ola biləcək müxtəlif fikirləri dəstəkləyən konsepsiyalar, nəzəriyyələr və</w:t>
      </w:r>
    </w:p>
    <w:p w14:paraId="2C4A021F" w14:textId="77777777" w:rsidR="00292389" w:rsidRDefault="00746908">
      <w:pPr>
        <w:pStyle w:val="a0"/>
      </w:pPr>
      <w:r>
        <w:rPr>
          <w:b/>
          <w:bCs/>
        </w:rPr>
        <w:t>araşdırmalar barədə qeydlər götürməlisiniz. Bu qeydləri götürəndən və bunların</w:t>
      </w:r>
    </w:p>
    <w:p w14:paraId="2E402F83" w14:textId="77777777" w:rsidR="00292389" w:rsidRDefault="00746908">
      <w:pPr>
        <w:pStyle w:val="a0"/>
      </w:pPr>
      <w:r>
        <w:rPr>
          <w:b/>
          <w:bCs/>
        </w:rPr>
        <w:t>qısa xülasəsini qurandan sonra mövzunu yekunlaşdıran və mövcud</w:t>
      </w:r>
    </w:p>
    <w:p w14:paraId="6F6B7CAB" w14:textId="77777777" w:rsidR="00292389" w:rsidRDefault="00746908">
      <w:pPr>
        <w:pStyle w:val="a0"/>
      </w:pPr>
      <w:r>
        <w:rPr>
          <w:b/>
          <w:bCs/>
        </w:rPr>
        <w:t>ədəbiyyatdan fikir, faktlar üzrə ziddiyyət və fərqli yanaşmaları nəzərə alan tezis</w:t>
      </w:r>
    </w:p>
    <w:p w14:paraId="099AA249" w14:textId="77777777" w:rsidR="00292389" w:rsidRDefault="00746908">
      <w:pPr>
        <w:pStyle w:val="a0"/>
      </w:pPr>
      <w:r>
        <w:rPr>
          <w:b/>
          <w:bCs/>
        </w:rPr>
        <w:t>yazmağa daha yaxın ola bilərsiniz.</w:t>
      </w:r>
    </w:p>
    <w:p w14:paraId="0C508F3B" w14:textId="77777777" w:rsidR="00292389" w:rsidRDefault="00746908">
      <w:pPr>
        <w:pStyle w:val="a0"/>
      </w:pPr>
      <w:r>
        <w:rPr>
          <w:b/>
          <w:bCs/>
        </w:rPr>
        <w:t>Sizin yazdığınız qeydlər boşuna olmayacaq, çünki onlar sizin tezis cümlənizi</w:t>
      </w:r>
    </w:p>
    <w:p w14:paraId="09939391" w14:textId="77777777" w:rsidR="00292389" w:rsidRDefault="00746908">
      <w:pPr>
        <w:pStyle w:val="a0"/>
      </w:pPr>
      <w:r>
        <w:rPr>
          <w:b/>
          <w:bCs/>
        </w:rPr>
        <w:t>dəstəkləyən paraqraflarınız üçün əsas parçalar olacaq. Əslində, əgər siz artıq</w:t>
      </w:r>
    </w:p>
    <w:p w14:paraId="7D90DFF0" w14:textId="77777777" w:rsidR="00292389" w:rsidRDefault="00746908">
      <w:pPr>
        <w:pStyle w:val="a0"/>
      </w:pPr>
      <w:r>
        <w:rPr>
          <w:b/>
          <w:bCs/>
        </w:rPr>
        <w:t>yaxşı qeydlər etmisinizsə, tezis cümlənizi dəstəkləyəcək arqumentinizlə</w:t>
      </w:r>
    </w:p>
    <w:p w14:paraId="39EBF838" w14:textId="77777777" w:rsidR="00292389" w:rsidRDefault="00746908">
      <w:pPr>
        <w:pStyle w:val="a0"/>
      </w:pPr>
      <w:r>
        <w:rPr>
          <w:b/>
          <w:bCs/>
        </w:rPr>
        <w:t>əlaqələndirmək üçün sizə yalnız paraqraflar arasına bağlayıcı cümlə lazım ola</w:t>
      </w:r>
    </w:p>
    <w:p w14:paraId="2C9E43C0" w14:textId="77777777" w:rsidR="00292389" w:rsidRDefault="00746908">
      <w:pPr>
        <w:pStyle w:val="a0"/>
      </w:pPr>
      <w:r>
        <w:rPr>
          <w:b/>
          <w:bCs/>
        </w:rPr>
        <w:t>bilər. İstifadə etdiyiniz yanaşmadan asılı olmayaraq, yazınızın yaxşı struktura</w:t>
      </w:r>
    </w:p>
    <w:p w14:paraId="4E99FA8F" w14:textId="77777777" w:rsidR="00292389" w:rsidRDefault="00746908">
      <w:pPr>
        <w:pStyle w:val="a0"/>
      </w:pPr>
      <w:r>
        <w:rPr>
          <w:b/>
          <w:bCs/>
        </w:rPr>
        <w:t>malik olması önəm daşıyır.Bu isə, giriş paraqrafı ilə başlayır.</w:t>
      </w:r>
    </w:p>
    <w:p w14:paraId="042E29AD" w14:textId="77777777" w:rsidR="00292389" w:rsidRDefault="00746908">
      <w:pPr>
        <w:pStyle w:val="a0"/>
      </w:pPr>
      <w:r>
        <w:rPr>
          <w:b/>
          <w:bCs/>
        </w:rPr>
        <w:t>Giri və tezis cümlələri-yazınızın məzmununu quran geniş açılış cümləsi ilə başlamalıdır.</w:t>
      </w:r>
    </w:p>
    <w:p w14:paraId="7A0190A2" w14:textId="77777777" w:rsidR="00292389" w:rsidRDefault="00746908">
      <w:pPr>
        <w:pStyle w:val="a0"/>
      </w:pPr>
      <w:r>
        <w:rPr>
          <w:b/>
          <w:bCs/>
        </w:rPr>
        <w:t>ə “Kim, Nə, Nə zaman, Harada, Necə</w:t>
      </w:r>
    </w:p>
    <w:p w14:paraId="29169F4C" w14:textId="77777777" w:rsidR="00292389" w:rsidRDefault="00746908">
      <w:pPr>
        <w:pStyle w:val="a0"/>
      </w:pPr>
      <w:r>
        <w:rPr>
          <w:b/>
          <w:bCs/>
        </w:rPr>
        <w:t>və/yaxud Nə üçün?” kimi suallar verə bilərsiniz.</w:t>
      </w:r>
    </w:p>
    <w:p w14:paraId="63E9F79B" w14:textId="77777777" w:rsidR="00292389" w:rsidRDefault="00746908">
      <w:pPr>
        <w:pStyle w:val="a0"/>
      </w:pPr>
      <w:r>
        <w:rPr>
          <w:b/>
          <w:bCs/>
        </w:rPr>
        <w:t>ə mövcud ədəbiyyat barədə düşünmək və sizin yazı töhfənizin</w:t>
      </w:r>
    </w:p>
    <w:p w14:paraId="21CCDCB6" w14:textId="77777777" w:rsidR="00292389" w:rsidRDefault="00746908">
      <w:pPr>
        <w:pStyle w:val="a0"/>
      </w:pPr>
      <w:r>
        <w:rPr>
          <w:b/>
          <w:bCs/>
        </w:rPr>
        <w:t>başqalarının yazıları ilə nə şəkildə əlaqəli olmasını qeyd etmək hər zaman</w:t>
      </w:r>
    </w:p>
    <w:p w14:paraId="4B3BFF11" w14:textId="77777777" w:rsidR="00292389" w:rsidRDefault="00746908">
      <w:pPr>
        <w:pStyle w:val="a0"/>
      </w:pPr>
      <w:r>
        <w:rPr>
          <w:b/>
          <w:bCs/>
        </w:rPr>
        <w:t>önəmlidir. Mövzunun əhəmiyyətini də bura daxil edə bilərsiniz.</w:t>
      </w:r>
    </w:p>
    <w:p w14:paraId="57B51DEB" w14:textId="77777777" w:rsidR="00292389" w:rsidRDefault="00746908">
      <w:pPr>
        <w:pStyle w:val="a0"/>
      </w:pPr>
      <w:r>
        <w:rPr>
          <w:b/>
          <w:bCs/>
        </w:rPr>
        <w:t>ə oxucunuza yazınızda gedəcəyiniz yolu deməyiniz önəmlidir, bu</w:t>
      </w:r>
    </w:p>
    <w:p w14:paraId="5A49AC0B" w14:textId="77777777" w:rsidR="00292389" w:rsidRDefault="00746908">
      <w:pPr>
        <w:pStyle w:val="a0"/>
      </w:pPr>
      <w:r>
        <w:rPr>
          <w:b/>
          <w:bCs/>
        </w:rPr>
        <w:t>səbəbdən də yazınızda nədən danışacağnız barədə qısa xatırlatma edin.</w:t>
      </w:r>
    </w:p>
    <w:p w14:paraId="5759FC82" w14:textId="77777777" w:rsidR="00292389" w:rsidRDefault="00746908">
      <w:pPr>
        <w:pStyle w:val="a0"/>
      </w:pPr>
      <w:r>
        <w:rPr>
          <w:b/>
          <w:bCs/>
        </w:rPr>
        <w:t>əsinə doğru daralır. (Qeyd etmək</w:t>
      </w:r>
    </w:p>
    <w:p w14:paraId="3238F140" w14:textId="77777777" w:rsidR="00292389" w:rsidRDefault="00746908">
      <w:pPr>
        <w:pStyle w:val="a0"/>
      </w:pPr>
      <w:r>
        <w:rPr>
          <w:b/>
          <w:bCs/>
        </w:rPr>
        <w:t>lazımdır ki, bəzən siz girişinizi tezis cümləsi ilə başlaya, ya da onun</w:t>
      </w:r>
    </w:p>
    <w:p w14:paraId="4D8BFEEA" w14:textId="77777777" w:rsidR="00292389" w:rsidRDefault="00746908">
      <w:pPr>
        <w:pStyle w:val="a0"/>
      </w:pPr>
      <w:r>
        <w:rPr>
          <w:b/>
          <w:bCs/>
        </w:rPr>
        <w:t>əvəzinə ritorik sual işlədə bilərsiniz).</w:t>
      </w:r>
    </w:p>
    <w:p w14:paraId="0EBF289C" w14:textId="77777777" w:rsidR="00292389" w:rsidRDefault="00746908">
      <w:pPr>
        <w:pStyle w:val="a0"/>
      </w:pPr>
      <w:r>
        <w:rPr>
          <w:b/>
          <w:bCs/>
        </w:rPr>
        <w:t>Tezis cümləsi yazmağın əsas yo arı</w:t>
      </w:r>
    </w:p>
    <w:p w14:paraId="568594BB" w14:textId="77777777" w:rsidR="00292389" w:rsidRDefault="00746908">
      <w:pPr>
        <w:pStyle w:val="a0"/>
      </w:pPr>
      <w:r>
        <w:rPr>
          <w:b/>
          <w:bCs/>
        </w:rPr>
        <w:t>Tezis cümləsi yazarkən “bu yazı işi...-dən bəhs edəcək”, “bu yazı işi...-dən söz</w:t>
      </w:r>
    </w:p>
    <w:p w14:paraId="5DA79C47" w14:textId="77777777" w:rsidR="00292389" w:rsidRDefault="00746908">
      <w:pPr>
        <w:pStyle w:val="a0"/>
      </w:pPr>
      <w:r>
        <w:rPr>
          <w:b/>
          <w:bCs/>
        </w:rPr>
        <w:t>açmağa hazırlaşırıq” tipli fikirlərdən uzaq olun. Araşdırmaq niyyətinizi bəyan</w:t>
      </w:r>
    </w:p>
    <w:p w14:paraId="0223418A" w14:textId="77777777" w:rsidR="00292389" w:rsidRDefault="00746908">
      <w:pPr>
        <w:pStyle w:val="a0"/>
      </w:pPr>
      <w:r>
        <w:rPr>
          <w:b/>
          <w:bCs/>
        </w:rPr>
        <w:t>etməkdənsə, çalışın apardığınız təhlilin nəticəsini qeyd edəsiniz.</w:t>
      </w:r>
    </w:p>
    <w:p w14:paraId="1D95F445" w14:textId="77777777" w:rsidR="00292389" w:rsidRDefault="00746908">
      <w:pPr>
        <w:pStyle w:val="a0"/>
      </w:pPr>
      <w:r>
        <w:rPr>
          <w:b/>
          <w:bCs/>
        </w:rPr>
        <w:t>ələrinizin konket olduğuna əmin olun.</w:t>
      </w:r>
    </w:p>
    <w:p w14:paraId="1CC8CA32" w14:textId="77777777" w:rsidR="00292389" w:rsidRDefault="00746908">
      <w:pPr>
        <w:pStyle w:val="a0"/>
      </w:pPr>
      <w:r>
        <w:rPr>
          <w:b/>
          <w:bCs/>
        </w:rPr>
        <w:t>ərinizin dəqiq və aydın olduğuna əmin olun.</w:t>
      </w:r>
    </w:p>
    <w:p w14:paraId="5E01A373" w14:textId="77777777" w:rsidR="00292389" w:rsidRDefault="00746908">
      <w:pPr>
        <w:pStyle w:val="a0"/>
      </w:pPr>
      <w:r>
        <w:rPr>
          <w:b/>
          <w:bCs/>
        </w:rPr>
        <w:t>mləsi qısa, yalnız 1-2 cümlədən ibarət olur.</w:t>
      </w:r>
    </w:p>
    <w:p w14:paraId="7FE850F5" w14:textId="77777777" w:rsidR="00292389" w:rsidRDefault="00746908">
      <w:pPr>
        <w:pStyle w:val="a0"/>
      </w:pPr>
      <w:r>
        <w:rPr>
          <w:b/>
          <w:bCs/>
        </w:rPr>
        <w:t>14</w:t>
      </w:r>
    </w:p>
    <w:p w14:paraId="0E76D393" w14:textId="77777777" w:rsidR="00292389" w:rsidRDefault="00746908">
      <w:pPr>
        <w:pStyle w:val="a0"/>
      </w:pPr>
      <w:r>
        <w:rPr>
          <w:b/>
          <w:bCs/>
        </w:rPr>
        <w:t>əki iddianızın reallığa əsaslandığına əmin olun, əks halda</w:t>
      </w:r>
    </w:p>
    <w:p w14:paraId="7F9F5895" w14:textId="77777777" w:rsidR="00292389" w:rsidRDefault="00746908">
      <w:pPr>
        <w:pStyle w:val="a0"/>
      </w:pPr>
      <w:r>
        <w:rPr>
          <w:b/>
          <w:bCs/>
        </w:rPr>
        <w:t>o, gülməli və uydurma səslənə bilər.</w:t>
      </w:r>
    </w:p>
    <w:p w14:paraId="1F165673" w14:textId="77777777" w:rsidR="00292389" w:rsidRDefault="00746908">
      <w:pPr>
        <w:pStyle w:val="a0"/>
      </w:pPr>
      <w:r>
        <w:rPr>
          <w:b/>
          <w:bCs/>
        </w:rPr>
        <w:t>ənizin əhəmiyyətinə, mövzu üzrə verə biləcəyi töhfəyə əmin</w:t>
      </w:r>
    </w:p>
    <w:p w14:paraId="36FF3918" w14:textId="77777777" w:rsidR="00292389" w:rsidRDefault="00746908">
      <w:pPr>
        <w:pStyle w:val="a0"/>
      </w:pPr>
      <w:r>
        <w:rPr>
          <w:b/>
          <w:bCs/>
        </w:rPr>
        <w:t>olun.</w:t>
      </w:r>
    </w:p>
    <w:p w14:paraId="783E13D9" w14:textId="77777777" w:rsidR="00292389" w:rsidRDefault="00746908">
      <w:pPr>
        <w:pStyle w:val="a0"/>
      </w:pPr>
      <w:r>
        <w:rPr>
          <w:b/>
          <w:bCs/>
        </w:rPr>
        <w:t>əsi, adətən, iki məsələyə xidmət edir: o, dissertasiyanın sualına</w:t>
      </w:r>
    </w:p>
    <w:p w14:paraId="008C6CA3" w14:textId="77777777" w:rsidR="00292389" w:rsidRDefault="00746908">
      <w:pPr>
        <w:pStyle w:val="a0"/>
      </w:pPr>
      <w:r>
        <w:rPr>
          <w:b/>
          <w:bCs/>
        </w:rPr>
        <w:t>cavab verir və seçilmiş cavab üçün ortaya izahat və məntiqli səbəb qoyur.</w:t>
      </w:r>
    </w:p>
    <w:p w14:paraId="263065FC" w14:textId="77777777" w:rsidR="00292389" w:rsidRDefault="00746908">
      <w:pPr>
        <w:pStyle w:val="a0"/>
      </w:pPr>
      <w:r>
        <w:rPr>
          <w:b/>
          <w:bCs/>
        </w:rPr>
        <w:t>NümunəMəqalənin tərtib olunması qaydaları</w:t>
      </w:r>
    </w:p>
    <w:p w14:paraId="29C533F0" w14:textId="77777777" w:rsidR="00292389" w:rsidRDefault="00746908">
      <w:pPr>
        <w:pStyle w:val="a0"/>
      </w:pPr>
      <w:r>
        <w:rPr>
          <w:b/>
          <w:bCs/>
        </w:rPr>
        <w:t>- Məqalənin mətni “Times New Roman” şriftində, sətirlərarası interval 1.5, hərflər</w:t>
      </w:r>
    </w:p>
    <w:p w14:paraId="0D6656CB" w14:textId="77777777" w:rsidR="00292389" w:rsidRDefault="00746908">
      <w:pPr>
        <w:pStyle w:val="a0"/>
      </w:pPr>
      <w:r>
        <w:rPr>
          <w:b/>
          <w:bCs/>
        </w:rPr>
        <w:t>14 şrift, hər tərəfdən (sağ-sol, aşağı-yuxarı) 2,5 sm ölçülərində olmaqla tərtib</w:t>
      </w:r>
    </w:p>
    <w:p w14:paraId="2A1C685A" w14:textId="77777777" w:rsidR="00292389" w:rsidRDefault="00746908">
      <w:pPr>
        <w:pStyle w:val="a0"/>
      </w:pPr>
      <w:r>
        <w:rPr>
          <w:b/>
          <w:bCs/>
        </w:rPr>
        <w:t>edilməlidir.</w:t>
      </w:r>
    </w:p>
    <w:p w14:paraId="1EDC022D" w14:textId="77777777" w:rsidR="00292389" w:rsidRDefault="00746908">
      <w:pPr>
        <w:pStyle w:val="a0"/>
      </w:pPr>
      <w:r>
        <w:rPr>
          <w:b/>
          <w:bCs/>
        </w:rPr>
        <w:t>- Məqalənin mətni 5 səhifədən az olmamalıdır.</w:t>
      </w:r>
    </w:p>
    <w:p w14:paraId="794C4063" w14:textId="77777777" w:rsidR="00292389" w:rsidRDefault="00746908">
      <w:pPr>
        <w:pStyle w:val="a0"/>
      </w:pPr>
      <w:r>
        <w:rPr>
          <w:b/>
          <w:bCs/>
        </w:rPr>
        <w:t>- Məqalənin əvvəlində sətrin ortasından müəllifin adı və soyadı tünd-qara şriftlə,</w:t>
      </w:r>
    </w:p>
    <w:p w14:paraId="7D4F1BD2" w14:textId="77777777" w:rsidR="00292389" w:rsidRDefault="00746908">
      <w:pPr>
        <w:pStyle w:val="a0"/>
      </w:pPr>
      <w:r>
        <w:rPr>
          <w:b/>
          <w:bCs/>
        </w:rPr>
        <w:t>aşağıdan müəllifin elmi dərəcəsi, imeyli, əlaqə nömrəsi və təşkilatın adı kursivlə</w:t>
      </w:r>
    </w:p>
    <w:p w14:paraId="5EEB477D" w14:textId="77777777" w:rsidR="00292389" w:rsidRDefault="00746908">
      <w:pPr>
        <w:pStyle w:val="a0"/>
      </w:pPr>
      <w:r>
        <w:rPr>
          <w:b/>
          <w:bCs/>
        </w:rPr>
        <w:t>yazılmalıdır.</w:t>
      </w:r>
    </w:p>
    <w:p w14:paraId="03227E86" w14:textId="77777777" w:rsidR="00292389" w:rsidRDefault="00746908">
      <w:pPr>
        <w:pStyle w:val="a0"/>
      </w:pPr>
      <w:r>
        <w:rPr>
          <w:b/>
          <w:bCs/>
        </w:rPr>
        <w:t>- Müəllifə dair məlumatlardan sonra məqalənin adı böyük və tünd-qara hərflərlə</w:t>
      </w:r>
    </w:p>
    <w:p w14:paraId="5D5C94AC" w14:textId="77777777" w:rsidR="00292389" w:rsidRDefault="00746908">
      <w:pPr>
        <w:pStyle w:val="a0"/>
      </w:pPr>
      <w:r>
        <w:rPr>
          <w:b/>
          <w:bCs/>
        </w:rPr>
        <w:t>yazılmalıdır.</w:t>
      </w:r>
    </w:p>
    <w:p w14:paraId="43C07AF4" w14:textId="77777777" w:rsidR="00292389" w:rsidRDefault="00746908">
      <w:pPr>
        <w:pStyle w:val="a0"/>
      </w:pPr>
      <w:r>
        <w:rPr>
          <w:b/>
          <w:bCs/>
        </w:rPr>
        <w:t>- Məqalənin adından sonra xülasə və açar sözlər verilməlidir. Xülasənin həcmi 5</w:t>
      </w:r>
    </w:p>
    <w:p w14:paraId="4A39C5C5" w14:textId="77777777" w:rsidR="00292389" w:rsidRDefault="00746908">
      <w:pPr>
        <w:pStyle w:val="a0"/>
      </w:pPr>
      <w:r>
        <w:rPr>
          <w:b/>
          <w:bCs/>
        </w:rPr>
        <w:t>cümlədən az olmamalı, açar sözlər isə 5 sözdən ibarət olmalıdır. Azərbaycan</w:t>
      </w:r>
    </w:p>
    <w:p w14:paraId="2564FC52" w14:textId="77777777" w:rsidR="00292389" w:rsidRDefault="00746908">
      <w:pPr>
        <w:pStyle w:val="a0"/>
      </w:pPr>
      <w:r>
        <w:rPr>
          <w:b/>
          <w:bCs/>
        </w:rPr>
        <w:t>dilində olan məqalələrin xülasə və açar sözləri ingilis dilində, türk, rus və ingilis</w:t>
      </w:r>
    </w:p>
    <w:p w14:paraId="2E30A2E4" w14:textId="77777777" w:rsidR="00292389" w:rsidRDefault="00746908">
      <w:pPr>
        <w:pStyle w:val="a0"/>
      </w:pPr>
      <w:r>
        <w:rPr>
          <w:b/>
          <w:bCs/>
        </w:rPr>
        <w:t>dillərində olan məqalələrin xülasə və açar sözləri isə Azərbaycan dilində tərtib</w:t>
      </w:r>
    </w:p>
    <w:p w14:paraId="1AE5DB26" w14:textId="77777777" w:rsidR="00292389" w:rsidRDefault="00746908">
      <w:pPr>
        <w:pStyle w:val="a0"/>
      </w:pPr>
      <w:r>
        <w:rPr>
          <w:b/>
          <w:bCs/>
        </w:rPr>
        <w:t>olunmalıdır.</w:t>
      </w:r>
    </w:p>
    <w:p w14:paraId="7F14FDDE" w14:textId="77777777" w:rsidR="00292389" w:rsidRDefault="00746908">
      <w:pPr>
        <w:pStyle w:val="a0"/>
      </w:pPr>
      <w:r>
        <w:rPr>
          <w:b/>
          <w:bCs/>
        </w:rPr>
        <w:t>- Konfransa tədqim olunmuş məqalələr bundan əvvəlki heç bir elmi konfransın və</w:t>
      </w:r>
    </w:p>
    <w:p w14:paraId="635C2F46" w14:textId="77777777" w:rsidR="00292389" w:rsidRDefault="00746908">
      <w:pPr>
        <w:pStyle w:val="a0"/>
      </w:pPr>
      <w:r>
        <w:rPr>
          <w:b/>
          <w:bCs/>
        </w:rPr>
        <w:t>ya jurnalın materiallar toplusunda çap olunmamlıdır.</w:t>
      </w:r>
    </w:p>
    <w:p w14:paraId="628E7368" w14:textId="77777777" w:rsidR="00292389" w:rsidRDefault="00746908">
      <w:pPr>
        <w:pStyle w:val="a0"/>
      </w:pPr>
      <w:r>
        <w:rPr>
          <w:b/>
          <w:bCs/>
        </w:rPr>
        <w:t>- Məqalədə ədəbi dil normalarına ciddi əməl olunmalı, onun məzmunu elmi</w:t>
      </w:r>
    </w:p>
    <w:p w14:paraId="0DEE5AF7" w14:textId="77777777" w:rsidR="00292389" w:rsidRDefault="00746908">
      <w:pPr>
        <w:pStyle w:val="a0"/>
      </w:pPr>
      <w:r>
        <w:rPr>
          <w:b/>
          <w:bCs/>
        </w:rPr>
        <w:t>yeniliyi və aktuallığı ilə fərqlənməlidir.</w:t>
      </w:r>
    </w:p>
    <w:p w14:paraId="0C2464B7" w14:textId="77777777" w:rsidR="00292389" w:rsidRDefault="00746908">
      <w:pPr>
        <w:pStyle w:val="a0"/>
      </w:pPr>
      <w:r>
        <w:rPr>
          <w:b/>
          <w:bCs/>
        </w:rPr>
        <w:t>- Məqalələrin konfrasda məruzə müddəti 15 dəqiqədən çox olmamalıdır. Hər</w:t>
      </w:r>
    </w:p>
    <w:p w14:paraId="6B386FAF" w14:textId="77777777" w:rsidR="00292389" w:rsidRDefault="00746908">
      <w:pPr>
        <w:pStyle w:val="a0"/>
      </w:pPr>
      <w:r>
        <w:rPr>
          <w:b/>
          <w:bCs/>
        </w:rPr>
        <w:t>məruzənin müzakirəsinə 5 dəqiqə vaxt ayrılır. Məruzə zamanı texniki vasitələrdən</w:t>
      </w:r>
    </w:p>
    <w:p w14:paraId="6F21770B" w14:textId="77777777" w:rsidR="00292389" w:rsidRDefault="00746908">
      <w:pPr>
        <w:pStyle w:val="a0"/>
      </w:pPr>
      <w:r>
        <w:rPr>
          <w:b/>
          <w:bCs/>
        </w:rPr>
        <w:t>istifadə oluna bilər.</w:t>
      </w:r>
    </w:p>
    <w:p w14:paraId="71E0E58B" w14:textId="77777777" w:rsidR="00292389" w:rsidRDefault="00746908">
      <w:pPr>
        <w:pStyle w:val="a0"/>
      </w:pPr>
      <w:r>
        <w:rPr>
          <w:b/>
          <w:bCs/>
        </w:rPr>
        <w:t>- Məqalənin sonunda əlifba sırası ilə “Ədəbiyyat” qeyd olunmalı və aşağıdakı</w:t>
      </w:r>
    </w:p>
    <w:p w14:paraId="5BD2EBC6" w14:textId="77777777" w:rsidR="00292389" w:rsidRDefault="00746908">
      <w:pPr>
        <w:pStyle w:val="a0"/>
      </w:pPr>
      <w:r>
        <w:rPr>
          <w:b/>
          <w:bCs/>
        </w:rPr>
        <w:t>şəkildə tərtib edilməlidir:</w:t>
      </w:r>
    </w:p>
    <w:p w14:paraId="45ABE285" w14:textId="77777777" w:rsidR="00292389" w:rsidRDefault="00746908">
      <w:pPr>
        <w:pStyle w:val="a0"/>
      </w:pPr>
      <w:r>
        <w:rPr>
          <w:b/>
          <w:bCs/>
        </w:rPr>
        <w:t>Kitab:</w:t>
      </w:r>
    </w:p>
    <w:p w14:paraId="6E1DEF1E" w14:textId="77777777" w:rsidR="00292389" w:rsidRDefault="00746908">
      <w:pPr>
        <w:pStyle w:val="a0"/>
      </w:pPr>
      <w:r>
        <w:rPr>
          <w:b/>
          <w:bCs/>
        </w:rPr>
        <w:t>Tək müəllifli:</w:t>
      </w:r>
    </w:p>
    <w:p w14:paraId="0D6B33D5" w14:textId="77777777" w:rsidR="00292389" w:rsidRDefault="00746908">
      <w:pPr>
        <w:pStyle w:val="a0"/>
      </w:pPr>
      <w:r>
        <w:rPr>
          <w:b/>
          <w:bCs/>
        </w:rPr>
        <w:t>Hacıyev T. Türklər üçün ortaq ünsiyyət dili. Bakı: Təhsil, 2012, 234 s.</w:t>
      </w:r>
    </w:p>
    <w:p w14:paraId="64B03570" w14:textId="77777777" w:rsidR="00292389" w:rsidRDefault="00746908">
      <w:pPr>
        <w:pStyle w:val="a0"/>
      </w:pPr>
      <w:r>
        <w:rPr>
          <w:b/>
          <w:bCs/>
        </w:rPr>
        <w:t>Elmi müəssisənin kollektiv müəllifli nəşri:</w:t>
      </w:r>
    </w:p>
    <w:p w14:paraId="56FEF954" w14:textId="77777777" w:rsidR="00292389" w:rsidRDefault="00746908">
      <w:pPr>
        <w:pStyle w:val="a0"/>
      </w:pPr>
      <w:r>
        <w:rPr>
          <w:b/>
          <w:bCs/>
        </w:rPr>
        <w:t>Müasir Azərbaycan dili: 2 cilddə, II c., Bakı: Az. SSR EA, 1980, 542 s.</w:t>
      </w:r>
    </w:p>
    <w:p w14:paraId="0EAFFE16" w14:textId="77777777" w:rsidR="00292389" w:rsidRDefault="00746908">
      <w:pPr>
        <w:pStyle w:val="a0"/>
      </w:pPr>
      <w:r>
        <w:rPr>
          <w:b/>
          <w:bCs/>
        </w:rPr>
        <w:t>Məqalə:</w:t>
      </w:r>
    </w:p>
    <w:p w14:paraId="10B33B0E" w14:textId="77777777" w:rsidR="00292389" w:rsidRDefault="00746908">
      <w:pPr>
        <w:pStyle w:val="a0"/>
      </w:pPr>
      <w:r>
        <w:rPr>
          <w:b/>
          <w:bCs/>
        </w:rPr>
        <w:t>Vəliyev M. Klassik Azərbaycan poeziyasında lirik qəhrəmanın ikili xarakteri //</w:t>
      </w:r>
    </w:p>
    <w:p w14:paraId="46ED503E" w14:textId="77777777" w:rsidR="00292389" w:rsidRDefault="00746908">
      <w:pPr>
        <w:pStyle w:val="a0"/>
      </w:pPr>
      <w:r>
        <w:rPr>
          <w:b/>
          <w:bCs/>
        </w:rPr>
        <w:t>«Filologiya məsələləri», No 2, Bakı, 2014, s. 400-404- İstinadlar yalnız mətnin içərisində verilməli və göstərilən nümunəyə uyğun</w:t>
      </w:r>
    </w:p>
    <w:p w14:paraId="192C314B" w14:textId="77777777" w:rsidR="00292389" w:rsidRDefault="00746908">
      <w:pPr>
        <w:pStyle w:val="a0"/>
      </w:pPr>
      <w:r>
        <w:rPr>
          <w:b/>
          <w:bCs/>
        </w:rPr>
        <w:t>olmalıdır: (8, s. 120).</w:t>
      </w:r>
    </w:p>
    <w:p w14:paraId="4F6BCAC2" w14:textId="77777777" w:rsidR="00292389" w:rsidRDefault="00746908">
      <w:pPr>
        <w:pStyle w:val="a0"/>
      </w:pPr>
      <w:r>
        <w:rPr>
          <w:b/>
          <w:bCs/>
        </w:rPr>
        <w:t>Bu tələbələrə cavab verməyən məqalələr qəbul olunmayacaq.</w:t>
      </w:r>
    </w:p>
    <w:p w14:paraId="754E5D60" w14:textId="77777777" w:rsidR="00292389" w:rsidRDefault="00746908">
      <w:pPr>
        <w:pStyle w:val="a0"/>
      </w:pPr>
      <w:r>
        <w:rPr>
          <w:b/>
          <w:bCs/>
        </w:rPr>
        <w:t>*** Məqalənin hazırlanmasına dair nümunə forması</w:t>
      </w:r>
    </w:p>
    <w:p w14:paraId="5A61111A" w14:textId="77777777" w:rsidR="00292389" w:rsidRDefault="00746908">
      <w:pPr>
        <w:pStyle w:val="a0"/>
      </w:pPr>
      <w:r>
        <w:rPr>
          <w:b/>
          <w:bCs/>
        </w:rPr>
        <w:t>Dissertasiyanın tərtı bı nə ümumi qısa baxı</w:t>
      </w:r>
    </w:p>
    <w:p w14:paraId="58D9FB92" w14:textId="77777777" w:rsidR="00292389" w:rsidRDefault="00746908">
      <w:pPr>
        <w:pStyle w:val="a0"/>
      </w:pPr>
      <w:r>
        <w:rPr>
          <w:b/>
          <w:bCs/>
        </w:rPr>
        <w:t>Titul - Üz vərəqi dissertasiyanın birinci səhifəsidir. Bura nömrə qoyulmur.</w:t>
      </w:r>
    </w:p>
    <w:p w14:paraId="3D94E3CF" w14:textId="77777777" w:rsidR="00292389" w:rsidRDefault="00746908">
      <w:pPr>
        <w:pStyle w:val="a0"/>
      </w:pPr>
      <w:r>
        <w:rPr>
          <w:b/>
          <w:bCs/>
        </w:rPr>
        <w:t>Mündəricatda</w:t>
      </w:r>
    </w:p>
    <w:p w14:paraId="13F458E3" w14:textId="77777777" w:rsidR="00292389" w:rsidRDefault="00746908">
      <w:pPr>
        <w:pStyle w:val="a0"/>
      </w:pPr>
      <w:r>
        <w:rPr>
          <w:b/>
          <w:bCs/>
        </w:rPr>
        <w:t>dissertasiyanızın</w:t>
      </w:r>
    </w:p>
    <w:p w14:paraId="2002CA64" w14:textId="77777777" w:rsidR="00292389" w:rsidRDefault="00746908">
      <w:pPr>
        <w:pStyle w:val="a0"/>
      </w:pPr>
      <w:r>
        <w:rPr>
          <w:b/>
          <w:bCs/>
        </w:rPr>
        <w:t>bütün bölmələri ardıcıllıqla göstərilir.</w:t>
      </w:r>
    </w:p>
    <w:p w14:paraId="261B3493" w14:textId="77777777" w:rsidR="00292389" w:rsidRDefault="00746908">
      <w:pPr>
        <w:pStyle w:val="a0"/>
      </w:pPr>
      <w:r>
        <w:rPr>
          <w:b/>
          <w:bCs/>
        </w:rPr>
        <w:t>Mündəricatda bütün fəsillərin, yarımfəsillərin və bəndlərin başlanğıc nömrəsi</w:t>
      </w:r>
    </w:p>
    <w:p w14:paraId="7CBCA17F" w14:textId="77777777" w:rsidR="00292389" w:rsidRDefault="00746908">
      <w:pPr>
        <w:pStyle w:val="a0"/>
      </w:pPr>
      <w:r>
        <w:rPr>
          <w:b/>
          <w:bCs/>
        </w:rPr>
        <w:t>göstərilir.</w:t>
      </w:r>
    </w:p>
    <w:p w14:paraId="6B8C8AE2" w14:textId="77777777" w:rsidR="00292389" w:rsidRDefault="00746908">
      <w:pPr>
        <w:pStyle w:val="a0"/>
      </w:pPr>
      <w:r>
        <w:rPr>
          <w:b/>
          <w:bCs/>
        </w:rPr>
        <w:t>Giriş – təxminən 4-5 səhifəyə qədər ola bilər. ”Giriş”də tədqiqatın məqsəd və</w:t>
      </w:r>
    </w:p>
    <w:p w14:paraId="09B8E2C9" w14:textId="77777777" w:rsidR="00292389" w:rsidRDefault="00746908">
      <w:pPr>
        <w:pStyle w:val="a0"/>
      </w:pPr>
      <w:r>
        <w:rPr>
          <w:b/>
          <w:bCs/>
        </w:rPr>
        <w:t>vəzifələri, aktuallığı, elmi yeniliyi, praktik əhəmiyyəti, metod və metodologiyası,</w:t>
      </w:r>
    </w:p>
    <w:p w14:paraId="14E0F50A" w14:textId="77777777" w:rsidR="00292389" w:rsidRDefault="00746908">
      <w:pPr>
        <w:pStyle w:val="a0"/>
      </w:pPr>
      <w:r>
        <w:rPr>
          <w:b/>
          <w:bCs/>
        </w:rPr>
        <w:t>ədəbiyyatda qoyuluşu və s. göstərilir.</w:t>
      </w:r>
    </w:p>
    <w:p w14:paraId="15254711" w14:textId="77777777" w:rsidR="00292389" w:rsidRDefault="00746908">
      <w:pPr>
        <w:pStyle w:val="a0"/>
      </w:pPr>
      <w:r>
        <w:rPr>
          <w:b/>
          <w:bCs/>
        </w:rPr>
        <w:t>Əsas hissə - fəsillər, yarımfəsillər və bəndlərdir.Adətən, iki və ya üç fəsildən və</w:t>
      </w:r>
    </w:p>
    <w:p w14:paraId="52242720" w14:textId="77777777" w:rsidR="00292389" w:rsidRDefault="00746908">
      <w:pPr>
        <w:pStyle w:val="a0"/>
      </w:pPr>
      <w:r>
        <w:rPr>
          <w:b/>
          <w:bCs/>
        </w:rPr>
        <w:t>hər fəsil ən azı 2 yarımfəsildən ibarət ola bilir. Çalışmaq lazımdır ki, fəsillər</w:t>
      </w:r>
    </w:p>
    <w:p w14:paraId="4FFDC932" w14:textId="77777777" w:rsidR="00292389" w:rsidRDefault="00746908">
      <w:pPr>
        <w:pStyle w:val="a0"/>
      </w:pPr>
      <w:r>
        <w:rPr>
          <w:b/>
          <w:bCs/>
        </w:rPr>
        <w:t>arasında həcmcə mütənasiblik də gözlənilsin.</w:t>
      </w:r>
    </w:p>
    <w:p w14:paraId="561C6372" w14:textId="77777777" w:rsidR="00292389" w:rsidRDefault="00746908">
      <w:pPr>
        <w:pStyle w:val="a0"/>
      </w:pPr>
      <w:r>
        <w:rPr>
          <w:b/>
          <w:bCs/>
        </w:rPr>
        <w:t>Nəticə 3-4 səhifəyə qədər ola bilər. Nəticələr konkret olaraq göstərilir.Təkliflər də</w:t>
      </w:r>
    </w:p>
    <w:p w14:paraId="1A1FF5EA" w14:textId="77777777" w:rsidR="00292389" w:rsidRDefault="00746908">
      <w:pPr>
        <w:pStyle w:val="a0"/>
      </w:pPr>
      <w:r>
        <w:rPr>
          <w:b/>
          <w:bCs/>
        </w:rPr>
        <w:t>verilə bilər.İstifadə edilmiş ədəbiyyat - real və tədqiqata uyğun olmalıdır. Əlavə mütaliə</w:t>
      </w:r>
    </w:p>
    <w:p w14:paraId="5729E241" w14:textId="77777777" w:rsidR="00292389" w:rsidRDefault="00746908">
      <w:pPr>
        <w:pStyle w:val="a0"/>
      </w:pPr>
      <w:r>
        <w:rPr>
          <w:b/>
          <w:bCs/>
        </w:rPr>
        <w:t>edilmiş ədəbiyyat, yaxud internet saytı da ədəbiyyat siyahısına daxil olur. Hər</w:t>
      </w:r>
    </w:p>
    <w:p w14:paraId="7CD9C60E" w14:textId="77777777" w:rsidR="00292389" w:rsidRDefault="00746908">
      <w:pPr>
        <w:pStyle w:val="a0"/>
      </w:pPr>
      <w:r>
        <w:rPr>
          <w:b/>
          <w:bCs/>
        </w:rPr>
        <w:t>halda ədəbiyyatda da zənginlik görünməlidir. Xüsusilə son dövrlərin ədəbiyyatına</w:t>
      </w:r>
    </w:p>
    <w:p w14:paraId="498FFD3F" w14:textId="77777777" w:rsidR="00292389" w:rsidRDefault="00746908">
      <w:pPr>
        <w:pStyle w:val="a0"/>
      </w:pPr>
      <w:r>
        <w:rPr>
          <w:b/>
          <w:bCs/>
        </w:rPr>
        <w:t>üstünlük verilməlidir.</w:t>
      </w:r>
    </w:p>
    <w:p w14:paraId="33F344F6" w14:textId="77777777" w:rsidR="00292389" w:rsidRDefault="00746908">
      <w:pPr>
        <w:pStyle w:val="a0"/>
      </w:pPr>
      <w:r>
        <w:rPr>
          <w:b/>
          <w:bCs/>
        </w:rPr>
        <w:t>“Əlavələr”də mövzu ilə bağlı müəyyən cədvəllər, müəyyən sənədin üzü, təlimat</w:t>
      </w:r>
    </w:p>
    <w:p w14:paraId="16A95A80" w14:textId="77777777" w:rsidR="00292389" w:rsidRDefault="00746908">
      <w:pPr>
        <w:pStyle w:val="a0"/>
      </w:pPr>
      <w:r>
        <w:rPr>
          <w:b/>
          <w:bCs/>
        </w:rPr>
        <w:t>və s. verilə bilər.</w:t>
      </w:r>
    </w:p>
    <w:p w14:paraId="7A019EC3" w14:textId="77777777" w:rsidR="00292389" w:rsidRDefault="00746908">
      <w:pPr>
        <w:pStyle w:val="a0"/>
      </w:pPr>
      <w:r>
        <w:rPr>
          <w:b/>
          <w:bCs/>
        </w:rPr>
        <w:t>Dissertasiya çap olunarkən qeyd olunan ardıcıllıq gözlənilməlidir.</w:t>
      </w:r>
    </w:p>
    <w:p w14:paraId="2B349CDF" w14:textId="77777777" w:rsidR="00292389" w:rsidRDefault="00746908">
      <w:pPr>
        <w:pStyle w:val="a0"/>
      </w:pPr>
      <w:r>
        <w:rPr>
          <w:b/>
          <w:bCs/>
        </w:rPr>
        <w:t>Tərtibata daha ətraf ı baxı</w:t>
      </w:r>
    </w:p>
    <w:p w14:paraId="1C72DE6C" w14:textId="77777777" w:rsidR="00292389" w:rsidRDefault="00746908">
      <w:pPr>
        <w:pStyle w:val="a0"/>
      </w:pPr>
      <w:r>
        <w:rPr>
          <w:b/>
          <w:bCs/>
        </w:rPr>
        <w:t>Titul vərəqi</w:t>
      </w:r>
    </w:p>
    <w:p w14:paraId="7DCB8CAE" w14:textId="77777777" w:rsidR="00292389" w:rsidRDefault="00746908">
      <w:pPr>
        <w:pStyle w:val="a0"/>
      </w:pPr>
      <w:r>
        <w:rPr>
          <w:b/>
          <w:bCs/>
        </w:rPr>
        <w:t>Titul vərəqi dissertasiyanızın birinci səhifəsidir, nömrələnmir və “Dissertasiya</w:t>
      </w:r>
    </w:p>
    <w:p w14:paraId="04E0D8F0" w14:textId="77777777" w:rsidR="00292389" w:rsidRDefault="00746908">
      <w:pPr>
        <w:pStyle w:val="a0"/>
      </w:pPr>
      <w:r>
        <w:rPr>
          <w:b/>
          <w:bCs/>
        </w:rPr>
        <w:t>şuraları haqqında” əsasnamədəki əlavə 1,5-ə uyğun olaraq tərtib edilir. Titul</w:t>
      </w:r>
    </w:p>
    <w:p w14:paraId="40EF2E0D" w14:textId="77777777" w:rsidR="00292389" w:rsidRDefault="00746908">
      <w:pPr>
        <w:pStyle w:val="a0"/>
      </w:pPr>
      <w:r>
        <w:rPr>
          <w:b/>
          <w:bCs/>
        </w:rPr>
        <w:t>8Əlavə I Azərbaycan Respublikası Prezidenti yanında Ali Attestasiya</w:t>
      </w:r>
    </w:p>
    <w:p w14:paraId="32C691C6" w14:textId="77777777" w:rsidR="00292389" w:rsidRDefault="00746908">
      <w:pPr>
        <w:pStyle w:val="a0"/>
      </w:pPr>
      <w:r>
        <w:rPr>
          <w:b/>
          <w:bCs/>
        </w:rPr>
        <w:t>Komissiyasının xüsusi buraxılışı. (2013)-ə əsasən uyğunlaşdırılmışdır.vərəqinin</w:t>
      </w:r>
    </w:p>
    <w:p w14:paraId="06D325BC" w14:textId="77777777" w:rsidR="00292389" w:rsidRDefault="00746908">
      <w:pPr>
        <w:pStyle w:val="a0"/>
      </w:pPr>
      <w:r>
        <w:rPr>
          <w:b/>
          <w:bCs/>
        </w:rPr>
        <w:t>tərtibinə ciddi əməl edilməlidir. Bu səhifənin baş hissəsində Nazirliyin</w:t>
      </w:r>
    </w:p>
    <w:p w14:paraId="6D5B57BD" w14:textId="77777777" w:rsidR="00292389" w:rsidRDefault="00746908">
      <w:pPr>
        <w:pStyle w:val="a0"/>
      </w:pPr>
      <w:r>
        <w:rPr>
          <w:b/>
          <w:bCs/>
        </w:rPr>
        <w:t>və onun altında tədris müəssisəsinin adı yazılır. Ondan aşağıda vərəqin sağ</w:t>
      </w:r>
    </w:p>
    <w:p w14:paraId="6441E193" w14:textId="77777777" w:rsidR="00292389" w:rsidRDefault="00746908">
      <w:pPr>
        <w:pStyle w:val="a0"/>
      </w:pPr>
      <w:r>
        <w:rPr>
          <w:b/>
          <w:bCs/>
        </w:rPr>
        <w:t>tərəfində “Əlyazması hüququnda” sözləri yazılır. Daha sonra aşağıda müəllifin</w:t>
      </w:r>
    </w:p>
    <w:p w14:paraId="4E779E3E" w14:textId="77777777" w:rsidR="00292389" w:rsidRDefault="00746908">
      <w:pPr>
        <w:pStyle w:val="a0"/>
      </w:pPr>
      <w:r>
        <w:rPr>
          <w:b/>
          <w:bCs/>
        </w:rPr>
        <w:t>adı, atasının adı və soyadı yazılır (adlıq halda).</w:t>
      </w:r>
    </w:p>
    <w:p w14:paraId="5DFE8232" w14:textId="77777777" w:rsidR="00292389" w:rsidRDefault="00746908">
      <w:pPr>
        <w:pStyle w:val="a0"/>
      </w:pPr>
      <w:r>
        <w:rPr>
          <w:b/>
          <w:bCs/>
        </w:rPr>
        <w:t>Vərəqin ortasında dissertasiya işinin mövzusu yazılır. Mövzu təsdiq olunmuş</w:t>
      </w:r>
    </w:p>
    <w:p w14:paraId="07D5918F" w14:textId="77777777" w:rsidR="00292389" w:rsidRDefault="00746908">
      <w:pPr>
        <w:pStyle w:val="a0"/>
      </w:pPr>
      <w:r>
        <w:rPr>
          <w:b/>
          <w:bCs/>
        </w:rPr>
        <w:t>formada dəqiq yazılmalıdır. Mövzunun altında ixtisasın şifri və adı göstərilməklə -</w:t>
      </w:r>
    </w:p>
    <w:p w14:paraId="273DC2D0" w14:textId="77777777" w:rsidR="00292389" w:rsidRDefault="00746908">
      <w:pPr>
        <w:pStyle w:val="a0"/>
      </w:pPr>
      <w:r>
        <w:rPr>
          <w:b/>
          <w:bCs/>
        </w:rPr>
        <w:t>MAGISTR DİSSERTASİYASI yazılır.</w:t>
      </w:r>
    </w:p>
    <w:p w14:paraId="07677152" w14:textId="77777777" w:rsidR="00292389" w:rsidRDefault="00746908">
      <w:pPr>
        <w:pStyle w:val="a0"/>
      </w:pPr>
      <w:r>
        <w:rPr>
          <w:b/>
          <w:bCs/>
        </w:rPr>
        <w:t>Sonra aşağıda vərəqin sağında elmi rəhbərin adı, soyadı, atasının adı, elmi</w:t>
      </w:r>
    </w:p>
    <w:p w14:paraId="2672FC68" w14:textId="77777777" w:rsidR="00292389" w:rsidRDefault="00746908">
      <w:pPr>
        <w:pStyle w:val="a0"/>
      </w:pPr>
      <w:r>
        <w:rPr>
          <w:b/>
          <w:bCs/>
        </w:rPr>
        <w:t>dərəcəsi və elmi adı göstərilir.</w:t>
      </w:r>
    </w:p>
    <w:p w14:paraId="2449DC4D" w14:textId="77777777" w:rsidR="00292389" w:rsidRDefault="00746908">
      <w:pPr>
        <w:pStyle w:val="a0"/>
      </w:pPr>
      <w:r>
        <w:rPr>
          <w:b/>
          <w:bCs/>
        </w:rPr>
        <w:t>Vərəqin aşağı hissəsində dissertasiyanın yerinə yetirildiyi yer və il yazılır (“il”</w:t>
      </w:r>
    </w:p>
    <w:p w14:paraId="40954A7E" w14:textId="77777777" w:rsidR="00292389" w:rsidRDefault="00746908">
      <w:pPr>
        <w:pStyle w:val="a0"/>
      </w:pPr>
      <w:r>
        <w:rPr>
          <w:b/>
          <w:bCs/>
        </w:rPr>
        <w:t>sözü yazılmadan).</w:t>
      </w:r>
    </w:p>
    <w:p w14:paraId="3A57996B" w14:textId="77777777" w:rsidR="00292389" w:rsidRDefault="00746908">
      <w:pPr>
        <w:pStyle w:val="a0"/>
      </w:pPr>
      <w:r>
        <w:rPr>
          <w:b/>
          <w:bCs/>
        </w:rPr>
        <w:t>Mündəricat</w:t>
      </w:r>
    </w:p>
    <w:p w14:paraId="4DA568F3" w14:textId="77777777" w:rsidR="00292389" w:rsidRDefault="00746908">
      <w:pPr>
        <w:pStyle w:val="a0"/>
      </w:pPr>
      <w:r>
        <w:rPr>
          <w:b/>
          <w:bCs/>
        </w:rPr>
        <w:t>Titul vərəqindən sonra ikinci səhifədə ortada (artıq vərəqin yuxarı sağ küncündə</w:t>
      </w:r>
    </w:p>
    <w:p w14:paraId="5DB80C44" w14:textId="77777777" w:rsidR="00292389" w:rsidRDefault="00746908">
      <w:pPr>
        <w:pStyle w:val="a0"/>
      </w:pPr>
      <w:r>
        <w:rPr>
          <w:b/>
          <w:bCs/>
        </w:rPr>
        <w:t>2 rəqəmi yazılır və səhifələr ardıcıl nömrələnir) MÜNDƏRİCAT yazılır.</w:t>
      </w:r>
    </w:p>
    <w:p w14:paraId="78BB6C4F" w14:textId="77777777" w:rsidR="00292389" w:rsidRDefault="00746908">
      <w:pPr>
        <w:pStyle w:val="a0"/>
      </w:pPr>
      <w:r>
        <w:rPr>
          <w:b/>
          <w:bCs/>
        </w:rPr>
        <w:t>Mündəricat titul vərəqindən sonra gəlir və səhifələri göstərməklə dissertasiya</w:t>
      </w:r>
    </w:p>
    <w:p w14:paraId="49370A36" w14:textId="77777777" w:rsidR="00292389" w:rsidRDefault="00746908">
      <w:pPr>
        <w:pStyle w:val="a0"/>
      </w:pPr>
      <w:r>
        <w:rPr>
          <w:b/>
          <w:bCs/>
        </w:rPr>
        <w:t>işinin əsas başlıqlarını əhatə edir; Giriş, I fəsil, II fəsil, III fəsil və onların</w:t>
      </w:r>
    </w:p>
    <w:p w14:paraId="5F8F88AA" w14:textId="77777777" w:rsidR="00292389" w:rsidRDefault="00746908">
      <w:pPr>
        <w:pStyle w:val="a0"/>
      </w:pPr>
      <w:r>
        <w:rPr>
          <w:b/>
          <w:bCs/>
        </w:rPr>
        <w:t>paraqrafları, Nəticə və təkliflər, İstifadə olunmuş ədəbiyyat siyahısı və Əlavələr.</w:t>
      </w:r>
    </w:p>
    <w:p w14:paraId="207AD3CD" w14:textId="77777777" w:rsidR="00292389" w:rsidRDefault="00746908">
      <w:pPr>
        <w:pStyle w:val="a0"/>
      </w:pPr>
      <w:r>
        <w:rPr>
          <w:b/>
          <w:bCs/>
        </w:rPr>
        <w:t>Burada dissertasiyanın bütün bölmələri ardıcıl yazılmaqla bərabər bölmənin</w:t>
      </w:r>
    </w:p>
    <w:p w14:paraId="231C247C" w14:textId="77777777" w:rsidR="00292389" w:rsidRDefault="00746908">
      <w:pPr>
        <w:pStyle w:val="a0"/>
      </w:pPr>
      <w:r>
        <w:rPr>
          <w:b/>
          <w:bCs/>
        </w:rPr>
        <w:t>başlanğıc səhifəsi də göstərilir. Bölmələrin, başlıqların adları dissertasiyanın</w:t>
      </w:r>
    </w:p>
    <w:p w14:paraId="09B067B1" w14:textId="77777777" w:rsidR="00292389" w:rsidRDefault="00746908">
      <w:pPr>
        <w:pStyle w:val="a0"/>
      </w:pPr>
      <w:r>
        <w:rPr>
          <w:b/>
          <w:bCs/>
        </w:rPr>
        <w:t>mətnində eyni ilə qısaldılmadan, dəyişdirilmədən yazılmalıdır.</w:t>
      </w:r>
    </w:p>
    <w:p w14:paraId="4F869F15" w14:textId="77777777" w:rsidR="00292389" w:rsidRDefault="00746908">
      <w:pPr>
        <w:pStyle w:val="a0"/>
      </w:pPr>
      <w:r>
        <w:rPr>
          <w:b/>
          <w:bCs/>
        </w:rPr>
        <w:t>Mündəricatda bütün fəsillər, yarımfəsillər və bəndlərin başlıqlarının</w:t>
      </w:r>
    </w:p>
    <w:p w14:paraId="7A91C1CA" w14:textId="77777777" w:rsidR="00292389" w:rsidRDefault="00746908">
      <w:pPr>
        <w:pStyle w:val="a0"/>
      </w:pPr>
      <w:r>
        <w:rPr>
          <w:b/>
          <w:bCs/>
        </w:rPr>
        <w:t>dissertasiyanın hansı səhifədən başlandığı göstərilir.</w:t>
      </w:r>
    </w:p>
    <w:p w14:paraId="44C4686E" w14:textId="77777777" w:rsidR="00292389" w:rsidRDefault="00746908">
      <w:pPr>
        <w:pStyle w:val="a0"/>
      </w:pPr>
      <w:r>
        <w:rPr>
          <w:b/>
          <w:bCs/>
        </w:rPr>
        <w:t>Fəsillər</w:t>
      </w:r>
    </w:p>
    <w:p w14:paraId="3DE71C27" w14:textId="77777777" w:rsidR="00292389" w:rsidRDefault="00746908">
      <w:pPr>
        <w:pStyle w:val="a0"/>
      </w:pPr>
      <w:r>
        <w:rPr>
          <w:b/>
          <w:bCs/>
        </w:rPr>
        <w:t>Fəsillərin başlıqları mətnə simmetrik şəkildə və rum rəqəmi ilə göstərilməklə</w:t>
      </w:r>
    </w:p>
    <w:p w14:paraId="662FD5FD" w14:textId="77777777" w:rsidR="00292389" w:rsidRDefault="00746908">
      <w:pPr>
        <w:pStyle w:val="a0"/>
      </w:pPr>
      <w:r>
        <w:rPr>
          <w:b/>
          <w:bCs/>
        </w:rPr>
        <w:t>qaraldılmış böyük hərflərlə, paraqrafların başlıqları isə abzasdan başlayaraq,</w:t>
      </w:r>
    </w:p>
    <w:p w14:paraId="5431323C" w14:textId="77777777" w:rsidR="00292389" w:rsidRDefault="00746908">
      <w:pPr>
        <w:pStyle w:val="a0"/>
      </w:pPr>
      <w:r>
        <w:rPr>
          <w:b/>
          <w:bCs/>
        </w:rPr>
        <w:t>sətri hərflərdə yazılır(birinci baş hərf istisna olmaqla).</w:t>
      </w:r>
    </w:p>
    <w:p w14:paraId="7E611424" w14:textId="77777777" w:rsidR="00292389" w:rsidRDefault="00746908">
      <w:pPr>
        <w:pStyle w:val="a0"/>
      </w:pPr>
      <w:r>
        <w:rPr>
          <w:b/>
          <w:bCs/>
        </w:rPr>
        <w:t>Hər fəsil yeni səhifədən başlayır. Yarımfəsillərin başlıqları ərəb rəqəmləri ilə</w:t>
      </w:r>
    </w:p>
    <w:p w14:paraId="6D4E9BF1" w14:textId="77777777" w:rsidR="00292389" w:rsidRDefault="00746908">
      <w:pPr>
        <w:pStyle w:val="a0"/>
      </w:pPr>
      <w:r>
        <w:rPr>
          <w:b/>
          <w:bCs/>
        </w:rPr>
        <w:t>göstərilməklə kiçik hərflərlə yazılır (baş hərflər istisna olmaqla). Fəsilin yarım</w:t>
      </w:r>
    </w:p>
    <w:p w14:paraId="7BC157EB" w14:textId="77777777" w:rsidR="00292389" w:rsidRDefault="00746908">
      <w:pPr>
        <w:pStyle w:val="a0"/>
      </w:pPr>
      <w:r>
        <w:rPr>
          <w:b/>
          <w:bCs/>
        </w:rPr>
        <w:t>fəsilləri belə göstərilir. Məsələn: 1. 1. Yəni birinci fəslin 1-ci yarımfəsli. Yarım</w:t>
      </w:r>
    </w:p>
    <w:p w14:paraId="4356DDD0" w14:textId="77777777" w:rsidR="00292389" w:rsidRDefault="00746908">
      <w:pPr>
        <w:pStyle w:val="a0"/>
      </w:pPr>
      <w:r>
        <w:rPr>
          <w:b/>
          <w:bCs/>
        </w:rPr>
        <w:t>fəslin bəndi isə belə göstərilir. Məsələn: 2. 1. 2. Yəni ikinci fəslin, birinci</w:t>
      </w:r>
    </w:p>
    <w:p w14:paraId="76884FBF" w14:textId="77777777" w:rsidR="00292389" w:rsidRDefault="00746908">
      <w:pPr>
        <w:pStyle w:val="a0"/>
      </w:pPr>
      <w:r>
        <w:rPr>
          <w:b/>
          <w:bCs/>
        </w:rPr>
        <w:t>yarımfəslinin 2-ci bəndi.</w:t>
      </w:r>
    </w:p>
    <w:p w14:paraId="666854C3" w14:textId="77777777" w:rsidR="00292389" w:rsidRDefault="00746908">
      <w:pPr>
        <w:pStyle w:val="a0"/>
      </w:pPr>
      <w:r>
        <w:rPr>
          <w:b/>
          <w:bCs/>
        </w:rPr>
        <w:t>Dissertasiyanın “Giriş”ində ilk növbədə mövzunun aktuallığı əsaslandırılır. Sonratədqiqatın məqsəd və vəzifələri, obyekti, predmeti, elmi yeniliyi, praktik</w:t>
      </w:r>
    </w:p>
    <w:p w14:paraId="4B8898C7" w14:textId="77777777" w:rsidR="00292389" w:rsidRDefault="00746908">
      <w:pPr>
        <w:pStyle w:val="a0"/>
      </w:pPr>
      <w:r>
        <w:rPr>
          <w:b/>
          <w:bCs/>
        </w:rPr>
        <w:t>əhəmiyyəti, daha sonra da metodları, metodologiyası, fərziyyəsi, aprobasiyası</w:t>
      </w:r>
    </w:p>
    <w:p w14:paraId="5259DF43" w14:textId="77777777" w:rsidR="00292389" w:rsidRDefault="00746908">
      <w:pPr>
        <w:pStyle w:val="a0"/>
      </w:pPr>
      <w:r>
        <w:rPr>
          <w:b/>
          <w:bCs/>
        </w:rPr>
        <w:t>göstərilir.</w:t>
      </w:r>
    </w:p>
    <w:p w14:paraId="5CD6E66E" w14:textId="77777777" w:rsidR="00292389" w:rsidRDefault="00746908">
      <w:pPr>
        <w:pStyle w:val="a0"/>
      </w:pPr>
      <w:r>
        <w:rPr>
          <w:b/>
          <w:bCs/>
        </w:rPr>
        <w:t>Dissertasiyanın aktuallığının izahında uzun sözçülüyə, uzaqdan başlamağa</w:t>
      </w:r>
    </w:p>
    <w:p w14:paraId="3B52E2AD" w14:textId="77777777" w:rsidR="00292389" w:rsidRDefault="00746908">
      <w:pPr>
        <w:pStyle w:val="a0"/>
      </w:pPr>
      <w:r>
        <w:rPr>
          <w:b/>
          <w:bCs/>
        </w:rPr>
        <w:t>ehtiyac yoxdur. Mövzunun aktuallığı konkret faktlarla, məntiqi təfəkkürlə</w:t>
      </w:r>
    </w:p>
    <w:p w14:paraId="75CEE315" w14:textId="77777777" w:rsidR="00292389" w:rsidRDefault="00746908">
      <w:pPr>
        <w:pStyle w:val="a0"/>
      </w:pPr>
      <w:r>
        <w:rPr>
          <w:b/>
          <w:bCs/>
        </w:rPr>
        <w:t>47əsaslandırılmalıdır. Başqa sözlə desək, mövzunun əhəmiyyəti, vacibliyi</w:t>
      </w:r>
    </w:p>
    <w:p w14:paraId="1CEA8D79" w14:textId="77777777" w:rsidR="00292389" w:rsidRDefault="00746908">
      <w:pPr>
        <w:pStyle w:val="a0"/>
      </w:pPr>
      <w:r>
        <w:rPr>
          <w:b/>
          <w:bCs/>
        </w:rPr>
        <w:t>əsaslandırılır.</w:t>
      </w:r>
    </w:p>
    <w:p w14:paraId="6D42238F" w14:textId="77777777" w:rsidR="00292389" w:rsidRDefault="00746908">
      <w:pPr>
        <w:pStyle w:val="a0"/>
      </w:pPr>
      <w:r>
        <w:rPr>
          <w:b/>
          <w:bCs/>
        </w:rPr>
        <w:t>Mövzunun aktuallığından sonra məntiqi olaraq tədqiqatın məqsədi və</w:t>
      </w:r>
    </w:p>
    <w:p w14:paraId="1D5B2587" w14:textId="77777777" w:rsidR="00292389" w:rsidRDefault="00746908">
      <w:pPr>
        <w:pStyle w:val="a0"/>
      </w:pPr>
      <w:r>
        <w:rPr>
          <w:b/>
          <w:bCs/>
        </w:rPr>
        <w:t>məqsəddən irəli gələn vəzifələri şərh olunur.</w:t>
      </w:r>
    </w:p>
    <w:p w14:paraId="4CBB7A31" w14:textId="77777777" w:rsidR="00292389" w:rsidRDefault="00746908">
      <w:pPr>
        <w:pStyle w:val="a0"/>
      </w:pPr>
      <w:r>
        <w:rPr>
          <w:b/>
          <w:bCs/>
        </w:rPr>
        <w:t>Daha sonra tədqiqatın predmeti (hansı ki, tədqiqatın mövzusunu</w:t>
      </w:r>
    </w:p>
    <w:p w14:paraId="4F4B94F3" w14:textId="77777777" w:rsidR="00292389" w:rsidRDefault="00746908">
      <w:pPr>
        <w:pStyle w:val="a0"/>
      </w:pPr>
      <w:r>
        <w:rPr>
          <w:b/>
          <w:bCs/>
        </w:rPr>
        <w:t>müəyyənləşdirir) və obyekti (hansı ki, öyrənilən proses, fakt və ya hadisədir)</w:t>
      </w:r>
    </w:p>
    <w:p w14:paraId="219DFE61" w14:textId="77777777" w:rsidR="00292389" w:rsidRDefault="00746908">
      <w:pPr>
        <w:pStyle w:val="a0"/>
      </w:pPr>
      <w:r>
        <w:rPr>
          <w:b/>
          <w:bCs/>
        </w:rPr>
        <w:t>dəqiq göstərilir. Bunların ardınca tədqiqatın metodologiyası və metodları</w:t>
      </w:r>
    </w:p>
    <w:p w14:paraId="45348962" w14:textId="77777777" w:rsidR="00292389" w:rsidRDefault="00746908">
      <w:pPr>
        <w:pStyle w:val="a0"/>
      </w:pPr>
      <w:r>
        <w:rPr>
          <w:b/>
          <w:bCs/>
        </w:rPr>
        <w:t>göstərilir.</w:t>
      </w:r>
    </w:p>
    <w:p w14:paraId="0B874CA5" w14:textId="77777777" w:rsidR="00292389" w:rsidRDefault="00746908">
      <w:pPr>
        <w:pStyle w:val="a0"/>
      </w:pPr>
      <w:r>
        <w:rPr>
          <w:b/>
          <w:bCs/>
        </w:rPr>
        <w:t>Beləliklə, tədqiqatın tələbinə uyğun olaraq digər maddələr də təhlil edilir,</w:t>
      </w:r>
    </w:p>
    <w:p w14:paraId="609419D3" w14:textId="77777777" w:rsidR="00292389" w:rsidRDefault="00746908">
      <w:pPr>
        <w:pStyle w:val="a0"/>
      </w:pPr>
      <w:r>
        <w:rPr>
          <w:b/>
          <w:bCs/>
        </w:rPr>
        <w:t>açıqlanır.</w:t>
      </w:r>
    </w:p>
    <w:p w14:paraId="2CAFA339" w14:textId="77777777" w:rsidR="00292389" w:rsidRDefault="00746908">
      <w:pPr>
        <w:pStyle w:val="a0"/>
      </w:pPr>
      <w:r>
        <w:rPr>
          <w:b/>
          <w:bCs/>
        </w:rPr>
        <w:t>Dissertasiyanın “Giriş”ində həmçinin mövzu ilə bağlı yazılmış əsərlərə yığcam</w:t>
      </w:r>
    </w:p>
    <w:p w14:paraId="691586F0" w14:textId="77777777" w:rsidR="00292389" w:rsidRDefault="00746908">
      <w:pPr>
        <w:pStyle w:val="a0"/>
      </w:pPr>
      <w:r>
        <w:rPr>
          <w:b/>
          <w:bCs/>
        </w:rPr>
        <w:t>şərh də verilir, onlara münasibət bildirilir.</w:t>
      </w:r>
    </w:p>
    <w:p w14:paraId="79E69F18" w14:textId="77777777" w:rsidR="00292389" w:rsidRDefault="00746908">
      <w:pPr>
        <w:pStyle w:val="a0"/>
      </w:pPr>
      <w:r>
        <w:rPr>
          <w:b/>
          <w:bCs/>
        </w:rPr>
        <w:t>Dissertasiyanın “Giriş”i çox əhəmiyyətli və məsuliyyətli hissədir. Belə ki,</w:t>
      </w:r>
    </w:p>
    <w:p w14:paraId="1F7249DE" w14:textId="77777777" w:rsidR="00292389" w:rsidRDefault="00746908">
      <w:pPr>
        <w:pStyle w:val="a0"/>
      </w:pPr>
      <w:r>
        <w:rPr>
          <w:b/>
          <w:bCs/>
        </w:rPr>
        <w:t>dissertasiyanın girişindən tədqiqatın məzmunu, əhəmiyyəti, səviyyəsi haqqında</w:t>
      </w:r>
    </w:p>
    <w:p w14:paraId="7E887D92" w14:textId="77777777" w:rsidR="00292389" w:rsidRDefault="00746908">
      <w:pPr>
        <w:pStyle w:val="a0"/>
      </w:pPr>
      <w:r>
        <w:rPr>
          <w:b/>
          <w:bCs/>
        </w:rPr>
        <w:t>müəyyən təsəvvürə malik olmaq olur. Dissertasiyanın “Giriş” hissəsi 4 səhifədən</w:t>
      </w:r>
    </w:p>
    <w:p w14:paraId="55464585" w14:textId="77777777" w:rsidR="00292389" w:rsidRDefault="00746908">
      <w:pPr>
        <w:pStyle w:val="a0"/>
      </w:pPr>
      <w:r>
        <w:rPr>
          <w:b/>
          <w:bCs/>
        </w:rPr>
        <w:t>çox olmaya bilər.</w:t>
      </w:r>
    </w:p>
    <w:p w14:paraId="03E5E659" w14:textId="77777777" w:rsidR="00292389" w:rsidRDefault="00746908">
      <w:pPr>
        <w:pStyle w:val="a0"/>
      </w:pPr>
      <w:r>
        <w:rPr>
          <w:b/>
          <w:bCs/>
        </w:rPr>
        <w:t>Dissertasiyanın fəsilləri öz adına uyğun məzmunda işlənilir. Adətən</w:t>
      </w:r>
    </w:p>
    <w:p w14:paraId="25C28E72" w14:textId="77777777" w:rsidR="00292389" w:rsidRDefault="00746908">
      <w:pPr>
        <w:pStyle w:val="a0"/>
      </w:pPr>
      <w:r>
        <w:rPr>
          <w:b/>
          <w:bCs/>
        </w:rPr>
        <w:t>Dissertasiyanın birinci fəslində mövzunun ümumi məsələləri, öyrənilmə səviyyəsi,</w:t>
      </w:r>
    </w:p>
    <w:p w14:paraId="33DF620A" w14:textId="77777777" w:rsidR="00292389" w:rsidRDefault="00746908">
      <w:pPr>
        <w:pStyle w:val="a0"/>
      </w:pPr>
      <w:r>
        <w:rPr>
          <w:b/>
          <w:bCs/>
        </w:rPr>
        <w:t>pedaqoji ədəbiyyatda, dərsliklərdə, tədqiqat işlərində məsələnin qoyuluşu təhlil</w:t>
      </w:r>
    </w:p>
    <w:p w14:paraId="1BC0DD12" w14:textId="77777777" w:rsidR="00292389" w:rsidRDefault="00746908">
      <w:pPr>
        <w:pStyle w:val="a0"/>
      </w:pPr>
      <w:r>
        <w:rPr>
          <w:b/>
          <w:bCs/>
        </w:rPr>
        <w:t>edilir. Tövsiyə edilir ki, tədqiqatın obyekti və predmetinin ölkəmizdə, imkan olarsa</w:t>
      </w:r>
    </w:p>
    <w:p w14:paraId="50EDC14C" w14:textId="77777777" w:rsidR="00292389" w:rsidRDefault="00746908">
      <w:pPr>
        <w:pStyle w:val="a0"/>
      </w:pPr>
      <w:r>
        <w:rPr>
          <w:b/>
          <w:bCs/>
        </w:rPr>
        <w:t>xarici ölkələrdə öyrənilmə səviyyəsi də araşdırılsın. Dissertasiyanın birinci</w:t>
      </w:r>
    </w:p>
    <w:p w14:paraId="4C1D5E92" w14:textId="77777777" w:rsidR="00292389" w:rsidRDefault="00746908">
      <w:pPr>
        <w:pStyle w:val="a0"/>
      </w:pPr>
      <w:r>
        <w:rPr>
          <w:b/>
          <w:bCs/>
        </w:rPr>
        <w:t>fəslindən tədqiqatın ümumi cəhətlərini, əsas istiqamətlərini aydın görmək olur.</w:t>
      </w:r>
    </w:p>
    <w:p w14:paraId="1DC1D857" w14:textId="77777777" w:rsidR="00292389" w:rsidRDefault="00746908">
      <w:pPr>
        <w:pStyle w:val="a0"/>
      </w:pPr>
      <w:r>
        <w:rPr>
          <w:b/>
          <w:bCs/>
        </w:rPr>
        <w:t>Dissertasiyanın ikinci fəslində isə artıq problemin konkret həlli, işin əsas</w:t>
      </w:r>
    </w:p>
    <w:p w14:paraId="30953828" w14:textId="77777777" w:rsidR="00292389" w:rsidRDefault="00746908">
      <w:pPr>
        <w:pStyle w:val="a0"/>
      </w:pPr>
      <w:r>
        <w:rPr>
          <w:b/>
          <w:bCs/>
        </w:rPr>
        <w:t>məzmunu, hətta onun təkmilləşdirilməsi yolları da göstərilə bilər. Bu bölüm</w:t>
      </w:r>
    </w:p>
    <w:p w14:paraId="679812FF" w14:textId="77777777" w:rsidR="00292389" w:rsidRDefault="00746908">
      <w:pPr>
        <w:pStyle w:val="a0"/>
      </w:pPr>
      <w:r>
        <w:rPr>
          <w:b/>
          <w:bCs/>
        </w:rPr>
        <w:t>məzmunca daha üstün təhlili xarakter daşıyır. Konkret fakt, hadisə və təcrübələr</w:t>
      </w:r>
    </w:p>
    <w:p w14:paraId="501DB0E1" w14:textId="77777777" w:rsidR="00292389" w:rsidRDefault="00746908">
      <w:pPr>
        <w:pStyle w:val="a0"/>
      </w:pPr>
      <w:r>
        <w:rPr>
          <w:b/>
          <w:bCs/>
        </w:rPr>
        <w:t>əsasında araşdırma aparılır, aparılmış eksperimentin, məktəb müşahidələrinin</w:t>
      </w:r>
    </w:p>
    <w:p w14:paraId="1E178553" w14:textId="77777777" w:rsidR="00292389" w:rsidRDefault="00746908">
      <w:pPr>
        <w:pStyle w:val="a0"/>
      </w:pPr>
      <w:r>
        <w:rPr>
          <w:b/>
          <w:bCs/>
        </w:rPr>
        <w:t>nəticələri verilir. Pedaqoji təcrübələr təhlil olunur.</w:t>
      </w:r>
    </w:p>
    <w:p w14:paraId="076295FA" w14:textId="77777777" w:rsidR="00292389" w:rsidRDefault="00746908">
      <w:pPr>
        <w:pStyle w:val="a0"/>
      </w:pPr>
      <w:r>
        <w:rPr>
          <w:b/>
          <w:bCs/>
        </w:rPr>
        <w:t>Hər fəslin 2-dən az olmayan yarımfəsilləri olmalıdır.</w:t>
      </w:r>
    </w:p>
    <w:p w14:paraId="6C203C9C" w14:textId="77777777" w:rsidR="00292389" w:rsidRDefault="00746908">
      <w:pPr>
        <w:pStyle w:val="a0"/>
      </w:pPr>
      <w:r>
        <w:rPr>
          <w:b/>
          <w:bCs/>
        </w:rPr>
        <w:t>Dissertasiya “Nəticə” ilə sona çatır. Bu hissədə tədqiqat yekunlaşdırılır, aparılmış</w:t>
      </w:r>
    </w:p>
    <w:p w14:paraId="2BC20DA1" w14:textId="77777777" w:rsidR="00292389" w:rsidRDefault="00746908">
      <w:pPr>
        <w:pStyle w:val="a0"/>
      </w:pPr>
      <w:r>
        <w:rPr>
          <w:b/>
          <w:bCs/>
        </w:rPr>
        <w:t>tədqiqat işlərinin nəticələri göstərilir. Müəllifin tədqiqat işinə gətirdiyi yeniliklər</w:t>
      </w:r>
    </w:p>
    <w:p w14:paraId="4E91B4FA" w14:textId="77777777" w:rsidR="00292389" w:rsidRDefault="00746908">
      <w:pPr>
        <w:pStyle w:val="a0"/>
      </w:pPr>
      <w:r>
        <w:rPr>
          <w:b/>
          <w:bCs/>
        </w:rPr>
        <w:t>qeyd edilir. Problemin gələcəkdə daha da təkmilləşdirilməsi, yaxşılaşdırılması</w:t>
      </w:r>
    </w:p>
    <w:p w14:paraId="46D8AC58" w14:textId="77777777" w:rsidR="00292389" w:rsidRDefault="00746908">
      <w:pPr>
        <w:pStyle w:val="a0"/>
      </w:pPr>
      <w:r>
        <w:rPr>
          <w:b/>
          <w:bCs/>
        </w:rPr>
        <w:t>üçün təkliflər verilir. Yaxşı olar ki, nəticə və təkliflər bəndlərlə və yaxud tezis</w:t>
      </w:r>
    </w:p>
    <w:p w14:paraId="0158776D" w14:textId="77777777" w:rsidR="00292389" w:rsidRDefault="00746908">
      <w:pPr>
        <w:pStyle w:val="a0"/>
      </w:pPr>
      <w:r>
        <w:rPr>
          <w:b/>
          <w:bCs/>
        </w:rPr>
        <w:t>şəklində konkret olaraq göstərilsin.</w:t>
      </w:r>
    </w:p>
    <w:p w14:paraId="39EA40B4" w14:textId="77777777" w:rsidR="00292389" w:rsidRDefault="00746908">
      <w:pPr>
        <w:pStyle w:val="a0"/>
      </w:pPr>
      <w:r>
        <w:rPr>
          <w:b/>
          <w:bCs/>
        </w:rPr>
        <w:t>“Nəticə” bölməsindən sonra istifadə olunmuş ədəbiyyatın siyahısı verilir.</w:t>
      </w:r>
    </w:p>
    <w:p w14:paraId="6AC10465" w14:textId="77777777" w:rsidR="00292389" w:rsidRDefault="00746908">
      <w:pPr>
        <w:pStyle w:val="a0"/>
      </w:pPr>
      <w:r>
        <w:rPr>
          <w:b/>
          <w:bCs/>
        </w:rPr>
        <w:t>Dissertasiyanın ədəbiyyat siyahısı əsas mətnə bir açardır, hansı ki, müəllif</w:t>
      </w:r>
    </w:p>
    <w:p w14:paraId="09D2752E" w14:textId="77777777" w:rsidR="00292389" w:rsidRDefault="00746908">
      <w:pPr>
        <w:pStyle w:val="a0"/>
      </w:pPr>
      <w:r>
        <w:rPr>
          <w:b/>
          <w:bCs/>
        </w:rPr>
        <w:t>tədqiqatında ondan istifadə etmişdir. İstifadə edilmiş ədəbiyyat siyahısı müəyyən</w:t>
      </w:r>
    </w:p>
    <w:p w14:paraId="69E61B0F" w14:textId="77777777" w:rsidR="00292389" w:rsidRDefault="00746908">
      <w:pPr>
        <w:pStyle w:val="a0"/>
      </w:pPr>
      <w:r>
        <w:rPr>
          <w:b/>
          <w:bCs/>
        </w:rPr>
        <w:t>mənada tədqiqatın elmi mədəniyyəti, etikası deməkdir. Ədəbiyyat siyahısından</w:t>
      </w:r>
    </w:p>
    <w:p w14:paraId="3BA8F4E0" w14:textId="77777777" w:rsidR="00292389" w:rsidRDefault="00746908">
      <w:pPr>
        <w:pStyle w:val="a0"/>
      </w:pPr>
      <w:r>
        <w:rPr>
          <w:b/>
          <w:bCs/>
        </w:rPr>
        <w:t>48dissertasiyanın səviyyəsi, tədqiqatçının problemlə bağlı məlumatlılığı özünü</w:t>
      </w:r>
    </w:p>
    <w:p w14:paraId="5BC71AD4" w14:textId="77777777" w:rsidR="00292389" w:rsidRDefault="00746908">
      <w:pPr>
        <w:pStyle w:val="a0"/>
      </w:pPr>
      <w:r>
        <w:rPr>
          <w:b/>
          <w:bCs/>
        </w:rPr>
        <w:t>göstərir.</w:t>
      </w:r>
    </w:p>
    <w:p w14:paraId="005D0E9C" w14:textId="77777777" w:rsidR="00292389" w:rsidRDefault="00746908">
      <w:pPr>
        <w:pStyle w:val="a0"/>
      </w:pPr>
      <w:r>
        <w:rPr>
          <w:b/>
          <w:bCs/>
        </w:rPr>
        <w:t>İstifadə edilmiş mənbələr çap olunduqları dillərdə (əvvəlcə Azərbaycan dilindəədəbiyyat, sonra türk, rus, ingilis və s.) əlifba sırası ilə, ərəb rəqəmləri ilə ardıcıl</w:t>
      </w:r>
    </w:p>
    <w:p w14:paraId="0D06371D" w14:textId="77777777" w:rsidR="00292389" w:rsidRDefault="00746908">
      <w:pPr>
        <w:pStyle w:val="a0"/>
      </w:pPr>
      <w:r>
        <w:rPr>
          <w:b/>
          <w:bCs/>
        </w:rPr>
        <w:t>nömrələnərək siyahıda göstərilir.</w:t>
      </w:r>
    </w:p>
    <w:p w14:paraId="427D0F1B" w14:textId="77777777" w:rsidR="00292389" w:rsidRDefault="00746908">
      <w:pPr>
        <w:pStyle w:val="a0"/>
      </w:pPr>
      <w:r>
        <w:rPr>
          <w:b/>
          <w:bCs/>
        </w:rPr>
        <w:t>Ədəbiyyat siyahısı real olmalıdır. Əsasən, istifadə edilmiş ədəbiyyat siyahıya</w:t>
      </w:r>
    </w:p>
    <w:p w14:paraId="52B9502C" w14:textId="77777777" w:rsidR="00292389" w:rsidRDefault="00746908">
      <w:pPr>
        <w:pStyle w:val="a0"/>
      </w:pPr>
      <w:r>
        <w:rPr>
          <w:b/>
          <w:bCs/>
        </w:rPr>
        <w:t>daxil edilməlidir. Siyahıda göstərilmiş ədəbiyyat neçənci nömrədə göstərilmişsə,</w:t>
      </w:r>
    </w:p>
    <w:p w14:paraId="2A457C94" w14:textId="77777777" w:rsidR="00292389" w:rsidRDefault="00746908">
      <w:pPr>
        <w:pStyle w:val="a0"/>
      </w:pPr>
      <w:r>
        <w:rPr>
          <w:b/>
          <w:bCs/>
        </w:rPr>
        <w:t>dissertasiyanın mətnində istinad edilmiş ədəbiyyat da həmin nömrəyə uyğun</w:t>
      </w:r>
    </w:p>
    <w:p w14:paraId="46C91660" w14:textId="77777777" w:rsidR="00292389" w:rsidRDefault="00746908">
      <w:pPr>
        <w:pStyle w:val="a0"/>
      </w:pPr>
      <w:r>
        <w:rPr>
          <w:b/>
          <w:bCs/>
        </w:rPr>
        <w:t>olmalıdır. Dissertasiyanın yazılışında mütaliə edilmiş ədəbiyyat da ədəbiyyat</w:t>
      </w:r>
    </w:p>
    <w:p w14:paraId="2B6C4E32" w14:textId="77777777" w:rsidR="00292389" w:rsidRDefault="00746908">
      <w:pPr>
        <w:pStyle w:val="a0"/>
      </w:pPr>
      <w:r>
        <w:rPr>
          <w:b/>
          <w:bCs/>
        </w:rPr>
        <w:t>siyahısına daxil ola bilər.</w:t>
      </w:r>
    </w:p>
    <w:p w14:paraId="7500AE86" w14:textId="77777777" w:rsidR="00292389" w:rsidRDefault="00746908">
      <w:pPr>
        <w:pStyle w:val="a0"/>
      </w:pPr>
      <w:r>
        <w:rPr>
          <w:b/>
          <w:bCs/>
        </w:rPr>
        <w:t>Dissertasiyanın “Əlavələr”i ədəbiyyat siyahısından sonra verilir. Əlavələr</w:t>
      </w:r>
    </w:p>
    <w:p w14:paraId="36344D21" w14:textId="77777777" w:rsidR="00292389" w:rsidRDefault="00746908">
      <w:pPr>
        <w:pStyle w:val="a0"/>
      </w:pPr>
      <w:r>
        <w:rPr>
          <w:b/>
          <w:bCs/>
        </w:rPr>
        <w:t>dissertasiyanın əsas mətninin bir hissəsi - tərkib hissəsidir ki, onun əlavə olaraq</w:t>
      </w:r>
    </w:p>
    <w:p w14:paraId="0F7FCDF9" w14:textId="77777777" w:rsidR="00292389" w:rsidRDefault="00746908">
      <w:pPr>
        <w:pStyle w:val="a0"/>
      </w:pPr>
      <w:r>
        <w:rPr>
          <w:b/>
          <w:bCs/>
        </w:rPr>
        <w:t>əhəmiyyəti vardır. Əlavələr dissertasiyanın məzmununu tamamlayır. Ehtiyac</w:t>
      </w:r>
    </w:p>
    <w:p w14:paraId="350D7AE9" w14:textId="77777777" w:rsidR="00292389" w:rsidRDefault="00746908">
      <w:pPr>
        <w:pStyle w:val="a0"/>
      </w:pPr>
      <w:r>
        <w:rPr>
          <w:b/>
          <w:bCs/>
        </w:rPr>
        <w:t>olduqda dissertasiyanın məzmununa əlavələr verilir. Əlavələr müxtəlif ola bilər.</w:t>
      </w:r>
    </w:p>
    <w:p w14:paraId="613111FC" w14:textId="77777777" w:rsidR="00292389" w:rsidRDefault="00746908">
      <w:pPr>
        <w:pStyle w:val="a0"/>
      </w:pPr>
      <w:r>
        <w:rPr>
          <w:b/>
          <w:bCs/>
        </w:rPr>
        <w:t>Bu hər hansı bir pedaqoji sənədin üzü, hesabat materialının bir hissəsi,</w:t>
      </w:r>
    </w:p>
    <w:p w14:paraId="328BEC7B" w14:textId="77777777" w:rsidR="00292389" w:rsidRDefault="00746908">
      <w:pPr>
        <w:pStyle w:val="a0"/>
      </w:pPr>
      <w:r>
        <w:rPr>
          <w:b/>
          <w:bCs/>
        </w:rPr>
        <w:t>nümunəvi plan, proqram, ya bir protokol və yaxud təlimat və s. ola bilər. Əlavələr</w:t>
      </w:r>
    </w:p>
    <w:p w14:paraId="3CFBEECB" w14:textId="77777777" w:rsidR="00292389" w:rsidRDefault="00746908">
      <w:pPr>
        <w:pStyle w:val="a0"/>
      </w:pPr>
      <w:r>
        <w:rPr>
          <w:b/>
          <w:bCs/>
        </w:rPr>
        <w:t>dissertasiyanın son səhifələridir. Hər bir əlavə yeni səhifədə verilməli və vərəqin</w:t>
      </w:r>
    </w:p>
    <w:p w14:paraId="2804BFDC" w14:textId="77777777" w:rsidR="00292389" w:rsidRDefault="00746908">
      <w:pPr>
        <w:pStyle w:val="a0"/>
      </w:pPr>
      <w:r>
        <w:rPr>
          <w:b/>
          <w:bCs/>
        </w:rPr>
        <w:t>üst sağ tərəfində “Əlavə 1” , “Əlavə 2“ və s. yazılmalıdır. “Əlavələr” çox olduqda</w:t>
      </w:r>
    </w:p>
    <w:p w14:paraId="594113CB" w14:textId="77777777" w:rsidR="00292389" w:rsidRDefault="00746908">
      <w:pPr>
        <w:pStyle w:val="a0"/>
      </w:pPr>
      <w:r>
        <w:rPr>
          <w:b/>
          <w:bCs/>
        </w:rPr>
        <w:t>onu ayrıca qovluqda və ya cildlənmiş şəkildə “Dissertasiyaya əlavələr” adı ilə də</w:t>
      </w:r>
    </w:p>
    <w:p w14:paraId="30A1276B" w14:textId="77777777" w:rsidR="00292389" w:rsidRDefault="00746908">
      <w:pPr>
        <w:pStyle w:val="a0"/>
      </w:pPr>
      <w:r>
        <w:rPr>
          <w:b/>
          <w:bCs/>
        </w:rPr>
        <w:t>təqdim etmək olar.</w:t>
      </w:r>
    </w:p>
    <w:p w14:paraId="3171F117" w14:textId="77777777" w:rsidR="00292389" w:rsidRDefault="00746908">
      <w:pPr>
        <w:pStyle w:val="a0"/>
      </w:pPr>
      <w:r>
        <w:rPr>
          <w:b/>
          <w:bCs/>
        </w:rPr>
        <w:t>Annotasiya rus və ingilis dilində olmaqla, hər biri ayrıca səhifədə bir vərəq</w:t>
      </w:r>
    </w:p>
    <w:p w14:paraId="7B3AC230" w14:textId="77777777" w:rsidR="00292389" w:rsidRDefault="00746908">
      <w:pPr>
        <w:pStyle w:val="a0"/>
      </w:pPr>
      <w:r>
        <w:rPr>
          <w:b/>
          <w:bCs/>
        </w:rPr>
        <w:t>həcmində yazılır.</w:t>
      </w:r>
    </w:p>
    <w:p w14:paraId="1838AC8B" w14:textId="77777777" w:rsidR="00292389" w:rsidRDefault="00746908">
      <w:pPr>
        <w:pStyle w:val="a0"/>
      </w:pPr>
      <w:r>
        <w:rPr>
          <w:b/>
          <w:bCs/>
        </w:rPr>
        <w:t>Spesifik terminologiyadan istifadə edildikdə də onların siyahısı “İxtisar siyahısı”</w:t>
      </w:r>
    </w:p>
    <w:p w14:paraId="514002C6" w14:textId="77777777" w:rsidR="00292389" w:rsidRDefault="00746908">
      <w:pPr>
        <w:pStyle w:val="a0"/>
      </w:pPr>
      <w:r>
        <w:rPr>
          <w:b/>
          <w:bCs/>
        </w:rPr>
        <w:t>başlığı altında ayrıca vərəqdə verilə bilər.</w:t>
      </w:r>
    </w:p>
    <w:p w14:paraId="1FB73B33" w14:textId="77777777" w:rsidR="00292389" w:rsidRDefault="00746908">
      <w:pPr>
        <w:pStyle w:val="a0"/>
      </w:pPr>
      <w:r>
        <w:rPr>
          <w:b/>
          <w:bCs/>
        </w:rPr>
        <w:t>Magistr dissertasiya işi prinsipcə, müvafiq tədqiqat konsepsiyasını əhatə</w:t>
      </w:r>
    </w:p>
    <w:p w14:paraId="5366E220" w14:textId="77777777" w:rsidR="00292389" w:rsidRDefault="00746908">
      <w:pPr>
        <w:pStyle w:val="a0"/>
      </w:pPr>
      <w:r>
        <w:rPr>
          <w:b/>
          <w:bCs/>
        </w:rPr>
        <w:t>etməlidir. Tədqiqat konsepsiyası magistr dissertasiyasının tərtibat sənədlərinin</w:t>
      </w:r>
    </w:p>
    <w:p w14:paraId="2CFDD438" w14:textId="77777777" w:rsidR="00292389" w:rsidRDefault="00746908">
      <w:pPr>
        <w:pStyle w:val="a0"/>
      </w:pPr>
      <w:r>
        <w:rPr>
          <w:b/>
          <w:bCs/>
        </w:rPr>
        <w:t>mühüm tərkib hissəsi olaraq, mütləq tərtibat səciyyəsi daşıyır.</w:t>
      </w:r>
    </w:p>
    <w:p w14:paraId="20C34615" w14:textId="77777777" w:rsidR="00292389" w:rsidRDefault="00746908">
      <w:pPr>
        <w:pStyle w:val="a0"/>
      </w:pPr>
      <w:r>
        <w:rPr>
          <w:b/>
          <w:bCs/>
        </w:rPr>
        <w:t>Abstrakt</w:t>
      </w:r>
    </w:p>
    <w:p w14:paraId="7E645005" w14:textId="77777777" w:rsidR="00292389" w:rsidRDefault="00746908">
      <w:pPr>
        <w:pStyle w:val="a0"/>
      </w:pPr>
      <w:r>
        <w:rPr>
          <w:b/>
          <w:bCs/>
        </w:rPr>
        <w:t>Dissertasiyalar haqqında Əsasnamənin 4-cü bölməsinin 20-ci bəndində deyilir ki,</w:t>
      </w:r>
    </w:p>
    <w:p w14:paraId="695EB917" w14:textId="77777777" w:rsidR="00292389" w:rsidRDefault="00746908">
      <w:pPr>
        <w:pStyle w:val="a0"/>
      </w:pPr>
      <w:r>
        <w:rPr>
          <w:b/>
          <w:bCs/>
        </w:rPr>
        <w:t>dissertasiyalar müdafiəyə qəbul olunduqda dissertasiya şurasının icazəsi ilə</w:t>
      </w:r>
    </w:p>
    <w:p w14:paraId="71EF8922" w14:textId="77777777" w:rsidR="00292389" w:rsidRDefault="00746908">
      <w:pPr>
        <w:pStyle w:val="a0"/>
      </w:pPr>
      <w:r>
        <w:rPr>
          <w:b/>
          <w:bCs/>
        </w:rPr>
        <w:t>fəlsəfə doktoru dissertasiyaları üçün bir, elmlər doktoru dissertasiyaları üçün isə</w:t>
      </w:r>
    </w:p>
    <w:p w14:paraId="0D6CDF21" w14:textId="77777777" w:rsidR="00292389" w:rsidRDefault="00746908">
      <w:pPr>
        <w:pStyle w:val="a0"/>
      </w:pPr>
      <w:r>
        <w:rPr>
          <w:b/>
          <w:bCs/>
        </w:rPr>
        <w:t>iki çap vərəqi həcmində abstrakt nəşr olunur. Humanitar elmlər sahəsində</w:t>
      </w:r>
    </w:p>
    <w:p w14:paraId="24B8BF8B" w14:textId="77777777" w:rsidR="00292389" w:rsidRDefault="00746908">
      <w:pPr>
        <w:pStyle w:val="a0"/>
      </w:pPr>
      <w:r>
        <w:rPr>
          <w:b/>
          <w:bCs/>
        </w:rPr>
        <w:t>abstraktın həcmi 30 faiz çox ola bilər. Abstraktın tərtibinə dair tələblər Komissiya</w:t>
      </w:r>
    </w:p>
    <w:p w14:paraId="5E990712" w14:textId="77777777" w:rsidR="00292389" w:rsidRDefault="00746908">
      <w:pPr>
        <w:pStyle w:val="a0"/>
      </w:pPr>
      <w:r>
        <w:rPr>
          <w:b/>
          <w:bCs/>
        </w:rPr>
        <w:t>tərəfindən müəyyən olunur. Abstraktda dissertasiyanın əsas ideyaları və</w:t>
      </w:r>
    </w:p>
    <w:p w14:paraId="2FB113A2" w14:textId="77777777" w:rsidR="00292389" w:rsidRDefault="00746908">
      <w:pPr>
        <w:pStyle w:val="a0"/>
      </w:pPr>
      <w:r>
        <w:rPr>
          <w:b/>
          <w:bCs/>
        </w:rPr>
        <w:t>nəticələri şərh olunmalı, onun yenilik dərəcəsi və tədqiqatın nəticələrinin elmi və</w:t>
      </w:r>
    </w:p>
    <w:p w14:paraId="374AFC61" w14:textId="77777777" w:rsidR="00292389" w:rsidRDefault="00746908">
      <w:pPr>
        <w:pStyle w:val="a0"/>
      </w:pPr>
      <w:r>
        <w:rPr>
          <w:b/>
          <w:bCs/>
        </w:rPr>
        <w:t>praktiki əhəmiyyəti, aparılan tədqiqatda müəllifin şəxsi töhfəsi göstərilməlidir.</w:t>
      </w:r>
    </w:p>
    <w:p w14:paraId="52C0D680" w14:textId="77777777" w:rsidR="00292389" w:rsidRDefault="00746908">
      <w:pPr>
        <w:pStyle w:val="a0"/>
      </w:pPr>
      <w:r>
        <w:rPr>
          <w:b/>
          <w:bCs/>
        </w:rPr>
        <w:t>Dissertasiyanın abstraktı dissertasiya şurasının müəyyən etdiyi miqdarda mətbəə</w:t>
      </w:r>
    </w:p>
    <w:p w14:paraId="4AF1CE5B" w14:textId="77777777" w:rsidR="00292389" w:rsidRDefault="00746908">
      <w:pPr>
        <w:pStyle w:val="a0"/>
      </w:pPr>
      <w:r>
        <w:rPr>
          <w:b/>
          <w:bCs/>
        </w:rPr>
        <w:t>üsulu ilə və ya çoxaldıcı aparatlarda çap edilir.</w:t>
      </w:r>
    </w:p>
    <w:p w14:paraId="39865B71" w14:textId="77777777" w:rsidR="00292389" w:rsidRDefault="00746908">
      <w:pPr>
        <w:pStyle w:val="a0"/>
      </w:pPr>
      <w:r>
        <w:rPr>
          <w:b/>
          <w:bCs/>
        </w:rPr>
        <w:t>49Abstrakt dissertasiyanın müdafiəsinə azı bir ay qalmış dissertasiya şurasının</w:t>
      </w:r>
    </w:p>
    <w:p w14:paraId="726EC47B" w14:textId="77777777" w:rsidR="00292389" w:rsidRDefault="00746908">
      <w:pPr>
        <w:pStyle w:val="a0"/>
      </w:pPr>
      <w:r>
        <w:rPr>
          <w:b/>
          <w:bCs/>
        </w:rPr>
        <w:t>üzvlərinə, əlaqədar idarələrə və təşkilatlara göndərilir. Abstraktların mütləq</w:t>
      </w:r>
    </w:p>
    <w:p w14:paraId="1E7498FF" w14:textId="77777777" w:rsidR="00292389" w:rsidRDefault="00746908">
      <w:pPr>
        <w:pStyle w:val="a0"/>
      </w:pPr>
      <w:r>
        <w:rPr>
          <w:b/>
          <w:bCs/>
        </w:rPr>
        <w:t>qaydada göndərilməli olduğu təşkilatların siyahısı "Dissertasiya şuraları</w:t>
      </w:r>
    </w:p>
    <w:p w14:paraId="7A1E4148" w14:textId="77777777" w:rsidR="00292389" w:rsidRDefault="00746908">
      <w:pPr>
        <w:pStyle w:val="a0"/>
      </w:pPr>
      <w:r>
        <w:rPr>
          <w:b/>
          <w:bCs/>
        </w:rPr>
        <w:t>haqqında" Əsasnamə ilə, abstraktın göndəriləcəyi digər ünvanların siyahısı</w:t>
      </w:r>
    </w:p>
    <w:p w14:paraId="75BB4E68" w14:textId="77777777" w:rsidR="00292389" w:rsidRDefault="00746908">
      <w:pPr>
        <w:pStyle w:val="a0"/>
      </w:pPr>
      <w:r>
        <w:rPr>
          <w:b/>
          <w:bCs/>
        </w:rPr>
        <w:t>dissertasiya şurası tərəfindən müəyyən edilir.</w:t>
      </w:r>
    </w:p>
    <w:p w14:paraId="2DBBD129" w14:textId="77777777" w:rsidR="00292389" w:rsidRDefault="00746908">
      <w:pPr>
        <w:pStyle w:val="a0"/>
      </w:pPr>
      <w:r>
        <w:rPr>
          <w:b/>
          <w:bCs/>
        </w:rPr>
        <w:t>Abstrakt dissertasiyanın yazıldığı dildə olmalıdır.Abstrakt başqa dildə yazıldıqda</w:t>
      </w:r>
    </w:p>
    <w:p w14:paraId="1953E298" w14:textId="77777777" w:rsidR="00292389" w:rsidRDefault="00746908">
      <w:pPr>
        <w:pStyle w:val="a0"/>
      </w:pPr>
      <w:r>
        <w:rPr>
          <w:b/>
          <w:bCs/>
        </w:rPr>
        <w:t>onun Azərbaycan dilində nüsxəsi də hazırlanmalıdır. Azərbaycan dilində</w:t>
      </w:r>
    </w:p>
    <w:p w14:paraId="4228ACBF" w14:textId="77777777" w:rsidR="00292389" w:rsidRDefault="00746908">
      <w:pPr>
        <w:pStyle w:val="a0"/>
      </w:pPr>
      <w:r>
        <w:rPr>
          <w:b/>
          <w:bCs/>
        </w:rPr>
        <w:t>yazıldıqda isə onun rus dilində, həmçinin ingilis, fransız və ya alman dillərindən</w:t>
      </w:r>
    </w:p>
    <w:p w14:paraId="2D77F8D3" w14:textId="77777777" w:rsidR="00292389" w:rsidRDefault="00746908">
      <w:pPr>
        <w:pStyle w:val="a0"/>
      </w:pPr>
      <w:r>
        <w:rPr>
          <w:b/>
          <w:bCs/>
        </w:rPr>
        <w:t>birində xülasəsi verilməlidir.</w:t>
      </w:r>
    </w:p>
    <w:p w14:paraId="6E917D88" w14:textId="77777777" w:rsidR="00292389" w:rsidRDefault="00746908">
      <w:pPr>
        <w:pStyle w:val="a0"/>
      </w:pPr>
      <w:r>
        <w:rPr>
          <w:b/>
          <w:bCs/>
        </w:rPr>
        <w:t>Şərti i arələr, simvollar, vahidlər və terminlər siyahısıƏgər dissertasiyada spesifik terminologiya, həmçinin geniş yayılmamış ixtisarlar,</w:t>
      </w:r>
    </w:p>
    <w:p w14:paraId="5E89C42A" w14:textId="77777777" w:rsidR="00292389" w:rsidRDefault="00746908">
      <w:pPr>
        <w:pStyle w:val="a0"/>
      </w:pPr>
      <w:r>
        <w:rPr>
          <w:b/>
          <w:bCs/>
        </w:rPr>
        <w:t>yeni simvollar, işarələr və sairədən istifadə edilirsə, onların siyahısı “İxtisarların</w:t>
      </w:r>
    </w:p>
    <w:p w14:paraId="66375F8A" w14:textId="77777777" w:rsidR="00292389" w:rsidRDefault="00746908">
      <w:pPr>
        <w:pStyle w:val="a0"/>
      </w:pPr>
      <w:r>
        <w:rPr>
          <w:b/>
          <w:bCs/>
        </w:rPr>
        <w:t>siyahısı” başlığı altında ayrıca vərəqdə dissertasiyanın əvvəlində verilməlidir.</w:t>
      </w:r>
    </w:p>
    <w:p w14:paraId="75591AA1" w14:textId="77777777" w:rsidR="00292389" w:rsidRDefault="00746908">
      <w:pPr>
        <w:pStyle w:val="a0"/>
      </w:pPr>
      <w:r>
        <w:rPr>
          <w:b/>
          <w:bCs/>
        </w:rPr>
        <w:t>Siyahı sütun şəklində yazılır, sütunun sol tərəfində (əlifba sırası ilə) ixtisarlar, sağ</w:t>
      </w:r>
    </w:p>
    <w:p w14:paraId="765F8919" w14:textId="77777777" w:rsidR="00292389" w:rsidRDefault="00746908">
      <w:pPr>
        <w:pStyle w:val="a0"/>
      </w:pPr>
      <w:r>
        <w:rPr>
          <w:b/>
          <w:bCs/>
        </w:rPr>
        <w:t>tərəfində isə onun dəqiq açılışı verilir.</w:t>
      </w:r>
    </w:p>
    <w:p w14:paraId="4A1B729A" w14:textId="77777777" w:rsidR="00292389" w:rsidRDefault="00746908">
      <w:pPr>
        <w:pStyle w:val="a0"/>
      </w:pPr>
      <w:r>
        <w:rPr>
          <w:b/>
          <w:bCs/>
        </w:rPr>
        <w:t>Əgər dissertasiyada xüsusi terminlər, ixtisarlar, simvollar, işarələr üç dəfədən az</w:t>
      </w:r>
    </w:p>
    <w:p w14:paraId="1A0854CA" w14:textId="77777777" w:rsidR="00292389" w:rsidRDefault="00746908">
      <w:pPr>
        <w:pStyle w:val="a0"/>
      </w:pPr>
      <w:r>
        <w:rPr>
          <w:b/>
          <w:bCs/>
        </w:rPr>
        <w:t>təkrar edilirsə, onda siyahı tərtib edilmir, bunların açılışı isə mətndə onların birinci</w:t>
      </w:r>
    </w:p>
    <w:p w14:paraId="4CA990DD" w14:textId="77777777" w:rsidR="00292389" w:rsidRDefault="00746908">
      <w:pPr>
        <w:pStyle w:val="a0"/>
      </w:pPr>
      <w:r>
        <w:rPr>
          <w:b/>
          <w:bCs/>
        </w:rPr>
        <w:t>dəfə adı çəkilən kimi verilir.</w:t>
      </w:r>
    </w:p>
    <w:p w14:paraId="20275311" w14:textId="77777777" w:rsidR="00292389" w:rsidRDefault="00746908">
      <w:pPr>
        <w:pStyle w:val="a0"/>
      </w:pPr>
      <w:r>
        <w:rPr>
          <w:b/>
          <w:bCs/>
        </w:rPr>
        <w:t>Qeyd edək ki, xarici ədəbiyyatlarda bir qayda olaraq, həm də minnətdarlıq</w:t>
      </w:r>
    </w:p>
    <w:p w14:paraId="1FAA726B" w14:textId="77777777" w:rsidR="00292389" w:rsidRDefault="00746908">
      <w:pPr>
        <w:pStyle w:val="a0"/>
      </w:pPr>
      <w:r>
        <w:rPr>
          <w:b/>
          <w:bCs/>
        </w:rPr>
        <w:t>bölməsi də daxil edilir.</w:t>
      </w:r>
    </w:p>
    <w:p w14:paraId="68F43209" w14:textId="77777777" w:rsidR="00292389" w:rsidRDefault="00746908">
      <w:pPr>
        <w:pStyle w:val="a0"/>
      </w:pPr>
      <w:r>
        <w:rPr>
          <w:b/>
          <w:bCs/>
        </w:rPr>
        <w:t>Dissertasiyanın tərtib edilməsi qayda arı:</w:t>
      </w:r>
    </w:p>
    <w:p w14:paraId="7B3061D3" w14:textId="77777777" w:rsidR="00292389" w:rsidRDefault="00746908">
      <w:pPr>
        <w:pStyle w:val="a0"/>
      </w:pPr>
      <w:r>
        <w:rPr>
          <w:b/>
          <w:bCs/>
        </w:rPr>
        <w:t>Əsas tələblər</w:t>
      </w:r>
    </w:p>
    <w:p w14:paraId="0A25E4B3" w14:textId="77777777" w:rsidR="00292389" w:rsidRDefault="00746908">
      <w:pPr>
        <w:pStyle w:val="a0"/>
      </w:pPr>
      <w:r>
        <w:rPr>
          <w:b/>
          <w:bCs/>
        </w:rPr>
        <w:t>Dissertasiyanın mətni makinada (qara lentdən və qara surətçıxaran kağızdan</w:t>
      </w:r>
    </w:p>
    <w:p w14:paraId="6AC3630B" w14:textId="77777777" w:rsidR="00292389" w:rsidRDefault="00746908">
      <w:pPr>
        <w:pStyle w:val="a0"/>
      </w:pPr>
      <w:r>
        <w:rPr>
          <w:b/>
          <w:bCs/>
        </w:rPr>
        <w:t>istifadə etməklə) və ya kompüterdə çap olunur. Çap A4 (210x297 mm) formatlı</w:t>
      </w:r>
    </w:p>
    <w:p w14:paraId="64BB89CA" w14:textId="77777777" w:rsidR="00292389" w:rsidRDefault="00746908">
      <w:pPr>
        <w:pStyle w:val="a0"/>
      </w:pPr>
      <w:r>
        <w:rPr>
          <w:b/>
          <w:bCs/>
        </w:rPr>
        <w:t>ağ kağızın bir üzündə, makinada sətirlər arasındakı məsafə 2 interval,</w:t>
      </w:r>
    </w:p>
    <w:p w14:paraId="09A200B3" w14:textId="77777777" w:rsidR="00292389" w:rsidRDefault="00746908">
      <w:pPr>
        <w:pStyle w:val="a0"/>
      </w:pPr>
      <w:r>
        <w:rPr>
          <w:b/>
          <w:bCs/>
        </w:rPr>
        <w:t>kompüterdə isə 1,5 interval olmaqla yerinə yetirilməlidir.</w:t>
      </w:r>
    </w:p>
    <w:p w14:paraId="27017F3D" w14:textId="77777777" w:rsidR="00292389" w:rsidRDefault="00746908">
      <w:pPr>
        <w:pStyle w:val="a0"/>
      </w:pPr>
      <w:r>
        <w:rPr>
          <w:b/>
          <w:bCs/>
        </w:rPr>
        <w:t>Kompüterdə yığılan mətn aşağıda göstərilən şriftlərlə çap olunmalıdır:</w:t>
      </w:r>
    </w:p>
    <w:p w14:paraId="7F7B0114" w14:textId="77777777" w:rsidR="00292389" w:rsidRDefault="00746908">
      <w:pPr>
        <w:pStyle w:val="a0"/>
      </w:pPr>
      <w:r>
        <w:rPr>
          <w:b/>
          <w:bCs/>
        </w:rPr>
        <w:t>- Azərbaycan dilində latın əlifbası ilə Az-Times Lat-14, Az Tms 97 Lat14, Alk-Az</w:t>
      </w:r>
    </w:p>
    <w:p w14:paraId="2CE545C4" w14:textId="77777777" w:rsidR="00292389" w:rsidRDefault="00746908">
      <w:pPr>
        <w:pStyle w:val="a0"/>
      </w:pPr>
      <w:r>
        <w:rPr>
          <w:b/>
          <w:bCs/>
        </w:rPr>
        <w:t>Tms-14, A3 Times AzLat-14, Times Roman AzLat-14 şriftləri ilə;</w:t>
      </w:r>
    </w:p>
    <w:p w14:paraId="72B24073" w14:textId="77777777" w:rsidR="00292389" w:rsidRDefault="00746908">
      <w:pPr>
        <w:pStyle w:val="a0"/>
      </w:pPr>
      <w:r>
        <w:rPr>
          <w:b/>
          <w:bCs/>
        </w:rPr>
        <w:t>- Rus dilində kiril əlifbası ilə Times New Roman Cry-14, Rus Helviltica-14, Arial</w:t>
      </w:r>
    </w:p>
    <w:p w14:paraId="3B5F6A39" w14:textId="77777777" w:rsidR="00292389" w:rsidRDefault="00746908">
      <w:pPr>
        <w:pStyle w:val="a0"/>
      </w:pPr>
      <w:r>
        <w:rPr>
          <w:b/>
          <w:bCs/>
        </w:rPr>
        <w:t>(Cyr)-14 şriftləri ilə;</w:t>
      </w:r>
    </w:p>
    <w:p w14:paraId="567ADC81" w14:textId="77777777" w:rsidR="00292389" w:rsidRDefault="00746908">
      <w:pPr>
        <w:pStyle w:val="a0"/>
      </w:pPr>
      <w:r>
        <w:rPr>
          <w:b/>
          <w:bCs/>
        </w:rPr>
        <w:t>50- İngilis dilində mətn Times New Roman-14, Arial-14 şriftləri ilə çap olunur.</w:t>
      </w:r>
    </w:p>
    <w:p w14:paraId="426A2BDC" w14:textId="77777777" w:rsidR="00292389" w:rsidRDefault="00746908">
      <w:pPr>
        <w:pStyle w:val="a0"/>
      </w:pPr>
      <w:r>
        <w:rPr>
          <w:b/>
          <w:bCs/>
        </w:rPr>
        <w:t>Şəkillər və cədvəllər A3 (297x420 mm) formatda da yerinə yetirilə bilər.</w:t>
      </w:r>
    </w:p>
    <w:p w14:paraId="7E217F72" w14:textId="77777777" w:rsidR="00292389" w:rsidRDefault="00746908">
      <w:pPr>
        <w:pStyle w:val="a0"/>
      </w:pPr>
      <w:r>
        <w:rPr>
          <w:b/>
          <w:bCs/>
        </w:rPr>
        <w:t>Dissertasiyanın mətni boş sahələrin göstərilən ölçüləri gözlənilməklə çap edilir:</w:t>
      </w:r>
    </w:p>
    <w:p w14:paraId="66232129" w14:textId="77777777" w:rsidR="00292389" w:rsidRDefault="00746908">
      <w:pPr>
        <w:pStyle w:val="a0"/>
      </w:pPr>
      <w:r>
        <w:rPr>
          <w:b/>
          <w:bCs/>
        </w:rPr>
        <w:t>sol boş sahə-30 mm, sağ-10mm, yuxarı və aşağı-20 mm (yuxarı və sonuncu</w:t>
      </w:r>
    </w:p>
    <w:p w14:paraId="6CBC1F8C" w14:textId="77777777" w:rsidR="00292389" w:rsidRDefault="00746908">
      <w:pPr>
        <w:pStyle w:val="a0"/>
      </w:pPr>
      <w:r>
        <w:rPr>
          <w:b/>
          <w:bCs/>
        </w:rPr>
        <w:t>sətrə qədər).</w:t>
      </w:r>
    </w:p>
    <w:p w14:paraId="08132F28" w14:textId="77777777" w:rsidR="00292389" w:rsidRDefault="00746908">
      <w:pPr>
        <w:pStyle w:val="a0"/>
      </w:pPr>
      <w:r>
        <w:rPr>
          <w:b/>
          <w:bCs/>
        </w:rPr>
        <w:t>Sözlər arasındakı məsafəni nəzərə almaqla, sətirdəki işarələrin sayı 60-65-dən</w:t>
      </w:r>
    </w:p>
    <w:p w14:paraId="6304B738" w14:textId="77777777" w:rsidR="00292389" w:rsidRDefault="00746908">
      <w:pPr>
        <w:pStyle w:val="a0"/>
      </w:pPr>
      <w:r>
        <w:rPr>
          <w:b/>
          <w:bCs/>
        </w:rPr>
        <w:t>az olmamalıdır. Səhifədə sətirlərin sayı 29-31 olmalıdır.</w:t>
      </w:r>
    </w:p>
    <w:p w14:paraId="46F5C732" w14:textId="77777777" w:rsidR="00292389" w:rsidRDefault="00746908">
      <w:pPr>
        <w:pStyle w:val="a0"/>
      </w:pPr>
      <w:r>
        <w:rPr>
          <w:b/>
          <w:bCs/>
        </w:rPr>
        <w:t>Dissertasiyadakı bütün xətlər, hərflər, rəqəmlər və işarələr aydın, eyni qaralıqda</w:t>
      </w:r>
    </w:p>
    <w:p w14:paraId="5DE79990" w14:textId="77777777" w:rsidR="00292389" w:rsidRDefault="00746908">
      <w:pPr>
        <w:pStyle w:val="a0"/>
      </w:pPr>
      <w:r>
        <w:rPr>
          <w:b/>
          <w:bCs/>
        </w:rPr>
        <w:t>olmalıdır.</w:t>
      </w:r>
    </w:p>
    <w:p w14:paraId="18FAFF55" w14:textId="77777777" w:rsidR="00292389" w:rsidRDefault="00746908">
      <w:pPr>
        <w:pStyle w:val="a0"/>
      </w:pPr>
      <w:r>
        <w:rPr>
          <w:b/>
          <w:bCs/>
        </w:rPr>
        <w:t>Dissertasiyanın mətninə ayrı-ayrı sözlər, formullar, şərti işarələr qara mürəkkəb</w:t>
      </w:r>
    </w:p>
    <w:p w14:paraId="7022276F" w14:textId="77777777" w:rsidR="00292389" w:rsidRDefault="00746908">
      <w:pPr>
        <w:pStyle w:val="a0"/>
      </w:pPr>
      <w:r>
        <w:rPr>
          <w:b/>
          <w:bCs/>
        </w:rPr>
        <w:t>və ya qara tuşdan istifadə etməklə əlavə oluna bilər. Əlavə mətnin sıxlığı əsas</w:t>
      </w:r>
    </w:p>
    <w:p w14:paraId="694FB912" w14:textId="77777777" w:rsidR="00292389" w:rsidRDefault="00746908">
      <w:pPr>
        <w:pStyle w:val="a0"/>
      </w:pPr>
      <w:r>
        <w:rPr>
          <w:b/>
          <w:bCs/>
        </w:rPr>
        <w:t>mətnin sıxlığına yaxın olmalıdır.</w:t>
      </w:r>
    </w:p>
    <w:p w14:paraId="327BC906" w14:textId="77777777" w:rsidR="00292389" w:rsidRDefault="00746908">
      <w:pPr>
        <w:pStyle w:val="a0"/>
      </w:pPr>
      <w:r>
        <w:rPr>
          <w:b/>
          <w:bCs/>
        </w:rPr>
        <w:t>Dissertasiyada çapdan sonra aşkar edilmiş səhvlər və qrafik yanlışlıqlar düzəldilə</w:t>
      </w:r>
    </w:p>
    <w:p w14:paraId="51DBAAB8" w14:textId="77777777" w:rsidR="00292389" w:rsidRDefault="00746908">
      <w:pPr>
        <w:pStyle w:val="a0"/>
      </w:pPr>
      <w:r>
        <w:rPr>
          <w:b/>
          <w:bCs/>
        </w:rPr>
        <w:t>bilər. Hər səhifədə düzəlişlərin sayı ikidən çox olmamalıdır.</w:t>
      </w:r>
    </w:p>
    <w:p w14:paraId="73312FE1" w14:textId="77777777" w:rsidR="00292389" w:rsidRDefault="00746908">
      <w:pPr>
        <w:pStyle w:val="a0"/>
      </w:pPr>
      <w:r>
        <w:rPr>
          <w:b/>
          <w:bCs/>
        </w:rPr>
        <w:t>Doktorluq dissertasiyasının həcmi 200-250 səhifə, namizədlik dissertasiyasının</w:t>
      </w:r>
    </w:p>
    <w:p w14:paraId="4106BF2D" w14:textId="77777777" w:rsidR="00292389" w:rsidRDefault="00746908">
      <w:pPr>
        <w:pStyle w:val="a0"/>
      </w:pPr>
      <w:r>
        <w:rPr>
          <w:b/>
          <w:bCs/>
        </w:rPr>
        <w:t>həcmi 100-150 səhifə (şəkillər, cədvəllər, qrafiklər, əlavələr və ədəbiyyat siyahısı</w:t>
      </w:r>
    </w:p>
    <w:p w14:paraId="3AE10587" w14:textId="77777777" w:rsidR="00292389" w:rsidRDefault="00746908">
      <w:pPr>
        <w:pStyle w:val="a0"/>
      </w:pPr>
      <w:r>
        <w:rPr>
          <w:b/>
          <w:bCs/>
        </w:rPr>
        <w:t>istisna olmaqla) olmalıdır. Humanitar elmlər üzrə dissertasiyanın həcmi 20-30 %</w:t>
      </w:r>
    </w:p>
    <w:p w14:paraId="659DE043" w14:textId="77777777" w:rsidR="00292389" w:rsidRDefault="00746908">
      <w:pPr>
        <w:pStyle w:val="a0"/>
      </w:pPr>
      <w:r>
        <w:rPr>
          <w:b/>
          <w:bCs/>
        </w:rPr>
        <w:t>artıq ola bilər.</w:t>
      </w:r>
    </w:p>
    <w:p w14:paraId="74B14A78" w14:textId="77777777" w:rsidR="00292389" w:rsidRDefault="00746908">
      <w:pPr>
        <w:pStyle w:val="a0"/>
      </w:pPr>
      <w:r>
        <w:rPr>
          <w:b/>
          <w:bCs/>
        </w:rPr>
        <w:t>Dissertasiyanın əsas mətni fəsil, yarımfəsil və bəndlərə bölünür.</w:t>
      </w:r>
    </w:p>
    <w:p w14:paraId="5082DF85" w14:textId="77777777" w:rsidR="00292389" w:rsidRDefault="00746908">
      <w:pPr>
        <w:pStyle w:val="a0"/>
      </w:pPr>
      <w:r>
        <w:rPr>
          <w:b/>
          <w:bCs/>
        </w:rPr>
        <w:t>Fəsillərin başlıqları mətnə simmetrik şəkildə, böyük hərflərlə, yarımfəsillərin</w:t>
      </w:r>
    </w:p>
    <w:p w14:paraId="47C5C9CE" w14:textId="77777777" w:rsidR="00292389" w:rsidRDefault="00746908">
      <w:pPr>
        <w:pStyle w:val="a0"/>
      </w:pPr>
      <w:r>
        <w:rPr>
          <w:b/>
          <w:bCs/>
        </w:rPr>
        <w:t>başlıqları isə abzasdan başlayaraq sətri hərflərlə yazılmalıdır (birinci baş hərf</w:t>
      </w:r>
    </w:p>
    <w:p w14:paraId="09DBD189" w14:textId="77777777" w:rsidR="00292389" w:rsidRDefault="00746908">
      <w:pPr>
        <w:pStyle w:val="a0"/>
      </w:pPr>
      <w:r>
        <w:rPr>
          <w:b/>
          <w:bCs/>
        </w:rPr>
        <w:t>istisna olmaqla). Başlıqların yazılışında sözlər sətirdən sətrə keçirilməməli,</w:t>
      </w:r>
    </w:p>
    <w:p w14:paraId="5102253F" w14:textId="77777777" w:rsidR="00292389" w:rsidRDefault="00746908">
      <w:pPr>
        <w:pStyle w:val="a0"/>
      </w:pPr>
      <w:r>
        <w:rPr>
          <w:b/>
          <w:bCs/>
        </w:rPr>
        <w:t>başlığın sonunda nöqtə qoyulmamalıdır. Əgər başlıq iki cümlədən ibarətdirsə,</w:t>
      </w:r>
    </w:p>
    <w:p w14:paraId="5A5BCFBB" w14:textId="77777777" w:rsidR="00292389" w:rsidRDefault="00746908">
      <w:pPr>
        <w:pStyle w:val="a0"/>
      </w:pPr>
      <w:r>
        <w:rPr>
          <w:b/>
          <w:bCs/>
        </w:rPr>
        <w:t>onları nöqtə qoymaqla bir-birindən ayırmaq lazımdır.“Mündəricat”, “Giriş”, “Nəticə”, “İstifadə edilmiş ədəbiyyat”, “Əlavələr” sözləri</w:t>
      </w:r>
    </w:p>
    <w:p w14:paraId="0F3D1DB7" w14:textId="77777777" w:rsidR="00292389" w:rsidRDefault="00746908">
      <w:pPr>
        <w:pStyle w:val="a0"/>
      </w:pPr>
      <w:r>
        <w:rPr>
          <w:b/>
          <w:bCs/>
        </w:rPr>
        <w:t>dissertasiyanın uyğun struktur hissəsinin başlığı kimi qəbul edilməlidir.</w:t>
      </w:r>
    </w:p>
    <w:p w14:paraId="36A9B4B9" w14:textId="77777777" w:rsidR="00292389" w:rsidRDefault="00746908">
      <w:pPr>
        <w:pStyle w:val="a0"/>
      </w:pPr>
      <w:r>
        <w:rPr>
          <w:b/>
          <w:bCs/>
        </w:rPr>
        <w:t>Fəsil və yarımfəsil arasındakı, eləcə də başlıq və mətnin (bəndin) arasındakı</w:t>
      </w:r>
    </w:p>
    <w:p w14:paraId="2786DC60" w14:textId="77777777" w:rsidR="00292389" w:rsidRDefault="00746908">
      <w:pPr>
        <w:pStyle w:val="a0"/>
      </w:pPr>
      <w:r>
        <w:rPr>
          <w:b/>
          <w:bCs/>
        </w:rPr>
        <w:t>məsafə 2 interval olmalıdır. Başlığın altından xətt çəkmək olmaz.</w:t>
      </w:r>
    </w:p>
    <w:p w14:paraId="7BC10711" w14:textId="77777777" w:rsidR="00292389" w:rsidRDefault="00746908">
      <w:pPr>
        <w:pStyle w:val="a0"/>
      </w:pPr>
      <w:r>
        <w:rPr>
          <w:b/>
          <w:bCs/>
        </w:rPr>
        <w:t>Hər fəsil yeni səhifədən başlanmalıdır.</w:t>
      </w:r>
    </w:p>
    <w:p w14:paraId="37392038" w14:textId="77777777" w:rsidR="00292389" w:rsidRDefault="00746908">
      <w:pPr>
        <w:pStyle w:val="a0"/>
      </w:pPr>
      <w:r>
        <w:rPr>
          <w:b/>
          <w:bCs/>
        </w:rPr>
        <w:t>51Nömrələmə</w:t>
      </w:r>
    </w:p>
    <w:p w14:paraId="2595E6BA" w14:textId="77777777" w:rsidR="00292389" w:rsidRDefault="00746908">
      <w:pPr>
        <w:pStyle w:val="a0"/>
      </w:pPr>
      <w:r>
        <w:rPr>
          <w:b/>
          <w:bCs/>
        </w:rPr>
        <w:t>Dissertasiyanın səhifələri ərəb rəqəmləri ilə nömrələnir.</w:t>
      </w:r>
    </w:p>
    <w:p w14:paraId="02C13402" w14:textId="77777777" w:rsidR="00292389" w:rsidRDefault="00746908">
      <w:pPr>
        <w:pStyle w:val="a0"/>
      </w:pPr>
      <w:r>
        <w:rPr>
          <w:b/>
          <w:bCs/>
        </w:rPr>
        <w:t>Dissertasiyanın səhifələri nömrələnərkən titul vərəqi də nəzərə alınır. Titul</w:t>
      </w:r>
    </w:p>
    <w:p w14:paraId="48F4DA50" w14:textId="77777777" w:rsidR="00292389" w:rsidRDefault="00746908">
      <w:pPr>
        <w:pStyle w:val="a0"/>
      </w:pPr>
      <w:r>
        <w:rPr>
          <w:b/>
          <w:bCs/>
        </w:rPr>
        <w:t>vərəqində nömrə çap edilmir, ondan sonra gələn səhifə “2” rəqəmi, sonrakı</w:t>
      </w:r>
    </w:p>
    <w:p w14:paraId="746801A2" w14:textId="77777777" w:rsidR="00292389" w:rsidRDefault="00746908">
      <w:pPr>
        <w:pStyle w:val="a0"/>
      </w:pPr>
      <w:r>
        <w:rPr>
          <w:b/>
          <w:bCs/>
        </w:rPr>
        <w:t>səhifələrdə isə ardıcıl nömrələr səhifənin yuxarı sağ küncündə çap edilir.</w:t>
      </w:r>
    </w:p>
    <w:p w14:paraId="55139B23" w14:textId="77777777" w:rsidR="00292389" w:rsidRDefault="00746908">
      <w:pPr>
        <w:pStyle w:val="a0"/>
      </w:pPr>
      <w:r>
        <w:rPr>
          <w:b/>
          <w:bCs/>
        </w:rPr>
        <w:t>Səhifələr (əlavələr, arayışlar, aktlar və s. daxil olmaqla) ardıcıl olaraq nömrələnir.</w:t>
      </w:r>
    </w:p>
    <w:p w14:paraId="6C336E25" w14:textId="77777777" w:rsidR="00292389" w:rsidRDefault="00746908">
      <w:pPr>
        <w:pStyle w:val="a0"/>
      </w:pPr>
      <w:r>
        <w:rPr>
          <w:b/>
          <w:bCs/>
        </w:rPr>
        <w:t>İstifadə olunmuş ədəbiyyat siyahısına daxil olan bütün nəşrlər ərəb rəqəmləri ilə</w:t>
      </w:r>
    </w:p>
    <w:p w14:paraId="0C1578E1" w14:textId="77777777" w:rsidR="00292389" w:rsidRDefault="00746908">
      <w:pPr>
        <w:pStyle w:val="a0"/>
      </w:pPr>
      <w:r>
        <w:rPr>
          <w:b/>
          <w:bCs/>
        </w:rPr>
        <w:t>ardıcıl nömrələnməlidir.</w:t>
      </w:r>
    </w:p>
    <w:p w14:paraId="2ECB17BF" w14:textId="77777777" w:rsidR="00292389" w:rsidRDefault="00746908">
      <w:pPr>
        <w:pStyle w:val="a0"/>
      </w:pPr>
      <w:r>
        <w:rPr>
          <w:b/>
          <w:bCs/>
        </w:rPr>
        <w:t>Fəsillər rum rəqəmləri ilə ardıcıl olaraq nömrələnir (məsələn: I fəsil).Mündəricat,</w:t>
      </w:r>
    </w:p>
    <w:p w14:paraId="405AC338" w14:textId="77777777" w:rsidR="00292389" w:rsidRDefault="00746908">
      <w:pPr>
        <w:pStyle w:val="a0"/>
      </w:pPr>
      <w:r>
        <w:rPr>
          <w:b/>
          <w:bCs/>
        </w:rPr>
        <w:t>giriş və nəticəyə nömrə qoyulmur.</w:t>
      </w:r>
    </w:p>
    <w:p w14:paraId="75000419" w14:textId="77777777" w:rsidR="00292389" w:rsidRDefault="00746908">
      <w:pPr>
        <w:pStyle w:val="a0"/>
      </w:pPr>
      <w:r>
        <w:rPr>
          <w:b/>
          <w:bCs/>
        </w:rPr>
        <w:t>Yarımfəsil nömrəsi bir-birindən nöqtə ilə ayrılan fəslin və yarımfəslin</w:t>
      </w:r>
    </w:p>
    <w:p w14:paraId="1CAA1B3C" w14:textId="77777777" w:rsidR="00292389" w:rsidRDefault="00746908">
      <w:pPr>
        <w:pStyle w:val="a0"/>
      </w:pPr>
      <w:r>
        <w:rPr>
          <w:b/>
          <w:bCs/>
        </w:rPr>
        <w:t>nömrələrindən ibarətdir. Yarımfəslin sonunda nöqtə işarəsi qoyulur, məsələn:</w:t>
      </w:r>
    </w:p>
    <w:p w14:paraId="44E392B4" w14:textId="77777777" w:rsidR="00292389" w:rsidRDefault="00746908">
      <w:pPr>
        <w:pStyle w:val="a0"/>
      </w:pPr>
      <w:r>
        <w:rPr>
          <w:b/>
          <w:bCs/>
        </w:rPr>
        <w:t>2.5. (ikinci fəslin beşinci yarımfəsli).</w:t>
      </w:r>
    </w:p>
    <w:p w14:paraId="697FEF49" w14:textId="77777777" w:rsidR="00292389" w:rsidRDefault="00746908">
      <w:pPr>
        <w:pStyle w:val="a0"/>
      </w:pPr>
      <w:r>
        <w:rPr>
          <w:b/>
          <w:bCs/>
        </w:rPr>
        <w:t>Yarımfəslin daxilində bəndlər olduqda onlar ardıcıl olaraq ərəb rəqəmləri ilə</w:t>
      </w:r>
    </w:p>
    <w:p w14:paraId="6C0BB2EF" w14:textId="77777777" w:rsidR="00292389" w:rsidRDefault="00746908">
      <w:pPr>
        <w:pStyle w:val="a0"/>
      </w:pPr>
      <w:r>
        <w:rPr>
          <w:b/>
          <w:bCs/>
        </w:rPr>
        <w:t>nömrələnir. Bənd nömrəsi bir-birindən nöqtə ilə ayrılan fəslin, yarımfəslin və</w:t>
      </w:r>
    </w:p>
    <w:p w14:paraId="17DC7EDA" w14:textId="77777777" w:rsidR="00292389" w:rsidRDefault="00746908">
      <w:pPr>
        <w:pStyle w:val="a0"/>
      </w:pPr>
      <w:r>
        <w:rPr>
          <w:b/>
          <w:bCs/>
        </w:rPr>
        <w:t>bəndin nömrəsindən ibarətdir. Nömrənin sonunda nöqtə işarəsi qoyulur,</w:t>
      </w:r>
    </w:p>
    <w:p w14:paraId="00FB26A0" w14:textId="77777777" w:rsidR="00292389" w:rsidRDefault="00746908">
      <w:pPr>
        <w:pStyle w:val="a0"/>
      </w:pPr>
      <w:r>
        <w:rPr>
          <w:b/>
          <w:bCs/>
        </w:rPr>
        <w:t>məsələn: 2.5.1. (ikinci fəslin beşinci yarımfəslinin birinci bəndi).</w:t>
      </w:r>
    </w:p>
    <w:p w14:paraId="3E0568CB" w14:textId="77777777" w:rsidR="00292389" w:rsidRDefault="00746908">
      <w:pPr>
        <w:pStyle w:val="a0"/>
      </w:pPr>
      <w:r>
        <w:rPr>
          <w:b/>
          <w:bCs/>
        </w:rPr>
        <w:t>Ayrıca səhifədə yerləşən illüstrasiyalar da (cədvəllər, çertyojlar, sxemlər,</w:t>
      </w:r>
    </w:p>
    <w:p w14:paraId="70921514" w14:textId="77777777" w:rsidR="00292389" w:rsidRDefault="00746908">
      <w:pPr>
        <w:pStyle w:val="a0"/>
      </w:pPr>
      <w:r>
        <w:rPr>
          <w:b/>
          <w:bCs/>
        </w:rPr>
        <w:t>qrafiklər) dissertasiyanın səhifələri kimi nömrələnir. Ölçüləri A4 formatından</w:t>
      </w:r>
    </w:p>
    <w:p w14:paraId="2F3F83B2" w14:textId="77777777" w:rsidR="00292389" w:rsidRDefault="00746908">
      <w:pPr>
        <w:pStyle w:val="a0"/>
      </w:pPr>
      <w:r>
        <w:rPr>
          <w:b/>
          <w:bCs/>
        </w:rPr>
        <w:t>böyük olan cədvəllər, şəkillər, çertyojlar bir səhifə kimi qəbul edilir və</w:t>
      </w:r>
    </w:p>
    <w:p w14:paraId="32AC1F01" w14:textId="77777777" w:rsidR="00292389" w:rsidRDefault="00746908">
      <w:pPr>
        <w:pStyle w:val="a0"/>
      </w:pPr>
      <w:r>
        <w:rPr>
          <w:b/>
          <w:bCs/>
        </w:rPr>
        <w:t>dissertasiyanın sonunda nəticədən sonra onların mətndəki sıra ardıcıllığı ilə</w:t>
      </w:r>
    </w:p>
    <w:p w14:paraId="102E2CF4" w14:textId="77777777" w:rsidR="00292389" w:rsidRDefault="00746908">
      <w:pPr>
        <w:pStyle w:val="a0"/>
      </w:pPr>
      <w:r>
        <w:rPr>
          <w:b/>
          <w:bCs/>
        </w:rPr>
        <w:t>yerləşdirilir.</w:t>
      </w:r>
    </w:p>
    <w:p w14:paraId="567F39F9" w14:textId="77777777" w:rsidR="00292389" w:rsidRDefault="00746908">
      <w:pPr>
        <w:pStyle w:val="a0"/>
      </w:pPr>
      <w:r>
        <w:rPr>
          <w:b/>
          <w:bCs/>
        </w:rPr>
        <w:t>Dissertasiyanın mətni və cədvəllərə arayış və aydınlaşdırıcı xarakter daşıyan</w:t>
      </w:r>
    </w:p>
    <w:p w14:paraId="69DFDB2C" w14:textId="77777777" w:rsidR="00292389" w:rsidRDefault="00746908">
      <w:pPr>
        <w:pStyle w:val="a0"/>
      </w:pPr>
      <w:r>
        <w:rPr>
          <w:b/>
          <w:bCs/>
        </w:rPr>
        <w:t>qeydlər ardıcıl olaraq ərəb rəqəmləri ilə nömrələnməlidir. Əgər cəmi bir qeyd</w:t>
      </w:r>
    </w:p>
    <w:p w14:paraId="4BE81F65" w14:textId="77777777" w:rsidR="00292389" w:rsidRDefault="00746908">
      <w:pPr>
        <w:pStyle w:val="a0"/>
      </w:pPr>
      <w:r>
        <w:rPr>
          <w:b/>
          <w:bCs/>
        </w:rPr>
        <w:t>varsa, o nömrələnmir, əgər qeydlərin sayı birdən çoxdursa, qeydlər nömrələnir və</w:t>
      </w:r>
    </w:p>
    <w:p w14:paraId="23093B90" w14:textId="77777777" w:rsidR="00292389" w:rsidRDefault="00746908">
      <w:pPr>
        <w:pStyle w:val="a0"/>
      </w:pPr>
      <w:r>
        <w:rPr>
          <w:b/>
          <w:bCs/>
        </w:rPr>
        <w:t>“Qeyd” sözündən və nömrədən sonra iki nöqtə qoyulur. Məsələn: Qeyd 1:</w:t>
      </w:r>
    </w:p>
    <w:p w14:paraId="343EBCEF" w14:textId="77777777" w:rsidR="00292389" w:rsidRDefault="00746908">
      <w:pPr>
        <w:pStyle w:val="a0"/>
      </w:pPr>
      <w:r>
        <w:rPr>
          <w:b/>
          <w:bCs/>
        </w:rPr>
        <w:t>Qeydlərin çapı üçün şriftin ölçüsü 12, sətirarası məsafə 1 interval olmalıdır.</w:t>
      </w:r>
    </w:p>
    <w:p w14:paraId="65E2EA73" w14:textId="77777777" w:rsidR="00292389" w:rsidRDefault="00746908">
      <w:pPr>
        <w:pStyle w:val="a0"/>
      </w:pPr>
      <w:r>
        <w:rPr>
          <w:b/>
          <w:bCs/>
        </w:rPr>
        <w:t>İlüstrasiya</w:t>
      </w:r>
    </w:p>
    <w:p w14:paraId="4D491E82" w14:textId="77777777" w:rsidR="00292389" w:rsidRDefault="00746908">
      <w:pPr>
        <w:pStyle w:val="a0"/>
      </w:pPr>
      <w:r>
        <w:rPr>
          <w:b/>
          <w:bCs/>
        </w:rPr>
        <w:t>İllüstrasiyalar keyfiyyətli olmalıdır.Şəkillər həm qara tuş və ya qara mürəkkəblə</w:t>
      </w:r>
    </w:p>
    <w:p w14:paraId="09244E2D" w14:textId="77777777" w:rsidR="00292389" w:rsidRDefault="00746908">
      <w:pPr>
        <w:pStyle w:val="a0"/>
      </w:pPr>
      <w:r>
        <w:rPr>
          <w:b/>
          <w:bCs/>
        </w:rPr>
        <w:t>çəkilə bilər, həm də rəngli ola bilər.</w:t>
      </w:r>
    </w:p>
    <w:p w14:paraId="50D7CBDE" w14:textId="77777777" w:rsidR="00292389" w:rsidRDefault="00746908">
      <w:pPr>
        <w:pStyle w:val="a0"/>
      </w:pPr>
      <w:r>
        <w:rPr>
          <w:b/>
          <w:bCs/>
        </w:rPr>
        <w:t>Dissertasiyada ancaq kompüter və ya cizgi yolu ilə yerinə yetirilmiş şəkillərdən və</w:t>
      </w:r>
    </w:p>
    <w:p w14:paraId="01B4F458" w14:textId="77777777" w:rsidR="00292389" w:rsidRDefault="00746908">
      <w:pPr>
        <w:pStyle w:val="a0"/>
      </w:pPr>
      <w:r>
        <w:rPr>
          <w:b/>
          <w:bCs/>
        </w:rPr>
        <w:t>orijinal fotolardan istifadə etmək olar.</w:t>
      </w:r>
    </w:p>
    <w:p w14:paraId="160E8EA4" w14:textId="77777777" w:rsidR="00292389" w:rsidRDefault="00746908">
      <w:pPr>
        <w:pStyle w:val="a0"/>
      </w:pPr>
      <w:r>
        <w:rPr>
          <w:b/>
          <w:bCs/>
        </w:rPr>
        <w:t>A4 formatından kiçik olan fotolar standart ağ vərəqə yapışdırılmalıdır.</w:t>
      </w:r>
    </w:p>
    <w:p w14:paraId="4782E5AC" w14:textId="77777777" w:rsidR="00292389" w:rsidRDefault="00746908">
      <w:pPr>
        <w:pStyle w:val="a0"/>
      </w:pPr>
      <w:r>
        <w:rPr>
          <w:b/>
          <w:bCs/>
        </w:rPr>
        <w:t>52İllüstrasiyalar elə yerləşdirilməlidir ki, dissertasiyanı döndərmədən və ya saat</w:t>
      </w:r>
    </w:p>
    <w:p w14:paraId="03B1DBE4" w14:textId="77777777" w:rsidR="00292389" w:rsidRDefault="00746908">
      <w:pPr>
        <w:pStyle w:val="a0"/>
      </w:pPr>
      <w:r>
        <w:rPr>
          <w:b/>
          <w:bCs/>
        </w:rPr>
        <w:t>əqrəbi istiqamətində döndərdikdə onlara baxmaq mümkün olsun.İllüstrasiyalar</w:t>
      </w:r>
    </w:p>
    <w:p w14:paraId="594D7C97" w14:textId="77777777" w:rsidR="00292389" w:rsidRDefault="00746908">
      <w:pPr>
        <w:pStyle w:val="a0"/>
      </w:pPr>
      <w:r>
        <w:rPr>
          <w:b/>
          <w:bCs/>
        </w:rPr>
        <w:t>mətndə onlara birinci istinaddan sonra yerləşdirilməlidir.</w:t>
      </w:r>
    </w:p>
    <w:p w14:paraId="0CB180A1" w14:textId="77777777" w:rsidR="00292389" w:rsidRDefault="00746908">
      <w:pPr>
        <w:pStyle w:val="a0"/>
      </w:pPr>
      <w:r>
        <w:rPr>
          <w:b/>
          <w:bCs/>
        </w:rPr>
        <w:t>İllüstrasiyalar (cədvəllərdən başqa) “Şək.” sözü ilə nişanlanır və fəslin daxilində</w:t>
      </w:r>
    </w:p>
    <w:p w14:paraId="10A056D1" w14:textId="77777777" w:rsidR="00292389" w:rsidRDefault="00746908">
      <w:pPr>
        <w:pStyle w:val="a0"/>
      </w:pPr>
      <w:r>
        <w:rPr>
          <w:b/>
          <w:bCs/>
        </w:rPr>
        <w:t>ərəb rəqəmləri ilə nömrələnir.İllüstrasiyanın nömrəsi bir-birindən nöqtə ilə ayrılan</w:t>
      </w:r>
    </w:p>
    <w:p w14:paraId="722F377C" w14:textId="77777777" w:rsidR="00292389" w:rsidRDefault="00746908">
      <w:pPr>
        <w:pStyle w:val="a0"/>
      </w:pPr>
      <w:r>
        <w:rPr>
          <w:b/>
          <w:bCs/>
        </w:rPr>
        <w:t>fəslin nömrəsindən və illüstrasiyanın ardıcıl nömrəsindən və illüstrasiyanın ardıcıl</w:t>
      </w:r>
    </w:p>
    <w:p w14:paraId="18708CA8" w14:textId="77777777" w:rsidR="00292389" w:rsidRDefault="00746908">
      <w:pPr>
        <w:pStyle w:val="a0"/>
      </w:pPr>
      <w:r>
        <w:rPr>
          <w:b/>
          <w:bCs/>
        </w:rPr>
        <w:t>nömrəsindən ibarətdir. Məsələn: Şək. 1.2 (birinci fəslin ikinci şəkli).İllüstrasiyanın nömrəsi və adı illüstrasiyanın altında yerləşdirilir.</w:t>
      </w:r>
    </w:p>
    <w:p w14:paraId="30D0BF35" w14:textId="77777777" w:rsidR="00292389" w:rsidRDefault="00746908">
      <w:pPr>
        <w:pStyle w:val="a0"/>
      </w:pPr>
      <w:r>
        <w:rPr>
          <w:b/>
          <w:bCs/>
        </w:rPr>
        <w:t>Cədvəllər</w:t>
      </w:r>
    </w:p>
    <w:p w14:paraId="5344143E" w14:textId="77777777" w:rsidR="00292389" w:rsidRDefault="00746908">
      <w:pPr>
        <w:pStyle w:val="a0"/>
      </w:pPr>
      <w:r>
        <w:rPr>
          <w:b/>
          <w:bCs/>
        </w:rPr>
        <w:t>Dissertasiya işində rəqəmli materiallar, adətən, cədvəl kimi tərtib olunur. Hər bir</w:t>
      </w:r>
    </w:p>
    <w:p w14:paraId="75C96D01" w14:textId="77777777" w:rsidR="00292389" w:rsidRDefault="00746908">
      <w:pPr>
        <w:pStyle w:val="a0"/>
      </w:pPr>
      <w:r>
        <w:rPr>
          <w:b/>
          <w:bCs/>
        </w:rPr>
        <w:t>cədvəlin müvafiq başlığı olmalıdır.“Cədvəl” sözü və başlıq böyük hərflərlə</w:t>
      </w:r>
    </w:p>
    <w:p w14:paraId="4B67C170" w14:textId="77777777" w:rsidR="00292389" w:rsidRDefault="00746908">
      <w:pPr>
        <w:pStyle w:val="a0"/>
      </w:pPr>
      <w:r>
        <w:rPr>
          <w:b/>
          <w:bCs/>
        </w:rPr>
        <w:t>başlanmalıdır.Başlığın altından xətt çəkilməməlidir.</w:t>
      </w:r>
    </w:p>
    <w:p w14:paraId="6674CC1D" w14:textId="77777777" w:rsidR="00292389" w:rsidRDefault="00746908">
      <w:pPr>
        <w:pStyle w:val="a0"/>
      </w:pPr>
      <w:r>
        <w:rPr>
          <w:b/>
          <w:bCs/>
        </w:rPr>
        <w:t>Cədvəl, mətndə onun ilk xatırlanmasından sonra elə yerləşdirilir ki, dissertasiyanı</w:t>
      </w:r>
    </w:p>
    <w:p w14:paraId="29C759FD" w14:textId="77777777" w:rsidR="00292389" w:rsidRDefault="00746908">
      <w:pPr>
        <w:pStyle w:val="a0"/>
      </w:pPr>
      <w:r>
        <w:rPr>
          <w:b/>
          <w:bCs/>
        </w:rPr>
        <w:t>döndərmədən və ya saat əqrəbi istiqamətində döndərildikdən sonra onu oxumaq</w:t>
      </w:r>
    </w:p>
    <w:p w14:paraId="5FD41680" w14:textId="77777777" w:rsidR="00292389" w:rsidRDefault="00746908">
      <w:pPr>
        <w:pStyle w:val="a0"/>
      </w:pPr>
      <w:r>
        <w:rPr>
          <w:b/>
          <w:bCs/>
        </w:rPr>
        <w:t>mümkün olsun.Sətirlərin və sütunların sayı çox olan cədvəlləri hissələrə bölüb bir</w:t>
      </w:r>
    </w:p>
    <w:p w14:paraId="6670134D" w14:textId="77777777" w:rsidR="00292389" w:rsidRDefault="00746908">
      <w:pPr>
        <w:pStyle w:val="a0"/>
      </w:pPr>
      <w:r>
        <w:rPr>
          <w:b/>
          <w:bCs/>
        </w:rPr>
        <w:t>neçə səhifədə yerləşdirmək olar.</w:t>
      </w:r>
    </w:p>
    <w:p w14:paraId="74A152E7" w14:textId="77777777" w:rsidR="00292389" w:rsidRDefault="00746908">
      <w:pPr>
        <w:pStyle w:val="a0"/>
      </w:pPr>
      <w:r>
        <w:rPr>
          <w:b/>
          <w:bCs/>
        </w:rPr>
        <w:t>Fəslin içindəki cədvəllər ardıcıl olaraq ərəb rəqəmləri ilə nömrələnir (əlavədə</w:t>
      </w:r>
    </w:p>
    <w:p w14:paraId="6BF65144" w14:textId="77777777" w:rsidR="00292389" w:rsidRDefault="00746908">
      <w:pPr>
        <w:pStyle w:val="a0"/>
      </w:pPr>
      <w:r>
        <w:rPr>
          <w:b/>
          <w:bCs/>
        </w:rPr>
        <w:t>verilmiş cədvəllər istisna olmaqla).Cədvəlin nömrəsi bir-birindən nöqtə ilə ayrılan</w:t>
      </w:r>
    </w:p>
    <w:p w14:paraId="63988660" w14:textId="77777777" w:rsidR="00292389" w:rsidRDefault="00746908">
      <w:pPr>
        <w:pStyle w:val="a0"/>
      </w:pPr>
      <w:r>
        <w:rPr>
          <w:b/>
          <w:bCs/>
        </w:rPr>
        <w:t>fəslin nömrəsindən və cədvəlin ardıcıl nömrəsindən ibarətdir. Məsələn: cədvəl</w:t>
      </w:r>
    </w:p>
    <w:p w14:paraId="6D6807A2" w14:textId="77777777" w:rsidR="00292389" w:rsidRDefault="00746908">
      <w:pPr>
        <w:pStyle w:val="a0"/>
      </w:pPr>
      <w:r>
        <w:rPr>
          <w:b/>
          <w:bCs/>
        </w:rPr>
        <w:t>1.2. (birinci fəslin ikinci cədvəli). Əgər dissertasiyada cəmi bir cədvəl varsa, onu</w:t>
      </w:r>
    </w:p>
    <w:p w14:paraId="4AF9CE3B" w14:textId="77777777" w:rsidR="00292389" w:rsidRDefault="00746908">
      <w:pPr>
        <w:pStyle w:val="a0"/>
      </w:pPr>
      <w:r>
        <w:rPr>
          <w:b/>
          <w:bCs/>
        </w:rPr>
        <w:t>nömrələmək və “Cədvəl” sözü yazmaq lazım deyildir.</w:t>
      </w:r>
    </w:p>
    <w:p w14:paraId="6C699B5A" w14:textId="77777777" w:rsidR="00292389" w:rsidRDefault="00746908">
      <w:pPr>
        <w:pStyle w:val="a0"/>
      </w:pPr>
      <w:r>
        <w:rPr>
          <w:b/>
          <w:bCs/>
        </w:rPr>
        <w:t>Əgər cədvəl iki və daha çox səhifədə yerləşirsə, “Cədvəl” sözü və onun nömrəsi</w:t>
      </w:r>
    </w:p>
    <w:p w14:paraId="2A79B772" w14:textId="77777777" w:rsidR="00292389" w:rsidRDefault="00746908">
      <w:pPr>
        <w:pStyle w:val="a0"/>
      </w:pPr>
      <w:r>
        <w:rPr>
          <w:b/>
          <w:bCs/>
        </w:rPr>
        <w:t>cədvəlin birinci səhifəsinin sağ üst tərəfində bir dəfə göstərilir; cədvəlin qalan</w:t>
      </w:r>
    </w:p>
    <w:p w14:paraId="1A7F4B89" w14:textId="77777777" w:rsidR="00292389" w:rsidRDefault="00746908">
      <w:pPr>
        <w:pStyle w:val="a0"/>
      </w:pPr>
      <w:r>
        <w:rPr>
          <w:b/>
          <w:bCs/>
        </w:rPr>
        <w:t>hissələrinin müvafiq yerlərində “ardı” sözü yazılır. Əgər dissertasiyada bir neçə</w:t>
      </w:r>
    </w:p>
    <w:p w14:paraId="20818650" w14:textId="77777777" w:rsidR="00292389" w:rsidRDefault="00746908">
      <w:pPr>
        <w:pStyle w:val="a0"/>
      </w:pPr>
      <w:r>
        <w:rPr>
          <w:b/>
          <w:bCs/>
        </w:rPr>
        <w:t>cədvəl varsa, onda “ardı” sözünün qarşısında cədvəlin nömrəsi yazılır. Məsələn:</w:t>
      </w:r>
    </w:p>
    <w:p w14:paraId="240A5FBD" w14:textId="77777777" w:rsidR="00292389" w:rsidRDefault="00746908">
      <w:pPr>
        <w:pStyle w:val="a0"/>
      </w:pPr>
      <w:r>
        <w:rPr>
          <w:b/>
          <w:bCs/>
        </w:rPr>
        <w:t>cədvəl 1.2-nin ardı.</w:t>
      </w:r>
    </w:p>
    <w:p w14:paraId="3D07A3BC" w14:textId="77777777" w:rsidR="00292389" w:rsidRDefault="00746908">
      <w:pPr>
        <w:pStyle w:val="a0"/>
      </w:pPr>
      <w:r>
        <w:rPr>
          <w:b/>
          <w:bCs/>
        </w:rPr>
        <w:t>Cədvəlin adı və nömrəsi cədvəlin üstündə yerləşdirilir.Nömrə sağ küncdə çap</w:t>
      </w:r>
    </w:p>
    <w:p w14:paraId="69214779" w14:textId="77777777" w:rsidR="00292389" w:rsidRDefault="00746908">
      <w:pPr>
        <w:pStyle w:val="a0"/>
      </w:pPr>
      <w:r>
        <w:rPr>
          <w:b/>
          <w:bCs/>
        </w:rPr>
        <w:t>edilir.</w:t>
      </w:r>
    </w:p>
    <w:p w14:paraId="3CBFE78A" w14:textId="77777777" w:rsidR="00292389" w:rsidRDefault="00746908">
      <w:pPr>
        <w:pStyle w:val="a0"/>
      </w:pPr>
      <w:r>
        <w:rPr>
          <w:b/>
          <w:bCs/>
        </w:rPr>
        <w:t>Cədvəllərin sütun və sətirlərin başlıqları, onların içərisindəki məlumatlar üçün</w:t>
      </w:r>
    </w:p>
    <w:p w14:paraId="29227944" w14:textId="77777777" w:rsidR="00292389" w:rsidRDefault="00746908">
      <w:pPr>
        <w:pStyle w:val="a0"/>
      </w:pPr>
      <w:r>
        <w:rPr>
          <w:b/>
          <w:bCs/>
        </w:rPr>
        <w:t>şriftin ölçüsü 12, sətirarası məsafə 1 interval olmalıdır.</w:t>
      </w:r>
    </w:p>
    <w:p w14:paraId="2A930144" w14:textId="77777777" w:rsidR="00292389" w:rsidRDefault="00746908">
      <w:pPr>
        <w:pStyle w:val="a0"/>
      </w:pPr>
      <w:r>
        <w:rPr>
          <w:b/>
          <w:bCs/>
        </w:rPr>
        <w:t>Formullar</w:t>
      </w:r>
    </w:p>
    <w:p w14:paraId="64A46631" w14:textId="77777777" w:rsidR="00292389" w:rsidRDefault="00746908">
      <w:pPr>
        <w:pStyle w:val="a0"/>
      </w:pPr>
      <w:r>
        <w:rPr>
          <w:b/>
          <w:bCs/>
        </w:rPr>
        <w:t>Mətndə verilən formullar (sayı birdən artıqdırsa) ərəb rəqəmləri ilə ardıcıl</w:t>
      </w:r>
    </w:p>
    <w:p w14:paraId="11F15380" w14:textId="77777777" w:rsidR="00292389" w:rsidRDefault="00746908">
      <w:pPr>
        <w:pStyle w:val="a0"/>
      </w:pPr>
      <w:r>
        <w:rPr>
          <w:b/>
          <w:bCs/>
        </w:rPr>
        <w:t>nömrələnməlidir. Formulun nömrəsi bir-birindən nöqtə ilə ayrılmış fəslin və</w:t>
      </w:r>
    </w:p>
    <w:p w14:paraId="721D05FA" w14:textId="77777777" w:rsidR="00292389" w:rsidRDefault="00746908">
      <w:pPr>
        <w:pStyle w:val="a0"/>
      </w:pPr>
      <w:r>
        <w:rPr>
          <w:b/>
          <w:bCs/>
        </w:rPr>
        <w:t>formulun ardıcıl nömrələrindən ibarətdir. Formulun nömrəsi onunla bir səviyyədə</w:t>
      </w:r>
    </w:p>
    <w:p w14:paraId="5E7B35AA" w14:textId="77777777" w:rsidR="00292389" w:rsidRDefault="00746908">
      <w:pPr>
        <w:pStyle w:val="a0"/>
      </w:pPr>
      <w:r>
        <w:rPr>
          <w:b/>
          <w:bCs/>
        </w:rPr>
        <w:t>səhifənin sağ tərəfində mötərizənin içində yazılır. Məsələn: (3.1)-yəni üçüncü</w:t>
      </w:r>
    </w:p>
    <w:p w14:paraId="37C69F8A" w14:textId="77777777" w:rsidR="00292389" w:rsidRDefault="00746908">
      <w:pPr>
        <w:pStyle w:val="a0"/>
      </w:pPr>
      <w:r>
        <w:rPr>
          <w:b/>
          <w:bCs/>
        </w:rPr>
        <w:t>53fəslin birinci formulu.</w:t>
      </w:r>
    </w:p>
    <w:p w14:paraId="59E3305F" w14:textId="77777777" w:rsidR="00292389" w:rsidRDefault="00746908">
      <w:pPr>
        <w:pStyle w:val="a0"/>
      </w:pPr>
      <w:r>
        <w:rPr>
          <w:b/>
          <w:bCs/>
        </w:rPr>
        <w:t>Formulda rast gəlinən simvolların qiyməti və ədədi əmsalların izahı, onların</w:t>
      </w:r>
    </w:p>
    <w:p w14:paraId="7BC39209" w14:textId="77777777" w:rsidR="00292389" w:rsidRDefault="00746908">
      <w:pPr>
        <w:pStyle w:val="a0"/>
      </w:pPr>
      <w:r>
        <w:rPr>
          <w:b/>
          <w:bCs/>
        </w:rPr>
        <w:t>formuldakı yerləşmələr ardıcıllığını nəzərə alaraq, bilavasitə formulun altında</w:t>
      </w:r>
    </w:p>
    <w:p w14:paraId="18C66832" w14:textId="77777777" w:rsidR="00292389" w:rsidRDefault="00746908">
      <w:pPr>
        <w:pStyle w:val="a0"/>
      </w:pPr>
      <w:r>
        <w:rPr>
          <w:b/>
          <w:bCs/>
        </w:rPr>
        <w:t>verilir. Hər bir simvolun və ədədi əmsalın qiyməti yeni sətirdə yerləşdirilməlidir.</w:t>
      </w:r>
    </w:p>
    <w:p w14:paraId="0E98027C" w14:textId="77777777" w:rsidR="00292389" w:rsidRDefault="00746908">
      <w:pPr>
        <w:pStyle w:val="a0"/>
      </w:pPr>
      <w:r>
        <w:rPr>
          <w:b/>
          <w:bCs/>
        </w:rPr>
        <w:t>İzahatın birinci sətri “Burada” sözündən başlamalıdır.</w:t>
      </w:r>
    </w:p>
    <w:p w14:paraId="78A40AFD" w14:textId="77777777" w:rsidR="00292389" w:rsidRDefault="00746908">
      <w:pPr>
        <w:pStyle w:val="a0"/>
      </w:pPr>
      <w:r>
        <w:rPr>
          <w:b/>
          <w:bCs/>
        </w:rPr>
        <w:t>Tənlikləri və formulları mətndən boş sətirlər vasitəsilə ayırırlar. Hər formulun</w:t>
      </w:r>
    </w:p>
    <w:p w14:paraId="484671BD" w14:textId="77777777" w:rsidR="00292389" w:rsidRDefault="00746908">
      <w:pPr>
        <w:pStyle w:val="a0"/>
      </w:pPr>
      <w:r>
        <w:rPr>
          <w:b/>
          <w:bCs/>
        </w:rPr>
        <w:t>üstündə və aşağısında bir-iki boş sətir olmalıdır. Əgər tənlik bir sətrə</w:t>
      </w:r>
    </w:p>
    <w:p w14:paraId="518633CE" w14:textId="77777777" w:rsidR="00292389" w:rsidRDefault="00746908">
      <w:pPr>
        <w:pStyle w:val="a0"/>
      </w:pPr>
      <w:r>
        <w:rPr>
          <w:b/>
          <w:bCs/>
        </w:rPr>
        <w:t>yerləşməyibsə, onun ardı bərabərlik (=) və ya plyus (+), minus (-), vurma (x),</w:t>
      </w:r>
    </w:p>
    <w:p w14:paraId="247E3F01" w14:textId="77777777" w:rsidR="00292389" w:rsidRDefault="00746908">
      <w:pPr>
        <w:pStyle w:val="a0"/>
      </w:pPr>
      <w:r>
        <w:rPr>
          <w:b/>
          <w:bCs/>
        </w:rPr>
        <w:t>bölmə (:) işarələrindən sonra yeni sətrə keçirilə bilər.</w:t>
      </w:r>
    </w:p>
    <w:p w14:paraId="1A43C2B0" w14:textId="77777777" w:rsidR="00292389" w:rsidRDefault="00746908">
      <w:pPr>
        <w:pStyle w:val="a0"/>
      </w:pPr>
      <w:r>
        <w:rPr>
          <w:b/>
          <w:bCs/>
        </w:rPr>
        <w:t>Azərbaycanca yazılan elmi işlərə istinadlar</w:t>
      </w:r>
    </w:p>
    <w:p w14:paraId="34908BB1" w14:textId="77777777" w:rsidR="00292389" w:rsidRDefault="00746908">
      <w:pPr>
        <w:pStyle w:val="a0"/>
      </w:pPr>
      <w:r>
        <w:rPr>
          <w:b/>
          <w:bCs/>
        </w:rPr>
        <w:t>Azərbaycanca yazılan elmi işlərə istinadlara gəldikdə isə, Azərbaycan</w:t>
      </w:r>
    </w:p>
    <w:p w14:paraId="284BD028" w14:textId="77777777" w:rsidR="00292389" w:rsidRDefault="00746908">
      <w:pPr>
        <w:pStyle w:val="a0"/>
      </w:pPr>
      <w:r>
        <w:rPr>
          <w:b/>
          <w:bCs/>
        </w:rPr>
        <w:t>Respublikasının Prezidenti yanında Ali Attestasiya Komissiyası Rəyasətinin</w:t>
      </w:r>
    </w:p>
    <w:p w14:paraId="7F7D539D" w14:textId="77777777" w:rsidR="00292389" w:rsidRDefault="00746908">
      <w:pPr>
        <w:pStyle w:val="a0"/>
      </w:pPr>
      <w:r>
        <w:rPr>
          <w:b/>
          <w:bCs/>
        </w:rPr>
        <w:t>hazırladığı dissertasiyaların tərtibi qaydalarına aşağıdakılar aiddir:</w:t>
      </w:r>
    </w:p>
    <w:p w14:paraId="05FD9A03" w14:textId="77777777" w:rsidR="00292389" w:rsidRDefault="00746908">
      <w:pPr>
        <w:pStyle w:val="a0"/>
      </w:pPr>
      <w:r>
        <w:rPr>
          <w:b/>
          <w:bCs/>
        </w:rPr>
        <w:t>Dissertasiyanın mətnində istinad olunmuş mənbələr ədəbiyyat siyahısında əlifba</w:t>
      </w:r>
    </w:p>
    <w:p w14:paraId="6D0A0ED3" w14:textId="77777777" w:rsidR="00292389" w:rsidRDefault="00746908">
      <w:pPr>
        <w:pStyle w:val="a0"/>
      </w:pPr>
      <w:r>
        <w:rPr>
          <w:b/>
          <w:bCs/>
        </w:rPr>
        <w:t>sırası ilə yazılmalı və nömrələnməlidir. İstinad olunmuş mənbənin ədəbiyyat</w:t>
      </w:r>
    </w:p>
    <w:p w14:paraId="35E79529" w14:textId="77777777" w:rsidR="00292389" w:rsidRDefault="00746908">
      <w:pPr>
        <w:pStyle w:val="a0"/>
      </w:pPr>
      <w:r>
        <w:rPr>
          <w:b/>
          <w:bCs/>
        </w:rPr>
        <w:t>siyahısındakı nömrəsi mətndəki istinaddan sonra kvadrat və ya adi mötərizədə</w:t>
      </w:r>
    </w:p>
    <w:p w14:paraId="10521DF0" w14:textId="77777777" w:rsidR="00292389" w:rsidRDefault="00746908">
      <w:pPr>
        <w:pStyle w:val="a0"/>
      </w:pPr>
      <w:r>
        <w:rPr>
          <w:b/>
          <w:bCs/>
        </w:rPr>
        <w:t>göstərilir. Məsələn: [115] və ya (115).Dissertasiyanın mətnində böyük həcmli kitab(lar)ın müxtəlif səhifələrinə bir neçə</w:t>
      </w:r>
    </w:p>
    <w:p w14:paraId="39534413" w14:textId="77777777" w:rsidR="00292389" w:rsidRDefault="00746908">
      <w:pPr>
        <w:pStyle w:val="a0"/>
      </w:pPr>
      <w:r>
        <w:rPr>
          <w:b/>
          <w:bCs/>
        </w:rPr>
        <w:t>dəfə istinad olunduğu halda ədəbiyyat siyahısında bu mənbə yalnız bir dəfə</w:t>
      </w:r>
    </w:p>
    <w:p w14:paraId="4A67561B" w14:textId="77777777" w:rsidR="00292389" w:rsidRDefault="00746908">
      <w:pPr>
        <w:pStyle w:val="a0"/>
      </w:pPr>
      <w:r>
        <w:rPr>
          <w:b/>
          <w:bCs/>
        </w:rPr>
        <w:t>göstərilir, lakin mətndəki istinaddan sonra əsərin siyahıdakı nömrəsi, cild</w:t>
      </w:r>
    </w:p>
    <w:p w14:paraId="795F3567" w14:textId="77777777" w:rsidR="00292389" w:rsidRDefault="00746908">
      <w:pPr>
        <w:pStyle w:val="a0"/>
      </w:pPr>
      <w:r>
        <w:rPr>
          <w:b/>
          <w:bCs/>
        </w:rPr>
        <w:t>(çoxcildli əsərlər üçün) və müvafiq səhifə(lər) göstərilir. Məsələn: [39, 250-252],</w:t>
      </w:r>
    </w:p>
    <w:p w14:paraId="5490AA53" w14:textId="77777777" w:rsidR="00292389" w:rsidRDefault="00746908">
      <w:pPr>
        <w:pStyle w:val="a0"/>
      </w:pPr>
      <w:r>
        <w:rPr>
          <w:b/>
          <w:bCs/>
        </w:rPr>
        <w:t>[153, s. 2,106] və mətnin digər bir yerində [39,156], [153, c.1,86-91] və s.</w:t>
      </w:r>
    </w:p>
    <w:p w14:paraId="4CE3205F" w14:textId="77777777" w:rsidR="00292389" w:rsidRDefault="00746908">
      <w:pPr>
        <w:pStyle w:val="a0"/>
      </w:pPr>
      <w:r>
        <w:rPr>
          <w:b/>
          <w:bCs/>
        </w:rPr>
        <w:t>Eyni zamanda qeyd edilir ki, mətnin altında sətiraltı istinadlar məqsədəuyğun</w:t>
      </w:r>
    </w:p>
    <w:p w14:paraId="405DBDC5" w14:textId="77777777" w:rsidR="00292389" w:rsidRDefault="00746908">
      <w:pPr>
        <w:pStyle w:val="a0"/>
      </w:pPr>
      <w:r>
        <w:rPr>
          <w:b/>
          <w:bCs/>
        </w:rPr>
        <w:t>deyil.</w:t>
      </w:r>
    </w:p>
    <w:p w14:paraId="6745FF90" w14:textId="77777777" w:rsidR="00292389" w:rsidRDefault="00746908">
      <w:pPr>
        <w:pStyle w:val="a0"/>
      </w:pPr>
      <w:r>
        <w:rPr>
          <w:b/>
          <w:bCs/>
        </w:rPr>
        <w:t>Müəllif Fikirlərindən Sitat Gətirmə</w:t>
      </w:r>
    </w:p>
    <w:p w14:paraId="036A1EB8" w14:textId="77777777" w:rsidR="00292389" w:rsidRDefault="00746908">
      <w:pPr>
        <w:pStyle w:val="a0"/>
      </w:pPr>
      <w:r>
        <w:rPr>
          <w:b/>
          <w:bCs/>
        </w:rPr>
        <w:t>Dissertasiyaya istinad edilərkən, əvvəlcə müəllifin soyadı, inisialları,</w:t>
      </w:r>
    </w:p>
    <w:p w14:paraId="19291F6F" w14:textId="77777777" w:rsidR="00292389" w:rsidRDefault="00746908">
      <w:pPr>
        <w:pStyle w:val="a0"/>
      </w:pPr>
      <w:r>
        <w:rPr>
          <w:b/>
          <w:bCs/>
        </w:rPr>
        <w:t>dissertasiyanın adı verilir, iki nöqtədən sonra isə iddia olunan alimlik dərəcəsi,</w:t>
      </w:r>
    </w:p>
    <w:p w14:paraId="59A7ADB4" w14:textId="77777777" w:rsidR="00292389" w:rsidRDefault="00746908">
      <w:pPr>
        <w:pStyle w:val="a0"/>
      </w:pPr>
      <w:r>
        <w:rPr>
          <w:b/>
          <w:bCs/>
        </w:rPr>
        <w:t>şəhər, nəşr ili və həcmi göstərilir. Məsələn: Süleymanov S.Y. Xlorofil-zülal</w:t>
      </w:r>
    </w:p>
    <w:p w14:paraId="10BFBE11" w14:textId="77777777" w:rsidR="00292389" w:rsidRDefault="00746908">
      <w:pPr>
        <w:pStyle w:val="a0"/>
      </w:pPr>
      <w:r>
        <w:rPr>
          <w:b/>
          <w:bCs/>
        </w:rPr>
        <w:t>kompleksləri, xloroplastların tilakoid membranında onların struktur-molekulyar</w:t>
      </w:r>
    </w:p>
    <w:p w14:paraId="26EB4654" w14:textId="77777777" w:rsidR="00292389" w:rsidRDefault="00746908">
      <w:pPr>
        <w:pStyle w:val="a0"/>
      </w:pPr>
      <w:r>
        <w:rPr>
          <w:b/>
          <w:bCs/>
        </w:rPr>
        <w:t>təşkili və formalaşmasının tənzimlənməsi: Biol.elm.dok. ... dis. Bakı, 2003,</w:t>
      </w:r>
    </w:p>
    <w:p w14:paraId="2AF5C82D" w14:textId="77777777" w:rsidR="00292389" w:rsidRDefault="00746908">
      <w:pPr>
        <w:pStyle w:val="a0"/>
      </w:pPr>
      <w:r>
        <w:rPr>
          <w:b/>
          <w:bCs/>
        </w:rPr>
        <w:t>2002.s.</w:t>
      </w:r>
    </w:p>
    <w:p w14:paraId="320D4103" w14:textId="77777777" w:rsidR="00292389" w:rsidRDefault="00746908">
      <w:pPr>
        <w:pStyle w:val="a0"/>
      </w:pPr>
      <w:r>
        <w:rPr>
          <w:b/>
          <w:bCs/>
        </w:rPr>
        <w:t>2. Qloballaşmanın, informasiya-kommunikasiya bumunun özü ilə gətirdiyi</w:t>
      </w:r>
    </w:p>
    <w:p w14:paraId="4183E1B0" w14:textId="77777777" w:rsidR="00292389" w:rsidRDefault="00746908">
      <w:pPr>
        <w:pStyle w:val="a0"/>
      </w:pPr>
      <w:r>
        <w:rPr>
          <w:b/>
          <w:bCs/>
        </w:rPr>
        <w:t>yenilik və üstünlüklərdən biri də elm və təhsil sahəsində yanaşmaların,</w:t>
      </w:r>
    </w:p>
    <w:p w14:paraId="7B75EF5B" w14:textId="77777777" w:rsidR="00292389" w:rsidRDefault="00746908">
      <w:pPr>
        <w:pStyle w:val="a0"/>
      </w:pPr>
      <w:r>
        <w:rPr>
          <w:b/>
          <w:bCs/>
        </w:rPr>
        <w:t>standartların unifikasiyalaşması, yəni vahid bir forma alması və bunun tez bir</w:t>
      </w:r>
    </w:p>
    <w:p w14:paraId="766C6EC4" w14:textId="77777777" w:rsidR="00292389" w:rsidRDefault="00746908">
      <w:pPr>
        <w:pStyle w:val="a0"/>
      </w:pPr>
      <w:r>
        <w:rPr>
          <w:b/>
          <w:bCs/>
        </w:rPr>
        <w:t>zamanda yayılaraq dünya elm ictimaiyyəti tərəfindən fəal istifadə olunmasıdır.</w:t>
      </w:r>
    </w:p>
    <w:p w14:paraId="38E24705" w14:textId="77777777" w:rsidR="00292389" w:rsidRDefault="00746908">
      <w:pPr>
        <w:pStyle w:val="a0"/>
      </w:pPr>
      <w:r>
        <w:rPr>
          <w:b/>
          <w:bCs/>
        </w:rPr>
        <w:t>İnformasiya-kommunikasiya texnologiyalarının sayəsində müxtəlif</w:t>
      </w:r>
    </w:p>
    <w:p w14:paraId="5BCB615B" w14:textId="77777777" w:rsidR="00292389" w:rsidRDefault="00746908">
      <w:pPr>
        <w:pStyle w:val="a0"/>
      </w:pPr>
      <w:r>
        <w:rPr>
          <w:b/>
          <w:bCs/>
        </w:rPr>
        <w:t>xarakterli elmi tədbirlər - konfrans, simpozium, konqres və s. haqqında dünya elm</w:t>
      </w:r>
    </w:p>
    <w:p w14:paraId="2462D865" w14:textId="77777777" w:rsidR="00292389" w:rsidRDefault="00746908">
      <w:pPr>
        <w:pStyle w:val="a0"/>
      </w:pPr>
      <w:r>
        <w:rPr>
          <w:b/>
          <w:bCs/>
        </w:rPr>
        <w:t>ictimaiyyətini operativ olaraq məlumatlandırmaq və bu toplantılarda onların</w:t>
      </w:r>
    </w:p>
    <w:p w14:paraId="7F146996" w14:textId="77777777" w:rsidR="00292389" w:rsidRDefault="00746908">
      <w:pPr>
        <w:pStyle w:val="a0"/>
      </w:pPr>
      <w:r>
        <w:rPr>
          <w:b/>
          <w:bCs/>
        </w:rPr>
        <w:t>iştirakını təmin və təşkil etmək əvvəlki dövrlərlə müqayisədə qat-qat asanlaşıb. Bu</w:t>
      </w:r>
    </w:p>
    <w:p w14:paraId="4D23A9F6" w14:textId="77777777" w:rsidR="00292389" w:rsidRDefault="00746908">
      <w:pPr>
        <w:pStyle w:val="a0"/>
      </w:pPr>
      <w:r>
        <w:rPr>
          <w:b/>
          <w:bCs/>
        </w:rPr>
        <w:t>kontekstdə beynəlxalq elm və təhsil məkanına inteqrasiya etmək, ümumi məsələlər</w:t>
      </w:r>
    </w:p>
    <w:p w14:paraId="6C3C0F9E" w14:textId="77777777" w:rsidR="00292389" w:rsidRDefault="00746908">
      <w:pPr>
        <w:pStyle w:val="a0"/>
      </w:pPr>
      <w:r>
        <w:rPr>
          <w:b/>
          <w:bCs/>
        </w:rPr>
        <w:t>haqqında eyni “dildə danışmaq” zərurəti yaranır. Bu “ümumi dilə” nələr</w:t>
      </w:r>
    </w:p>
    <w:p w14:paraId="573004A7" w14:textId="77777777" w:rsidR="00292389" w:rsidRDefault="00746908">
      <w:pPr>
        <w:pStyle w:val="a0"/>
      </w:pPr>
      <w:r>
        <w:rPr>
          <w:b/>
          <w:bCs/>
        </w:rPr>
        <w:t>daxildir? Tərəflərin bir-birini anlamasında bu amilin rolu nə dərəcədə</w:t>
      </w:r>
    </w:p>
    <w:p w14:paraId="682F55DB" w14:textId="77777777" w:rsidR="00292389" w:rsidRDefault="00746908">
      <w:pPr>
        <w:pStyle w:val="a0"/>
      </w:pPr>
      <w:r>
        <w:rPr>
          <w:b/>
          <w:bCs/>
        </w:rPr>
        <w:t>vacibdir? “Ümumi dili” mənimsəməklə nələrə nail olmaq olar? Beynəlxalq elm və</w:t>
      </w:r>
    </w:p>
    <w:p w14:paraId="7AFD8E91" w14:textId="77777777" w:rsidR="00292389" w:rsidRDefault="00746908">
      <w:pPr>
        <w:pStyle w:val="a0"/>
      </w:pPr>
      <w:r>
        <w:rPr>
          <w:b/>
          <w:bCs/>
        </w:rPr>
        <w:t>təhsil sisteminə inteqrasiyada tərəflərin bir-birini anlaması üçün dünyanın bir çox</w:t>
      </w:r>
    </w:p>
    <w:p w14:paraId="6C5352F9" w14:textId="77777777" w:rsidR="00292389" w:rsidRDefault="00746908">
      <w:pPr>
        <w:pStyle w:val="a0"/>
      </w:pPr>
      <w:r>
        <w:rPr>
          <w:b/>
          <w:bCs/>
        </w:rPr>
        <w:t>qabaqcıl universitet və təhsil mərkəzlərində qəbul olunmuş standartlara bələd</w:t>
      </w:r>
    </w:p>
    <w:p w14:paraId="53A315DD" w14:textId="77777777" w:rsidR="00292389" w:rsidRDefault="00746908">
      <w:pPr>
        <w:pStyle w:val="a0"/>
      </w:pPr>
      <w:r>
        <w:rPr>
          <w:b/>
          <w:bCs/>
        </w:rPr>
        <w:t>olmaq lazımdır.</w:t>
      </w:r>
    </w:p>
    <w:p w14:paraId="328A9F6B" w14:textId="77777777" w:rsidR="00292389" w:rsidRDefault="00746908">
      <w:pPr>
        <w:pStyle w:val="a0"/>
      </w:pPr>
      <w:r>
        <w:rPr>
          <w:b/>
          <w:bCs/>
        </w:rPr>
        <w:t>Söhbət nədən gedir?</w:t>
      </w:r>
    </w:p>
    <w:p w14:paraId="0B12A770" w14:textId="77777777" w:rsidR="00292389" w:rsidRDefault="00746908">
      <w:pPr>
        <w:pStyle w:val="a0"/>
      </w:pPr>
      <w:r>
        <w:rPr>
          <w:b/>
          <w:bCs/>
        </w:rPr>
        <w:t>Hazırda beynəlxalq elm və təhsil məkanına inteqrasiya ölkəmiz üçün</w:t>
      </w:r>
    </w:p>
    <w:p w14:paraId="65AE25D0" w14:textId="77777777" w:rsidR="00292389" w:rsidRDefault="00746908">
      <w:pPr>
        <w:pStyle w:val="a0"/>
      </w:pPr>
      <w:r>
        <w:rPr>
          <w:b/>
          <w:bCs/>
        </w:rPr>
        <w:t>prioritet məsələlərdəndir. Bu sahədə xeyli sayda beynəlxalq anlaşmalar və</w:t>
      </w:r>
    </w:p>
    <w:p w14:paraId="64ED8A41" w14:textId="77777777" w:rsidR="00292389" w:rsidRDefault="00746908">
      <w:pPr>
        <w:pStyle w:val="a0"/>
      </w:pPr>
      <w:r>
        <w:rPr>
          <w:b/>
          <w:bCs/>
        </w:rPr>
        <w:t>müqavilələr imzalanmışdır. Azərbaycan alimləri və tədqiqatçıları, həmçinin</w:t>
      </w:r>
    </w:p>
    <w:p w14:paraId="07DDDCD2" w14:textId="77777777" w:rsidR="00292389" w:rsidRDefault="00746908">
      <w:pPr>
        <w:pStyle w:val="a0"/>
      </w:pPr>
      <w:r>
        <w:rPr>
          <w:b/>
          <w:bCs/>
        </w:rPr>
        <w:t>doktorant, magistr və tələbələr beynəlxalq elmi tədbirlərə qatılır, çıxışlar edir,</w:t>
      </w:r>
    </w:p>
    <w:p w14:paraId="656D2BC5" w14:textId="77777777" w:rsidR="00292389" w:rsidRDefault="00746908">
      <w:pPr>
        <w:pStyle w:val="a0"/>
      </w:pPr>
      <w:r>
        <w:rPr>
          <w:b/>
          <w:bCs/>
        </w:rPr>
        <w:t>ölkəni tanıdır, elmi əməkdaşlıq əlaqələri qururlar. Bu əlaqələrin nəticəsi kimi,</w:t>
      </w:r>
    </w:p>
    <w:p w14:paraId="28350959" w14:textId="77777777" w:rsidR="00292389" w:rsidRDefault="00746908">
      <w:pPr>
        <w:pStyle w:val="a0"/>
      </w:pPr>
      <w:r>
        <w:rPr>
          <w:b/>
          <w:bCs/>
        </w:rPr>
        <w:t>alimlərimiz həm də beynəlxalq jurnallarda məqalələr dərc etdirir, xarici həmkarları</w:t>
      </w:r>
    </w:p>
    <w:p w14:paraId="15B45A93" w14:textId="77777777" w:rsidR="00292389" w:rsidRDefault="00746908">
      <w:pPr>
        <w:pStyle w:val="a0"/>
      </w:pPr>
      <w:r>
        <w:rPr>
          <w:b/>
          <w:bCs/>
        </w:rPr>
        <w:t>ilə birgə layihələr və əsərlər üzərində işləyirlər. Təbii ki, əməkdaşlıq əsnasında</w:t>
      </w:r>
    </w:p>
    <w:p w14:paraId="43037891" w14:textId="77777777" w:rsidR="00292389" w:rsidRDefault="00746908">
      <w:pPr>
        <w:pStyle w:val="a0"/>
      </w:pPr>
      <w:r>
        <w:rPr>
          <w:b/>
          <w:bCs/>
        </w:rPr>
        <w:t>beynəlxalq elm və təhsil məkanındakı qayda və standartlarla tanışlıq baş verir,</w:t>
      </w:r>
    </w:p>
    <w:p w14:paraId="7735313B" w14:textId="77777777" w:rsidR="00292389" w:rsidRDefault="00746908">
      <w:pPr>
        <w:pStyle w:val="a0"/>
      </w:pPr>
      <w:r>
        <w:rPr>
          <w:b/>
          <w:bCs/>
        </w:rPr>
        <w:t>sistemlərarası fərqlər aşkarlanır. Uzun müddət Sovet təhsil sistemində tətbiq</w:t>
      </w:r>
    </w:p>
    <w:p w14:paraId="4EAEAD7A" w14:textId="77777777" w:rsidR="00292389" w:rsidRDefault="00746908">
      <w:pPr>
        <w:pStyle w:val="a0"/>
      </w:pPr>
      <w:r>
        <w:rPr>
          <w:b/>
          <w:bCs/>
        </w:rPr>
        <w:t>olunan qayda və normalar bir sıra hallarda beynəlxalq təhsil məkanında qəbul</w:t>
      </w:r>
    </w:p>
    <w:p w14:paraId="1E4203B4" w14:textId="77777777" w:rsidR="00292389" w:rsidRDefault="00746908">
      <w:pPr>
        <w:pStyle w:val="a0"/>
      </w:pPr>
      <w:r>
        <w:rPr>
          <w:b/>
          <w:bCs/>
        </w:rPr>
        <w:t>edilmiş analoji standartlara uyğun gəlmir. Bunlardan biri də akademik yazı</w:t>
      </w:r>
    </w:p>
    <w:p w14:paraId="6594D6D2" w14:textId="77777777" w:rsidR="00292389" w:rsidRDefault="00746908">
      <w:pPr>
        <w:pStyle w:val="a0"/>
      </w:pPr>
      <w:r>
        <w:rPr>
          <w:b/>
          <w:bCs/>
        </w:rPr>
        <w:t>qaydalarıdır.Yazı qalır...</w:t>
      </w:r>
    </w:p>
    <w:p w14:paraId="1A022C9A" w14:textId="77777777" w:rsidR="00292389" w:rsidRDefault="00746908">
      <w:pPr>
        <w:pStyle w:val="a0"/>
      </w:pPr>
      <w:r>
        <w:rPr>
          <w:b/>
          <w:bCs/>
        </w:rPr>
        <w:t>Yazının ən başlıca xüsusiyyəti onun qalıcı və sənəd xarakterli</w:t>
      </w:r>
    </w:p>
    <w:p w14:paraId="6075E284" w14:textId="77777777" w:rsidR="00292389" w:rsidRDefault="00746908">
      <w:pPr>
        <w:pStyle w:val="a0"/>
      </w:pPr>
      <w:r>
        <w:rPr>
          <w:b/>
          <w:bCs/>
        </w:rPr>
        <w:t>olmasıdır. Başqa sözlə, məhz bu özəllikləri sayəsində yazılı materiala dönə-dönə</w:t>
      </w:r>
    </w:p>
    <w:p w14:paraId="257FC23D" w14:textId="77777777" w:rsidR="00292389" w:rsidRDefault="00746908">
      <w:pPr>
        <w:pStyle w:val="a0"/>
      </w:pPr>
      <w:r>
        <w:rPr>
          <w:b/>
          <w:bCs/>
        </w:rPr>
        <w:t>qayıtmaq və ondan faydalanmaq mümkündür. Bu xüsusiyyət istifadəçilər üçün</w:t>
      </w:r>
    </w:p>
    <w:p w14:paraId="314B614C" w14:textId="77777777" w:rsidR="00292389" w:rsidRDefault="00746908">
      <w:pPr>
        <w:pStyle w:val="a0"/>
      </w:pPr>
      <w:r>
        <w:rPr>
          <w:b/>
          <w:bCs/>
        </w:rPr>
        <w:t>faydalı olmaqla yanaşı, həm də yazı müəllifindən böyük məsuliyyət tələb</w:t>
      </w:r>
    </w:p>
    <w:p w14:paraId="33E070DC" w14:textId="77777777" w:rsidR="00292389" w:rsidRDefault="00746908">
      <w:pPr>
        <w:pStyle w:val="a0"/>
      </w:pPr>
      <w:r>
        <w:rPr>
          <w:b/>
          <w:bCs/>
        </w:rPr>
        <w:t>edir. Xüsusilə əgər söhbət alimin yazdığı mətn və ya materialdan gedirsə. Alim</w:t>
      </w:r>
    </w:p>
    <w:p w14:paraId="44567001" w14:textId="77777777" w:rsidR="00292389" w:rsidRDefault="00746908">
      <w:pPr>
        <w:pStyle w:val="a0"/>
      </w:pPr>
      <w:r>
        <w:rPr>
          <w:b/>
          <w:bCs/>
        </w:rPr>
        <w:t>sözünə hər zaman inam və güvən olmuşdur. Bu güvəni qazanmaq yetərli deyil, onu</w:t>
      </w:r>
    </w:p>
    <w:p w14:paraId="4313A629" w14:textId="77777777" w:rsidR="00292389" w:rsidRDefault="00746908">
      <w:pPr>
        <w:pStyle w:val="a0"/>
      </w:pPr>
      <w:r>
        <w:rPr>
          <w:b/>
          <w:bCs/>
        </w:rPr>
        <w:t>həm də qorumaq və itirməmək lazımdır. Savadlı və yaxşı təşkil olunmuş yazı</w:t>
      </w:r>
    </w:p>
    <w:p w14:paraId="63DA5DE4" w14:textId="77777777" w:rsidR="00292389" w:rsidRDefault="00746908">
      <w:pPr>
        <w:pStyle w:val="a0"/>
      </w:pPr>
      <w:r>
        <w:rPr>
          <w:b/>
          <w:bCs/>
        </w:rPr>
        <w:t>bunun ən sınanmış yollarındandır.</w:t>
      </w:r>
    </w:p>
    <w:p w14:paraId="4B50DC5A" w14:textId="77777777" w:rsidR="00292389" w:rsidRDefault="00746908">
      <w:pPr>
        <w:pStyle w:val="a0"/>
      </w:pPr>
      <w:r>
        <w:rPr>
          <w:b/>
          <w:bCs/>
        </w:rPr>
        <w:t>Yazı həm də çoxalır...</w:t>
      </w:r>
    </w:p>
    <w:p w14:paraId="78225171" w14:textId="77777777" w:rsidR="00292389" w:rsidRDefault="00746908">
      <w:pPr>
        <w:pStyle w:val="a0"/>
      </w:pPr>
      <w:r>
        <w:rPr>
          <w:b/>
          <w:bCs/>
        </w:rPr>
        <w:t>İnformasiya -kommunikasiya texnologiyalarının yaratdığı imkanlar</w:t>
      </w:r>
    </w:p>
    <w:p w14:paraId="579B59B4" w14:textId="77777777" w:rsidR="00292389" w:rsidRDefault="00746908">
      <w:pPr>
        <w:pStyle w:val="a0"/>
      </w:pPr>
      <w:r>
        <w:rPr>
          <w:b/>
          <w:bCs/>
        </w:rPr>
        <w:t>sayəsində yazmaq meylləri də çoxalıb. Sosial media sıravi vətəndaşların İnternetə</w:t>
      </w:r>
    </w:p>
    <w:p w14:paraId="7DCD3FC1" w14:textId="77777777" w:rsidR="00292389" w:rsidRDefault="00746908">
      <w:pPr>
        <w:pStyle w:val="a0"/>
      </w:pPr>
      <w:r>
        <w:rPr>
          <w:b/>
          <w:bCs/>
        </w:rPr>
        <w:t>çıxışına unikal şərait yaradır, onları çağdaş kommunikasiya vasitələrinin fəal</w:t>
      </w:r>
    </w:p>
    <w:p w14:paraId="4613C87F" w14:textId="77777777" w:rsidR="00292389" w:rsidRDefault="00746908">
      <w:pPr>
        <w:pStyle w:val="a0"/>
      </w:pPr>
      <w:r>
        <w:rPr>
          <w:b/>
          <w:bCs/>
        </w:rPr>
        <w:t>istifadəçisinə çevirir. Ənənəvi mediaya çıxışı daha çətin və çoxpilləli, bəzən isə</w:t>
      </w:r>
    </w:p>
    <w:p w14:paraId="7FFF93DD" w14:textId="77777777" w:rsidR="00292389" w:rsidRDefault="00746908">
      <w:pPr>
        <w:pStyle w:val="a0"/>
      </w:pPr>
      <w:r>
        <w:rPr>
          <w:b/>
          <w:bCs/>
        </w:rPr>
        <w:t>qeyri-mümkün sayan insanlar öz axtarışları və tapıntıları haqqında məlumatları</w:t>
      </w:r>
    </w:p>
    <w:p w14:paraId="0AD87C6D" w14:textId="77777777" w:rsidR="00292389" w:rsidRDefault="00746908">
      <w:pPr>
        <w:pStyle w:val="a0"/>
      </w:pPr>
      <w:r>
        <w:rPr>
          <w:b/>
          <w:bCs/>
        </w:rPr>
        <w:t>bloq yaratmaq və yazdıqlarını orada paylaşmaqla fikir mübadiləsini həyata</w:t>
      </w:r>
    </w:p>
    <w:p w14:paraId="2E2A0DBB" w14:textId="77777777" w:rsidR="00292389" w:rsidRDefault="00746908">
      <w:pPr>
        <w:pStyle w:val="a0"/>
      </w:pPr>
      <w:r>
        <w:rPr>
          <w:b/>
          <w:bCs/>
        </w:rPr>
        <w:t>keçirmiş olurlar. Təbii ki, bu istifadəçilər arasında elm adamları da çoxluq təşkil</w:t>
      </w:r>
    </w:p>
    <w:p w14:paraId="1E5D9840" w14:textId="77777777" w:rsidR="00292389" w:rsidRDefault="00746908">
      <w:pPr>
        <w:pStyle w:val="a0"/>
      </w:pPr>
      <w:r>
        <w:rPr>
          <w:b/>
          <w:bCs/>
        </w:rPr>
        <w:t>edirlər.</w:t>
      </w:r>
    </w:p>
    <w:p w14:paraId="07A69683" w14:textId="77777777" w:rsidR="00292389" w:rsidRDefault="00746908">
      <w:pPr>
        <w:pStyle w:val="a0"/>
      </w:pPr>
      <w:r>
        <w:rPr>
          <w:b/>
          <w:bCs/>
        </w:rPr>
        <w:t>Bəs niyə beynəlxalq akademik yazı qaydaları?</w:t>
      </w:r>
    </w:p>
    <w:p w14:paraId="1CE8C91A" w14:textId="77777777" w:rsidR="00292389" w:rsidRDefault="00746908">
      <w:pPr>
        <w:pStyle w:val="a0"/>
      </w:pPr>
      <w:r>
        <w:rPr>
          <w:b/>
          <w:bCs/>
        </w:rPr>
        <w:t>Hər şeydən əvvəl, ona görə ki, beynəlxalq standartlar “ümumi dil” rolunu</w:t>
      </w:r>
    </w:p>
    <w:p w14:paraId="2977B60D" w14:textId="77777777" w:rsidR="00292389" w:rsidRDefault="00746908">
      <w:pPr>
        <w:pStyle w:val="a0"/>
      </w:pPr>
      <w:r>
        <w:rPr>
          <w:b/>
          <w:bCs/>
        </w:rPr>
        <w:t>oynayır, yəni fərqli ölkələrdən olan elm adamlarının yazı vasitəsilə bir-birini</w:t>
      </w:r>
    </w:p>
    <w:p w14:paraId="708FCEC3" w14:textId="77777777" w:rsidR="00292389" w:rsidRDefault="00746908">
      <w:pPr>
        <w:pStyle w:val="a0"/>
      </w:pPr>
      <w:r>
        <w:rPr>
          <w:b/>
          <w:bCs/>
        </w:rPr>
        <w:t>anlamasına yardım edir. Beynəlxalq yazı qaydaları həmçinin oxunu</w:t>
      </w:r>
    </w:p>
    <w:p w14:paraId="57FBF7F7" w14:textId="77777777" w:rsidR="00292389" w:rsidRDefault="00746908">
      <w:pPr>
        <w:pStyle w:val="a0"/>
      </w:pPr>
      <w:r>
        <w:rPr>
          <w:b/>
          <w:bCs/>
        </w:rPr>
        <w:t>sadələşdirir. Vahid standartlar üzrə yazılmış mətndə nəyin harada, yəni hansı</w:t>
      </w:r>
    </w:p>
    <w:p w14:paraId="78649292" w14:textId="77777777" w:rsidR="00292389" w:rsidRDefault="00746908">
      <w:pPr>
        <w:pStyle w:val="a0"/>
      </w:pPr>
      <w:r>
        <w:rPr>
          <w:b/>
          <w:bCs/>
        </w:rPr>
        <w:t>məlumatın harada olduğu əvvəlcədən bilindiyinə görə, zəruri informasiyanı</w:t>
      </w:r>
    </w:p>
    <w:p w14:paraId="4557F50F" w14:textId="77777777" w:rsidR="00292389" w:rsidRDefault="00746908">
      <w:pPr>
        <w:pStyle w:val="a0"/>
      </w:pPr>
      <w:r>
        <w:rPr>
          <w:b/>
          <w:bCs/>
        </w:rPr>
        <w:t>tapmaq da asan olur. Başqa sözlə, bunu ayrı-ayrı rəfləri olan dolaba bənzətmək</w:t>
      </w:r>
    </w:p>
    <w:p w14:paraId="5A610A41" w14:textId="77777777" w:rsidR="00292389" w:rsidRDefault="00746908">
      <w:pPr>
        <w:pStyle w:val="a0"/>
      </w:pPr>
      <w:r>
        <w:rPr>
          <w:b/>
          <w:bCs/>
        </w:rPr>
        <w:t>olar ki, bu “gözlər”in hər birində hər zaman eyni əşyalar saxlanır. Dolabın içi və</w:t>
      </w:r>
    </w:p>
    <w:p w14:paraId="57D3363B" w14:textId="77777777" w:rsidR="00292389" w:rsidRDefault="00746908">
      <w:pPr>
        <w:pStyle w:val="a0"/>
      </w:pPr>
      <w:r>
        <w:rPr>
          <w:b/>
          <w:bCs/>
        </w:rPr>
        <w:t>quruluşu haqqında dəqiq məlumata malik olan şəxs qapını açıb istədiyi əşyanı</w:t>
      </w:r>
    </w:p>
    <w:p w14:paraId="5CD44E5F" w14:textId="77777777" w:rsidR="00292389" w:rsidRDefault="00746908">
      <w:pPr>
        <w:pStyle w:val="a0"/>
      </w:pPr>
      <w:r>
        <w:rPr>
          <w:b/>
          <w:bCs/>
        </w:rPr>
        <w:t>onun saxlandığı rəfdən heç bir axtarış aparmadan rahatlıqla tapa və ya götürə</w:t>
      </w:r>
    </w:p>
    <w:p w14:paraId="57CF83A7" w14:textId="77777777" w:rsidR="00292389" w:rsidRDefault="00746908">
      <w:pPr>
        <w:pStyle w:val="a0"/>
      </w:pPr>
      <w:r>
        <w:rPr>
          <w:b/>
          <w:bCs/>
        </w:rPr>
        <w:t>bilər. Çünki onun harada yerləşdiyini yaxşı bilir.</w:t>
      </w:r>
    </w:p>
    <w:p w14:paraId="4EFA8225" w14:textId="77777777" w:rsidR="00292389" w:rsidRDefault="00746908">
      <w:pPr>
        <w:pStyle w:val="a0"/>
      </w:pPr>
      <w:r>
        <w:rPr>
          <w:b/>
          <w:bCs/>
        </w:rPr>
        <w:t>Beynəlxalq akademik yazı qaydalarının dünya səviyyəsində qəbul edilmiş</w:t>
      </w:r>
    </w:p>
    <w:p w14:paraId="7B5FB588" w14:textId="77777777" w:rsidR="00292389" w:rsidRDefault="00746908">
      <w:pPr>
        <w:pStyle w:val="a0"/>
      </w:pPr>
      <w:r>
        <w:rPr>
          <w:b/>
          <w:bCs/>
        </w:rPr>
        <w:t>modeli inkişaf etmiş ölkələrdə hazırlanmış, gəlişdirilmiş və tətbiq</w:t>
      </w:r>
    </w:p>
    <w:p w14:paraId="21C4186C" w14:textId="77777777" w:rsidR="00292389" w:rsidRDefault="00746908">
      <w:pPr>
        <w:pStyle w:val="a0"/>
      </w:pPr>
      <w:r>
        <w:rPr>
          <w:b/>
          <w:bCs/>
        </w:rPr>
        <w:t>edilmişdir. Başqa sözlə, uzun müddətli tətbiq nəticəsində sınanmış, hərtərəfli</w:t>
      </w:r>
    </w:p>
    <w:p w14:paraId="7AE99E01" w14:textId="77777777" w:rsidR="00292389" w:rsidRDefault="00746908">
      <w:pPr>
        <w:pStyle w:val="a0"/>
      </w:pPr>
      <w:r>
        <w:rPr>
          <w:b/>
          <w:bCs/>
        </w:rPr>
        <w:t>müzakirə yolu ilə təkmilləşdirilmiş və “cilalanmış” bir modeldir. Bu səbəbdən də</w:t>
      </w:r>
    </w:p>
    <w:p w14:paraId="6F5F8419" w14:textId="77777777" w:rsidR="00292389" w:rsidRDefault="00746908">
      <w:pPr>
        <w:pStyle w:val="a0"/>
      </w:pPr>
      <w:r>
        <w:rPr>
          <w:b/>
          <w:bCs/>
        </w:rPr>
        <w:t>səmərəsi çox az adamda şübhə doğurur.Elektron sənəd dövriyyəsinin tətbiqi İyirminci əsrin ortalarından başlayaraq</w:t>
      </w:r>
    </w:p>
    <w:p w14:paraId="3E5B96F6" w14:textId="77777777" w:rsidR="00292389" w:rsidRDefault="00746908">
      <w:pPr>
        <w:pStyle w:val="a0"/>
      </w:pPr>
      <w:r>
        <w:rPr>
          <w:b/>
          <w:bCs/>
        </w:rPr>
        <w:t>İKT-nin inkişafı özünü bütün sahələrdə göstərməyə başladı. Artıq bu</w:t>
      </w:r>
    </w:p>
    <w:p w14:paraId="5ABB3A26" w14:textId="77777777" w:rsidR="00292389" w:rsidRDefault="00746908">
      <w:pPr>
        <w:pStyle w:val="a0"/>
      </w:pPr>
      <w:r>
        <w:rPr>
          <w:b/>
          <w:bCs/>
        </w:rPr>
        <w:t>texnologiyalar dövlət idarəçiliyinin bütün sahələrində, o cümlədən qanunvericilik,</w:t>
      </w:r>
    </w:p>
    <w:p w14:paraId="5BB2BB64" w14:textId="77777777" w:rsidR="00292389" w:rsidRDefault="00746908">
      <w:pPr>
        <w:pStyle w:val="a0"/>
      </w:pPr>
      <w:r>
        <w:rPr>
          <w:b/>
          <w:bCs/>
        </w:rPr>
        <w:t>icra və məhkəmə - hüquq sistemində tətbiq olunmağa başladı. Dövlət orqanlarında,</w:t>
      </w:r>
    </w:p>
    <w:p w14:paraId="72CBC145" w14:textId="77777777" w:rsidR="00292389" w:rsidRDefault="00746908">
      <w:pPr>
        <w:pStyle w:val="a0"/>
      </w:pPr>
      <w:r>
        <w:rPr>
          <w:b/>
          <w:bCs/>
        </w:rPr>
        <w:t>bütün idarə və müəssisələrdə informasiyaların emalı, yazışmaların aparılması və</w:t>
      </w:r>
    </w:p>
    <w:p w14:paraId="0DC25B05" w14:textId="77777777" w:rsidR="00292389" w:rsidRDefault="00746908">
      <w:pPr>
        <w:pStyle w:val="a0"/>
      </w:pPr>
      <w:r>
        <w:rPr>
          <w:b/>
          <w:bCs/>
        </w:rPr>
        <w:t>sənədlərin hazırlanması prossesində bu texnologiyalar sürətlə inkişaf etməyə</w:t>
      </w:r>
    </w:p>
    <w:p w14:paraId="742A9851" w14:textId="77777777" w:rsidR="00292389" w:rsidRDefault="00746908">
      <w:pPr>
        <w:pStyle w:val="a0"/>
      </w:pPr>
      <w:r>
        <w:rPr>
          <w:b/>
          <w:bCs/>
        </w:rPr>
        <w:t>başladı.1970-ci illərdən başlayan bu texnologiyalar 2000–ci illərdə özünün ən</w:t>
      </w:r>
    </w:p>
    <w:p w14:paraId="212262E6" w14:textId="77777777" w:rsidR="00292389" w:rsidRDefault="00746908">
      <w:pPr>
        <w:pStyle w:val="a0"/>
      </w:pPr>
      <w:r>
        <w:rPr>
          <w:b/>
          <w:bCs/>
        </w:rPr>
        <w:t>yüksək inkişaf səviyyəsinə çataraq, müasir şəraitdə “elektron hökümət”, “elektron</w:t>
      </w:r>
    </w:p>
    <w:p w14:paraId="3F38D49E" w14:textId="77777777" w:rsidR="00292389" w:rsidRDefault="00746908">
      <w:pPr>
        <w:pStyle w:val="a0"/>
      </w:pPr>
      <w:r>
        <w:rPr>
          <w:b/>
          <w:bCs/>
        </w:rPr>
        <w:t>məhkəmə”, ”elektron cinayət” və s. kimi terminlər cəmiyyət həyatının müxtəlif</w:t>
      </w:r>
    </w:p>
    <w:p w14:paraId="02417AAF" w14:textId="77777777" w:rsidR="00292389" w:rsidRDefault="00746908">
      <w:pPr>
        <w:pStyle w:val="a0"/>
      </w:pPr>
      <w:r>
        <w:rPr>
          <w:b/>
          <w:bCs/>
        </w:rPr>
        <w:t>sahələrini əhatə etməyə başlamışdı. Hazırda Azərbaycan Respublikası</w:t>
      </w:r>
    </w:p>
    <w:p w14:paraId="250C316A" w14:textId="77777777" w:rsidR="00292389" w:rsidRDefault="00746908">
      <w:pPr>
        <w:pStyle w:val="a0"/>
      </w:pPr>
      <w:r>
        <w:rPr>
          <w:b/>
          <w:bCs/>
        </w:rPr>
        <w:t>prezidentinin, Milli Məclisin, Nazirlər Kabinetinin, Ali Məhkəmənin, Baş</w:t>
      </w:r>
    </w:p>
    <w:p w14:paraId="5FD07EEF" w14:textId="77777777" w:rsidR="00292389" w:rsidRDefault="00746908">
      <w:pPr>
        <w:pStyle w:val="a0"/>
      </w:pPr>
      <w:r>
        <w:rPr>
          <w:b/>
          <w:bCs/>
        </w:rPr>
        <w:t>Prokurorluğun, Daxili İşlər Nazirliyinin, habelə digər mərkəzi və yerli icra</w:t>
      </w:r>
    </w:p>
    <w:p w14:paraId="5CA275FB" w14:textId="77777777" w:rsidR="00292389" w:rsidRDefault="00746908">
      <w:pPr>
        <w:pStyle w:val="a0"/>
      </w:pPr>
      <w:r>
        <w:rPr>
          <w:b/>
          <w:bCs/>
        </w:rPr>
        <w:t>hakimiyyəti orqanlarının və yerli özünü idarəetmə orqanlarının hər birinin müstəqil</w:t>
      </w:r>
    </w:p>
    <w:p w14:paraId="5F95123F" w14:textId="77777777" w:rsidR="00292389" w:rsidRDefault="00746908">
      <w:pPr>
        <w:pStyle w:val="a0"/>
      </w:pPr>
      <w:r>
        <w:rPr>
          <w:b/>
          <w:bCs/>
        </w:rPr>
        <w:t>saytları mövcuddur. Qeyd olunan orqanların saytlarında müasir İKT-nin son</w:t>
      </w:r>
    </w:p>
    <w:p w14:paraId="74E9E296" w14:textId="77777777" w:rsidR="00292389" w:rsidRDefault="00746908">
      <w:pPr>
        <w:pStyle w:val="a0"/>
      </w:pPr>
      <w:r>
        <w:rPr>
          <w:b/>
          <w:bCs/>
        </w:rPr>
        <w:t>naliyyətlərindən istifadə edilməklə elektron formada bütün informasiyalar, zəruri</w:t>
      </w:r>
    </w:p>
    <w:p w14:paraId="4BA67D51" w14:textId="77777777" w:rsidR="00292389" w:rsidRDefault="00746908">
      <w:pPr>
        <w:pStyle w:val="a0"/>
      </w:pPr>
      <w:r>
        <w:rPr>
          <w:b/>
          <w:bCs/>
        </w:rPr>
        <w:t>təşkilati-sərəncamverici və inzibatitəsərrüfat xarakterli sənədlər müvafiq qaydada</w:t>
      </w:r>
    </w:p>
    <w:p w14:paraId="4D226AC3" w14:textId="77777777" w:rsidR="00292389" w:rsidRDefault="00746908">
      <w:pPr>
        <w:pStyle w:val="a0"/>
      </w:pPr>
      <w:r>
        <w:rPr>
          <w:b/>
          <w:bCs/>
        </w:rPr>
        <w:t>şifrələnməklə hazırlanır və saxlanılır. Hazırlanmış sənədlərin, işgüzar məktubların</w:t>
      </w:r>
    </w:p>
    <w:p w14:paraId="3C66889E" w14:textId="77777777" w:rsidR="00292389" w:rsidRDefault="00746908">
      <w:pPr>
        <w:pStyle w:val="a0"/>
      </w:pPr>
      <w:r>
        <w:rPr>
          <w:b/>
          <w:bCs/>
        </w:rPr>
        <w:t>qarşı lazımi ünvana daha tez və sürətli çatdırılmasında informasiya</w:t>
      </w:r>
    </w:p>
    <w:p w14:paraId="4493DDB4" w14:textId="77777777" w:rsidR="00292389" w:rsidRDefault="00746908">
      <w:pPr>
        <w:pStyle w:val="a0"/>
      </w:pPr>
      <w:r>
        <w:rPr>
          <w:b/>
          <w:bCs/>
        </w:rPr>
        <w:t>texnologiyalarının məhsulu olan elektron məktublardan istifadə olunmağa başladı.</w:t>
      </w:r>
    </w:p>
    <w:p w14:paraId="77AD2717" w14:textId="77777777" w:rsidR="00292389" w:rsidRDefault="00746908">
      <w:pPr>
        <w:pStyle w:val="a0"/>
      </w:pPr>
      <w:r>
        <w:rPr>
          <w:b/>
          <w:bCs/>
        </w:rPr>
        <w:t>Elektron məktublar - məlumatların informasiya texnologiyaları vasitəsi ilə müvafiq</w:t>
      </w:r>
    </w:p>
    <w:p w14:paraId="48C1A25A" w14:textId="77777777" w:rsidR="00292389" w:rsidRDefault="00746908">
      <w:pPr>
        <w:pStyle w:val="a0"/>
      </w:pPr>
      <w:r>
        <w:rPr>
          <w:b/>
          <w:bCs/>
        </w:rPr>
        <w:t>ünvanlara ötürülməsidir. Elektron sənəd - informasiya sahəsində istifadə üçün</w:t>
      </w:r>
    </w:p>
    <w:p w14:paraId="477E406B" w14:textId="77777777" w:rsidR="00292389" w:rsidRDefault="00746908">
      <w:pPr>
        <w:pStyle w:val="a0"/>
      </w:pPr>
      <w:r>
        <w:rPr>
          <w:b/>
          <w:bCs/>
        </w:rPr>
        <w:t>elektron formada təqdim olunan və elektron imza ilə təsdiq olunan sənəd növüdür.</w:t>
      </w:r>
    </w:p>
    <w:p w14:paraId="517A2E06" w14:textId="77777777" w:rsidR="00292389" w:rsidRDefault="00746908">
      <w:pPr>
        <w:pStyle w:val="a0"/>
      </w:pPr>
      <w:r>
        <w:rPr>
          <w:b/>
          <w:bCs/>
        </w:rPr>
        <w:t>Bu tip sənədlər Azərbaycan Respublikasının qanunvericiliyində nəzərdə tutulmuş</w:t>
      </w:r>
    </w:p>
    <w:p w14:paraId="57447E42" w14:textId="77777777" w:rsidR="00292389" w:rsidRDefault="00746908">
      <w:pPr>
        <w:pStyle w:val="a0"/>
      </w:pPr>
      <w:r>
        <w:rPr>
          <w:b/>
          <w:bCs/>
        </w:rPr>
        <w:t>hallar istisna olmaqla, bütün fəaliyyət sahələrində heç br məhdudiyyət qoyulmadan</w:t>
      </w:r>
    </w:p>
    <w:p w14:paraId="79ACA142" w14:textId="77777777" w:rsidR="00292389" w:rsidRDefault="00746908">
      <w:pPr>
        <w:pStyle w:val="a0"/>
      </w:pPr>
      <w:r>
        <w:rPr>
          <w:b/>
          <w:bCs/>
        </w:rPr>
        <w:t>tətbiq oluna bilər. Azərbaycan Respublikasının Prezidenti İlham Əliyevin</w:t>
      </w:r>
    </w:p>
    <w:p w14:paraId="6EB367C5" w14:textId="77777777" w:rsidR="00292389" w:rsidRDefault="00746908">
      <w:pPr>
        <w:pStyle w:val="a0"/>
      </w:pPr>
      <w:r>
        <w:rPr>
          <w:b/>
          <w:bCs/>
        </w:rPr>
        <w:t>”Elektron imza və elektron sənəd haqqında” 9 mart 2004-cü il tarixli fərmanında</w:t>
      </w:r>
    </w:p>
    <w:p w14:paraId="73A0E813" w14:textId="77777777" w:rsidR="00292389" w:rsidRDefault="00746908">
      <w:pPr>
        <w:pStyle w:val="a0"/>
      </w:pPr>
      <w:r>
        <w:rPr>
          <w:b/>
          <w:bCs/>
        </w:rPr>
        <w:t>elektron sənədə dair tələblər, elektron sənədin quruluşu, təqdimat forması, elektron</w:t>
      </w:r>
    </w:p>
    <w:p w14:paraId="7EF41650" w14:textId="77777777" w:rsidR="00292389" w:rsidRDefault="00746908">
      <w:pPr>
        <w:pStyle w:val="a0"/>
      </w:pPr>
      <w:r>
        <w:rPr>
          <w:b/>
          <w:bCs/>
        </w:rPr>
        <w:t>sənədin tətbiq edilmə qaydası, sənəd dövriyyəsinin təşkili, elektron sənədin</w:t>
      </w:r>
    </w:p>
    <w:p w14:paraId="7508ED2D" w14:textId="77777777" w:rsidR="00292389" w:rsidRDefault="00746908">
      <w:pPr>
        <w:pStyle w:val="a0"/>
      </w:pPr>
      <w:r>
        <w:rPr>
          <w:b/>
          <w:bCs/>
        </w:rPr>
        <w:t>göndərilməsi qaydası, habelə bu sənədlərin saxlanması və mühafizəsinin konkret</w:t>
      </w:r>
    </w:p>
    <w:p w14:paraId="727FC9C3" w14:textId="77777777" w:rsidR="00292389" w:rsidRDefault="00746908">
      <w:pPr>
        <w:pStyle w:val="a0"/>
      </w:pPr>
      <w:r>
        <w:rPr>
          <w:b/>
          <w:bCs/>
        </w:rPr>
        <w:t>hüquqi mexanizmləri müəyyən olunmuşdur. Fərmanda qeyd edildiyi kimi,</w:t>
      </w:r>
    </w:p>
    <w:p w14:paraId="2B6C25C4" w14:textId="77777777" w:rsidR="00292389" w:rsidRDefault="00746908">
      <w:pPr>
        <w:pStyle w:val="a0"/>
      </w:pPr>
      <w:r>
        <w:rPr>
          <w:b/>
          <w:bCs/>
        </w:rPr>
        <w:t>”Elektron sənəd vasitəsilə rəsmi və qeyri-rəsmi yazışmalar, hüquqi məsuliyyət və</w:t>
      </w:r>
    </w:p>
    <w:p w14:paraId="6EF1A7A4" w14:textId="77777777" w:rsidR="00292389" w:rsidRDefault="00746908">
      <w:pPr>
        <w:pStyle w:val="a0"/>
      </w:pPr>
      <w:r>
        <w:rPr>
          <w:b/>
          <w:bCs/>
        </w:rPr>
        <w:t>öhdəliklər doğuran sənəd və informasiya mübadiləsi aparıla bilər. Elektron</w:t>
      </w:r>
    </w:p>
    <w:p w14:paraId="47B93DCE" w14:textId="77777777" w:rsidR="00292389" w:rsidRDefault="00746908">
      <w:pPr>
        <w:pStyle w:val="a0"/>
      </w:pPr>
      <w:r>
        <w:rPr>
          <w:b/>
          <w:bCs/>
        </w:rPr>
        <w:t>sənədlər hazırlanarkən aşağıdakı göstərilən tələblərə əməl edilməlidir: - texniki və</w:t>
      </w:r>
    </w:p>
    <w:p w14:paraId="2884F203" w14:textId="77777777" w:rsidR="00292389" w:rsidRDefault="00746908">
      <w:pPr>
        <w:pStyle w:val="a0"/>
      </w:pPr>
      <w:r>
        <w:rPr>
          <w:b/>
          <w:bCs/>
        </w:rPr>
        <w:t>proqram vasitələrinin köməyi ilə yaradılmalı, saxlanılmalı, emal edilməli,</w:t>
      </w:r>
    </w:p>
    <w:p w14:paraId="0F451F54" w14:textId="77777777" w:rsidR="00292389" w:rsidRDefault="00746908">
      <w:pPr>
        <w:pStyle w:val="a0"/>
      </w:pPr>
      <w:r>
        <w:rPr>
          <w:b/>
          <w:bCs/>
        </w:rPr>
        <w:t>ötürülməli və qəbul edilməlidir; - bu qanunun 22-ci maddəsində müəyyən edilmiş</w:t>
      </w:r>
    </w:p>
    <w:p w14:paraId="69CFA2DE" w14:textId="77777777" w:rsidR="00292389" w:rsidRDefault="00746908">
      <w:pPr>
        <w:pStyle w:val="a0"/>
      </w:pPr>
      <w:r>
        <w:rPr>
          <w:b/>
          <w:bCs/>
        </w:rPr>
        <w:t>quruluşa malik olmalıdır; - identikləşdirməyə imkan verən rekvizitlərə malik</w:t>
      </w:r>
    </w:p>
    <w:p w14:paraId="5DA8182E" w14:textId="77777777" w:rsidR="00292389" w:rsidRDefault="00746908">
      <w:pPr>
        <w:pStyle w:val="a0"/>
      </w:pPr>
      <w:r>
        <w:rPr>
          <w:b/>
          <w:bCs/>
        </w:rPr>
        <w:t>olmalıdır; - texniki və proqram vasitələrinin köməyi ilə əyani qavranılan (vizual)</w:t>
      </w:r>
    </w:p>
    <w:p w14:paraId="14B48E61" w14:textId="77777777" w:rsidR="00292389" w:rsidRDefault="00746908">
      <w:pPr>
        <w:pStyle w:val="a0"/>
      </w:pPr>
      <w:r>
        <w:rPr>
          <w:b/>
          <w:bCs/>
        </w:rPr>
        <w:t>şəkildə təqdim olunmalıdır2 . Yuxarıda göstərilən fərmana uyğun olaraq elektron</w:t>
      </w:r>
    </w:p>
    <w:p w14:paraId="6DC6E7C4" w14:textId="77777777" w:rsidR="00292389" w:rsidRDefault="00746908">
      <w:pPr>
        <w:pStyle w:val="a0"/>
      </w:pPr>
      <w:r>
        <w:rPr>
          <w:b/>
          <w:bCs/>
        </w:rPr>
        <w:t>sənədin qurluşu etibarı ilə aşağıdakı kimi tərtib olunur və təqdimat formalarınauyğun şəkildə təsnifləşdirilir: “- Elektron sənəd ümumi və xüsusi hissələrdən ibarət</w:t>
      </w:r>
    </w:p>
    <w:p w14:paraId="02B643D1" w14:textId="77777777" w:rsidR="00292389" w:rsidRDefault="00746908">
      <w:pPr>
        <w:pStyle w:val="a0"/>
      </w:pPr>
      <w:r>
        <w:rPr>
          <w:b/>
          <w:bCs/>
        </w:rPr>
        <w:t>quruluşa malikdir. - Elektron sənədin məzmunu və ünvanlandığı şəxs barədə</w:t>
      </w:r>
    </w:p>
    <w:p w14:paraId="255454E9" w14:textId="77777777" w:rsidR="00292389" w:rsidRDefault="00746908">
      <w:pPr>
        <w:pStyle w:val="a0"/>
      </w:pPr>
      <w:r>
        <w:rPr>
          <w:b/>
          <w:bCs/>
        </w:rPr>
        <w:t>məlumatlar onun ümumi hissəsində qeyd edilir. 2 Bax: “Azərbaycan</w:t>
      </w:r>
    </w:p>
    <w:p w14:paraId="2F4A3A07" w14:textId="77777777" w:rsidR="00292389" w:rsidRDefault="00746908">
      <w:pPr>
        <w:pStyle w:val="a0"/>
      </w:pPr>
      <w:r>
        <w:rPr>
          <w:b/>
          <w:bCs/>
        </w:rPr>
        <w:t>Respublikasının Qanunvericilik Toplusu” 30 iyun 2004 – cü il, N 7, maddə 402.) -</w:t>
      </w:r>
    </w:p>
    <w:p w14:paraId="4DA0DEAE" w14:textId="77777777" w:rsidR="00292389" w:rsidRDefault="00746908">
      <w:pPr>
        <w:pStyle w:val="a0"/>
      </w:pPr>
      <w:r>
        <w:rPr>
          <w:b/>
          <w:bCs/>
        </w:rPr>
        <w:t>Elektron sənədə əlavə edilən elektron imza (imzalar) və vaxt göstəricisi</w:t>
      </w:r>
    </w:p>
    <w:p w14:paraId="2F8BA5A2" w14:textId="77777777" w:rsidR="00292389" w:rsidRDefault="00746908">
      <w:pPr>
        <w:pStyle w:val="a0"/>
      </w:pPr>
      <w:r>
        <w:rPr>
          <w:b/>
          <w:bCs/>
        </w:rPr>
        <w:t>(göstəriciləri) elektron sənədin xüsusi hissəsində qeyd olunur.” Elektron sənəd</w:t>
      </w:r>
    </w:p>
    <w:p w14:paraId="1B5E0B53" w14:textId="77777777" w:rsidR="00292389" w:rsidRDefault="00746908">
      <w:pPr>
        <w:pStyle w:val="a0"/>
      </w:pPr>
      <w:r>
        <w:rPr>
          <w:b/>
          <w:bCs/>
        </w:rPr>
        <w:t>daxili və xarıcı təqdimat formalarına malikdir: - Elektron sənədin verilənlər</w:t>
      </w:r>
    </w:p>
    <w:p w14:paraId="01E52FF8" w14:textId="77777777" w:rsidR="00292389" w:rsidRDefault="00746908">
      <w:pPr>
        <w:pStyle w:val="a0"/>
      </w:pPr>
      <w:r>
        <w:rPr>
          <w:b/>
          <w:bCs/>
        </w:rPr>
        <w:t>daşıyıcısında yazılmış şəkli onun daxili təqdimat formasıdir. - Elektron sənədin</w:t>
      </w:r>
    </w:p>
    <w:p w14:paraId="506DF524" w14:textId="77777777" w:rsidR="00292389" w:rsidRDefault="00746908">
      <w:pPr>
        <w:pStyle w:val="a0"/>
      </w:pPr>
      <w:r>
        <w:rPr>
          <w:b/>
          <w:bCs/>
        </w:rPr>
        <w:t>verilənlər daşıyıcısından fərqli digər maddi obyektdə (displeydə, kağızda və s.)</w:t>
      </w:r>
    </w:p>
    <w:p w14:paraId="25623AD4" w14:textId="77777777" w:rsidR="00292389" w:rsidRDefault="00746908">
      <w:pPr>
        <w:pStyle w:val="a0"/>
      </w:pPr>
      <w:r>
        <w:rPr>
          <w:b/>
          <w:bCs/>
        </w:rPr>
        <w:t>əyani qavranılan (vizual) şəkildə əks etdirilməsi onun xarici təqdimat formasıdir.”</w:t>
      </w:r>
    </w:p>
    <w:p w14:paraId="44778BD7" w14:textId="77777777" w:rsidR="00292389" w:rsidRDefault="00746908">
      <w:pPr>
        <w:pStyle w:val="a0"/>
      </w:pPr>
      <w:r>
        <w:rPr>
          <w:b/>
          <w:bCs/>
        </w:rPr>
        <w:t>Fərmanda həmçinin sənədin əsli və surəti, onun təsdiq edilmə qaydaları da öz</w:t>
      </w:r>
    </w:p>
    <w:p w14:paraId="393C931E" w14:textId="77777777" w:rsidR="00292389" w:rsidRDefault="00746908">
      <w:pPr>
        <w:pStyle w:val="a0"/>
      </w:pPr>
      <w:r>
        <w:rPr>
          <w:b/>
          <w:bCs/>
        </w:rPr>
        <w:t>əksini tapıb: “-Elektron sənədin əsli yalnız daxili təqdimat formasında ola bilər. -</w:t>
      </w:r>
    </w:p>
    <w:p w14:paraId="63E4C1D5" w14:textId="77777777" w:rsidR="00292389" w:rsidRDefault="00746908">
      <w:pPr>
        <w:pStyle w:val="a0"/>
      </w:pPr>
      <w:r>
        <w:rPr>
          <w:b/>
          <w:bCs/>
        </w:rPr>
        <w:t>Elektron sənədin daxili təqdimat formasında birbiri ilə eyni olan bütün nüsxələri</w:t>
      </w:r>
    </w:p>
    <w:p w14:paraId="59ED03B6" w14:textId="77777777" w:rsidR="00292389" w:rsidRDefault="00746908">
      <w:pPr>
        <w:pStyle w:val="a0"/>
      </w:pPr>
      <w:r>
        <w:rPr>
          <w:b/>
          <w:bCs/>
        </w:rPr>
        <w:t>əsl hesab edilir və bərabər hüquqi qüvvəyə malikdir. - Elektron sənədin elektron</w:t>
      </w:r>
    </w:p>
    <w:p w14:paraId="74B43634" w14:textId="77777777" w:rsidR="00292389" w:rsidRDefault="00746908">
      <w:pPr>
        <w:pStyle w:val="a0"/>
      </w:pPr>
      <w:r>
        <w:rPr>
          <w:b/>
          <w:bCs/>
        </w:rPr>
        <w:t>formada surəti ola bilməz. - Eyni şəxs tərəfindən kağız daşıyıcıda və elektron</w:t>
      </w:r>
    </w:p>
    <w:p w14:paraId="409067F8" w14:textId="77777777" w:rsidR="00292389" w:rsidRDefault="00746908">
      <w:pPr>
        <w:pStyle w:val="a0"/>
      </w:pPr>
      <w:r>
        <w:rPr>
          <w:b/>
          <w:bCs/>
        </w:rPr>
        <w:t>formada tərtib edilmiş eyni məzmunlu sənədin hər biri müstəqildir və bərabər</w:t>
      </w:r>
    </w:p>
    <w:p w14:paraId="7EF17154" w14:textId="77777777" w:rsidR="00292389" w:rsidRDefault="00746908">
      <w:pPr>
        <w:pStyle w:val="a0"/>
      </w:pPr>
      <w:r>
        <w:rPr>
          <w:b/>
          <w:bCs/>
        </w:rPr>
        <w:t>hüquqi qüvvəyə malikdir. Bu halda, kağız daşıyıcıdakı sənəd elektron sənədin</w:t>
      </w:r>
    </w:p>
    <w:p w14:paraId="0F95945C" w14:textId="77777777" w:rsidR="00292389" w:rsidRDefault="00746908">
      <w:pPr>
        <w:pStyle w:val="a0"/>
      </w:pPr>
      <w:r>
        <w:rPr>
          <w:b/>
          <w:bCs/>
        </w:rPr>
        <w:t>surəti sayılmır. Həmçinin həmin fərmanda Elektron sənədin surəti və onun təsdiq</w:t>
      </w:r>
    </w:p>
    <w:p w14:paraId="78695606" w14:textId="77777777" w:rsidR="00292389" w:rsidRDefault="00746908">
      <w:pPr>
        <w:pStyle w:val="a0"/>
      </w:pPr>
      <w:r>
        <w:rPr>
          <w:b/>
          <w:bCs/>
        </w:rPr>
        <w:t>edilmə qaydası müəyyən edilmişdir: “ Elektron sənədin surəti onun kağız</w:t>
      </w:r>
    </w:p>
    <w:p w14:paraId="7C1624C1" w14:textId="77777777" w:rsidR="00292389" w:rsidRDefault="00746908">
      <w:pPr>
        <w:pStyle w:val="a0"/>
      </w:pPr>
      <w:r>
        <w:rPr>
          <w:b/>
          <w:bCs/>
        </w:rPr>
        <w:t>daşıyıcıda əks edilmiş xarici təqdimat formasının Azərbaycan Respublikasının</w:t>
      </w:r>
    </w:p>
    <w:p w14:paraId="788CF4A0" w14:textId="77777777" w:rsidR="00292389" w:rsidRDefault="00746908">
      <w:pPr>
        <w:pStyle w:val="a0"/>
      </w:pPr>
      <w:r>
        <w:rPr>
          <w:b/>
          <w:bCs/>
        </w:rPr>
        <w:t>qanunvericiliyində müəyyən olunmuş qaydada təsdiq edilməsi ilə hazırlanır. 25 -</w:t>
      </w:r>
    </w:p>
    <w:p w14:paraId="52918959" w14:textId="77777777" w:rsidR="00292389" w:rsidRDefault="00746908">
      <w:pPr>
        <w:pStyle w:val="a0"/>
      </w:pPr>
      <w:r>
        <w:rPr>
          <w:b/>
          <w:bCs/>
        </w:rPr>
        <w:t>Elektron sənədin kağız daşıyıcıdakı nüsxəsində onun müvafiq elektron sənədin</w:t>
      </w:r>
    </w:p>
    <w:p w14:paraId="344EF27A" w14:textId="77777777" w:rsidR="00292389" w:rsidRDefault="00746908">
      <w:pPr>
        <w:pStyle w:val="a0"/>
      </w:pPr>
      <w:r>
        <w:rPr>
          <w:b/>
          <w:bCs/>
        </w:rPr>
        <w:t>surəti olması qeyd edilməlidir. - Elektron sənədin kağız daşıyıcıdan başqa digər</w:t>
      </w:r>
    </w:p>
    <w:p w14:paraId="53B8EF50" w14:textId="77777777" w:rsidR="00292389" w:rsidRDefault="00746908">
      <w:pPr>
        <w:pStyle w:val="a0"/>
      </w:pPr>
      <w:r>
        <w:rPr>
          <w:b/>
          <w:bCs/>
        </w:rPr>
        <w:t>maddi obyektdəki və ya kağız daşıyıcıdakı, lakin müvafiq qaydada təsdiq</w:t>
      </w:r>
    </w:p>
    <w:p w14:paraId="78C1A45B" w14:textId="77777777" w:rsidR="00292389" w:rsidRDefault="00746908">
      <w:pPr>
        <w:pStyle w:val="a0"/>
      </w:pPr>
      <w:r>
        <w:rPr>
          <w:b/>
          <w:bCs/>
        </w:rPr>
        <w:t>edilməmiş nüsxəsi onun surəti sayılmır. - Elektron sənədin əsli və bu qanunun 1-ci</w:t>
      </w:r>
    </w:p>
    <w:p w14:paraId="37CB1E29" w14:textId="77777777" w:rsidR="00292389" w:rsidRDefault="00746908">
      <w:pPr>
        <w:pStyle w:val="a0"/>
      </w:pPr>
      <w:r>
        <w:rPr>
          <w:b/>
          <w:bCs/>
        </w:rPr>
        <w:t>maddəsinin tələblərinə cavab verən kağız daşıyıcı üzərindəki surəti eyni hüquqi</w:t>
      </w:r>
    </w:p>
    <w:p w14:paraId="0650E257" w14:textId="77777777" w:rsidR="00292389" w:rsidRDefault="00746908">
      <w:pPr>
        <w:pStyle w:val="a0"/>
      </w:pPr>
      <w:r>
        <w:rPr>
          <w:b/>
          <w:bCs/>
        </w:rPr>
        <w:t>qüvvəyə malikdir.” 1.5.Elektron sənədin göndərilməsi və alınması Elektron sənəd</w:t>
      </w:r>
    </w:p>
    <w:p w14:paraId="6807D61B" w14:textId="77777777" w:rsidR="00292389" w:rsidRDefault="00746908">
      <w:pPr>
        <w:pStyle w:val="a0"/>
      </w:pPr>
      <w:r>
        <w:rPr>
          <w:b/>
          <w:bCs/>
        </w:rPr>
        <w:t>göndərən şəxs dedikdə, özünün və ya başqasının adından proqramlaşdırılmış</w:t>
      </w:r>
    </w:p>
    <w:p w14:paraId="0FADB3FC" w14:textId="77777777" w:rsidR="00292389" w:rsidRDefault="00746908">
      <w:pPr>
        <w:pStyle w:val="a0"/>
      </w:pPr>
      <w:r>
        <w:rPr>
          <w:b/>
          <w:bCs/>
        </w:rPr>
        <w:t>qaydada fəaliyyət göstərən informasiya sisteminin avtomatik ötürdüyü elektron</w:t>
      </w:r>
    </w:p>
    <w:p w14:paraId="15DE8CC9" w14:textId="77777777" w:rsidR="00292389" w:rsidRDefault="00746908">
      <w:pPr>
        <w:pStyle w:val="a0"/>
      </w:pPr>
      <w:r>
        <w:rPr>
          <w:b/>
          <w:bCs/>
        </w:rPr>
        <w:t>məlumatı qəbul edən və ya göndərən subyekt başa düşülür. Mövcud</w:t>
      </w:r>
    </w:p>
    <w:p w14:paraId="15CBC461" w14:textId="77777777" w:rsidR="00292389" w:rsidRDefault="00746908">
      <w:pPr>
        <w:pStyle w:val="a0"/>
      </w:pPr>
      <w:r>
        <w:rPr>
          <w:b/>
          <w:bCs/>
        </w:rPr>
        <w:t>qanunvericiliyə əsasən, tərəflər arasındakı müqavilədə başqa qayda müəyyən</w:t>
      </w:r>
    </w:p>
    <w:p w14:paraId="45396A0C" w14:textId="77777777" w:rsidR="00292389" w:rsidRDefault="00746908">
      <w:pPr>
        <w:pStyle w:val="a0"/>
      </w:pPr>
      <w:r>
        <w:rPr>
          <w:b/>
          <w:bCs/>
        </w:rPr>
        <w:t>edilməmişdirsə, məlumatı alan subyekt qəbul etdiyi elektron sənədin həqiqiliyinin</w:t>
      </w:r>
    </w:p>
    <w:p w14:paraId="46A619AA" w14:textId="77777777" w:rsidR="00292389" w:rsidRDefault="00746908">
      <w:pPr>
        <w:pStyle w:val="a0"/>
      </w:pPr>
      <w:r>
        <w:rPr>
          <w:b/>
          <w:bCs/>
        </w:rPr>
        <w:t>təsdiqlənməsi nəticəsində onu göndərənin yolladığına əmin olmalı və avtomatik</w:t>
      </w:r>
    </w:p>
    <w:p w14:paraId="6D335749" w14:textId="77777777" w:rsidR="00292389" w:rsidRDefault="00746908">
      <w:pPr>
        <w:pStyle w:val="a0"/>
      </w:pPr>
      <w:r>
        <w:rPr>
          <w:b/>
          <w:bCs/>
        </w:rPr>
        <w:t>vasitələrlə alınmanı birmənalı təsdiq edən qaydada göndərəni</w:t>
      </w:r>
    </w:p>
    <w:p w14:paraId="65A88520" w14:textId="77777777" w:rsidR="00292389" w:rsidRDefault="00746908">
      <w:pPr>
        <w:pStyle w:val="a0"/>
      </w:pPr>
      <w:r>
        <w:rPr>
          <w:b/>
          <w:bCs/>
        </w:rPr>
        <w:t>məlumatlandırmalıdır. Elektron sənəd aşağıdakı hallarda göndərən tərəfindən</w:t>
      </w:r>
    </w:p>
    <w:p w14:paraId="0D081557" w14:textId="77777777" w:rsidR="00292389" w:rsidRDefault="00746908">
      <w:pPr>
        <w:pStyle w:val="a0"/>
      </w:pPr>
      <w:r>
        <w:rPr>
          <w:b/>
          <w:bCs/>
        </w:rPr>
        <w:t>göndərilməmiş hesab edilir: - elektron sənədin göndərilməməsi barədə bildiriş</w:t>
      </w:r>
    </w:p>
    <w:p w14:paraId="0A274FA0" w14:textId="77777777" w:rsidR="00292389" w:rsidRDefault="00746908">
      <w:pPr>
        <w:pStyle w:val="a0"/>
      </w:pPr>
      <w:r>
        <w:rPr>
          <w:b/>
          <w:bCs/>
        </w:rPr>
        <w:t>alınmışdırsa; - elektron sənədin həqiqiliyi təsdiqlənməmişdirsə;- elektron sənədin həqiqiliyinin yoxlanması nəticəsində alana bəlli olmuşdur və ya</w:t>
      </w:r>
    </w:p>
    <w:p w14:paraId="21265643" w14:textId="77777777" w:rsidR="00292389" w:rsidRDefault="00746908">
      <w:pPr>
        <w:pStyle w:val="a0"/>
      </w:pPr>
      <w:r>
        <w:rPr>
          <w:b/>
          <w:bCs/>
        </w:rPr>
        <w:t>bəlli olmalı idi ki, qəbul edilmiş elektron sənəd başqa sənədin avtomatik təkrarıdır.</w:t>
      </w:r>
    </w:p>
    <w:p w14:paraId="56C81777" w14:textId="77777777" w:rsidR="00292389" w:rsidRDefault="00746908">
      <w:pPr>
        <w:pStyle w:val="a0"/>
      </w:pPr>
      <w:r>
        <w:rPr>
          <w:b/>
          <w:bCs/>
        </w:rPr>
        <w:t>- tərəflər arasındakı müqavilədə başqa hallar müəyyən edilməmişdirsə, alandan</w:t>
      </w:r>
    </w:p>
    <w:p w14:paraId="553902E0" w14:textId="77777777" w:rsidR="00292389" w:rsidRDefault="00746908">
      <w:pPr>
        <w:pStyle w:val="a0"/>
      </w:pPr>
      <w:r>
        <w:rPr>
          <w:b/>
          <w:bCs/>
        </w:rPr>
        <w:t>göndərənə təsdiqləmə çatanadək elektron sənəd alınmamış hesab olunur.</w:t>
      </w:r>
    </w:p>
    <w:p w14:paraId="073032A1" w14:textId="77777777" w:rsidR="00292389" w:rsidRDefault="00746908">
      <w:pPr>
        <w:pStyle w:val="a0"/>
      </w:pPr>
      <w:r>
        <w:rPr>
          <w:b/>
          <w:bCs/>
        </w:rPr>
        <w:t>Təsdiqləmədə elektron sənədin tərəflər arasında razılaşdırılmış texniki tələblərə</w:t>
      </w:r>
    </w:p>
    <w:p w14:paraId="5F130980" w14:textId="77777777" w:rsidR="00292389" w:rsidRDefault="00746908">
      <w:pPr>
        <w:pStyle w:val="a0"/>
      </w:pPr>
      <w:r>
        <w:rPr>
          <w:b/>
          <w:bCs/>
        </w:rPr>
        <w:t>uyğun olması qeyd edilməlidir. - göndərənin göstərdiyi və ya tərəflər arasında</w:t>
      </w:r>
    </w:p>
    <w:p w14:paraId="78606A7C" w14:textId="77777777" w:rsidR="00292389" w:rsidRDefault="00746908">
      <w:pPr>
        <w:pStyle w:val="a0"/>
      </w:pPr>
      <w:r>
        <w:rPr>
          <w:b/>
          <w:bCs/>
        </w:rPr>
        <w:t>bağlanmış müqavilədə müəyyən edilmiş müddət ərzində təsdiqləmə</w:t>
      </w:r>
    </w:p>
    <w:p w14:paraId="25E201F9" w14:textId="77777777" w:rsidR="00292389" w:rsidRDefault="00746908">
      <w:pPr>
        <w:pStyle w:val="a0"/>
      </w:pPr>
      <w:r>
        <w:rPr>
          <w:b/>
          <w:bCs/>
        </w:rPr>
        <w:t>alınmamışdırsa, göndərən bu barədə alanı məlumatlandırır və təsdiqləmənin</w:t>
      </w:r>
    </w:p>
    <w:p w14:paraId="6A7268B9" w14:textId="77777777" w:rsidR="00292389" w:rsidRDefault="00746908">
      <w:pPr>
        <w:pStyle w:val="a0"/>
      </w:pPr>
      <w:r>
        <w:rPr>
          <w:b/>
          <w:bCs/>
        </w:rPr>
        <w:t>göndərilməsi müddətini təyin edir. Elektron sənədin göndərilmə və alınma vaxtı</w:t>
      </w:r>
    </w:p>
    <w:p w14:paraId="4228750C" w14:textId="77777777" w:rsidR="00292389" w:rsidRDefault="00746908">
      <w:pPr>
        <w:pStyle w:val="a0"/>
      </w:pPr>
      <w:r>
        <w:rPr>
          <w:b/>
          <w:bCs/>
        </w:rPr>
        <w:t>fərmanda aşağıdakı kimi tənzimlənir: Elektron sənədin saxlanılması. Elektron</w:t>
      </w:r>
    </w:p>
    <w:p w14:paraId="251F2028" w14:textId="77777777" w:rsidR="00292389" w:rsidRDefault="00746908">
      <w:pPr>
        <w:pStyle w:val="a0"/>
      </w:pPr>
      <w:r>
        <w:rPr>
          <w:b/>
          <w:bCs/>
        </w:rPr>
        <w:t>sənəddən gələcəkdə istifadə imkanlarını təmin etmək üçün o, aşağıdakı şərtlər</w:t>
      </w:r>
    </w:p>
    <w:p w14:paraId="36216D5B" w14:textId="77777777" w:rsidR="00292389" w:rsidRDefault="00746908">
      <w:pPr>
        <w:pStyle w:val="a0"/>
      </w:pPr>
      <w:r>
        <w:rPr>
          <w:b/>
          <w:bCs/>
        </w:rPr>
        <w:t>nəzərə alınmaqla saxlanılmalıdır: - elektron sənədin yaradıldığı, ötürüldüyü və ya</w:t>
      </w:r>
    </w:p>
    <w:p w14:paraId="3B6D1932" w14:textId="77777777" w:rsidR="00292389" w:rsidRDefault="00746908">
      <w:pPr>
        <w:pStyle w:val="a0"/>
      </w:pPr>
      <w:r>
        <w:rPr>
          <w:b/>
          <w:bCs/>
        </w:rPr>
        <w:t>qəbul edildiyi quruluşu saxlanılmalıdır;</w:t>
      </w:r>
    </w:p>
    <w:p w14:paraId="636C6489" w14:textId="77777777" w:rsidR="00292389" w:rsidRDefault="00746908">
      <w:pPr>
        <w:pStyle w:val="a0"/>
      </w:pPr>
      <w:r>
        <w:rPr>
          <w:b/>
          <w:bCs/>
        </w:rPr>
        <w:t>- elektron sənəd onu göndərəni, alanı, göndərilmə və alınma vaxtını müəyyən</w:t>
      </w:r>
    </w:p>
    <w:p w14:paraId="5059BFA6" w14:textId="77777777" w:rsidR="00292389" w:rsidRDefault="00746908">
      <w:pPr>
        <w:pStyle w:val="a0"/>
      </w:pPr>
      <w:r>
        <w:rPr>
          <w:b/>
          <w:bCs/>
        </w:rPr>
        <w:t>etməyə imkan verməlidir;</w:t>
      </w:r>
    </w:p>
    <w:p w14:paraId="1E1A2204" w14:textId="77777777" w:rsidR="00292389" w:rsidRDefault="00746908">
      <w:pPr>
        <w:pStyle w:val="a0"/>
      </w:pPr>
      <w:r>
        <w:rPr>
          <w:b/>
          <w:bCs/>
        </w:rPr>
        <w:t>- elektron sənəddə olan informasiya növbəti istinad üçün istifadəyə yararlı</w:t>
      </w:r>
    </w:p>
    <w:p w14:paraId="6B97BDB4" w14:textId="77777777" w:rsidR="00292389" w:rsidRDefault="00746908">
      <w:pPr>
        <w:pStyle w:val="a0"/>
      </w:pPr>
      <w:r>
        <w:rPr>
          <w:b/>
          <w:bCs/>
        </w:rPr>
        <w:t>olmalıdır;</w:t>
      </w:r>
    </w:p>
    <w:p w14:paraId="3755A2D2" w14:textId="77777777" w:rsidR="00292389" w:rsidRDefault="00746908">
      <w:pPr>
        <w:pStyle w:val="a0"/>
      </w:pPr>
      <w:r>
        <w:rPr>
          <w:b/>
          <w:bCs/>
        </w:rPr>
        <w:t>- elektron sənədin saxlanılma müddəti kağız sənəd üçün nəzərdə tutulmuş</w:t>
      </w:r>
    </w:p>
    <w:p w14:paraId="6B541280" w14:textId="77777777" w:rsidR="00292389" w:rsidRDefault="00746908">
      <w:pPr>
        <w:pStyle w:val="a0"/>
      </w:pPr>
      <w:r>
        <w:rPr>
          <w:b/>
          <w:bCs/>
        </w:rPr>
        <w:t>müddətdən az olmamalıdır;</w:t>
      </w:r>
    </w:p>
    <w:p w14:paraId="1356ABE5" w14:textId="77777777" w:rsidR="00292389" w:rsidRDefault="00746908">
      <w:pPr>
        <w:pStyle w:val="a0"/>
      </w:pPr>
      <w:r>
        <w:rPr>
          <w:b/>
          <w:bCs/>
        </w:rPr>
        <w:t>- qanunvericiliklə və tərəflərin razılığı ilə müəyyən edilən digər şərtlərə uyğun</w:t>
      </w:r>
    </w:p>
    <w:p w14:paraId="7F0D192C" w14:textId="77777777" w:rsidR="00292389" w:rsidRDefault="00746908">
      <w:pPr>
        <w:pStyle w:val="a0"/>
      </w:pPr>
      <w:r>
        <w:rPr>
          <w:b/>
          <w:bCs/>
        </w:rPr>
        <w:t>gəlməlidir. Qeyd etmək lazımdır ki, elektron sənədin mühafizəsi də ondan</w:t>
      </w:r>
    </w:p>
    <w:p w14:paraId="348BBAE6" w14:textId="77777777" w:rsidR="00292389" w:rsidRDefault="00746908">
      <w:pPr>
        <w:pStyle w:val="a0"/>
      </w:pPr>
      <w:r>
        <w:rPr>
          <w:b/>
          <w:bCs/>
        </w:rPr>
        <w:t>gələcəkdə istifadə imkanlarının başlıca təminatlarından biridir. Bunun üçün</w:t>
      </w:r>
    </w:p>
    <w:p w14:paraId="6F8DE471" w14:textId="77777777" w:rsidR="00292389" w:rsidRDefault="00746908">
      <w:pPr>
        <w:pStyle w:val="a0"/>
      </w:pPr>
      <w:r>
        <w:rPr>
          <w:b/>
          <w:bCs/>
        </w:rPr>
        <w:t>müvafiq proqram vətexniki vasitələrdən istifadə edilməlidir ki, bu da sistem və</w:t>
      </w:r>
    </w:p>
    <w:p w14:paraId="3181A98E" w14:textId="77777777" w:rsidR="00292389" w:rsidRDefault="00746908">
      <w:pPr>
        <w:pStyle w:val="a0"/>
      </w:pPr>
      <w:r>
        <w:rPr>
          <w:b/>
          <w:bCs/>
        </w:rPr>
        <w:t>şəbəkələrin mülkiyyətçisi tərəfindən təmin olunmalıdır. Elektron sənədlər elektron</w:t>
      </w:r>
    </w:p>
    <w:p w14:paraId="565272A5" w14:textId="77777777" w:rsidR="00292389" w:rsidRDefault="00746908">
      <w:pPr>
        <w:pStyle w:val="a0"/>
      </w:pPr>
      <w:r>
        <w:rPr>
          <w:b/>
          <w:bCs/>
        </w:rPr>
        <w:t>imza vasitəsi ilə təsdiqlənir. Elektron imza – digər verilənlərə əlavə edilən və ya</w:t>
      </w:r>
    </w:p>
    <w:p w14:paraId="3404F76A" w14:textId="77777777" w:rsidR="00292389" w:rsidRDefault="00746908">
      <w:pPr>
        <w:pStyle w:val="a0"/>
      </w:pPr>
      <w:r>
        <w:rPr>
          <w:b/>
          <w:bCs/>
        </w:rPr>
        <w:t>onlarla məntiqi əlaqəli olan, imza sahibini eyniləşdirməyə imkan verən vasitədir.</w:t>
      </w:r>
    </w:p>
    <w:p w14:paraId="3D945E52" w14:textId="77777777" w:rsidR="00292389" w:rsidRDefault="00746908">
      <w:pPr>
        <w:pStyle w:val="a0"/>
      </w:pPr>
      <w:r>
        <w:rPr>
          <w:b/>
          <w:bCs/>
        </w:rPr>
        <w:t>Elektron imza sahibi isə öz adından və qanunvericilikdə nəzərdə tutulmuş qaydada</w:t>
      </w:r>
    </w:p>
    <w:p w14:paraId="7FF34E32" w14:textId="77777777" w:rsidR="00292389" w:rsidRDefault="00746908">
      <w:pPr>
        <w:pStyle w:val="a0"/>
      </w:pPr>
      <w:r>
        <w:rPr>
          <w:b/>
          <w:bCs/>
        </w:rPr>
        <w:t>ona səlahiyyət vermiş şəxs adından çıxış edən fiziki şəxs hesab olunur. Elektron</w:t>
      </w:r>
    </w:p>
    <w:p w14:paraId="340BCF46" w14:textId="77777777" w:rsidR="00292389" w:rsidRDefault="00746908">
      <w:pPr>
        <w:pStyle w:val="a0"/>
      </w:pPr>
      <w:r>
        <w:rPr>
          <w:b/>
          <w:bCs/>
        </w:rPr>
        <w:t>imza vasitələri elektron imza yaradılması və yoxlanılması, eləcə də imza yaratma</w:t>
      </w:r>
    </w:p>
    <w:p w14:paraId="441B74B0" w14:textId="77777777" w:rsidR="00292389" w:rsidRDefault="00746908">
      <w:pPr>
        <w:pStyle w:val="a0"/>
      </w:pPr>
      <w:r>
        <w:rPr>
          <w:b/>
          <w:bCs/>
        </w:rPr>
        <w:t>və yoxlama məlumatları yaratmaq üçün istifadə edilən proqram və texniki vasitələr</w:t>
      </w:r>
    </w:p>
    <w:p w14:paraId="6C586FFB" w14:textId="77777777" w:rsidR="00292389" w:rsidRDefault="00746908">
      <w:pPr>
        <w:pStyle w:val="a0"/>
      </w:pPr>
      <w:r>
        <w:rPr>
          <w:b/>
          <w:bCs/>
        </w:rPr>
        <w:t>hesab olunur. Elektron imza yaratma məlumatları elektron imza yaratmaq üçün</w:t>
      </w:r>
    </w:p>
    <w:p w14:paraId="17CCED8B" w14:textId="77777777" w:rsidR="00292389" w:rsidRDefault="00746908">
      <w:pPr>
        <w:pStyle w:val="a0"/>
      </w:pPr>
      <w:r>
        <w:rPr>
          <w:b/>
          <w:bCs/>
        </w:rPr>
        <w:t>istifadə edilən və ancaq imza sahibinə bəlli olan kod və ya kriptoqrafik açardan</w:t>
      </w:r>
    </w:p>
    <w:p w14:paraId="2BC19CA1" w14:textId="77777777" w:rsidR="00292389" w:rsidRDefault="00746908">
      <w:pPr>
        <w:pStyle w:val="a0"/>
      </w:pPr>
      <w:r>
        <w:rPr>
          <w:b/>
          <w:bCs/>
        </w:rPr>
        <w:t>ibarət təkrarolunmaz verilənlərdir. Elektron imzanın həqiqiliyi - elektron imzanı</w:t>
      </w:r>
    </w:p>
    <w:p w14:paraId="3DA289A1" w14:textId="77777777" w:rsidR="00292389" w:rsidRDefault="00746908">
      <w:pPr>
        <w:pStyle w:val="a0"/>
      </w:pPr>
      <w:r>
        <w:rPr>
          <w:b/>
          <w:bCs/>
        </w:rPr>
        <w:t>yoxlama məlumatları vasitəsilə yoxlanılan elektron imzanın sahibinə məxsus</w:t>
      </w:r>
    </w:p>
    <w:p w14:paraId="1F86C7B9" w14:textId="77777777" w:rsidR="00292389" w:rsidRDefault="00746908">
      <w:pPr>
        <w:pStyle w:val="a0"/>
      </w:pPr>
      <w:r>
        <w:rPr>
          <w:b/>
          <w:bCs/>
        </w:rPr>
        <w:t>olmasının, imzanın əlaqəli olduğu məlumat bildirişinin bütövlüyünün,</w:t>
      </w:r>
    </w:p>
    <w:p w14:paraId="10A8BCB5" w14:textId="77777777" w:rsidR="00292389" w:rsidRDefault="00746908">
      <w:pPr>
        <w:pStyle w:val="a0"/>
      </w:pPr>
      <w:r>
        <w:rPr>
          <w:b/>
          <w:bCs/>
        </w:rPr>
        <w:t>dəyişdirilmədiyinin və təhrif edilmədiyinin təsdiqidir.3 ” Yuxarıda göstərilən</w:t>
      </w:r>
    </w:p>
    <w:p w14:paraId="345C1D95" w14:textId="77777777" w:rsidR="00292389" w:rsidRDefault="00746908">
      <w:pPr>
        <w:pStyle w:val="a0"/>
      </w:pPr>
      <w:r>
        <w:rPr>
          <w:b/>
          <w:bCs/>
        </w:rPr>
        <w:t>fərmana uyğun olaraq elektron sənədin qurluşu aşağıdakı kimi tərtib olunmalıdır:“- Elektron sənəd ümumi və xüsusi hissələrdən ibarət quruluşa malikdir.</w:t>
      </w:r>
    </w:p>
    <w:p w14:paraId="4CE7AEF3" w14:textId="77777777" w:rsidR="00292389" w:rsidRDefault="00746908">
      <w:pPr>
        <w:pStyle w:val="a0"/>
      </w:pPr>
      <w:r>
        <w:rPr>
          <w:b/>
          <w:bCs/>
        </w:rPr>
        <w:t>“Azərbaycan Respublikasının Qanunvericilik Toplusu”, 30 iyun 2004- cü il, N 7.</w:t>
      </w:r>
    </w:p>
    <w:p w14:paraId="6F2F879A" w14:textId="77777777" w:rsidR="00292389" w:rsidRDefault="00746908">
      <w:pPr>
        <w:pStyle w:val="a0"/>
      </w:pPr>
      <w:r>
        <w:rPr>
          <w:b/>
          <w:bCs/>
        </w:rPr>
        <w:t>maddə 402.) - Elektron sənədin məzmunu və ünvanlandığı şəxs barədə məlumatlar</w:t>
      </w:r>
    </w:p>
    <w:p w14:paraId="0D720B4C" w14:textId="77777777" w:rsidR="00292389" w:rsidRDefault="00746908">
      <w:pPr>
        <w:pStyle w:val="a0"/>
      </w:pPr>
      <w:r>
        <w:rPr>
          <w:b/>
          <w:bCs/>
        </w:rPr>
        <w:t>onun ümumi hissəsində qeyd edilir.</w:t>
      </w:r>
    </w:p>
    <w:p w14:paraId="6B2808BF" w14:textId="77777777" w:rsidR="00292389" w:rsidRDefault="00746908">
      <w:pPr>
        <w:pStyle w:val="a0"/>
      </w:pPr>
      <w:r>
        <w:rPr>
          <w:b/>
          <w:bCs/>
        </w:rPr>
        <w:t>- Elektron sənədə əlavə edilən elektron imza (imzalar) və vaxt göstəricisi</w:t>
      </w:r>
    </w:p>
    <w:p w14:paraId="79E472AE" w14:textId="77777777" w:rsidR="00292389" w:rsidRDefault="00746908">
      <w:pPr>
        <w:pStyle w:val="a0"/>
      </w:pPr>
      <w:r>
        <w:rPr>
          <w:b/>
          <w:bCs/>
        </w:rPr>
        <w:t>(göstəriciləri) elektron sənədin xüsusi hissəsində qeyd olunur.4 ” Elektron sənədin</w:t>
      </w:r>
    </w:p>
    <w:p w14:paraId="4C10819C" w14:textId="77777777" w:rsidR="00292389" w:rsidRDefault="00746908">
      <w:pPr>
        <w:pStyle w:val="a0"/>
      </w:pPr>
      <w:r>
        <w:rPr>
          <w:b/>
          <w:bCs/>
        </w:rPr>
        <w:t>təqdimat formaları isə fərmanda bu cür təsnifləşdirilir:</w:t>
      </w:r>
    </w:p>
    <w:p w14:paraId="30491603" w14:textId="77777777" w:rsidR="00292389" w:rsidRDefault="00746908">
      <w:pPr>
        <w:pStyle w:val="a0"/>
      </w:pPr>
      <w:r>
        <w:rPr>
          <w:b/>
          <w:bCs/>
        </w:rPr>
        <w:t>- Elektron sənəd daxili və xarici təqdimat formalarına malikdir.</w:t>
      </w:r>
    </w:p>
    <w:p w14:paraId="7EDE50D8" w14:textId="77777777" w:rsidR="00292389" w:rsidRDefault="00746908">
      <w:pPr>
        <w:pStyle w:val="a0"/>
      </w:pPr>
      <w:r>
        <w:rPr>
          <w:b/>
          <w:bCs/>
        </w:rPr>
        <w:t>- Elektron sənədin verilənlər daşıyıcısında yazılmış şəkli onun daxili təqdimat</w:t>
      </w:r>
    </w:p>
    <w:p w14:paraId="31D073EB" w14:textId="77777777" w:rsidR="00292389" w:rsidRDefault="00746908">
      <w:pPr>
        <w:pStyle w:val="a0"/>
      </w:pPr>
      <w:r>
        <w:rPr>
          <w:b/>
          <w:bCs/>
        </w:rPr>
        <w:t>formasıdir. - Elektron sənədin verilənlər daşıyıcısından fərqli digər maddi</w:t>
      </w:r>
    </w:p>
    <w:p w14:paraId="24FBC52E" w14:textId="77777777" w:rsidR="00292389" w:rsidRDefault="00746908">
      <w:pPr>
        <w:pStyle w:val="a0"/>
      </w:pPr>
      <w:r>
        <w:rPr>
          <w:b/>
          <w:bCs/>
        </w:rPr>
        <w:t>obyektdə (displeydə, kağızda və s.) əyani qavranılan (vizual) şəkildə əks</w:t>
      </w:r>
    </w:p>
    <w:p w14:paraId="69C84223" w14:textId="77777777" w:rsidR="00292389" w:rsidRDefault="00746908">
      <w:pPr>
        <w:pStyle w:val="a0"/>
      </w:pPr>
      <w:r>
        <w:rPr>
          <w:b/>
          <w:bCs/>
        </w:rPr>
        <w:t>etdirilməsi onun xarici təqdimat formasıdir.” Fərmanda həmçinin:</w:t>
      </w:r>
    </w:p>
    <w:p w14:paraId="429E1D0B" w14:textId="77777777" w:rsidR="00292389" w:rsidRDefault="00746908">
      <w:pPr>
        <w:pStyle w:val="a0"/>
      </w:pPr>
      <w:r>
        <w:rPr>
          <w:b/>
          <w:bCs/>
        </w:rPr>
        <w:t>- elektron sənədin əsli və surəti, onun təsdiq edilmə qaydası, göndərilməsi və</w:t>
      </w:r>
    </w:p>
    <w:p w14:paraId="46CD1127" w14:textId="77777777" w:rsidR="00292389" w:rsidRDefault="00746908">
      <w:pPr>
        <w:pStyle w:val="a0"/>
      </w:pPr>
      <w:r>
        <w:rPr>
          <w:b/>
          <w:bCs/>
        </w:rPr>
        <w:t>alınması, göndərilmə və alınma vaxtı, sənədin saxlanılması və mühafizəsi</w:t>
      </w:r>
    </w:p>
    <w:p w14:paraId="4417DD0F" w14:textId="77777777" w:rsidR="00292389" w:rsidRDefault="00746908">
      <w:pPr>
        <w:pStyle w:val="a0"/>
      </w:pPr>
      <w:r>
        <w:rPr>
          <w:b/>
          <w:bCs/>
        </w:rPr>
        <w:t>qaydaları; - elektron sənəd dövriyyəsinin təşkilinin əsasları;</w:t>
      </w:r>
    </w:p>
    <w:p w14:paraId="628864C2" w14:textId="77777777" w:rsidR="00292389" w:rsidRDefault="00746908">
      <w:pPr>
        <w:pStyle w:val="a0"/>
      </w:pPr>
      <w:r>
        <w:rPr>
          <w:b/>
          <w:bCs/>
        </w:rPr>
        <w:t>- sertifikatın qüvvəsinin dayandırılması və bərpa edilməsi;</w:t>
      </w:r>
    </w:p>
    <w:p w14:paraId="258E5E4A" w14:textId="77777777" w:rsidR="00292389" w:rsidRDefault="00746908">
      <w:pPr>
        <w:pStyle w:val="a0"/>
      </w:pPr>
      <w:r>
        <w:rPr>
          <w:b/>
          <w:bCs/>
        </w:rPr>
        <w:t>- sertifikatin ləğv edilməsi; - sertifikat xidmətləri üzrə sənədlərin saxlanılması -</w:t>
      </w:r>
    </w:p>
    <w:p w14:paraId="61C4015E" w14:textId="77777777" w:rsidR="00292389" w:rsidRDefault="00746908">
      <w:pPr>
        <w:pStyle w:val="a0"/>
      </w:pPr>
      <w:r>
        <w:rPr>
          <w:b/>
          <w:bCs/>
        </w:rPr>
        <w:t>xarici ölkələrdə verilmiş sertifikatların tanınması;</w:t>
      </w:r>
    </w:p>
    <w:p w14:paraId="37754DBD" w14:textId="77777777" w:rsidR="00292389" w:rsidRDefault="00746908">
      <w:pPr>
        <w:pStyle w:val="a0"/>
      </w:pPr>
      <w:r>
        <w:rPr>
          <w:b/>
          <w:bCs/>
        </w:rPr>
        <w:t>- mərkəzlərin hüquqları, vəzifələri və məsuliyyəti;</w:t>
      </w:r>
    </w:p>
    <w:p w14:paraId="2A34164A" w14:textId="77777777" w:rsidR="00292389" w:rsidRDefault="00746908">
      <w:pPr>
        <w:pStyle w:val="a0"/>
      </w:pPr>
      <w:r>
        <w:rPr>
          <w:b/>
          <w:bCs/>
        </w:rPr>
        <w:t>- sertifikat xidmətlərinə aid tələblə; 4 Bax: “Azərbaycan Respublikasının</w:t>
      </w:r>
    </w:p>
    <w:p w14:paraId="2B47EB6D" w14:textId="77777777" w:rsidR="00292389" w:rsidRDefault="00746908">
      <w:pPr>
        <w:pStyle w:val="a0"/>
      </w:pPr>
      <w:r>
        <w:rPr>
          <w:b/>
          <w:bCs/>
        </w:rPr>
        <w:t>Qanunvericilik Toplusu”, 30 iyun 2004- cü il, N 7. maddə 402.)</w:t>
      </w:r>
    </w:p>
    <w:p w14:paraId="011F8693" w14:textId="77777777" w:rsidR="00292389" w:rsidRDefault="00746908">
      <w:pPr>
        <w:pStyle w:val="a0"/>
      </w:pPr>
      <w:r>
        <w:rPr>
          <w:b/>
          <w:bCs/>
        </w:rPr>
        <w:t>- sertifikat xidmətləri mərkəzinin fəaliyyətinə xitam verilməsi; - imza sahibinin</w:t>
      </w:r>
    </w:p>
    <w:p w14:paraId="317A5DF1" w14:textId="77777777" w:rsidR="00292389" w:rsidRDefault="00746908">
      <w:pPr>
        <w:pStyle w:val="a0"/>
      </w:pPr>
      <w:r>
        <w:rPr>
          <w:b/>
          <w:bCs/>
        </w:rPr>
        <w:t>hüquqları, vəzifələri və məsuliyyəti;</w:t>
      </w:r>
    </w:p>
    <w:p w14:paraId="3E72A44B" w14:textId="77777777" w:rsidR="00292389" w:rsidRDefault="00746908">
      <w:pPr>
        <w:pStyle w:val="a0"/>
      </w:pPr>
      <w:r>
        <w:rPr>
          <w:b/>
          <w:bCs/>
        </w:rPr>
        <w:t>- vasitəçinin hüquqları, vəzifələri və məsuliyyəti; - dövlət tənzimləməsinin həyata</w:t>
      </w:r>
    </w:p>
    <w:p w14:paraId="4F15AA00" w14:textId="77777777" w:rsidR="00292389" w:rsidRDefault="00746908">
      <w:pPr>
        <w:pStyle w:val="a0"/>
      </w:pPr>
      <w:r>
        <w:rPr>
          <w:b/>
          <w:bCs/>
        </w:rPr>
        <w:t>keçirilməsi;</w:t>
      </w:r>
    </w:p>
    <w:p w14:paraId="0D278E95" w14:textId="77777777" w:rsidR="00292389" w:rsidRDefault="00746908">
      <w:pPr>
        <w:pStyle w:val="a0"/>
      </w:pPr>
      <w:r>
        <w:rPr>
          <w:b/>
          <w:bCs/>
        </w:rPr>
        <w:t>- elektron imza və elektron sənəd dövriyyəsi vasitələrinə aid tələblər; Elektron</w:t>
      </w:r>
    </w:p>
    <w:p w14:paraId="41958FAB" w14:textId="77777777" w:rsidR="00292389" w:rsidRDefault="00746908">
      <w:pPr>
        <w:pStyle w:val="a0"/>
      </w:pPr>
      <w:r>
        <w:rPr>
          <w:b/>
          <w:bCs/>
        </w:rPr>
        <w:t>sənəd dövriyyəsinin tətbiqi və icrası mexanizminin kokretləşdirilməsi məqsədi ilə</w:t>
      </w:r>
    </w:p>
    <w:p w14:paraId="21B56D0A" w14:textId="77777777" w:rsidR="00292389" w:rsidRDefault="00746908">
      <w:pPr>
        <w:pStyle w:val="a0"/>
      </w:pPr>
      <w:r>
        <w:rPr>
          <w:b/>
          <w:bCs/>
        </w:rPr>
        <w:t>Azərbaycan Respublikası Prezidentinin 2012-ci il 4 sentyabr tarixli Fərmanı ilə</w:t>
      </w:r>
    </w:p>
    <w:p w14:paraId="4824CAE9" w14:textId="77777777" w:rsidR="00292389" w:rsidRDefault="00746908">
      <w:pPr>
        <w:pStyle w:val="a0"/>
      </w:pPr>
      <w:r>
        <w:rPr>
          <w:b/>
          <w:bCs/>
        </w:rPr>
        <w:t>“İdarələrarası elektron sənəd dövriyyəsi sistemi haqqında Əsasnamə” təsdiq</w:t>
      </w:r>
    </w:p>
    <w:p w14:paraId="468921EA" w14:textId="77777777" w:rsidR="00292389" w:rsidRDefault="00746908">
      <w:pPr>
        <w:pStyle w:val="a0"/>
      </w:pPr>
      <w:r>
        <w:rPr>
          <w:b/>
          <w:bCs/>
        </w:rPr>
        <w:t>edilmişdir. Bu Əsasnamə idarələrarası Elektron sənəd dövriyyəsi sisteminin</w:t>
      </w:r>
    </w:p>
    <w:p w14:paraId="15E6DC9C" w14:textId="77777777" w:rsidR="00292389" w:rsidRDefault="00746908">
      <w:pPr>
        <w:pStyle w:val="a0"/>
      </w:pPr>
      <w:r>
        <w:rPr>
          <w:b/>
          <w:bCs/>
        </w:rPr>
        <w:t>yaradılması, idarə olunması və bu sistemdən istifadə qaydalarını müəyyən</w:t>
      </w:r>
    </w:p>
    <w:p w14:paraId="54AA14E7" w14:textId="77777777" w:rsidR="00292389" w:rsidRDefault="00746908">
      <w:pPr>
        <w:pStyle w:val="a0"/>
      </w:pPr>
      <w:r>
        <w:rPr>
          <w:b/>
          <w:bCs/>
        </w:rPr>
        <w:t>edir.Əsasnaməyə uyğun olaraq, sistemin təşkilatçısı Azərbaycan Respublikasının</w:t>
      </w:r>
    </w:p>
    <w:p w14:paraId="1BF0BFA8" w14:textId="77777777" w:rsidR="00292389" w:rsidRDefault="00746908">
      <w:pPr>
        <w:pStyle w:val="a0"/>
      </w:pPr>
      <w:r>
        <w:rPr>
          <w:b/>
          <w:bCs/>
        </w:rPr>
        <w:t>Administrasiyası, operatoru isə Xüsusi Dövlət mühafizə Xidmətidir. Sisteminiştirakçıları aşağıdakı dövlət qurumlarıdır: Azərbaycan Respublikası Prezidentinin</w:t>
      </w:r>
    </w:p>
    <w:p w14:paraId="7DF54C6C" w14:textId="77777777" w:rsidR="00292389" w:rsidRDefault="00746908">
      <w:pPr>
        <w:pStyle w:val="a0"/>
      </w:pPr>
      <w:r>
        <w:rPr>
          <w:b/>
          <w:bCs/>
        </w:rPr>
        <w:t>Administrasiyası, Azərbaycan Respublikası Prezidentinin İşlər İdarəsi, Azərbaycan</w:t>
      </w:r>
    </w:p>
    <w:p w14:paraId="4681B482" w14:textId="77777777" w:rsidR="00292389" w:rsidRDefault="00746908">
      <w:pPr>
        <w:pStyle w:val="a0"/>
      </w:pPr>
      <w:r>
        <w:rPr>
          <w:b/>
          <w:bCs/>
        </w:rPr>
        <w:t>Respublikası Prezidentinin Xüsusi Tibb Xidməti, Nazirlər Kabinetinin, Naxçıvan</w:t>
      </w:r>
    </w:p>
    <w:p w14:paraId="78F6C101" w14:textId="77777777" w:rsidR="00292389" w:rsidRDefault="00746908">
      <w:pPr>
        <w:pStyle w:val="a0"/>
      </w:pPr>
      <w:r>
        <w:rPr>
          <w:b/>
          <w:bCs/>
        </w:rPr>
        <w:t>Muxtar Respublikası Nazirlər Kabinetinin, Azərbaycan Respublikası hakimiyyəti</w:t>
      </w:r>
    </w:p>
    <w:p w14:paraId="2D574524" w14:textId="77777777" w:rsidR="00292389" w:rsidRDefault="00746908">
      <w:pPr>
        <w:pStyle w:val="a0"/>
      </w:pPr>
      <w:r>
        <w:rPr>
          <w:b/>
          <w:bCs/>
        </w:rPr>
        <w:t>orqanlarının və onlara bərabər tutulan orqanların, Nazirlər kabineti yanında olan</w:t>
      </w:r>
    </w:p>
    <w:p w14:paraId="080440A3" w14:textId="77777777" w:rsidR="00292389" w:rsidRDefault="00746908">
      <w:pPr>
        <w:pStyle w:val="a0"/>
      </w:pPr>
      <w:r>
        <w:rPr>
          <w:b/>
          <w:bCs/>
        </w:rPr>
        <w:t>icra hakimiyyəti orqanlarının, Azərbaycan Respublikası Mərkəzi Bankı,</w:t>
      </w:r>
    </w:p>
    <w:p w14:paraId="2630566D" w14:textId="77777777" w:rsidR="00292389" w:rsidRDefault="00746908">
      <w:pPr>
        <w:pStyle w:val="a0"/>
      </w:pPr>
      <w:r>
        <w:rPr>
          <w:b/>
          <w:bCs/>
        </w:rPr>
        <w:t>Azərbaycan Mərkəzi Bankı yanında Maliyyə Monitorinqi Xidməti, Azərbaycan</w:t>
      </w:r>
    </w:p>
    <w:p w14:paraId="277069B1" w14:textId="77777777" w:rsidR="00292389" w:rsidRDefault="00746908">
      <w:pPr>
        <w:pStyle w:val="a0"/>
      </w:pPr>
      <w:r>
        <w:rPr>
          <w:b/>
          <w:bCs/>
        </w:rPr>
        <w:t>Respublikası Tarif (qiymət) Şurasının Katibliyi;</w:t>
      </w:r>
    </w:p>
    <w:p w14:paraId="1E9379D4" w14:textId="77777777" w:rsidR="00292389" w:rsidRDefault="00746908">
      <w:pPr>
        <w:pStyle w:val="a0"/>
      </w:pPr>
      <w:r>
        <w:rPr>
          <w:b/>
          <w:bCs/>
        </w:rPr>
        <w:t>- Azərbaycan Respublikası Milli Məclisinin, Azərbaycan Respublikası</w:t>
      </w:r>
    </w:p>
    <w:p w14:paraId="1AB57B48" w14:textId="77777777" w:rsidR="00292389" w:rsidRDefault="00746908">
      <w:pPr>
        <w:pStyle w:val="a0"/>
      </w:pPr>
      <w:r>
        <w:rPr>
          <w:b/>
          <w:bCs/>
        </w:rPr>
        <w:t>Konstitusiya Məhkəməsinin, Naxçıvan Muxtar Respublikası Ali Məclisinin,</w:t>
      </w:r>
    </w:p>
    <w:p w14:paraId="3F4734A6" w14:textId="77777777" w:rsidR="00292389" w:rsidRDefault="00746908">
      <w:pPr>
        <w:pStyle w:val="a0"/>
      </w:pPr>
      <w:r>
        <w:rPr>
          <w:b/>
          <w:bCs/>
        </w:rPr>
        <w:t>Azərbaycan Respublikası Hesablama Palatısının, Məhkəmə Hüquq Şurasının,</w:t>
      </w:r>
    </w:p>
    <w:p w14:paraId="29BBA6B0" w14:textId="77777777" w:rsidR="00292389" w:rsidRDefault="00746908">
      <w:pPr>
        <w:pStyle w:val="a0"/>
      </w:pPr>
      <w:r>
        <w:rPr>
          <w:b/>
          <w:bCs/>
        </w:rPr>
        <w:t>Azərbaycan Respublikası İnsan hüquqları üzrə müvəkkilin, Azərbaycan</w:t>
      </w:r>
    </w:p>
    <w:p w14:paraId="1EF6745F" w14:textId="77777777" w:rsidR="00292389" w:rsidRDefault="00746908">
      <w:pPr>
        <w:pStyle w:val="a0"/>
      </w:pPr>
      <w:r>
        <w:rPr>
          <w:b/>
          <w:bCs/>
        </w:rPr>
        <w:t>Respublikası Mərkəzi Seçki Komissiyasının və Milli Televiziya və Radio</w:t>
      </w:r>
    </w:p>
    <w:p w14:paraId="6FDB3075" w14:textId="77777777" w:rsidR="00292389" w:rsidRDefault="00746908">
      <w:pPr>
        <w:pStyle w:val="a0"/>
      </w:pPr>
      <w:r>
        <w:rPr>
          <w:b/>
          <w:bCs/>
        </w:rPr>
        <w:t>Şurasının aparatları, Azərbaycan Respublikası Korrupsiyaya qarşı mübarizə üzrə</w:t>
      </w:r>
    </w:p>
    <w:p w14:paraId="46DEF170" w14:textId="77777777" w:rsidR="00292389" w:rsidRDefault="00746908">
      <w:pPr>
        <w:pStyle w:val="a0"/>
      </w:pPr>
      <w:r>
        <w:rPr>
          <w:b/>
          <w:bCs/>
        </w:rPr>
        <w:t>Komissiyanın Katibliyi; - yerli icra hakimiyyəti orqanları. (“Respublika” qəzeti, 10</w:t>
      </w:r>
    </w:p>
    <w:p w14:paraId="71E135F8" w14:textId="77777777" w:rsidR="00292389" w:rsidRDefault="00746908">
      <w:pPr>
        <w:pStyle w:val="a0"/>
      </w:pPr>
      <w:r>
        <w:rPr>
          <w:b/>
          <w:bCs/>
        </w:rPr>
        <w:t>mart 2004-cü il.)</w:t>
      </w:r>
    </w:p>
    <w:sectPr w:rsidR="00292389">
      <w:footerReference w:type="default" r:id="rId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35AA8" w14:textId="77777777" w:rsidR="00A058C4" w:rsidRDefault="00A058C4">
      <w:pPr>
        <w:spacing w:after="0"/>
      </w:pPr>
      <w:r>
        <w:separator/>
      </w:r>
    </w:p>
  </w:endnote>
  <w:endnote w:type="continuationSeparator" w:id="0">
    <w:p w14:paraId="65A45F3B" w14:textId="77777777" w:rsidR="00A058C4" w:rsidRDefault="00A058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2806130"/>
      <w:docPartObj>
        <w:docPartGallery w:val="Page Numbers (Bottom of Page)"/>
        <w:docPartUnique/>
      </w:docPartObj>
    </w:sdtPr>
    <w:sdtEndPr/>
    <w:sdtContent>
      <w:p w14:paraId="1B365470" w14:textId="7E5DF494" w:rsidR="0056099E" w:rsidRDefault="0056099E">
        <w:pPr>
          <w:pStyle w:val="af1"/>
          <w:jc w:val="right"/>
        </w:pPr>
        <w:r>
          <w:fldChar w:fldCharType="begin"/>
        </w:r>
        <w:r>
          <w:instrText>PAGE   \* MERGEFORMAT</w:instrText>
        </w:r>
        <w:r>
          <w:fldChar w:fldCharType="separate"/>
        </w:r>
        <w:r>
          <w:rPr>
            <w:lang w:val="ru-RU"/>
          </w:rPr>
          <w:t>2</w:t>
        </w:r>
        <w:r>
          <w:fldChar w:fldCharType="end"/>
        </w:r>
      </w:p>
    </w:sdtContent>
  </w:sdt>
  <w:p w14:paraId="03976DE6" w14:textId="77777777" w:rsidR="0056099E" w:rsidRDefault="0056099E">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FE010" w14:textId="77777777" w:rsidR="00A058C4" w:rsidRDefault="00A058C4">
      <w:r>
        <w:separator/>
      </w:r>
    </w:p>
  </w:footnote>
  <w:footnote w:type="continuationSeparator" w:id="0">
    <w:p w14:paraId="5CD97D2A" w14:textId="77777777" w:rsidR="00A058C4" w:rsidRDefault="00A05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05425392">
    <w:abstractNumId w:val="0"/>
  </w:num>
  <w:num w:numId="2" w16cid:durableId="831409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2389"/>
    <w:rsid w:val="00017516"/>
    <w:rsid w:val="00292389"/>
    <w:rsid w:val="002A4ADA"/>
    <w:rsid w:val="002B002D"/>
    <w:rsid w:val="00326804"/>
    <w:rsid w:val="0035590C"/>
    <w:rsid w:val="00484E1D"/>
    <w:rsid w:val="0056099E"/>
    <w:rsid w:val="006652C1"/>
    <w:rsid w:val="0066716C"/>
    <w:rsid w:val="00746908"/>
    <w:rsid w:val="007E3655"/>
    <w:rsid w:val="008473F3"/>
    <w:rsid w:val="008D4AF7"/>
    <w:rsid w:val="00970239"/>
    <w:rsid w:val="0099227D"/>
    <w:rsid w:val="0099260B"/>
    <w:rsid w:val="00A058C4"/>
    <w:rsid w:val="00A179D8"/>
    <w:rsid w:val="00B32E67"/>
    <w:rsid w:val="00CA134C"/>
    <w:rsid w:val="00D42964"/>
    <w:rsid w:val="00EC198F"/>
    <w:rsid w:val="00EF702B"/>
    <w:rsid w:val="00F30FB0"/>
    <w:rsid w:val="00FE20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9D28D"/>
  <w15:docId w15:val="{BAE8156F-26AF-7841-8D87-F4EC5EF06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rsid w:val="0056099E"/>
    <w:pPr>
      <w:tabs>
        <w:tab w:val="center" w:pos="4677"/>
        <w:tab w:val="right" w:pos="9355"/>
      </w:tabs>
      <w:spacing w:after="0"/>
    </w:pPr>
  </w:style>
  <w:style w:type="character" w:customStyle="1" w:styleId="af0">
    <w:name w:val="Верхний колонтитул Знак"/>
    <w:basedOn w:val="a1"/>
    <w:link w:val="af"/>
    <w:uiPriority w:val="99"/>
    <w:rsid w:val="0056099E"/>
  </w:style>
  <w:style w:type="paragraph" w:styleId="af1">
    <w:name w:val="footer"/>
    <w:basedOn w:val="a"/>
    <w:link w:val="af2"/>
    <w:uiPriority w:val="99"/>
    <w:rsid w:val="0056099E"/>
    <w:pPr>
      <w:tabs>
        <w:tab w:val="center" w:pos="4677"/>
        <w:tab w:val="right" w:pos="9355"/>
      </w:tabs>
      <w:spacing w:after="0"/>
    </w:pPr>
  </w:style>
  <w:style w:type="character" w:customStyle="1" w:styleId="af2">
    <w:name w:val="Нижний колонтитул Знак"/>
    <w:basedOn w:val="a1"/>
    <w:link w:val="af1"/>
    <w:uiPriority w:val="99"/>
    <w:rsid w:val="005609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image" Target="media/image1.jp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2724</Words>
  <Characters>300528</Characters>
  <Application>Microsoft Office Word</Application>
  <DocSecurity>0</DocSecurity>
  <Lines>2504</Lines>
  <Paragraphs>705</Paragraphs>
  <ScaleCrop>false</ScaleCrop>
  <Company/>
  <LinksUpToDate>false</LinksUpToDate>
  <CharactersWithSpaces>35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lnarvelili83@gmail.com</cp:lastModifiedBy>
  <cp:revision>2</cp:revision>
  <dcterms:created xsi:type="dcterms:W3CDTF">2026-04-08T11:55:00Z</dcterms:created>
  <dcterms:modified xsi:type="dcterms:W3CDTF">2026-04-08T11:55:00Z</dcterms:modified>
</cp:coreProperties>
</file>